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1"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399"/>
        <w:gridCol w:w="731"/>
        <w:gridCol w:w="759"/>
        <w:gridCol w:w="135"/>
        <w:gridCol w:w="635"/>
        <w:gridCol w:w="346"/>
        <w:gridCol w:w="1275"/>
        <w:gridCol w:w="243"/>
        <w:gridCol w:w="87"/>
        <w:gridCol w:w="260"/>
        <w:gridCol w:w="151"/>
        <w:gridCol w:w="125"/>
        <w:gridCol w:w="126"/>
        <w:gridCol w:w="500"/>
        <w:gridCol w:w="403"/>
        <w:gridCol w:w="403"/>
        <w:gridCol w:w="500"/>
        <w:gridCol w:w="426"/>
        <w:gridCol w:w="133"/>
        <w:gridCol w:w="292"/>
        <w:gridCol w:w="364"/>
        <w:gridCol w:w="61"/>
        <w:gridCol w:w="567"/>
        <w:gridCol w:w="425"/>
        <w:gridCol w:w="284"/>
        <w:gridCol w:w="283"/>
        <w:gridCol w:w="426"/>
        <w:gridCol w:w="432"/>
      </w:tblGrid>
      <w:tr w:rsidR="000B5423" w:rsidRPr="001340E5" w14:paraId="2388ADEF" w14:textId="77777777" w:rsidTr="61F3C1AD">
        <w:tc>
          <w:tcPr>
            <w:tcW w:w="10771" w:type="dxa"/>
            <w:gridSpan w:val="28"/>
            <w:tcBorders>
              <w:top w:val="nil"/>
              <w:left w:val="nil"/>
              <w:bottom w:val="nil"/>
              <w:right w:val="nil"/>
            </w:tcBorders>
            <w:shd w:val="clear" w:color="auto" w:fill="auto"/>
            <w:vAlign w:val="center"/>
          </w:tcPr>
          <w:p w14:paraId="239EF0CD" w14:textId="4EA62F1F" w:rsidR="00B6740A" w:rsidRPr="001340E5" w:rsidRDefault="00FA5730" w:rsidP="00303F71">
            <w:pPr>
              <w:jc w:val="center"/>
              <w:rPr>
                <w:rFonts w:ascii="Arial" w:hAnsi="Arial" w:cs="Arial"/>
                <w:sz w:val="20"/>
                <w:szCs w:val="20"/>
              </w:rPr>
            </w:pPr>
            <w:r w:rsidRPr="001340E5">
              <w:rPr>
                <w:rFonts w:ascii="Arial" w:hAnsi="Arial" w:cs="Arial"/>
                <w:b/>
                <w:sz w:val="20"/>
                <w:szCs w:val="20"/>
              </w:rPr>
              <w:t>Programme Approval or Amendment Form (PAAF)</w:t>
            </w:r>
          </w:p>
        </w:tc>
      </w:tr>
      <w:tr w:rsidR="007851D0" w:rsidRPr="001340E5" w14:paraId="1289AB6E" w14:textId="77777777" w:rsidTr="61F3C1AD">
        <w:tc>
          <w:tcPr>
            <w:tcW w:w="10771" w:type="dxa"/>
            <w:gridSpan w:val="28"/>
            <w:tcBorders>
              <w:top w:val="nil"/>
              <w:left w:val="nil"/>
              <w:bottom w:val="nil"/>
              <w:right w:val="nil"/>
            </w:tcBorders>
            <w:vAlign w:val="center"/>
          </w:tcPr>
          <w:p w14:paraId="0ACB4A2C" w14:textId="53FCC0F0" w:rsidR="000D49D5" w:rsidRPr="001340E5" w:rsidRDefault="00F0607E" w:rsidP="00BD124A">
            <w:pPr>
              <w:pStyle w:val="Header"/>
              <w:jc w:val="center"/>
              <w:rPr>
                <w:rFonts w:ascii="Arial" w:hAnsi="Arial" w:cs="Arial"/>
                <w:sz w:val="20"/>
                <w:szCs w:val="20"/>
              </w:rPr>
            </w:pPr>
            <w:r w:rsidRPr="001340E5">
              <w:rPr>
                <w:rFonts w:ascii="Arial" w:hAnsi="Arial" w:cs="Arial"/>
                <w:sz w:val="20"/>
                <w:szCs w:val="20"/>
              </w:rPr>
              <w:t>On completion, p</w:t>
            </w:r>
            <w:r w:rsidR="006275A0" w:rsidRPr="001340E5">
              <w:rPr>
                <w:rFonts w:ascii="Arial" w:hAnsi="Arial" w:cs="Arial"/>
                <w:sz w:val="20"/>
                <w:szCs w:val="20"/>
              </w:rPr>
              <w:t>lease email</w:t>
            </w:r>
            <w:r w:rsidR="006D185C" w:rsidRPr="001340E5">
              <w:rPr>
                <w:rFonts w:ascii="Arial" w:hAnsi="Arial" w:cs="Arial"/>
                <w:sz w:val="20"/>
                <w:szCs w:val="20"/>
              </w:rPr>
              <w:t xml:space="preserve"> this form</w:t>
            </w:r>
            <w:r w:rsidR="00085D16">
              <w:rPr>
                <w:rFonts w:ascii="Arial" w:hAnsi="Arial" w:cs="Arial"/>
                <w:sz w:val="20"/>
                <w:szCs w:val="20"/>
              </w:rPr>
              <w:t xml:space="preserve"> (as a W</w:t>
            </w:r>
            <w:r w:rsidR="00CF656C" w:rsidRPr="001340E5">
              <w:rPr>
                <w:rFonts w:ascii="Arial" w:hAnsi="Arial" w:cs="Arial"/>
                <w:sz w:val="20"/>
                <w:szCs w:val="20"/>
              </w:rPr>
              <w:t>ord file, not a pdf</w:t>
            </w:r>
            <w:r w:rsidR="006D185C" w:rsidRPr="001340E5">
              <w:rPr>
                <w:rFonts w:ascii="Arial" w:hAnsi="Arial" w:cs="Arial"/>
                <w:sz w:val="20"/>
                <w:szCs w:val="20"/>
              </w:rPr>
              <w:t xml:space="preserve">) to </w:t>
            </w:r>
            <w:r w:rsidR="00034A14" w:rsidRPr="00C4236C">
              <w:rPr>
                <w:rFonts w:ascii="Arial" w:hAnsi="Arial" w:cs="Arial"/>
                <w:sz w:val="20"/>
                <w:szCs w:val="20"/>
              </w:rPr>
              <w:t xml:space="preserve">the relevant Quality and Standards Team (as outlined here: </w:t>
            </w:r>
            <w:hyperlink r:id="rId10" w:history="1">
              <w:r w:rsidR="00034A14" w:rsidRPr="00C4236C">
                <w:rPr>
                  <w:rStyle w:val="Hyperlink"/>
                  <w:rFonts w:ascii="Arial" w:hAnsi="Arial" w:cs="Arial"/>
                  <w:sz w:val="20"/>
                  <w:szCs w:val="20"/>
                </w:rPr>
                <w:t>https://as.exeter.ac.uk/tqae/qualityandstandards/contact-details/</w:t>
              </w:r>
            </w:hyperlink>
            <w:r w:rsidR="00034A14" w:rsidRPr="00C4236C">
              <w:rPr>
                <w:rFonts w:ascii="Arial" w:hAnsi="Arial" w:cs="Arial"/>
                <w:sz w:val="20"/>
                <w:szCs w:val="20"/>
              </w:rPr>
              <w:t>)</w:t>
            </w:r>
          </w:p>
          <w:p w14:paraId="4D856BE9" w14:textId="4E9B3F6F" w:rsidR="003C1088" w:rsidRPr="001340E5" w:rsidRDefault="003C1088" w:rsidP="00BD124A">
            <w:pPr>
              <w:pStyle w:val="Header"/>
              <w:jc w:val="center"/>
              <w:rPr>
                <w:rFonts w:ascii="Arial" w:hAnsi="Arial" w:cs="Arial"/>
                <w:sz w:val="20"/>
                <w:szCs w:val="20"/>
              </w:rPr>
            </w:pPr>
          </w:p>
        </w:tc>
      </w:tr>
      <w:tr w:rsidR="000B5423" w:rsidRPr="001340E5" w14:paraId="2F7712E3" w14:textId="77777777" w:rsidTr="61F3C1AD">
        <w:tc>
          <w:tcPr>
            <w:tcW w:w="10771" w:type="dxa"/>
            <w:gridSpan w:val="28"/>
            <w:shd w:val="clear" w:color="auto" w:fill="D9D9D9" w:themeFill="background1" w:themeFillShade="D9"/>
            <w:vAlign w:val="center"/>
          </w:tcPr>
          <w:p w14:paraId="2F92D80C" w14:textId="77777777" w:rsidR="003A155A" w:rsidRPr="001340E5" w:rsidRDefault="00C90642" w:rsidP="00C569AC">
            <w:pPr>
              <w:pStyle w:val="ListParagraph"/>
              <w:numPr>
                <w:ilvl w:val="0"/>
                <w:numId w:val="7"/>
              </w:numPr>
              <w:rPr>
                <w:rFonts w:ascii="Arial" w:hAnsi="Arial" w:cs="Arial"/>
                <w:b/>
                <w:sz w:val="20"/>
                <w:szCs w:val="20"/>
              </w:rPr>
            </w:pPr>
            <w:r w:rsidRPr="001340E5">
              <w:rPr>
                <w:rFonts w:ascii="Arial" w:hAnsi="Arial" w:cs="Arial"/>
                <w:b/>
                <w:sz w:val="20"/>
                <w:szCs w:val="20"/>
              </w:rPr>
              <w:t>Contact Details</w:t>
            </w:r>
            <w:r w:rsidR="00BE4D14" w:rsidRPr="001340E5">
              <w:rPr>
                <w:rFonts w:ascii="Arial" w:hAnsi="Arial" w:cs="Arial"/>
                <w:sz w:val="20"/>
                <w:szCs w:val="20"/>
              </w:rPr>
              <w:t xml:space="preserve"> – Required for all programme approval and amendments</w:t>
            </w:r>
          </w:p>
        </w:tc>
      </w:tr>
      <w:tr w:rsidR="00FB4622" w:rsidRPr="001340E5" w14:paraId="0E28E75A" w14:textId="77777777" w:rsidTr="61F3C1AD">
        <w:trPr>
          <w:trHeight w:val="295"/>
        </w:trPr>
        <w:tc>
          <w:tcPr>
            <w:tcW w:w="2029" w:type="dxa"/>
            <w:gridSpan w:val="4"/>
            <w:tcBorders>
              <w:left w:val="nil"/>
            </w:tcBorders>
            <w:shd w:val="clear" w:color="auto" w:fill="auto"/>
            <w:vAlign w:val="center"/>
          </w:tcPr>
          <w:p w14:paraId="061C4FBB" w14:textId="77777777" w:rsidR="00FB4622" w:rsidRPr="001340E5" w:rsidRDefault="00FB4622" w:rsidP="00FB4622">
            <w:pPr>
              <w:rPr>
                <w:rFonts w:ascii="Arial" w:hAnsi="Arial" w:cs="Arial"/>
                <w:b/>
                <w:sz w:val="20"/>
                <w:szCs w:val="20"/>
              </w:rPr>
            </w:pPr>
          </w:p>
        </w:tc>
        <w:tc>
          <w:tcPr>
            <w:tcW w:w="3124" w:type="dxa"/>
            <w:gridSpan w:val="8"/>
            <w:shd w:val="clear" w:color="auto" w:fill="auto"/>
            <w:vAlign w:val="center"/>
          </w:tcPr>
          <w:p w14:paraId="072B746E" w14:textId="77777777" w:rsidR="00FB4622" w:rsidRPr="001340E5" w:rsidRDefault="00FB4622" w:rsidP="00FB4622">
            <w:pPr>
              <w:rPr>
                <w:rFonts w:ascii="Arial" w:hAnsi="Arial" w:cs="Arial"/>
                <w:sz w:val="20"/>
                <w:szCs w:val="20"/>
              </w:rPr>
            </w:pPr>
            <w:r w:rsidRPr="001340E5">
              <w:rPr>
                <w:rFonts w:ascii="Arial" w:hAnsi="Arial" w:cs="Arial"/>
                <w:sz w:val="20"/>
                <w:szCs w:val="20"/>
              </w:rPr>
              <w:t>Name</w:t>
            </w:r>
          </w:p>
        </w:tc>
        <w:tc>
          <w:tcPr>
            <w:tcW w:w="3147" w:type="dxa"/>
            <w:gridSpan w:val="9"/>
            <w:shd w:val="clear" w:color="auto" w:fill="auto"/>
            <w:vAlign w:val="center"/>
          </w:tcPr>
          <w:p w14:paraId="291E5BFB" w14:textId="77777777" w:rsidR="00FB4622" w:rsidRPr="001340E5" w:rsidRDefault="00FB4622" w:rsidP="00FB4622">
            <w:pPr>
              <w:rPr>
                <w:rFonts w:ascii="Arial" w:hAnsi="Arial" w:cs="Arial"/>
                <w:sz w:val="20"/>
                <w:szCs w:val="20"/>
              </w:rPr>
            </w:pPr>
            <w:r w:rsidRPr="001340E5">
              <w:rPr>
                <w:rFonts w:ascii="Arial" w:hAnsi="Arial" w:cs="Arial"/>
                <w:sz w:val="20"/>
                <w:szCs w:val="20"/>
              </w:rPr>
              <w:t>Email</w:t>
            </w:r>
          </w:p>
        </w:tc>
        <w:tc>
          <w:tcPr>
            <w:tcW w:w="2471" w:type="dxa"/>
            <w:gridSpan w:val="7"/>
            <w:shd w:val="clear" w:color="auto" w:fill="auto"/>
            <w:vAlign w:val="center"/>
          </w:tcPr>
          <w:p w14:paraId="0CBB729F" w14:textId="77777777" w:rsidR="00FB4622" w:rsidRPr="001340E5" w:rsidRDefault="00FB4622" w:rsidP="00FB4622">
            <w:pPr>
              <w:rPr>
                <w:rFonts w:ascii="Arial" w:hAnsi="Arial" w:cs="Arial"/>
                <w:sz w:val="20"/>
                <w:szCs w:val="20"/>
              </w:rPr>
            </w:pPr>
            <w:r w:rsidRPr="001340E5">
              <w:rPr>
                <w:rFonts w:ascii="Arial" w:hAnsi="Arial" w:cs="Arial"/>
                <w:sz w:val="20"/>
                <w:szCs w:val="20"/>
              </w:rPr>
              <w:t>Phone Number</w:t>
            </w:r>
          </w:p>
        </w:tc>
      </w:tr>
      <w:tr w:rsidR="00FB4622" w:rsidRPr="001340E5" w14:paraId="2A2796D4" w14:textId="77777777" w:rsidTr="61F3C1AD">
        <w:trPr>
          <w:trHeight w:val="295"/>
        </w:trPr>
        <w:tc>
          <w:tcPr>
            <w:tcW w:w="2029" w:type="dxa"/>
            <w:gridSpan w:val="4"/>
            <w:shd w:val="clear" w:color="auto" w:fill="auto"/>
            <w:vAlign w:val="center"/>
          </w:tcPr>
          <w:p w14:paraId="524013E7" w14:textId="14872659" w:rsidR="00FB4622" w:rsidRPr="001340E5" w:rsidRDefault="00E36352" w:rsidP="00FB4622">
            <w:pPr>
              <w:rPr>
                <w:rFonts w:ascii="Arial" w:hAnsi="Arial" w:cs="Arial"/>
                <w:b/>
                <w:sz w:val="20"/>
                <w:szCs w:val="20"/>
              </w:rPr>
            </w:pPr>
            <w:r w:rsidRPr="001340E5">
              <w:rPr>
                <w:rFonts w:ascii="Arial" w:hAnsi="Arial" w:cs="Arial"/>
                <w:sz w:val="20"/>
                <w:szCs w:val="20"/>
              </w:rPr>
              <w:t>Administrative C</w:t>
            </w:r>
            <w:r w:rsidR="00FB4622" w:rsidRPr="001340E5">
              <w:rPr>
                <w:rFonts w:ascii="Arial" w:hAnsi="Arial" w:cs="Arial"/>
                <w:sz w:val="20"/>
                <w:szCs w:val="20"/>
              </w:rPr>
              <w:t>ontact</w:t>
            </w:r>
          </w:p>
        </w:tc>
        <w:sdt>
          <w:sdtPr>
            <w:rPr>
              <w:rStyle w:val="BluePAAFFont"/>
              <w:rFonts w:cs="Arial"/>
              <w:szCs w:val="20"/>
            </w:rPr>
            <w:id w:val="367109241"/>
            <w:placeholder>
              <w:docPart w:val="ADA9E1A9492D448AB90A9F2498394EF0"/>
            </w:placeholder>
            <w:showingPlcHdr/>
          </w:sdtPr>
          <w:sdtEndPr>
            <w:rPr>
              <w:rStyle w:val="DefaultParagraphFont"/>
              <w:rFonts w:asciiTheme="minorHAnsi" w:hAnsiTheme="minorHAnsi"/>
              <w:color w:val="auto"/>
              <w:sz w:val="22"/>
            </w:rPr>
          </w:sdtEndPr>
          <w:sdtContent>
            <w:tc>
              <w:tcPr>
                <w:tcW w:w="3124" w:type="dxa"/>
                <w:gridSpan w:val="8"/>
                <w:shd w:val="clear" w:color="auto" w:fill="auto"/>
                <w:vAlign w:val="center"/>
              </w:tcPr>
              <w:p w14:paraId="7F486533" w14:textId="77777777"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40251074"/>
            <w:placeholder>
              <w:docPart w:val="C04451FF2F25465BBE8A94DD30D234E6"/>
            </w:placeholder>
            <w:showingPlcHdr/>
          </w:sdtPr>
          <w:sdtEndPr>
            <w:rPr>
              <w:rStyle w:val="DefaultParagraphFont"/>
              <w:rFonts w:asciiTheme="minorHAnsi" w:hAnsiTheme="minorHAnsi"/>
              <w:color w:val="auto"/>
              <w:sz w:val="22"/>
            </w:rPr>
          </w:sdtEndPr>
          <w:sdtContent>
            <w:tc>
              <w:tcPr>
                <w:tcW w:w="3147" w:type="dxa"/>
                <w:gridSpan w:val="9"/>
                <w:shd w:val="clear" w:color="auto" w:fill="auto"/>
                <w:vAlign w:val="center"/>
              </w:tcPr>
              <w:p w14:paraId="175F3F07" w14:textId="1AA68D01"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0041022"/>
            <w:placeholder>
              <w:docPart w:val="28F2C9D7C41C4B059E3E091EA3AB25CF"/>
            </w:placeholder>
            <w:showingPlcHdr/>
          </w:sdtPr>
          <w:sdtEndPr>
            <w:rPr>
              <w:rStyle w:val="DefaultParagraphFont"/>
              <w:rFonts w:asciiTheme="minorHAnsi" w:hAnsiTheme="minorHAnsi"/>
              <w:color w:val="auto"/>
              <w:sz w:val="22"/>
            </w:rPr>
          </w:sdtEndPr>
          <w:sdtContent>
            <w:tc>
              <w:tcPr>
                <w:tcW w:w="2471" w:type="dxa"/>
                <w:gridSpan w:val="7"/>
                <w:shd w:val="clear" w:color="auto" w:fill="auto"/>
                <w:vAlign w:val="center"/>
              </w:tcPr>
              <w:p w14:paraId="3C01BFCB" w14:textId="75CB6180"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tr>
      <w:tr w:rsidR="00FB4622" w:rsidRPr="001340E5" w14:paraId="29293F0C" w14:textId="77777777" w:rsidTr="61F3C1AD">
        <w:trPr>
          <w:trHeight w:val="295"/>
        </w:trPr>
        <w:tc>
          <w:tcPr>
            <w:tcW w:w="2029" w:type="dxa"/>
            <w:gridSpan w:val="4"/>
            <w:tcBorders>
              <w:bottom w:val="single" w:sz="4" w:space="0" w:color="BFBFBF" w:themeColor="background1" w:themeShade="BF"/>
            </w:tcBorders>
            <w:shd w:val="clear" w:color="auto" w:fill="auto"/>
            <w:vAlign w:val="center"/>
          </w:tcPr>
          <w:p w14:paraId="4BD212D0" w14:textId="77777777" w:rsidR="00FB4622" w:rsidRPr="001340E5" w:rsidRDefault="00FB4622" w:rsidP="00FB4622">
            <w:pPr>
              <w:rPr>
                <w:rFonts w:ascii="Arial" w:hAnsi="Arial" w:cs="Arial"/>
                <w:b/>
                <w:sz w:val="20"/>
                <w:szCs w:val="20"/>
              </w:rPr>
            </w:pPr>
            <w:r w:rsidRPr="001340E5">
              <w:rPr>
                <w:rFonts w:ascii="Arial" w:hAnsi="Arial" w:cs="Arial"/>
                <w:sz w:val="20"/>
                <w:szCs w:val="20"/>
              </w:rPr>
              <w:t>Academic Contact</w:t>
            </w:r>
          </w:p>
        </w:tc>
        <w:sdt>
          <w:sdtPr>
            <w:rPr>
              <w:rStyle w:val="BluePAAFFont"/>
              <w:rFonts w:cs="Arial"/>
              <w:szCs w:val="20"/>
            </w:rPr>
            <w:id w:val="-1501732754"/>
            <w:placeholder>
              <w:docPart w:val="6F109724A1C842A48E02CB5FBC5C05EF"/>
            </w:placeholder>
            <w:showingPlcHdr/>
          </w:sdtPr>
          <w:sdtEndPr>
            <w:rPr>
              <w:rStyle w:val="DefaultParagraphFont"/>
              <w:rFonts w:asciiTheme="minorHAnsi" w:hAnsiTheme="minorHAnsi"/>
              <w:color w:val="auto"/>
              <w:sz w:val="22"/>
            </w:rPr>
          </w:sdtEndPr>
          <w:sdtContent>
            <w:tc>
              <w:tcPr>
                <w:tcW w:w="3124" w:type="dxa"/>
                <w:gridSpan w:val="8"/>
                <w:tcBorders>
                  <w:bottom w:val="single" w:sz="4" w:space="0" w:color="BFBFBF" w:themeColor="background1" w:themeShade="BF"/>
                </w:tcBorders>
                <w:shd w:val="clear" w:color="auto" w:fill="auto"/>
                <w:vAlign w:val="center"/>
              </w:tcPr>
              <w:p w14:paraId="5528A08F" w14:textId="73A8DADF"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936783318"/>
            <w:placeholder>
              <w:docPart w:val="BC743A4446B44148BD3A36513ED82E27"/>
            </w:placeholder>
            <w:showingPlcHdr/>
          </w:sdtPr>
          <w:sdtEndPr>
            <w:rPr>
              <w:rStyle w:val="DefaultParagraphFont"/>
              <w:rFonts w:asciiTheme="minorHAnsi" w:hAnsiTheme="minorHAnsi"/>
              <w:color w:val="auto"/>
              <w:sz w:val="22"/>
            </w:rPr>
          </w:sdtEndPr>
          <w:sdtContent>
            <w:tc>
              <w:tcPr>
                <w:tcW w:w="3147" w:type="dxa"/>
                <w:gridSpan w:val="9"/>
                <w:tcBorders>
                  <w:bottom w:val="single" w:sz="4" w:space="0" w:color="BFBFBF" w:themeColor="background1" w:themeShade="BF"/>
                </w:tcBorders>
                <w:shd w:val="clear" w:color="auto" w:fill="auto"/>
                <w:vAlign w:val="center"/>
              </w:tcPr>
              <w:p w14:paraId="12A4767A" w14:textId="231B7057"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682089212"/>
            <w:placeholder>
              <w:docPart w:val="F4305543D725497C9BE40C21B557D883"/>
            </w:placeholder>
            <w:showingPlcHdr/>
          </w:sdtPr>
          <w:sdtEndPr>
            <w:rPr>
              <w:rStyle w:val="DefaultParagraphFont"/>
              <w:rFonts w:asciiTheme="minorHAnsi" w:hAnsiTheme="minorHAnsi"/>
              <w:color w:val="auto"/>
              <w:sz w:val="22"/>
            </w:rPr>
          </w:sdtEndPr>
          <w:sdtContent>
            <w:tc>
              <w:tcPr>
                <w:tcW w:w="2471" w:type="dxa"/>
                <w:gridSpan w:val="7"/>
                <w:tcBorders>
                  <w:bottom w:val="single" w:sz="4" w:space="0" w:color="BFBFBF" w:themeColor="background1" w:themeShade="BF"/>
                </w:tcBorders>
                <w:shd w:val="clear" w:color="auto" w:fill="auto"/>
                <w:vAlign w:val="center"/>
              </w:tcPr>
              <w:p w14:paraId="4A61E8B5" w14:textId="251FA5C9" w:rsidR="00FB4622" w:rsidRPr="001340E5" w:rsidRDefault="00FB4622" w:rsidP="00FB4622">
                <w:pPr>
                  <w:rPr>
                    <w:rFonts w:ascii="Arial" w:hAnsi="Arial" w:cs="Arial"/>
                    <w:b/>
                    <w:sz w:val="20"/>
                    <w:szCs w:val="20"/>
                  </w:rPr>
                </w:pPr>
                <w:r w:rsidRPr="001340E5">
                  <w:rPr>
                    <w:rStyle w:val="PlaceholderText"/>
                    <w:rFonts w:ascii="Arial" w:hAnsi="Arial" w:cs="Arial"/>
                    <w:sz w:val="20"/>
                    <w:szCs w:val="20"/>
                  </w:rPr>
                  <w:t>Click here to enter text.</w:t>
                </w:r>
              </w:p>
            </w:tc>
          </w:sdtContent>
        </w:sdt>
      </w:tr>
      <w:tr w:rsidR="00AA4384" w:rsidRPr="001340E5" w14:paraId="20F7D732" w14:textId="77777777" w:rsidTr="61F3C1AD">
        <w:trPr>
          <w:trHeight w:val="295"/>
        </w:trPr>
        <w:tc>
          <w:tcPr>
            <w:tcW w:w="2029" w:type="dxa"/>
            <w:gridSpan w:val="4"/>
            <w:tcBorders>
              <w:bottom w:val="single" w:sz="4" w:space="0" w:color="BFBFBF" w:themeColor="background1" w:themeShade="BF"/>
            </w:tcBorders>
            <w:shd w:val="clear" w:color="auto" w:fill="auto"/>
            <w:vAlign w:val="center"/>
          </w:tcPr>
          <w:p w14:paraId="2C5452EB" w14:textId="4DE0980E" w:rsidR="00AA4384" w:rsidRPr="001340E5" w:rsidRDefault="00812F57" w:rsidP="00CF7449">
            <w:pPr>
              <w:rPr>
                <w:rFonts w:ascii="Arial" w:hAnsi="Arial" w:cs="Arial"/>
                <w:sz w:val="20"/>
                <w:szCs w:val="20"/>
              </w:rPr>
            </w:pPr>
            <w:r w:rsidRPr="001340E5">
              <w:rPr>
                <w:rFonts w:ascii="Arial" w:hAnsi="Arial" w:cs="Arial"/>
                <w:sz w:val="20"/>
                <w:szCs w:val="20"/>
              </w:rPr>
              <w:t>Host</w:t>
            </w:r>
            <w:r w:rsidR="00CE1BA7" w:rsidRPr="001340E5">
              <w:rPr>
                <w:rFonts w:ascii="Arial" w:hAnsi="Arial" w:cs="Arial"/>
                <w:sz w:val="20"/>
                <w:szCs w:val="20"/>
              </w:rPr>
              <w:t xml:space="preserve"> </w:t>
            </w:r>
            <w:r w:rsidR="00CF7449">
              <w:rPr>
                <w:rFonts w:ascii="Arial" w:hAnsi="Arial" w:cs="Arial"/>
                <w:sz w:val="20"/>
                <w:szCs w:val="20"/>
              </w:rPr>
              <w:t>Faculty</w:t>
            </w:r>
          </w:p>
        </w:tc>
        <w:sdt>
          <w:sdtPr>
            <w:rPr>
              <w:rStyle w:val="BluePAAFFont"/>
              <w:rFonts w:cs="Arial"/>
              <w:szCs w:val="20"/>
            </w:rPr>
            <w:id w:val="-1284731815"/>
            <w:placeholder>
              <w:docPart w:val="9A0DA474395F4C9B8A391E3B0367077D"/>
            </w:placeholder>
          </w:sdtPr>
          <w:sdtEndPr>
            <w:rPr>
              <w:rStyle w:val="DefaultParagraphFont"/>
              <w:rFonts w:asciiTheme="minorHAnsi" w:hAnsiTheme="minorHAnsi"/>
              <w:color w:val="auto"/>
              <w:sz w:val="22"/>
            </w:rPr>
          </w:sdtEndPr>
          <w:sdtContent>
            <w:tc>
              <w:tcPr>
                <w:tcW w:w="3124" w:type="dxa"/>
                <w:gridSpan w:val="8"/>
                <w:tcBorders>
                  <w:bottom w:val="single" w:sz="4" w:space="0" w:color="BFBFBF" w:themeColor="background1" w:themeShade="BF"/>
                </w:tcBorders>
                <w:shd w:val="clear" w:color="auto" w:fill="auto"/>
                <w:vAlign w:val="center"/>
              </w:tcPr>
              <w:p w14:paraId="39FDB90B" w14:textId="5C7C626D" w:rsidR="00AA4384" w:rsidRPr="001340E5" w:rsidRDefault="00056065" w:rsidP="00AA4384">
                <w:pPr>
                  <w:rPr>
                    <w:rStyle w:val="BluePAAFFont"/>
                    <w:rFonts w:cs="Arial"/>
                    <w:szCs w:val="20"/>
                  </w:rPr>
                </w:pPr>
                <w:sdt>
                  <w:sdtPr>
                    <w:rPr>
                      <w:rStyle w:val="BluePAAFFont"/>
                      <w:rFonts w:cs="Arial"/>
                      <w:szCs w:val="20"/>
                    </w:rPr>
                    <w:id w:val="364412650"/>
                    <w:placeholder>
                      <w:docPart w:val="2433A725CB2C49168BE71C1482F2A0DA"/>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AA4384" w:rsidRPr="001340E5">
                      <w:rPr>
                        <w:rStyle w:val="PlaceholderText"/>
                        <w:rFonts w:ascii="Arial" w:hAnsi="Arial" w:cs="Arial"/>
                        <w:sz w:val="20"/>
                        <w:szCs w:val="20"/>
                      </w:rPr>
                      <w:t>Now select a type...</w:t>
                    </w:r>
                  </w:sdtContent>
                </w:sdt>
              </w:p>
            </w:tc>
          </w:sdtContent>
        </w:sdt>
        <w:tc>
          <w:tcPr>
            <w:tcW w:w="3147" w:type="dxa"/>
            <w:gridSpan w:val="9"/>
            <w:tcBorders>
              <w:bottom w:val="single" w:sz="4" w:space="0" w:color="BFBFBF" w:themeColor="background1" w:themeShade="BF"/>
            </w:tcBorders>
            <w:shd w:val="clear" w:color="auto" w:fill="auto"/>
            <w:vAlign w:val="center"/>
          </w:tcPr>
          <w:p w14:paraId="55B0B343" w14:textId="77777777" w:rsidR="00AA4384" w:rsidRPr="001340E5" w:rsidRDefault="00AA4384" w:rsidP="00FB4622">
            <w:pPr>
              <w:rPr>
                <w:rStyle w:val="BluePAAFFont"/>
                <w:rFonts w:cs="Arial"/>
                <w:szCs w:val="20"/>
              </w:rPr>
            </w:pPr>
          </w:p>
        </w:tc>
        <w:tc>
          <w:tcPr>
            <w:tcW w:w="2471" w:type="dxa"/>
            <w:gridSpan w:val="7"/>
            <w:tcBorders>
              <w:bottom w:val="single" w:sz="4" w:space="0" w:color="BFBFBF" w:themeColor="background1" w:themeShade="BF"/>
            </w:tcBorders>
            <w:shd w:val="clear" w:color="auto" w:fill="auto"/>
            <w:vAlign w:val="center"/>
          </w:tcPr>
          <w:p w14:paraId="76D9EA20" w14:textId="77777777" w:rsidR="00AA4384" w:rsidRPr="001340E5" w:rsidRDefault="00AA4384" w:rsidP="00FB4622">
            <w:pPr>
              <w:rPr>
                <w:rStyle w:val="BluePAAFFont"/>
                <w:rFonts w:cs="Arial"/>
                <w:szCs w:val="20"/>
              </w:rPr>
            </w:pPr>
          </w:p>
        </w:tc>
      </w:tr>
      <w:tr w:rsidR="003C1088" w:rsidRPr="001340E5" w14:paraId="4F38FAD1" w14:textId="77777777" w:rsidTr="61F3C1AD">
        <w:trPr>
          <w:trHeight w:val="295"/>
        </w:trPr>
        <w:tc>
          <w:tcPr>
            <w:tcW w:w="10771" w:type="dxa"/>
            <w:gridSpan w:val="28"/>
            <w:tcBorders>
              <w:top w:val="single" w:sz="4" w:space="0" w:color="BFBFBF" w:themeColor="background1" w:themeShade="BF"/>
              <w:left w:val="nil"/>
              <w:bottom w:val="nil"/>
              <w:right w:val="nil"/>
            </w:tcBorders>
            <w:shd w:val="clear" w:color="auto" w:fill="auto"/>
            <w:vAlign w:val="center"/>
          </w:tcPr>
          <w:p w14:paraId="7C727D2C" w14:textId="77777777" w:rsidR="003C1088" w:rsidRPr="001340E5" w:rsidRDefault="003C1088" w:rsidP="00FB4622">
            <w:pPr>
              <w:rPr>
                <w:rStyle w:val="BluePAAFFont"/>
                <w:rFonts w:cs="Arial"/>
                <w:szCs w:val="20"/>
              </w:rPr>
            </w:pPr>
          </w:p>
        </w:tc>
      </w:tr>
      <w:tr w:rsidR="007851D0" w:rsidRPr="001340E5" w14:paraId="54746BE7" w14:textId="77777777" w:rsidTr="61F3C1AD">
        <w:tc>
          <w:tcPr>
            <w:tcW w:w="10771" w:type="dxa"/>
            <w:gridSpan w:val="28"/>
            <w:tcBorders>
              <w:bottom w:val="single" w:sz="4" w:space="0" w:color="BFBFBF" w:themeColor="background1" w:themeShade="BF"/>
            </w:tcBorders>
            <w:shd w:val="clear" w:color="auto" w:fill="D9D9D9" w:themeFill="background1" w:themeFillShade="D9"/>
            <w:vAlign w:val="center"/>
          </w:tcPr>
          <w:p w14:paraId="320A693F" w14:textId="77777777" w:rsidR="0085419F" w:rsidRPr="001340E5" w:rsidRDefault="00843EE1" w:rsidP="00C569AC">
            <w:pPr>
              <w:pStyle w:val="ListParagraph"/>
              <w:numPr>
                <w:ilvl w:val="0"/>
                <w:numId w:val="7"/>
              </w:numPr>
              <w:rPr>
                <w:rFonts w:ascii="Arial" w:hAnsi="Arial" w:cs="Arial"/>
                <w:b/>
                <w:sz w:val="20"/>
                <w:szCs w:val="20"/>
              </w:rPr>
            </w:pPr>
            <w:r w:rsidRPr="001340E5">
              <w:rPr>
                <w:rFonts w:ascii="Arial" w:hAnsi="Arial" w:cs="Arial"/>
                <w:b/>
                <w:sz w:val="20"/>
                <w:szCs w:val="20"/>
              </w:rPr>
              <w:t>Programme Overview</w:t>
            </w:r>
            <w:r w:rsidR="00BE4D14" w:rsidRPr="001340E5">
              <w:rPr>
                <w:rFonts w:ascii="Arial" w:hAnsi="Arial" w:cs="Arial"/>
                <w:sz w:val="20"/>
                <w:szCs w:val="20"/>
              </w:rPr>
              <w:t xml:space="preserve"> – Required for all programme approval and amendments</w:t>
            </w:r>
          </w:p>
        </w:tc>
      </w:tr>
      <w:tr w:rsidR="00003D04" w:rsidRPr="001340E5" w14:paraId="217B7F7E" w14:textId="77777777" w:rsidTr="61F3C1AD">
        <w:trPr>
          <w:trHeight w:val="71"/>
        </w:trPr>
        <w:tc>
          <w:tcPr>
            <w:tcW w:w="10771" w:type="dxa"/>
            <w:gridSpan w:val="28"/>
            <w:tcBorders>
              <w:left w:val="nil"/>
              <w:right w:val="nil"/>
            </w:tcBorders>
            <w:shd w:val="clear" w:color="auto" w:fill="auto"/>
            <w:vAlign w:val="center"/>
          </w:tcPr>
          <w:p w14:paraId="1555FD45" w14:textId="727F5757" w:rsidR="00B354CA" w:rsidRPr="000F09D6" w:rsidRDefault="0056237D" w:rsidP="001D53E5">
            <w:pPr>
              <w:pStyle w:val="ListParagraph"/>
              <w:numPr>
                <w:ilvl w:val="0"/>
                <w:numId w:val="1"/>
              </w:numPr>
              <w:rPr>
                <w:rFonts w:ascii="Arial" w:hAnsi="Arial" w:cs="Arial"/>
                <w:b/>
                <w:sz w:val="20"/>
                <w:szCs w:val="20"/>
              </w:rPr>
            </w:pPr>
            <w:r w:rsidRPr="001340E5">
              <w:rPr>
                <w:rFonts w:ascii="Arial" w:hAnsi="Arial" w:cs="Arial"/>
                <w:b/>
                <w:sz w:val="20"/>
                <w:szCs w:val="20"/>
              </w:rPr>
              <w:t xml:space="preserve">What is the nature of this </w:t>
            </w:r>
            <w:r w:rsidR="00003D04" w:rsidRPr="001340E5">
              <w:rPr>
                <w:rFonts w:ascii="Arial" w:hAnsi="Arial" w:cs="Arial"/>
                <w:b/>
                <w:sz w:val="20"/>
                <w:szCs w:val="20"/>
              </w:rPr>
              <w:t>proposal</w:t>
            </w:r>
            <w:r w:rsidRPr="001340E5">
              <w:rPr>
                <w:rFonts w:ascii="Arial" w:hAnsi="Arial" w:cs="Arial"/>
                <w:b/>
                <w:sz w:val="20"/>
                <w:szCs w:val="20"/>
              </w:rPr>
              <w:t>?</w:t>
            </w:r>
            <w:r w:rsidR="00E3168E" w:rsidRPr="001340E5">
              <w:rPr>
                <w:rFonts w:ascii="Arial" w:hAnsi="Arial" w:cs="Arial"/>
                <w:sz w:val="20"/>
                <w:szCs w:val="20"/>
              </w:rPr>
              <w:t xml:space="preserve"> </w:t>
            </w:r>
          </w:p>
          <w:p w14:paraId="31E8C152" w14:textId="1334D634" w:rsidR="000F09D6" w:rsidRPr="00B354CA" w:rsidRDefault="000F09D6" w:rsidP="000F09D6">
            <w:pPr>
              <w:pStyle w:val="ListParagraph"/>
              <w:ind w:left="360"/>
              <w:rPr>
                <w:rFonts w:ascii="Arial" w:hAnsi="Arial" w:cs="Arial"/>
                <w:b/>
                <w:sz w:val="20"/>
                <w:szCs w:val="20"/>
              </w:rPr>
            </w:pPr>
            <w:r>
              <w:rPr>
                <w:rFonts w:ascii="Arial" w:hAnsi="Arial" w:cs="Arial"/>
                <w:sz w:val="20"/>
                <w:szCs w:val="20"/>
              </w:rPr>
              <w:t>The University of Exeter takes a risk-based approach to the approval and amendment of programmes. Proposals are therefore categorised as red (</w:t>
            </w:r>
            <w:r w:rsidR="00AE3CE0">
              <w:rPr>
                <w:rFonts w:ascii="Arial" w:hAnsi="Arial" w:cs="Arial"/>
                <w:sz w:val="20"/>
                <w:szCs w:val="20"/>
              </w:rPr>
              <w:t>New and S</w:t>
            </w:r>
            <w:r>
              <w:rPr>
                <w:rFonts w:ascii="Arial" w:hAnsi="Arial" w:cs="Arial"/>
                <w:sz w:val="20"/>
                <w:szCs w:val="20"/>
              </w:rPr>
              <w:t>ignificant), orange/yellow (</w:t>
            </w:r>
            <w:r w:rsidR="00AE3CE0">
              <w:rPr>
                <w:rFonts w:ascii="Arial" w:hAnsi="Arial" w:cs="Arial"/>
                <w:sz w:val="20"/>
                <w:szCs w:val="20"/>
              </w:rPr>
              <w:t>M</w:t>
            </w:r>
            <w:r>
              <w:rPr>
                <w:rFonts w:ascii="Arial" w:hAnsi="Arial" w:cs="Arial"/>
                <w:sz w:val="20"/>
                <w:szCs w:val="20"/>
              </w:rPr>
              <w:t xml:space="preserve">oderate) or green (minor). </w:t>
            </w:r>
            <w:r w:rsidRPr="00D14B7E">
              <w:rPr>
                <w:rFonts w:ascii="Arial" w:hAnsi="Arial" w:cs="Arial"/>
                <w:iCs/>
                <w:sz w:val="20"/>
                <w:szCs w:val="20"/>
              </w:rPr>
              <w:t>Guidance on categories of amendment</w:t>
            </w:r>
            <w:r w:rsidR="00932B4A">
              <w:rPr>
                <w:rFonts w:ascii="Arial" w:hAnsi="Arial" w:cs="Arial"/>
                <w:iCs/>
                <w:sz w:val="20"/>
                <w:szCs w:val="20"/>
              </w:rPr>
              <w:t xml:space="preserve"> existing programmes </w:t>
            </w:r>
            <w:r w:rsidRPr="00D14B7E">
              <w:rPr>
                <w:rFonts w:ascii="Arial" w:hAnsi="Arial" w:cs="Arial"/>
                <w:iCs/>
                <w:sz w:val="20"/>
                <w:szCs w:val="20"/>
              </w:rPr>
              <w:t xml:space="preserve">can be viewed </w:t>
            </w:r>
            <w:hyperlink r:id="rId11" w:history="1">
              <w:r w:rsidR="009E15EF" w:rsidRPr="009E15EF">
                <w:rPr>
                  <w:rStyle w:val="Hyperlink"/>
                  <w:rFonts w:ascii="Arial" w:hAnsi="Arial" w:cs="Arial"/>
                  <w:iCs/>
                  <w:sz w:val="20"/>
                  <w:szCs w:val="20"/>
                </w:rPr>
                <w:t>here</w:t>
              </w:r>
            </w:hyperlink>
            <w:r w:rsidR="00932B4A" w:rsidRPr="00A53D08">
              <w:rPr>
                <w:rStyle w:val="Hyperlink"/>
                <w:rFonts w:ascii="Arial" w:hAnsi="Arial" w:cs="Arial"/>
                <w:iCs/>
                <w:sz w:val="20"/>
                <w:szCs w:val="20"/>
                <w:u w:val="none"/>
              </w:rPr>
              <w:t xml:space="preserve"> </w:t>
            </w:r>
            <w:r w:rsidR="00932B4A" w:rsidRPr="00A53D08">
              <w:t>and on new programmes</w:t>
            </w:r>
            <w:r w:rsidR="009E15EF">
              <w:t xml:space="preserve"> </w:t>
            </w:r>
            <w:hyperlink r:id="rId12" w:history="1">
              <w:r w:rsidR="009E15EF" w:rsidRPr="009E15EF">
                <w:rPr>
                  <w:rStyle w:val="Hyperlink"/>
                </w:rPr>
                <w:t>here</w:t>
              </w:r>
            </w:hyperlink>
            <w:r w:rsidRPr="009E15EF">
              <w:rPr>
                <w:rFonts w:ascii="Arial" w:hAnsi="Arial" w:cs="Arial"/>
                <w:sz w:val="20"/>
                <w:szCs w:val="20"/>
              </w:rPr>
              <w:t xml:space="preserve">. For </w:t>
            </w:r>
            <w:r>
              <w:rPr>
                <w:rFonts w:ascii="Arial" w:hAnsi="Arial" w:cs="Arial"/>
                <w:sz w:val="20"/>
                <w:szCs w:val="20"/>
              </w:rPr>
              <w:t>support to identify the appropriate category</w:t>
            </w:r>
            <w:r w:rsidRPr="001340E5">
              <w:rPr>
                <w:rFonts w:ascii="Arial" w:hAnsi="Arial" w:cs="Arial"/>
                <w:sz w:val="20"/>
                <w:szCs w:val="20"/>
              </w:rPr>
              <w:t>, please contact</w:t>
            </w:r>
            <w:r>
              <w:rPr>
                <w:rFonts w:ascii="Arial" w:hAnsi="Arial" w:cs="Arial"/>
                <w:sz w:val="20"/>
                <w:szCs w:val="20"/>
              </w:rPr>
              <w:t xml:space="preserve"> </w:t>
            </w:r>
            <w:hyperlink r:id="rId13" w:history="1">
              <w:r w:rsidRPr="009E15EF">
                <w:rPr>
                  <w:rStyle w:val="Hyperlink"/>
                  <w:rFonts w:ascii="Arial" w:hAnsi="Arial" w:cs="Arial"/>
                  <w:sz w:val="20"/>
                  <w:szCs w:val="20"/>
                </w:rPr>
                <w:t>Quality and Standards.</w:t>
              </w:r>
            </w:hyperlink>
          </w:p>
          <w:p w14:paraId="115C6AD7" w14:textId="11661C3D" w:rsidR="00003D04" w:rsidRPr="001340E5" w:rsidRDefault="00003D04" w:rsidP="00B354CA">
            <w:pPr>
              <w:pStyle w:val="ListParagraph"/>
              <w:ind w:left="360"/>
              <w:rPr>
                <w:rFonts w:ascii="Arial" w:hAnsi="Arial" w:cs="Arial"/>
                <w:b/>
                <w:sz w:val="20"/>
                <w:szCs w:val="20"/>
              </w:rPr>
            </w:pPr>
          </w:p>
        </w:tc>
      </w:tr>
      <w:tr w:rsidR="0004755A" w:rsidRPr="001340E5" w14:paraId="144594B5" w14:textId="77777777" w:rsidTr="61F3C1AD">
        <w:trPr>
          <w:trHeight w:val="611"/>
        </w:trPr>
        <w:sdt>
          <w:sdtPr>
            <w:rPr>
              <w:rFonts w:ascii="Arial" w:hAnsi="Arial" w:cs="Arial"/>
              <w:color w:val="1F497D" w:themeColor="text2"/>
              <w:sz w:val="20"/>
              <w:szCs w:val="20"/>
            </w:rPr>
            <w:id w:val="1234437780"/>
            <w14:checkbox>
              <w14:checked w14:val="0"/>
              <w14:checkedState w14:val="2612" w14:font="MS Gothic"/>
              <w14:uncheckedState w14:val="2610" w14:font="MS Gothic"/>
            </w14:checkbox>
          </w:sdtPr>
          <w:sdtEndPr/>
          <w:sdtContent>
            <w:tc>
              <w:tcPr>
                <w:tcW w:w="400" w:type="dxa"/>
                <w:tcBorders>
                  <w:left w:val="single" w:sz="4" w:space="0" w:color="D9D9D9"/>
                  <w:right w:val="single" w:sz="4" w:space="0" w:color="D9D9D9"/>
                </w:tcBorders>
                <w:shd w:val="clear" w:color="auto" w:fill="FF0000"/>
                <w:vAlign w:val="center"/>
              </w:tcPr>
              <w:p w14:paraId="77B6CA32" w14:textId="31D2F7D2"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left w:val="single" w:sz="4" w:space="0" w:color="D9D9D9" w:themeColor="background1" w:themeShade="D9"/>
              <w:right w:val="single" w:sz="4" w:space="0" w:color="D9D9D9" w:themeColor="background1" w:themeShade="D9"/>
            </w:tcBorders>
            <w:shd w:val="clear" w:color="auto" w:fill="auto"/>
            <w:vAlign w:val="center"/>
          </w:tcPr>
          <w:p w14:paraId="2A098FDF" w14:textId="77777777"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new programme </w:t>
            </w:r>
            <w:r w:rsidRPr="001340E5">
              <w:rPr>
                <w:rFonts w:ascii="Arial" w:hAnsi="Arial" w:cs="Arial"/>
                <w:sz w:val="20"/>
                <w:szCs w:val="20"/>
              </w:rPr>
              <w:t>(complete red sections of form)</w:t>
            </w:r>
          </w:p>
        </w:tc>
        <w:tc>
          <w:tcPr>
            <w:tcW w:w="5107" w:type="dxa"/>
            <w:gridSpan w:val="17"/>
            <w:tcBorders>
              <w:left w:val="single" w:sz="4" w:space="0" w:color="D9D9D9" w:themeColor="background1" w:themeShade="D9"/>
              <w:right w:val="single" w:sz="4" w:space="0" w:color="D9D9D9" w:themeColor="background1" w:themeShade="D9"/>
            </w:tcBorders>
            <w:shd w:val="clear" w:color="auto" w:fill="auto"/>
            <w:vAlign w:val="center"/>
          </w:tcPr>
          <w:p w14:paraId="12FDF77A" w14:textId="2D509573" w:rsidR="0004755A" w:rsidRPr="001340E5" w:rsidRDefault="00056065" w:rsidP="0017670D">
            <w:pPr>
              <w:rPr>
                <w:rFonts w:ascii="Arial" w:hAnsi="Arial" w:cs="Arial"/>
                <w:b/>
                <w:sz w:val="20"/>
                <w:szCs w:val="20"/>
              </w:rPr>
            </w:pPr>
            <w:sdt>
              <w:sdtPr>
                <w:rPr>
                  <w:rStyle w:val="BluePAAFFont"/>
                  <w:rFonts w:cs="Arial"/>
                  <w:szCs w:val="20"/>
                </w:rPr>
                <w:id w:val="-493499004"/>
                <w:placeholder>
                  <w:docPart w:val="3D5A3301906548CB871BBFEA7E56BD2C"/>
                </w:placeholder>
                <w:showingPlcHdr/>
                <w:comboBox>
                  <w:listItem w:displayText="New undergraduate programme" w:value="New undergraduate programme"/>
                  <w:listItem w:displayText="New postgraduate programme" w:value="New postgraduate programme"/>
                  <w:listItem w:displayText="New research programme" w:value="New research programme"/>
                </w:comboBox>
              </w:sdtPr>
              <w:sdtEndPr>
                <w:rPr>
                  <w:rStyle w:val="DefaultParagraphFont"/>
                  <w:rFonts w:asciiTheme="minorHAnsi" w:hAnsiTheme="minorHAnsi"/>
                  <w:color w:val="auto"/>
                  <w:sz w:val="22"/>
                </w:rPr>
              </w:sdtEndPr>
              <w:sdtContent>
                <w:r w:rsidR="0017670D" w:rsidRPr="001340E5">
                  <w:rPr>
                    <w:rStyle w:val="PlaceholderText"/>
                    <w:rFonts w:ascii="Arial" w:hAnsi="Arial" w:cs="Arial"/>
                    <w:sz w:val="20"/>
                    <w:szCs w:val="20"/>
                  </w:rPr>
                  <w:t>Now select a type...</w:t>
                </w:r>
              </w:sdtContent>
            </w:sdt>
          </w:p>
        </w:tc>
        <w:tc>
          <w:tcPr>
            <w:tcW w:w="1134" w:type="dxa"/>
            <w:gridSpan w:val="3"/>
            <w:tcBorders>
              <w:left w:val="single" w:sz="4" w:space="0" w:color="D9D9D9" w:themeColor="background1" w:themeShade="D9"/>
              <w:right w:val="single" w:sz="4" w:space="0" w:color="D9D9D9" w:themeColor="background1" w:themeShade="D9"/>
            </w:tcBorders>
            <w:shd w:val="clear" w:color="auto" w:fill="auto"/>
            <w:vAlign w:val="center"/>
          </w:tcPr>
          <w:p w14:paraId="77585F1B" w14:textId="0640CCB5" w:rsidR="0004755A" w:rsidRPr="001340E5" w:rsidRDefault="00056065" w:rsidP="0004755A">
            <w:pPr>
              <w:jc w:val="center"/>
              <w:rPr>
                <w:rFonts w:ascii="Arial" w:hAnsi="Arial" w:cs="Arial"/>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7813DA5F" w14:textId="77777777" w:rsidTr="61F3C1AD">
        <w:trPr>
          <w:trHeight w:val="606"/>
        </w:trPr>
        <w:sdt>
          <w:sdtPr>
            <w:rPr>
              <w:rFonts w:ascii="Arial" w:hAnsi="Arial" w:cs="Arial"/>
              <w:color w:val="1F497D" w:themeColor="text2"/>
              <w:sz w:val="20"/>
              <w:szCs w:val="20"/>
            </w:rPr>
            <w:id w:val="78651228"/>
            <w14:checkbox>
              <w14:checked w14:val="0"/>
              <w14:checkedState w14:val="2612" w14:font="MS Gothic"/>
              <w14:uncheckedState w14:val="2610" w14:font="MS Gothic"/>
            </w14:checkbox>
          </w:sdtPr>
          <w:sdtEndPr/>
          <w:sdtContent>
            <w:tc>
              <w:tcPr>
                <w:tcW w:w="400" w:type="dxa"/>
                <w:tcBorders>
                  <w:top w:val="single" w:sz="4" w:space="0" w:color="D9D9D9"/>
                  <w:left w:val="single" w:sz="4" w:space="0" w:color="D9D9D9"/>
                  <w:right w:val="single" w:sz="4" w:space="0" w:color="D9D9D9"/>
                </w:tcBorders>
                <w:shd w:val="clear" w:color="auto" w:fill="FF0000"/>
                <w:vAlign w:val="center"/>
              </w:tcPr>
              <w:p w14:paraId="65B0DE20" w14:textId="1B901D0A"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C9049A5" w14:textId="63F17FD8"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new </w:t>
            </w:r>
            <w:hyperlink r:id="rId14" w:anchor="non-award" w:history="1">
              <w:r w:rsidRPr="001340E5">
                <w:rPr>
                  <w:rStyle w:val="Hyperlink"/>
                  <w:rFonts w:ascii="Arial" w:hAnsi="Arial" w:cs="Arial"/>
                  <w:b/>
                  <w:sz w:val="20"/>
                  <w:szCs w:val="20"/>
                </w:rPr>
                <w:t>non-award</w:t>
              </w:r>
            </w:hyperlink>
            <w:r w:rsidRPr="001340E5">
              <w:rPr>
                <w:rFonts w:ascii="Arial" w:hAnsi="Arial" w:cs="Arial"/>
                <w:b/>
                <w:sz w:val="20"/>
                <w:szCs w:val="20"/>
              </w:rPr>
              <w:t xml:space="preserve"> programme </w:t>
            </w:r>
            <w:r w:rsidRPr="001340E5">
              <w:rPr>
                <w:rFonts w:ascii="Arial" w:hAnsi="Arial" w:cs="Arial"/>
                <w:sz w:val="20"/>
                <w:szCs w:val="20"/>
              </w:rPr>
              <w:t>(complete red sections of form)</w:t>
            </w:r>
          </w:p>
        </w:tc>
        <w:tc>
          <w:tcPr>
            <w:tcW w:w="5107" w:type="dxa"/>
            <w:gridSpan w:val="1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5F3F310" w14:textId="5F6214A4" w:rsidR="0004755A" w:rsidRPr="001340E5" w:rsidRDefault="00056065" w:rsidP="00A2228C">
            <w:pPr>
              <w:rPr>
                <w:rFonts w:ascii="Arial" w:hAnsi="Arial" w:cs="Arial"/>
                <w:b/>
                <w:sz w:val="20"/>
                <w:szCs w:val="20"/>
              </w:rPr>
            </w:pPr>
            <w:sdt>
              <w:sdtPr>
                <w:rPr>
                  <w:rStyle w:val="BluePAAFFont"/>
                  <w:rFonts w:cs="Arial"/>
                  <w:szCs w:val="20"/>
                </w:rPr>
                <w:id w:val="1102607731"/>
                <w:placeholder>
                  <w:docPart w:val="90385609D8E74711BFAC79CC1B03E998"/>
                </w:placeholder>
                <w:showingPlcHdr/>
                <w:comboBox>
                  <w:listItem w:displayText="Non-credit bearing MOOC" w:value="Non-credit bearing MOOC"/>
                  <w:listItem w:displayText="Module/s for CPD - Credit-bearing" w:value="Module/s for CPD - Credit-bearing"/>
                  <w:listItem w:displayText="Module/s for CPD - Not credit bearing (Please contact programmeapproval@exeter.ac.uk)" w:value="Module/s for CPD - Not credit bearing (Please contact programmeapproval@exeter.ac.uk)"/>
                  <w:listItem w:displayText="International Summer School" w:value="International Summer School"/>
                  <w:listItem w:displayText="Widening Participation - Credit Bearing" w:value="Widening Participation - Credit Bearing"/>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EFA6C26" w14:textId="43CAF45C" w:rsidR="0004755A" w:rsidRPr="001340E5" w:rsidRDefault="00056065" w:rsidP="0004755A">
            <w:pPr>
              <w:jc w:val="center"/>
              <w:rPr>
                <w:rFonts w:ascii="Arial" w:hAnsi="Arial" w:cs="Arial"/>
                <w:b/>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60001A7" w14:textId="77777777" w:rsidTr="61F3C1AD">
        <w:trPr>
          <w:trHeight w:val="606"/>
        </w:trPr>
        <w:sdt>
          <w:sdtPr>
            <w:rPr>
              <w:rFonts w:ascii="Arial" w:hAnsi="Arial" w:cs="Arial"/>
              <w:color w:val="1F497D" w:themeColor="text2"/>
              <w:sz w:val="20"/>
              <w:szCs w:val="20"/>
            </w:rPr>
            <w:id w:val="1544477926"/>
            <w14:checkbox>
              <w14:checked w14:val="0"/>
              <w14:checkedState w14:val="2612" w14:font="MS Gothic"/>
              <w14:uncheckedState w14:val="2610" w14:font="MS Gothic"/>
            </w14:checkbox>
          </w:sdtPr>
          <w:sdtEndPr/>
          <w:sdtContent>
            <w:tc>
              <w:tcPr>
                <w:tcW w:w="400" w:type="dxa"/>
                <w:tcBorders>
                  <w:top w:val="single" w:sz="4" w:space="0" w:color="D9D9D9"/>
                  <w:left w:val="single" w:sz="4" w:space="0" w:color="D9D9D9"/>
                  <w:right w:val="single" w:sz="4" w:space="0" w:color="D9D9D9"/>
                </w:tcBorders>
                <w:shd w:val="clear" w:color="auto" w:fill="FF0000"/>
                <w:vAlign w:val="center"/>
              </w:tcPr>
              <w:p w14:paraId="1EA61CFD" w14:textId="0BA6700A"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78DAA63" w14:textId="6E1C006E" w:rsidR="0004755A" w:rsidRPr="001340E5" w:rsidRDefault="0004755A" w:rsidP="00A2228C">
            <w:pPr>
              <w:rPr>
                <w:rFonts w:ascii="Arial" w:hAnsi="Arial" w:cs="Arial"/>
                <w:b/>
                <w:sz w:val="20"/>
                <w:szCs w:val="20"/>
              </w:rPr>
            </w:pPr>
            <w:r w:rsidRPr="001340E5">
              <w:rPr>
                <w:rFonts w:ascii="Arial" w:hAnsi="Arial" w:cs="Arial"/>
                <w:b/>
                <w:sz w:val="20"/>
                <w:szCs w:val="20"/>
              </w:rPr>
              <w:t xml:space="preserve">Business Approval of existing programme undergoing </w:t>
            </w:r>
            <w:hyperlink r:id="rId15" w:anchor="significant" w:history="1">
              <w:r w:rsidRPr="004033D4">
                <w:rPr>
                  <w:rStyle w:val="Hyperlink"/>
                  <w:rFonts w:ascii="Arial" w:hAnsi="Arial" w:cs="Arial"/>
                  <w:b/>
                  <w:sz w:val="20"/>
                  <w:szCs w:val="20"/>
                </w:rPr>
                <w:t>significant</w:t>
              </w:r>
            </w:hyperlink>
            <w:r w:rsidRPr="001340E5">
              <w:rPr>
                <w:rFonts w:ascii="Arial" w:hAnsi="Arial" w:cs="Arial"/>
                <w:b/>
                <w:sz w:val="20"/>
                <w:szCs w:val="20"/>
              </w:rPr>
              <w:t xml:space="preserve"> amendment </w:t>
            </w:r>
            <w:r w:rsidRPr="001340E5">
              <w:rPr>
                <w:rFonts w:ascii="Arial" w:hAnsi="Arial" w:cs="Arial"/>
                <w:sz w:val="20"/>
                <w:szCs w:val="20"/>
              </w:rPr>
              <w:t>(complete red sections of form)</w:t>
            </w:r>
          </w:p>
        </w:tc>
        <w:tc>
          <w:tcPr>
            <w:tcW w:w="5107" w:type="dxa"/>
            <w:gridSpan w:val="1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65F85B" w14:textId="71C5C3E2" w:rsidR="0004755A" w:rsidRPr="001340E5" w:rsidRDefault="00056065" w:rsidP="00232C8C">
            <w:pPr>
              <w:rPr>
                <w:rFonts w:ascii="Arial" w:hAnsi="Arial" w:cs="Arial"/>
                <w:b/>
                <w:sz w:val="20"/>
                <w:szCs w:val="20"/>
              </w:rPr>
            </w:pPr>
            <w:sdt>
              <w:sdtPr>
                <w:rPr>
                  <w:rStyle w:val="BluePAAFFont"/>
                  <w:rFonts w:cs="Arial"/>
                  <w:szCs w:val="20"/>
                </w:rPr>
                <w:id w:val="-957254231"/>
                <w:placeholder>
                  <w:docPart w:val="3686B86BDA804DEFB1F681982DDCEFC7"/>
                </w:placeholder>
                <w:showingPlcHdr/>
                <w:comboBox>
                  <w:listItem w:displayText="Replacement of over one third of the compulsory credit" w:value="Replacement of over one third of the compulsory credit"/>
                  <w:listItem w:displayText="Changes to over one third of the programme's intended learning outcomes" w:value="Changes to over one third of the programme's intended learning outcomes"/>
                  <w:listItem w:displayText="Changes to the delivery method of over one third of the compulsory credit (e.g. replacing campus delivery with distance learning)" w:value="Changes to the delivery method of over one third of the compulsory credit (e.g. replacing campus delivery with distance learning)"/>
                  <w:listItem w:displayText="Changes to the RQF level of the final award" w:value="Changes to the RQF level of the final award"/>
                  <w:listItem w:displayText="Changes to the credit value of the programme" w:value="Changes to the credit value of the programme"/>
                </w:comboBox>
              </w:sdtPr>
              <w:sdtEndPr>
                <w:rPr>
                  <w:rStyle w:val="DefaultParagraphFont"/>
                  <w:rFonts w:asciiTheme="minorHAnsi" w:hAnsiTheme="minorHAnsi"/>
                  <w:color w:val="auto"/>
                  <w:sz w:val="22"/>
                </w:rPr>
              </w:sdtEndPr>
              <w:sdtContent>
                <w:r w:rsidR="00232C8C"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40E5C84" w14:textId="060BEBA7" w:rsidR="0004755A" w:rsidRPr="001340E5" w:rsidRDefault="00056065" w:rsidP="0004755A">
            <w:pPr>
              <w:jc w:val="center"/>
              <w:rPr>
                <w:rFonts w:ascii="Arial" w:hAnsi="Arial" w:cs="Arial"/>
                <w:b/>
                <w:sz w:val="20"/>
                <w:szCs w:val="20"/>
              </w:rPr>
            </w:pPr>
            <w:hyperlink w:anchor="BusinessApprovalOfNewProgramme"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103F4A6" w14:textId="77777777" w:rsidTr="61F3C1AD">
        <w:trPr>
          <w:trHeight w:val="606"/>
        </w:trPr>
        <w:sdt>
          <w:sdtPr>
            <w:rPr>
              <w:rFonts w:ascii="Arial" w:hAnsi="Arial" w:cs="Arial"/>
              <w:color w:val="1F497D" w:themeColor="text2"/>
              <w:sz w:val="20"/>
              <w:szCs w:val="20"/>
            </w:rPr>
            <w:id w:val="429092843"/>
            <w14:checkbox>
              <w14:checked w14:val="0"/>
              <w14:checkedState w14:val="2612" w14:font="MS Gothic"/>
              <w14:uncheckedState w14:val="2610" w14:font="MS Gothic"/>
            </w14:checkbox>
          </w:sdtPr>
          <w:sdtEndPr/>
          <w:sdtContent>
            <w:tc>
              <w:tcPr>
                <w:tcW w:w="400" w:type="dxa"/>
                <w:tcBorders>
                  <w:top w:val="single" w:sz="4" w:space="0" w:color="D9D9D9"/>
                  <w:left w:val="single" w:sz="4" w:space="0" w:color="D9D9D9"/>
                  <w:right w:val="single" w:sz="4" w:space="0" w:color="D9D9D9"/>
                </w:tcBorders>
                <w:shd w:val="clear" w:color="auto" w:fill="F79646" w:themeFill="accent6"/>
                <w:vAlign w:val="center"/>
              </w:tcPr>
              <w:p w14:paraId="50B6EAA2" w14:textId="63CB4536"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3B250AC" w14:textId="469794BD" w:rsidR="0004755A" w:rsidRPr="001340E5" w:rsidRDefault="00056065" w:rsidP="00A2228C">
            <w:pPr>
              <w:rPr>
                <w:rFonts w:ascii="Arial" w:hAnsi="Arial" w:cs="Arial"/>
                <w:b/>
                <w:sz w:val="20"/>
                <w:szCs w:val="20"/>
              </w:rPr>
            </w:pPr>
            <w:hyperlink r:id="rId16" w:anchor="moderate" w:history="1">
              <w:r w:rsidR="0004755A" w:rsidRPr="000F20F0">
                <w:rPr>
                  <w:rStyle w:val="Hyperlink"/>
                  <w:rFonts w:ascii="Arial" w:hAnsi="Arial" w:cs="Arial"/>
                  <w:b/>
                  <w:sz w:val="20"/>
                  <w:szCs w:val="20"/>
                </w:rPr>
                <w:t>Moderate</w:t>
              </w:r>
            </w:hyperlink>
            <w:r w:rsidR="0004755A" w:rsidRPr="001340E5">
              <w:rPr>
                <w:rFonts w:ascii="Arial" w:hAnsi="Arial" w:cs="Arial"/>
                <w:b/>
                <w:sz w:val="20"/>
                <w:szCs w:val="20"/>
              </w:rPr>
              <w:t xml:space="preserve"> amendment of existing programme </w:t>
            </w:r>
            <w:r w:rsidR="0004755A" w:rsidRPr="001340E5">
              <w:rPr>
                <w:rFonts w:ascii="Arial" w:hAnsi="Arial" w:cs="Arial"/>
                <w:sz w:val="20"/>
                <w:szCs w:val="20"/>
              </w:rPr>
              <w:t>(complete orange sections of form)</w:t>
            </w:r>
          </w:p>
        </w:tc>
        <w:tc>
          <w:tcPr>
            <w:tcW w:w="5107" w:type="dxa"/>
            <w:gridSpan w:val="1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7927563" w14:textId="589CFB42" w:rsidR="0004755A" w:rsidRPr="001340E5" w:rsidRDefault="00056065" w:rsidP="00A2228C">
            <w:pPr>
              <w:rPr>
                <w:rFonts w:ascii="Arial" w:hAnsi="Arial" w:cs="Arial"/>
                <w:b/>
                <w:sz w:val="20"/>
                <w:szCs w:val="20"/>
              </w:rPr>
            </w:pPr>
            <w:sdt>
              <w:sdtPr>
                <w:rPr>
                  <w:rStyle w:val="BluePAAFFont"/>
                  <w:rFonts w:cs="Arial"/>
                  <w:szCs w:val="20"/>
                </w:rPr>
                <w:id w:val="-496422806"/>
                <w:placeholder>
                  <w:docPart w:val="A026AF5B4F0644E7BEBFD19A0DC91FB1"/>
                </w:placeholder>
                <w:showingPlcHdr/>
                <w:comboBox>
                  <w:listItem w:displayText="Change to the programme status - Withdraw programme" w:value="Change to the programme status - Withdraw programme"/>
                  <w:listItem w:displayText="Change to the programme status - Interrupt programme" w:value="Change to the programme status - Interrupt programme"/>
                  <w:listItem w:displayText="Change to the programme status  - Reinstate programme" w:value="Change to the programme status  - Reinstate programme"/>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FA57B7" w14:textId="3C98912D" w:rsidR="0004755A" w:rsidRPr="001340E5" w:rsidRDefault="00056065" w:rsidP="0004755A">
            <w:pPr>
              <w:jc w:val="center"/>
              <w:rPr>
                <w:rFonts w:ascii="Arial" w:hAnsi="Arial" w:cs="Arial"/>
                <w:b/>
                <w:sz w:val="20"/>
                <w:szCs w:val="20"/>
              </w:rPr>
            </w:pPr>
            <w:hyperlink w:anchor="ChangeOfNameStatu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05804DD9" w14:textId="77777777" w:rsidTr="61F3C1AD">
        <w:trPr>
          <w:trHeight w:val="606"/>
        </w:trPr>
        <w:sdt>
          <w:sdtPr>
            <w:rPr>
              <w:rFonts w:ascii="Arial" w:hAnsi="Arial" w:cs="Arial"/>
              <w:color w:val="1F497D" w:themeColor="text2"/>
              <w:sz w:val="20"/>
              <w:szCs w:val="20"/>
            </w:rPr>
            <w:id w:val="-999116134"/>
            <w14:checkbox>
              <w14:checked w14:val="0"/>
              <w14:checkedState w14:val="2612" w14:font="MS Gothic"/>
              <w14:uncheckedState w14:val="2610" w14:font="MS Gothic"/>
            </w14:checkbox>
          </w:sdtPr>
          <w:sdtEndPr/>
          <w:sdtContent>
            <w:tc>
              <w:tcPr>
                <w:tcW w:w="400" w:type="dxa"/>
                <w:tcBorders>
                  <w:top w:val="single" w:sz="4" w:space="0" w:color="D9D9D9"/>
                  <w:left w:val="single" w:sz="4" w:space="0" w:color="D9D9D9"/>
                  <w:right w:val="single" w:sz="4" w:space="0" w:color="D9D9D9"/>
                </w:tcBorders>
                <w:shd w:val="clear" w:color="auto" w:fill="FFFF00"/>
                <w:vAlign w:val="center"/>
              </w:tcPr>
              <w:p w14:paraId="6C52ABF0" w14:textId="57FDAC9F" w:rsidR="0004755A" w:rsidRPr="001340E5" w:rsidRDefault="0004755A" w:rsidP="00A2228C">
                <w:pP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8D76231" w14:textId="4DA0F53D" w:rsidR="0004755A" w:rsidRPr="001340E5" w:rsidRDefault="00056065" w:rsidP="00A2228C">
            <w:pPr>
              <w:rPr>
                <w:rFonts w:ascii="Arial" w:hAnsi="Arial" w:cs="Arial"/>
                <w:b/>
                <w:sz w:val="20"/>
                <w:szCs w:val="20"/>
              </w:rPr>
            </w:pPr>
            <w:hyperlink r:id="rId17" w:anchor="moderate" w:history="1">
              <w:r w:rsidR="004033D4" w:rsidRPr="000F20F0">
                <w:rPr>
                  <w:rStyle w:val="Hyperlink"/>
                  <w:rFonts w:ascii="Arial" w:hAnsi="Arial" w:cs="Arial"/>
                  <w:b/>
                  <w:sz w:val="20"/>
                  <w:szCs w:val="20"/>
                </w:rPr>
                <w:t>Moderate</w:t>
              </w:r>
            </w:hyperlink>
            <w:r w:rsidR="0004755A" w:rsidRPr="001340E5">
              <w:rPr>
                <w:rFonts w:ascii="Arial" w:hAnsi="Arial" w:cs="Arial"/>
                <w:b/>
                <w:sz w:val="20"/>
                <w:szCs w:val="20"/>
              </w:rPr>
              <w:t xml:space="preserve">amendment of existing programme </w:t>
            </w:r>
            <w:r w:rsidR="0004755A" w:rsidRPr="001340E5">
              <w:rPr>
                <w:rFonts w:ascii="Arial" w:hAnsi="Arial" w:cs="Arial"/>
                <w:sz w:val="20"/>
                <w:szCs w:val="20"/>
              </w:rPr>
              <w:t>(complete yellow sections of form)</w:t>
            </w:r>
          </w:p>
        </w:tc>
        <w:tc>
          <w:tcPr>
            <w:tcW w:w="5107" w:type="dxa"/>
            <w:gridSpan w:val="1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8D3DCAC" w14:textId="7AEB2F17" w:rsidR="0004755A" w:rsidRPr="001340E5" w:rsidRDefault="00056065" w:rsidP="00A2228C">
            <w:pPr>
              <w:rPr>
                <w:rFonts w:ascii="Arial" w:hAnsi="Arial" w:cs="Arial"/>
                <w:b/>
                <w:sz w:val="20"/>
                <w:szCs w:val="20"/>
              </w:rPr>
            </w:pPr>
            <w:sdt>
              <w:sdtPr>
                <w:rPr>
                  <w:rStyle w:val="BluePAAFFont"/>
                  <w:rFonts w:cs="Arial"/>
                  <w:szCs w:val="20"/>
                </w:rPr>
                <w:id w:val="1192804172"/>
                <w:placeholder>
                  <w:docPart w:val="012158766C6A4CC9BEAF91DDB66B406C"/>
                </w:placeholder>
                <w:showingPlcHdr/>
                <w:comboBox>
                  <w:listItem w:displayText="Addition or removal of pathways within the programme" w:value="Addition or removal of pathways within the programme"/>
                  <w:listItem w:displayText="Changes to the award and/or title of the programme" w:value="Changes to the award and/or title of the programme"/>
                  <w:listItem w:displayText="Replacement of up to one third of the compulsory credit with compulsory credit" w:value="Replacement of up to one third of the compulsory credit with compulsory credit"/>
                  <w:listItem w:displayText="Replacement of up to one third of the optional credit with compulsory credit" w:value="Replacement of up to one third of the optional credit with compulsory credit"/>
                  <w:listItem w:displayText="Replacement of up to one third of the compulsory credit with optional credit" w:value="Replacement of up to one third of the compulsory credit with optional credit"/>
                  <w:listItem w:displayText="Special Provision for ODLP" w:value="Special Provision for ODLP"/>
                  <w:listItem w:displayText="Addition of a variant (B) (parent/child programme variant)" w:value="Addition of a variant (B) (parent/child programme variant)"/>
                </w:comboBox>
              </w:sdtPr>
              <w:sdtEndPr>
                <w:rPr>
                  <w:rStyle w:val="DefaultParagraphFont"/>
                  <w:rFonts w:asciiTheme="minorHAnsi" w:hAnsiTheme="minorHAnsi"/>
                  <w:color w:val="auto"/>
                  <w:sz w:val="22"/>
                </w:rPr>
              </w:sdtEndPr>
              <w:sdtContent>
                <w:r w:rsidR="0004755A"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C78684" w14:textId="288E8D8B" w:rsidR="0004755A" w:rsidRPr="001340E5" w:rsidRDefault="00056065" w:rsidP="0004755A">
            <w:pPr>
              <w:jc w:val="center"/>
              <w:rPr>
                <w:rFonts w:ascii="Arial" w:hAnsi="Arial" w:cs="Arial"/>
                <w:b/>
                <w:sz w:val="20"/>
                <w:szCs w:val="20"/>
              </w:rPr>
            </w:pPr>
            <w:hyperlink w:anchor="ModerateAmendment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04755A" w:rsidRPr="001340E5" w14:paraId="5FD23F0A" w14:textId="77777777" w:rsidTr="61F3C1AD">
        <w:trPr>
          <w:trHeight w:val="606"/>
        </w:trPr>
        <w:sdt>
          <w:sdtPr>
            <w:rPr>
              <w:rFonts w:ascii="Arial" w:hAnsi="Arial" w:cs="Arial"/>
              <w:color w:val="1F497D" w:themeColor="text2"/>
              <w:sz w:val="20"/>
              <w:szCs w:val="20"/>
            </w:rPr>
            <w:id w:val="1074089123"/>
            <w14:checkbox>
              <w14:checked w14:val="0"/>
              <w14:checkedState w14:val="2612" w14:font="MS Gothic"/>
              <w14:uncheckedState w14:val="2610" w14:font="MS Gothic"/>
            </w14:checkbox>
          </w:sdtPr>
          <w:sdtEndPr/>
          <w:sdtContent>
            <w:tc>
              <w:tcPr>
                <w:tcW w:w="400" w:type="dxa"/>
                <w:tcBorders>
                  <w:top w:val="single" w:sz="4" w:space="0" w:color="D9D9D9"/>
                  <w:left w:val="single" w:sz="4" w:space="0" w:color="D9D9D9"/>
                  <w:right w:val="single" w:sz="4" w:space="0" w:color="D9D9D9"/>
                </w:tcBorders>
                <w:shd w:val="clear" w:color="auto" w:fill="92D050"/>
                <w:vAlign w:val="center"/>
              </w:tcPr>
              <w:p w14:paraId="665CAD1D" w14:textId="3472265D" w:rsidR="0004755A" w:rsidRPr="001340E5" w:rsidRDefault="0004755A" w:rsidP="00A2228C">
                <w:pP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130" w:type="dxa"/>
            <w:gridSpan w:val="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DC4087C" w14:textId="316D5A1D" w:rsidR="0004755A" w:rsidRPr="001340E5" w:rsidRDefault="00056065" w:rsidP="006C0C66">
            <w:pPr>
              <w:rPr>
                <w:rFonts w:ascii="Arial" w:hAnsi="Arial" w:cs="Arial"/>
                <w:b/>
                <w:sz w:val="20"/>
                <w:szCs w:val="20"/>
              </w:rPr>
            </w:pPr>
            <w:hyperlink r:id="rId18" w:anchor="minor" w:history="1">
              <w:r w:rsidR="0004755A" w:rsidRPr="001340E5">
                <w:rPr>
                  <w:rStyle w:val="Hyperlink"/>
                  <w:rFonts w:ascii="Arial" w:hAnsi="Arial" w:cs="Arial"/>
                  <w:b/>
                  <w:sz w:val="20"/>
                  <w:szCs w:val="20"/>
                </w:rPr>
                <w:t>Minor</w:t>
              </w:r>
            </w:hyperlink>
            <w:r w:rsidR="0004755A" w:rsidRPr="001340E5">
              <w:rPr>
                <w:rFonts w:ascii="Arial" w:hAnsi="Arial" w:cs="Arial"/>
                <w:b/>
                <w:sz w:val="20"/>
                <w:szCs w:val="20"/>
              </w:rPr>
              <w:t xml:space="preserve"> amendment of existing programme </w:t>
            </w:r>
            <w:r w:rsidR="0004755A" w:rsidRPr="001340E5">
              <w:rPr>
                <w:rFonts w:ascii="Arial" w:hAnsi="Arial" w:cs="Arial"/>
                <w:sz w:val="20"/>
                <w:szCs w:val="20"/>
              </w:rPr>
              <w:t>(complete green sections of form)</w:t>
            </w:r>
          </w:p>
        </w:tc>
        <w:tc>
          <w:tcPr>
            <w:tcW w:w="5107" w:type="dxa"/>
            <w:gridSpan w:val="17"/>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CE96209" w14:textId="12557B71" w:rsidR="0004755A" w:rsidRPr="001340E5" w:rsidRDefault="00056065" w:rsidP="00ED5D33">
            <w:pPr>
              <w:rPr>
                <w:rFonts w:ascii="Arial" w:hAnsi="Arial" w:cs="Arial"/>
                <w:b/>
                <w:sz w:val="20"/>
                <w:szCs w:val="20"/>
              </w:rPr>
            </w:pPr>
            <w:sdt>
              <w:sdtPr>
                <w:rPr>
                  <w:rStyle w:val="BluePAAFFont"/>
                  <w:rFonts w:cs="Arial"/>
                  <w:szCs w:val="20"/>
                </w:rPr>
                <w:id w:val="-256290118"/>
                <w:placeholder>
                  <w:docPart w:val="E5261B67D95C4044AA20743F6743FA31"/>
                </w:placeholder>
                <w:showingPlcHdr/>
                <w:comboBox>
                  <w:listItem w:displayText="Addition of a variant (A) (e.g. study abroad/work/industrial/professional placement)" w:value="Addition of a variant (A) (e.g. study abroad/work/industrial/professional placement)"/>
                  <w:listItem w:displayText="Addition of an exit/interim award" w:value="Addition of an exit/interim award"/>
                  <w:listItem w:displayText="Introduction of an intercalated variant of a full-time programme" w:value="Introduction of an intercalated variant of a full-time programme"/>
                  <w:listItem w:displayText="Changes to the duration of the programme and/or introduction of a part-time version of a full-time programme (and vice versa)" w:value="Changes to the duration of the programme and/or introduction of a part-time version of a full-time programme (and vice versa)"/>
                  <w:listItem w:displayText="Change to location of delivery" w:value="Change to location of delivery"/>
                  <w:listItem w:displayText="Introduction of or changes to external accreditation of the programme" w:value="Introduction of or changes to external accreditation of the programme"/>
                </w:comboBox>
              </w:sdtPr>
              <w:sdtEndPr>
                <w:rPr>
                  <w:rStyle w:val="DefaultParagraphFont"/>
                  <w:rFonts w:asciiTheme="minorHAnsi" w:hAnsiTheme="minorHAnsi"/>
                  <w:color w:val="auto"/>
                  <w:sz w:val="22"/>
                </w:rPr>
              </w:sdtEndPr>
              <w:sdtContent>
                <w:r w:rsidR="00ED5D33" w:rsidRPr="001340E5">
                  <w:rPr>
                    <w:rStyle w:val="PlaceholderText"/>
                    <w:rFonts w:ascii="Arial" w:hAnsi="Arial" w:cs="Arial"/>
                    <w:sz w:val="20"/>
                    <w:szCs w:val="20"/>
                  </w:rPr>
                  <w:t>Now select a type...</w:t>
                </w:r>
              </w:sdtContent>
            </w:sdt>
          </w:p>
        </w:tc>
        <w:tc>
          <w:tcPr>
            <w:tcW w:w="113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C6A29CC" w14:textId="71998852" w:rsidR="0004755A" w:rsidRPr="001340E5" w:rsidRDefault="00056065" w:rsidP="0004755A">
            <w:pPr>
              <w:jc w:val="center"/>
              <w:rPr>
                <w:rFonts w:ascii="Arial" w:hAnsi="Arial" w:cs="Arial"/>
                <w:b/>
                <w:sz w:val="20"/>
                <w:szCs w:val="20"/>
              </w:rPr>
            </w:pPr>
            <w:hyperlink w:anchor="MinorAmendments" w:history="1">
              <w:r w:rsidR="0004755A" w:rsidRPr="001340E5">
                <w:rPr>
                  <w:rStyle w:val="Hyperlink"/>
                  <w:rFonts w:ascii="Arial" w:hAnsi="Arial" w:cs="Arial"/>
                  <w:sz w:val="20"/>
                  <w:szCs w:val="20"/>
                </w:rPr>
                <w:t>Go To Section</w:t>
              </w:r>
              <w:r w:rsidR="0004755A" w:rsidRPr="001340E5">
                <w:rPr>
                  <w:rStyle w:val="Hyperlink"/>
                  <w:rFonts w:ascii="Arial" w:hAnsi="Arial" w:cs="Arial"/>
                  <w:sz w:val="20"/>
                  <w:szCs w:val="20"/>
                </w:rPr>
                <w:br/>
                <w:t>Ctrl+Click</w:t>
              </w:r>
            </w:hyperlink>
          </w:p>
        </w:tc>
      </w:tr>
      <w:tr w:rsidR="00A2228C" w:rsidRPr="001340E5" w14:paraId="3B17BF0F" w14:textId="77777777" w:rsidTr="61F3C1AD">
        <w:trPr>
          <w:trHeight w:val="236"/>
        </w:trPr>
        <w:tc>
          <w:tcPr>
            <w:tcW w:w="10771" w:type="dxa"/>
            <w:gridSpan w:val="28"/>
            <w:tcBorders>
              <w:left w:val="nil"/>
              <w:bottom w:val="nil"/>
              <w:right w:val="nil"/>
            </w:tcBorders>
            <w:shd w:val="clear" w:color="auto" w:fill="auto"/>
            <w:vAlign w:val="center"/>
          </w:tcPr>
          <w:p w14:paraId="76DA9875" w14:textId="78D8D9D2" w:rsidR="00A2228C" w:rsidRPr="00DE6EED" w:rsidRDefault="00DE6EED" w:rsidP="00DE6EED">
            <w:pPr>
              <w:rPr>
                <w:rFonts w:ascii="Arial" w:hAnsi="Arial" w:cs="Arial"/>
                <w:sz w:val="20"/>
                <w:szCs w:val="20"/>
              </w:rPr>
            </w:pPr>
            <w:r w:rsidRPr="00DE6EED">
              <w:rPr>
                <w:rFonts w:ascii="Arial" w:hAnsi="Arial" w:cs="Arial"/>
                <w:sz w:val="20"/>
                <w:szCs w:val="20"/>
              </w:rPr>
              <w:t xml:space="preserve">When making any amendments to existing modules and programmes, please ensure that any proposal is aligned with the expectations of the University’s Student Protection Plan, which can be found </w:t>
            </w:r>
            <w:hyperlink r:id="rId19" w:history="1">
              <w:r w:rsidRPr="00DE6EED">
                <w:rPr>
                  <w:rStyle w:val="Hyperlink"/>
                  <w:rFonts w:ascii="Arial" w:hAnsi="Arial" w:cs="Arial"/>
                  <w:sz w:val="20"/>
                  <w:szCs w:val="20"/>
                </w:rPr>
                <w:t>here</w:t>
              </w:r>
            </w:hyperlink>
            <w:r w:rsidRPr="00DE6EED">
              <w:rPr>
                <w:rFonts w:ascii="Arial" w:hAnsi="Arial" w:cs="Arial"/>
                <w:sz w:val="20"/>
                <w:szCs w:val="20"/>
              </w:rPr>
              <w:t>.</w:t>
            </w:r>
          </w:p>
        </w:tc>
      </w:tr>
      <w:tr w:rsidR="00DE6EED" w:rsidRPr="001340E5" w14:paraId="74590E20" w14:textId="77777777" w:rsidTr="61F3C1AD">
        <w:trPr>
          <w:trHeight w:val="236"/>
        </w:trPr>
        <w:tc>
          <w:tcPr>
            <w:tcW w:w="10771" w:type="dxa"/>
            <w:gridSpan w:val="28"/>
            <w:tcBorders>
              <w:left w:val="nil"/>
              <w:bottom w:val="nil"/>
              <w:right w:val="nil"/>
            </w:tcBorders>
            <w:shd w:val="clear" w:color="auto" w:fill="auto"/>
            <w:vAlign w:val="center"/>
          </w:tcPr>
          <w:p w14:paraId="2447DF95" w14:textId="77777777" w:rsidR="00DE6EED" w:rsidRPr="001340E5" w:rsidRDefault="00DE6EED" w:rsidP="00A2228C">
            <w:pPr>
              <w:rPr>
                <w:rFonts w:ascii="Arial" w:hAnsi="Arial" w:cs="Arial"/>
                <w:b/>
                <w:sz w:val="20"/>
                <w:szCs w:val="20"/>
              </w:rPr>
            </w:pPr>
          </w:p>
        </w:tc>
      </w:tr>
      <w:tr w:rsidR="00A2228C" w:rsidRPr="001340E5" w14:paraId="1AC14244" w14:textId="77777777" w:rsidTr="61F3C1AD">
        <w:trPr>
          <w:trHeight w:val="236"/>
        </w:trPr>
        <w:tc>
          <w:tcPr>
            <w:tcW w:w="10771" w:type="dxa"/>
            <w:gridSpan w:val="28"/>
            <w:tcBorders>
              <w:top w:val="nil"/>
              <w:left w:val="nil"/>
              <w:right w:val="nil"/>
            </w:tcBorders>
            <w:shd w:val="clear" w:color="auto" w:fill="auto"/>
            <w:vAlign w:val="center"/>
          </w:tcPr>
          <w:p w14:paraId="19097459" w14:textId="6AB1C499" w:rsidR="00051CDB" w:rsidRPr="001340E5" w:rsidRDefault="00A2228C" w:rsidP="00C569AC">
            <w:pPr>
              <w:pStyle w:val="ListParagraph"/>
              <w:numPr>
                <w:ilvl w:val="0"/>
                <w:numId w:val="1"/>
              </w:numPr>
              <w:rPr>
                <w:rFonts w:ascii="Arial" w:hAnsi="Arial" w:cs="Arial"/>
                <w:sz w:val="20"/>
                <w:szCs w:val="20"/>
              </w:rPr>
            </w:pPr>
            <w:r w:rsidRPr="61F3C1AD">
              <w:rPr>
                <w:rFonts w:ascii="Arial" w:hAnsi="Arial" w:cs="Arial"/>
                <w:b/>
                <w:bCs/>
                <w:sz w:val="20"/>
                <w:szCs w:val="20"/>
              </w:rPr>
              <w:t xml:space="preserve">New programme name </w:t>
            </w:r>
            <w:r w:rsidRPr="61F3C1AD">
              <w:rPr>
                <w:rFonts w:ascii="Arial" w:hAnsi="Arial" w:cs="Arial"/>
                <w:sz w:val="20"/>
                <w:szCs w:val="20"/>
              </w:rPr>
              <w:t>(as it will appear on certificates etc.)</w:t>
            </w:r>
          </w:p>
        </w:tc>
      </w:tr>
      <w:tr w:rsidR="00B43D8C" w:rsidRPr="001340E5" w14:paraId="41BB6000" w14:textId="77777777" w:rsidTr="61F3C1AD">
        <w:trPr>
          <w:trHeight w:val="233"/>
        </w:trPr>
        <w:tc>
          <w:tcPr>
            <w:tcW w:w="2665" w:type="dxa"/>
            <w:gridSpan w:val="5"/>
            <w:vMerge w:val="restart"/>
            <w:shd w:val="clear" w:color="auto" w:fill="auto"/>
            <w:vAlign w:val="center"/>
          </w:tcPr>
          <w:p w14:paraId="0317EC92" w14:textId="77777777" w:rsidR="00B43D8C" w:rsidRPr="001340E5" w:rsidRDefault="00B43D8C" w:rsidP="00A2228C">
            <w:pPr>
              <w:rPr>
                <w:rFonts w:ascii="Arial" w:hAnsi="Arial" w:cs="Arial"/>
                <w:sz w:val="20"/>
                <w:szCs w:val="20"/>
              </w:rPr>
            </w:pPr>
            <w:r w:rsidRPr="001340E5">
              <w:rPr>
                <w:rFonts w:ascii="Arial" w:hAnsi="Arial" w:cs="Arial"/>
                <w:sz w:val="20"/>
                <w:szCs w:val="20"/>
              </w:rPr>
              <w:t>New programme award</w:t>
            </w:r>
          </w:p>
        </w:tc>
        <w:tc>
          <w:tcPr>
            <w:tcW w:w="8106" w:type="dxa"/>
            <w:gridSpan w:val="23"/>
            <w:shd w:val="clear" w:color="auto" w:fill="auto"/>
            <w:vAlign w:val="center"/>
          </w:tcPr>
          <w:p w14:paraId="40D00D54" w14:textId="77777777" w:rsidR="00B43D8C" w:rsidRPr="001340E5" w:rsidRDefault="00B43D8C" w:rsidP="00A2228C">
            <w:pPr>
              <w:rPr>
                <w:rFonts w:ascii="Arial" w:hAnsi="Arial" w:cs="Arial"/>
                <w:sz w:val="20"/>
                <w:szCs w:val="20"/>
              </w:rPr>
            </w:pPr>
            <w:r w:rsidRPr="001340E5">
              <w:rPr>
                <w:rFonts w:ascii="Arial" w:hAnsi="Arial" w:cs="Arial"/>
                <w:sz w:val="20"/>
                <w:szCs w:val="20"/>
              </w:rPr>
              <w:t xml:space="preserve">List of University of Exeter awards: </w:t>
            </w:r>
          </w:p>
          <w:p w14:paraId="47DB438D" w14:textId="4D41DB54" w:rsidR="00B43D8C" w:rsidRPr="001340E5" w:rsidRDefault="00056065" w:rsidP="00A2228C">
            <w:pPr>
              <w:rPr>
                <w:rFonts w:ascii="Arial" w:hAnsi="Arial" w:cs="Arial"/>
                <w:sz w:val="20"/>
                <w:szCs w:val="20"/>
              </w:rPr>
            </w:pPr>
            <w:hyperlink r:id="rId20" w:history="1">
              <w:r w:rsidR="00B43D8C" w:rsidRPr="001340E5">
                <w:rPr>
                  <w:rStyle w:val="Hyperlink"/>
                  <w:rFonts w:ascii="Arial" w:hAnsi="Arial" w:cs="Arial"/>
                  <w:sz w:val="20"/>
                  <w:szCs w:val="20"/>
                </w:rPr>
                <w:t>http://as.exeter.ac.uk/academic-policy-standards/tqa-manual/cqf/academiccredit/</w:t>
              </w:r>
            </w:hyperlink>
          </w:p>
        </w:tc>
      </w:tr>
      <w:tr w:rsidR="00B43D8C" w:rsidRPr="001340E5" w14:paraId="7E4656B7" w14:textId="77777777" w:rsidTr="61F3C1AD">
        <w:trPr>
          <w:trHeight w:val="233"/>
        </w:trPr>
        <w:tc>
          <w:tcPr>
            <w:tcW w:w="2665" w:type="dxa"/>
            <w:gridSpan w:val="5"/>
            <w:vMerge/>
            <w:vAlign w:val="center"/>
          </w:tcPr>
          <w:p w14:paraId="7FCD637C" w14:textId="77777777" w:rsidR="00B43D8C" w:rsidRPr="001340E5" w:rsidRDefault="00B43D8C" w:rsidP="00A2228C">
            <w:pPr>
              <w:rPr>
                <w:rFonts w:ascii="Arial" w:hAnsi="Arial" w:cs="Arial"/>
                <w:sz w:val="20"/>
                <w:szCs w:val="20"/>
              </w:rPr>
            </w:pPr>
          </w:p>
        </w:tc>
        <w:tc>
          <w:tcPr>
            <w:tcW w:w="8106" w:type="dxa"/>
            <w:gridSpan w:val="23"/>
            <w:shd w:val="clear" w:color="auto" w:fill="auto"/>
            <w:vAlign w:val="center"/>
          </w:tcPr>
          <w:p w14:paraId="056E9492" w14:textId="3251ECC9" w:rsidR="00B43D8C" w:rsidRPr="001340E5" w:rsidRDefault="00056065" w:rsidP="00A2228C">
            <w:pPr>
              <w:rPr>
                <w:rStyle w:val="BluePAAFFont"/>
                <w:rFonts w:cs="Arial"/>
                <w:szCs w:val="20"/>
              </w:rPr>
            </w:pPr>
            <w:sdt>
              <w:sdtPr>
                <w:rPr>
                  <w:rStyle w:val="BluePAAFFont"/>
                  <w:rFonts w:cs="Arial"/>
                  <w:szCs w:val="20"/>
                </w:rPr>
                <w:id w:val="-707031842"/>
                <w:placeholder>
                  <w:docPart w:val="CFD76A583C8F44169B008FBE9A62394A"/>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Non-award" w:value="Non-award"/>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B43D8C" w:rsidRPr="001340E5">
                  <w:rPr>
                    <w:rStyle w:val="PlaceholderText"/>
                    <w:rFonts w:ascii="Arial" w:hAnsi="Arial" w:cs="Arial"/>
                    <w:sz w:val="20"/>
                    <w:szCs w:val="20"/>
                  </w:rPr>
                  <w:t>Select award type...</w:t>
                </w:r>
              </w:sdtContent>
            </w:sdt>
          </w:p>
        </w:tc>
      </w:tr>
      <w:tr w:rsidR="00A2228C" w:rsidRPr="001340E5" w14:paraId="7E05980F" w14:textId="77777777" w:rsidTr="61F3C1AD">
        <w:trPr>
          <w:trHeight w:val="232"/>
        </w:trPr>
        <w:tc>
          <w:tcPr>
            <w:tcW w:w="2665" w:type="dxa"/>
            <w:gridSpan w:val="5"/>
            <w:tcBorders>
              <w:bottom w:val="single" w:sz="4" w:space="0" w:color="BFBFBF" w:themeColor="background1" w:themeShade="BF"/>
            </w:tcBorders>
            <w:shd w:val="clear" w:color="auto" w:fill="auto"/>
            <w:vAlign w:val="center"/>
          </w:tcPr>
          <w:p w14:paraId="4C5EC06F" w14:textId="77777777" w:rsidR="00A2228C" w:rsidRPr="001340E5" w:rsidRDefault="00A2228C" w:rsidP="00A2228C">
            <w:pPr>
              <w:rPr>
                <w:rFonts w:ascii="Arial" w:hAnsi="Arial" w:cs="Arial"/>
                <w:sz w:val="20"/>
                <w:szCs w:val="20"/>
              </w:rPr>
            </w:pPr>
            <w:r w:rsidRPr="001340E5">
              <w:rPr>
                <w:rFonts w:ascii="Arial" w:hAnsi="Arial" w:cs="Arial"/>
                <w:sz w:val="20"/>
                <w:szCs w:val="20"/>
              </w:rPr>
              <w:t>New programme name</w:t>
            </w:r>
          </w:p>
        </w:tc>
        <w:sdt>
          <w:sdtPr>
            <w:rPr>
              <w:rStyle w:val="BluePAAFFont"/>
              <w:rFonts w:cs="Arial"/>
              <w:szCs w:val="20"/>
            </w:rPr>
            <w:id w:val="-20869225"/>
            <w:placeholder>
              <w:docPart w:val="E146790307444965B07F0747B89C8FFA"/>
            </w:placeholder>
            <w:showingPlcHdr/>
          </w:sdtPr>
          <w:sdtEndPr>
            <w:rPr>
              <w:rStyle w:val="DefaultParagraphFont"/>
              <w:rFonts w:asciiTheme="minorHAnsi" w:hAnsiTheme="minorHAnsi"/>
              <w:color w:val="auto"/>
              <w:sz w:val="22"/>
            </w:rPr>
          </w:sdtEndPr>
          <w:sdtContent>
            <w:tc>
              <w:tcPr>
                <w:tcW w:w="8106" w:type="dxa"/>
                <w:gridSpan w:val="23"/>
                <w:tcBorders>
                  <w:bottom w:val="single" w:sz="4" w:space="0" w:color="BFBFBF" w:themeColor="background1" w:themeShade="BF"/>
                </w:tcBorders>
                <w:shd w:val="clear" w:color="auto" w:fill="auto"/>
                <w:vAlign w:val="center"/>
              </w:tcPr>
              <w:p w14:paraId="6A093365" w14:textId="2A8FE807" w:rsidR="00A2228C" w:rsidRPr="001340E5" w:rsidRDefault="00154D77" w:rsidP="00154D77">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2C1990B3" w14:textId="77777777" w:rsidTr="61F3C1AD">
        <w:tc>
          <w:tcPr>
            <w:tcW w:w="10771" w:type="dxa"/>
            <w:gridSpan w:val="28"/>
            <w:tcBorders>
              <w:left w:val="nil"/>
              <w:bottom w:val="nil"/>
              <w:right w:val="nil"/>
            </w:tcBorders>
            <w:shd w:val="clear" w:color="auto" w:fill="auto"/>
            <w:vAlign w:val="center"/>
          </w:tcPr>
          <w:p w14:paraId="37A766A5" w14:textId="77777777" w:rsidR="00A2228C" w:rsidRPr="001340E5" w:rsidRDefault="00A2228C" w:rsidP="00A2228C">
            <w:pPr>
              <w:rPr>
                <w:rFonts w:ascii="Arial" w:hAnsi="Arial" w:cs="Arial"/>
                <w:sz w:val="20"/>
                <w:szCs w:val="20"/>
              </w:rPr>
            </w:pPr>
          </w:p>
        </w:tc>
      </w:tr>
      <w:tr w:rsidR="00A2228C" w:rsidRPr="001340E5" w14:paraId="47E6EBD5" w14:textId="77777777" w:rsidTr="61F3C1AD">
        <w:trPr>
          <w:trHeight w:val="314"/>
        </w:trPr>
        <w:tc>
          <w:tcPr>
            <w:tcW w:w="10771" w:type="dxa"/>
            <w:gridSpan w:val="28"/>
            <w:tcBorders>
              <w:top w:val="nil"/>
              <w:left w:val="nil"/>
              <w:right w:val="nil"/>
            </w:tcBorders>
            <w:shd w:val="clear" w:color="auto" w:fill="auto"/>
            <w:vAlign w:val="center"/>
          </w:tcPr>
          <w:p w14:paraId="6BD0E4D0" w14:textId="4F043389" w:rsidR="00A2228C" w:rsidRPr="001340E5" w:rsidRDefault="00A2228C" w:rsidP="00C569AC">
            <w:pPr>
              <w:pStyle w:val="ListParagraph"/>
              <w:numPr>
                <w:ilvl w:val="0"/>
                <w:numId w:val="1"/>
              </w:numPr>
              <w:rPr>
                <w:rFonts w:ascii="Arial" w:hAnsi="Arial" w:cs="Arial"/>
                <w:b/>
                <w:sz w:val="20"/>
                <w:szCs w:val="20"/>
              </w:rPr>
            </w:pPr>
            <w:r w:rsidRPr="61F3C1AD">
              <w:rPr>
                <w:rFonts w:ascii="Arial" w:hAnsi="Arial" w:cs="Arial"/>
                <w:b/>
                <w:bCs/>
                <w:sz w:val="20"/>
                <w:szCs w:val="20"/>
              </w:rPr>
              <w:t xml:space="preserve">Existing programme details </w:t>
            </w:r>
            <w:r w:rsidRPr="61F3C1AD">
              <w:rPr>
                <w:rFonts w:ascii="Arial" w:hAnsi="Arial" w:cs="Arial"/>
                <w:sz w:val="20"/>
                <w:szCs w:val="20"/>
              </w:rPr>
              <w:t>(if applicable)</w:t>
            </w:r>
          </w:p>
        </w:tc>
      </w:tr>
      <w:tr w:rsidR="00A2228C" w:rsidRPr="001340E5" w14:paraId="35086E63" w14:textId="77777777" w:rsidTr="61F3C1AD">
        <w:trPr>
          <w:trHeight w:val="233"/>
        </w:trPr>
        <w:tc>
          <w:tcPr>
            <w:tcW w:w="2665" w:type="dxa"/>
            <w:gridSpan w:val="5"/>
            <w:shd w:val="clear" w:color="auto" w:fill="auto"/>
            <w:vAlign w:val="center"/>
          </w:tcPr>
          <w:p w14:paraId="00F2365B"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award</w:t>
            </w:r>
          </w:p>
        </w:tc>
        <w:tc>
          <w:tcPr>
            <w:tcW w:w="8106" w:type="dxa"/>
            <w:gridSpan w:val="23"/>
            <w:shd w:val="clear" w:color="auto" w:fill="auto"/>
            <w:vAlign w:val="center"/>
          </w:tcPr>
          <w:p w14:paraId="671BEAB7" w14:textId="390E917D" w:rsidR="00A2228C" w:rsidRPr="001340E5" w:rsidRDefault="00056065" w:rsidP="00A2228C">
            <w:pPr>
              <w:rPr>
                <w:rFonts w:ascii="Arial" w:hAnsi="Arial" w:cs="Arial"/>
                <w:sz w:val="20"/>
                <w:szCs w:val="20"/>
              </w:rPr>
            </w:pPr>
            <w:sdt>
              <w:sdtPr>
                <w:rPr>
                  <w:rStyle w:val="BluePAAFFont"/>
                  <w:rFonts w:cs="Arial"/>
                  <w:szCs w:val="20"/>
                </w:rPr>
                <w:id w:val="1926220624"/>
                <w:placeholder>
                  <w:docPart w:val="C9BB0871F0BC4F50859A080FF8776E42"/>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Non-award" w:value="Non-award"/>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A2228C" w:rsidRPr="001340E5">
                  <w:rPr>
                    <w:rStyle w:val="PlaceholderText"/>
                    <w:rFonts w:ascii="Arial" w:hAnsi="Arial" w:cs="Arial"/>
                    <w:sz w:val="20"/>
                    <w:szCs w:val="20"/>
                  </w:rPr>
                  <w:t>Select award type...</w:t>
                </w:r>
              </w:sdtContent>
            </w:sdt>
          </w:p>
        </w:tc>
      </w:tr>
      <w:tr w:rsidR="00A2228C" w:rsidRPr="001340E5" w14:paraId="3EF1257B" w14:textId="77777777" w:rsidTr="61F3C1AD">
        <w:trPr>
          <w:trHeight w:val="232"/>
        </w:trPr>
        <w:tc>
          <w:tcPr>
            <w:tcW w:w="2665" w:type="dxa"/>
            <w:gridSpan w:val="5"/>
            <w:shd w:val="clear" w:color="auto" w:fill="auto"/>
            <w:vAlign w:val="center"/>
          </w:tcPr>
          <w:p w14:paraId="1F7F8D3B"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name</w:t>
            </w:r>
          </w:p>
        </w:tc>
        <w:sdt>
          <w:sdtPr>
            <w:rPr>
              <w:rStyle w:val="BluePAAFFont"/>
              <w:rFonts w:cs="Arial"/>
              <w:szCs w:val="20"/>
            </w:rPr>
            <w:id w:val="804204158"/>
            <w:placeholder>
              <w:docPart w:val="E7B8089C5DB54C5DAC21BAAA218A9B0E"/>
            </w:placeholder>
            <w:showingPlcHdr/>
          </w:sdtPr>
          <w:sdtEndPr>
            <w:rPr>
              <w:rStyle w:val="DefaultParagraphFont"/>
              <w:rFonts w:asciiTheme="minorHAnsi" w:hAnsiTheme="minorHAnsi"/>
              <w:color w:val="auto"/>
              <w:sz w:val="22"/>
            </w:rPr>
          </w:sdtEndPr>
          <w:sdtContent>
            <w:tc>
              <w:tcPr>
                <w:tcW w:w="8106" w:type="dxa"/>
                <w:gridSpan w:val="23"/>
                <w:shd w:val="clear" w:color="auto" w:fill="auto"/>
                <w:vAlign w:val="center"/>
              </w:tcPr>
              <w:p w14:paraId="7B59CBEC" w14:textId="28D07837"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6F906D4B" w14:textId="77777777" w:rsidTr="61F3C1AD">
        <w:trPr>
          <w:trHeight w:val="232"/>
        </w:trPr>
        <w:tc>
          <w:tcPr>
            <w:tcW w:w="2665" w:type="dxa"/>
            <w:gridSpan w:val="5"/>
            <w:shd w:val="clear" w:color="auto" w:fill="auto"/>
            <w:vAlign w:val="center"/>
          </w:tcPr>
          <w:p w14:paraId="4437A631" w14:textId="77777777" w:rsidR="00A2228C" w:rsidRPr="001340E5" w:rsidRDefault="00A2228C" w:rsidP="00A2228C">
            <w:pPr>
              <w:rPr>
                <w:rFonts w:ascii="Arial" w:hAnsi="Arial" w:cs="Arial"/>
                <w:sz w:val="20"/>
                <w:szCs w:val="20"/>
              </w:rPr>
            </w:pPr>
            <w:r w:rsidRPr="001340E5">
              <w:rPr>
                <w:rFonts w:ascii="Arial" w:hAnsi="Arial" w:cs="Arial"/>
                <w:sz w:val="20"/>
                <w:szCs w:val="20"/>
              </w:rPr>
              <w:t>Existing programme code</w:t>
            </w:r>
          </w:p>
        </w:tc>
        <w:sdt>
          <w:sdtPr>
            <w:rPr>
              <w:rStyle w:val="BluePAAFFont"/>
              <w:rFonts w:cs="Arial"/>
              <w:szCs w:val="20"/>
            </w:rPr>
            <w:id w:val="-337543753"/>
            <w:placeholder>
              <w:docPart w:val="721EE3666E5B447BB6845BBF70242D67"/>
            </w:placeholder>
            <w:showingPlcHdr/>
          </w:sdtPr>
          <w:sdtEndPr>
            <w:rPr>
              <w:rStyle w:val="DefaultParagraphFont"/>
              <w:rFonts w:asciiTheme="minorHAnsi" w:hAnsiTheme="minorHAnsi"/>
              <w:color w:val="auto"/>
              <w:sz w:val="22"/>
            </w:rPr>
          </w:sdtEndPr>
          <w:sdtContent>
            <w:tc>
              <w:tcPr>
                <w:tcW w:w="8106" w:type="dxa"/>
                <w:gridSpan w:val="23"/>
                <w:shd w:val="clear" w:color="auto" w:fill="auto"/>
                <w:vAlign w:val="center"/>
              </w:tcPr>
              <w:p w14:paraId="25EF7CB8" w14:textId="5E9AA0BF" w:rsidR="00A2228C" w:rsidRPr="001340E5" w:rsidRDefault="00A2228C" w:rsidP="00A2228C">
                <w:pPr>
                  <w:rPr>
                    <w:rStyle w:val="BluePAAFFont"/>
                    <w:rFonts w:cs="Arial"/>
                    <w:szCs w:val="20"/>
                  </w:rPr>
                </w:pPr>
                <w:r w:rsidRPr="001340E5">
                  <w:rPr>
                    <w:rStyle w:val="PlaceholderText"/>
                    <w:rFonts w:ascii="Arial" w:hAnsi="Arial" w:cs="Arial"/>
                    <w:sz w:val="20"/>
                    <w:szCs w:val="20"/>
                  </w:rPr>
                  <w:t>Click here to enter text.</w:t>
                </w:r>
              </w:p>
            </w:tc>
          </w:sdtContent>
        </w:sdt>
      </w:tr>
      <w:tr w:rsidR="00A2228C" w:rsidRPr="001340E5" w14:paraId="193B6FF1" w14:textId="77777777" w:rsidTr="61F3C1AD">
        <w:trPr>
          <w:trHeight w:val="232"/>
        </w:trPr>
        <w:tc>
          <w:tcPr>
            <w:tcW w:w="2665" w:type="dxa"/>
            <w:gridSpan w:val="5"/>
            <w:tcBorders>
              <w:bottom w:val="single" w:sz="4" w:space="0" w:color="BFBFBF" w:themeColor="background1" w:themeShade="BF"/>
            </w:tcBorders>
            <w:shd w:val="clear" w:color="auto" w:fill="auto"/>
            <w:vAlign w:val="center"/>
          </w:tcPr>
          <w:p w14:paraId="12BDB6E8" w14:textId="77777777" w:rsidR="00A2228C" w:rsidRPr="001340E5" w:rsidRDefault="00A2228C" w:rsidP="00A2228C">
            <w:pPr>
              <w:rPr>
                <w:rFonts w:ascii="Arial" w:hAnsi="Arial" w:cs="Arial"/>
                <w:sz w:val="20"/>
                <w:szCs w:val="20"/>
              </w:rPr>
            </w:pPr>
            <w:r w:rsidRPr="001340E5">
              <w:rPr>
                <w:rFonts w:ascii="Arial" w:hAnsi="Arial" w:cs="Arial"/>
                <w:sz w:val="20"/>
                <w:szCs w:val="20"/>
              </w:rPr>
              <w:t>Existing MCR code</w:t>
            </w:r>
          </w:p>
        </w:tc>
        <w:sdt>
          <w:sdtPr>
            <w:rPr>
              <w:rStyle w:val="BluePAAFFont"/>
              <w:rFonts w:cs="Arial"/>
              <w:szCs w:val="20"/>
            </w:rPr>
            <w:id w:val="-285507396"/>
            <w:placeholder>
              <w:docPart w:val="03B4B64C8A9B4BAABAE36FA9B4620F8A"/>
            </w:placeholder>
            <w:showingPlcHdr/>
          </w:sdtPr>
          <w:sdtEndPr>
            <w:rPr>
              <w:rStyle w:val="DefaultParagraphFont"/>
              <w:rFonts w:asciiTheme="minorHAnsi" w:hAnsiTheme="minorHAnsi"/>
              <w:color w:val="auto"/>
              <w:sz w:val="22"/>
            </w:rPr>
          </w:sdtEndPr>
          <w:sdtContent>
            <w:tc>
              <w:tcPr>
                <w:tcW w:w="8106" w:type="dxa"/>
                <w:gridSpan w:val="23"/>
                <w:tcBorders>
                  <w:bottom w:val="single" w:sz="4" w:space="0" w:color="BFBFBF" w:themeColor="background1" w:themeShade="BF"/>
                </w:tcBorders>
                <w:shd w:val="clear" w:color="auto" w:fill="auto"/>
                <w:vAlign w:val="center"/>
              </w:tcPr>
              <w:p w14:paraId="131EA20C" w14:textId="608FB14A" w:rsidR="00A2228C" w:rsidRPr="001340E5" w:rsidRDefault="00A2228C" w:rsidP="00A2228C">
                <w:pPr>
                  <w:rPr>
                    <w:rStyle w:val="BluePAAFFont"/>
                    <w:rFonts w:cs="Arial"/>
                    <w:szCs w:val="20"/>
                  </w:rPr>
                </w:pPr>
                <w:r w:rsidRPr="001340E5">
                  <w:rPr>
                    <w:rStyle w:val="PlaceholderText"/>
                    <w:rFonts w:ascii="Arial" w:hAnsi="Arial" w:cs="Arial"/>
                    <w:sz w:val="20"/>
                    <w:szCs w:val="20"/>
                  </w:rPr>
                  <w:t>Click here to enter text.</w:t>
                </w:r>
              </w:p>
            </w:tc>
          </w:sdtContent>
        </w:sdt>
      </w:tr>
      <w:tr w:rsidR="00A2228C" w:rsidRPr="001340E5" w14:paraId="3E8F19A5" w14:textId="77777777" w:rsidTr="61F3C1AD">
        <w:tc>
          <w:tcPr>
            <w:tcW w:w="10771" w:type="dxa"/>
            <w:gridSpan w:val="28"/>
            <w:tcBorders>
              <w:left w:val="nil"/>
              <w:bottom w:val="nil"/>
              <w:right w:val="nil"/>
            </w:tcBorders>
            <w:shd w:val="clear" w:color="auto" w:fill="auto"/>
            <w:vAlign w:val="center"/>
          </w:tcPr>
          <w:p w14:paraId="18423244" w14:textId="77777777" w:rsidR="00A2228C" w:rsidRPr="001340E5" w:rsidRDefault="00A2228C" w:rsidP="00A2228C">
            <w:pPr>
              <w:tabs>
                <w:tab w:val="left" w:pos="4485"/>
              </w:tabs>
              <w:rPr>
                <w:rFonts w:ascii="Arial" w:hAnsi="Arial" w:cs="Arial"/>
                <w:sz w:val="20"/>
                <w:szCs w:val="20"/>
              </w:rPr>
            </w:pPr>
          </w:p>
        </w:tc>
      </w:tr>
      <w:tr w:rsidR="00A2228C" w:rsidRPr="001340E5" w14:paraId="7405EE42" w14:textId="77777777" w:rsidTr="61F3C1AD">
        <w:tc>
          <w:tcPr>
            <w:tcW w:w="10771" w:type="dxa"/>
            <w:gridSpan w:val="28"/>
            <w:tcBorders>
              <w:top w:val="nil"/>
              <w:left w:val="nil"/>
              <w:right w:val="nil"/>
            </w:tcBorders>
            <w:shd w:val="clear" w:color="auto" w:fill="auto"/>
            <w:vAlign w:val="center"/>
          </w:tcPr>
          <w:p w14:paraId="12D79899" w14:textId="578CAF6A" w:rsidR="00A2228C" w:rsidRPr="001340E5" w:rsidRDefault="00A2228C" w:rsidP="00C34ABA">
            <w:pPr>
              <w:pStyle w:val="ListParagraph"/>
              <w:numPr>
                <w:ilvl w:val="0"/>
                <w:numId w:val="1"/>
              </w:numPr>
              <w:rPr>
                <w:rFonts w:ascii="Arial" w:hAnsi="Arial" w:cs="Arial"/>
                <w:b/>
                <w:sz w:val="20"/>
                <w:szCs w:val="20"/>
              </w:rPr>
            </w:pPr>
            <w:r w:rsidRPr="61F3C1AD">
              <w:rPr>
                <w:rFonts w:ascii="Arial" w:hAnsi="Arial" w:cs="Arial"/>
                <w:b/>
                <w:bCs/>
                <w:sz w:val="20"/>
                <w:szCs w:val="20"/>
              </w:rPr>
              <w:t xml:space="preserve">Proposed start date </w:t>
            </w:r>
            <w:r w:rsidRPr="61F3C1AD">
              <w:rPr>
                <w:rFonts w:ascii="Arial" w:hAnsi="Arial" w:cs="Arial"/>
                <w:sz w:val="20"/>
                <w:szCs w:val="20"/>
              </w:rPr>
              <w:t>(</w:t>
            </w:r>
            <w:r w:rsidR="00C34ABA" w:rsidRPr="61F3C1AD">
              <w:rPr>
                <w:rFonts w:ascii="Arial" w:hAnsi="Arial" w:cs="Arial"/>
                <w:sz w:val="20"/>
                <w:szCs w:val="20"/>
              </w:rPr>
              <w:t>DD/MM/YYYY</w:t>
            </w:r>
            <w:r w:rsidRPr="61F3C1AD">
              <w:rPr>
                <w:rFonts w:ascii="Arial" w:hAnsi="Arial" w:cs="Arial"/>
                <w:sz w:val="20"/>
                <w:szCs w:val="20"/>
              </w:rPr>
              <w:t>)</w:t>
            </w:r>
          </w:p>
        </w:tc>
      </w:tr>
      <w:tr w:rsidR="00A2228C" w:rsidRPr="001340E5" w14:paraId="64B41BC8" w14:textId="77777777" w:rsidTr="61F3C1AD">
        <w:sdt>
          <w:sdtPr>
            <w:rPr>
              <w:rStyle w:val="BluePAAFFont"/>
              <w:rFonts w:cs="Arial"/>
              <w:szCs w:val="20"/>
            </w:rPr>
            <w:id w:val="519979099"/>
            <w:placeholder>
              <w:docPart w:val="441A17ABDA4D4F00B10A2851FAE60FC6"/>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22926186" w14:textId="6D6C6745"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06E40C44" w14:textId="77777777" w:rsidTr="61F3C1AD">
        <w:tc>
          <w:tcPr>
            <w:tcW w:w="10771" w:type="dxa"/>
            <w:gridSpan w:val="28"/>
            <w:tcBorders>
              <w:left w:val="nil"/>
              <w:right w:val="nil"/>
            </w:tcBorders>
            <w:vAlign w:val="center"/>
          </w:tcPr>
          <w:p w14:paraId="6C9ABA25" w14:textId="36A9A07F" w:rsidR="00A2228C" w:rsidRPr="001340E5" w:rsidRDefault="00A2228C" w:rsidP="00A2228C">
            <w:pPr>
              <w:rPr>
                <w:rFonts w:ascii="Arial" w:hAnsi="Arial" w:cs="Arial"/>
                <w:sz w:val="20"/>
                <w:szCs w:val="20"/>
              </w:rPr>
            </w:pPr>
          </w:p>
        </w:tc>
      </w:tr>
      <w:tr w:rsidR="00A2228C" w:rsidRPr="001340E5" w14:paraId="10208DAA" w14:textId="77777777" w:rsidTr="61F3C1AD">
        <w:tc>
          <w:tcPr>
            <w:tcW w:w="10771" w:type="dxa"/>
            <w:gridSpan w:val="28"/>
            <w:tcBorders>
              <w:bottom w:val="single" w:sz="4" w:space="0" w:color="BFBFBF" w:themeColor="background1" w:themeShade="BF"/>
            </w:tcBorders>
            <w:shd w:val="clear" w:color="auto" w:fill="FF0000"/>
            <w:vAlign w:val="center"/>
          </w:tcPr>
          <w:p w14:paraId="75B732B0" w14:textId="3A438ABC" w:rsidR="00A2228C" w:rsidRPr="001340E5" w:rsidRDefault="00A2228C" w:rsidP="00C569AC">
            <w:pPr>
              <w:pStyle w:val="ListParagraph"/>
              <w:numPr>
                <w:ilvl w:val="0"/>
                <w:numId w:val="7"/>
              </w:numPr>
              <w:rPr>
                <w:rFonts w:ascii="Arial" w:hAnsi="Arial" w:cs="Arial"/>
                <w:b/>
                <w:sz w:val="20"/>
                <w:szCs w:val="20"/>
              </w:rPr>
            </w:pPr>
            <w:bookmarkStart w:id="0" w:name="BusinessApprovalOfNewProgramme"/>
            <w:bookmarkEnd w:id="0"/>
            <w:r w:rsidRPr="001340E5">
              <w:rPr>
                <w:rFonts w:ascii="Arial" w:hAnsi="Arial" w:cs="Arial"/>
                <w:b/>
                <w:sz w:val="20"/>
                <w:szCs w:val="20"/>
              </w:rPr>
              <w:t>Business Approval of new programmes</w:t>
            </w:r>
            <w:r w:rsidRPr="001340E5">
              <w:rPr>
                <w:rFonts w:ascii="Arial" w:hAnsi="Arial" w:cs="Arial"/>
                <w:sz w:val="20"/>
                <w:szCs w:val="20"/>
              </w:rPr>
              <w:t xml:space="preserve"> – Please complete all </w:t>
            </w:r>
            <w:r w:rsidR="00A64032" w:rsidRPr="001340E5">
              <w:rPr>
                <w:rFonts w:ascii="Arial" w:hAnsi="Arial" w:cs="Arial"/>
                <w:sz w:val="20"/>
                <w:szCs w:val="20"/>
              </w:rPr>
              <w:t>red</w:t>
            </w:r>
            <w:r w:rsidRPr="001340E5">
              <w:rPr>
                <w:rFonts w:ascii="Arial" w:hAnsi="Arial" w:cs="Arial"/>
                <w:sz w:val="20"/>
                <w:szCs w:val="20"/>
              </w:rPr>
              <w:t xml:space="preserve"> </w:t>
            </w:r>
            <w:r w:rsidR="000F09D6" w:rsidRPr="001340E5">
              <w:rPr>
                <w:rFonts w:ascii="Arial" w:hAnsi="Arial" w:cs="Arial"/>
                <w:sz w:val="20"/>
                <w:szCs w:val="20"/>
              </w:rPr>
              <w:t>sections</w:t>
            </w:r>
          </w:p>
        </w:tc>
      </w:tr>
      <w:tr w:rsidR="004F791B" w:rsidRPr="001340E5" w14:paraId="0BEBB0C5" w14:textId="77777777" w:rsidTr="61F3C1AD">
        <w:tc>
          <w:tcPr>
            <w:tcW w:w="10771" w:type="dxa"/>
            <w:gridSpan w:val="28"/>
            <w:tcBorders>
              <w:top w:val="nil"/>
              <w:left w:val="nil"/>
              <w:bottom w:val="nil"/>
              <w:right w:val="nil"/>
            </w:tcBorders>
            <w:shd w:val="clear" w:color="auto" w:fill="auto"/>
            <w:vAlign w:val="center"/>
          </w:tcPr>
          <w:p w14:paraId="7F095784" w14:textId="300F85DF" w:rsidR="004F791B" w:rsidRDefault="004F791B" w:rsidP="004F791B">
            <w:pPr>
              <w:autoSpaceDE w:val="0"/>
              <w:autoSpaceDN w:val="0"/>
              <w:adjustRightInd w:val="0"/>
              <w:rPr>
                <w:rFonts w:ascii="Arial" w:hAnsi="Arial" w:cs="Arial"/>
                <w:b/>
                <w:sz w:val="20"/>
                <w:szCs w:val="20"/>
              </w:rPr>
            </w:pPr>
            <w:r w:rsidRPr="001340E5">
              <w:rPr>
                <w:rFonts w:ascii="Arial" w:hAnsi="Arial" w:cs="Arial"/>
                <w:b/>
                <w:sz w:val="20"/>
                <w:szCs w:val="20"/>
              </w:rPr>
              <w:t xml:space="preserve">Please note the deadlines for </w:t>
            </w:r>
            <w:hyperlink r:id="rId21" w:history="1">
              <w:r w:rsidRPr="001340E5">
                <w:rPr>
                  <w:rStyle w:val="Hyperlink"/>
                  <w:rFonts w:ascii="Arial" w:hAnsi="Arial" w:cs="Arial"/>
                  <w:b/>
                  <w:sz w:val="20"/>
                  <w:szCs w:val="20"/>
                </w:rPr>
                <w:t>Business Approval</w:t>
              </w:r>
            </w:hyperlink>
            <w:r w:rsidRPr="001340E5">
              <w:rPr>
                <w:rFonts w:ascii="Arial" w:hAnsi="Arial" w:cs="Arial"/>
                <w:b/>
                <w:sz w:val="20"/>
                <w:szCs w:val="20"/>
              </w:rPr>
              <w:t xml:space="preserve"> and </w:t>
            </w:r>
            <w:hyperlink r:id="rId22" w:history="1">
              <w:r w:rsidRPr="001340E5">
                <w:rPr>
                  <w:rStyle w:val="Hyperlink"/>
                  <w:rFonts w:ascii="Arial" w:hAnsi="Arial" w:cs="Arial"/>
                  <w:b/>
                  <w:sz w:val="20"/>
                  <w:szCs w:val="20"/>
                </w:rPr>
                <w:t>Academic Approval</w:t>
              </w:r>
            </w:hyperlink>
            <w:r w:rsidRPr="001340E5">
              <w:rPr>
                <w:rFonts w:ascii="Arial" w:hAnsi="Arial" w:cs="Arial"/>
                <w:b/>
                <w:sz w:val="20"/>
                <w:szCs w:val="20"/>
              </w:rPr>
              <w:t>.</w:t>
            </w:r>
          </w:p>
          <w:p w14:paraId="0CEC1FBA" w14:textId="77777777" w:rsidR="000F09D6" w:rsidRPr="00AE2E3D" w:rsidRDefault="000F09D6" w:rsidP="000F09D6">
            <w:pPr>
              <w:autoSpaceDE w:val="0"/>
              <w:autoSpaceDN w:val="0"/>
              <w:adjustRightInd w:val="0"/>
              <w:rPr>
                <w:rFonts w:ascii="Arial" w:hAnsi="Arial" w:cs="Arial"/>
                <w:bCs/>
                <w:sz w:val="20"/>
                <w:szCs w:val="20"/>
              </w:rPr>
            </w:pPr>
            <w:r w:rsidRPr="00AE2E3D">
              <w:rPr>
                <w:rFonts w:ascii="Arial" w:hAnsi="Arial" w:cs="Arial"/>
                <w:bCs/>
                <w:sz w:val="20"/>
                <w:szCs w:val="20"/>
              </w:rPr>
              <w:t>The purpose of section C is to gather the necessary information to assess risk and financial viability for the programme proposal.</w:t>
            </w:r>
          </w:p>
          <w:p w14:paraId="7B005A00" w14:textId="77777777" w:rsidR="000F09D6" w:rsidRPr="001340E5" w:rsidRDefault="000F09D6" w:rsidP="004F791B">
            <w:pPr>
              <w:autoSpaceDE w:val="0"/>
              <w:autoSpaceDN w:val="0"/>
              <w:adjustRightInd w:val="0"/>
              <w:rPr>
                <w:rFonts w:ascii="Arial" w:hAnsi="Arial" w:cs="Arial"/>
                <w:b/>
                <w:sz w:val="20"/>
                <w:szCs w:val="20"/>
              </w:rPr>
            </w:pPr>
          </w:p>
          <w:p w14:paraId="579F0E12" w14:textId="45062194" w:rsidR="004F791B" w:rsidRPr="001340E5" w:rsidRDefault="004F791B" w:rsidP="004F791B">
            <w:pPr>
              <w:autoSpaceDE w:val="0"/>
              <w:autoSpaceDN w:val="0"/>
              <w:adjustRightInd w:val="0"/>
              <w:jc w:val="center"/>
              <w:rPr>
                <w:rFonts w:ascii="Arial" w:hAnsi="Arial" w:cs="Arial"/>
                <w:b/>
                <w:sz w:val="20"/>
                <w:szCs w:val="20"/>
              </w:rPr>
            </w:pPr>
          </w:p>
        </w:tc>
      </w:tr>
      <w:tr w:rsidR="00A2228C" w:rsidRPr="001340E5" w14:paraId="092CC7BF" w14:textId="77777777" w:rsidTr="61F3C1AD">
        <w:tc>
          <w:tcPr>
            <w:tcW w:w="10771" w:type="dxa"/>
            <w:gridSpan w:val="28"/>
            <w:tcBorders>
              <w:top w:val="nil"/>
              <w:left w:val="nil"/>
              <w:bottom w:val="nil"/>
              <w:right w:val="nil"/>
            </w:tcBorders>
            <w:shd w:val="clear" w:color="auto" w:fill="auto"/>
            <w:vAlign w:val="center"/>
          </w:tcPr>
          <w:p w14:paraId="4BE772D2" w14:textId="77777777" w:rsidR="00A2228C" w:rsidRPr="001340E5" w:rsidRDefault="00A2228C" w:rsidP="00C569AC">
            <w:pPr>
              <w:pStyle w:val="ListParagraph"/>
              <w:numPr>
                <w:ilvl w:val="0"/>
                <w:numId w:val="8"/>
              </w:numPr>
              <w:autoSpaceDE w:val="0"/>
              <w:autoSpaceDN w:val="0"/>
              <w:adjustRightInd w:val="0"/>
              <w:rPr>
                <w:rFonts w:ascii="Arial" w:hAnsi="Arial" w:cs="Arial"/>
                <w:b/>
                <w:sz w:val="20"/>
                <w:szCs w:val="20"/>
              </w:rPr>
            </w:pPr>
            <w:r w:rsidRPr="001340E5">
              <w:rPr>
                <w:rFonts w:ascii="Arial" w:hAnsi="Arial" w:cs="Arial"/>
                <w:b/>
                <w:sz w:val="20"/>
                <w:szCs w:val="20"/>
              </w:rPr>
              <w:lastRenderedPageBreak/>
              <w:t>Academic rationale and strategic importance of the new programme</w:t>
            </w:r>
          </w:p>
        </w:tc>
      </w:tr>
      <w:tr w:rsidR="00A2228C" w:rsidRPr="001340E5" w14:paraId="5719BCD6" w14:textId="77777777" w:rsidTr="61F3C1AD">
        <w:tc>
          <w:tcPr>
            <w:tcW w:w="10771" w:type="dxa"/>
            <w:gridSpan w:val="28"/>
            <w:tcBorders>
              <w:top w:val="nil"/>
              <w:left w:val="nil"/>
              <w:right w:val="nil"/>
            </w:tcBorders>
            <w:shd w:val="clear" w:color="auto" w:fill="auto"/>
            <w:vAlign w:val="center"/>
          </w:tcPr>
          <w:p w14:paraId="15F79B9E" w14:textId="18B5DEE3" w:rsidR="00A2228C" w:rsidRPr="001340E5" w:rsidRDefault="00A2228C" w:rsidP="00A2228C">
            <w:pPr>
              <w:autoSpaceDE w:val="0"/>
              <w:autoSpaceDN w:val="0"/>
              <w:adjustRightInd w:val="0"/>
              <w:rPr>
                <w:rFonts w:ascii="Arial" w:hAnsi="Arial" w:cs="Arial"/>
                <w:sz w:val="20"/>
                <w:szCs w:val="20"/>
              </w:rPr>
            </w:pPr>
            <w:r w:rsidRPr="001340E5">
              <w:rPr>
                <w:rFonts w:ascii="Arial" w:hAnsi="Arial" w:cs="Arial"/>
                <w:sz w:val="20"/>
                <w:szCs w:val="20"/>
              </w:rPr>
              <w:t xml:space="preserve">What is the proposal? How does the proposal align with </w:t>
            </w:r>
            <w:r w:rsidR="00CF7449">
              <w:rPr>
                <w:rFonts w:ascii="Arial" w:hAnsi="Arial" w:cs="Arial"/>
                <w:sz w:val="20"/>
                <w:szCs w:val="20"/>
              </w:rPr>
              <w:t>Faculty</w:t>
            </w:r>
            <w:r w:rsidRPr="001340E5">
              <w:rPr>
                <w:rFonts w:ascii="Arial" w:hAnsi="Arial" w:cs="Arial"/>
                <w:sz w:val="20"/>
                <w:szCs w:val="20"/>
              </w:rPr>
              <w:t xml:space="preserve"> and/or University priorities? How does it fit with the current portfolio? Is the proposal consistent with research activity within the </w:t>
            </w:r>
            <w:r w:rsidR="00CF7449">
              <w:rPr>
                <w:rFonts w:ascii="Arial" w:hAnsi="Arial" w:cs="Arial"/>
                <w:sz w:val="20"/>
                <w:szCs w:val="20"/>
              </w:rPr>
              <w:t>Faculty</w:t>
            </w:r>
            <w:r w:rsidRPr="001340E5">
              <w:rPr>
                <w:rFonts w:ascii="Arial" w:hAnsi="Arial" w:cs="Arial"/>
                <w:sz w:val="20"/>
                <w:szCs w:val="20"/>
              </w:rPr>
              <w:t>?</w:t>
            </w:r>
          </w:p>
        </w:tc>
      </w:tr>
      <w:tr w:rsidR="00A2228C" w:rsidRPr="001340E5" w14:paraId="4D8D92D5" w14:textId="77777777" w:rsidTr="61F3C1AD">
        <w:sdt>
          <w:sdtPr>
            <w:rPr>
              <w:rStyle w:val="BluePAAFFont"/>
              <w:rFonts w:cs="Arial"/>
              <w:szCs w:val="20"/>
            </w:rPr>
            <w:id w:val="238835938"/>
            <w:placeholder>
              <w:docPart w:val="8238299C47944517BA0B7F2AE44D4956"/>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116E3FAD" w14:textId="160701A2" w:rsidR="00A2228C" w:rsidRPr="001340E5" w:rsidRDefault="00A2228C" w:rsidP="00A2228C">
                <w:pPr>
                  <w:autoSpaceDE w:val="0"/>
                  <w:autoSpaceDN w:val="0"/>
                  <w:adjustRightInd w:val="0"/>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78C18F68" w14:textId="77777777" w:rsidTr="61F3C1AD">
        <w:tc>
          <w:tcPr>
            <w:tcW w:w="10771" w:type="dxa"/>
            <w:gridSpan w:val="28"/>
            <w:tcBorders>
              <w:left w:val="nil"/>
              <w:bottom w:val="nil"/>
              <w:right w:val="nil"/>
            </w:tcBorders>
            <w:shd w:val="clear" w:color="auto" w:fill="auto"/>
            <w:vAlign w:val="center"/>
          </w:tcPr>
          <w:p w14:paraId="4B46DE0E" w14:textId="77777777" w:rsidR="00A2228C" w:rsidRPr="001340E5" w:rsidRDefault="00A2228C" w:rsidP="00A2228C">
            <w:pPr>
              <w:pStyle w:val="ListParagraph"/>
              <w:autoSpaceDE w:val="0"/>
              <w:autoSpaceDN w:val="0"/>
              <w:adjustRightInd w:val="0"/>
              <w:ind w:left="360"/>
              <w:rPr>
                <w:rFonts w:ascii="Arial" w:hAnsi="Arial" w:cs="Arial"/>
                <w:sz w:val="20"/>
                <w:szCs w:val="20"/>
              </w:rPr>
            </w:pPr>
          </w:p>
        </w:tc>
      </w:tr>
      <w:tr w:rsidR="00A2228C" w:rsidRPr="001340E5" w14:paraId="18A10FEB" w14:textId="77777777" w:rsidTr="61F3C1AD">
        <w:tc>
          <w:tcPr>
            <w:tcW w:w="10771" w:type="dxa"/>
            <w:gridSpan w:val="28"/>
            <w:tcBorders>
              <w:top w:val="nil"/>
              <w:left w:val="nil"/>
              <w:bottom w:val="nil"/>
              <w:right w:val="nil"/>
            </w:tcBorders>
            <w:shd w:val="clear" w:color="auto" w:fill="auto"/>
            <w:vAlign w:val="center"/>
          </w:tcPr>
          <w:p w14:paraId="34A77E32" w14:textId="35B478A3" w:rsidR="00A2228C" w:rsidRPr="00196211" w:rsidRDefault="00A2228C" w:rsidP="009456A7">
            <w:pPr>
              <w:pStyle w:val="ListParagraph"/>
              <w:numPr>
                <w:ilvl w:val="0"/>
                <w:numId w:val="8"/>
              </w:numPr>
              <w:autoSpaceDE w:val="0"/>
              <w:autoSpaceDN w:val="0"/>
              <w:adjustRightInd w:val="0"/>
              <w:rPr>
                <w:rFonts w:ascii="Arial" w:hAnsi="Arial" w:cs="Arial"/>
                <w:b/>
                <w:color w:val="FF0000"/>
                <w:sz w:val="20"/>
                <w:szCs w:val="20"/>
              </w:rPr>
            </w:pPr>
            <w:r w:rsidRPr="00196211">
              <w:rPr>
                <w:rFonts w:ascii="Arial" w:hAnsi="Arial" w:cs="Arial"/>
                <w:b/>
                <w:sz w:val="20"/>
                <w:szCs w:val="20"/>
              </w:rPr>
              <w:t xml:space="preserve">Marketing </w:t>
            </w:r>
            <w:r w:rsidR="002157B2" w:rsidRPr="00196211">
              <w:rPr>
                <w:rFonts w:ascii="Arial" w:hAnsi="Arial" w:cs="Arial"/>
                <w:b/>
                <w:sz w:val="20"/>
                <w:szCs w:val="20"/>
              </w:rPr>
              <w:t>evaluation</w:t>
            </w:r>
            <w:r w:rsidR="0050633D" w:rsidRPr="00196211">
              <w:rPr>
                <w:rFonts w:ascii="Arial" w:hAnsi="Arial" w:cs="Arial"/>
                <w:b/>
                <w:sz w:val="20"/>
                <w:szCs w:val="20"/>
              </w:rPr>
              <w:t xml:space="preserve"> including </w:t>
            </w:r>
            <w:r w:rsidRPr="00196211">
              <w:rPr>
                <w:rFonts w:ascii="Arial" w:hAnsi="Arial" w:cs="Arial"/>
                <w:b/>
                <w:sz w:val="20"/>
                <w:szCs w:val="20"/>
              </w:rPr>
              <w:t>unique selling points</w:t>
            </w:r>
            <w:r w:rsidR="0050633D" w:rsidRPr="00196211">
              <w:rPr>
                <w:rFonts w:ascii="Arial" w:hAnsi="Arial" w:cs="Arial"/>
                <w:b/>
                <w:sz w:val="20"/>
                <w:szCs w:val="20"/>
              </w:rPr>
              <w:t xml:space="preserve"> and </w:t>
            </w:r>
            <w:r w:rsidR="00A67DB7" w:rsidRPr="00196211">
              <w:rPr>
                <w:rFonts w:ascii="Arial" w:hAnsi="Arial" w:cs="Arial"/>
                <w:b/>
                <w:sz w:val="20"/>
                <w:szCs w:val="20"/>
              </w:rPr>
              <w:t xml:space="preserve">potential </w:t>
            </w:r>
            <w:r w:rsidR="0050633D" w:rsidRPr="00196211">
              <w:rPr>
                <w:rFonts w:ascii="Arial" w:hAnsi="Arial" w:cs="Arial"/>
                <w:b/>
                <w:sz w:val="20"/>
                <w:szCs w:val="20"/>
              </w:rPr>
              <w:t xml:space="preserve">risks </w:t>
            </w:r>
            <w:r w:rsidRPr="00196211">
              <w:rPr>
                <w:rFonts w:ascii="Arial" w:hAnsi="Arial" w:cs="Arial"/>
                <w:b/>
                <w:sz w:val="20"/>
                <w:szCs w:val="20"/>
              </w:rPr>
              <w:t>of the new programme</w:t>
            </w:r>
            <w:r w:rsidR="002157B2" w:rsidRPr="00196211">
              <w:rPr>
                <w:rFonts w:ascii="Arial" w:hAnsi="Arial" w:cs="Arial"/>
                <w:b/>
                <w:sz w:val="20"/>
                <w:szCs w:val="20"/>
              </w:rPr>
              <w:t xml:space="preserve"> </w:t>
            </w:r>
          </w:p>
        </w:tc>
      </w:tr>
      <w:tr w:rsidR="00A2228C" w:rsidRPr="001340E5" w14:paraId="0B851538" w14:textId="77777777" w:rsidTr="61F3C1AD">
        <w:tc>
          <w:tcPr>
            <w:tcW w:w="10771" w:type="dxa"/>
            <w:gridSpan w:val="28"/>
            <w:tcBorders>
              <w:top w:val="nil"/>
              <w:left w:val="nil"/>
              <w:right w:val="nil"/>
            </w:tcBorders>
            <w:shd w:val="clear" w:color="auto" w:fill="auto"/>
            <w:vAlign w:val="center"/>
          </w:tcPr>
          <w:p w14:paraId="75EC7658" w14:textId="4243BA0D" w:rsidR="00A2228C" w:rsidRPr="001340E5" w:rsidRDefault="00A2228C" w:rsidP="00A2228C">
            <w:pPr>
              <w:rPr>
                <w:rFonts w:ascii="Arial" w:hAnsi="Arial" w:cs="Arial"/>
                <w:sz w:val="20"/>
                <w:szCs w:val="20"/>
              </w:rPr>
            </w:pPr>
            <w:r w:rsidRPr="001340E5">
              <w:rPr>
                <w:rFonts w:ascii="Arial" w:hAnsi="Arial" w:cs="Arial"/>
                <w:sz w:val="20"/>
                <w:szCs w:val="20"/>
              </w:rPr>
              <w:t>Does the proposal involve innovative learning, teaching and/or assessment methods, unique student experiences, exceptional student support arrangements, access to bursaries, etc?</w:t>
            </w:r>
            <w:r w:rsidR="002157B2">
              <w:rPr>
                <w:rFonts w:ascii="Arial" w:hAnsi="Arial" w:cs="Arial"/>
                <w:sz w:val="20"/>
                <w:szCs w:val="20"/>
              </w:rPr>
              <w:t xml:space="preserve">  Draw on evidence from C3, where appropriate.</w:t>
            </w:r>
            <w:r w:rsidR="009456A7">
              <w:rPr>
                <w:rFonts w:ascii="Arial" w:hAnsi="Arial" w:cs="Arial"/>
                <w:sz w:val="20"/>
                <w:szCs w:val="20"/>
              </w:rPr>
              <w:br/>
            </w:r>
            <w:r w:rsidR="009456A7">
              <w:rPr>
                <w:rFonts w:ascii="Arial" w:hAnsi="Arial" w:cs="Arial"/>
                <w:sz w:val="20"/>
                <w:szCs w:val="20"/>
              </w:rPr>
              <w:br/>
            </w:r>
            <w:r w:rsidR="009456A7">
              <w:rPr>
                <w:rFonts w:ascii="Arial" w:hAnsi="Arial" w:cs="Arial"/>
                <w:bCs/>
                <w:sz w:val="20"/>
                <w:szCs w:val="20"/>
              </w:rPr>
              <w:t>T</w:t>
            </w:r>
            <w:r w:rsidR="009456A7" w:rsidRPr="003F3B2C">
              <w:rPr>
                <w:rFonts w:ascii="Arial" w:hAnsi="Arial" w:cs="Arial"/>
                <w:bCs/>
                <w:sz w:val="20"/>
                <w:szCs w:val="20"/>
              </w:rPr>
              <w:t xml:space="preserve">o be completed in consultation with </w:t>
            </w:r>
            <w:r w:rsidR="009456A7">
              <w:rPr>
                <w:rFonts w:ascii="Arial" w:hAnsi="Arial" w:cs="Arial"/>
                <w:bCs/>
                <w:sz w:val="20"/>
                <w:szCs w:val="20"/>
              </w:rPr>
              <w:t xml:space="preserve">the </w:t>
            </w:r>
            <w:hyperlink r:id="rId23" w:history="1">
              <w:r w:rsidR="009456A7" w:rsidRPr="00AD1541">
                <w:rPr>
                  <w:rStyle w:val="Hyperlink"/>
                  <w:rFonts w:ascii="Arial" w:hAnsi="Arial" w:cs="Arial"/>
                  <w:bCs/>
                  <w:sz w:val="20"/>
                  <w:szCs w:val="20"/>
                </w:rPr>
                <w:t>Strategic Marketing External Engagement and Global Partners</w:t>
              </w:r>
            </w:hyperlink>
            <w:r w:rsidR="009456A7">
              <w:rPr>
                <w:rFonts w:ascii="Arial" w:hAnsi="Arial" w:cs="Arial"/>
                <w:bCs/>
                <w:sz w:val="20"/>
                <w:szCs w:val="20"/>
              </w:rPr>
              <w:t>.</w:t>
            </w:r>
          </w:p>
        </w:tc>
      </w:tr>
      <w:tr w:rsidR="00A2228C" w:rsidRPr="001340E5" w14:paraId="0974EB04" w14:textId="77777777" w:rsidTr="61F3C1AD">
        <w:sdt>
          <w:sdtPr>
            <w:rPr>
              <w:rStyle w:val="BluePAAFFont"/>
              <w:rFonts w:cs="Arial"/>
              <w:szCs w:val="20"/>
            </w:rPr>
            <w:id w:val="-137027260"/>
            <w:placeholder>
              <w:docPart w:val="52BCD1A1B3FA4407A4ECB6000C40D0D2"/>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0B8BB394" w14:textId="3E22C426" w:rsidR="00A2228C" w:rsidRPr="001340E5" w:rsidRDefault="00A2228C" w:rsidP="00A2228C">
                <w:pPr>
                  <w:rPr>
                    <w:rFonts w:ascii="Arial" w:hAnsi="Arial" w:cs="Arial"/>
                    <w:sz w:val="20"/>
                    <w:szCs w:val="20"/>
                  </w:rPr>
                </w:pPr>
                <w:r w:rsidRPr="001340E5">
                  <w:rPr>
                    <w:rStyle w:val="PlaceholderText"/>
                    <w:rFonts w:ascii="Arial" w:hAnsi="Arial" w:cs="Arial"/>
                    <w:sz w:val="20"/>
                    <w:szCs w:val="20"/>
                  </w:rPr>
                  <w:t>Click here to enter text.</w:t>
                </w:r>
              </w:p>
            </w:tc>
          </w:sdtContent>
        </w:sdt>
      </w:tr>
      <w:tr w:rsidR="00A2228C" w:rsidRPr="001340E5" w14:paraId="7E83F981" w14:textId="77777777" w:rsidTr="61F3C1AD">
        <w:tc>
          <w:tcPr>
            <w:tcW w:w="10771" w:type="dxa"/>
            <w:gridSpan w:val="28"/>
            <w:tcBorders>
              <w:left w:val="nil"/>
              <w:bottom w:val="nil"/>
              <w:right w:val="nil"/>
            </w:tcBorders>
            <w:shd w:val="clear" w:color="auto" w:fill="auto"/>
            <w:vAlign w:val="center"/>
          </w:tcPr>
          <w:p w14:paraId="6568BF69" w14:textId="77777777" w:rsidR="00A2228C" w:rsidRPr="001340E5" w:rsidRDefault="00A2228C" w:rsidP="00A2228C">
            <w:pPr>
              <w:tabs>
                <w:tab w:val="left" w:pos="4635"/>
              </w:tabs>
              <w:rPr>
                <w:rFonts w:ascii="Arial" w:hAnsi="Arial" w:cs="Arial"/>
                <w:sz w:val="20"/>
                <w:szCs w:val="20"/>
              </w:rPr>
            </w:pPr>
          </w:p>
        </w:tc>
      </w:tr>
      <w:tr w:rsidR="00DE0938" w:rsidRPr="001340E5" w14:paraId="084969B9" w14:textId="77777777" w:rsidTr="61F3C1AD">
        <w:tc>
          <w:tcPr>
            <w:tcW w:w="10771" w:type="dxa"/>
            <w:gridSpan w:val="28"/>
            <w:tcBorders>
              <w:left w:val="nil"/>
              <w:bottom w:val="nil"/>
              <w:right w:val="nil"/>
            </w:tcBorders>
            <w:shd w:val="clear" w:color="auto" w:fill="auto"/>
            <w:vAlign w:val="center"/>
          </w:tcPr>
          <w:p w14:paraId="56C2BFEA" w14:textId="77777777" w:rsidR="00DE0938" w:rsidRPr="001340E5" w:rsidRDefault="00DE0938" w:rsidP="00A2228C">
            <w:pPr>
              <w:tabs>
                <w:tab w:val="left" w:pos="4635"/>
              </w:tabs>
              <w:rPr>
                <w:rFonts w:ascii="Arial" w:hAnsi="Arial" w:cs="Arial"/>
                <w:sz w:val="20"/>
                <w:szCs w:val="20"/>
              </w:rPr>
            </w:pPr>
          </w:p>
        </w:tc>
      </w:tr>
      <w:tr w:rsidR="00A2228C" w:rsidRPr="001340E5" w14:paraId="4E35FC0B" w14:textId="77777777" w:rsidTr="61F3C1AD">
        <w:tc>
          <w:tcPr>
            <w:tcW w:w="10771" w:type="dxa"/>
            <w:gridSpan w:val="28"/>
            <w:tcBorders>
              <w:top w:val="nil"/>
              <w:left w:val="nil"/>
              <w:bottom w:val="nil"/>
              <w:right w:val="nil"/>
            </w:tcBorders>
            <w:shd w:val="clear" w:color="auto" w:fill="auto"/>
            <w:vAlign w:val="center"/>
          </w:tcPr>
          <w:p w14:paraId="2807CC51" w14:textId="77777777" w:rsidR="00A2228C" w:rsidRPr="001340E5" w:rsidRDefault="00A2228C"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Competition and International Market</w:t>
            </w:r>
          </w:p>
        </w:tc>
      </w:tr>
      <w:tr w:rsidR="00A2228C" w:rsidRPr="001340E5" w14:paraId="5D6C45E8" w14:textId="77777777" w:rsidTr="61F3C1AD">
        <w:tc>
          <w:tcPr>
            <w:tcW w:w="10771" w:type="dxa"/>
            <w:gridSpan w:val="28"/>
            <w:tcBorders>
              <w:top w:val="nil"/>
              <w:left w:val="nil"/>
              <w:right w:val="nil"/>
            </w:tcBorders>
            <w:shd w:val="clear" w:color="auto" w:fill="auto"/>
            <w:vAlign w:val="center"/>
          </w:tcPr>
          <w:p w14:paraId="6FF91452" w14:textId="77777777" w:rsidR="00A2228C" w:rsidRDefault="00A2228C" w:rsidP="00A2228C">
            <w:pPr>
              <w:tabs>
                <w:tab w:val="left" w:pos="4635"/>
              </w:tabs>
              <w:rPr>
                <w:rFonts w:ascii="Arial" w:hAnsi="Arial" w:cs="Arial"/>
                <w:sz w:val="20"/>
                <w:szCs w:val="20"/>
              </w:rPr>
            </w:pPr>
            <w:r w:rsidRPr="001340E5">
              <w:rPr>
                <w:rFonts w:ascii="Arial" w:hAnsi="Arial" w:cs="Arial"/>
                <w:sz w:val="20"/>
                <w:szCs w:val="20"/>
              </w:rPr>
              <w:t xml:space="preserve">What are the competing offerings in the University of Exeter and externally? What are the recruitment figures for these? How sustainable is local, national and/or international demand, </w:t>
            </w:r>
            <w:r w:rsidR="0050633D">
              <w:rPr>
                <w:rFonts w:ascii="Arial" w:hAnsi="Arial" w:cs="Arial"/>
                <w:sz w:val="20"/>
                <w:szCs w:val="20"/>
              </w:rPr>
              <w:t xml:space="preserve">other </w:t>
            </w:r>
            <w:r w:rsidR="0050633D" w:rsidRPr="00F82377">
              <w:rPr>
                <w:rFonts w:ascii="Arial" w:hAnsi="Arial" w:cs="Arial"/>
                <w:sz w:val="20"/>
                <w:szCs w:val="20"/>
              </w:rPr>
              <w:t xml:space="preserve">market risks </w:t>
            </w:r>
            <w:r w:rsidR="00D142DF" w:rsidRPr="001340E5">
              <w:rPr>
                <w:rFonts w:ascii="Arial" w:hAnsi="Arial" w:cs="Arial"/>
                <w:sz w:val="20"/>
                <w:szCs w:val="20"/>
              </w:rPr>
              <w:t>etc.</w:t>
            </w:r>
            <w:r w:rsidRPr="001340E5">
              <w:rPr>
                <w:rFonts w:ascii="Arial" w:hAnsi="Arial" w:cs="Arial"/>
                <w:sz w:val="20"/>
                <w:szCs w:val="20"/>
              </w:rPr>
              <w:t>?</w:t>
            </w:r>
          </w:p>
          <w:p w14:paraId="5A2A8AFC" w14:textId="77777777" w:rsidR="009C17BA" w:rsidRDefault="009C17BA" w:rsidP="00A2228C">
            <w:pPr>
              <w:tabs>
                <w:tab w:val="left" w:pos="4635"/>
              </w:tabs>
              <w:rPr>
                <w:rFonts w:ascii="Arial" w:hAnsi="Arial" w:cs="Arial"/>
                <w:sz w:val="20"/>
                <w:szCs w:val="20"/>
              </w:rPr>
            </w:pPr>
          </w:p>
          <w:p w14:paraId="081309D1" w14:textId="56B4DA88" w:rsidR="009C17BA" w:rsidRPr="001340E5" w:rsidRDefault="009C17BA" w:rsidP="00A2228C">
            <w:pPr>
              <w:tabs>
                <w:tab w:val="left" w:pos="4635"/>
              </w:tabs>
              <w:rPr>
                <w:rFonts w:ascii="Arial" w:hAnsi="Arial" w:cs="Arial"/>
                <w:sz w:val="20"/>
                <w:szCs w:val="20"/>
              </w:rPr>
            </w:pPr>
            <w:r w:rsidRPr="009C17BA">
              <w:rPr>
                <w:rFonts w:ascii="Arial" w:hAnsi="Arial" w:cs="Arial"/>
                <w:sz w:val="20"/>
                <w:szCs w:val="20"/>
              </w:rPr>
              <w:t xml:space="preserve">To be completed in consultation with the </w:t>
            </w:r>
            <w:hyperlink r:id="rId24" w:history="1">
              <w:r w:rsidRPr="00DF3304">
                <w:rPr>
                  <w:rStyle w:val="Hyperlink"/>
                  <w:rFonts w:ascii="Arial" w:hAnsi="Arial" w:cs="Arial"/>
                  <w:sz w:val="20"/>
                  <w:szCs w:val="20"/>
                </w:rPr>
                <w:t>Strategic Marketing External Engagement and Global Partners</w:t>
              </w:r>
            </w:hyperlink>
          </w:p>
        </w:tc>
      </w:tr>
      <w:tr w:rsidR="00A2228C" w:rsidRPr="001340E5" w14:paraId="5021314E" w14:textId="77777777" w:rsidTr="61F3C1AD">
        <w:sdt>
          <w:sdtPr>
            <w:rPr>
              <w:rStyle w:val="BluePAAFFont"/>
              <w:rFonts w:cs="Arial"/>
              <w:szCs w:val="20"/>
            </w:rPr>
            <w:id w:val="1924909894"/>
            <w:placeholder>
              <w:docPart w:val="E19D9BCE4DBD4C7FBB24EAD47506803C"/>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1DC2AADA" w14:textId="47252F9C" w:rsidR="00A2228C" w:rsidRPr="001340E5" w:rsidRDefault="00A2228C" w:rsidP="00A2228C">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265679" w:rsidRPr="001340E5" w14:paraId="644437FB" w14:textId="77777777" w:rsidTr="61F3C1AD">
        <w:tc>
          <w:tcPr>
            <w:tcW w:w="10771" w:type="dxa"/>
            <w:gridSpan w:val="28"/>
            <w:tcBorders>
              <w:top w:val="nil"/>
              <w:left w:val="nil"/>
              <w:bottom w:val="nil"/>
              <w:right w:val="nil"/>
            </w:tcBorders>
            <w:shd w:val="clear" w:color="auto" w:fill="auto"/>
            <w:vAlign w:val="center"/>
          </w:tcPr>
          <w:p w14:paraId="5C8137BD" w14:textId="77777777" w:rsidR="00265679" w:rsidRPr="001340E5" w:rsidRDefault="00265679" w:rsidP="00265679">
            <w:pPr>
              <w:tabs>
                <w:tab w:val="left" w:pos="4635"/>
              </w:tabs>
              <w:rPr>
                <w:rFonts w:ascii="Arial" w:hAnsi="Arial" w:cs="Arial"/>
                <w:b/>
                <w:sz w:val="20"/>
                <w:szCs w:val="20"/>
              </w:rPr>
            </w:pPr>
          </w:p>
        </w:tc>
      </w:tr>
      <w:tr w:rsidR="00C00BB0" w:rsidRPr="001340E5" w14:paraId="099B8979" w14:textId="77777777" w:rsidTr="61F3C1AD">
        <w:tc>
          <w:tcPr>
            <w:tcW w:w="10771" w:type="dxa"/>
            <w:gridSpan w:val="28"/>
            <w:tcBorders>
              <w:top w:val="nil"/>
              <w:left w:val="nil"/>
              <w:bottom w:val="nil"/>
              <w:right w:val="nil"/>
            </w:tcBorders>
            <w:shd w:val="clear" w:color="auto" w:fill="auto"/>
            <w:vAlign w:val="center"/>
          </w:tcPr>
          <w:p w14:paraId="7FCB7341" w14:textId="77777777" w:rsidR="004F7D09" w:rsidRPr="004F7D09" w:rsidRDefault="00C00BB0"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Anticipated students numbers, as determined by market research</w:t>
            </w:r>
            <w:r w:rsidR="002157B2">
              <w:rPr>
                <w:rFonts w:ascii="Arial" w:hAnsi="Arial" w:cs="Arial"/>
                <w:b/>
                <w:sz w:val="20"/>
                <w:szCs w:val="20"/>
              </w:rPr>
              <w:t xml:space="preserve"> </w:t>
            </w:r>
            <w:r w:rsidR="009C17BA" w:rsidRPr="009C17BA">
              <w:rPr>
                <w:rFonts w:ascii="Arial" w:hAnsi="Arial" w:cs="Arial"/>
                <w:sz w:val="20"/>
                <w:szCs w:val="20"/>
              </w:rPr>
              <w:t>To be completed in consultation with the Strategic Marketing External Engagement and Global Partners</w:t>
            </w:r>
          </w:p>
          <w:p w14:paraId="1E859339" w14:textId="77777777" w:rsidR="004F7D09" w:rsidRDefault="004F7D09" w:rsidP="004F7D09">
            <w:pPr>
              <w:tabs>
                <w:tab w:val="left" w:pos="4635"/>
              </w:tabs>
              <w:rPr>
                <w:rFonts w:ascii="Arial" w:hAnsi="Arial" w:cs="Arial"/>
                <w:b/>
                <w:sz w:val="20"/>
                <w:szCs w:val="20"/>
              </w:rPr>
            </w:pPr>
          </w:p>
          <w:p w14:paraId="1588759C" w14:textId="33AD4274" w:rsidR="004F7D09" w:rsidRDefault="004F7D09" w:rsidP="004F7D09">
            <w:pPr>
              <w:tabs>
                <w:tab w:val="left" w:pos="4635"/>
              </w:tabs>
              <w:rPr>
                <w:rFonts w:ascii="Arial" w:hAnsi="Arial" w:cs="Arial"/>
                <w:b/>
                <w:sz w:val="20"/>
                <w:szCs w:val="20"/>
              </w:rPr>
            </w:pPr>
            <w:r>
              <w:rPr>
                <w:rFonts w:ascii="Arial" w:hAnsi="Arial" w:cs="Arial"/>
                <w:b/>
                <w:sz w:val="20"/>
                <w:szCs w:val="20"/>
              </w:rPr>
              <w:t>Projected 5 Year Forecast</w:t>
            </w:r>
          </w:p>
          <w:p w14:paraId="02407B41" w14:textId="7CB36DE8"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757"/>
              <w:gridCol w:w="1757"/>
              <w:gridCol w:w="1757"/>
              <w:gridCol w:w="1758"/>
              <w:gridCol w:w="1758"/>
              <w:gridCol w:w="1758"/>
            </w:tblGrid>
            <w:tr w:rsidR="004F7D09" w14:paraId="5CF1B564" w14:textId="77777777" w:rsidTr="004F7D09">
              <w:tc>
                <w:tcPr>
                  <w:tcW w:w="1757" w:type="dxa"/>
                </w:tcPr>
                <w:p w14:paraId="44FB322A" w14:textId="77777777" w:rsidR="004F7D09" w:rsidRDefault="004F7D09" w:rsidP="004F7D09">
                  <w:pPr>
                    <w:tabs>
                      <w:tab w:val="left" w:pos="4635"/>
                    </w:tabs>
                    <w:rPr>
                      <w:rFonts w:ascii="Arial" w:hAnsi="Arial" w:cs="Arial"/>
                      <w:b/>
                      <w:sz w:val="20"/>
                      <w:szCs w:val="20"/>
                    </w:rPr>
                  </w:pPr>
                </w:p>
              </w:tc>
              <w:tc>
                <w:tcPr>
                  <w:tcW w:w="1757" w:type="dxa"/>
                </w:tcPr>
                <w:p w14:paraId="73C05311" w14:textId="70E07024" w:rsidR="004F7D09" w:rsidRDefault="004F7D09" w:rsidP="004F7D09">
                  <w:pPr>
                    <w:tabs>
                      <w:tab w:val="left" w:pos="4635"/>
                    </w:tabs>
                    <w:rPr>
                      <w:rFonts w:ascii="Arial" w:hAnsi="Arial" w:cs="Arial"/>
                      <w:b/>
                      <w:sz w:val="20"/>
                      <w:szCs w:val="20"/>
                    </w:rPr>
                  </w:pPr>
                  <w:r>
                    <w:rPr>
                      <w:rFonts w:ascii="Arial" w:hAnsi="Arial" w:cs="Arial"/>
                      <w:b/>
                      <w:sz w:val="20"/>
                      <w:szCs w:val="20"/>
                    </w:rPr>
                    <w:t>Year 1</w:t>
                  </w:r>
                </w:p>
              </w:tc>
              <w:tc>
                <w:tcPr>
                  <w:tcW w:w="1757" w:type="dxa"/>
                </w:tcPr>
                <w:p w14:paraId="343F9CE7" w14:textId="356462CC" w:rsidR="004F7D09" w:rsidRDefault="004F7D09" w:rsidP="004F7D09">
                  <w:pPr>
                    <w:tabs>
                      <w:tab w:val="left" w:pos="4635"/>
                    </w:tabs>
                    <w:rPr>
                      <w:rFonts w:ascii="Arial" w:hAnsi="Arial" w:cs="Arial"/>
                      <w:b/>
                      <w:sz w:val="20"/>
                      <w:szCs w:val="20"/>
                    </w:rPr>
                  </w:pPr>
                  <w:r>
                    <w:rPr>
                      <w:rFonts w:ascii="Arial" w:hAnsi="Arial" w:cs="Arial"/>
                      <w:b/>
                      <w:sz w:val="20"/>
                      <w:szCs w:val="20"/>
                    </w:rPr>
                    <w:t>Year 2</w:t>
                  </w:r>
                </w:p>
              </w:tc>
              <w:tc>
                <w:tcPr>
                  <w:tcW w:w="1758" w:type="dxa"/>
                </w:tcPr>
                <w:p w14:paraId="077308C9" w14:textId="37037B55" w:rsidR="004F7D09" w:rsidRDefault="004F7D09" w:rsidP="004F7D09">
                  <w:pPr>
                    <w:tabs>
                      <w:tab w:val="left" w:pos="4635"/>
                    </w:tabs>
                    <w:rPr>
                      <w:rFonts w:ascii="Arial" w:hAnsi="Arial" w:cs="Arial"/>
                      <w:b/>
                      <w:sz w:val="20"/>
                      <w:szCs w:val="20"/>
                    </w:rPr>
                  </w:pPr>
                  <w:r>
                    <w:rPr>
                      <w:rFonts w:ascii="Arial" w:hAnsi="Arial" w:cs="Arial"/>
                      <w:b/>
                      <w:sz w:val="20"/>
                      <w:szCs w:val="20"/>
                    </w:rPr>
                    <w:t>Year 3</w:t>
                  </w:r>
                </w:p>
              </w:tc>
              <w:tc>
                <w:tcPr>
                  <w:tcW w:w="1758" w:type="dxa"/>
                </w:tcPr>
                <w:p w14:paraId="6324C9B4" w14:textId="2046E6D9" w:rsidR="004F7D09" w:rsidRDefault="004F7D09" w:rsidP="004F7D09">
                  <w:pPr>
                    <w:tabs>
                      <w:tab w:val="left" w:pos="4635"/>
                    </w:tabs>
                    <w:rPr>
                      <w:rFonts w:ascii="Arial" w:hAnsi="Arial" w:cs="Arial"/>
                      <w:b/>
                      <w:sz w:val="20"/>
                      <w:szCs w:val="20"/>
                    </w:rPr>
                  </w:pPr>
                  <w:r>
                    <w:rPr>
                      <w:rFonts w:ascii="Arial" w:hAnsi="Arial" w:cs="Arial"/>
                      <w:b/>
                      <w:sz w:val="20"/>
                      <w:szCs w:val="20"/>
                    </w:rPr>
                    <w:t>Year 4</w:t>
                  </w:r>
                </w:p>
              </w:tc>
              <w:tc>
                <w:tcPr>
                  <w:tcW w:w="1758" w:type="dxa"/>
                </w:tcPr>
                <w:p w14:paraId="155AF18F" w14:textId="5DA6D3C3" w:rsidR="004F7D09" w:rsidRDefault="004F7D09" w:rsidP="004F7D09">
                  <w:pPr>
                    <w:tabs>
                      <w:tab w:val="left" w:pos="4635"/>
                    </w:tabs>
                    <w:rPr>
                      <w:rFonts w:ascii="Arial" w:hAnsi="Arial" w:cs="Arial"/>
                      <w:b/>
                      <w:sz w:val="20"/>
                      <w:szCs w:val="20"/>
                    </w:rPr>
                  </w:pPr>
                  <w:r>
                    <w:rPr>
                      <w:rFonts w:ascii="Arial" w:hAnsi="Arial" w:cs="Arial"/>
                      <w:b/>
                      <w:sz w:val="20"/>
                      <w:szCs w:val="20"/>
                    </w:rPr>
                    <w:t>Year 5</w:t>
                  </w:r>
                </w:p>
              </w:tc>
            </w:tr>
            <w:tr w:rsidR="004F7D09" w14:paraId="7EC8F158" w14:textId="77777777" w:rsidTr="004F7D09">
              <w:tc>
                <w:tcPr>
                  <w:tcW w:w="1757" w:type="dxa"/>
                </w:tcPr>
                <w:p w14:paraId="3FC8B13E" w14:textId="075DBDE3" w:rsidR="004F7D09" w:rsidRDefault="004F7D09" w:rsidP="004F7D09">
                  <w:pPr>
                    <w:tabs>
                      <w:tab w:val="left" w:pos="4635"/>
                    </w:tabs>
                    <w:rPr>
                      <w:rFonts w:ascii="Arial" w:hAnsi="Arial" w:cs="Arial"/>
                      <w:b/>
                      <w:sz w:val="20"/>
                      <w:szCs w:val="20"/>
                    </w:rPr>
                  </w:pPr>
                  <w:r>
                    <w:rPr>
                      <w:rFonts w:ascii="Arial" w:hAnsi="Arial" w:cs="Arial"/>
                      <w:b/>
                      <w:sz w:val="20"/>
                      <w:szCs w:val="20"/>
                    </w:rPr>
                    <w:t>Home</w:t>
                  </w:r>
                </w:p>
              </w:tc>
              <w:sdt>
                <w:sdtPr>
                  <w:rPr>
                    <w:rStyle w:val="BluePAAFFont"/>
                    <w:rFonts w:cs="Arial"/>
                    <w:szCs w:val="20"/>
                  </w:rPr>
                  <w:id w:val="214549510"/>
                  <w:placeholder>
                    <w:docPart w:val="E72FC9E9435E41DF902B4A6AB044841C"/>
                  </w:placeholder>
                  <w:showingPlcHdr/>
                </w:sdtPr>
                <w:sdtEndPr>
                  <w:rPr>
                    <w:rStyle w:val="DefaultParagraphFont"/>
                    <w:rFonts w:asciiTheme="minorHAnsi" w:hAnsiTheme="minorHAnsi"/>
                    <w:color w:val="auto"/>
                    <w:sz w:val="22"/>
                  </w:rPr>
                </w:sdtEndPr>
                <w:sdtContent>
                  <w:tc>
                    <w:tcPr>
                      <w:tcW w:w="1757" w:type="dxa"/>
                    </w:tcPr>
                    <w:p w14:paraId="1144714A" w14:textId="087A7F75"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6964479"/>
                  <w:placeholder>
                    <w:docPart w:val="1CEDA86793134A81B6192CB366056E72"/>
                  </w:placeholder>
                  <w:showingPlcHdr/>
                </w:sdtPr>
                <w:sdtEndPr>
                  <w:rPr>
                    <w:rStyle w:val="DefaultParagraphFont"/>
                    <w:rFonts w:asciiTheme="minorHAnsi" w:hAnsiTheme="minorHAnsi"/>
                    <w:color w:val="auto"/>
                    <w:sz w:val="22"/>
                  </w:rPr>
                </w:sdtEndPr>
                <w:sdtContent>
                  <w:tc>
                    <w:tcPr>
                      <w:tcW w:w="1757" w:type="dxa"/>
                    </w:tcPr>
                    <w:p w14:paraId="09BAEE97" w14:textId="2F2634FE"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707712209"/>
                  <w:placeholder>
                    <w:docPart w:val="895F594B37884C98B3329E4FFF19E60A"/>
                  </w:placeholder>
                  <w:showingPlcHdr/>
                </w:sdtPr>
                <w:sdtEndPr>
                  <w:rPr>
                    <w:rStyle w:val="DefaultParagraphFont"/>
                    <w:rFonts w:asciiTheme="minorHAnsi" w:hAnsiTheme="minorHAnsi"/>
                    <w:color w:val="auto"/>
                    <w:sz w:val="22"/>
                  </w:rPr>
                </w:sdtEndPr>
                <w:sdtContent>
                  <w:tc>
                    <w:tcPr>
                      <w:tcW w:w="1758" w:type="dxa"/>
                    </w:tcPr>
                    <w:p w14:paraId="635FCE00" w14:textId="51950A89"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406216684"/>
                  <w:placeholder>
                    <w:docPart w:val="F21513E73BF649BDB5D7BFB0E5390729"/>
                  </w:placeholder>
                  <w:showingPlcHdr/>
                </w:sdtPr>
                <w:sdtEndPr>
                  <w:rPr>
                    <w:rStyle w:val="DefaultParagraphFont"/>
                    <w:rFonts w:asciiTheme="minorHAnsi" w:hAnsiTheme="minorHAnsi"/>
                    <w:color w:val="auto"/>
                    <w:sz w:val="22"/>
                  </w:rPr>
                </w:sdtEndPr>
                <w:sdtContent>
                  <w:tc>
                    <w:tcPr>
                      <w:tcW w:w="1758" w:type="dxa"/>
                    </w:tcPr>
                    <w:p w14:paraId="6D6ECA36" w14:textId="3835A8DB"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394888108"/>
                  <w:placeholder>
                    <w:docPart w:val="36992082C0F246BC9110AE056A6A240D"/>
                  </w:placeholder>
                  <w:showingPlcHdr/>
                </w:sdtPr>
                <w:sdtEndPr>
                  <w:rPr>
                    <w:rStyle w:val="DefaultParagraphFont"/>
                    <w:rFonts w:asciiTheme="minorHAnsi" w:hAnsiTheme="minorHAnsi"/>
                    <w:color w:val="auto"/>
                    <w:sz w:val="22"/>
                  </w:rPr>
                </w:sdtEndPr>
                <w:sdtContent>
                  <w:tc>
                    <w:tcPr>
                      <w:tcW w:w="1758" w:type="dxa"/>
                    </w:tcPr>
                    <w:p w14:paraId="4E506F41" w14:textId="31231E4A"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1FD4B708" w14:textId="77777777" w:rsidTr="004F7D09">
              <w:tc>
                <w:tcPr>
                  <w:tcW w:w="1757" w:type="dxa"/>
                </w:tcPr>
                <w:p w14:paraId="7DDFA9E9" w14:textId="6581FF69"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tc>
              <w:sdt>
                <w:sdtPr>
                  <w:rPr>
                    <w:rStyle w:val="BluePAAFFont"/>
                    <w:rFonts w:cs="Arial"/>
                    <w:szCs w:val="20"/>
                  </w:rPr>
                  <w:id w:val="-494341142"/>
                  <w:placeholder>
                    <w:docPart w:val="66CF223071E649B2A1A72601403BD182"/>
                  </w:placeholder>
                  <w:showingPlcHdr/>
                </w:sdtPr>
                <w:sdtEndPr>
                  <w:rPr>
                    <w:rStyle w:val="DefaultParagraphFont"/>
                    <w:rFonts w:asciiTheme="minorHAnsi" w:hAnsiTheme="minorHAnsi"/>
                    <w:color w:val="auto"/>
                    <w:sz w:val="22"/>
                  </w:rPr>
                </w:sdtEndPr>
                <w:sdtContent>
                  <w:tc>
                    <w:tcPr>
                      <w:tcW w:w="1757" w:type="dxa"/>
                    </w:tcPr>
                    <w:p w14:paraId="0886540C" w14:textId="2905B5F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500655423"/>
                  <w:placeholder>
                    <w:docPart w:val="F43EBC4E1A4C48C0A9743FBCA3E28501"/>
                  </w:placeholder>
                  <w:showingPlcHdr/>
                </w:sdtPr>
                <w:sdtEndPr>
                  <w:rPr>
                    <w:rStyle w:val="DefaultParagraphFont"/>
                    <w:rFonts w:asciiTheme="minorHAnsi" w:hAnsiTheme="minorHAnsi"/>
                    <w:color w:val="auto"/>
                    <w:sz w:val="22"/>
                  </w:rPr>
                </w:sdtEndPr>
                <w:sdtContent>
                  <w:tc>
                    <w:tcPr>
                      <w:tcW w:w="1757" w:type="dxa"/>
                    </w:tcPr>
                    <w:p w14:paraId="24530257" w14:textId="42A7DB8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79754105"/>
                  <w:placeholder>
                    <w:docPart w:val="C101A2CD35DB4C378F282834D82BADFD"/>
                  </w:placeholder>
                  <w:showingPlcHdr/>
                </w:sdtPr>
                <w:sdtEndPr>
                  <w:rPr>
                    <w:rStyle w:val="DefaultParagraphFont"/>
                    <w:rFonts w:asciiTheme="minorHAnsi" w:hAnsiTheme="minorHAnsi"/>
                    <w:color w:val="auto"/>
                    <w:sz w:val="22"/>
                  </w:rPr>
                </w:sdtEndPr>
                <w:sdtContent>
                  <w:tc>
                    <w:tcPr>
                      <w:tcW w:w="1758" w:type="dxa"/>
                    </w:tcPr>
                    <w:p w14:paraId="1F8D7D01" w14:textId="57387399"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772466019"/>
                  <w:placeholder>
                    <w:docPart w:val="A98F770AF63E40A98AFE68F609872E09"/>
                  </w:placeholder>
                  <w:showingPlcHdr/>
                </w:sdtPr>
                <w:sdtEndPr>
                  <w:rPr>
                    <w:rStyle w:val="DefaultParagraphFont"/>
                    <w:rFonts w:asciiTheme="minorHAnsi" w:hAnsiTheme="minorHAnsi"/>
                    <w:color w:val="auto"/>
                    <w:sz w:val="22"/>
                  </w:rPr>
                </w:sdtEndPr>
                <w:sdtContent>
                  <w:tc>
                    <w:tcPr>
                      <w:tcW w:w="1758" w:type="dxa"/>
                    </w:tcPr>
                    <w:p w14:paraId="12014816" w14:textId="2DE72D76"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866721310"/>
                  <w:placeholder>
                    <w:docPart w:val="E43C27469A844685AE492155461C4DFF"/>
                  </w:placeholder>
                  <w:showingPlcHdr/>
                </w:sdtPr>
                <w:sdtEndPr>
                  <w:rPr>
                    <w:rStyle w:val="DefaultParagraphFont"/>
                    <w:rFonts w:asciiTheme="minorHAnsi" w:hAnsiTheme="minorHAnsi"/>
                    <w:color w:val="auto"/>
                    <w:sz w:val="22"/>
                  </w:rPr>
                </w:sdtEndPr>
                <w:sdtContent>
                  <w:tc>
                    <w:tcPr>
                      <w:tcW w:w="1758" w:type="dxa"/>
                    </w:tcPr>
                    <w:p w14:paraId="56373AB9" w14:textId="53B8F98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660288EF" w14:textId="77777777" w:rsidTr="004F7D09">
              <w:tc>
                <w:tcPr>
                  <w:tcW w:w="1757" w:type="dxa"/>
                </w:tcPr>
                <w:p w14:paraId="3E7E6FFE" w14:textId="198E07E7" w:rsidR="004F7D09" w:rsidRDefault="004F7D09" w:rsidP="004F7D09">
                  <w:pPr>
                    <w:tabs>
                      <w:tab w:val="left" w:pos="4635"/>
                    </w:tabs>
                    <w:rPr>
                      <w:rFonts w:ascii="Arial" w:hAnsi="Arial" w:cs="Arial"/>
                      <w:b/>
                      <w:sz w:val="20"/>
                      <w:szCs w:val="20"/>
                    </w:rPr>
                  </w:pPr>
                  <w:r>
                    <w:rPr>
                      <w:rFonts w:ascii="Arial" w:hAnsi="Arial" w:cs="Arial"/>
                      <w:b/>
                      <w:sz w:val="20"/>
                      <w:szCs w:val="20"/>
                    </w:rPr>
                    <w:t>Total</w:t>
                  </w:r>
                </w:p>
              </w:tc>
              <w:sdt>
                <w:sdtPr>
                  <w:rPr>
                    <w:rStyle w:val="BluePAAFFont"/>
                    <w:rFonts w:cs="Arial"/>
                    <w:szCs w:val="20"/>
                  </w:rPr>
                  <w:id w:val="580261432"/>
                  <w:placeholder>
                    <w:docPart w:val="BB827627F4D7455A9AB19E1A26F7399A"/>
                  </w:placeholder>
                  <w:showingPlcHdr/>
                </w:sdtPr>
                <w:sdtEndPr>
                  <w:rPr>
                    <w:rStyle w:val="DefaultParagraphFont"/>
                    <w:rFonts w:asciiTheme="minorHAnsi" w:hAnsiTheme="minorHAnsi"/>
                    <w:color w:val="auto"/>
                    <w:sz w:val="22"/>
                  </w:rPr>
                </w:sdtEndPr>
                <w:sdtContent>
                  <w:tc>
                    <w:tcPr>
                      <w:tcW w:w="1757" w:type="dxa"/>
                    </w:tcPr>
                    <w:p w14:paraId="139B450F" w14:textId="18B3A420"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965196514"/>
                  <w:placeholder>
                    <w:docPart w:val="F9FBC7EF1E504CB088218534B6631070"/>
                  </w:placeholder>
                  <w:showingPlcHdr/>
                </w:sdtPr>
                <w:sdtEndPr>
                  <w:rPr>
                    <w:rStyle w:val="DefaultParagraphFont"/>
                    <w:rFonts w:asciiTheme="minorHAnsi" w:hAnsiTheme="minorHAnsi"/>
                    <w:color w:val="auto"/>
                    <w:sz w:val="22"/>
                  </w:rPr>
                </w:sdtEndPr>
                <w:sdtContent>
                  <w:tc>
                    <w:tcPr>
                      <w:tcW w:w="1757" w:type="dxa"/>
                    </w:tcPr>
                    <w:p w14:paraId="46B50580" w14:textId="0B03735F"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476644166"/>
                  <w:placeholder>
                    <w:docPart w:val="2B0B373D681D43798E25666AAD8E4276"/>
                  </w:placeholder>
                  <w:showingPlcHdr/>
                </w:sdtPr>
                <w:sdtEndPr>
                  <w:rPr>
                    <w:rStyle w:val="DefaultParagraphFont"/>
                    <w:rFonts w:asciiTheme="minorHAnsi" w:hAnsiTheme="minorHAnsi"/>
                    <w:color w:val="auto"/>
                    <w:sz w:val="22"/>
                  </w:rPr>
                </w:sdtEndPr>
                <w:sdtContent>
                  <w:tc>
                    <w:tcPr>
                      <w:tcW w:w="1758" w:type="dxa"/>
                    </w:tcPr>
                    <w:p w14:paraId="29A0CA0E" w14:textId="376014AF"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1115105924"/>
                  <w:placeholder>
                    <w:docPart w:val="E3A2E9A5B0D04008A20F245DA6A4188D"/>
                  </w:placeholder>
                  <w:showingPlcHdr/>
                </w:sdtPr>
                <w:sdtEndPr>
                  <w:rPr>
                    <w:rStyle w:val="DefaultParagraphFont"/>
                    <w:rFonts w:asciiTheme="minorHAnsi" w:hAnsiTheme="minorHAnsi"/>
                    <w:color w:val="auto"/>
                    <w:sz w:val="22"/>
                  </w:rPr>
                </w:sdtEndPr>
                <w:sdtContent>
                  <w:tc>
                    <w:tcPr>
                      <w:tcW w:w="1758" w:type="dxa"/>
                    </w:tcPr>
                    <w:p w14:paraId="18744AAA" w14:textId="03B59D8A"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sdt>
                <w:sdtPr>
                  <w:rPr>
                    <w:rStyle w:val="BluePAAFFont"/>
                    <w:rFonts w:cs="Arial"/>
                    <w:szCs w:val="20"/>
                  </w:rPr>
                  <w:id w:val="364028582"/>
                  <w:placeholder>
                    <w:docPart w:val="EC74248952F147F6B5245E15ABD4C259"/>
                  </w:placeholder>
                  <w:showingPlcHdr/>
                </w:sdtPr>
                <w:sdtEndPr>
                  <w:rPr>
                    <w:rStyle w:val="DefaultParagraphFont"/>
                    <w:rFonts w:asciiTheme="minorHAnsi" w:hAnsiTheme="minorHAnsi"/>
                    <w:color w:val="auto"/>
                    <w:sz w:val="22"/>
                  </w:rPr>
                </w:sdtEndPr>
                <w:sdtContent>
                  <w:tc>
                    <w:tcPr>
                      <w:tcW w:w="1758" w:type="dxa"/>
                    </w:tcPr>
                    <w:p w14:paraId="40610B7D" w14:textId="4CB36624"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0A8C4BF4" w14:textId="5C37E1A2" w:rsidR="004F7D09" w:rsidRDefault="004F7D09" w:rsidP="004F7D09">
            <w:pPr>
              <w:tabs>
                <w:tab w:val="left" w:pos="4635"/>
              </w:tabs>
              <w:rPr>
                <w:rFonts w:ascii="Arial" w:hAnsi="Arial" w:cs="Arial"/>
                <w:b/>
                <w:sz w:val="20"/>
                <w:szCs w:val="20"/>
              </w:rPr>
            </w:pPr>
          </w:p>
          <w:p w14:paraId="66D7DC31" w14:textId="587A1F4F" w:rsidR="004F7D09" w:rsidRDefault="004F7D09" w:rsidP="004F7D09">
            <w:pPr>
              <w:tabs>
                <w:tab w:val="left" w:pos="4635"/>
              </w:tabs>
              <w:rPr>
                <w:rFonts w:ascii="Arial" w:hAnsi="Arial" w:cs="Arial"/>
                <w:b/>
                <w:sz w:val="20"/>
                <w:szCs w:val="20"/>
              </w:rPr>
            </w:pPr>
            <w:r>
              <w:rPr>
                <w:rFonts w:ascii="Arial" w:hAnsi="Arial" w:cs="Arial"/>
                <w:b/>
                <w:sz w:val="20"/>
                <w:szCs w:val="20"/>
              </w:rPr>
              <w:t xml:space="preserve">Regular Anticipated Intake </w:t>
            </w:r>
            <w:r w:rsidRPr="004F7D09">
              <w:rPr>
                <w:rFonts w:ascii="Arial" w:hAnsi="Arial" w:cs="Arial"/>
                <w:b/>
                <w:bCs/>
                <w:sz w:val="20"/>
                <w:szCs w:val="20"/>
              </w:rPr>
              <w:t>(</w:t>
            </w:r>
            <w:r w:rsidRPr="00825ACC">
              <w:rPr>
                <w:rFonts w:ascii="Arial" w:hAnsi="Arial" w:cs="Arial"/>
                <w:b/>
                <w:bCs/>
                <w:i/>
                <w:sz w:val="20"/>
                <w:szCs w:val="20"/>
              </w:rPr>
              <w:t>normally Year 5 of above forecast</w:t>
            </w:r>
            <w:r w:rsidRPr="004F7D09">
              <w:rPr>
                <w:rFonts w:ascii="Arial" w:hAnsi="Arial" w:cs="Arial"/>
                <w:b/>
                <w:bCs/>
                <w:sz w:val="20"/>
                <w:szCs w:val="20"/>
              </w:rPr>
              <w:t>)</w:t>
            </w:r>
          </w:p>
          <w:p w14:paraId="33A30374" w14:textId="2682D1D4"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617"/>
              <w:gridCol w:w="1842"/>
            </w:tblGrid>
            <w:tr w:rsidR="004F7D09" w14:paraId="4AB7B7EB" w14:textId="77777777" w:rsidTr="004F7D09">
              <w:tc>
                <w:tcPr>
                  <w:tcW w:w="1617" w:type="dxa"/>
                </w:tcPr>
                <w:p w14:paraId="1192EDFA" w14:textId="77777777" w:rsidR="004F7D09" w:rsidRDefault="004F7D09" w:rsidP="004F7D09">
                  <w:pPr>
                    <w:tabs>
                      <w:tab w:val="left" w:pos="4635"/>
                    </w:tabs>
                    <w:rPr>
                      <w:rFonts w:ascii="Arial" w:hAnsi="Arial" w:cs="Arial"/>
                      <w:b/>
                      <w:sz w:val="20"/>
                      <w:szCs w:val="20"/>
                    </w:rPr>
                  </w:pPr>
                  <w:r>
                    <w:rPr>
                      <w:rFonts w:ascii="Arial" w:hAnsi="Arial" w:cs="Arial"/>
                      <w:b/>
                      <w:sz w:val="20"/>
                      <w:szCs w:val="20"/>
                    </w:rPr>
                    <w:t>Home</w:t>
                  </w:r>
                </w:p>
                <w:p w14:paraId="70F36F79" w14:textId="58A6C9A7" w:rsidR="004F7D09" w:rsidRDefault="004F7D09" w:rsidP="004F7D09">
                  <w:pPr>
                    <w:tabs>
                      <w:tab w:val="left" w:pos="4635"/>
                    </w:tabs>
                    <w:rPr>
                      <w:rFonts w:ascii="Arial" w:hAnsi="Arial" w:cs="Arial"/>
                      <w:b/>
                      <w:sz w:val="20"/>
                      <w:szCs w:val="20"/>
                    </w:rPr>
                  </w:pPr>
                </w:p>
              </w:tc>
              <w:sdt>
                <w:sdtPr>
                  <w:rPr>
                    <w:rStyle w:val="BluePAAFFont"/>
                    <w:rFonts w:cs="Arial"/>
                    <w:szCs w:val="20"/>
                  </w:rPr>
                  <w:id w:val="216866914"/>
                  <w:placeholder>
                    <w:docPart w:val="B3F924FB925946D78FA55BDA321C9817"/>
                  </w:placeholder>
                  <w:showingPlcHdr/>
                </w:sdtPr>
                <w:sdtEndPr>
                  <w:rPr>
                    <w:rStyle w:val="DefaultParagraphFont"/>
                    <w:rFonts w:asciiTheme="minorHAnsi" w:hAnsiTheme="minorHAnsi"/>
                    <w:color w:val="auto"/>
                    <w:sz w:val="22"/>
                  </w:rPr>
                </w:sdtEndPr>
                <w:sdtContent>
                  <w:tc>
                    <w:tcPr>
                      <w:tcW w:w="1842" w:type="dxa"/>
                    </w:tcPr>
                    <w:p w14:paraId="46086281" w14:textId="65F9AA0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5A2699B2" w14:textId="77777777" w:rsidTr="004F7D09">
              <w:tc>
                <w:tcPr>
                  <w:tcW w:w="1617" w:type="dxa"/>
                </w:tcPr>
                <w:p w14:paraId="1497EB6B" w14:textId="77777777"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p w14:paraId="05179009" w14:textId="2AD3A61A" w:rsidR="004F7D09" w:rsidRDefault="004F7D09" w:rsidP="004F7D09">
                  <w:pPr>
                    <w:tabs>
                      <w:tab w:val="left" w:pos="4635"/>
                    </w:tabs>
                    <w:rPr>
                      <w:rFonts w:ascii="Arial" w:hAnsi="Arial" w:cs="Arial"/>
                      <w:b/>
                      <w:sz w:val="20"/>
                      <w:szCs w:val="20"/>
                    </w:rPr>
                  </w:pPr>
                </w:p>
              </w:tc>
              <w:sdt>
                <w:sdtPr>
                  <w:rPr>
                    <w:rStyle w:val="BluePAAFFont"/>
                    <w:rFonts w:cs="Arial"/>
                    <w:szCs w:val="20"/>
                  </w:rPr>
                  <w:id w:val="921455473"/>
                  <w:placeholder>
                    <w:docPart w:val="D9E7EBFFC15E49B7BF212D65A70839B9"/>
                  </w:placeholder>
                  <w:showingPlcHdr/>
                </w:sdtPr>
                <w:sdtEndPr>
                  <w:rPr>
                    <w:rStyle w:val="DefaultParagraphFont"/>
                    <w:rFonts w:asciiTheme="minorHAnsi" w:hAnsiTheme="minorHAnsi"/>
                    <w:color w:val="auto"/>
                    <w:sz w:val="22"/>
                  </w:rPr>
                </w:sdtEndPr>
                <w:sdtContent>
                  <w:tc>
                    <w:tcPr>
                      <w:tcW w:w="1842" w:type="dxa"/>
                    </w:tcPr>
                    <w:p w14:paraId="73FD5EB1" w14:textId="342D3B87"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4E33BF3A" w14:textId="77777777" w:rsidTr="004F7D09">
              <w:tc>
                <w:tcPr>
                  <w:tcW w:w="1617" w:type="dxa"/>
                </w:tcPr>
                <w:p w14:paraId="0688C236" w14:textId="77777777" w:rsidR="004F7D09" w:rsidRDefault="004F7D09" w:rsidP="004F7D09">
                  <w:pPr>
                    <w:tabs>
                      <w:tab w:val="left" w:pos="4635"/>
                    </w:tabs>
                    <w:rPr>
                      <w:rFonts w:ascii="Arial" w:hAnsi="Arial" w:cs="Arial"/>
                      <w:b/>
                      <w:sz w:val="20"/>
                      <w:szCs w:val="20"/>
                    </w:rPr>
                  </w:pPr>
                  <w:r>
                    <w:rPr>
                      <w:rFonts w:ascii="Arial" w:hAnsi="Arial" w:cs="Arial"/>
                      <w:b/>
                      <w:sz w:val="20"/>
                      <w:szCs w:val="20"/>
                    </w:rPr>
                    <w:t>Total</w:t>
                  </w:r>
                </w:p>
                <w:p w14:paraId="15E32300" w14:textId="2600C4C0" w:rsidR="004F7D09" w:rsidRDefault="004F7D09" w:rsidP="004F7D09">
                  <w:pPr>
                    <w:tabs>
                      <w:tab w:val="left" w:pos="4635"/>
                    </w:tabs>
                    <w:rPr>
                      <w:rFonts w:ascii="Arial" w:hAnsi="Arial" w:cs="Arial"/>
                      <w:b/>
                      <w:sz w:val="20"/>
                      <w:szCs w:val="20"/>
                    </w:rPr>
                  </w:pPr>
                </w:p>
              </w:tc>
              <w:sdt>
                <w:sdtPr>
                  <w:rPr>
                    <w:rStyle w:val="BluePAAFFont"/>
                    <w:rFonts w:cs="Arial"/>
                    <w:szCs w:val="20"/>
                  </w:rPr>
                  <w:id w:val="-1753577549"/>
                  <w:placeholder>
                    <w:docPart w:val="757AA07898BB48348101DB3553CDF527"/>
                  </w:placeholder>
                  <w:showingPlcHdr/>
                </w:sdtPr>
                <w:sdtEndPr>
                  <w:rPr>
                    <w:rStyle w:val="DefaultParagraphFont"/>
                    <w:rFonts w:asciiTheme="minorHAnsi" w:hAnsiTheme="minorHAnsi"/>
                    <w:color w:val="auto"/>
                    <w:sz w:val="22"/>
                  </w:rPr>
                </w:sdtEndPr>
                <w:sdtContent>
                  <w:tc>
                    <w:tcPr>
                      <w:tcW w:w="1842" w:type="dxa"/>
                    </w:tcPr>
                    <w:p w14:paraId="45C2689A" w14:textId="4BB65074"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03B8844A" w14:textId="0C44F58A" w:rsidR="004F7D09" w:rsidRDefault="004F7D09" w:rsidP="004F7D09">
            <w:pPr>
              <w:tabs>
                <w:tab w:val="left" w:pos="4635"/>
              </w:tabs>
              <w:rPr>
                <w:rFonts w:ascii="Arial" w:hAnsi="Arial" w:cs="Arial"/>
                <w:b/>
                <w:sz w:val="20"/>
                <w:szCs w:val="20"/>
              </w:rPr>
            </w:pPr>
          </w:p>
          <w:p w14:paraId="1A1098AF" w14:textId="77777777" w:rsidR="004F7D09" w:rsidRPr="004F7D09" w:rsidRDefault="004F7D09" w:rsidP="004F7D09">
            <w:pPr>
              <w:tabs>
                <w:tab w:val="left" w:pos="4635"/>
              </w:tabs>
              <w:rPr>
                <w:rFonts w:ascii="Arial" w:hAnsi="Arial" w:cs="Arial"/>
                <w:sz w:val="20"/>
                <w:szCs w:val="20"/>
              </w:rPr>
            </w:pPr>
            <w:r w:rsidRPr="004F7D09">
              <w:rPr>
                <w:rFonts w:ascii="Arial" w:hAnsi="Arial" w:cs="Arial"/>
                <w:b/>
                <w:bCs/>
                <w:sz w:val="20"/>
                <w:szCs w:val="20"/>
              </w:rPr>
              <w:t>Minimum viable intake (</w:t>
            </w:r>
            <w:r w:rsidRPr="00825ACC">
              <w:rPr>
                <w:rFonts w:ascii="Arial" w:hAnsi="Arial" w:cs="Arial"/>
                <w:b/>
                <w:bCs/>
                <w:i/>
                <w:sz w:val="20"/>
                <w:szCs w:val="20"/>
              </w:rPr>
              <w:t xml:space="preserve">to be </w:t>
            </w:r>
            <w:r w:rsidRPr="00825ACC">
              <w:rPr>
                <w:rFonts w:ascii="Arial" w:hAnsi="Arial" w:cs="Arial"/>
                <w:b/>
                <w:i/>
                <w:sz w:val="20"/>
                <w:szCs w:val="20"/>
              </w:rPr>
              <w:t>derived from Costing Tool in C6.</w:t>
            </w:r>
            <w:r w:rsidRPr="004F7D09">
              <w:rPr>
                <w:rFonts w:ascii="Arial" w:hAnsi="Arial" w:cs="Arial"/>
                <w:b/>
                <w:sz w:val="20"/>
                <w:szCs w:val="20"/>
              </w:rPr>
              <w:t>)</w:t>
            </w:r>
          </w:p>
          <w:p w14:paraId="4C8C5FD6" w14:textId="209E5FD8" w:rsidR="004F7D09" w:rsidRDefault="004F7D09" w:rsidP="004F7D09">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617"/>
              <w:gridCol w:w="1842"/>
            </w:tblGrid>
            <w:tr w:rsidR="004F7D09" w14:paraId="363797E6" w14:textId="77777777" w:rsidTr="000E1604">
              <w:tc>
                <w:tcPr>
                  <w:tcW w:w="1617" w:type="dxa"/>
                </w:tcPr>
                <w:p w14:paraId="7E87471C" w14:textId="77777777" w:rsidR="004F7D09" w:rsidRDefault="004F7D09" w:rsidP="004F7D09">
                  <w:pPr>
                    <w:tabs>
                      <w:tab w:val="left" w:pos="4635"/>
                    </w:tabs>
                    <w:rPr>
                      <w:rFonts w:ascii="Arial" w:hAnsi="Arial" w:cs="Arial"/>
                      <w:b/>
                      <w:sz w:val="20"/>
                      <w:szCs w:val="20"/>
                    </w:rPr>
                  </w:pPr>
                  <w:r>
                    <w:rPr>
                      <w:rFonts w:ascii="Arial" w:hAnsi="Arial" w:cs="Arial"/>
                      <w:b/>
                      <w:sz w:val="20"/>
                      <w:szCs w:val="20"/>
                    </w:rPr>
                    <w:t>Home</w:t>
                  </w:r>
                </w:p>
                <w:p w14:paraId="26BFF8BB"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275441043"/>
                  <w:placeholder>
                    <w:docPart w:val="19378EED9DDB4EADA63025E018C2F9F4"/>
                  </w:placeholder>
                  <w:showingPlcHdr/>
                </w:sdtPr>
                <w:sdtEndPr>
                  <w:rPr>
                    <w:rStyle w:val="DefaultParagraphFont"/>
                    <w:rFonts w:asciiTheme="minorHAnsi" w:hAnsiTheme="minorHAnsi"/>
                    <w:color w:val="auto"/>
                    <w:sz w:val="22"/>
                  </w:rPr>
                </w:sdtEndPr>
                <w:sdtContent>
                  <w:tc>
                    <w:tcPr>
                      <w:tcW w:w="1842" w:type="dxa"/>
                    </w:tcPr>
                    <w:p w14:paraId="2DB5E5A4" w14:textId="2096D456"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0EB07FF4" w14:textId="77777777" w:rsidTr="000E1604">
              <w:tc>
                <w:tcPr>
                  <w:tcW w:w="1617" w:type="dxa"/>
                </w:tcPr>
                <w:p w14:paraId="0DCB2BCC" w14:textId="77777777" w:rsidR="004F7D09" w:rsidRDefault="004F7D09" w:rsidP="004F7D09">
                  <w:pPr>
                    <w:tabs>
                      <w:tab w:val="left" w:pos="4635"/>
                    </w:tabs>
                    <w:rPr>
                      <w:rFonts w:ascii="Arial" w:hAnsi="Arial" w:cs="Arial"/>
                      <w:b/>
                      <w:sz w:val="20"/>
                      <w:szCs w:val="20"/>
                    </w:rPr>
                  </w:pPr>
                  <w:r>
                    <w:rPr>
                      <w:rFonts w:ascii="Arial" w:hAnsi="Arial" w:cs="Arial"/>
                      <w:b/>
                      <w:sz w:val="20"/>
                      <w:szCs w:val="20"/>
                    </w:rPr>
                    <w:t>International</w:t>
                  </w:r>
                </w:p>
                <w:p w14:paraId="465BF166"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423488992"/>
                  <w:placeholder>
                    <w:docPart w:val="3650F44937CB46F9877032ED3376AE8E"/>
                  </w:placeholder>
                  <w:showingPlcHdr/>
                </w:sdtPr>
                <w:sdtEndPr>
                  <w:rPr>
                    <w:rStyle w:val="DefaultParagraphFont"/>
                    <w:rFonts w:asciiTheme="minorHAnsi" w:hAnsiTheme="minorHAnsi"/>
                    <w:color w:val="auto"/>
                    <w:sz w:val="22"/>
                  </w:rPr>
                </w:sdtEndPr>
                <w:sdtContent>
                  <w:tc>
                    <w:tcPr>
                      <w:tcW w:w="1842" w:type="dxa"/>
                    </w:tcPr>
                    <w:p w14:paraId="5048AA0C" w14:textId="0F615A4E"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r w:rsidR="004F7D09" w14:paraId="3550954F" w14:textId="77777777" w:rsidTr="000E1604">
              <w:tc>
                <w:tcPr>
                  <w:tcW w:w="1617" w:type="dxa"/>
                </w:tcPr>
                <w:p w14:paraId="24297534" w14:textId="77777777" w:rsidR="004F7D09" w:rsidRDefault="004F7D09" w:rsidP="004F7D09">
                  <w:pPr>
                    <w:tabs>
                      <w:tab w:val="left" w:pos="4635"/>
                    </w:tabs>
                    <w:rPr>
                      <w:rFonts w:ascii="Arial" w:hAnsi="Arial" w:cs="Arial"/>
                      <w:b/>
                      <w:sz w:val="20"/>
                      <w:szCs w:val="20"/>
                    </w:rPr>
                  </w:pPr>
                  <w:r>
                    <w:rPr>
                      <w:rFonts w:ascii="Arial" w:hAnsi="Arial" w:cs="Arial"/>
                      <w:b/>
                      <w:sz w:val="20"/>
                      <w:szCs w:val="20"/>
                    </w:rPr>
                    <w:t>Total</w:t>
                  </w:r>
                </w:p>
                <w:p w14:paraId="65822341" w14:textId="77777777" w:rsidR="004F7D09" w:rsidRDefault="004F7D09" w:rsidP="004F7D09">
                  <w:pPr>
                    <w:tabs>
                      <w:tab w:val="left" w:pos="4635"/>
                    </w:tabs>
                    <w:rPr>
                      <w:rFonts w:ascii="Arial" w:hAnsi="Arial" w:cs="Arial"/>
                      <w:b/>
                      <w:sz w:val="20"/>
                      <w:szCs w:val="20"/>
                    </w:rPr>
                  </w:pPr>
                </w:p>
              </w:tc>
              <w:sdt>
                <w:sdtPr>
                  <w:rPr>
                    <w:rStyle w:val="BluePAAFFont"/>
                    <w:rFonts w:cs="Arial"/>
                    <w:szCs w:val="20"/>
                  </w:rPr>
                  <w:id w:val="1928076305"/>
                  <w:placeholder>
                    <w:docPart w:val="8E3F514CE9EE43D58E95C75481557E67"/>
                  </w:placeholder>
                  <w:showingPlcHdr/>
                </w:sdtPr>
                <w:sdtEndPr>
                  <w:rPr>
                    <w:rStyle w:val="DefaultParagraphFont"/>
                    <w:rFonts w:asciiTheme="minorHAnsi" w:hAnsiTheme="minorHAnsi"/>
                    <w:color w:val="auto"/>
                    <w:sz w:val="22"/>
                  </w:rPr>
                </w:sdtEndPr>
                <w:sdtContent>
                  <w:tc>
                    <w:tcPr>
                      <w:tcW w:w="1842" w:type="dxa"/>
                    </w:tcPr>
                    <w:p w14:paraId="4C8F6CDF" w14:textId="4A32AF1D" w:rsidR="004F7D09" w:rsidRDefault="004F7D09" w:rsidP="004F7D09">
                      <w:pPr>
                        <w:tabs>
                          <w:tab w:val="left" w:pos="4635"/>
                        </w:tabs>
                        <w:rPr>
                          <w:rFonts w:ascii="Arial" w:hAnsi="Arial" w:cs="Arial"/>
                          <w:b/>
                          <w:sz w:val="20"/>
                          <w:szCs w:val="20"/>
                        </w:rPr>
                      </w:pPr>
                      <w:r w:rsidRPr="001340E5">
                        <w:rPr>
                          <w:rStyle w:val="PlaceholderText"/>
                          <w:rFonts w:ascii="Arial" w:hAnsi="Arial" w:cs="Arial"/>
                          <w:sz w:val="20"/>
                          <w:szCs w:val="20"/>
                        </w:rPr>
                        <w:t>Click here to enter text.</w:t>
                      </w:r>
                    </w:p>
                  </w:tc>
                </w:sdtContent>
              </w:sdt>
            </w:tr>
          </w:tbl>
          <w:p w14:paraId="389C504F" w14:textId="77777777" w:rsidR="00C00BB0" w:rsidRDefault="00C00BB0" w:rsidP="004F7D09">
            <w:pPr>
              <w:tabs>
                <w:tab w:val="left" w:pos="4635"/>
              </w:tabs>
              <w:rPr>
                <w:rFonts w:ascii="Arial" w:hAnsi="Arial" w:cs="Arial"/>
                <w:b/>
                <w:sz w:val="20"/>
                <w:szCs w:val="20"/>
              </w:rPr>
            </w:pPr>
          </w:p>
          <w:p w14:paraId="2A7FF30A" w14:textId="1FBD34B9" w:rsidR="004F7D09" w:rsidRPr="004F7D09" w:rsidRDefault="004F7D09" w:rsidP="004F7D09">
            <w:pPr>
              <w:tabs>
                <w:tab w:val="left" w:pos="4635"/>
              </w:tabs>
              <w:rPr>
                <w:rFonts w:ascii="Arial" w:hAnsi="Arial" w:cs="Arial"/>
                <w:b/>
                <w:sz w:val="20"/>
                <w:szCs w:val="20"/>
              </w:rPr>
            </w:pPr>
          </w:p>
        </w:tc>
      </w:tr>
      <w:tr w:rsidR="00C00BB0" w:rsidRPr="00217971" w14:paraId="1D5E2C97" w14:textId="77777777" w:rsidTr="61F3C1AD">
        <w:trPr>
          <w:trHeight w:val="236"/>
        </w:trPr>
        <w:tc>
          <w:tcPr>
            <w:tcW w:w="10771" w:type="dxa"/>
            <w:gridSpan w:val="28"/>
            <w:tcBorders>
              <w:left w:val="nil"/>
              <w:bottom w:val="nil"/>
              <w:right w:val="nil"/>
            </w:tcBorders>
            <w:shd w:val="clear" w:color="auto" w:fill="auto"/>
            <w:vAlign w:val="center"/>
          </w:tcPr>
          <w:p w14:paraId="7C71307D" w14:textId="2625D69C" w:rsidR="00D07859" w:rsidRPr="00217971" w:rsidRDefault="00D07859" w:rsidP="00172F20">
            <w:pPr>
              <w:tabs>
                <w:tab w:val="left" w:pos="4635"/>
              </w:tabs>
              <w:rPr>
                <w:rFonts w:ascii="Arial" w:hAnsi="Arial" w:cs="Arial"/>
                <w:sz w:val="20"/>
                <w:szCs w:val="20"/>
              </w:rPr>
            </w:pPr>
          </w:p>
        </w:tc>
      </w:tr>
      <w:tr w:rsidR="00C00BB0" w:rsidRPr="001340E5" w14:paraId="1FAE14B9" w14:textId="77777777" w:rsidTr="61F3C1AD">
        <w:trPr>
          <w:trHeight w:val="236"/>
        </w:trPr>
        <w:tc>
          <w:tcPr>
            <w:tcW w:w="10771" w:type="dxa"/>
            <w:gridSpan w:val="28"/>
            <w:tcBorders>
              <w:top w:val="nil"/>
              <w:left w:val="nil"/>
              <w:bottom w:val="nil"/>
              <w:right w:val="nil"/>
            </w:tcBorders>
            <w:shd w:val="clear" w:color="auto" w:fill="auto"/>
            <w:vAlign w:val="center"/>
          </w:tcPr>
          <w:p w14:paraId="40E15607" w14:textId="77777777" w:rsidR="00C00BB0" w:rsidRPr="001340E5" w:rsidRDefault="00C00BB0"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Employability</w:t>
            </w:r>
          </w:p>
        </w:tc>
      </w:tr>
      <w:tr w:rsidR="00C00BB0" w:rsidRPr="001340E5" w14:paraId="4E0D04AC" w14:textId="77777777" w:rsidTr="61F3C1AD">
        <w:trPr>
          <w:trHeight w:val="236"/>
        </w:trPr>
        <w:tc>
          <w:tcPr>
            <w:tcW w:w="10771" w:type="dxa"/>
            <w:gridSpan w:val="28"/>
            <w:tcBorders>
              <w:top w:val="nil"/>
              <w:left w:val="nil"/>
              <w:right w:val="nil"/>
            </w:tcBorders>
            <w:shd w:val="clear" w:color="auto" w:fill="auto"/>
            <w:vAlign w:val="center"/>
          </w:tcPr>
          <w:p w14:paraId="0BB3FE3F" w14:textId="7431462F" w:rsidR="00C00BB0" w:rsidRDefault="00BA2850" w:rsidP="00101A86">
            <w:pPr>
              <w:tabs>
                <w:tab w:val="left" w:pos="4635"/>
              </w:tabs>
              <w:rPr>
                <w:rFonts w:ascii="Arial" w:hAnsi="Arial" w:cs="Arial"/>
                <w:sz w:val="20"/>
                <w:szCs w:val="20"/>
              </w:rPr>
            </w:pPr>
            <w:r w:rsidRPr="001340E5">
              <w:rPr>
                <w:rFonts w:ascii="Arial" w:hAnsi="Arial" w:cs="Arial"/>
                <w:sz w:val="20"/>
                <w:szCs w:val="20"/>
              </w:rPr>
              <w:t>How will the programme prepare student</w:t>
            </w:r>
            <w:r w:rsidR="00A25970" w:rsidRPr="001340E5">
              <w:rPr>
                <w:rFonts w:ascii="Arial" w:hAnsi="Arial" w:cs="Arial"/>
                <w:sz w:val="20"/>
                <w:szCs w:val="20"/>
              </w:rPr>
              <w:t>s for graduate level employment? Please refer to</w:t>
            </w:r>
            <w:r w:rsidR="008865F4">
              <w:t xml:space="preserve"> </w:t>
            </w:r>
            <w:r w:rsidR="008865F4" w:rsidRPr="008865F4">
              <w:rPr>
                <w:rFonts w:ascii="Arial" w:hAnsi="Arial" w:cs="Arial"/>
                <w:sz w:val="20"/>
                <w:szCs w:val="20"/>
              </w:rPr>
              <w:t xml:space="preserve">the </w:t>
            </w:r>
            <w:hyperlink r:id="rId25" w:history="1">
              <w:r w:rsidR="004033D4" w:rsidRPr="008865F4">
                <w:rPr>
                  <w:rStyle w:val="Hyperlink"/>
                  <w:rFonts w:ascii="Arial" w:hAnsi="Arial" w:cs="Arial"/>
                  <w:sz w:val="20"/>
                  <w:szCs w:val="20"/>
                </w:rPr>
                <w:t>Education Strategy</w:t>
              </w:r>
            </w:hyperlink>
            <w:r w:rsidR="008865F4" w:rsidRPr="008865F4">
              <w:rPr>
                <w:rFonts w:ascii="Arial" w:hAnsi="Arial" w:cs="Arial"/>
                <w:sz w:val="20"/>
                <w:szCs w:val="20"/>
              </w:rPr>
              <w:t xml:space="preserve"> and the</w:t>
            </w:r>
            <w:r w:rsidR="008865F4">
              <w:rPr>
                <w:rFonts w:ascii="Arial" w:hAnsi="Arial" w:cs="Arial"/>
                <w:sz w:val="20"/>
                <w:szCs w:val="20"/>
              </w:rPr>
              <w:t xml:space="preserve"> </w:t>
            </w:r>
            <w:hyperlink r:id="rId26" w:history="1">
              <w:r w:rsidR="008865F4" w:rsidRPr="008865F4">
                <w:rPr>
                  <w:rStyle w:val="Hyperlink"/>
                  <w:rFonts w:ascii="Arial" w:hAnsi="Arial" w:cs="Arial"/>
                  <w:sz w:val="20"/>
                  <w:szCs w:val="20"/>
                </w:rPr>
                <w:t>Career Zone employment</w:t>
              </w:r>
            </w:hyperlink>
            <w:r w:rsidR="008865F4" w:rsidRPr="008865F4">
              <w:rPr>
                <w:rFonts w:ascii="Arial" w:hAnsi="Arial" w:cs="Arial"/>
                <w:sz w:val="20"/>
                <w:szCs w:val="20"/>
              </w:rPr>
              <w:t xml:space="preserve"> sector pages</w:t>
            </w:r>
            <w:r w:rsidR="00A25970" w:rsidRPr="001340E5">
              <w:rPr>
                <w:rFonts w:ascii="Arial" w:hAnsi="Arial" w:cs="Arial"/>
                <w:sz w:val="20"/>
                <w:szCs w:val="20"/>
              </w:rPr>
              <w:t>.</w:t>
            </w:r>
            <w:r w:rsidRPr="001340E5">
              <w:rPr>
                <w:rFonts w:ascii="Arial" w:hAnsi="Arial" w:cs="Arial"/>
                <w:sz w:val="20"/>
                <w:szCs w:val="20"/>
              </w:rPr>
              <w:t xml:space="preserve"> </w:t>
            </w:r>
            <w:r w:rsidR="00C00BB0" w:rsidRPr="001340E5">
              <w:rPr>
                <w:rFonts w:ascii="Arial" w:hAnsi="Arial" w:cs="Arial"/>
                <w:sz w:val="20"/>
                <w:szCs w:val="20"/>
              </w:rPr>
              <w:t>What are the likely career paths for graduates?</w:t>
            </w:r>
            <w:r w:rsidR="00417918">
              <w:rPr>
                <w:rFonts w:ascii="Arial" w:hAnsi="Arial" w:cs="Arial"/>
                <w:sz w:val="20"/>
                <w:szCs w:val="20"/>
              </w:rPr>
              <w:t xml:space="preserve">  What are the risks?</w:t>
            </w:r>
            <w:r w:rsidR="00101A86">
              <w:rPr>
                <w:rFonts w:ascii="Arial" w:hAnsi="Arial" w:cs="Arial"/>
                <w:sz w:val="20"/>
                <w:szCs w:val="20"/>
              </w:rPr>
              <w:t xml:space="preserve"> </w:t>
            </w:r>
            <w:r w:rsidR="00101A86" w:rsidRPr="00101A86">
              <w:rPr>
                <w:rFonts w:ascii="Arial" w:hAnsi="Arial" w:cs="Arial"/>
                <w:sz w:val="20"/>
                <w:szCs w:val="20"/>
              </w:rPr>
              <w:t>For Degree and Higher Apprenticeships</w:t>
            </w:r>
            <w:r w:rsidR="00101A86">
              <w:rPr>
                <w:rFonts w:ascii="Arial" w:hAnsi="Arial" w:cs="Arial"/>
                <w:sz w:val="20"/>
                <w:szCs w:val="20"/>
              </w:rPr>
              <w:t xml:space="preserve"> please</w:t>
            </w:r>
            <w:r w:rsidR="00101A86" w:rsidRPr="00101A86">
              <w:rPr>
                <w:rFonts w:ascii="Arial" w:hAnsi="Arial" w:cs="Arial"/>
                <w:sz w:val="20"/>
                <w:szCs w:val="20"/>
              </w:rPr>
              <w:t xml:space="preserve"> include the possible career pathways from the IfATE website</w:t>
            </w:r>
            <w:r w:rsidR="00101A86">
              <w:rPr>
                <w:rFonts w:ascii="Arial" w:hAnsi="Arial" w:cs="Arial"/>
                <w:sz w:val="20"/>
                <w:szCs w:val="20"/>
              </w:rPr>
              <w:t xml:space="preserve"> -</w:t>
            </w:r>
            <w:r w:rsidR="00101A86" w:rsidRPr="00101A86">
              <w:rPr>
                <w:rFonts w:ascii="Arial" w:hAnsi="Arial" w:cs="Arial"/>
                <w:sz w:val="20"/>
                <w:szCs w:val="20"/>
              </w:rPr>
              <w:t xml:space="preserve"> </w:t>
            </w:r>
            <w:hyperlink r:id="rId27" w:history="1">
              <w:r w:rsidR="00101A86" w:rsidRPr="00101A86">
                <w:rPr>
                  <w:rStyle w:val="Hyperlink"/>
                  <w:rFonts w:ascii="Arial" w:hAnsi="Arial" w:cs="Arial"/>
                  <w:sz w:val="20"/>
                  <w:szCs w:val="20"/>
                </w:rPr>
                <w:t>Occupational Maps / Institute for Apprenticeships and Technical Education</w:t>
              </w:r>
            </w:hyperlink>
          </w:p>
          <w:p w14:paraId="6F312FF4" w14:textId="77777777" w:rsidR="009C17BA" w:rsidRPr="009C17BA" w:rsidRDefault="009C17BA" w:rsidP="009C17BA">
            <w:pPr>
              <w:tabs>
                <w:tab w:val="left" w:pos="4635"/>
              </w:tabs>
              <w:rPr>
                <w:rFonts w:ascii="Arial" w:hAnsi="Arial" w:cs="Arial"/>
                <w:sz w:val="20"/>
                <w:szCs w:val="20"/>
              </w:rPr>
            </w:pPr>
          </w:p>
          <w:p w14:paraId="71D948F9" w14:textId="20CA4E76" w:rsidR="009C17BA" w:rsidRDefault="009C17BA" w:rsidP="009C17BA">
            <w:pPr>
              <w:tabs>
                <w:tab w:val="left" w:pos="4635"/>
              </w:tabs>
              <w:rPr>
                <w:rFonts w:ascii="Arial" w:hAnsi="Arial" w:cs="Arial"/>
                <w:sz w:val="20"/>
                <w:szCs w:val="20"/>
              </w:rPr>
            </w:pPr>
            <w:r w:rsidRPr="009C17BA">
              <w:rPr>
                <w:rFonts w:ascii="Arial" w:hAnsi="Arial" w:cs="Arial"/>
                <w:sz w:val="20"/>
                <w:szCs w:val="20"/>
              </w:rPr>
              <w:t xml:space="preserve">If the programme aims to contain any work placements internships, or tailored employability support, please liaise with the relevant </w:t>
            </w:r>
            <w:hyperlink r:id="rId28" w:history="1">
              <w:r w:rsidRPr="00217971">
                <w:rPr>
                  <w:rStyle w:val="Hyperlink"/>
                  <w:rFonts w:ascii="Arial" w:hAnsi="Arial" w:cs="Arial"/>
                  <w:sz w:val="20"/>
                  <w:szCs w:val="20"/>
                </w:rPr>
                <w:t>Student Employability and Academic Success Faculty Lead</w:t>
              </w:r>
            </w:hyperlink>
            <w:r w:rsidRPr="009C17BA">
              <w:rPr>
                <w:rFonts w:ascii="Arial" w:hAnsi="Arial" w:cs="Arial"/>
                <w:sz w:val="20"/>
                <w:szCs w:val="20"/>
              </w:rPr>
              <w:t xml:space="preserve">. If the programme aims to include any study abroad, please liaise with the relevant </w:t>
            </w:r>
            <w:hyperlink r:id="rId29" w:history="1">
              <w:r w:rsidRPr="00217971">
                <w:rPr>
                  <w:rStyle w:val="Hyperlink"/>
                  <w:rFonts w:ascii="Arial" w:hAnsi="Arial" w:cs="Arial"/>
                  <w:sz w:val="20"/>
                  <w:szCs w:val="20"/>
                </w:rPr>
                <w:t>Faculty Global Development Adviser</w:t>
              </w:r>
            </w:hyperlink>
            <w:r w:rsidRPr="009C17BA">
              <w:rPr>
                <w:rFonts w:ascii="Arial" w:hAnsi="Arial" w:cs="Arial"/>
                <w:sz w:val="20"/>
                <w:szCs w:val="20"/>
              </w:rPr>
              <w:t>.</w:t>
            </w:r>
          </w:p>
          <w:p w14:paraId="745DD04D" w14:textId="14A03090" w:rsidR="009C17BA" w:rsidRPr="001340E5" w:rsidRDefault="009C17BA" w:rsidP="00101A86">
            <w:pPr>
              <w:tabs>
                <w:tab w:val="left" w:pos="4635"/>
              </w:tabs>
              <w:rPr>
                <w:rFonts w:ascii="Arial" w:hAnsi="Arial" w:cs="Arial"/>
                <w:sz w:val="20"/>
                <w:szCs w:val="20"/>
              </w:rPr>
            </w:pPr>
          </w:p>
        </w:tc>
      </w:tr>
      <w:tr w:rsidR="00C00BB0" w:rsidRPr="001340E5" w14:paraId="12139C97" w14:textId="77777777" w:rsidTr="61F3C1AD">
        <w:trPr>
          <w:trHeight w:val="236"/>
        </w:trPr>
        <w:sdt>
          <w:sdtPr>
            <w:rPr>
              <w:rStyle w:val="BluePAAFFont"/>
              <w:rFonts w:cs="Arial"/>
              <w:szCs w:val="20"/>
            </w:rPr>
            <w:id w:val="-1909609602"/>
            <w:placeholder>
              <w:docPart w:val="5E42ABA48563484A85847932493CA92C"/>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64790722" w14:textId="7A300B27"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445D5589" w14:textId="77777777" w:rsidTr="61F3C1AD">
        <w:trPr>
          <w:trHeight w:val="236"/>
        </w:trPr>
        <w:tc>
          <w:tcPr>
            <w:tcW w:w="10771" w:type="dxa"/>
            <w:gridSpan w:val="28"/>
            <w:tcBorders>
              <w:left w:val="nil"/>
              <w:bottom w:val="nil"/>
              <w:right w:val="nil"/>
            </w:tcBorders>
            <w:shd w:val="clear" w:color="auto" w:fill="auto"/>
            <w:vAlign w:val="center"/>
          </w:tcPr>
          <w:p w14:paraId="156AFC4A" w14:textId="77777777" w:rsidR="00C00BB0" w:rsidRPr="001340E5" w:rsidRDefault="00C00BB0" w:rsidP="00172F20">
            <w:pPr>
              <w:tabs>
                <w:tab w:val="left" w:pos="4635"/>
              </w:tabs>
              <w:rPr>
                <w:rFonts w:ascii="Arial" w:hAnsi="Arial" w:cs="Arial"/>
                <w:sz w:val="20"/>
                <w:szCs w:val="20"/>
              </w:rPr>
            </w:pPr>
          </w:p>
        </w:tc>
      </w:tr>
      <w:tr w:rsidR="00C00BB0" w:rsidRPr="001340E5" w14:paraId="697CBA4F" w14:textId="77777777" w:rsidTr="61F3C1AD">
        <w:trPr>
          <w:trHeight w:val="236"/>
        </w:trPr>
        <w:tc>
          <w:tcPr>
            <w:tcW w:w="10771" w:type="dxa"/>
            <w:gridSpan w:val="28"/>
            <w:tcBorders>
              <w:top w:val="nil"/>
              <w:left w:val="nil"/>
              <w:bottom w:val="nil"/>
              <w:right w:val="nil"/>
            </w:tcBorders>
            <w:shd w:val="clear" w:color="auto" w:fill="auto"/>
            <w:vAlign w:val="center"/>
          </w:tcPr>
          <w:p w14:paraId="4BA73A84" w14:textId="616FD777" w:rsidR="00C00BB0" w:rsidRPr="001340E5" w:rsidRDefault="00CF7449" w:rsidP="00A67DB7">
            <w:pPr>
              <w:pStyle w:val="ListParagraph"/>
              <w:numPr>
                <w:ilvl w:val="0"/>
                <w:numId w:val="8"/>
              </w:numPr>
              <w:tabs>
                <w:tab w:val="left" w:pos="4635"/>
              </w:tabs>
              <w:rPr>
                <w:rFonts w:ascii="Arial" w:hAnsi="Arial" w:cs="Arial"/>
                <w:b/>
                <w:sz w:val="20"/>
                <w:szCs w:val="20"/>
              </w:rPr>
            </w:pPr>
            <w:r>
              <w:rPr>
                <w:rFonts w:ascii="Arial" w:hAnsi="Arial" w:cs="Arial"/>
                <w:b/>
                <w:sz w:val="20"/>
                <w:szCs w:val="20"/>
              </w:rPr>
              <w:t>Faculty</w:t>
            </w:r>
            <w:r w:rsidR="00BA2850" w:rsidRPr="00196211">
              <w:rPr>
                <w:rFonts w:ascii="Arial" w:hAnsi="Arial" w:cs="Arial"/>
                <w:b/>
                <w:sz w:val="20"/>
                <w:szCs w:val="20"/>
              </w:rPr>
              <w:t xml:space="preserve"> r</w:t>
            </w:r>
            <w:r w:rsidR="00746C23" w:rsidRPr="00196211">
              <w:rPr>
                <w:rFonts w:ascii="Arial" w:hAnsi="Arial" w:cs="Arial"/>
                <w:b/>
                <w:sz w:val="20"/>
                <w:szCs w:val="20"/>
              </w:rPr>
              <w:t>e</w:t>
            </w:r>
            <w:r w:rsidR="00C00BB0" w:rsidRPr="00196211">
              <w:rPr>
                <w:rFonts w:ascii="Arial" w:hAnsi="Arial" w:cs="Arial"/>
                <w:b/>
                <w:sz w:val="20"/>
                <w:szCs w:val="20"/>
              </w:rPr>
              <w:t>sources</w:t>
            </w:r>
            <w:r w:rsidR="007852CE" w:rsidRPr="00196211">
              <w:rPr>
                <w:rFonts w:ascii="Arial" w:hAnsi="Arial" w:cs="Arial"/>
                <w:b/>
                <w:sz w:val="20"/>
                <w:szCs w:val="20"/>
              </w:rPr>
              <w:t xml:space="preserve"> </w:t>
            </w:r>
            <w:r w:rsidR="00A67DB7" w:rsidRPr="00196211">
              <w:rPr>
                <w:rFonts w:ascii="Arial" w:hAnsi="Arial" w:cs="Arial"/>
                <w:b/>
                <w:sz w:val="20"/>
                <w:szCs w:val="20"/>
              </w:rPr>
              <w:t>required and</w:t>
            </w:r>
            <w:r w:rsidR="004C6078" w:rsidRPr="00196211">
              <w:rPr>
                <w:rFonts w:ascii="Arial" w:hAnsi="Arial" w:cs="Arial"/>
                <w:b/>
                <w:sz w:val="20"/>
                <w:szCs w:val="20"/>
              </w:rPr>
              <w:t xml:space="preserve"> potential</w:t>
            </w:r>
            <w:r w:rsidR="00A67DB7" w:rsidRPr="00196211">
              <w:rPr>
                <w:rFonts w:ascii="Arial" w:hAnsi="Arial" w:cs="Arial"/>
                <w:b/>
                <w:sz w:val="20"/>
                <w:szCs w:val="20"/>
              </w:rPr>
              <w:t xml:space="preserve"> delivery risk</w:t>
            </w:r>
          </w:p>
        </w:tc>
      </w:tr>
      <w:tr w:rsidR="00C00BB0" w:rsidRPr="001340E5" w14:paraId="4EDD92BF" w14:textId="77777777" w:rsidTr="61F3C1AD">
        <w:trPr>
          <w:trHeight w:val="236"/>
        </w:trPr>
        <w:tc>
          <w:tcPr>
            <w:tcW w:w="10771" w:type="dxa"/>
            <w:gridSpan w:val="28"/>
            <w:tcBorders>
              <w:top w:val="nil"/>
              <w:left w:val="nil"/>
              <w:right w:val="nil"/>
            </w:tcBorders>
            <w:shd w:val="clear" w:color="auto" w:fill="auto"/>
            <w:vAlign w:val="center"/>
          </w:tcPr>
          <w:p w14:paraId="0F454F94" w14:textId="4CBE1B76" w:rsidR="00C00BB0" w:rsidRDefault="00972A1D" w:rsidP="00972A1D">
            <w:pPr>
              <w:tabs>
                <w:tab w:val="left" w:pos="4635"/>
              </w:tabs>
              <w:rPr>
                <w:rFonts w:ascii="Arial" w:hAnsi="Arial" w:cs="Arial"/>
                <w:sz w:val="20"/>
                <w:szCs w:val="20"/>
              </w:rPr>
            </w:pPr>
            <w:r w:rsidRPr="001340E5">
              <w:rPr>
                <w:rFonts w:ascii="Arial" w:hAnsi="Arial" w:cs="Arial"/>
                <w:sz w:val="20"/>
                <w:szCs w:val="20"/>
              </w:rPr>
              <w:t>Set-up costs, s</w:t>
            </w:r>
            <w:r w:rsidR="006C4884" w:rsidRPr="001340E5">
              <w:rPr>
                <w:rFonts w:ascii="Arial" w:hAnsi="Arial" w:cs="Arial"/>
                <w:sz w:val="20"/>
                <w:szCs w:val="20"/>
              </w:rPr>
              <w:t>taffing (academic/administrative), learning and teaching resources</w:t>
            </w:r>
            <w:r w:rsidR="00A67DB7">
              <w:rPr>
                <w:rFonts w:ascii="Arial" w:hAnsi="Arial" w:cs="Arial"/>
                <w:sz w:val="20"/>
                <w:szCs w:val="20"/>
              </w:rPr>
              <w:t xml:space="preserve">, </w:t>
            </w:r>
            <w:r w:rsidR="0050633D" w:rsidRPr="00196211">
              <w:rPr>
                <w:rFonts w:ascii="Arial" w:hAnsi="Arial" w:cs="Arial"/>
                <w:sz w:val="20"/>
                <w:szCs w:val="20"/>
              </w:rPr>
              <w:t>delivery risks</w:t>
            </w:r>
            <w:r w:rsidR="007E10F5" w:rsidRPr="00196211">
              <w:rPr>
                <w:rFonts w:ascii="Arial" w:hAnsi="Arial" w:cs="Arial"/>
                <w:sz w:val="20"/>
                <w:szCs w:val="20"/>
              </w:rPr>
              <w:t xml:space="preserve"> </w:t>
            </w:r>
            <w:r w:rsidR="004C6078" w:rsidRPr="00196211">
              <w:rPr>
                <w:rFonts w:ascii="Arial" w:hAnsi="Arial" w:cs="Arial"/>
                <w:sz w:val="20"/>
                <w:szCs w:val="20"/>
              </w:rPr>
              <w:t xml:space="preserve">due to impact on academic capacity or capability to deliver </w:t>
            </w:r>
            <w:r w:rsidR="00D142DF" w:rsidRPr="001340E5">
              <w:rPr>
                <w:rFonts w:ascii="Arial" w:hAnsi="Arial" w:cs="Arial"/>
                <w:sz w:val="20"/>
                <w:szCs w:val="20"/>
              </w:rPr>
              <w:t>etc.</w:t>
            </w:r>
            <w:r w:rsidR="007E10F5" w:rsidRPr="001340E5">
              <w:rPr>
                <w:rFonts w:ascii="Arial" w:hAnsi="Arial" w:cs="Arial"/>
                <w:sz w:val="20"/>
                <w:szCs w:val="20"/>
              </w:rPr>
              <w:t>,</w:t>
            </w:r>
            <w:r w:rsidR="006C4884" w:rsidRPr="001340E5">
              <w:rPr>
                <w:rFonts w:ascii="Arial" w:hAnsi="Arial" w:cs="Arial"/>
                <w:sz w:val="20"/>
                <w:szCs w:val="20"/>
              </w:rPr>
              <w:t xml:space="preserve"> </w:t>
            </w:r>
            <w:r w:rsidR="007E10F5" w:rsidRPr="001340E5">
              <w:rPr>
                <w:rFonts w:ascii="Arial" w:hAnsi="Arial" w:cs="Arial"/>
                <w:sz w:val="20"/>
                <w:szCs w:val="20"/>
              </w:rPr>
              <w:t>including any</w:t>
            </w:r>
            <w:r w:rsidR="007852CE" w:rsidRPr="001340E5">
              <w:rPr>
                <w:rFonts w:ascii="Arial" w:hAnsi="Arial" w:cs="Arial"/>
                <w:sz w:val="20"/>
                <w:szCs w:val="20"/>
              </w:rPr>
              <w:t xml:space="preserve"> additional i</w:t>
            </w:r>
            <w:r w:rsidR="00C00BB0" w:rsidRPr="001340E5">
              <w:rPr>
                <w:rFonts w:ascii="Arial" w:hAnsi="Arial" w:cs="Arial"/>
                <w:sz w:val="20"/>
                <w:szCs w:val="20"/>
              </w:rPr>
              <w:t>nvestment</w:t>
            </w:r>
            <w:r w:rsidR="007852CE" w:rsidRPr="001340E5">
              <w:rPr>
                <w:rFonts w:ascii="Arial" w:hAnsi="Arial" w:cs="Arial"/>
                <w:sz w:val="20"/>
                <w:szCs w:val="20"/>
              </w:rPr>
              <w:t xml:space="preserve"> </w:t>
            </w:r>
            <w:r w:rsidR="00C00BB0" w:rsidRPr="001340E5">
              <w:rPr>
                <w:rFonts w:ascii="Arial" w:hAnsi="Arial" w:cs="Arial"/>
                <w:sz w:val="20"/>
                <w:szCs w:val="20"/>
              </w:rPr>
              <w:t>required</w:t>
            </w:r>
            <w:r w:rsidR="007E10F5" w:rsidRPr="001340E5">
              <w:rPr>
                <w:rFonts w:ascii="Arial" w:hAnsi="Arial" w:cs="Arial"/>
                <w:sz w:val="20"/>
                <w:szCs w:val="20"/>
              </w:rPr>
              <w:t>.</w:t>
            </w:r>
          </w:p>
          <w:p w14:paraId="45FF9EB7" w14:textId="77777777" w:rsidR="008B6805" w:rsidRDefault="008B6805" w:rsidP="00972A1D">
            <w:pPr>
              <w:tabs>
                <w:tab w:val="left" w:pos="4635"/>
              </w:tabs>
              <w:rPr>
                <w:rFonts w:ascii="Arial" w:hAnsi="Arial" w:cs="Arial"/>
                <w:sz w:val="20"/>
                <w:szCs w:val="20"/>
              </w:rPr>
            </w:pPr>
          </w:p>
          <w:p w14:paraId="09D71AD8" w14:textId="0B363095" w:rsidR="00D07859" w:rsidRDefault="00D07859" w:rsidP="00D07859">
            <w:pPr>
              <w:tabs>
                <w:tab w:val="left" w:pos="4635"/>
              </w:tabs>
              <w:rPr>
                <w:rFonts w:ascii="Arial" w:hAnsi="Arial" w:cs="Arial"/>
                <w:sz w:val="20"/>
                <w:szCs w:val="20"/>
              </w:rPr>
            </w:pPr>
            <w:r>
              <w:rPr>
                <w:rFonts w:ascii="Arial" w:hAnsi="Arial" w:cs="Arial"/>
                <w:bCs/>
                <w:sz w:val="20"/>
                <w:szCs w:val="20"/>
              </w:rPr>
              <w:t>The below Costing Tool is t</w:t>
            </w:r>
            <w:r w:rsidRPr="003F3B2C">
              <w:rPr>
                <w:rFonts w:ascii="Arial" w:hAnsi="Arial" w:cs="Arial"/>
                <w:bCs/>
                <w:sz w:val="20"/>
                <w:szCs w:val="20"/>
              </w:rPr>
              <w:t xml:space="preserve">o be completed in consultation with </w:t>
            </w:r>
            <w:hyperlink r:id="rId30" w:history="1">
              <w:r w:rsidRPr="004D12EF">
                <w:rPr>
                  <w:rStyle w:val="Hyperlink"/>
                  <w:rFonts w:ascii="Arial" w:hAnsi="Arial" w:cs="Arial"/>
                  <w:bCs/>
                  <w:sz w:val="20"/>
                  <w:szCs w:val="20"/>
                </w:rPr>
                <w:t>Faculty Head of Finance</w:t>
              </w:r>
            </w:hyperlink>
            <w:r>
              <w:rPr>
                <w:rFonts w:ascii="Arial" w:hAnsi="Arial" w:cs="Arial"/>
                <w:bCs/>
                <w:sz w:val="20"/>
                <w:szCs w:val="20"/>
              </w:rPr>
              <w:t>. It is recommended that contents of ‘Summary_FC’ tab on this form be inserted below. The full form can also be attached as an appendix.</w:t>
            </w:r>
          </w:p>
          <w:p w14:paraId="3299F4C2" w14:textId="254FA557" w:rsidR="00990152" w:rsidRDefault="00D07859" w:rsidP="00990152">
            <w:pPr>
              <w:tabs>
                <w:tab w:val="left" w:pos="4635"/>
              </w:tabs>
              <w:rPr>
                <w:rFonts w:ascii="Arial" w:hAnsi="Arial" w:cs="Arial"/>
                <w:b/>
                <w:bCs/>
                <w:sz w:val="20"/>
                <w:szCs w:val="20"/>
              </w:rPr>
            </w:pPr>
            <w:r>
              <w:rPr>
                <w:rFonts w:ascii="Arial" w:hAnsi="Arial" w:cs="Arial"/>
                <w:b/>
                <w:bCs/>
                <w:sz w:val="20"/>
                <w:szCs w:val="20"/>
              </w:rPr>
              <w:br/>
            </w:r>
            <w:r w:rsidR="008B6805">
              <w:rPr>
                <w:rFonts w:ascii="Arial" w:hAnsi="Arial" w:cs="Arial"/>
                <w:b/>
                <w:bCs/>
                <w:sz w:val="20"/>
                <w:szCs w:val="20"/>
              </w:rPr>
              <w:t xml:space="preserve">Link to costing tool: </w:t>
            </w:r>
            <w:hyperlink r:id="rId31" w:history="1">
              <w:r w:rsidR="00C24372" w:rsidRPr="000A5836">
                <w:rPr>
                  <w:rStyle w:val="Hyperlink"/>
                  <w:rFonts w:ascii="Arial" w:hAnsi="Arial" w:cs="Arial"/>
                  <w:b/>
                  <w:bCs/>
                  <w:sz w:val="20"/>
                  <w:szCs w:val="20"/>
                </w:rPr>
                <w:t>https://as.exeter.ac.uk/academic-policy-standards/tqa-manual/pma/forms/</w:t>
              </w:r>
            </w:hyperlink>
            <w:r w:rsidR="00C24372">
              <w:rPr>
                <w:rFonts w:ascii="Arial" w:hAnsi="Arial" w:cs="Arial"/>
                <w:b/>
                <w:bCs/>
                <w:sz w:val="20"/>
                <w:szCs w:val="20"/>
              </w:rPr>
              <w:t xml:space="preserve"> </w:t>
            </w:r>
          </w:p>
          <w:p w14:paraId="219480E2" w14:textId="77777777" w:rsidR="00990152" w:rsidRDefault="00990152" w:rsidP="00990152">
            <w:pPr>
              <w:tabs>
                <w:tab w:val="left" w:pos="4635"/>
              </w:tabs>
              <w:rPr>
                <w:rFonts w:ascii="Arial" w:hAnsi="Arial" w:cs="Arial"/>
                <w:b/>
                <w:bCs/>
                <w:sz w:val="20"/>
                <w:szCs w:val="20"/>
              </w:rPr>
            </w:pPr>
          </w:p>
          <w:p w14:paraId="7104592A" w14:textId="306A6D58" w:rsidR="00957F26" w:rsidRPr="001340E5" w:rsidRDefault="00957F26">
            <w:pPr>
              <w:tabs>
                <w:tab w:val="left" w:pos="4635"/>
              </w:tabs>
              <w:rPr>
                <w:rFonts w:ascii="Arial" w:hAnsi="Arial" w:cs="Arial"/>
                <w:sz w:val="20"/>
                <w:szCs w:val="20"/>
              </w:rPr>
            </w:pPr>
          </w:p>
        </w:tc>
      </w:tr>
      <w:tr w:rsidR="00C00BB0" w:rsidRPr="001340E5" w14:paraId="1302F589" w14:textId="77777777" w:rsidTr="61F3C1AD">
        <w:trPr>
          <w:trHeight w:val="236"/>
        </w:trPr>
        <w:sdt>
          <w:sdtPr>
            <w:rPr>
              <w:rStyle w:val="BluePAAFFont"/>
              <w:rFonts w:cs="Arial"/>
              <w:szCs w:val="20"/>
            </w:rPr>
            <w:id w:val="565458632"/>
            <w:placeholder>
              <w:docPart w:val="2362960A7CCF42A09D54450438C37E68"/>
            </w:placeholde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25539835" w14:textId="128AEEBD" w:rsidR="00C00BB0" w:rsidRPr="001340E5" w:rsidRDefault="001C27B1" w:rsidP="00172F20">
                <w:pPr>
                  <w:tabs>
                    <w:tab w:val="left" w:pos="4635"/>
                  </w:tabs>
                  <w:rPr>
                    <w:rFonts w:ascii="Arial" w:hAnsi="Arial" w:cs="Arial"/>
                    <w:sz w:val="20"/>
                    <w:szCs w:val="20"/>
                  </w:rPr>
                </w:pPr>
                <w:r w:rsidRPr="006A7FCD">
                  <w:rPr>
                    <w:rStyle w:val="PlaceholderText"/>
                    <w:rFonts w:ascii="Arial" w:hAnsi="Arial" w:cs="Arial"/>
                    <w:sz w:val="20"/>
                    <w:szCs w:val="20"/>
                  </w:rPr>
                  <w:t>Click here to enter text.</w:t>
                </w:r>
              </w:p>
            </w:tc>
          </w:sdtContent>
        </w:sdt>
      </w:tr>
      <w:tr w:rsidR="00C00BB0" w:rsidRPr="001340E5" w14:paraId="4B99D482" w14:textId="77777777" w:rsidTr="61F3C1AD">
        <w:trPr>
          <w:trHeight w:val="236"/>
        </w:trPr>
        <w:tc>
          <w:tcPr>
            <w:tcW w:w="10771" w:type="dxa"/>
            <w:gridSpan w:val="28"/>
            <w:tcBorders>
              <w:left w:val="nil"/>
              <w:bottom w:val="nil"/>
              <w:right w:val="nil"/>
            </w:tcBorders>
            <w:shd w:val="clear" w:color="auto" w:fill="auto"/>
            <w:vAlign w:val="center"/>
          </w:tcPr>
          <w:p w14:paraId="739238CC" w14:textId="77777777" w:rsidR="00C00BB0" w:rsidRPr="001340E5" w:rsidRDefault="00C00BB0" w:rsidP="00172F20">
            <w:pPr>
              <w:tabs>
                <w:tab w:val="left" w:pos="4635"/>
              </w:tabs>
              <w:rPr>
                <w:rFonts w:ascii="Arial" w:hAnsi="Arial" w:cs="Arial"/>
                <w:sz w:val="20"/>
                <w:szCs w:val="20"/>
              </w:rPr>
            </w:pPr>
          </w:p>
        </w:tc>
      </w:tr>
      <w:tr w:rsidR="00BA2850" w:rsidRPr="001340E5" w14:paraId="5B503781" w14:textId="77777777" w:rsidTr="61F3C1AD">
        <w:trPr>
          <w:trHeight w:val="236"/>
        </w:trPr>
        <w:tc>
          <w:tcPr>
            <w:tcW w:w="10771" w:type="dxa"/>
            <w:gridSpan w:val="28"/>
            <w:tcBorders>
              <w:top w:val="nil"/>
              <w:left w:val="nil"/>
              <w:bottom w:val="nil"/>
              <w:right w:val="nil"/>
            </w:tcBorders>
            <w:shd w:val="clear" w:color="auto" w:fill="auto"/>
            <w:vAlign w:val="center"/>
          </w:tcPr>
          <w:p w14:paraId="677A565E" w14:textId="75805C08" w:rsidR="00BA2850" w:rsidRPr="001340E5" w:rsidRDefault="00BA2850" w:rsidP="00A67DB7">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University resources</w:t>
            </w:r>
            <w:r w:rsidR="007852CE" w:rsidRPr="001340E5">
              <w:rPr>
                <w:rFonts w:ascii="Arial" w:hAnsi="Arial" w:cs="Arial"/>
                <w:b/>
                <w:sz w:val="20"/>
                <w:szCs w:val="20"/>
              </w:rPr>
              <w:t xml:space="preserve"> required</w:t>
            </w:r>
            <w:r w:rsidR="00A67DB7">
              <w:rPr>
                <w:rFonts w:ascii="Arial" w:hAnsi="Arial" w:cs="Arial"/>
                <w:b/>
                <w:sz w:val="20"/>
                <w:szCs w:val="20"/>
              </w:rPr>
              <w:t xml:space="preserve"> and </w:t>
            </w:r>
            <w:r w:rsidR="004C6078">
              <w:rPr>
                <w:rFonts w:ascii="Arial" w:hAnsi="Arial" w:cs="Arial"/>
                <w:b/>
                <w:sz w:val="20"/>
                <w:szCs w:val="20"/>
              </w:rPr>
              <w:t xml:space="preserve">potential </w:t>
            </w:r>
            <w:r w:rsidR="00A67DB7">
              <w:rPr>
                <w:rFonts w:ascii="Arial" w:hAnsi="Arial" w:cs="Arial"/>
                <w:b/>
                <w:sz w:val="20"/>
                <w:szCs w:val="20"/>
              </w:rPr>
              <w:t>delivery risk</w:t>
            </w:r>
            <w:r w:rsidR="00A56AAD" w:rsidRPr="001340E5">
              <w:rPr>
                <w:rFonts w:ascii="Arial" w:hAnsi="Arial" w:cs="Arial"/>
                <w:sz w:val="20"/>
                <w:szCs w:val="20"/>
              </w:rPr>
              <w:t xml:space="preserve"> </w:t>
            </w:r>
          </w:p>
        </w:tc>
      </w:tr>
      <w:tr w:rsidR="00BA2850" w:rsidRPr="001340E5" w14:paraId="2F6DF9A2" w14:textId="77777777" w:rsidTr="61F3C1AD">
        <w:trPr>
          <w:trHeight w:val="236"/>
        </w:trPr>
        <w:tc>
          <w:tcPr>
            <w:tcW w:w="10771" w:type="dxa"/>
            <w:gridSpan w:val="28"/>
            <w:tcBorders>
              <w:top w:val="nil"/>
              <w:left w:val="nil"/>
              <w:right w:val="nil"/>
            </w:tcBorders>
            <w:shd w:val="clear" w:color="auto" w:fill="auto"/>
            <w:vAlign w:val="center"/>
          </w:tcPr>
          <w:p w14:paraId="672DF09E" w14:textId="5FCD83BC" w:rsidR="007720F6" w:rsidRPr="001340E5" w:rsidRDefault="007720F6" w:rsidP="00B6136C">
            <w:pPr>
              <w:tabs>
                <w:tab w:val="left" w:pos="4635"/>
              </w:tabs>
              <w:rPr>
                <w:rFonts w:ascii="Arial" w:hAnsi="Arial" w:cs="Arial"/>
                <w:sz w:val="20"/>
                <w:szCs w:val="20"/>
              </w:rPr>
            </w:pPr>
            <w:r w:rsidRPr="001340E5">
              <w:rPr>
                <w:rFonts w:ascii="Arial" w:hAnsi="Arial" w:cs="Arial"/>
                <w:sz w:val="20"/>
                <w:szCs w:val="20"/>
              </w:rPr>
              <w:t xml:space="preserve">Space requirements, library </w:t>
            </w:r>
            <w:r w:rsidR="0074444E" w:rsidRPr="001340E5">
              <w:rPr>
                <w:rFonts w:ascii="Arial" w:hAnsi="Arial" w:cs="Arial"/>
                <w:sz w:val="20"/>
                <w:szCs w:val="20"/>
              </w:rPr>
              <w:t>resources, IT requirements (software and or hardware)</w:t>
            </w:r>
            <w:r w:rsidR="00A67DB7">
              <w:rPr>
                <w:rFonts w:ascii="Arial" w:hAnsi="Arial" w:cs="Arial"/>
                <w:sz w:val="20"/>
                <w:szCs w:val="20"/>
              </w:rPr>
              <w:t>, delivery risks</w:t>
            </w:r>
            <w:r w:rsidR="0074444E" w:rsidRPr="001340E5">
              <w:rPr>
                <w:rFonts w:ascii="Arial" w:hAnsi="Arial" w:cs="Arial"/>
                <w:sz w:val="20"/>
                <w:szCs w:val="20"/>
              </w:rPr>
              <w:t xml:space="preserve"> </w:t>
            </w:r>
            <w:r w:rsidR="004C6078">
              <w:rPr>
                <w:rFonts w:ascii="Arial" w:hAnsi="Arial" w:cs="Arial"/>
                <w:sz w:val="20"/>
                <w:szCs w:val="20"/>
              </w:rPr>
              <w:t xml:space="preserve">due to impact on professional services </w:t>
            </w:r>
            <w:r w:rsidR="0074444E" w:rsidRPr="001340E5">
              <w:rPr>
                <w:rFonts w:ascii="Arial" w:hAnsi="Arial" w:cs="Arial"/>
                <w:sz w:val="20"/>
                <w:szCs w:val="20"/>
              </w:rPr>
              <w:t xml:space="preserve">etc., </w:t>
            </w:r>
            <w:r w:rsidRPr="001340E5">
              <w:rPr>
                <w:rFonts w:ascii="Arial" w:hAnsi="Arial" w:cs="Arial"/>
                <w:sz w:val="20"/>
                <w:szCs w:val="20"/>
              </w:rPr>
              <w:t>including any additional investment required.</w:t>
            </w:r>
          </w:p>
          <w:p w14:paraId="5A75FEA5" w14:textId="12D54169" w:rsidR="00BA2850" w:rsidRDefault="002244C9" w:rsidP="001B0841">
            <w:pPr>
              <w:tabs>
                <w:tab w:val="left" w:pos="4635"/>
              </w:tabs>
              <w:rPr>
                <w:rFonts w:ascii="Arial" w:hAnsi="Arial" w:cs="Arial"/>
                <w:b/>
                <w:sz w:val="20"/>
                <w:szCs w:val="20"/>
              </w:rPr>
            </w:pPr>
            <w:r w:rsidRPr="002244C9">
              <w:rPr>
                <w:rFonts w:ascii="Arial" w:hAnsi="Arial" w:cs="Arial"/>
                <w:b/>
                <w:sz w:val="20"/>
                <w:szCs w:val="20"/>
              </w:rPr>
              <w:t xml:space="preserve">Contact your Liaison Librarian to discuss library resources: </w:t>
            </w:r>
            <w:hyperlink r:id="rId32" w:history="1">
              <w:r w:rsidRPr="004306EC">
                <w:rPr>
                  <w:rStyle w:val="Hyperlink"/>
                  <w:rFonts w:ascii="Arial" w:hAnsi="Arial" w:cs="Arial"/>
                  <w:b/>
                  <w:sz w:val="20"/>
                  <w:szCs w:val="20"/>
                </w:rPr>
                <w:t>https://libguides.exeter.ac.uk/liaison</w:t>
              </w:r>
            </w:hyperlink>
            <w:r w:rsidR="007720F6" w:rsidRPr="001340E5">
              <w:rPr>
                <w:rFonts w:ascii="Arial" w:hAnsi="Arial" w:cs="Arial"/>
                <w:b/>
                <w:sz w:val="20"/>
                <w:szCs w:val="20"/>
              </w:rPr>
              <w:t>.</w:t>
            </w:r>
          </w:p>
          <w:p w14:paraId="5F83D96E" w14:textId="2AA41F35" w:rsidR="00D07859" w:rsidRDefault="00D07859" w:rsidP="001B0841">
            <w:pPr>
              <w:tabs>
                <w:tab w:val="left" w:pos="4635"/>
              </w:tabs>
              <w:rPr>
                <w:rFonts w:ascii="Arial" w:hAnsi="Arial" w:cs="Arial"/>
                <w:b/>
                <w:sz w:val="20"/>
                <w:szCs w:val="20"/>
              </w:rPr>
            </w:pPr>
          </w:p>
          <w:p w14:paraId="754E09E5" w14:textId="42636792" w:rsidR="00D07859" w:rsidRDefault="00D07859" w:rsidP="001B0841">
            <w:pPr>
              <w:tabs>
                <w:tab w:val="left" w:pos="4635"/>
              </w:tabs>
              <w:rPr>
                <w:rFonts w:ascii="Arial" w:hAnsi="Arial" w:cs="Arial"/>
                <w:b/>
                <w:sz w:val="20"/>
                <w:szCs w:val="20"/>
              </w:rPr>
            </w:pPr>
            <w:r>
              <w:rPr>
                <w:rFonts w:ascii="Arial" w:hAnsi="Arial" w:cs="Arial"/>
                <w:b/>
                <w:sz w:val="20"/>
                <w:szCs w:val="20"/>
              </w:rPr>
              <w:t xml:space="preserve">Please note that: </w:t>
            </w:r>
          </w:p>
          <w:p w14:paraId="071E95BF" w14:textId="1FC6389C" w:rsidR="00D07859" w:rsidRPr="007508DC" w:rsidRDefault="00D07859" w:rsidP="00D07859">
            <w:pPr>
              <w:pStyle w:val="ListParagraph"/>
              <w:numPr>
                <w:ilvl w:val="0"/>
                <w:numId w:val="17"/>
              </w:numPr>
              <w:tabs>
                <w:tab w:val="left" w:pos="4635"/>
              </w:tabs>
              <w:rPr>
                <w:rFonts w:ascii="Arial" w:hAnsi="Arial" w:cs="Arial"/>
                <w:bCs/>
                <w:sz w:val="20"/>
                <w:szCs w:val="20"/>
              </w:rPr>
            </w:pPr>
            <w:r w:rsidRPr="007508DC">
              <w:rPr>
                <w:rFonts w:ascii="Arial" w:hAnsi="Arial" w:cs="Arial"/>
                <w:bCs/>
                <w:sz w:val="20"/>
                <w:szCs w:val="20"/>
              </w:rPr>
              <w:t xml:space="preserve">Any online </w:t>
            </w:r>
            <w:r>
              <w:rPr>
                <w:rFonts w:ascii="Arial" w:hAnsi="Arial" w:cs="Arial"/>
                <w:bCs/>
                <w:sz w:val="20"/>
                <w:szCs w:val="20"/>
              </w:rPr>
              <w:t xml:space="preserve">or blended </w:t>
            </w:r>
            <w:r w:rsidRPr="007508DC">
              <w:rPr>
                <w:rFonts w:ascii="Arial" w:hAnsi="Arial" w:cs="Arial"/>
                <w:bCs/>
                <w:sz w:val="20"/>
                <w:szCs w:val="20"/>
              </w:rPr>
              <w:t xml:space="preserve">programme proposals must engage with the </w:t>
            </w:r>
            <w:hyperlink r:id="rId33" w:history="1">
              <w:r w:rsidRPr="007508DC">
                <w:rPr>
                  <w:rStyle w:val="Hyperlink"/>
                  <w:rFonts w:ascii="Arial" w:hAnsi="Arial" w:cs="Arial"/>
                  <w:bCs/>
                  <w:sz w:val="20"/>
                  <w:szCs w:val="20"/>
                </w:rPr>
                <w:t>Technology Enhanced Learning Team</w:t>
              </w:r>
            </w:hyperlink>
            <w:r w:rsidRPr="007508DC">
              <w:rPr>
                <w:rFonts w:ascii="Arial" w:hAnsi="Arial" w:cs="Arial"/>
                <w:bCs/>
                <w:sz w:val="20"/>
                <w:szCs w:val="20"/>
              </w:rPr>
              <w:t xml:space="preserve"> at the beginning of the process </w:t>
            </w:r>
            <w:r>
              <w:rPr>
                <w:rFonts w:ascii="Arial" w:hAnsi="Arial" w:cs="Arial"/>
                <w:bCs/>
                <w:sz w:val="20"/>
                <w:szCs w:val="20"/>
              </w:rPr>
              <w:t>to inform all aspects of development and delivery</w:t>
            </w:r>
          </w:p>
          <w:p w14:paraId="3B6362EB" w14:textId="55C00375" w:rsidR="00D07859" w:rsidRDefault="00D07859" w:rsidP="00217971">
            <w:pPr>
              <w:pStyle w:val="ListParagraph"/>
              <w:numPr>
                <w:ilvl w:val="0"/>
                <w:numId w:val="17"/>
              </w:numPr>
              <w:tabs>
                <w:tab w:val="left" w:pos="4635"/>
              </w:tabs>
              <w:rPr>
                <w:rFonts w:ascii="Arial" w:hAnsi="Arial" w:cs="Arial"/>
                <w:bCs/>
                <w:sz w:val="20"/>
                <w:szCs w:val="20"/>
              </w:rPr>
            </w:pPr>
            <w:r w:rsidRPr="009462DA">
              <w:rPr>
                <w:rFonts w:ascii="Arial" w:hAnsi="Arial" w:cs="Arial"/>
                <w:bCs/>
                <w:sz w:val="20"/>
                <w:szCs w:val="20"/>
              </w:rPr>
              <w:t>If the programme aims to contain any placements internships, or tailored employability support</w:t>
            </w:r>
            <w:r>
              <w:rPr>
                <w:rFonts w:ascii="Arial" w:hAnsi="Arial" w:cs="Arial"/>
                <w:bCs/>
                <w:sz w:val="20"/>
                <w:szCs w:val="20"/>
              </w:rPr>
              <w:t>, please liaise with</w:t>
            </w:r>
            <w:r w:rsidRPr="00A41F1D">
              <w:rPr>
                <w:rFonts w:ascii="Arial" w:hAnsi="Arial" w:cs="Arial"/>
                <w:bCs/>
                <w:sz w:val="20"/>
                <w:szCs w:val="20"/>
              </w:rPr>
              <w:t xml:space="preserve"> </w:t>
            </w:r>
            <w:r w:rsidR="00217971" w:rsidRPr="00217971">
              <w:rPr>
                <w:rFonts w:ascii="Arial" w:hAnsi="Arial" w:cs="Arial"/>
                <w:bCs/>
                <w:sz w:val="20"/>
                <w:szCs w:val="20"/>
              </w:rPr>
              <w:t xml:space="preserve">the relevant </w:t>
            </w:r>
            <w:hyperlink r:id="rId34" w:history="1">
              <w:r w:rsidR="00217971" w:rsidRPr="00217971">
                <w:rPr>
                  <w:rStyle w:val="Hyperlink"/>
                  <w:rFonts w:ascii="Arial" w:hAnsi="Arial" w:cs="Arial"/>
                  <w:bCs/>
                  <w:sz w:val="20"/>
                  <w:szCs w:val="20"/>
                </w:rPr>
                <w:t>Student Employability and Academic Success Faculty Lead</w:t>
              </w:r>
            </w:hyperlink>
          </w:p>
          <w:p w14:paraId="6ED6B833" w14:textId="42518123" w:rsidR="00D07859" w:rsidRPr="009C17BA" w:rsidRDefault="00D07859" w:rsidP="00D07859">
            <w:pPr>
              <w:pStyle w:val="ListParagraph"/>
              <w:numPr>
                <w:ilvl w:val="0"/>
                <w:numId w:val="17"/>
              </w:numPr>
              <w:tabs>
                <w:tab w:val="left" w:pos="4635"/>
              </w:tabs>
              <w:rPr>
                <w:rFonts w:ascii="Arial" w:hAnsi="Arial" w:cs="Arial"/>
                <w:bCs/>
                <w:sz w:val="20"/>
                <w:szCs w:val="20"/>
              </w:rPr>
            </w:pPr>
            <w:r>
              <w:rPr>
                <w:rFonts w:ascii="Arial" w:hAnsi="Arial" w:cs="Arial"/>
                <w:sz w:val="20"/>
                <w:szCs w:val="20"/>
              </w:rPr>
              <w:t xml:space="preserve">If the programme aims to include any study abroad please liaise with the relevant </w:t>
            </w:r>
            <w:hyperlink r:id="rId35" w:history="1">
              <w:r w:rsidRPr="00C803D9">
                <w:rPr>
                  <w:rStyle w:val="Hyperlink"/>
                  <w:rFonts w:ascii="Arial" w:hAnsi="Arial" w:cs="Arial"/>
                  <w:sz w:val="20"/>
                  <w:szCs w:val="20"/>
                </w:rPr>
                <w:t>Faculty Global Development Adviser</w:t>
              </w:r>
            </w:hyperlink>
            <w:r>
              <w:rPr>
                <w:rFonts w:ascii="Arial" w:hAnsi="Arial" w:cs="Arial"/>
                <w:sz w:val="20"/>
                <w:szCs w:val="20"/>
              </w:rPr>
              <w:t>.</w:t>
            </w:r>
          </w:p>
          <w:p w14:paraId="16044DCB" w14:textId="4319EF68" w:rsidR="009C17BA" w:rsidRPr="009C17BA" w:rsidRDefault="009C17BA" w:rsidP="009C17BA">
            <w:pPr>
              <w:pStyle w:val="ListParagraph"/>
              <w:numPr>
                <w:ilvl w:val="0"/>
                <w:numId w:val="17"/>
              </w:numPr>
              <w:rPr>
                <w:rFonts w:ascii="Arial" w:hAnsi="Arial" w:cs="Arial"/>
                <w:bCs/>
                <w:sz w:val="20"/>
                <w:szCs w:val="20"/>
              </w:rPr>
            </w:pPr>
            <w:r w:rsidRPr="009C17BA">
              <w:rPr>
                <w:rFonts w:ascii="Arial" w:hAnsi="Arial" w:cs="Arial"/>
                <w:bCs/>
                <w:sz w:val="20"/>
                <w:szCs w:val="20"/>
              </w:rPr>
              <w:t xml:space="preserve">Please contact the </w:t>
            </w:r>
            <w:hyperlink r:id="rId36" w:history="1">
              <w:r w:rsidRPr="00217971">
                <w:rPr>
                  <w:rStyle w:val="Hyperlink"/>
                  <w:rFonts w:ascii="Arial" w:hAnsi="Arial" w:cs="Arial"/>
                  <w:bCs/>
                  <w:sz w:val="20"/>
                  <w:szCs w:val="20"/>
                </w:rPr>
                <w:t>Faculty IT Business Partner</w:t>
              </w:r>
            </w:hyperlink>
            <w:r w:rsidRPr="009C17BA">
              <w:rPr>
                <w:rFonts w:ascii="Arial" w:hAnsi="Arial" w:cs="Arial"/>
                <w:bCs/>
                <w:sz w:val="20"/>
                <w:szCs w:val="20"/>
              </w:rPr>
              <w:t xml:space="preserve"> to discuss IT requirements.</w:t>
            </w:r>
          </w:p>
          <w:p w14:paraId="159118CC" w14:textId="77777777" w:rsidR="009C17BA" w:rsidRPr="00D07859" w:rsidRDefault="009C17BA" w:rsidP="004F7D09">
            <w:pPr>
              <w:pStyle w:val="ListParagraph"/>
              <w:tabs>
                <w:tab w:val="left" w:pos="4635"/>
              </w:tabs>
              <w:rPr>
                <w:rFonts w:ascii="Arial" w:hAnsi="Arial" w:cs="Arial"/>
                <w:bCs/>
                <w:sz w:val="20"/>
                <w:szCs w:val="20"/>
              </w:rPr>
            </w:pPr>
          </w:p>
          <w:p w14:paraId="651F0D33" w14:textId="77777777" w:rsidR="00D07859" w:rsidRDefault="00D07859" w:rsidP="00D07859">
            <w:pPr>
              <w:pStyle w:val="ListParagraph"/>
              <w:tabs>
                <w:tab w:val="left" w:pos="4635"/>
              </w:tabs>
              <w:rPr>
                <w:rFonts w:ascii="Arial" w:hAnsi="Arial" w:cs="Arial"/>
                <w:bCs/>
                <w:sz w:val="20"/>
                <w:szCs w:val="20"/>
              </w:rPr>
            </w:pPr>
          </w:p>
          <w:p w14:paraId="2F6E2429" w14:textId="47719329" w:rsidR="0074444E" w:rsidRPr="001340E5" w:rsidRDefault="0074444E" w:rsidP="001B0841">
            <w:pPr>
              <w:tabs>
                <w:tab w:val="left" w:pos="4635"/>
              </w:tabs>
              <w:rPr>
                <w:rFonts w:ascii="Arial" w:hAnsi="Arial" w:cs="Arial"/>
                <w:b/>
                <w:sz w:val="20"/>
                <w:szCs w:val="20"/>
              </w:rPr>
            </w:pPr>
            <w:r w:rsidRPr="001340E5">
              <w:rPr>
                <w:rFonts w:ascii="Arial" w:hAnsi="Arial" w:cs="Arial"/>
                <w:b/>
                <w:sz w:val="20"/>
                <w:szCs w:val="20"/>
              </w:rPr>
              <w:t xml:space="preserve">Contact </w:t>
            </w:r>
            <w:r w:rsidR="00CF7449">
              <w:rPr>
                <w:rFonts w:ascii="Arial" w:hAnsi="Arial" w:cs="Arial"/>
                <w:b/>
                <w:sz w:val="20"/>
                <w:szCs w:val="20"/>
              </w:rPr>
              <w:t>Faculty</w:t>
            </w:r>
            <w:r w:rsidRPr="001340E5">
              <w:rPr>
                <w:rFonts w:ascii="Arial" w:hAnsi="Arial" w:cs="Arial"/>
                <w:b/>
                <w:sz w:val="20"/>
                <w:szCs w:val="20"/>
              </w:rPr>
              <w:t xml:space="preserve"> IT Business Partner to discuss IT requirements.</w:t>
            </w:r>
          </w:p>
        </w:tc>
      </w:tr>
      <w:tr w:rsidR="00BA2850" w:rsidRPr="001340E5" w14:paraId="2F357D1D" w14:textId="77777777" w:rsidTr="61F3C1AD">
        <w:trPr>
          <w:trHeight w:val="236"/>
        </w:trPr>
        <w:sdt>
          <w:sdtPr>
            <w:rPr>
              <w:rStyle w:val="BluePAAFFont"/>
              <w:rFonts w:cs="Arial"/>
              <w:szCs w:val="20"/>
            </w:rPr>
            <w:id w:val="-2051762433"/>
            <w:placeholder>
              <w:docPart w:val="0934B794AAE74412AFE49C5C794C1EAC"/>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290E934B" w14:textId="05EA5A76" w:rsidR="00BA2850" w:rsidRPr="001340E5" w:rsidRDefault="009524B2"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BA2850" w:rsidRPr="001340E5" w14:paraId="4BC16991" w14:textId="77777777" w:rsidTr="61F3C1AD">
        <w:trPr>
          <w:trHeight w:val="236"/>
        </w:trPr>
        <w:tc>
          <w:tcPr>
            <w:tcW w:w="10771" w:type="dxa"/>
            <w:gridSpan w:val="28"/>
            <w:tcBorders>
              <w:left w:val="nil"/>
              <w:bottom w:val="nil"/>
              <w:right w:val="nil"/>
            </w:tcBorders>
            <w:shd w:val="clear" w:color="auto" w:fill="auto"/>
            <w:vAlign w:val="center"/>
          </w:tcPr>
          <w:p w14:paraId="320D8559" w14:textId="77777777" w:rsidR="00BA2850" w:rsidRPr="001340E5" w:rsidRDefault="00BA2850" w:rsidP="00172F20">
            <w:pPr>
              <w:tabs>
                <w:tab w:val="left" w:pos="4635"/>
              </w:tabs>
              <w:rPr>
                <w:rFonts w:ascii="Arial" w:hAnsi="Arial" w:cs="Arial"/>
                <w:sz w:val="20"/>
                <w:szCs w:val="20"/>
              </w:rPr>
            </w:pPr>
          </w:p>
        </w:tc>
      </w:tr>
      <w:tr w:rsidR="00C00BB0" w:rsidRPr="001340E5" w14:paraId="385028DD" w14:textId="77777777" w:rsidTr="61F3C1AD">
        <w:trPr>
          <w:trHeight w:val="236"/>
        </w:trPr>
        <w:tc>
          <w:tcPr>
            <w:tcW w:w="10771" w:type="dxa"/>
            <w:gridSpan w:val="28"/>
            <w:tcBorders>
              <w:top w:val="nil"/>
              <w:left w:val="nil"/>
              <w:bottom w:val="nil"/>
              <w:right w:val="nil"/>
            </w:tcBorders>
            <w:shd w:val="clear" w:color="auto" w:fill="auto"/>
            <w:vAlign w:val="center"/>
          </w:tcPr>
          <w:p w14:paraId="55FBCF65" w14:textId="4DCAF08D" w:rsidR="00C00BB0" w:rsidRPr="001340E5" w:rsidRDefault="00746C23"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Critical success f</w:t>
            </w:r>
            <w:r w:rsidR="00C00BB0" w:rsidRPr="001340E5">
              <w:rPr>
                <w:rFonts w:ascii="Arial" w:hAnsi="Arial" w:cs="Arial"/>
                <w:b/>
                <w:sz w:val="20"/>
                <w:szCs w:val="20"/>
              </w:rPr>
              <w:t>actors</w:t>
            </w:r>
            <w:r w:rsidR="00DD54A6">
              <w:rPr>
                <w:rFonts w:ascii="Arial" w:hAnsi="Arial" w:cs="Arial"/>
                <w:b/>
                <w:sz w:val="20"/>
                <w:szCs w:val="20"/>
              </w:rPr>
              <w:t xml:space="preserve"> and risks</w:t>
            </w:r>
          </w:p>
        </w:tc>
      </w:tr>
      <w:tr w:rsidR="00C00BB0" w:rsidRPr="001340E5" w14:paraId="7C708735" w14:textId="77777777" w:rsidTr="61F3C1AD">
        <w:trPr>
          <w:trHeight w:val="236"/>
        </w:trPr>
        <w:tc>
          <w:tcPr>
            <w:tcW w:w="10771" w:type="dxa"/>
            <w:gridSpan w:val="28"/>
            <w:tcBorders>
              <w:top w:val="nil"/>
              <w:left w:val="nil"/>
              <w:right w:val="nil"/>
            </w:tcBorders>
            <w:shd w:val="clear" w:color="auto" w:fill="auto"/>
            <w:vAlign w:val="center"/>
          </w:tcPr>
          <w:p w14:paraId="07DE7664" w14:textId="20487482" w:rsidR="00C00BB0" w:rsidRPr="001340E5" w:rsidRDefault="00C00BB0" w:rsidP="00700A24">
            <w:pPr>
              <w:tabs>
                <w:tab w:val="left" w:pos="4635"/>
              </w:tabs>
              <w:rPr>
                <w:rFonts w:ascii="Arial" w:hAnsi="Arial" w:cs="Arial"/>
                <w:sz w:val="20"/>
                <w:szCs w:val="20"/>
              </w:rPr>
            </w:pPr>
            <w:r w:rsidRPr="001340E5">
              <w:rPr>
                <w:rFonts w:ascii="Arial" w:hAnsi="Arial" w:cs="Arial"/>
                <w:sz w:val="20"/>
                <w:szCs w:val="20"/>
              </w:rPr>
              <w:t>What factors must be ensured for the proposal to succeed (e.g. r</w:t>
            </w:r>
            <w:r w:rsidR="00845AED" w:rsidRPr="001340E5">
              <w:rPr>
                <w:rFonts w:ascii="Arial" w:hAnsi="Arial" w:cs="Arial"/>
                <w:sz w:val="20"/>
                <w:szCs w:val="20"/>
              </w:rPr>
              <w:t xml:space="preserve">ecruitment of specialist staff, </w:t>
            </w:r>
            <w:r w:rsidR="00700A24">
              <w:rPr>
                <w:rFonts w:ascii="Arial" w:hAnsi="Arial" w:cs="Arial"/>
                <w:sz w:val="20"/>
                <w:szCs w:val="20"/>
              </w:rPr>
              <w:t>additional academic workload allocation, bespoke marketing campaign, additional resources required as outlined in C6 or C7</w:t>
            </w:r>
            <w:r w:rsidR="00D0768B">
              <w:rPr>
                <w:rFonts w:ascii="Arial" w:hAnsi="Arial" w:cs="Arial"/>
                <w:sz w:val="20"/>
                <w:szCs w:val="20"/>
              </w:rPr>
              <w:t xml:space="preserve">, </w:t>
            </w:r>
            <w:r w:rsidRPr="001340E5">
              <w:rPr>
                <w:rFonts w:ascii="Arial" w:hAnsi="Arial" w:cs="Arial"/>
                <w:sz w:val="20"/>
                <w:szCs w:val="20"/>
              </w:rPr>
              <w:t>inclusion in the printed</w:t>
            </w:r>
            <w:r w:rsidR="00700A24">
              <w:rPr>
                <w:rFonts w:ascii="Arial" w:hAnsi="Arial" w:cs="Arial"/>
                <w:sz w:val="20"/>
                <w:szCs w:val="20"/>
              </w:rPr>
              <w:t xml:space="preserve"> </w:t>
            </w:r>
            <w:r w:rsidRPr="001340E5">
              <w:rPr>
                <w:rFonts w:ascii="Arial" w:hAnsi="Arial" w:cs="Arial"/>
                <w:sz w:val="20"/>
                <w:szCs w:val="20"/>
              </w:rPr>
              <w:t>prospectus)?</w:t>
            </w:r>
          </w:p>
        </w:tc>
      </w:tr>
      <w:tr w:rsidR="00C00BB0" w:rsidRPr="001340E5" w14:paraId="0D629364" w14:textId="77777777" w:rsidTr="61F3C1AD">
        <w:trPr>
          <w:trHeight w:val="236"/>
        </w:trPr>
        <w:sdt>
          <w:sdtPr>
            <w:rPr>
              <w:rStyle w:val="BluePAAFFont"/>
              <w:rFonts w:cs="Arial"/>
              <w:szCs w:val="20"/>
            </w:rPr>
            <w:id w:val="1399708881"/>
            <w:placeholder>
              <w:docPart w:val="A6F77B6256014D678F1F0CC4506EA13C"/>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03FFF4E4" w14:textId="72BB2569"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0748C131" w14:textId="77777777" w:rsidTr="61F3C1AD">
        <w:trPr>
          <w:trHeight w:val="236"/>
        </w:trPr>
        <w:tc>
          <w:tcPr>
            <w:tcW w:w="10771" w:type="dxa"/>
            <w:gridSpan w:val="28"/>
            <w:tcBorders>
              <w:left w:val="nil"/>
              <w:bottom w:val="nil"/>
              <w:right w:val="nil"/>
            </w:tcBorders>
            <w:shd w:val="clear" w:color="auto" w:fill="auto"/>
            <w:vAlign w:val="center"/>
          </w:tcPr>
          <w:p w14:paraId="19BD1E86" w14:textId="77777777" w:rsidR="00C00BB0" w:rsidRPr="001340E5" w:rsidRDefault="00C00BB0" w:rsidP="00172F20">
            <w:pPr>
              <w:tabs>
                <w:tab w:val="left" w:pos="4635"/>
              </w:tabs>
              <w:rPr>
                <w:rFonts w:ascii="Arial" w:hAnsi="Arial" w:cs="Arial"/>
                <w:sz w:val="20"/>
                <w:szCs w:val="20"/>
              </w:rPr>
            </w:pPr>
          </w:p>
        </w:tc>
      </w:tr>
      <w:tr w:rsidR="00EF2401" w:rsidRPr="001340E5" w14:paraId="735775E2" w14:textId="77777777" w:rsidTr="61F3C1AD">
        <w:trPr>
          <w:trHeight w:val="236"/>
        </w:trPr>
        <w:tc>
          <w:tcPr>
            <w:tcW w:w="10771" w:type="dxa"/>
            <w:gridSpan w:val="28"/>
            <w:tcBorders>
              <w:top w:val="nil"/>
              <w:left w:val="nil"/>
              <w:bottom w:val="single" w:sz="4" w:space="0" w:color="BFBFBF" w:themeColor="background1" w:themeShade="BF"/>
              <w:right w:val="nil"/>
            </w:tcBorders>
            <w:shd w:val="clear" w:color="auto" w:fill="auto"/>
            <w:vAlign w:val="center"/>
          </w:tcPr>
          <w:p w14:paraId="0D28255C" w14:textId="77777777" w:rsidR="004C00E5" w:rsidRPr="001340E5" w:rsidRDefault="00842F8B" w:rsidP="00C569AC">
            <w:pPr>
              <w:pStyle w:val="ListParagraph"/>
              <w:numPr>
                <w:ilvl w:val="0"/>
                <w:numId w:val="8"/>
              </w:numPr>
              <w:tabs>
                <w:tab w:val="left" w:pos="4635"/>
              </w:tabs>
              <w:rPr>
                <w:rFonts w:ascii="Arial" w:hAnsi="Arial" w:cs="Arial"/>
                <w:b/>
                <w:sz w:val="20"/>
                <w:szCs w:val="20"/>
              </w:rPr>
            </w:pPr>
            <w:r w:rsidRPr="001340E5">
              <w:rPr>
                <w:rFonts w:ascii="Arial" w:hAnsi="Arial" w:cs="Arial"/>
                <w:b/>
                <w:sz w:val="20"/>
                <w:szCs w:val="20"/>
              </w:rPr>
              <w:t>Programme</w:t>
            </w:r>
            <w:r w:rsidR="000901AC" w:rsidRPr="001340E5">
              <w:rPr>
                <w:rFonts w:ascii="Arial" w:hAnsi="Arial" w:cs="Arial"/>
                <w:b/>
                <w:sz w:val="20"/>
                <w:szCs w:val="20"/>
              </w:rPr>
              <w:t xml:space="preserve"> d</w:t>
            </w:r>
            <w:r w:rsidR="00EF2401" w:rsidRPr="001340E5">
              <w:rPr>
                <w:rFonts w:ascii="Arial" w:hAnsi="Arial" w:cs="Arial"/>
                <w:b/>
                <w:sz w:val="20"/>
                <w:szCs w:val="20"/>
              </w:rPr>
              <w:t>escription</w:t>
            </w:r>
          </w:p>
          <w:p w14:paraId="582DE282" w14:textId="27CBCBE3" w:rsidR="00EF2401" w:rsidRPr="001340E5" w:rsidRDefault="004C00E5" w:rsidP="00B46005">
            <w:pPr>
              <w:tabs>
                <w:tab w:val="left" w:pos="4635"/>
              </w:tabs>
              <w:rPr>
                <w:rFonts w:ascii="Arial" w:hAnsi="Arial" w:cs="Arial"/>
                <w:sz w:val="20"/>
                <w:szCs w:val="20"/>
              </w:rPr>
            </w:pPr>
            <w:r w:rsidRPr="001340E5">
              <w:rPr>
                <w:rFonts w:ascii="Arial" w:hAnsi="Arial" w:cs="Arial"/>
                <w:sz w:val="20"/>
                <w:szCs w:val="20"/>
              </w:rPr>
              <w:t>A</w:t>
            </w:r>
            <w:r w:rsidR="00EF2401" w:rsidRPr="001340E5">
              <w:rPr>
                <w:rFonts w:ascii="Arial" w:hAnsi="Arial" w:cs="Arial"/>
                <w:sz w:val="20"/>
                <w:szCs w:val="20"/>
              </w:rPr>
              <w:t xml:space="preserve"> basic sum</w:t>
            </w:r>
            <w:r w:rsidR="00842F8B" w:rsidRPr="001340E5">
              <w:rPr>
                <w:rFonts w:ascii="Arial" w:hAnsi="Arial" w:cs="Arial"/>
                <w:sz w:val="20"/>
                <w:szCs w:val="20"/>
              </w:rPr>
              <w:t>mary of the programme</w:t>
            </w:r>
            <w:r w:rsidRPr="001340E5">
              <w:rPr>
                <w:rFonts w:ascii="Arial" w:hAnsi="Arial" w:cs="Arial"/>
                <w:sz w:val="20"/>
                <w:szCs w:val="20"/>
              </w:rPr>
              <w:t xml:space="preserve"> content/syllabus</w:t>
            </w:r>
          </w:p>
        </w:tc>
      </w:tr>
      <w:tr w:rsidR="00EF2401" w:rsidRPr="001340E5" w14:paraId="5830F258" w14:textId="77777777" w:rsidTr="61F3C1AD">
        <w:trPr>
          <w:trHeight w:val="236"/>
        </w:trPr>
        <w:sdt>
          <w:sdtPr>
            <w:rPr>
              <w:rStyle w:val="BluePAAFFont"/>
              <w:rFonts w:cs="Arial"/>
              <w:szCs w:val="20"/>
            </w:rPr>
            <w:id w:val="730656818"/>
            <w:placeholder>
              <w:docPart w:val="445D8D056AD847D7BC77900D152A173E"/>
            </w:placeholder>
          </w:sdtPr>
          <w:sdtEndPr>
            <w:rPr>
              <w:rStyle w:val="DefaultParagraphFont"/>
              <w:rFonts w:asciiTheme="minorHAnsi" w:hAnsiTheme="minorHAnsi"/>
              <w:color w:val="auto"/>
              <w:sz w:val="22"/>
            </w:rPr>
          </w:sdtEndPr>
          <w:sdtContent>
            <w:tc>
              <w:tcPr>
                <w:tcW w:w="10771" w:type="dxa"/>
                <w:gridSpan w:val="2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E58FE9C" w14:textId="6625705C" w:rsidR="000813CD" w:rsidRPr="00D07859" w:rsidRDefault="00B46005" w:rsidP="000813CD">
                <w:pPr>
                  <w:rPr>
                    <w:rFonts w:ascii="Arial" w:hAnsi="Arial" w:cs="Arial"/>
                    <w:i/>
                    <w:sz w:val="20"/>
                    <w:szCs w:val="20"/>
                  </w:rPr>
                </w:pPr>
                <w:r w:rsidRPr="00D07859">
                  <w:rPr>
                    <w:rFonts w:ascii="Arial" w:hAnsi="Arial" w:cs="Arial"/>
                    <w:i/>
                    <w:sz w:val="20"/>
                    <w:szCs w:val="20"/>
                  </w:rPr>
                  <w:t xml:space="preserve">Please provide: </w:t>
                </w:r>
                <w:r w:rsidRPr="00D07859">
                  <w:rPr>
                    <w:rFonts w:ascii="Arial" w:hAnsi="Arial" w:cs="Arial"/>
                    <w:b/>
                    <w:i/>
                    <w:sz w:val="20"/>
                    <w:szCs w:val="20"/>
                  </w:rPr>
                  <w:t>a)</w:t>
                </w:r>
                <w:r w:rsidRPr="00D07859">
                  <w:rPr>
                    <w:rFonts w:ascii="Arial" w:hAnsi="Arial" w:cs="Arial"/>
                    <w:i/>
                    <w:sz w:val="20"/>
                    <w:szCs w:val="20"/>
                  </w:rPr>
                  <w:t xml:space="preserve"> a paragraph describing the programme as would feature in section 2 (‘Description of the Programme’) of the Programme Specification (this is required for the skeletal record that will be created once business approval has been granted) and </w:t>
                </w:r>
                <w:r w:rsidRPr="00D07859">
                  <w:rPr>
                    <w:rFonts w:ascii="Arial" w:hAnsi="Arial" w:cs="Arial"/>
                    <w:b/>
                    <w:i/>
                    <w:sz w:val="20"/>
                    <w:szCs w:val="20"/>
                  </w:rPr>
                  <w:t>b)</w:t>
                </w:r>
                <w:r w:rsidRPr="00D07859">
                  <w:rPr>
                    <w:rFonts w:ascii="Arial" w:hAnsi="Arial" w:cs="Arial"/>
                    <w:i/>
                    <w:sz w:val="20"/>
                    <w:szCs w:val="20"/>
                  </w:rPr>
                  <w:t xml:space="preserve"> a </w:t>
                </w:r>
                <w:r w:rsidR="000813CD" w:rsidRPr="00D07859">
                  <w:rPr>
                    <w:rFonts w:ascii="Arial" w:hAnsi="Arial" w:cs="Arial"/>
                    <w:i/>
                    <w:sz w:val="20"/>
                    <w:szCs w:val="20"/>
                  </w:rPr>
                  <w:t>list of modules and composition of stages.</w:t>
                </w:r>
              </w:p>
              <w:p w14:paraId="2D2B9866" w14:textId="072C6A09" w:rsidR="000813CD" w:rsidRPr="001340E5" w:rsidRDefault="000813CD" w:rsidP="000813CD">
                <w:pPr>
                  <w:rPr>
                    <w:rFonts w:ascii="Arial" w:hAnsi="Arial" w:cs="Arial"/>
                    <w:color w:val="548DD4"/>
                    <w:sz w:val="20"/>
                    <w:szCs w:val="20"/>
                  </w:rPr>
                </w:pPr>
                <w:r w:rsidRPr="001340E5">
                  <w:rPr>
                    <w:rFonts w:ascii="Arial" w:hAnsi="Arial" w:cs="Arial"/>
                    <w:color w:val="548DD4"/>
                    <w:sz w:val="20"/>
                    <w:szCs w:val="20"/>
                  </w:rPr>
                  <w:t xml:space="preserve"> </w:t>
                </w:r>
              </w:p>
              <w:p w14:paraId="5DCC3082" w14:textId="24567BBE"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1: ?? credits of compulsory modules, ?? credits of optional modules</w:t>
                </w:r>
              </w:p>
              <w:p w14:paraId="7D6DCB5B" w14:textId="77777777" w:rsidR="00BC18AD" w:rsidRPr="001340E5" w:rsidRDefault="00BC18AD" w:rsidP="00BC18AD">
                <w:pPr>
                  <w:widowControl w:val="0"/>
                  <w:adjustRightInd w:val="0"/>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4536"/>
                  <w:gridCol w:w="992"/>
                  <w:gridCol w:w="1560"/>
                  <w:gridCol w:w="1559"/>
                </w:tblGrid>
                <w:tr w:rsidR="00BC18AD" w:rsidRPr="001340E5" w14:paraId="7CDB22E4" w14:textId="77777777" w:rsidTr="00DE6EED">
                  <w:tc>
                    <w:tcPr>
                      <w:tcW w:w="1447" w:type="dxa"/>
                      <w:vAlign w:val="center"/>
                    </w:tcPr>
                    <w:p w14:paraId="781F63FB"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536" w:type="dxa"/>
                      <w:vAlign w:val="center"/>
                    </w:tcPr>
                    <w:p w14:paraId="674B932F"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595A6DC8"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redits</w:t>
                      </w:r>
                    </w:p>
                  </w:tc>
                  <w:tc>
                    <w:tcPr>
                      <w:tcW w:w="1560" w:type="dxa"/>
                      <w:vAlign w:val="center"/>
                    </w:tcPr>
                    <w:p w14:paraId="7D326739"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Compulsory</w:t>
                      </w:r>
                    </w:p>
                  </w:tc>
                  <w:tc>
                    <w:tcPr>
                      <w:tcW w:w="1559" w:type="dxa"/>
                      <w:vAlign w:val="center"/>
                    </w:tcPr>
                    <w:p w14:paraId="11AEE02F"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07522CEC" w14:textId="77777777" w:rsidTr="00DE6EED">
                  <w:tc>
                    <w:tcPr>
                      <w:tcW w:w="1447" w:type="dxa"/>
                      <w:vAlign w:val="center"/>
                    </w:tcPr>
                    <w:p w14:paraId="7DD69164" w14:textId="7B7EB0EF" w:rsidR="00BC18AD" w:rsidRPr="001340E5" w:rsidRDefault="00BC18AD" w:rsidP="00BC18AD">
                      <w:pPr>
                        <w:widowControl w:val="0"/>
                        <w:adjustRightInd w:val="0"/>
                        <w:spacing w:after="0" w:line="240" w:lineRule="auto"/>
                        <w:jc w:val="both"/>
                        <w:rPr>
                          <w:rFonts w:ascii="Arial" w:hAnsi="Arial" w:cs="Arial"/>
                          <w:sz w:val="20"/>
                          <w:szCs w:val="20"/>
                        </w:rPr>
                      </w:pPr>
                    </w:p>
                  </w:tc>
                  <w:tc>
                    <w:tcPr>
                      <w:tcW w:w="4536" w:type="dxa"/>
                      <w:vAlign w:val="center"/>
                    </w:tcPr>
                    <w:p w14:paraId="2B94A03E" w14:textId="12EF2582"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7FD42830" w14:textId="45D83828"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0916A616" w14:textId="3B584EEA" w:rsidR="00BC18AD" w:rsidRPr="001340E5" w:rsidRDefault="00BC18AD" w:rsidP="00BC18AD">
                      <w:pPr>
                        <w:widowControl w:val="0"/>
                        <w:adjustRightInd w:val="0"/>
                        <w:spacing w:after="0" w:line="240" w:lineRule="auto"/>
                        <w:rPr>
                          <w:rFonts w:ascii="Arial" w:hAnsi="Arial" w:cs="Arial"/>
                          <w:sz w:val="20"/>
                          <w:szCs w:val="20"/>
                        </w:rPr>
                      </w:pPr>
                    </w:p>
                  </w:tc>
                  <w:tc>
                    <w:tcPr>
                      <w:tcW w:w="1559" w:type="dxa"/>
                      <w:vAlign w:val="center"/>
                    </w:tcPr>
                    <w:p w14:paraId="44EE5C27" w14:textId="24D5DBA7"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7764F52D" w14:textId="77777777" w:rsidTr="00DE6EED">
                  <w:tc>
                    <w:tcPr>
                      <w:tcW w:w="1447" w:type="dxa"/>
                      <w:vAlign w:val="center"/>
                    </w:tcPr>
                    <w:p w14:paraId="76920AA9" w14:textId="7B161B20"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5BAFE6AF" w14:textId="09F79B86"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0631B9FE" w14:textId="345708C1"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3CB906C3" w14:textId="06B6F80F" w:rsidR="00BC18AD" w:rsidRPr="001340E5" w:rsidRDefault="00BC18AD" w:rsidP="00BC18AD">
                      <w:pPr>
                        <w:spacing w:after="0" w:line="240" w:lineRule="auto"/>
                        <w:rPr>
                          <w:rFonts w:ascii="Arial" w:hAnsi="Arial" w:cs="Arial"/>
                          <w:sz w:val="20"/>
                          <w:szCs w:val="20"/>
                        </w:rPr>
                      </w:pPr>
                    </w:p>
                  </w:tc>
                  <w:tc>
                    <w:tcPr>
                      <w:tcW w:w="1559" w:type="dxa"/>
                      <w:vAlign w:val="center"/>
                    </w:tcPr>
                    <w:p w14:paraId="2145373D" w14:textId="4656B051" w:rsidR="00BC18AD" w:rsidRPr="001340E5" w:rsidRDefault="00BC18AD" w:rsidP="00BC18AD">
                      <w:pPr>
                        <w:widowControl w:val="0"/>
                        <w:adjustRightInd w:val="0"/>
                        <w:spacing w:after="0" w:line="240" w:lineRule="auto"/>
                        <w:rPr>
                          <w:rFonts w:ascii="Arial" w:hAnsi="Arial" w:cs="Arial"/>
                          <w:sz w:val="20"/>
                          <w:szCs w:val="20"/>
                        </w:rPr>
                      </w:pPr>
                    </w:p>
                  </w:tc>
                </w:tr>
                <w:tr w:rsidR="00BC18AD" w:rsidRPr="001340E5" w14:paraId="2F10A2FB" w14:textId="77777777" w:rsidTr="00DE6EED">
                  <w:tc>
                    <w:tcPr>
                      <w:tcW w:w="1447" w:type="dxa"/>
                      <w:vAlign w:val="center"/>
                    </w:tcPr>
                    <w:p w14:paraId="771EAD44" w14:textId="6F78EF47"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6EE9F586" w14:textId="07414ECE"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207CFE35" w14:textId="247A6A00"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7630F9B6" w14:textId="2CB12F90" w:rsidR="00BC18AD" w:rsidRPr="001340E5" w:rsidRDefault="00BC18AD" w:rsidP="00BC18AD">
                      <w:pPr>
                        <w:spacing w:after="0" w:line="240" w:lineRule="auto"/>
                        <w:rPr>
                          <w:rFonts w:ascii="Arial" w:hAnsi="Arial" w:cs="Arial"/>
                          <w:sz w:val="20"/>
                          <w:szCs w:val="20"/>
                        </w:rPr>
                      </w:pPr>
                    </w:p>
                  </w:tc>
                  <w:tc>
                    <w:tcPr>
                      <w:tcW w:w="1559" w:type="dxa"/>
                      <w:vAlign w:val="center"/>
                    </w:tcPr>
                    <w:p w14:paraId="4FE8BFBD" w14:textId="1A1B845A" w:rsidR="00BC18AD" w:rsidRPr="001340E5" w:rsidRDefault="00BC18AD" w:rsidP="00BC18AD">
                      <w:pPr>
                        <w:widowControl w:val="0"/>
                        <w:adjustRightInd w:val="0"/>
                        <w:spacing w:after="0" w:line="240" w:lineRule="auto"/>
                        <w:rPr>
                          <w:rFonts w:ascii="Arial" w:hAnsi="Arial" w:cs="Arial"/>
                          <w:sz w:val="20"/>
                          <w:szCs w:val="20"/>
                        </w:rPr>
                      </w:pPr>
                    </w:p>
                  </w:tc>
                </w:tr>
                <w:tr w:rsidR="00BC18AD" w:rsidRPr="001340E5" w14:paraId="479C33E7" w14:textId="77777777" w:rsidTr="00DE6EED">
                  <w:tc>
                    <w:tcPr>
                      <w:tcW w:w="1447" w:type="dxa"/>
                      <w:vAlign w:val="center"/>
                    </w:tcPr>
                    <w:p w14:paraId="2C49518C" w14:textId="61B86591" w:rsidR="00BC18AD" w:rsidRPr="001340E5" w:rsidRDefault="00BC18AD" w:rsidP="00BC18AD">
                      <w:pPr>
                        <w:widowControl w:val="0"/>
                        <w:adjustRightInd w:val="0"/>
                        <w:spacing w:after="0" w:line="240" w:lineRule="auto"/>
                        <w:rPr>
                          <w:rFonts w:ascii="Arial" w:hAnsi="Arial" w:cs="Arial"/>
                          <w:sz w:val="20"/>
                          <w:szCs w:val="20"/>
                        </w:rPr>
                      </w:pPr>
                    </w:p>
                  </w:tc>
                  <w:tc>
                    <w:tcPr>
                      <w:tcW w:w="4536" w:type="dxa"/>
                      <w:vAlign w:val="center"/>
                    </w:tcPr>
                    <w:p w14:paraId="13CA43F3" w14:textId="5036CF38" w:rsidR="00BC18AD" w:rsidRPr="001340E5" w:rsidRDefault="00BC18AD" w:rsidP="00BC18AD">
                      <w:pPr>
                        <w:widowControl w:val="0"/>
                        <w:adjustRightInd w:val="0"/>
                        <w:spacing w:after="0" w:line="240" w:lineRule="auto"/>
                        <w:rPr>
                          <w:rFonts w:ascii="Arial" w:hAnsi="Arial" w:cs="Arial"/>
                          <w:color w:val="000000"/>
                          <w:sz w:val="20"/>
                          <w:szCs w:val="20"/>
                        </w:rPr>
                      </w:pPr>
                    </w:p>
                  </w:tc>
                  <w:tc>
                    <w:tcPr>
                      <w:tcW w:w="992" w:type="dxa"/>
                      <w:vAlign w:val="center"/>
                    </w:tcPr>
                    <w:p w14:paraId="519D7DD2" w14:textId="65B447E3"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21F0B224" w14:textId="128A7B99" w:rsidR="00BC18AD" w:rsidRPr="001340E5" w:rsidRDefault="00BC18AD" w:rsidP="00BC18AD">
                      <w:pPr>
                        <w:spacing w:after="0" w:line="240" w:lineRule="auto"/>
                        <w:rPr>
                          <w:rFonts w:ascii="Arial" w:hAnsi="Arial" w:cs="Arial"/>
                          <w:sz w:val="20"/>
                          <w:szCs w:val="20"/>
                        </w:rPr>
                      </w:pPr>
                    </w:p>
                  </w:tc>
                  <w:tc>
                    <w:tcPr>
                      <w:tcW w:w="1559" w:type="dxa"/>
                      <w:vAlign w:val="center"/>
                    </w:tcPr>
                    <w:p w14:paraId="29EEC22E" w14:textId="0D806AB6" w:rsidR="00BC18AD" w:rsidRPr="001340E5" w:rsidRDefault="00BC18AD" w:rsidP="00BC18AD">
                      <w:pPr>
                        <w:widowControl w:val="0"/>
                        <w:adjustRightInd w:val="0"/>
                        <w:spacing w:after="0" w:line="240" w:lineRule="auto"/>
                        <w:rPr>
                          <w:rFonts w:ascii="Arial" w:hAnsi="Arial" w:cs="Arial"/>
                          <w:sz w:val="20"/>
                          <w:szCs w:val="20"/>
                        </w:rPr>
                      </w:pPr>
                    </w:p>
                  </w:tc>
                </w:tr>
              </w:tbl>
              <w:p w14:paraId="221795CC" w14:textId="77777777" w:rsidR="00BC18AD" w:rsidRPr="001340E5" w:rsidRDefault="00BC18AD" w:rsidP="00BC18AD">
                <w:pPr>
                  <w:tabs>
                    <w:tab w:val="left" w:pos="4635"/>
                  </w:tabs>
                  <w:rPr>
                    <w:rFonts w:ascii="Arial" w:hAnsi="Arial" w:cs="Arial"/>
                    <w:sz w:val="20"/>
                    <w:szCs w:val="20"/>
                  </w:rPr>
                </w:pPr>
              </w:p>
              <w:p w14:paraId="2DDB51AC" w14:textId="2A1866A6"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2: ?? credits of compulsory modules, ?? credits of optional modules</w:t>
                </w:r>
              </w:p>
              <w:p w14:paraId="51D90B73" w14:textId="77777777" w:rsidR="00BC18AD" w:rsidRPr="001340E5" w:rsidRDefault="00BC18AD" w:rsidP="00BC18AD">
                <w:pPr>
                  <w:widowControl w:val="0"/>
                  <w:adjustRightInd w:val="0"/>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4678"/>
                  <w:gridCol w:w="992"/>
                  <w:gridCol w:w="1560"/>
                  <w:gridCol w:w="1559"/>
                </w:tblGrid>
                <w:tr w:rsidR="00BC18AD" w:rsidRPr="001340E5" w14:paraId="0FF1017E" w14:textId="77777777" w:rsidTr="00DE6EED">
                  <w:tc>
                    <w:tcPr>
                      <w:tcW w:w="1305" w:type="dxa"/>
                      <w:vAlign w:val="center"/>
                    </w:tcPr>
                    <w:p w14:paraId="0E991E10"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678" w:type="dxa"/>
                      <w:vAlign w:val="center"/>
                    </w:tcPr>
                    <w:p w14:paraId="2322F2C7"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0EC88128" w14:textId="77777777" w:rsidR="00BC18AD" w:rsidRPr="001340E5" w:rsidRDefault="00BC18AD" w:rsidP="00BC18AD">
                      <w:pPr>
                        <w:widowControl w:val="0"/>
                        <w:adjustRightInd w:val="0"/>
                        <w:spacing w:after="0" w:line="240" w:lineRule="auto"/>
                        <w:ind w:right="57"/>
                        <w:jc w:val="both"/>
                        <w:rPr>
                          <w:rFonts w:ascii="Arial" w:hAnsi="Arial" w:cs="Arial"/>
                          <w:b/>
                          <w:sz w:val="20"/>
                          <w:szCs w:val="20"/>
                        </w:rPr>
                      </w:pPr>
                      <w:r w:rsidRPr="001340E5">
                        <w:rPr>
                          <w:rFonts w:ascii="Arial" w:hAnsi="Arial" w:cs="Arial"/>
                          <w:b/>
                          <w:sz w:val="20"/>
                          <w:szCs w:val="20"/>
                        </w:rPr>
                        <w:t>Credits</w:t>
                      </w:r>
                    </w:p>
                  </w:tc>
                  <w:tc>
                    <w:tcPr>
                      <w:tcW w:w="1560" w:type="dxa"/>
                      <w:vAlign w:val="center"/>
                    </w:tcPr>
                    <w:p w14:paraId="3D0F8C3C" w14:textId="77777777" w:rsidR="00BC18AD" w:rsidRPr="001340E5" w:rsidRDefault="00BC18AD" w:rsidP="00BC18AD">
                      <w:pPr>
                        <w:widowControl w:val="0"/>
                        <w:adjustRightInd w:val="0"/>
                        <w:spacing w:after="0" w:line="240" w:lineRule="auto"/>
                        <w:ind w:right="57"/>
                        <w:rPr>
                          <w:rFonts w:ascii="Arial" w:hAnsi="Arial" w:cs="Arial"/>
                          <w:b/>
                          <w:sz w:val="20"/>
                          <w:szCs w:val="20"/>
                        </w:rPr>
                      </w:pPr>
                      <w:r w:rsidRPr="001340E5">
                        <w:rPr>
                          <w:rFonts w:ascii="Arial" w:hAnsi="Arial" w:cs="Arial"/>
                          <w:b/>
                          <w:sz w:val="20"/>
                          <w:szCs w:val="20"/>
                        </w:rPr>
                        <w:t>Compulsory</w:t>
                      </w:r>
                    </w:p>
                  </w:tc>
                  <w:tc>
                    <w:tcPr>
                      <w:tcW w:w="1559" w:type="dxa"/>
                      <w:vAlign w:val="center"/>
                    </w:tcPr>
                    <w:p w14:paraId="1883B630"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65C22E29" w14:textId="77777777" w:rsidTr="00DE6EED">
                  <w:tc>
                    <w:tcPr>
                      <w:tcW w:w="1305" w:type="dxa"/>
                      <w:vAlign w:val="center"/>
                    </w:tcPr>
                    <w:p w14:paraId="2BD2FF23" w14:textId="5C7AD73C" w:rsidR="00BC18AD" w:rsidRPr="001340E5" w:rsidRDefault="00BC18AD" w:rsidP="00BC18AD">
                      <w:pPr>
                        <w:widowControl w:val="0"/>
                        <w:adjustRightInd w:val="0"/>
                        <w:spacing w:after="0" w:line="240" w:lineRule="auto"/>
                        <w:rPr>
                          <w:rFonts w:ascii="Arial" w:hAnsi="Arial" w:cs="Arial"/>
                          <w:sz w:val="20"/>
                          <w:szCs w:val="20"/>
                        </w:rPr>
                      </w:pPr>
                    </w:p>
                  </w:tc>
                  <w:tc>
                    <w:tcPr>
                      <w:tcW w:w="4678" w:type="dxa"/>
                      <w:vAlign w:val="center"/>
                    </w:tcPr>
                    <w:p w14:paraId="5892BCAD" w14:textId="649C5522"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105D2652" w14:textId="556025F0" w:rsidR="00BC18AD" w:rsidRPr="001340E5" w:rsidRDefault="00BC18AD" w:rsidP="00BC18AD">
                      <w:pPr>
                        <w:widowControl w:val="0"/>
                        <w:adjustRightInd w:val="0"/>
                        <w:spacing w:after="0" w:line="240" w:lineRule="auto"/>
                        <w:rPr>
                          <w:rFonts w:ascii="Arial" w:hAnsi="Arial" w:cs="Arial"/>
                          <w:sz w:val="20"/>
                          <w:szCs w:val="20"/>
                        </w:rPr>
                      </w:pPr>
                    </w:p>
                  </w:tc>
                  <w:tc>
                    <w:tcPr>
                      <w:tcW w:w="1560" w:type="dxa"/>
                      <w:vAlign w:val="center"/>
                    </w:tcPr>
                    <w:p w14:paraId="6093D9B9" w14:textId="3704FCB9" w:rsidR="00BC18AD" w:rsidRPr="001340E5" w:rsidRDefault="00BC18AD" w:rsidP="00BC18AD">
                      <w:pPr>
                        <w:spacing w:after="0" w:line="240" w:lineRule="auto"/>
                        <w:rPr>
                          <w:rFonts w:ascii="Arial" w:hAnsi="Arial" w:cs="Arial"/>
                          <w:sz w:val="20"/>
                          <w:szCs w:val="20"/>
                        </w:rPr>
                      </w:pPr>
                    </w:p>
                  </w:tc>
                  <w:tc>
                    <w:tcPr>
                      <w:tcW w:w="1559" w:type="dxa"/>
                      <w:vAlign w:val="center"/>
                    </w:tcPr>
                    <w:p w14:paraId="2314886B" w14:textId="0526A7EE" w:rsidR="00BC18AD" w:rsidRPr="001340E5" w:rsidRDefault="00BC18AD" w:rsidP="00BC18AD">
                      <w:pPr>
                        <w:spacing w:after="0" w:line="240" w:lineRule="auto"/>
                        <w:rPr>
                          <w:rFonts w:ascii="Arial" w:hAnsi="Arial" w:cs="Arial"/>
                          <w:sz w:val="20"/>
                          <w:szCs w:val="20"/>
                        </w:rPr>
                      </w:pPr>
                    </w:p>
                  </w:tc>
                </w:tr>
                <w:tr w:rsidR="00BC18AD" w:rsidRPr="001340E5" w14:paraId="232C392C" w14:textId="77777777" w:rsidTr="00DE6EED">
                  <w:tc>
                    <w:tcPr>
                      <w:tcW w:w="1305" w:type="dxa"/>
                      <w:vAlign w:val="center"/>
                    </w:tcPr>
                    <w:p w14:paraId="6571CB0F" w14:textId="5E4FFC34" w:rsidR="00BC18AD" w:rsidRPr="001340E5" w:rsidRDefault="00BC18AD" w:rsidP="00BC18AD">
                      <w:pPr>
                        <w:widowControl w:val="0"/>
                        <w:adjustRightInd w:val="0"/>
                        <w:spacing w:after="0" w:line="240" w:lineRule="auto"/>
                        <w:rPr>
                          <w:rFonts w:ascii="Arial" w:hAnsi="Arial" w:cs="Arial"/>
                          <w:sz w:val="20"/>
                          <w:szCs w:val="20"/>
                        </w:rPr>
                      </w:pPr>
                    </w:p>
                  </w:tc>
                  <w:tc>
                    <w:tcPr>
                      <w:tcW w:w="4678" w:type="dxa"/>
                      <w:vAlign w:val="center"/>
                    </w:tcPr>
                    <w:p w14:paraId="5987FB6E" w14:textId="0823BE80"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50C583E6" w14:textId="290D8E95" w:rsidR="00BC18AD" w:rsidRPr="001340E5" w:rsidRDefault="00BC18AD" w:rsidP="00BC18AD">
                      <w:pPr>
                        <w:widowControl w:val="0"/>
                        <w:adjustRightInd w:val="0"/>
                        <w:spacing w:after="0" w:line="240" w:lineRule="auto"/>
                        <w:rPr>
                          <w:rFonts w:ascii="Arial" w:hAnsi="Arial" w:cs="Arial"/>
                          <w:sz w:val="20"/>
                          <w:szCs w:val="20"/>
                        </w:rPr>
                      </w:pPr>
                    </w:p>
                  </w:tc>
                  <w:tc>
                    <w:tcPr>
                      <w:tcW w:w="1560" w:type="dxa"/>
                      <w:vAlign w:val="center"/>
                    </w:tcPr>
                    <w:p w14:paraId="4461FFB2" w14:textId="6998E171" w:rsidR="00BC18AD" w:rsidRPr="001340E5" w:rsidRDefault="00BC18AD" w:rsidP="00BC18AD">
                      <w:pPr>
                        <w:spacing w:after="0" w:line="240" w:lineRule="auto"/>
                        <w:rPr>
                          <w:rFonts w:ascii="Arial" w:hAnsi="Arial" w:cs="Arial"/>
                          <w:sz w:val="20"/>
                          <w:szCs w:val="20"/>
                        </w:rPr>
                      </w:pPr>
                    </w:p>
                  </w:tc>
                  <w:tc>
                    <w:tcPr>
                      <w:tcW w:w="1559" w:type="dxa"/>
                      <w:vAlign w:val="center"/>
                    </w:tcPr>
                    <w:p w14:paraId="7E9B3424" w14:textId="6FA0097D" w:rsidR="00BC18AD" w:rsidRPr="001340E5" w:rsidRDefault="00BC18AD" w:rsidP="00BC18AD">
                      <w:pPr>
                        <w:spacing w:after="0" w:line="240" w:lineRule="auto"/>
                        <w:rPr>
                          <w:rFonts w:ascii="Arial" w:hAnsi="Arial" w:cs="Arial"/>
                          <w:sz w:val="20"/>
                          <w:szCs w:val="20"/>
                        </w:rPr>
                      </w:pPr>
                    </w:p>
                  </w:tc>
                </w:tr>
                <w:tr w:rsidR="00BC18AD" w:rsidRPr="001340E5" w14:paraId="3143EF7A" w14:textId="77777777" w:rsidTr="00DE6EED">
                  <w:tc>
                    <w:tcPr>
                      <w:tcW w:w="1305" w:type="dxa"/>
                      <w:vAlign w:val="center"/>
                    </w:tcPr>
                    <w:p w14:paraId="729A1CA1" w14:textId="5D77E030" w:rsidR="00BC18AD" w:rsidRPr="001340E5" w:rsidRDefault="00BC18AD" w:rsidP="00BC18AD">
                      <w:pPr>
                        <w:spacing w:after="0" w:line="240" w:lineRule="auto"/>
                        <w:rPr>
                          <w:rFonts w:ascii="Arial" w:eastAsia="Calibri" w:hAnsi="Arial" w:cs="Arial"/>
                          <w:sz w:val="20"/>
                          <w:szCs w:val="20"/>
                        </w:rPr>
                      </w:pPr>
                    </w:p>
                  </w:tc>
                  <w:tc>
                    <w:tcPr>
                      <w:tcW w:w="4678" w:type="dxa"/>
                      <w:vAlign w:val="center"/>
                    </w:tcPr>
                    <w:p w14:paraId="1D494FEA" w14:textId="2FC96D6E"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208B8E90" w14:textId="0082AA3C" w:rsidR="00BC18AD" w:rsidRPr="001340E5" w:rsidRDefault="00BC18AD" w:rsidP="00BC18AD">
                      <w:pPr>
                        <w:spacing w:after="0" w:line="240" w:lineRule="auto"/>
                        <w:rPr>
                          <w:rFonts w:ascii="Arial" w:eastAsia="Calibri" w:hAnsi="Arial" w:cs="Arial"/>
                          <w:sz w:val="20"/>
                          <w:szCs w:val="20"/>
                        </w:rPr>
                      </w:pPr>
                    </w:p>
                  </w:tc>
                  <w:tc>
                    <w:tcPr>
                      <w:tcW w:w="1560" w:type="dxa"/>
                      <w:vAlign w:val="center"/>
                    </w:tcPr>
                    <w:p w14:paraId="24E8F9E3" w14:textId="249EF0A5" w:rsidR="00BC18AD" w:rsidRPr="001340E5" w:rsidRDefault="00BC18AD" w:rsidP="00BC18AD">
                      <w:pPr>
                        <w:spacing w:after="0" w:line="240" w:lineRule="auto"/>
                        <w:rPr>
                          <w:rFonts w:ascii="Arial" w:hAnsi="Arial" w:cs="Arial"/>
                          <w:sz w:val="20"/>
                          <w:szCs w:val="20"/>
                        </w:rPr>
                      </w:pPr>
                    </w:p>
                  </w:tc>
                  <w:tc>
                    <w:tcPr>
                      <w:tcW w:w="1559" w:type="dxa"/>
                      <w:vAlign w:val="center"/>
                    </w:tcPr>
                    <w:p w14:paraId="18C74F8F" w14:textId="3D8B5093" w:rsidR="00BC18AD" w:rsidRPr="001340E5" w:rsidRDefault="00BC18AD" w:rsidP="00BC18AD">
                      <w:pPr>
                        <w:spacing w:after="0" w:line="240" w:lineRule="auto"/>
                        <w:rPr>
                          <w:rFonts w:ascii="Arial" w:hAnsi="Arial" w:cs="Arial"/>
                          <w:sz w:val="20"/>
                          <w:szCs w:val="20"/>
                        </w:rPr>
                      </w:pPr>
                    </w:p>
                  </w:tc>
                </w:tr>
                <w:tr w:rsidR="00BC18AD" w:rsidRPr="001340E5" w14:paraId="60EF4EB9" w14:textId="77777777" w:rsidTr="00DE6EED">
                  <w:tc>
                    <w:tcPr>
                      <w:tcW w:w="1305" w:type="dxa"/>
                      <w:vAlign w:val="center"/>
                    </w:tcPr>
                    <w:p w14:paraId="1646DC96" w14:textId="6A4DC925" w:rsidR="00BC18AD" w:rsidRPr="001340E5" w:rsidRDefault="00BC18AD" w:rsidP="00BC18AD">
                      <w:pPr>
                        <w:spacing w:after="0" w:line="240" w:lineRule="auto"/>
                        <w:rPr>
                          <w:rFonts w:ascii="Arial" w:eastAsia="Calibri" w:hAnsi="Arial" w:cs="Arial"/>
                          <w:sz w:val="20"/>
                          <w:szCs w:val="20"/>
                        </w:rPr>
                      </w:pPr>
                    </w:p>
                  </w:tc>
                  <w:tc>
                    <w:tcPr>
                      <w:tcW w:w="4678" w:type="dxa"/>
                      <w:vAlign w:val="center"/>
                    </w:tcPr>
                    <w:p w14:paraId="378921FC" w14:textId="0D53FE41"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22E9A2EE" w14:textId="6724E437" w:rsidR="00BC18AD" w:rsidRPr="001340E5" w:rsidRDefault="00BC18AD" w:rsidP="00BC18AD">
                      <w:pPr>
                        <w:spacing w:after="0" w:line="240" w:lineRule="auto"/>
                        <w:rPr>
                          <w:rFonts w:ascii="Arial" w:eastAsia="Calibri" w:hAnsi="Arial" w:cs="Arial"/>
                          <w:sz w:val="20"/>
                          <w:szCs w:val="20"/>
                        </w:rPr>
                      </w:pPr>
                    </w:p>
                  </w:tc>
                  <w:tc>
                    <w:tcPr>
                      <w:tcW w:w="1560" w:type="dxa"/>
                      <w:vAlign w:val="center"/>
                    </w:tcPr>
                    <w:p w14:paraId="781C4AE4" w14:textId="7255F856" w:rsidR="00BC18AD" w:rsidRPr="001340E5" w:rsidRDefault="00BC18AD" w:rsidP="00BC18AD">
                      <w:pPr>
                        <w:spacing w:after="0" w:line="240" w:lineRule="auto"/>
                        <w:rPr>
                          <w:rFonts w:ascii="Arial" w:hAnsi="Arial" w:cs="Arial"/>
                          <w:sz w:val="20"/>
                          <w:szCs w:val="20"/>
                        </w:rPr>
                      </w:pPr>
                    </w:p>
                  </w:tc>
                  <w:tc>
                    <w:tcPr>
                      <w:tcW w:w="1559" w:type="dxa"/>
                      <w:vAlign w:val="center"/>
                    </w:tcPr>
                    <w:p w14:paraId="70720323" w14:textId="5AE084DD" w:rsidR="00BC18AD" w:rsidRPr="001340E5" w:rsidRDefault="00BC18AD" w:rsidP="00BC18AD">
                      <w:pPr>
                        <w:spacing w:after="0" w:line="240" w:lineRule="auto"/>
                        <w:rPr>
                          <w:rFonts w:ascii="Arial" w:hAnsi="Arial" w:cs="Arial"/>
                          <w:sz w:val="20"/>
                          <w:szCs w:val="20"/>
                        </w:rPr>
                      </w:pPr>
                    </w:p>
                  </w:tc>
                </w:tr>
              </w:tbl>
              <w:p w14:paraId="29BAC1CF" w14:textId="77777777" w:rsidR="00BC18AD" w:rsidRPr="001340E5" w:rsidRDefault="00BC18AD" w:rsidP="00BC18AD">
                <w:pPr>
                  <w:tabs>
                    <w:tab w:val="left" w:pos="4635"/>
                  </w:tabs>
                  <w:rPr>
                    <w:rFonts w:ascii="Arial" w:hAnsi="Arial" w:cs="Arial"/>
                    <w:sz w:val="20"/>
                    <w:szCs w:val="20"/>
                  </w:rPr>
                </w:pPr>
              </w:p>
              <w:p w14:paraId="72D1B7FB" w14:textId="48C4C67A" w:rsidR="00BC18AD" w:rsidRPr="001340E5" w:rsidRDefault="00BC18AD" w:rsidP="00BC18AD">
                <w:pPr>
                  <w:widowControl w:val="0"/>
                  <w:adjustRightInd w:val="0"/>
                  <w:jc w:val="both"/>
                  <w:rPr>
                    <w:rFonts w:ascii="Arial" w:hAnsi="Arial" w:cs="Arial"/>
                    <w:b/>
                    <w:sz w:val="20"/>
                    <w:szCs w:val="20"/>
                  </w:rPr>
                </w:pPr>
                <w:r w:rsidRPr="001340E5">
                  <w:rPr>
                    <w:rFonts w:ascii="Arial" w:hAnsi="Arial" w:cs="Arial"/>
                    <w:b/>
                    <w:sz w:val="20"/>
                    <w:szCs w:val="20"/>
                  </w:rPr>
                  <w:t>Stage 3: ?? credits of compulsory modules, ?? credits of optional modules</w:t>
                </w:r>
              </w:p>
              <w:p w14:paraId="728C1C6E" w14:textId="77777777" w:rsidR="00BC18AD" w:rsidRPr="001340E5" w:rsidRDefault="00BC18AD" w:rsidP="00BC18AD">
                <w:pPr>
                  <w:widowControl w:val="0"/>
                  <w:adjustRightInd w:val="0"/>
                  <w:jc w:val="both"/>
                  <w:rPr>
                    <w:rFonts w:ascii="Arial" w:hAnsi="Arial" w:cs="Arial"/>
                    <w:b/>
                    <w:sz w:val="20"/>
                    <w:szCs w:val="20"/>
                  </w:rPr>
                </w:pPr>
              </w:p>
              <w:tbl>
                <w:tblPr>
                  <w:tblW w:w="1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2"/>
                  <w:gridCol w:w="4650"/>
                  <w:gridCol w:w="992"/>
                  <w:gridCol w:w="1559"/>
                  <w:gridCol w:w="1560"/>
                </w:tblGrid>
                <w:tr w:rsidR="00BC18AD" w:rsidRPr="001340E5" w14:paraId="04287C89" w14:textId="77777777" w:rsidTr="00DE6EED">
                  <w:tc>
                    <w:tcPr>
                      <w:tcW w:w="1362" w:type="dxa"/>
                      <w:vAlign w:val="center"/>
                    </w:tcPr>
                    <w:p w14:paraId="042B98BB"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Code</w:t>
                      </w:r>
                    </w:p>
                  </w:tc>
                  <w:tc>
                    <w:tcPr>
                      <w:tcW w:w="4650" w:type="dxa"/>
                      <w:vAlign w:val="center"/>
                    </w:tcPr>
                    <w:p w14:paraId="178EFFA6" w14:textId="77777777" w:rsidR="00BC18AD" w:rsidRPr="001340E5" w:rsidRDefault="00BC18AD" w:rsidP="00BC18AD">
                      <w:pPr>
                        <w:widowControl w:val="0"/>
                        <w:adjustRightInd w:val="0"/>
                        <w:spacing w:after="0" w:line="240" w:lineRule="auto"/>
                        <w:rPr>
                          <w:rFonts w:ascii="Arial" w:hAnsi="Arial" w:cs="Arial"/>
                          <w:b/>
                          <w:sz w:val="20"/>
                          <w:szCs w:val="20"/>
                        </w:rPr>
                      </w:pPr>
                      <w:r w:rsidRPr="001340E5">
                        <w:rPr>
                          <w:rFonts w:ascii="Arial" w:hAnsi="Arial" w:cs="Arial"/>
                          <w:b/>
                          <w:sz w:val="20"/>
                          <w:szCs w:val="20"/>
                        </w:rPr>
                        <w:t>Title</w:t>
                      </w:r>
                    </w:p>
                  </w:tc>
                  <w:tc>
                    <w:tcPr>
                      <w:tcW w:w="992" w:type="dxa"/>
                      <w:vAlign w:val="center"/>
                    </w:tcPr>
                    <w:p w14:paraId="63F2423E" w14:textId="77777777" w:rsidR="00BC18AD" w:rsidRPr="001340E5" w:rsidRDefault="00BC18AD" w:rsidP="00BC18AD">
                      <w:pPr>
                        <w:widowControl w:val="0"/>
                        <w:adjustRightInd w:val="0"/>
                        <w:spacing w:after="0" w:line="240" w:lineRule="auto"/>
                        <w:ind w:right="57"/>
                        <w:jc w:val="both"/>
                        <w:rPr>
                          <w:rFonts w:ascii="Arial" w:hAnsi="Arial" w:cs="Arial"/>
                          <w:b/>
                          <w:sz w:val="20"/>
                          <w:szCs w:val="20"/>
                        </w:rPr>
                      </w:pPr>
                      <w:r w:rsidRPr="001340E5">
                        <w:rPr>
                          <w:rFonts w:ascii="Arial" w:hAnsi="Arial" w:cs="Arial"/>
                          <w:b/>
                          <w:sz w:val="20"/>
                          <w:szCs w:val="20"/>
                        </w:rPr>
                        <w:t>Credits</w:t>
                      </w:r>
                    </w:p>
                  </w:tc>
                  <w:tc>
                    <w:tcPr>
                      <w:tcW w:w="1559" w:type="dxa"/>
                      <w:vAlign w:val="center"/>
                    </w:tcPr>
                    <w:p w14:paraId="5FE4348A" w14:textId="77777777" w:rsidR="00BC18AD" w:rsidRPr="001340E5" w:rsidRDefault="00BC18AD" w:rsidP="00BC18AD">
                      <w:pPr>
                        <w:widowControl w:val="0"/>
                        <w:adjustRightInd w:val="0"/>
                        <w:spacing w:after="0" w:line="240" w:lineRule="auto"/>
                        <w:ind w:right="57"/>
                        <w:rPr>
                          <w:rFonts w:ascii="Arial" w:hAnsi="Arial" w:cs="Arial"/>
                          <w:b/>
                          <w:sz w:val="20"/>
                          <w:szCs w:val="20"/>
                        </w:rPr>
                      </w:pPr>
                      <w:r w:rsidRPr="001340E5">
                        <w:rPr>
                          <w:rFonts w:ascii="Arial" w:hAnsi="Arial" w:cs="Arial"/>
                          <w:b/>
                          <w:sz w:val="20"/>
                          <w:szCs w:val="20"/>
                        </w:rPr>
                        <w:t>Compulsory</w:t>
                      </w:r>
                    </w:p>
                  </w:tc>
                  <w:tc>
                    <w:tcPr>
                      <w:tcW w:w="1560" w:type="dxa"/>
                      <w:vAlign w:val="center"/>
                    </w:tcPr>
                    <w:p w14:paraId="50C0812D" w14:textId="77777777" w:rsidR="00BC18AD" w:rsidRPr="001340E5" w:rsidRDefault="00BC18AD" w:rsidP="00BC18AD">
                      <w:pPr>
                        <w:widowControl w:val="0"/>
                        <w:adjustRightInd w:val="0"/>
                        <w:spacing w:after="0" w:line="240" w:lineRule="auto"/>
                        <w:jc w:val="both"/>
                        <w:rPr>
                          <w:rFonts w:ascii="Arial" w:hAnsi="Arial" w:cs="Arial"/>
                          <w:b/>
                          <w:sz w:val="20"/>
                          <w:szCs w:val="20"/>
                        </w:rPr>
                      </w:pPr>
                      <w:r w:rsidRPr="001340E5">
                        <w:rPr>
                          <w:rFonts w:ascii="Arial" w:hAnsi="Arial" w:cs="Arial"/>
                          <w:b/>
                          <w:sz w:val="20"/>
                          <w:szCs w:val="20"/>
                        </w:rPr>
                        <w:t>Non-Condonable</w:t>
                      </w:r>
                    </w:p>
                  </w:tc>
                </w:tr>
                <w:tr w:rsidR="00BC18AD" w:rsidRPr="001340E5" w14:paraId="32DF0912" w14:textId="77777777" w:rsidTr="00DE6EED">
                  <w:tc>
                    <w:tcPr>
                      <w:tcW w:w="1362" w:type="dxa"/>
                      <w:vAlign w:val="center"/>
                    </w:tcPr>
                    <w:p w14:paraId="203E3770" w14:textId="20454FF1" w:rsidR="00BC18AD" w:rsidRPr="001340E5" w:rsidRDefault="00BC18AD" w:rsidP="00BC18AD">
                      <w:pPr>
                        <w:widowControl w:val="0"/>
                        <w:adjustRightInd w:val="0"/>
                        <w:spacing w:after="0" w:line="240" w:lineRule="auto"/>
                        <w:jc w:val="both"/>
                        <w:rPr>
                          <w:rFonts w:ascii="Arial" w:hAnsi="Arial" w:cs="Arial"/>
                          <w:sz w:val="20"/>
                          <w:szCs w:val="20"/>
                        </w:rPr>
                      </w:pPr>
                    </w:p>
                  </w:tc>
                  <w:tc>
                    <w:tcPr>
                      <w:tcW w:w="4650" w:type="dxa"/>
                      <w:vAlign w:val="center"/>
                    </w:tcPr>
                    <w:p w14:paraId="0DE188DA" w14:textId="726B7A72"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204BB969" w14:textId="1C689010" w:rsidR="00BC18AD" w:rsidRPr="001340E5" w:rsidRDefault="00BC18AD" w:rsidP="00BC18AD">
                      <w:pPr>
                        <w:widowControl w:val="0"/>
                        <w:adjustRightInd w:val="0"/>
                        <w:spacing w:after="0" w:line="240" w:lineRule="auto"/>
                        <w:jc w:val="both"/>
                        <w:rPr>
                          <w:rFonts w:ascii="Arial" w:hAnsi="Arial" w:cs="Arial"/>
                          <w:sz w:val="20"/>
                          <w:szCs w:val="20"/>
                        </w:rPr>
                      </w:pPr>
                    </w:p>
                  </w:tc>
                  <w:tc>
                    <w:tcPr>
                      <w:tcW w:w="1559" w:type="dxa"/>
                      <w:vAlign w:val="center"/>
                    </w:tcPr>
                    <w:p w14:paraId="1414BD0D" w14:textId="35ABD71F"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7AA54F45" w14:textId="3FFF0692"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44E664E2" w14:textId="77777777" w:rsidTr="00DE6EED">
                  <w:tc>
                    <w:tcPr>
                      <w:tcW w:w="1362" w:type="dxa"/>
                      <w:vAlign w:val="center"/>
                    </w:tcPr>
                    <w:p w14:paraId="316BCCE2" w14:textId="697F2B36" w:rsidR="00BC18AD" w:rsidRPr="001340E5" w:rsidRDefault="00BC18AD" w:rsidP="00BC18AD">
                      <w:pPr>
                        <w:widowControl w:val="0"/>
                        <w:adjustRightInd w:val="0"/>
                        <w:spacing w:after="0" w:line="240" w:lineRule="auto"/>
                        <w:jc w:val="both"/>
                        <w:rPr>
                          <w:rFonts w:ascii="Arial" w:hAnsi="Arial" w:cs="Arial"/>
                          <w:sz w:val="20"/>
                          <w:szCs w:val="20"/>
                        </w:rPr>
                      </w:pPr>
                    </w:p>
                  </w:tc>
                  <w:tc>
                    <w:tcPr>
                      <w:tcW w:w="4650" w:type="dxa"/>
                      <w:vAlign w:val="center"/>
                    </w:tcPr>
                    <w:p w14:paraId="0F9FCFAC" w14:textId="4D30F04A" w:rsidR="00BC18AD" w:rsidRPr="001340E5" w:rsidRDefault="00BC18AD" w:rsidP="00BC18AD">
                      <w:pPr>
                        <w:widowControl w:val="0"/>
                        <w:adjustRightInd w:val="0"/>
                        <w:spacing w:after="0" w:line="240" w:lineRule="auto"/>
                        <w:rPr>
                          <w:rFonts w:ascii="Arial" w:hAnsi="Arial" w:cs="Arial"/>
                          <w:sz w:val="20"/>
                          <w:szCs w:val="20"/>
                        </w:rPr>
                      </w:pPr>
                    </w:p>
                  </w:tc>
                  <w:tc>
                    <w:tcPr>
                      <w:tcW w:w="992" w:type="dxa"/>
                      <w:vAlign w:val="center"/>
                    </w:tcPr>
                    <w:p w14:paraId="00EEBD99" w14:textId="5BC91B80" w:rsidR="00BC18AD" w:rsidRPr="001340E5" w:rsidRDefault="00BC18AD" w:rsidP="00BC18AD">
                      <w:pPr>
                        <w:widowControl w:val="0"/>
                        <w:adjustRightInd w:val="0"/>
                        <w:spacing w:after="0" w:line="240" w:lineRule="auto"/>
                        <w:jc w:val="both"/>
                        <w:rPr>
                          <w:rFonts w:ascii="Arial" w:hAnsi="Arial" w:cs="Arial"/>
                          <w:sz w:val="20"/>
                          <w:szCs w:val="20"/>
                        </w:rPr>
                      </w:pPr>
                    </w:p>
                  </w:tc>
                  <w:tc>
                    <w:tcPr>
                      <w:tcW w:w="1559" w:type="dxa"/>
                      <w:vAlign w:val="center"/>
                    </w:tcPr>
                    <w:p w14:paraId="61EC4E54" w14:textId="2FCCB85A" w:rsidR="00BC18AD" w:rsidRPr="001340E5" w:rsidRDefault="00BC18AD" w:rsidP="00BC18AD">
                      <w:pPr>
                        <w:widowControl w:val="0"/>
                        <w:adjustRightInd w:val="0"/>
                        <w:spacing w:after="0" w:line="240" w:lineRule="auto"/>
                        <w:jc w:val="both"/>
                        <w:rPr>
                          <w:rFonts w:ascii="Arial" w:hAnsi="Arial" w:cs="Arial"/>
                          <w:sz w:val="20"/>
                          <w:szCs w:val="20"/>
                        </w:rPr>
                      </w:pPr>
                    </w:p>
                  </w:tc>
                  <w:tc>
                    <w:tcPr>
                      <w:tcW w:w="1560" w:type="dxa"/>
                      <w:vAlign w:val="center"/>
                    </w:tcPr>
                    <w:p w14:paraId="4185CBC0" w14:textId="1E189304" w:rsidR="00BC18AD" w:rsidRPr="001340E5" w:rsidRDefault="00BC18AD" w:rsidP="00BC18AD">
                      <w:pPr>
                        <w:widowControl w:val="0"/>
                        <w:adjustRightInd w:val="0"/>
                        <w:spacing w:after="0" w:line="240" w:lineRule="auto"/>
                        <w:jc w:val="both"/>
                        <w:rPr>
                          <w:rFonts w:ascii="Arial" w:hAnsi="Arial" w:cs="Arial"/>
                          <w:sz w:val="20"/>
                          <w:szCs w:val="20"/>
                        </w:rPr>
                      </w:pPr>
                    </w:p>
                  </w:tc>
                </w:tr>
                <w:tr w:rsidR="00BC18AD" w:rsidRPr="001340E5" w14:paraId="6E6F01F7" w14:textId="77777777" w:rsidTr="00DE6EED">
                  <w:tc>
                    <w:tcPr>
                      <w:tcW w:w="1362" w:type="dxa"/>
                      <w:vAlign w:val="center"/>
                    </w:tcPr>
                    <w:p w14:paraId="55B90DAA" w14:textId="32BFB32D" w:rsidR="00BC18AD" w:rsidRPr="001340E5" w:rsidRDefault="00BC18AD" w:rsidP="00BC18AD">
                      <w:pPr>
                        <w:spacing w:after="0" w:line="240" w:lineRule="auto"/>
                        <w:jc w:val="both"/>
                        <w:rPr>
                          <w:rFonts w:ascii="Arial" w:eastAsia="Calibri" w:hAnsi="Arial" w:cs="Arial"/>
                          <w:sz w:val="20"/>
                          <w:szCs w:val="20"/>
                        </w:rPr>
                      </w:pPr>
                    </w:p>
                  </w:tc>
                  <w:tc>
                    <w:tcPr>
                      <w:tcW w:w="4650" w:type="dxa"/>
                      <w:vAlign w:val="center"/>
                    </w:tcPr>
                    <w:p w14:paraId="374E0B40" w14:textId="52DE3C64"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48125D95" w14:textId="2970439A" w:rsidR="00BC18AD" w:rsidRPr="001340E5" w:rsidRDefault="00BC18AD" w:rsidP="00BC18AD">
                      <w:pPr>
                        <w:spacing w:after="0" w:line="240" w:lineRule="auto"/>
                        <w:rPr>
                          <w:rFonts w:ascii="Arial" w:eastAsia="Calibri" w:hAnsi="Arial" w:cs="Arial"/>
                          <w:sz w:val="20"/>
                          <w:szCs w:val="20"/>
                        </w:rPr>
                      </w:pPr>
                    </w:p>
                  </w:tc>
                  <w:tc>
                    <w:tcPr>
                      <w:tcW w:w="1559" w:type="dxa"/>
                      <w:vAlign w:val="center"/>
                    </w:tcPr>
                    <w:p w14:paraId="039CF3FA" w14:textId="5B56BBD2" w:rsidR="00BC18AD" w:rsidRPr="001340E5" w:rsidRDefault="00BC18AD" w:rsidP="00BC18AD">
                      <w:pPr>
                        <w:spacing w:after="0" w:line="240" w:lineRule="auto"/>
                        <w:rPr>
                          <w:rFonts w:ascii="Arial" w:hAnsi="Arial" w:cs="Arial"/>
                          <w:sz w:val="20"/>
                          <w:szCs w:val="20"/>
                        </w:rPr>
                      </w:pPr>
                    </w:p>
                  </w:tc>
                  <w:tc>
                    <w:tcPr>
                      <w:tcW w:w="1560" w:type="dxa"/>
                      <w:vAlign w:val="center"/>
                    </w:tcPr>
                    <w:p w14:paraId="37485EF1" w14:textId="4EA998C6" w:rsidR="00BC18AD" w:rsidRPr="001340E5" w:rsidRDefault="00BC18AD" w:rsidP="00BC18AD">
                      <w:pPr>
                        <w:spacing w:after="0" w:line="240" w:lineRule="auto"/>
                        <w:jc w:val="both"/>
                        <w:rPr>
                          <w:rFonts w:ascii="Arial" w:hAnsi="Arial" w:cs="Arial"/>
                          <w:sz w:val="20"/>
                          <w:szCs w:val="20"/>
                        </w:rPr>
                      </w:pPr>
                    </w:p>
                  </w:tc>
                </w:tr>
                <w:tr w:rsidR="00BC18AD" w:rsidRPr="001340E5" w14:paraId="39DA4E5A" w14:textId="77777777" w:rsidTr="00DE6EED">
                  <w:tc>
                    <w:tcPr>
                      <w:tcW w:w="1362" w:type="dxa"/>
                      <w:vAlign w:val="center"/>
                    </w:tcPr>
                    <w:p w14:paraId="33AB4656" w14:textId="6AC3FE93" w:rsidR="00BC18AD" w:rsidRPr="001340E5" w:rsidRDefault="00BC18AD" w:rsidP="00BC18AD">
                      <w:pPr>
                        <w:spacing w:after="0" w:line="240" w:lineRule="auto"/>
                        <w:jc w:val="both"/>
                        <w:rPr>
                          <w:rFonts w:ascii="Arial" w:eastAsia="Calibri" w:hAnsi="Arial" w:cs="Arial"/>
                          <w:sz w:val="20"/>
                          <w:szCs w:val="20"/>
                        </w:rPr>
                      </w:pPr>
                    </w:p>
                  </w:tc>
                  <w:tc>
                    <w:tcPr>
                      <w:tcW w:w="4650" w:type="dxa"/>
                      <w:vAlign w:val="center"/>
                    </w:tcPr>
                    <w:p w14:paraId="4CB61068" w14:textId="6C85F990" w:rsidR="00BC18AD" w:rsidRPr="001340E5" w:rsidRDefault="00BC18AD" w:rsidP="00BC18AD">
                      <w:pPr>
                        <w:spacing w:after="0" w:line="240" w:lineRule="auto"/>
                        <w:rPr>
                          <w:rFonts w:ascii="Arial" w:eastAsia="Calibri" w:hAnsi="Arial" w:cs="Arial"/>
                          <w:sz w:val="20"/>
                          <w:szCs w:val="20"/>
                        </w:rPr>
                      </w:pPr>
                    </w:p>
                  </w:tc>
                  <w:tc>
                    <w:tcPr>
                      <w:tcW w:w="992" w:type="dxa"/>
                      <w:vAlign w:val="center"/>
                    </w:tcPr>
                    <w:p w14:paraId="7FA04456" w14:textId="24B91C78" w:rsidR="00BC18AD" w:rsidRPr="001340E5" w:rsidRDefault="00BC18AD" w:rsidP="00BC18AD">
                      <w:pPr>
                        <w:spacing w:after="0" w:line="240" w:lineRule="auto"/>
                        <w:rPr>
                          <w:rFonts w:ascii="Arial" w:eastAsia="Calibri" w:hAnsi="Arial" w:cs="Arial"/>
                          <w:sz w:val="20"/>
                          <w:szCs w:val="20"/>
                        </w:rPr>
                      </w:pPr>
                    </w:p>
                  </w:tc>
                  <w:tc>
                    <w:tcPr>
                      <w:tcW w:w="1559" w:type="dxa"/>
                      <w:vAlign w:val="center"/>
                    </w:tcPr>
                    <w:p w14:paraId="426AA049" w14:textId="468984D1" w:rsidR="00BC18AD" w:rsidRPr="001340E5" w:rsidRDefault="00BC18AD" w:rsidP="00BC18AD">
                      <w:pPr>
                        <w:spacing w:after="0" w:line="240" w:lineRule="auto"/>
                        <w:rPr>
                          <w:rFonts w:ascii="Arial" w:hAnsi="Arial" w:cs="Arial"/>
                          <w:sz w:val="20"/>
                          <w:szCs w:val="20"/>
                        </w:rPr>
                      </w:pPr>
                    </w:p>
                  </w:tc>
                  <w:tc>
                    <w:tcPr>
                      <w:tcW w:w="1560" w:type="dxa"/>
                      <w:vAlign w:val="center"/>
                    </w:tcPr>
                    <w:p w14:paraId="0F93F2E7" w14:textId="7F499FEF" w:rsidR="00BC18AD" w:rsidRPr="001340E5" w:rsidRDefault="00BC18AD" w:rsidP="00BC18AD">
                      <w:pPr>
                        <w:spacing w:after="0" w:line="240" w:lineRule="auto"/>
                        <w:jc w:val="both"/>
                        <w:rPr>
                          <w:rFonts w:ascii="Arial" w:hAnsi="Arial" w:cs="Arial"/>
                          <w:sz w:val="20"/>
                          <w:szCs w:val="20"/>
                        </w:rPr>
                      </w:pPr>
                    </w:p>
                  </w:tc>
                </w:tr>
              </w:tbl>
              <w:p w14:paraId="6689465D" w14:textId="77777777" w:rsidR="004E138A" w:rsidRDefault="004E138A" w:rsidP="00172F20">
                <w:pPr>
                  <w:tabs>
                    <w:tab w:val="left" w:pos="4635"/>
                  </w:tabs>
                  <w:rPr>
                    <w:rFonts w:ascii="Arial" w:hAnsi="Arial" w:cs="Arial"/>
                    <w:sz w:val="20"/>
                    <w:szCs w:val="20"/>
                  </w:rPr>
                </w:pPr>
              </w:p>
              <w:p w14:paraId="4CBDAF15" w14:textId="1644D772" w:rsidR="004E138A" w:rsidRDefault="004E138A" w:rsidP="00172F20">
                <w:pPr>
                  <w:tabs>
                    <w:tab w:val="left" w:pos="4635"/>
                  </w:tabs>
                  <w:rPr>
                    <w:rFonts w:ascii="Arial" w:hAnsi="Arial" w:cs="Arial"/>
                    <w:sz w:val="20"/>
                    <w:szCs w:val="20"/>
                  </w:rPr>
                </w:pPr>
                <w:r>
                  <w:rPr>
                    <w:rFonts w:ascii="Arial" w:hAnsi="Arial" w:cs="Arial"/>
                    <w:sz w:val="20"/>
                    <w:szCs w:val="20"/>
                  </w:rPr>
                  <w:t xml:space="preserve">Note: </w:t>
                </w:r>
                <w:r w:rsidRPr="004E138A">
                  <w:rPr>
                    <w:rFonts w:ascii="Arial" w:hAnsi="Arial" w:cs="Arial"/>
                    <w:sz w:val="20"/>
                    <w:szCs w:val="20"/>
                  </w:rPr>
                  <w:t>For Degree and Higher Apprenticeships differentiate the End Point Assessment Module for levy and non-levy paying apprentices)</w:t>
                </w:r>
              </w:p>
              <w:p w14:paraId="7D524513" w14:textId="1546A6D5" w:rsidR="00EF2401" w:rsidRPr="001340E5" w:rsidRDefault="00EF2401" w:rsidP="00172F20">
                <w:pPr>
                  <w:tabs>
                    <w:tab w:val="left" w:pos="4635"/>
                  </w:tabs>
                  <w:rPr>
                    <w:rFonts w:ascii="Arial" w:hAnsi="Arial" w:cs="Arial"/>
                    <w:sz w:val="20"/>
                    <w:szCs w:val="20"/>
                  </w:rPr>
                </w:pPr>
              </w:p>
            </w:tc>
          </w:sdtContent>
        </w:sdt>
      </w:tr>
      <w:tr w:rsidR="00EF2401" w:rsidRPr="001340E5" w14:paraId="447BAAEB" w14:textId="77777777" w:rsidTr="61F3C1AD">
        <w:trPr>
          <w:trHeight w:val="236"/>
        </w:trPr>
        <w:tc>
          <w:tcPr>
            <w:tcW w:w="10771" w:type="dxa"/>
            <w:gridSpan w:val="28"/>
            <w:tcBorders>
              <w:left w:val="nil"/>
              <w:bottom w:val="nil"/>
              <w:right w:val="nil"/>
            </w:tcBorders>
            <w:shd w:val="clear" w:color="auto" w:fill="auto"/>
            <w:vAlign w:val="center"/>
          </w:tcPr>
          <w:p w14:paraId="68CE1154" w14:textId="77777777" w:rsidR="00EF2401" w:rsidRPr="001340E5" w:rsidRDefault="00EF2401" w:rsidP="00172F20">
            <w:pPr>
              <w:tabs>
                <w:tab w:val="left" w:pos="4635"/>
              </w:tabs>
              <w:rPr>
                <w:rFonts w:ascii="Arial" w:hAnsi="Arial" w:cs="Arial"/>
                <w:sz w:val="20"/>
                <w:szCs w:val="20"/>
              </w:rPr>
            </w:pPr>
          </w:p>
        </w:tc>
      </w:tr>
      <w:tr w:rsidR="00C00BB0" w:rsidRPr="001340E5" w14:paraId="03BD2689" w14:textId="77777777" w:rsidTr="61F3C1AD">
        <w:trPr>
          <w:trHeight w:val="236"/>
        </w:trPr>
        <w:tc>
          <w:tcPr>
            <w:tcW w:w="10771" w:type="dxa"/>
            <w:gridSpan w:val="28"/>
            <w:tcBorders>
              <w:top w:val="nil"/>
              <w:left w:val="nil"/>
              <w:bottom w:val="nil"/>
              <w:right w:val="nil"/>
            </w:tcBorders>
            <w:shd w:val="clear" w:color="auto" w:fill="auto"/>
            <w:vAlign w:val="center"/>
          </w:tcPr>
          <w:p w14:paraId="5758C652" w14:textId="5BECC653" w:rsidR="00C00BB0" w:rsidRPr="001340E5" w:rsidRDefault="00626BBD" w:rsidP="003C0C1A">
            <w:pPr>
              <w:tabs>
                <w:tab w:val="left" w:pos="4635"/>
              </w:tabs>
              <w:rPr>
                <w:rFonts w:ascii="Arial" w:hAnsi="Arial" w:cs="Arial"/>
                <w:b/>
                <w:sz w:val="20"/>
                <w:szCs w:val="20"/>
              </w:rPr>
            </w:pPr>
            <w:r w:rsidRPr="001340E5">
              <w:rPr>
                <w:rFonts w:ascii="Arial" w:hAnsi="Arial" w:cs="Arial"/>
                <w:b/>
                <w:sz w:val="20"/>
                <w:szCs w:val="20"/>
              </w:rPr>
              <w:t xml:space="preserve">C10. </w:t>
            </w:r>
            <w:r w:rsidR="00C00BB0" w:rsidRPr="001340E5">
              <w:rPr>
                <w:rFonts w:ascii="Arial" w:hAnsi="Arial" w:cs="Arial"/>
                <w:b/>
                <w:sz w:val="20"/>
                <w:szCs w:val="20"/>
              </w:rPr>
              <w:t>100 word summary for each new module (this is to enable effective marketing)</w:t>
            </w:r>
          </w:p>
        </w:tc>
      </w:tr>
      <w:tr w:rsidR="00C00BB0" w:rsidRPr="001340E5" w14:paraId="5627A8C7" w14:textId="77777777" w:rsidTr="61F3C1AD">
        <w:trPr>
          <w:trHeight w:val="148"/>
        </w:trPr>
        <w:tc>
          <w:tcPr>
            <w:tcW w:w="10771" w:type="dxa"/>
            <w:gridSpan w:val="28"/>
            <w:tcBorders>
              <w:top w:val="nil"/>
              <w:left w:val="nil"/>
              <w:right w:val="nil"/>
            </w:tcBorders>
            <w:shd w:val="clear" w:color="auto" w:fill="auto"/>
            <w:vAlign w:val="center"/>
          </w:tcPr>
          <w:p w14:paraId="0A7C1B15" w14:textId="77777777" w:rsidR="00C00BB0" w:rsidRPr="001340E5" w:rsidRDefault="00C00BB0" w:rsidP="008C0F67">
            <w:pPr>
              <w:tabs>
                <w:tab w:val="left" w:pos="4635"/>
              </w:tabs>
              <w:rPr>
                <w:rFonts w:ascii="Arial" w:hAnsi="Arial" w:cs="Arial"/>
                <w:sz w:val="20"/>
                <w:szCs w:val="20"/>
              </w:rPr>
            </w:pPr>
            <w:r w:rsidRPr="001340E5">
              <w:rPr>
                <w:rFonts w:ascii="Arial" w:hAnsi="Arial" w:cs="Arial"/>
                <w:sz w:val="20"/>
                <w:szCs w:val="20"/>
              </w:rPr>
              <w:t xml:space="preserve">These should be written to the student (i.e. be written in the second person not the third person) and can be used to populate the </w:t>
            </w:r>
            <w:r w:rsidR="008C0F67" w:rsidRPr="001340E5">
              <w:rPr>
                <w:rFonts w:ascii="Arial" w:hAnsi="Arial" w:cs="Arial"/>
                <w:sz w:val="20"/>
                <w:szCs w:val="20"/>
              </w:rPr>
              <w:t>‘</w:t>
            </w:r>
            <w:r w:rsidRPr="001340E5">
              <w:rPr>
                <w:rFonts w:ascii="Arial" w:hAnsi="Arial" w:cs="Arial"/>
                <w:sz w:val="20"/>
                <w:szCs w:val="20"/>
              </w:rPr>
              <w:t>Description</w:t>
            </w:r>
            <w:r w:rsidR="008C0F67" w:rsidRPr="001340E5">
              <w:rPr>
                <w:rFonts w:ascii="Arial" w:hAnsi="Arial" w:cs="Arial"/>
                <w:sz w:val="20"/>
                <w:szCs w:val="20"/>
              </w:rPr>
              <w:t>’</w:t>
            </w:r>
            <w:r w:rsidRPr="001340E5">
              <w:rPr>
                <w:rFonts w:ascii="Arial" w:hAnsi="Arial" w:cs="Arial"/>
                <w:sz w:val="20"/>
                <w:szCs w:val="20"/>
              </w:rPr>
              <w:t xml:space="preserve"> section of the </w:t>
            </w:r>
            <w:r w:rsidR="00AC1D30" w:rsidRPr="001340E5">
              <w:rPr>
                <w:rFonts w:ascii="Arial" w:hAnsi="Arial" w:cs="Arial"/>
                <w:sz w:val="20"/>
                <w:szCs w:val="20"/>
              </w:rPr>
              <w:t>Module D</w:t>
            </w:r>
            <w:r w:rsidRPr="001340E5">
              <w:rPr>
                <w:rFonts w:ascii="Arial" w:hAnsi="Arial" w:cs="Arial"/>
                <w:sz w:val="20"/>
                <w:szCs w:val="20"/>
              </w:rPr>
              <w:t>escriptor.</w:t>
            </w:r>
          </w:p>
        </w:tc>
      </w:tr>
      <w:tr w:rsidR="00C00BB0" w:rsidRPr="001340E5" w14:paraId="15B23218" w14:textId="77777777" w:rsidTr="61F3C1AD">
        <w:trPr>
          <w:trHeight w:val="236"/>
        </w:trPr>
        <w:sdt>
          <w:sdtPr>
            <w:rPr>
              <w:rStyle w:val="BluePAAFFont"/>
              <w:rFonts w:cs="Arial"/>
              <w:szCs w:val="20"/>
            </w:rPr>
            <w:id w:val="-46765444"/>
            <w:placeholder>
              <w:docPart w:val="89D539714518453794F7316DD5CBE5FC"/>
            </w:placeholder>
            <w:showingPlcHdr/>
          </w:sdtPr>
          <w:sdtEndPr>
            <w:rPr>
              <w:rStyle w:val="DefaultParagraphFont"/>
              <w:rFonts w:asciiTheme="minorHAnsi" w:hAnsiTheme="minorHAnsi"/>
              <w:color w:val="auto"/>
              <w:sz w:val="22"/>
            </w:rPr>
          </w:sdtEndPr>
          <w:sdtContent>
            <w:tc>
              <w:tcPr>
                <w:tcW w:w="10771" w:type="dxa"/>
                <w:gridSpan w:val="28"/>
                <w:tcBorders>
                  <w:bottom w:val="single" w:sz="4" w:space="0" w:color="BFBFBF" w:themeColor="background1" w:themeShade="BF"/>
                </w:tcBorders>
                <w:shd w:val="clear" w:color="auto" w:fill="auto"/>
                <w:vAlign w:val="center"/>
              </w:tcPr>
              <w:p w14:paraId="4A82C451" w14:textId="21BF96B3" w:rsidR="00C00BB0" w:rsidRPr="001340E5" w:rsidRDefault="001C27B1"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C00BB0" w:rsidRPr="001340E5" w14:paraId="3FDEFC10" w14:textId="77777777" w:rsidTr="61F3C1AD">
        <w:trPr>
          <w:trHeight w:val="236"/>
        </w:trPr>
        <w:tc>
          <w:tcPr>
            <w:tcW w:w="10771" w:type="dxa"/>
            <w:gridSpan w:val="28"/>
            <w:tcBorders>
              <w:left w:val="nil"/>
              <w:bottom w:val="nil"/>
              <w:right w:val="nil"/>
            </w:tcBorders>
            <w:shd w:val="clear" w:color="auto" w:fill="auto"/>
            <w:vAlign w:val="center"/>
          </w:tcPr>
          <w:p w14:paraId="70386DF3" w14:textId="77777777" w:rsidR="00C00BB0" w:rsidRPr="001340E5" w:rsidRDefault="00C00BB0" w:rsidP="00172F20">
            <w:pPr>
              <w:tabs>
                <w:tab w:val="left" w:pos="4635"/>
              </w:tabs>
              <w:rPr>
                <w:rFonts w:ascii="Arial" w:hAnsi="Arial" w:cs="Arial"/>
                <w:sz w:val="20"/>
                <w:szCs w:val="20"/>
              </w:rPr>
            </w:pPr>
          </w:p>
        </w:tc>
      </w:tr>
      <w:tr w:rsidR="0001037B" w:rsidRPr="001340E5" w14:paraId="7C0A2445" w14:textId="77777777" w:rsidTr="61F3C1AD">
        <w:trPr>
          <w:trHeight w:val="236"/>
        </w:trPr>
        <w:tc>
          <w:tcPr>
            <w:tcW w:w="10771" w:type="dxa"/>
            <w:gridSpan w:val="28"/>
            <w:tcBorders>
              <w:top w:val="nil"/>
              <w:left w:val="nil"/>
              <w:bottom w:val="single" w:sz="4" w:space="0" w:color="BFBFBF" w:themeColor="background1" w:themeShade="BF"/>
              <w:right w:val="nil"/>
            </w:tcBorders>
            <w:shd w:val="clear" w:color="auto" w:fill="auto"/>
            <w:vAlign w:val="center"/>
          </w:tcPr>
          <w:p w14:paraId="6878C428" w14:textId="77777777" w:rsidR="0001037B" w:rsidRPr="001340E5" w:rsidRDefault="00626BBD" w:rsidP="00626BBD">
            <w:pPr>
              <w:tabs>
                <w:tab w:val="left" w:pos="4635"/>
              </w:tabs>
              <w:rPr>
                <w:rFonts w:ascii="Arial" w:hAnsi="Arial" w:cs="Arial"/>
                <w:b/>
                <w:sz w:val="20"/>
                <w:szCs w:val="20"/>
              </w:rPr>
            </w:pPr>
            <w:r w:rsidRPr="001340E5">
              <w:rPr>
                <w:rFonts w:ascii="Arial" w:hAnsi="Arial" w:cs="Arial"/>
                <w:b/>
                <w:sz w:val="20"/>
                <w:szCs w:val="20"/>
              </w:rPr>
              <w:t xml:space="preserve">C11. </w:t>
            </w:r>
            <w:r w:rsidR="0001037B" w:rsidRPr="001340E5">
              <w:rPr>
                <w:rFonts w:ascii="Arial" w:hAnsi="Arial" w:cs="Arial"/>
                <w:b/>
                <w:sz w:val="20"/>
                <w:szCs w:val="20"/>
              </w:rPr>
              <w:t>Key words for web searches</w:t>
            </w:r>
          </w:p>
        </w:tc>
      </w:tr>
      <w:tr w:rsidR="0001037B" w:rsidRPr="001340E5" w14:paraId="247959AA" w14:textId="77777777" w:rsidTr="61F3C1AD">
        <w:trPr>
          <w:trHeight w:val="236"/>
        </w:trPr>
        <w:sdt>
          <w:sdtPr>
            <w:rPr>
              <w:rStyle w:val="BluePAAFFont"/>
              <w:rFonts w:cs="Arial"/>
              <w:szCs w:val="20"/>
            </w:rPr>
            <w:id w:val="-779958066"/>
            <w:placeholder>
              <w:docPart w:val="56FC3403E2034B149C6A887122DA24B5"/>
            </w:placeholder>
            <w:showingPlcHdr/>
          </w:sdtPr>
          <w:sdtEndPr>
            <w:rPr>
              <w:rStyle w:val="DefaultParagraphFont"/>
              <w:rFonts w:asciiTheme="minorHAnsi" w:hAnsiTheme="minorHAnsi"/>
              <w:color w:val="auto"/>
              <w:sz w:val="22"/>
            </w:rPr>
          </w:sdtEndPr>
          <w:sdtContent>
            <w:tc>
              <w:tcPr>
                <w:tcW w:w="10771" w:type="dxa"/>
                <w:gridSpan w:val="28"/>
                <w:tcBorders>
                  <w:left w:val="single" w:sz="4" w:space="0" w:color="BFBFBF" w:themeColor="background1" w:themeShade="BF"/>
                  <w:right w:val="single" w:sz="4" w:space="0" w:color="BFBFBF" w:themeColor="background1" w:themeShade="BF"/>
                </w:tcBorders>
                <w:shd w:val="clear" w:color="auto" w:fill="auto"/>
                <w:vAlign w:val="center"/>
              </w:tcPr>
              <w:p w14:paraId="2C1E60EE" w14:textId="7EA2485E" w:rsidR="0001037B" w:rsidRPr="001340E5" w:rsidRDefault="0001037B" w:rsidP="00172F20">
                <w:pPr>
                  <w:tabs>
                    <w:tab w:val="left" w:pos="4635"/>
                  </w:tabs>
                  <w:rPr>
                    <w:rFonts w:ascii="Arial" w:hAnsi="Arial" w:cs="Arial"/>
                    <w:sz w:val="20"/>
                    <w:szCs w:val="20"/>
                  </w:rPr>
                </w:pPr>
                <w:r w:rsidRPr="001340E5">
                  <w:rPr>
                    <w:rStyle w:val="PlaceholderText"/>
                    <w:rFonts w:ascii="Arial" w:hAnsi="Arial" w:cs="Arial"/>
                    <w:sz w:val="20"/>
                    <w:szCs w:val="20"/>
                  </w:rPr>
                  <w:t>Click here to enter text.</w:t>
                </w:r>
              </w:p>
            </w:tc>
          </w:sdtContent>
        </w:sdt>
      </w:tr>
      <w:tr w:rsidR="0001037B" w:rsidRPr="001340E5" w14:paraId="439569DB" w14:textId="77777777" w:rsidTr="61F3C1AD">
        <w:trPr>
          <w:trHeight w:val="236"/>
        </w:trPr>
        <w:tc>
          <w:tcPr>
            <w:tcW w:w="10771" w:type="dxa"/>
            <w:gridSpan w:val="28"/>
            <w:tcBorders>
              <w:left w:val="nil"/>
              <w:right w:val="nil"/>
            </w:tcBorders>
            <w:shd w:val="clear" w:color="auto" w:fill="auto"/>
            <w:vAlign w:val="center"/>
          </w:tcPr>
          <w:p w14:paraId="7A255FDD" w14:textId="77777777" w:rsidR="0001037B" w:rsidRDefault="0001037B" w:rsidP="00172F20">
            <w:pPr>
              <w:tabs>
                <w:tab w:val="left" w:pos="4635"/>
              </w:tabs>
              <w:rPr>
                <w:rFonts w:ascii="Arial" w:hAnsi="Arial" w:cs="Arial"/>
                <w:sz w:val="20"/>
                <w:szCs w:val="20"/>
              </w:rPr>
            </w:pPr>
          </w:p>
          <w:p w14:paraId="1BAEA32B" w14:textId="77777777" w:rsidR="00D2496D" w:rsidRDefault="00D2496D" w:rsidP="00D2496D">
            <w:pPr>
              <w:tabs>
                <w:tab w:val="left" w:pos="4635"/>
              </w:tabs>
              <w:rPr>
                <w:rFonts w:ascii="Arial" w:hAnsi="Arial" w:cs="Arial"/>
                <w:b/>
                <w:sz w:val="20"/>
                <w:szCs w:val="20"/>
              </w:rPr>
            </w:pPr>
          </w:p>
          <w:p w14:paraId="15B65D86" w14:textId="02E96012" w:rsidR="00D2496D" w:rsidRDefault="00D2496D" w:rsidP="00D2496D">
            <w:pPr>
              <w:tabs>
                <w:tab w:val="left" w:pos="4635"/>
              </w:tabs>
              <w:rPr>
                <w:rFonts w:ascii="Arial" w:hAnsi="Arial" w:cs="Arial"/>
                <w:b/>
                <w:sz w:val="20"/>
                <w:szCs w:val="20"/>
              </w:rPr>
            </w:pPr>
            <w:r>
              <w:rPr>
                <w:rFonts w:ascii="Arial" w:hAnsi="Arial" w:cs="Arial"/>
                <w:b/>
                <w:sz w:val="20"/>
                <w:szCs w:val="20"/>
              </w:rPr>
              <w:t xml:space="preserve">C12. For Degree Apprenticeship Programmes; does the new (or significantly amended) programme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102E9A4D" w14:textId="77777777" w:rsidR="00D2496D" w:rsidRDefault="00D2496D" w:rsidP="00D2496D">
            <w:pPr>
              <w:tabs>
                <w:tab w:val="left" w:pos="4635"/>
              </w:tabs>
              <w:rPr>
                <w:rFonts w:ascii="Arial" w:hAnsi="Arial" w:cs="Arial"/>
                <w:b/>
                <w:sz w:val="20"/>
                <w:szCs w:val="20"/>
              </w:rPr>
            </w:pPr>
          </w:p>
          <w:p w14:paraId="66E22D6C" w14:textId="0B173317" w:rsidR="00D2496D" w:rsidRDefault="00D2496D" w:rsidP="00D2496D">
            <w:pPr>
              <w:tabs>
                <w:tab w:val="left" w:pos="4635"/>
              </w:tabs>
              <w:rPr>
                <w:rFonts w:ascii="Arial" w:hAnsi="Arial" w:cs="Arial"/>
                <w:b/>
                <w:sz w:val="20"/>
                <w:szCs w:val="20"/>
              </w:rPr>
            </w:pPr>
            <w:r>
              <w:rPr>
                <w:rFonts w:ascii="Arial" w:hAnsi="Arial" w:cs="Arial"/>
                <w:b/>
                <w:sz w:val="20"/>
                <w:szCs w:val="20"/>
              </w:rPr>
              <w:t>(Note: If KSBs are not met, then the proposed new programme/significant amendment may not be approved)</w:t>
            </w:r>
          </w:p>
          <w:p w14:paraId="56547E20" w14:textId="77777777" w:rsidR="00A90194" w:rsidRDefault="00A90194" w:rsidP="00D2496D">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D2496D" w14:paraId="34668B5F" w14:textId="77777777" w:rsidTr="00417918">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20259" w14:textId="77777777" w:rsidR="00D2496D" w:rsidRDefault="00D2496D" w:rsidP="00D2496D">
                  <w:pPr>
                    <w:tabs>
                      <w:tab w:val="left" w:pos="4635"/>
                    </w:tabs>
                    <w:rPr>
                      <w:rFonts w:ascii="Arial" w:hAnsi="Arial" w:cs="Arial"/>
                      <w:b/>
                      <w:sz w:val="20"/>
                      <w:szCs w:val="20"/>
                    </w:rPr>
                  </w:pPr>
                </w:p>
                <w:p w14:paraId="282883B8" w14:textId="77777777" w:rsidR="000024BB" w:rsidRDefault="000024BB" w:rsidP="00D2496D">
                  <w:pPr>
                    <w:tabs>
                      <w:tab w:val="left" w:pos="4635"/>
                    </w:tabs>
                    <w:rPr>
                      <w:rFonts w:ascii="Arial" w:hAnsi="Arial" w:cs="Arial"/>
                      <w:b/>
                      <w:sz w:val="20"/>
                      <w:szCs w:val="20"/>
                    </w:rPr>
                  </w:pPr>
                </w:p>
                <w:p w14:paraId="1ED38A1F" w14:textId="2AA21C68" w:rsidR="000024BB" w:rsidRDefault="000024BB" w:rsidP="00D2496D">
                  <w:pPr>
                    <w:tabs>
                      <w:tab w:val="left" w:pos="4635"/>
                    </w:tabs>
                    <w:rPr>
                      <w:rFonts w:ascii="Arial" w:hAnsi="Arial" w:cs="Arial"/>
                      <w:b/>
                      <w:sz w:val="20"/>
                      <w:szCs w:val="20"/>
                    </w:rPr>
                  </w:pPr>
                </w:p>
              </w:tc>
            </w:tr>
          </w:tbl>
          <w:p w14:paraId="5CFD999F" w14:textId="77777777" w:rsidR="00D2496D" w:rsidRDefault="00D2496D" w:rsidP="00D2496D">
            <w:pPr>
              <w:tabs>
                <w:tab w:val="left" w:pos="4635"/>
              </w:tabs>
              <w:rPr>
                <w:rFonts w:ascii="Arial" w:hAnsi="Arial" w:cs="Arial"/>
                <w:b/>
                <w:sz w:val="20"/>
                <w:szCs w:val="20"/>
              </w:rPr>
            </w:pPr>
          </w:p>
          <w:p w14:paraId="5E718202" w14:textId="177C2785" w:rsidR="00D2496D" w:rsidRPr="001340E5" w:rsidRDefault="00D2496D" w:rsidP="00172F20">
            <w:pPr>
              <w:tabs>
                <w:tab w:val="left" w:pos="4635"/>
              </w:tabs>
              <w:rPr>
                <w:rFonts w:ascii="Arial" w:hAnsi="Arial" w:cs="Arial"/>
                <w:sz w:val="20"/>
                <w:szCs w:val="20"/>
              </w:rPr>
            </w:pPr>
          </w:p>
        </w:tc>
      </w:tr>
      <w:tr w:rsidR="00C00BB0" w:rsidRPr="001340E5" w14:paraId="79B2B629" w14:textId="77777777" w:rsidTr="61F3C1AD">
        <w:trPr>
          <w:trHeight w:val="236"/>
        </w:trPr>
        <w:tc>
          <w:tcPr>
            <w:tcW w:w="10771" w:type="dxa"/>
            <w:gridSpan w:val="28"/>
            <w:tcBorders>
              <w:bottom w:val="single" w:sz="4" w:space="0" w:color="BFBFBF" w:themeColor="background1" w:themeShade="BF"/>
            </w:tcBorders>
            <w:shd w:val="clear" w:color="auto" w:fill="FF0000"/>
            <w:vAlign w:val="center"/>
          </w:tcPr>
          <w:p w14:paraId="560ADC4F" w14:textId="77777777"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Stakeholders</w:t>
            </w:r>
            <w:r w:rsidR="00EB32DA" w:rsidRPr="001340E5">
              <w:rPr>
                <w:rFonts w:ascii="Arial" w:hAnsi="Arial" w:cs="Arial"/>
                <w:b/>
                <w:sz w:val="20"/>
                <w:szCs w:val="20"/>
              </w:rPr>
              <w:t xml:space="preserve"> </w:t>
            </w:r>
          </w:p>
        </w:tc>
      </w:tr>
      <w:tr w:rsidR="007F4F69" w:rsidRPr="001340E5" w14:paraId="76EA3F22" w14:textId="77777777" w:rsidTr="61F3C1AD">
        <w:trPr>
          <w:trHeight w:val="236"/>
        </w:trPr>
        <w:tc>
          <w:tcPr>
            <w:tcW w:w="10771" w:type="dxa"/>
            <w:gridSpan w:val="28"/>
            <w:tcBorders>
              <w:left w:val="nil"/>
              <w:right w:val="nil"/>
            </w:tcBorders>
            <w:shd w:val="clear" w:color="auto" w:fill="auto"/>
            <w:vAlign w:val="center"/>
          </w:tcPr>
          <w:p w14:paraId="589DC8E9" w14:textId="071CCB3F" w:rsidR="00035916" w:rsidRPr="001340E5" w:rsidRDefault="00035916" w:rsidP="007F4F69">
            <w:pPr>
              <w:tabs>
                <w:tab w:val="left" w:pos="4635"/>
              </w:tabs>
              <w:rPr>
                <w:rFonts w:ascii="Arial" w:hAnsi="Arial" w:cs="Arial"/>
                <w:b/>
                <w:sz w:val="20"/>
                <w:szCs w:val="20"/>
              </w:rPr>
            </w:pPr>
          </w:p>
          <w:p w14:paraId="7A785F3A" w14:textId="7EE2CC8C" w:rsidR="007F4F69" w:rsidRPr="001340E5" w:rsidRDefault="00373A66" w:rsidP="00F82377">
            <w:pPr>
              <w:tabs>
                <w:tab w:val="left" w:pos="4635"/>
              </w:tabs>
              <w:rPr>
                <w:rFonts w:ascii="Arial" w:hAnsi="Arial" w:cs="Arial"/>
                <w:b/>
                <w:sz w:val="20"/>
                <w:szCs w:val="20"/>
                <w:highlight w:val="yellow"/>
              </w:rPr>
            </w:pPr>
            <w:r w:rsidRPr="001340E5">
              <w:rPr>
                <w:rFonts w:ascii="Arial" w:hAnsi="Arial" w:cs="Arial"/>
                <w:b/>
                <w:sz w:val="20"/>
                <w:szCs w:val="20"/>
              </w:rPr>
              <w:t>D</w:t>
            </w:r>
            <w:r w:rsidR="001E6313" w:rsidRPr="001340E5">
              <w:rPr>
                <w:rFonts w:ascii="Arial" w:hAnsi="Arial" w:cs="Arial"/>
                <w:b/>
                <w:sz w:val="20"/>
                <w:szCs w:val="20"/>
              </w:rPr>
              <w:t>1</w:t>
            </w:r>
            <w:r w:rsidRPr="001340E5">
              <w:rPr>
                <w:rFonts w:ascii="Arial" w:hAnsi="Arial" w:cs="Arial"/>
                <w:b/>
                <w:sz w:val="20"/>
                <w:szCs w:val="20"/>
              </w:rPr>
              <w:t xml:space="preserve">. </w:t>
            </w:r>
            <w:r w:rsidR="007F4F69" w:rsidRPr="001340E5">
              <w:rPr>
                <w:rFonts w:ascii="Arial" w:hAnsi="Arial" w:cs="Arial"/>
                <w:b/>
                <w:sz w:val="20"/>
                <w:szCs w:val="20"/>
              </w:rPr>
              <w:t xml:space="preserve">Lead </w:t>
            </w:r>
            <w:r w:rsidR="00CF7449">
              <w:rPr>
                <w:rFonts w:ascii="Arial" w:hAnsi="Arial" w:cs="Arial"/>
                <w:b/>
                <w:sz w:val="20"/>
                <w:szCs w:val="20"/>
              </w:rPr>
              <w:t>Faculty</w:t>
            </w:r>
            <w:r w:rsidR="007F4F69" w:rsidRPr="001340E5">
              <w:rPr>
                <w:rFonts w:ascii="Arial" w:hAnsi="Arial" w:cs="Arial"/>
                <w:b/>
                <w:sz w:val="20"/>
                <w:szCs w:val="20"/>
              </w:rPr>
              <w:t xml:space="preserve"> and any collaborating </w:t>
            </w:r>
            <w:r w:rsidR="00CF7449">
              <w:rPr>
                <w:rFonts w:ascii="Arial" w:hAnsi="Arial" w:cs="Arial"/>
                <w:b/>
                <w:sz w:val="20"/>
                <w:szCs w:val="20"/>
              </w:rPr>
              <w:t>Facult</w:t>
            </w:r>
            <w:r w:rsidR="00F82377">
              <w:rPr>
                <w:rFonts w:ascii="Arial" w:hAnsi="Arial" w:cs="Arial"/>
                <w:b/>
                <w:sz w:val="20"/>
                <w:szCs w:val="20"/>
              </w:rPr>
              <w:t>ie</w:t>
            </w:r>
            <w:r w:rsidR="007F4F69" w:rsidRPr="001340E5">
              <w:rPr>
                <w:rFonts w:ascii="Arial" w:hAnsi="Arial" w:cs="Arial"/>
                <w:b/>
                <w:sz w:val="20"/>
                <w:szCs w:val="20"/>
              </w:rPr>
              <w:t>s</w:t>
            </w:r>
          </w:p>
        </w:tc>
      </w:tr>
      <w:tr w:rsidR="006352D4" w:rsidRPr="001340E5" w14:paraId="4178FD5E" w14:textId="77777777" w:rsidTr="61F3C1AD">
        <w:trPr>
          <w:trHeight w:val="236"/>
        </w:trPr>
        <w:tc>
          <w:tcPr>
            <w:tcW w:w="2029"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2400469" w14:textId="5DCE0A53" w:rsidR="006352D4" w:rsidRPr="001340E5" w:rsidRDefault="006352D4" w:rsidP="006352D4">
            <w:pPr>
              <w:tabs>
                <w:tab w:val="left" w:pos="4635"/>
              </w:tabs>
              <w:rPr>
                <w:rFonts w:ascii="Arial" w:hAnsi="Arial" w:cs="Arial"/>
                <w:sz w:val="20"/>
                <w:szCs w:val="20"/>
              </w:rPr>
            </w:pPr>
            <w:r w:rsidRPr="001340E5">
              <w:rPr>
                <w:rFonts w:ascii="Arial" w:hAnsi="Arial" w:cs="Arial"/>
                <w:sz w:val="20"/>
                <w:szCs w:val="20"/>
              </w:rPr>
              <w:t xml:space="preserve">Lead </w:t>
            </w:r>
            <w:r w:rsidR="00CF7449">
              <w:rPr>
                <w:rFonts w:ascii="Arial" w:hAnsi="Arial" w:cs="Arial"/>
                <w:sz w:val="20"/>
                <w:szCs w:val="20"/>
              </w:rPr>
              <w:t>Faculty</w:t>
            </w:r>
            <w:r w:rsidRPr="001340E5">
              <w:rPr>
                <w:rStyle w:val="BluePAAFFont"/>
                <w:rFonts w:cs="Arial"/>
                <w:szCs w:val="20"/>
              </w:rPr>
              <w:t xml:space="preserve"> </w:t>
            </w:r>
          </w:p>
        </w:tc>
        <w:tc>
          <w:tcPr>
            <w:tcW w:w="2992" w:type="dxa"/>
            <w:gridSpan w:val="7"/>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1CABC74" w14:textId="2B9C747A" w:rsidR="006352D4" w:rsidRPr="001340E5" w:rsidRDefault="00056065" w:rsidP="00B61B7A">
            <w:pPr>
              <w:tabs>
                <w:tab w:val="left" w:pos="4635"/>
              </w:tabs>
              <w:rPr>
                <w:rStyle w:val="BluePAAFFont"/>
                <w:rFonts w:cs="Arial"/>
                <w:szCs w:val="20"/>
              </w:rPr>
            </w:pPr>
            <w:sdt>
              <w:sdtPr>
                <w:rPr>
                  <w:rStyle w:val="BluePAAFFont"/>
                  <w:rFonts w:cs="Arial"/>
                  <w:szCs w:val="20"/>
                </w:rPr>
                <w:id w:val="816229953"/>
                <w:placeholder>
                  <w:docPart w:val="79FDE7CF64D740D7B3EEECE63D3E2ECA"/>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6352D4" w:rsidRPr="001340E5">
                  <w:rPr>
                    <w:rStyle w:val="PlaceholderText"/>
                    <w:rFonts w:ascii="Arial" w:hAnsi="Arial" w:cs="Arial"/>
                    <w:sz w:val="20"/>
                    <w:szCs w:val="20"/>
                  </w:rPr>
                  <w:t xml:space="preserve">Select Lead </w:t>
                </w:r>
                <w:r w:rsidR="00B61B7A">
                  <w:rPr>
                    <w:rStyle w:val="PlaceholderText"/>
                    <w:rFonts w:ascii="Arial" w:hAnsi="Arial" w:cs="Arial"/>
                    <w:sz w:val="20"/>
                    <w:szCs w:val="20"/>
                  </w:rPr>
                  <w:t>Faculty</w:t>
                </w:r>
                <w:r w:rsidR="006352D4" w:rsidRPr="001340E5">
                  <w:rPr>
                    <w:rStyle w:val="PlaceholderText"/>
                    <w:rFonts w:ascii="Arial" w:hAnsi="Arial" w:cs="Arial"/>
                    <w:sz w:val="20"/>
                    <w:szCs w:val="20"/>
                  </w:rPr>
                  <w:t>...</w:t>
                </w:r>
              </w:sdtContent>
            </w:sdt>
          </w:p>
        </w:tc>
        <w:tc>
          <w:tcPr>
            <w:tcW w:w="2616"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9386913" w14:textId="7DE55B58" w:rsidR="006352D4" w:rsidRPr="001340E5" w:rsidRDefault="00B62153" w:rsidP="007F4F69">
            <w:pPr>
              <w:tabs>
                <w:tab w:val="left" w:pos="4635"/>
              </w:tabs>
              <w:rPr>
                <w:rStyle w:val="BluePAAFFont"/>
                <w:rFonts w:cs="Arial"/>
                <w:szCs w:val="20"/>
              </w:rPr>
            </w:pPr>
            <w:r w:rsidRPr="001340E5">
              <w:rPr>
                <w:rFonts w:ascii="Arial" w:hAnsi="Arial" w:cs="Arial"/>
                <w:sz w:val="20"/>
                <w:szCs w:val="20"/>
              </w:rPr>
              <w:t xml:space="preserve">Collaborating </w:t>
            </w:r>
            <w:r w:rsidR="00CF7449">
              <w:rPr>
                <w:rFonts w:ascii="Arial" w:hAnsi="Arial" w:cs="Arial"/>
                <w:sz w:val="20"/>
                <w:szCs w:val="20"/>
              </w:rPr>
              <w:t>Faculty</w:t>
            </w:r>
            <w:r w:rsidRPr="001340E5">
              <w:rPr>
                <w:rFonts w:ascii="Arial" w:hAnsi="Arial" w:cs="Arial"/>
                <w:sz w:val="20"/>
                <w:szCs w:val="20"/>
              </w:rPr>
              <w:t xml:space="preserve"> 1</w:t>
            </w:r>
          </w:p>
        </w:tc>
        <w:tc>
          <w:tcPr>
            <w:tcW w:w="3134" w:type="dxa"/>
            <w:gridSpan w:val="9"/>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F5EC5A" w14:textId="00CDAE7A" w:rsidR="006352D4" w:rsidRPr="001340E5" w:rsidRDefault="00056065" w:rsidP="007F4F69">
            <w:pPr>
              <w:tabs>
                <w:tab w:val="left" w:pos="4635"/>
              </w:tabs>
              <w:rPr>
                <w:rStyle w:val="BluePAAFFont"/>
                <w:rFonts w:cs="Arial"/>
                <w:szCs w:val="20"/>
              </w:rPr>
            </w:pPr>
            <w:sdt>
              <w:sdtPr>
                <w:rPr>
                  <w:rStyle w:val="BluePAAFFont"/>
                  <w:rFonts w:cs="Arial"/>
                  <w:szCs w:val="20"/>
                </w:rPr>
                <w:id w:val="580730434"/>
                <w:placeholder>
                  <w:docPart w:val="BE43D030F85B4AC38743A000C11CEED7"/>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B61B7A">
                  <w:rPr>
                    <w:rStyle w:val="PlaceholderText"/>
                    <w:rFonts w:ascii="Arial" w:hAnsi="Arial" w:cs="Arial"/>
                    <w:sz w:val="20"/>
                    <w:szCs w:val="20"/>
                  </w:rPr>
                  <w:t>Select Collaborating Faculty</w:t>
                </w:r>
                <w:r w:rsidR="006352D4" w:rsidRPr="001340E5">
                  <w:rPr>
                    <w:rStyle w:val="PlaceholderText"/>
                    <w:rFonts w:ascii="Arial" w:hAnsi="Arial" w:cs="Arial"/>
                    <w:sz w:val="20"/>
                    <w:szCs w:val="20"/>
                  </w:rPr>
                  <w:t>...</w:t>
                </w:r>
              </w:sdtContent>
            </w:sdt>
          </w:p>
        </w:tc>
      </w:tr>
      <w:tr w:rsidR="00B62153" w:rsidRPr="001340E5" w14:paraId="674BC523" w14:textId="77777777" w:rsidTr="61F3C1AD">
        <w:trPr>
          <w:trHeight w:val="236"/>
        </w:trPr>
        <w:tc>
          <w:tcPr>
            <w:tcW w:w="5021" w:type="dxa"/>
            <w:gridSpan w:val="11"/>
            <w:tcBorders>
              <w:left w:val="nil"/>
              <w:bottom w:val="nil"/>
              <w:right w:val="single" w:sz="4" w:space="0" w:color="BFBFBF" w:themeColor="background1" w:themeShade="BF"/>
            </w:tcBorders>
            <w:shd w:val="clear" w:color="auto" w:fill="auto"/>
            <w:vAlign w:val="center"/>
          </w:tcPr>
          <w:p w14:paraId="4EEC4E1B" w14:textId="520D3DF3" w:rsidR="00B62153" w:rsidRPr="001340E5" w:rsidRDefault="00B62153" w:rsidP="007F4F69">
            <w:pPr>
              <w:tabs>
                <w:tab w:val="left" w:pos="4635"/>
              </w:tabs>
              <w:rPr>
                <w:rStyle w:val="BluePAAFFont"/>
                <w:rFonts w:cs="Arial"/>
                <w:szCs w:val="20"/>
              </w:rPr>
            </w:pPr>
          </w:p>
        </w:tc>
        <w:tc>
          <w:tcPr>
            <w:tcW w:w="2616"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F153B36" w14:textId="636FB243" w:rsidR="00B62153" w:rsidRPr="001340E5" w:rsidRDefault="00B62153" w:rsidP="007F4F69">
            <w:pPr>
              <w:tabs>
                <w:tab w:val="left" w:pos="4635"/>
              </w:tabs>
              <w:rPr>
                <w:rStyle w:val="BluePAAFFont"/>
                <w:rFonts w:cs="Arial"/>
                <w:szCs w:val="20"/>
              </w:rPr>
            </w:pPr>
            <w:r w:rsidRPr="001340E5">
              <w:rPr>
                <w:rFonts w:ascii="Arial" w:hAnsi="Arial" w:cs="Arial"/>
                <w:sz w:val="20"/>
                <w:szCs w:val="20"/>
              </w:rPr>
              <w:t xml:space="preserve">Collaborating </w:t>
            </w:r>
            <w:r w:rsidR="00CF7449">
              <w:rPr>
                <w:rFonts w:ascii="Arial" w:hAnsi="Arial" w:cs="Arial"/>
                <w:sz w:val="20"/>
                <w:szCs w:val="20"/>
              </w:rPr>
              <w:t>Faculty</w:t>
            </w:r>
            <w:r w:rsidRPr="001340E5">
              <w:rPr>
                <w:rFonts w:ascii="Arial" w:hAnsi="Arial" w:cs="Arial"/>
                <w:sz w:val="20"/>
                <w:szCs w:val="20"/>
              </w:rPr>
              <w:t xml:space="preserve"> 2</w:t>
            </w:r>
          </w:p>
        </w:tc>
        <w:tc>
          <w:tcPr>
            <w:tcW w:w="3134" w:type="dxa"/>
            <w:gridSpan w:val="9"/>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727DA9" w14:textId="6007D87B" w:rsidR="00B62153" w:rsidRPr="001340E5" w:rsidRDefault="00056065" w:rsidP="00B61B7A">
            <w:pPr>
              <w:tabs>
                <w:tab w:val="left" w:pos="4635"/>
              </w:tabs>
              <w:rPr>
                <w:rStyle w:val="BluePAAFFont"/>
                <w:rFonts w:cs="Arial"/>
                <w:szCs w:val="20"/>
              </w:rPr>
            </w:pPr>
            <w:sdt>
              <w:sdtPr>
                <w:rPr>
                  <w:rStyle w:val="BluePAAFFont"/>
                  <w:rFonts w:cs="Arial"/>
                  <w:szCs w:val="20"/>
                </w:rPr>
                <w:id w:val="1589112360"/>
                <w:placeholder>
                  <w:docPart w:val="64CD096C566A4FC8B559E45D244CCE20"/>
                </w:placeholder>
                <w:showingPlcHdr/>
                <w:comboBox>
                  <w:listItem w:displayText="Faculty of Environment, Science and Economy" w:value="Faculty of Environment, Science and Economy"/>
                  <w:listItem w:displayText="Faculty of Health and Life Sciences" w:value="Faculty of Health and Life Sciences"/>
                  <w:listItem w:displayText="Faculty of Humanities, Arts and Social Sciences" w:value="Faculty of Humanities, Arts and Social Sciences"/>
                  <w:listItem w:displayText="INTO" w:value="INTO"/>
                  <w:listItem w:displayText="Other" w:value="Other"/>
                </w:comboBox>
              </w:sdtPr>
              <w:sdtEndPr>
                <w:rPr>
                  <w:rStyle w:val="DefaultParagraphFont"/>
                  <w:rFonts w:asciiTheme="minorHAnsi" w:hAnsiTheme="minorHAnsi"/>
                  <w:color w:val="auto"/>
                  <w:sz w:val="22"/>
                </w:rPr>
              </w:sdtEndPr>
              <w:sdtContent>
                <w:r w:rsidR="00B62153" w:rsidRPr="001340E5">
                  <w:rPr>
                    <w:rStyle w:val="PlaceholderText"/>
                    <w:rFonts w:ascii="Arial" w:hAnsi="Arial" w:cs="Arial"/>
                    <w:sz w:val="20"/>
                    <w:szCs w:val="20"/>
                  </w:rPr>
                  <w:t xml:space="preserve">Select Collaborating </w:t>
                </w:r>
                <w:r w:rsidR="00B61B7A">
                  <w:rPr>
                    <w:rStyle w:val="PlaceholderText"/>
                    <w:rFonts w:ascii="Arial" w:hAnsi="Arial" w:cs="Arial"/>
                    <w:sz w:val="20"/>
                    <w:szCs w:val="20"/>
                  </w:rPr>
                  <w:t>Faculty</w:t>
                </w:r>
                <w:r w:rsidR="00B62153" w:rsidRPr="001340E5">
                  <w:rPr>
                    <w:rStyle w:val="PlaceholderText"/>
                    <w:rFonts w:ascii="Arial" w:hAnsi="Arial" w:cs="Arial"/>
                    <w:sz w:val="20"/>
                    <w:szCs w:val="20"/>
                  </w:rPr>
                  <w:t>...</w:t>
                </w:r>
              </w:sdtContent>
            </w:sdt>
          </w:p>
        </w:tc>
      </w:tr>
      <w:tr w:rsidR="003C1088" w:rsidRPr="001340E5" w14:paraId="7D9E721A" w14:textId="77777777" w:rsidTr="61F3C1AD">
        <w:trPr>
          <w:trHeight w:val="236"/>
        </w:trPr>
        <w:tc>
          <w:tcPr>
            <w:tcW w:w="10771" w:type="dxa"/>
            <w:gridSpan w:val="28"/>
            <w:tcBorders>
              <w:top w:val="nil"/>
              <w:left w:val="nil"/>
              <w:bottom w:val="nil"/>
              <w:right w:val="nil"/>
            </w:tcBorders>
            <w:shd w:val="clear" w:color="auto" w:fill="auto"/>
            <w:vAlign w:val="center"/>
          </w:tcPr>
          <w:p w14:paraId="58CE4E4B" w14:textId="77777777" w:rsidR="003C1088" w:rsidRPr="001340E5" w:rsidRDefault="003C1088" w:rsidP="007F4F69">
            <w:pPr>
              <w:tabs>
                <w:tab w:val="left" w:pos="4635"/>
              </w:tabs>
              <w:rPr>
                <w:rStyle w:val="BluePAAFFont"/>
                <w:rFonts w:cs="Arial"/>
                <w:szCs w:val="20"/>
              </w:rPr>
            </w:pPr>
          </w:p>
        </w:tc>
      </w:tr>
      <w:tr w:rsidR="00B62153" w:rsidRPr="001340E5" w14:paraId="30ED468D" w14:textId="77777777" w:rsidTr="61F3C1AD">
        <w:trPr>
          <w:trHeight w:val="245"/>
        </w:trPr>
        <w:tc>
          <w:tcPr>
            <w:tcW w:w="10771" w:type="dxa"/>
            <w:gridSpan w:val="28"/>
            <w:tcBorders>
              <w:top w:val="nil"/>
              <w:left w:val="nil"/>
              <w:bottom w:val="single" w:sz="4" w:space="0" w:color="BFBFBF" w:themeColor="background1" w:themeShade="BF"/>
              <w:right w:val="nil"/>
            </w:tcBorders>
            <w:shd w:val="clear" w:color="auto" w:fill="auto"/>
            <w:vAlign w:val="center"/>
          </w:tcPr>
          <w:p w14:paraId="6E36371D" w14:textId="70F01A52" w:rsidR="00B62153" w:rsidRPr="001340E5" w:rsidRDefault="001E6313" w:rsidP="00C91109">
            <w:pPr>
              <w:tabs>
                <w:tab w:val="left" w:pos="4635"/>
              </w:tabs>
              <w:rPr>
                <w:rFonts w:ascii="Arial" w:hAnsi="Arial" w:cs="Arial"/>
                <w:sz w:val="20"/>
                <w:szCs w:val="20"/>
              </w:rPr>
            </w:pPr>
            <w:r w:rsidRPr="001340E5">
              <w:rPr>
                <w:rFonts w:ascii="Arial" w:hAnsi="Arial" w:cs="Arial"/>
                <w:b/>
                <w:sz w:val="20"/>
                <w:szCs w:val="20"/>
              </w:rPr>
              <w:t>D2</w:t>
            </w:r>
            <w:r w:rsidR="00B62153" w:rsidRPr="001340E5">
              <w:rPr>
                <w:rFonts w:ascii="Arial" w:hAnsi="Arial" w:cs="Arial"/>
                <w:b/>
                <w:sz w:val="20"/>
                <w:szCs w:val="20"/>
              </w:rPr>
              <w:t xml:space="preserve">. Constituent </w:t>
            </w:r>
            <w:r w:rsidR="00C91109">
              <w:rPr>
                <w:rFonts w:ascii="Arial" w:hAnsi="Arial" w:cs="Arial"/>
                <w:b/>
                <w:sz w:val="20"/>
                <w:szCs w:val="20"/>
              </w:rPr>
              <w:t>Departments</w:t>
            </w:r>
          </w:p>
        </w:tc>
      </w:tr>
      <w:tr w:rsidR="00036670" w:rsidRPr="001340E5" w14:paraId="78A1A78C" w14:textId="77777777" w:rsidTr="61F3C1AD">
        <w:trPr>
          <w:trHeight w:val="262"/>
        </w:trPr>
        <w:tc>
          <w:tcPr>
            <w:tcW w:w="2029" w:type="dxa"/>
            <w:gridSpan w:val="4"/>
            <w:vMerge w:val="restart"/>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9EFBD76" w14:textId="6B7CD460" w:rsidR="00036670" w:rsidRPr="001340E5" w:rsidRDefault="00036670" w:rsidP="00B62153">
            <w:pPr>
              <w:tabs>
                <w:tab w:val="left" w:pos="4635"/>
              </w:tabs>
              <w:rPr>
                <w:rFonts w:ascii="Arial" w:hAnsi="Arial" w:cs="Arial"/>
                <w:sz w:val="20"/>
                <w:szCs w:val="20"/>
              </w:rPr>
            </w:pPr>
            <w:r w:rsidRPr="001340E5">
              <w:rPr>
                <w:rFonts w:ascii="Arial" w:hAnsi="Arial" w:cs="Arial"/>
                <w:sz w:val="20"/>
                <w:szCs w:val="20"/>
              </w:rPr>
              <w:t>Programme type</w:t>
            </w:r>
          </w:p>
        </w:tc>
        <w:tc>
          <w:tcPr>
            <w:tcW w:w="8742" w:type="dxa"/>
            <w:gridSpan w:val="24"/>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9781D15" w14:textId="14929D3D" w:rsidR="00036670" w:rsidRPr="001340E5" w:rsidRDefault="000F515C" w:rsidP="00036670">
            <w:pPr>
              <w:tabs>
                <w:tab w:val="left" w:pos="4635"/>
              </w:tabs>
              <w:rPr>
                <w:rStyle w:val="BluePAAFFont"/>
                <w:rFonts w:cs="Arial"/>
                <w:color w:val="auto"/>
                <w:szCs w:val="20"/>
              </w:rPr>
            </w:pPr>
            <w:r w:rsidRPr="001340E5">
              <w:rPr>
                <w:rStyle w:val="BluePAAFFont"/>
                <w:rFonts w:cs="Arial"/>
                <w:color w:val="auto"/>
                <w:szCs w:val="20"/>
              </w:rPr>
              <w:t>D</w:t>
            </w:r>
            <w:r w:rsidR="00036670" w:rsidRPr="001340E5">
              <w:rPr>
                <w:rStyle w:val="BluePAAFFont"/>
                <w:rFonts w:cs="Arial"/>
                <w:color w:val="auto"/>
                <w:szCs w:val="20"/>
              </w:rPr>
              <w:t xml:space="preserve">efinitions of programme types: </w:t>
            </w:r>
          </w:p>
          <w:p w14:paraId="3D4419E1" w14:textId="4B99A54C" w:rsidR="00036670" w:rsidRPr="001340E5" w:rsidRDefault="00056065" w:rsidP="00036670">
            <w:pPr>
              <w:tabs>
                <w:tab w:val="left" w:pos="4635"/>
              </w:tabs>
              <w:rPr>
                <w:rStyle w:val="BluePAAFFont"/>
                <w:rFonts w:cs="Arial"/>
                <w:szCs w:val="20"/>
              </w:rPr>
            </w:pPr>
            <w:hyperlink r:id="rId37" w:history="1">
              <w:r w:rsidR="00036670" w:rsidRPr="001340E5">
                <w:rPr>
                  <w:rStyle w:val="Hyperlink"/>
                  <w:rFonts w:ascii="Arial" w:hAnsi="Arial" w:cs="Arial"/>
                  <w:sz w:val="20"/>
                  <w:szCs w:val="20"/>
                </w:rPr>
                <w:t>http://as.exeter.ac.uk/academic-policy-standards/tqa-manual/cqf/combinedjoint/</w:t>
              </w:r>
            </w:hyperlink>
          </w:p>
        </w:tc>
      </w:tr>
      <w:tr w:rsidR="00036670" w:rsidRPr="001340E5" w14:paraId="74D4A023" w14:textId="77777777" w:rsidTr="61F3C1AD">
        <w:trPr>
          <w:trHeight w:val="262"/>
        </w:trPr>
        <w:tc>
          <w:tcPr>
            <w:tcW w:w="2029" w:type="dxa"/>
            <w:gridSpan w:val="4"/>
            <w:vMerge/>
            <w:vAlign w:val="center"/>
          </w:tcPr>
          <w:p w14:paraId="6420E5AF" w14:textId="122CB624" w:rsidR="00036670" w:rsidRPr="001340E5" w:rsidRDefault="00036670" w:rsidP="00B62153">
            <w:pPr>
              <w:tabs>
                <w:tab w:val="left" w:pos="4635"/>
              </w:tabs>
              <w:rPr>
                <w:rFonts w:ascii="Arial" w:hAnsi="Arial" w:cs="Arial"/>
                <w:sz w:val="20"/>
                <w:szCs w:val="20"/>
              </w:rPr>
            </w:pPr>
          </w:p>
        </w:tc>
        <w:tc>
          <w:tcPr>
            <w:tcW w:w="8742" w:type="dxa"/>
            <w:gridSpan w:val="24"/>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29EC99CA" w14:textId="5853CB90" w:rsidR="00036670" w:rsidRPr="001340E5" w:rsidRDefault="00056065" w:rsidP="00B62153">
            <w:pPr>
              <w:tabs>
                <w:tab w:val="left" w:pos="4635"/>
              </w:tabs>
              <w:rPr>
                <w:rStyle w:val="BluePAAFFont"/>
                <w:rFonts w:cs="Arial"/>
                <w:szCs w:val="20"/>
              </w:rPr>
            </w:pPr>
            <w:sdt>
              <w:sdtPr>
                <w:rPr>
                  <w:rStyle w:val="BluePAAFFont"/>
                  <w:rFonts w:cs="Arial"/>
                  <w:szCs w:val="20"/>
                </w:rPr>
                <w:id w:val="-2003727586"/>
                <w:placeholder>
                  <w:docPart w:val="72FC2FE4BC2F4FE3B9E6E4B373A994B5"/>
                </w:placeholder>
                <w:showingPlcHdr/>
                <w:comboBox>
                  <w:listItem w:displayText="Single Honours" w:value="Single Honours"/>
                  <w:listItem w:displayText="Major/Minor Honours" w:value="Major/Minor Honours"/>
                  <w:listItem w:displayText="Combined (Joint) Honours" w:value="Combined (Joint) Honours"/>
                  <w:listItem w:displayText="Triple (Three Subject) Honours" w:value="Triple (Three Subject) Honours"/>
                  <w:listItem w:displayText="Flexible Combined Honours" w:value="Flexible Combined Honours"/>
                </w:comboBox>
              </w:sdtPr>
              <w:sdtEndPr>
                <w:rPr>
                  <w:rStyle w:val="DefaultParagraphFont"/>
                  <w:rFonts w:asciiTheme="minorHAnsi" w:hAnsiTheme="minorHAnsi"/>
                  <w:color w:val="auto"/>
                  <w:sz w:val="22"/>
                </w:rPr>
              </w:sdtEndPr>
              <w:sdtContent>
                <w:r w:rsidR="00036670" w:rsidRPr="001340E5">
                  <w:rPr>
                    <w:rStyle w:val="PlaceholderText"/>
                    <w:rFonts w:ascii="Arial" w:hAnsi="Arial" w:cs="Arial"/>
                    <w:sz w:val="20"/>
                    <w:szCs w:val="20"/>
                  </w:rPr>
                  <w:t>Now select a type...</w:t>
                </w:r>
              </w:sdtContent>
            </w:sdt>
          </w:p>
        </w:tc>
      </w:tr>
      <w:tr w:rsidR="00B62153" w:rsidRPr="001340E5" w14:paraId="3ED1CC7F" w14:textId="77777777" w:rsidTr="61F3C1AD">
        <w:trPr>
          <w:trHeight w:val="262"/>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15846F3" w14:textId="4C81269A" w:rsidR="00B62153" w:rsidRPr="001340E5" w:rsidRDefault="00A220BF" w:rsidP="00E5596C">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 xml:space="preserve">1 </w:t>
            </w:r>
            <w:r w:rsidR="00B62153" w:rsidRPr="001340E5">
              <w:rPr>
                <w:rStyle w:val="BluePAAFFont"/>
                <w:rFonts w:cs="Arial"/>
                <w:szCs w:val="20"/>
              </w:rPr>
              <w:t xml:space="preserve"> </w:t>
            </w:r>
            <w:r w:rsidR="003B0D7D" w:rsidRPr="001340E5">
              <w:rPr>
                <w:rStyle w:val="BluePAAFFont"/>
                <w:rFonts w:cs="Arial"/>
                <w:szCs w:val="20"/>
              </w:rPr>
              <w:t xml:space="preserve">- </w:t>
            </w:r>
            <w:r w:rsidR="00E5596C" w:rsidRPr="00FB29CA">
              <w:rPr>
                <w:rStyle w:val="BluePAAFFont"/>
                <w:rFonts w:cs="Arial"/>
                <w:i/>
                <w:color w:val="auto"/>
                <w:szCs w:val="20"/>
              </w:rPr>
              <w:t>Owning</w:t>
            </w:r>
            <w:r w:rsidR="003B0D7D" w:rsidRPr="00FB29CA">
              <w:rPr>
                <w:rStyle w:val="BluePAAFFont"/>
                <w:rFonts w:cs="Arial"/>
                <w:i/>
                <w:color w:val="auto"/>
                <w:szCs w:val="20"/>
              </w:rPr>
              <w:t xml:space="preserve"> </w:t>
            </w:r>
            <w:r>
              <w:rPr>
                <w:rFonts w:ascii="Arial" w:hAnsi="Arial" w:cs="Arial"/>
                <w:sz w:val="20"/>
                <w:szCs w:val="20"/>
              </w:rPr>
              <w:t>Department</w:t>
            </w:r>
          </w:p>
        </w:tc>
        <w:tc>
          <w:tcPr>
            <w:tcW w:w="8742" w:type="dxa"/>
            <w:gridSpan w:val="2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19AE862" w14:textId="75DCE264" w:rsidR="00B62153" w:rsidRPr="001340E5" w:rsidRDefault="00056065" w:rsidP="00B53F08">
            <w:pPr>
              <w:tabs>
                <w:tab w:val="left" w:pos="4635"/>
              </w:tabs>
              <w:rPr>
                <w:rFonts w:ascii="Arial" w:hAnsi="Arial" w:cs="Arial"/>
                <w:sz w:val="20"/>
                <w:szCs w:val="20"/>
              </w:rPr>
            </w:pPr>
            <w:sdt>
              <w:sdtPr>
                <w:rPr>
                  <w:rStyle w:val="BluePAAFFont"/>
                  <w:rFonts w:cs="Arial"/>
                  <w:szCs w:val="20"/>
                </w:rPr>
                <w:id w:val="-1942374314"/>
                <w:placeholder>
                  <w:docPart w:val="DE219A0E07654CD18D6BC1122265776D"/>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EndPr>
                <w:rPr>
                  <w:rStyle w:val="DefaultParagraphFont"/>
                  <w:rFonts w:asciiTheme="minorHAnsi" w:hAnsiTheme="minorHAnsi"/>
                  <w:color w:val="auto"/>
                  <w:sz w:val="22"/>
                </w:rPr>
              </w:sdtEndPr>
              <w:sdtContent>
                <w:r w:rsidR="00B62153" w:rsidRPr="001340E5">
                  <w:rPr>
                    <w:rStyle w:val="PlaceholderText"/>
                    <w:rFonts w:ascii="Arial" w:hAnsi="Arial" w:cs="Arial"/>
                    <w:sz w:val="20"/>
                    <w:szCs w:val="20"/>
                  </w:rPr>
                  <w:t>Select a D</w:t>
                </w:r>
                <w:r w:rsidR="00B53F08">
                  <w:rPr>
                    <w:rStyle w:val="PlaceholderText"/>
                    <w:rFonts w:ascii="Arial" w:hAnsi="Arial" w:cs="Arial"/>
                    <w:sz w:val="20"/>
                    <w:szCs w:val="20"/>
                  </w:rPr>
                  <w:t>epartment</w:t>
                </w:r>
                <w:r w:rsidR="00B62153" w:rsidRPr="001340E5">
                  <w:rPr>
                    <w:rStyle w:val="PlaceholderText"/>
                    <w:rFonts w:ascii="Arial" w:hAnsi="Arial" w:cs="Arial"/>
                    <w:sz w:val="20"/>
                    <w:szCs w:val="20"/>
                  </w:rPr>
                  <w:t>...</w:t>
                </w:r>
              </w:sdtContent>
            </w:sdt>
          </w:p>
        </w:tc>
      </w:tr>
      <w:tr w:rsidR="00B62153" w:rsidRPr="001340E5" w14:paraId="487A564C"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AAED05C" w14:textId="7C6B9DD1" w:rsidR="00B62153" w:rsidRPr="001340E5" w:rsidRDefault="00A220BF" w:rsidP="00B62153">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2</w:t>
            </w:r>
          </w:p>
        </w:tc>
        <w:tc>
          <w:tcPr>
            <w:tcW w:w="8742" w:type="dxa"/>
            <w:gridSpan w:val="2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4A2500" w14:textId="7BD2E140" w:rsidR="00B62153" w:rsidRPr="00DA257B" w:rsidRDefault="00056065" w:rsidP="008A779A">
            <w:pPr>
              <w:tabs>
                <w:tab w:val="left" w:pos="4635"/>
              </w:tabs>
              <w:rPr>
                <w:rStyle w:val="PlaceholderText"/>
              </w:rPr>
            </w:pPr>
            <w:sdt>
              <w:sdtPr>
                <w:rPr>
                  <w:rStyle w:val="PlaceholderText"/>
                </w:rPr>
                <w:id w:val="-957175848"/>
                <w:placeholder>
                  <w:docPart w:val="2FCCB68F17134AC2BBAF7B7602DB48A2"/>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EndPr>
                <w:rPr>
                  <w:rStyle w:val="PlaceholderText"/>
                </w:rPr>
              </w:sdtEndPr>
              <w:sdtContent>
                <w:r w:rsidR="008A779A" w:rsidRPr="00DA257B">
                  <w:rPr>
                    <w:rStyle w:val="PlaceholderText"/>
                  </w:rPr>
                  <w:t>Select a Department...</w:t>
                </w:r>
              </w:sdtContent>
            </w:sdt>
          </w:p>
        </w:tc>
      </w:tr>
      <w:tr w:rsidR="00B62153" w:rsidRPr="001340E5" w14:paraId="1B1D2E1C"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7F45F1" w14:textId="2AE34348" w:rsidR="00B62153" w:rsidRPr="001340E5" w:rsidRDefault="00A220BF" w:rsidP="00B62153">
            <w:pPr>
              <w:tabs>
                <w:tab w:val="left" w:pos="4635"/>
              </w:tabs>
              <w:rPr>
                <w:rFonts w:ascii="Arial" w:hAnsi="Arial" w:cs="Arial"/>
                <w:sz w:val="20"/>
                <w:szCs w:val="20"/>
              </w:rPr>
            </w:pPr>
            <w:r>
              <w:rPr>
                <w:rFonts w:ascii="Arial" w:hAnsi="Arial" w:cs="Arial"/>
                <w:sz w:val="20"/>
                <w:szCs w:val="20"/>
              </w:rPr>
              <w:t>Department</w:t>
            </w:r>
            <w:r w:rsidRPr="001340E5">
              <w:rPr>
                <w:rFonts w:ascii="Arial" w:hAnsi="Arial" w:cs="Arial"/>
                <w:sz w:val="20"/>
                <w:szCs w:val="20"/>
              </w:rPr>
              <w:t xml:space="preserve"> </w:t>
            </w:r>
            <w:r w:rsidR="00B62153" w:rsidRPr="001340E5">
              <w:rPr>
                <w:rFonts w:ascii="Arial" w:hAnsi="Arial" w:cs="Arial"/>
                <w:sz w:val="20"/>
                <w:szCs w:val="20"/>
              </w:rPr>
              <w:t>3</w:t>
            </w:r>
          </w:p>
        </w:tc>
        <w:tc>
          <w:tcPr>
            <w:tcW w:w="8742" w:type="dxa"/>
            <w:gridSpan w:val="2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7EEB185" w14:textId="0175441F" w:rsidR="00B62153" w:rsidRPr="00DA257B" w:rsidRDefault="00056065" w:rsidP="008A779A">
            <w:pPr>
              <w:tabs>
                <w:tab w:val="left" w:pos="4635"/>
              </w:tabs>
              <w:rPr>
                <w:rStyle w:val="PlaceholderText"/>
              </w:rPr>
            </w:pPr>
            <w:sdt>
              <w:sdtPr>
                <w:rPr>
                  <w:rStyle w:val="PlaceholderText"/>
                </w:rPr>
                <w:id w:val="-646970678"/>
                <w:placeholder>
                  <w:docPart w:val="EE0570543EA247D2AD97457C597DC5CD"/>
                </w:placeholder>
                <w:showingPlcHdr/>
                <w:comboBox>
                  <w:listItem w:displayText="ESE - Accounting (ACC)" w:value="ESE - Accounting (ACC)"/>
                  <w:listItem w:displayText="ESE - Apprenticeships (Business School) (BDA)" w:value="ESE - Apprenticeships (Business School) (BDA)"/>
                  <w:listItem w:displayText="ESE - Business Strategy and Marketing (BSM)" w:value="ESE - Business Strategy and Marketing (BSM)"/>
                  <w:listItem w:displayText="ESE - Centre for Finance &amp; Investment (Xfi) (FIN)" w:value="ESE - Centre for Finance &amp; Investment (Xfi) (FIN)"/>
                  <w:listItem w:displayText="ESE - Centre for Geography and Environmental Sciences (CGE)" w:value="ESE - Centre for Geography and Environmental Sciences (CGE)"/>
                  <w:listItem w:displayText="ESE - Computer Science (COM)" w:value="ESE - Computer Science (COM)"/>
                  <w:listItem w:displayText="ESE - Ecology and Conservation (ECC)" w:value="ESE - Ecology and Conservation (ECC)"/>
                  <w:listItem w:displayText="ESE - Economics (ECO)" w:value="ESE - Economics (ECO)"/>
                  <w:listItem w:displayText="ESE - Engineering (ENG)" w:value="ESE - Engineering (ENG)"/>
                  <w:listItem w:displayText="ESE - Environmental Mathematics Group (EMG)" w:value="ESE - Environmental Mathematics Group (EMG)"/>
                  <w:listItem w:displayText="ESE - Geology (GEL)" w:value="ESE - Geology (GEL)"/>
                  <w:listItem w:displayText="ESE - Human Geography (HGE)" w:value="ESE - Human Geography (HGE)"/>
                  <w:listItem w:displayText="ESE - Innovation, Technology and Entrepreneurship (SIE)" w:value="ESE - Innovation, Technology and Entrepreneurship (SIE)"/>
                  <w:listItem w:displayText="ESE - Mathematics and Statistics (MAT)" w:value="ESE - Mathematics and Statistics (MAT)"/>
                  <w:listItem w:displayText="ESE - MBA (MBA)" w:value="ESE - MBA (MBA)"/>
                  <w:listItem w:displayText="ESE - Mining and Minerals (MIN)" w:value="ESE - Mining and Minerals (MIN)"/>
                  <w:listItem w:displayText="ESE - Natural Sciences (NSC)" w:value="ESE - Natural Sciences (NSC)"/>
                  <w:listItem w:displayText="ESE - Operations and Analytics (MOA)" w:value="ESE - Operations and Analytics (MOA)"/>
                  <w:listItem w:displayText="ESE - Organisational Behaviour  and HRM (HRM)" w:value="ESE - Organisational Behaviour  and HRM (HRM)"/>
                  <w:listItem w:displayText="ESE - Physical Geography (PGE)" w:value="ESE - Physical Geography (PGE)"/>
                  <w:listItem w:displayText="ESE - Physics and Astronomy (PHY)" w:value="ESE - Physics and Astronomy (PHY)"/>
                  <w:listItem w:displayText="ESE - Science, Innovation, Technology and Entrepreneurship (SITE) (SIE)" w:value="ESE - Science, Innovation, Technology and Entrepreneurship (SITE) (SIE)"/>
                  <w:listItem w:displayText="ESE - Sustainable Futures (SFU)" w:value="ESE - Sustainable Futures (SFU)"/>
                  <w:listItem w:displayText="HAS - Anthropology (ANT)" w:value="HAS - Anthropology (ANT)"/>
                  <w:listItem w:displayText="HAS - Archaeology (ARC)" w:value="HAS - Archaeology (ARC)"/>
                  <w:listItem w:displayText="HAS - Art History &amp; Visual Culture (AHV)" w:value="HAS - Art History &amp; Visual Culture (AHV)"/>
                  <w:listItem w:displayText="HAS - Classics and Ancient History (CLA)" w:value="HAS - Classics and Ancient History (CLA)"/>
                  <w:listItem w:displayText="HAS - Communications Studies (CMM)" w:value="HAS - Communications Studies (CMM)"/>
                  <w:listItem w:displayText="HAS - Criminology (CRI)" w:value="HAS - Criminology (CRI)"/>
                  <w:listItem w:displayText="HAS - Drama (DRA)" w:value="HAS - Drama (DRA)"/>
                  <w:listItem w:displayText="HAS - English and Creative Writing (EGL)" w:value="HAS - English and Creative Writing (EGL)"/>
                  <w:listItem w:displayText="HAS - English at Penryn (ENP)" w:value="HAS - English at Penryn (ENP)"/>
                  <w:listItem w:displayText="HAS - Film (FST)" w:value="HAS - Film (FST)"/>
                  <w:listItem w:displayText="HAS - Flexible Combined Honours (FCH)" w:value="HAS - Flexible Combined Honours (FCH)"/>
                  <w:listItem w:displayText="HAS - History (HIS)" w:value="HAS - History (HIS)"/>
                  <w:listItem w:displayText="HAS - History at Penryn (HIC)" w:value="HAS - History at Penryn (HIC)"/>
                  <w:listItem w:displayText="HAS - Institute of Arab and Islamic Studies (IAI)" w:value="HAS - Institute of Arab and Islamic Studies (IAI)"/>
                  <w:listItem w:displayText="HAS - Law School (LAW)" w:value="HAS - Law School (LAW)"/>
                  <w:listItem w:displayText="HAS - Law School at Penryn (LSP)" w:value="HAS - Law School at Penryn (LSP)"/>
                  <w:listItem w:displayText="HAS - Liberal Arts (LAR)" w:value="HAS - Liberal Arts (LAR)"/>
                  <w:listItem w:displayText="HAS - Modern Languages (MLX)" w:value="HAS - Modern Languages (MLX)"/>
                  <w:listItem w:displayText="HAS - Philosophy (PHI)" w:value="HAS - Philosophy (PHI)"/>
                  <w:listItem w:displayText="HAS - Politics (POL)" w:value="HAS - Politics (POL)"/>
                  <w:listItem w:displayText="HAS - Politics at Penryn (POC)" w:value="HAS - Politics at Penryn (POC)"/>
                  <w:listItem w:displayText="HAS - School of Education (GSE)" w:value="HAS - School of Education (GSE)"/>
                  <w:listItem w:displayText="HAS - Sociology (SOC)" w:value="HAS - Sociology (SOC)"/>
                  <w:listItem w:displayText="HAS - Strategy and Security Institute (SEC)" w:value="HAS - Strategy and Security Institute (SEC)"/>
                  <w:listItem w:displayText="HAS - Theology and Religion (THE)" w:value="HAS - Theology and Religion (THE)"/>
                  <w:listItem w:displayText="HLS - Academy of Nursing (NUR)" w:value="HLS - Academy of Nursing (NUR)"/>
                  <w:listItem w:displayText="HLS - Advanced Clinical Practice (ACP)" w:value="HLS - Advanced Clinical Practice (ACP)"/>
                  <w:listItem w:displayText="HLS - Biosciences (BIO)" w:value="HLS - Biosciences (BIO)"/>
                  <w:listItem w:displayText="HLS - CEDAR (PYC)" w:value="HLS - CEDAR (PYC)"/>
                  <w:listItem w:displayText="HLS - European Centre for Environment and Human Health (ECE)" w:value="HLS - European Centre for Environment and Human Health (ECE)"/>
                  <w:listItem w:displayText="HLS - Health and Community Sciences (SHX)" w:value="HLS - Health and Community Sciences (SHX)"/>
                  <w:listItem w:displayText="HLS - Medical Imaging (Radiography) (AD)" w:value="HLS - Medical Imaging (Radiography) (AD)"/>
                  <w:listItem w:displayText="HLS - Medical Science (CSC)" w:value="HLS - Medical Science (CSC)"/>
                  <w:listItem w:displayText="HLS - Medicine (MDC)" w:value="HLS - Medicine (MDC)"/>
                  <w:listItem w:displayText="HLS - Neuroscience (NEU)" w:value="HLS - Neuroscience (NEU)"/>
                  <w:listItem w:displayText="HLS - Pharmacy (PHA)" w:value="HLS - Pharmacy (PHA)"/>
                  <w:listItem w:displayText="HLS - Psychology (PSY)" w:value="HLS - Psychology (PSY)"/>
                  <w:listItem w:displayText="HLS - Public Health (PHZ)" w:value="HLS - Public Health (PHZ)"/>
                  <w:listItem w:displayText="HLS - Sport and Health Sciences (SHS)" w:value="HLS - Sport and Health Sciences (SHS)"/>
                </w:comboBox>
              </w:sdtPr>
              <w:sdtEndPr>
                <w:rPr>
                  <w:rStyle w:val="PlaceholderText"/>
                </w:rPr>
              </w:sdtEndPr>
              <w:sdtContent>
                <w:r w:rsidR="008A779A" w:rsidRPr="00DA257B">
                  <w:rPr>
                    <w:rStyle w:val="PlaceholderText"/>
                  </w:rPr>
                  <w:t>Select a Department...</w:t>
                </w:r>
              </w:sdtContent>
            </w:sdt>
          </w:p>
        </w:tc>
      </w:tr>
      <w:tr w:rsidR="00B62153" w:rsidRPr="001340E5" w14:paraId="7EFAA3AD"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BD485FC" w14:textId="732DDE3D" w:rsidR="00B62153" w:rsidRPr="001340E5" w:rsidRDefault="00B62153" w:rsidP="00B62153">
            <w:pPr>
              <w:tabs>
                <w:tab w:val="left" w:pos="4635"/>
              </w:tabs>
              <w:rPr>
                <w:rFonts w:ascii="Arial" w:hAnsi="Arial" w:cs="Arial"/>
                <w:sz w:val="20"/>
                <w:szCs w:val="20"/>
              </w:rPr>
            </w:pPr>
            <w:r w:rsidRPr="001340E5">
              <w:rPr>
                <w:rFonts w:ascii="Arial" w:hAnsi="Arial" w:cs="Arial"/>
                <w:sz w:val="20"/>
                <w:szCs w:val="20"/>
              </w:rPr>
              <w:t>Other, please specify</w:t>
            </w:r>
          </w:p>
        </w:tc>
        <w:sdt>
          <w:sdtPr>
            <w:rPr>
              <w:rStyle w:val="BluePAAFFont"/>
              <w:rFonts w:cs="Arial"/>
              <w:szCs w:val="20"/>
            </w:rPr>
            <w:id w:val="-682365031"/>
            <w:placeholder>
              <w:docPart w:val="6B40F38B290C4153B833C6428546669A"/>
            </w:placeholder>
            <w:showingPlcHdr/>
          </w:sdtPr>
          <w:sdtEndPr>
            <w:rPr>
              <w:rStyle w:val="DefaultParagraphFont"/>
              <w:rFonts w:asciiTheme="minorHAnsi" w:hAnsiTheme="minorHAnsi"/>
              <w:color w:val="auto"/>
              <w:sz w:val="22"/>
            </w:rPr>
          </w:sdtEndPr>
          <w:sdtContent>
            <w:tc>
              <w:tcPr>
                <w:tcW w:w="8742" w:type="dxa"/>
                <w:gridSpan w:val="2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5DD1EFD" w14:textId="7E7CEB3E" w:rsidR="00B62153" w:rsidRPr="001340E5" w:rsidRDefault="00AE7F77" w:rsidP="00AE7F77">
                <w:pPr>
                  <w:tabs>
                    <w:tab w:val="left" w:pos="4635"/>
                  </w:tabs>
                  <w:rPr>
                    <w:rStyle w:val="BluePAAFFont"/>
                    <w:rFonts w:cs="Arial"/>
                    <w:szCs w:val="20"/>
                  </w:rPr>
                </w:pPr>
                <w:r w:rsidRPr="001340E5">
                  <w:rPr>
                    <w:rStyle w:val="PlaceholderText"/>
                    <w:rFonts w:ascii="Arial" w:hAnsi="Arial" w:cs="Arial"/>
                    <w:sz w:val="20"/>
                    <w:szCs w:val="20"/>
                  </w:rPr>
                  <w:t>Click here to enter text.</w:t>
                </w:r>
              </w:p>
            </w:tc>
          </w:sdtContent>
        </w:sdt>
      </w:tr>
      <w:tr w:rsidR="003B0D7D" w:rsidRPr="001340E5" w14:paraId="535370CB" w14:textId="77777777" w:rsidTr="61F3C1AD">
        <w:trPr>
          <w:trHeight w:val="281"/>
        </w:trPr>
        <w:tc>
          <w:tcPr>
            <w:tcW w:w="202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C654D3E" w14:textId="65CE35B0" w:rsidR="003B0D7D" w:rsidRPr="001340E5" w:rsidRDefault="003B0D7D" w:rsidP="00B62153">
            <w:pPr>
              <w:tabs>
                <w:tab w:val="left" w:pos="4635"/>
              </w:tabs>
              <w:rPr>
                <w:rFonts w:ascii="Arial" w:hAnsi="Arial" w:cs="Arial"/>
                <w:sz w:val="20"/>
                <w:szCs w:val="20"/>
              </w:rPr>
            </w:pPr>
            <w:r w:rsidRPr="001340E5">
              <w:rPr>
                <w:rFonts w:ascii="Arial" w:hAnsi="Arial" w:cs="Arial"/>
                <w:sz w:val="20"/>
                <w:szCs w:val="20"/>
              </w:rPr>
              <w:t>Other Reporting Attribute</w:t>
            </w:r>
            <w:r w:rsidR="00E5596C" w:rsidRPr="001340E5">
              <w:rPr>
                <w:rFonts w:ascii="Arial" w:hAnsi="Arial" w:cs="Arial"/>
                <w:sz w:val="20"/>
                <w:szCs w:val="20"/>
              </w:rPr>
              <w:t xml:space="preserve"> not specified above</w:t>
            </w:r>
          </w:p>
        </w:tc>
        <w:tc>
          <w:tcPr>
            <w:tcW w:w="8742" w:type="dxa"/>
            <w:gridSpan w:val="2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6CC1669" w14:textId="77777777" w:rsidR="00666A4E" w:rsidRPr="001340E5" w:rsidRDefault="00666A4E" w:rsidP="00B62153">
            <w:pPr>
              <w:tabs>
                <w:tab w:val="left" w:pos="4635"/>
              </w:tabs>
              <w:rPr>
                <w:rStyle w:val="BluePAAFFont"/>
                <w:rFonts w:cs="Arial"/>
                <w:color w:val="auto"/>
                <w:szCs w:val="20"/>
              </w:rPr>
            </w:pPr>
            <w:r w:rsidRPr="001340E5">
              <w:rPr>
                <w:rStyle w:val="BluePAAFFont"/>
                <w:rFonts w:cs="Arial"/>
                <w:color w:val="auto"/>
                <w:szCs w:val="20"/>
              </w:rPr>
              <w:t>Please see link for guidance:</w:t>
            </w:r>
          </w:p>
          <w:p w14:paraId="455119B1" w14:textId="7534C628" w:rsidR="003B0D7D" w:rsidRPr="001340E5" w:rsidRDefault="00056065" w:rsidP="00B62153">
            <w:pPr>
              <w:tabs>
                <w:tab w:val="left" w:pos="4635"/>
              </w:tabs>
              <w:rPr>
                <w:rStyle w:val="BluePAAFFont"/>
                <w:rFonts w:cs="Arial"/>
                <w:szCs w:val="20"/>
              </w:rPr>
            </w:pPr>
            <w:hyperlink r:id="rId38" w:history="1">
              <w:r w:rsidR="009A643D" w:rsidRPr="009A643D">
                <w:rPr>
                  <w:rStyle w:val="Hyperlink"/>
                  <w:rFonts w:ascii="Arial" w:hAnsi="Arial" w:cs="Arial"/>
                  <w:sz w:val="20"/>
                  <w:szCs w:val="20"/>
                </w:rPr>
                <w:t>https://www.exeter.ac.uk/ppbi/stratplan/internalorganisation/</w:t>
              </w:r>
            </w:hyperlink>
            <w:r w:rsidR="00BD0A5E" w:rsidRPr="00BD0A5E">
              <w:rPr>
                <w:rStyle w:val="Hyperlink"/>
                <w:rFonts w:ascii="Arial" w:hAnsi="Arial" w:cs="Arial"/>
                <w:sz w:val="20"/>
                <w:szCs w:val="20"/>
                <w:u w:val="none"/>
              </w:rPr>
              <w:t xml:space="preserve"> </w:t>
            </w:r>
            <w:sdt>
              <w:sdtPr>
                <w:rPr>
                  <w:rStyle w:val="BluePAAFFont"/>
                  <w:rFonts w:cs="Arial"/>
                  <w:szCs w:val="20"/>
                </w:rPr>
                <w:id w:val="-1834761079"/>
                <w:placeholder>
                  <w:docPart w:val="0200C036BC14481AB6CEFC5330555F41"/>
                </w:placeholder>
                <w:showingPlcHdr/>
              </w:sdtPr>
              <w:sdtEndPr>
                <w:rPr>
                  <w:rStyle w:val="DefaultParagraphFont"/>
                  <w:rFonts w:asciiTheme="minorHAnsi" w:hAnsiTheme="minorHAnsi"/>
                  <w:color w:val="auto"/>
                  <w:sz w:val="22"/>
                </w:rPr>
              </w:sdtEndPr>
              <w:sdtContent>
                <w:r w:rsidR="003B0D7D" w:rsidRPr="001340E5">
                  <w:rPr>
                    <w:rStyle w:val="PlaceholderText"/>
                    <w:rFonts w:ascii="Arial" w:hAnsi="Arial" w:cs="Arial"/>
                    <w:sz w:val="20"/>
                    <w:szCs w:val="20"/>
                  </w:rPr>
                  <w:t>Click here to enter text.</w:t>
                </w:r>
              </w:sdtContent>
            </w:sdt>
          </w:p>
        </w:tc>
      </w:tr>
      <w:tr w:rsidR="00B62153" w:rsidRPr="001340E5" w14:paraId="4C25F1FF" w14:textId="77777777" w:rsidTr="61F3C1AD">
        <w:trPr>
          <w:trHeight w:val="281"/>
        </w:trPr>
        <w:tc>
          <w:tcPr>
            <w:tcW w:w="10771" w:type="dxa"/>
            <w:gridSpan w:val="28"/>
            <w:tcBorders>
              <w:top w:val="single" w:sz="4" w:space="0" w:color="D9D9D9" w:themeColor="background1" w:themeShade="D9"/>
              <w:left w:val="nil"/>
              <w:bottom w:val="nil"/>
              <w:right w:val="nil"/>
            </w:tcBorders>
            <w:shd w:val="clear" w:color="auto" w:fill="auto"/>
            <w:vAlign w:val="center"/>
          </w:tcPr>
          <w:p w14:paraId="1ABFD39D" w14:textId="2E84768A" w:rsidR="00B62153" w:rsidRPr="001340E5" w:rsidRDefault="00B62153" w:rsidP="00B62153">
            <w:pPr>
              <w:tabs>
                <w:tab w:val="left" w:pos="4635"/>
              </w:tabs>
              <w:rPr>
                <w:rStyle w:val="BluePAAFFont"/>
                <w:rFonts w:cs="Arial"/>
                <w:szCs w:val="20"/>
              </w:rPr>
            </w:pPr>
          </w:p>
        </w:tc>
      </w:tr>
      <w:tr w:rsidR="00C00BB0" w:rsidRPr="001340E5" w14:paraId="136F9839" w14:textId="77777777" w:rsidTr="61F3C1AD">
        <w:trPr>
          <w:trHeight w:val="245"/>
        </w:trPr>
        <w:tc>
          <w:tcPr>
            <w:tcW w:w="10771" w:type="dxa"/>
            <w:gridSpan w:val="28"/>
            <w:tcBorders>
              <w:top w:val="nil"/>
              <w:left w:val="nil"/>
              <w:right w:val="nil"/>
            </w:tcBorders>
            <w:shd w:val="clear" w:color="auto" w:fill="auto"/>
            <w:vAlign w:val="center"/>
          </w:tcPr>
          <w:p w14:paraId="350B740B" w14:textId="512D6DBA" w:rsidR="00C00BB0" w:rsidRPr="001340E5" w:rsidRDefault="00035916" w:rsidP="001E6313">
            <w:pPr>
              <w:tabs>
                <w:tab w:val="left" w:pos="4635"/>
              </w:tabs>
              <w:rPr>
                <w:rFonts w:ascii="Arial" w:hAnsi="Arial" w:cs="Arial"/>
                <w:b/>
                <w:sz w:val="20"/>
                <w:szCs w:val="20"/>
              </w:rPr>
            </w:pPr>
            <w:r w:rsidRPr="001340E5">
              <w:rPr>
                <w:rFonts w:ascii="Arial" w:hAnsi="Arial" w:cs="Arial"/>
                <w:b/>
                <w:sz w:val="20"/>
                <w:szCs w:val="20"/>
              </w:rPr>
              <w:t>D</w:t>
            </w:r>
            <w:r w:rsidR="001E6313" w:rsidRPr="001340E5">
              <w:rPr>
                <w:rFonts w:ascii="Arial" w:hAnsi="Arial" w:cs="Arial"/>
                <w:b/>
                <w:sz w:val="20"/>
                <w:szCs w:val="20"/>
              </w:rPr>
              <w:t>3</w:t>
            </w:r>
            <w:r w:rsidR="00B62153" w:rsidRPr="001340E5">
              <w:rPr>
                <w:rFonts w:ascii="Arial" w:hAnsi="Arial" w:cs="Arial"/>
                <w:b/>
                <w:sz w:val="20"/>
                <w:szCs w:val="20"/>
              </w:rPr>
              <w:t xml:space="preserve">. </w:t>
            </w:r>
            <w:r w:rsidR="00C00BB0" w:rsidRPr="001340E5">
              <w:rPr>
                <w:rFonts w:ascii="Arial" w:hAnsi="Arial" w:cs="Arial"/>
                <w:b/>
                <w:sz w:val="20"/>
                <w:szCs w:val="20"/>
              </w:rPr>
              <w:t>Delivery location/s (select all that apply)</w:t>
            </w:r>
          </w:p>
        </w:tc>
      </w:tr>
      <w:tr w:rsidR="002B67A4" w:rsidRPr="001340E5" w14:paraId="339147A0" w14:textId="77777777" w:rsidTr="61F3C1AD">
        <w:sdt>
          <w:sdtPr>
            <w:rPr>
              <w:rFonts w:ascii="Arial" w:hAnsi="Arial" w:cs="Arial"/>
              <w:color w:val="1F497D" w:themeColor="text2"/>
              <w:sz w:val="20"/>
              <w:szCs w:val="20"/>
            </w:rPr>
            <w:id w:val="-796292769"/>
            <w14:checkbox>
              <w14:checked w14:val="0"/>
              <w14:checkedState w14:val="2612" w14:font="MS Gothic"/>
              <w14:uncheckedState w14:val="2610" w14:font="MS Gothic"/>
            </w14:checkbox>
          </w:sdtPr>
          <w:sdtEndPr/>
          <w:sdtContent>
            <w:tc>
              <w:tcPr>
                <w:tcW w:w="400" w:type="dxa"/>
                <w:shd w:val="clear" w:color="auto" w:fill="auto"/>
                <w:vAlign w:val="center"/>
              </w:tcPr>
              <w:p w14:paraId="3B2F8E76" w14:textId="6BF9CD99"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2A7910D9"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Cornwall (Penryn Campus)</w:t>
            </w:r>
          </w:p>
        </w:tc>
        <w:sdt>
          <w:sdtPr>
            <w:rPr>
              <w:rFonts w:ascii="Arial" w:hAnsi="Arial" w:cs="Arial"/>
              <w:color w:val="1F497D" w:themeColor="text2"/>
              <w:sz w:val="20"/>
              <w:szCs w:val="20"/>
            </w:rPr>
            <w:id w:val="1609692952"/>
            <w14:checkbox>
              <w14:checked w14:val="0"/>
              <w14:checkedState w14:val="2612" w14:font="MS Gothic"/>
              <w14:uncheckedState w14:val="2610" w14:font="MS Gothic"/>
            </w14:checkbox>
          </w:sdtPr>
          <w:sdtEndPr/>
          <w:sdtContent>
            <w:tc>
              <w:tcPr>
                <w:tcW w:w="330" w:type="dxa"/>
                <w:gridSpan w:val="2"/>
                <w:shd w:val="clear" w:color="auto" w:fill="auto"/>
              </w:tcPr>
              <w:p w14:paraId="01880F5B" w14:textId="2DAC9559" w:rsidR="002B67A4" w:rsidRPr="001340E5" w:rsidRDefault="002B67A4" w:rsidP="002B67A4">
                <w:pPr>
                  <w:tabs>
                    <w:tab w:val="left" w:pos="4635"/>
                  </w:tabs>
                  <w:rPr>
                    <w:rFonts w:ascii="Arial" w:hAnsi="Arial" w:cs="Arial"/>
                    <w:sz w:val="20"/>
                    <w:szCs w:val="20"/>
                  </w:rPr>
                </w:pPr>
                <w:r w:rsidRPr="001340E5">
                  <w:rPr>
                    <w:rFonts w:ascii="MS Gothic" w:eastAsia="MS Gothic" w:hAnsi="MS Gothic" w:cs="Arial"/>
                    <w:color w:val="1F497D" w:themeColor="text2"/>
                    <w:sz w:val="20"/>
                    <w:szCs w:val="20"/>
                  </w:rPr>
                  <w:t>☐</w:t>
                </w:r>
              </w:p>
            </w:tc>
          </w:sdtContent>
        </w:sdt>
        <w:tc>
          <w:tcPr>
            <w:tcW w:w="6154" w:type="dxa"/>
            <w:gridSpan w:val="19"/>
            <w:shd w:val="clear" w:color="auto" w:fill="auto"/>
            <w:vAlign w:val="center"/>
          </w:tcPr>
          <w:p w14:paraId="5BC1C437"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Cornwall (Truro Campus)</w:t>
            </w:r>
          </w:p>
        </w:tc>
      </w:tr>
      <w:tr w:rsidR="002B67A4" w:rsidRPr="001340E5" w14:paraId="490B731D" w14:textId="77777777" w:rsidTr="61F3C1AD">
        <w:sdt>
          <w:sdtPr>
            <w:rPr>
              <w:rFonts w:ascii="Arial" w:hAnsi="Arial" w:cs="Arial"/>
              <w:color w:val="1F497D" w:themeColor="text2"/>
              <w:sz w:val="20"/>
              <w:szCs w:val="20"/>
            </w:rPr>
            <w:id w:val="1872484932"/>
            <w14:checkbox>
              <w14:checked w14:val="0"/>
              <w14:checkedState w14:val="2612" w14:font="MS Gothic"/>
              <w14:uncheckedState w14:val="2610" w14:font="MS Gothic"/>
            </w14:checkbox>
          </w:sdtPr>
          <w:sdtEndPr/>
          <w:sdtContent>
            <w:tc>
              <w:tcPr>
                <w:tcW w:w="400" w:type="dxa"/>
                <w:shd w:val="clear" w:color="auto" w:fill="auto"/>
                <w:vAlign w:val="center"/>
              </w:tcPr>
              <w:p w14:paraId="67759BAA" w14:textId="5A8438B4"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25E1C118"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Exeter (Streatham Campus)</w:t>
            </w:r>
          </w:p>
        </w:tc>
        <w:sdt>
          <w:sdtPr>
            <w:rPr>
              <w:rFonts w:ascii="Arial" w:hAnsi="Arial" w:cs="Arial"/>
              <w:color w:val="1F497D" w:themeColor="text2"/>
              <w:sz w:val="20"/>
              <w:szCs w:val="20"/>
            </w:rPr>
            <w:id w:val="2014878733"/>
            <w14:checkbox>
              <w14:checked w14:val="0"/>
              <w14:checkedState w14:val="2612" w14:font="MS Gothic"/>
              <w14:uncheckedState w14:val="2610" w14:font="MS Gothic"/>
            </w14:checkbox>
          </w:sdtPr>
          <w:sdtEndPr/>
          <w:sdtContent>
            <w:tc>
              <w:tcPr>
                <w:tcW w:w="330" w:type="dxa"/>
                <w:gridSpan w:val="2"/>
                <w:shd w:val="clear" w:color="auto" w:fill="auto"/>
              </w:tcPr>
              <w:p w14:paraId="60B9849E" w14:textId="7EE6A478"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6154" w:type="dxa"/>
            <w:gridSpan w:val="19"/>
            <w:shd w:val="clear" w:color="auto" w:fill="auto"/>
            <w:vAlign w:val="center"/>
          </w:tcPr>
          <w:p w14:paraId="48218581"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Exeter (St Luke's Campus)</w:t>
            </w:r>
          </w:p>
        </w:tc>
      </w:tr>
      <w:tr w:rsidR="002B67A4" w:rsidRPr="001340E5" w14:paraId="4672B80D" w14:textId="77777777" w:rsidTr="61F3C1AD">
        <w:sdt>
          <w:sdtPr>
            <w:rPr>
              <w:rFonts w:ascii="Arial" w:hAnsi="Arial" w:cs="Arial"/>
              <w:color w:val="1F497D" w:themeColor="text2"/>
              <w:sz w:val="20"/>
              <w:szCs w:val="20"/>
            </w:rPr>
            <w:id w:val="682708340"/>
            <w14:checkbox>
              <w14:checked w14:val="0"/>
              <w14:checkedState w14:val="2612" w14:font="MS Gothic"/>
              <w14:uncheckedState w14:val="2610" w14:font="MS Gothic"/>
            </w14:checkbox>
          </w:sdtPr>
          <w:sdtEndPr/>
          <w:sdtContent>
            <w:tc>
              <w:tcPr>
                <w:tcW w:w="400" w:type="dxa"/>
                <w:shd w:val="clear" w:color="auto" w:fill="auto"/>
                <w:vAlign w:val="center"/>
              </w:tcPr>
              <w:p w14:paraId="574C03CA" w14:textId="5B7CAD97"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3887" w:type="dxa"/>
            <w:gridSpan w:val="6"/>
            <w:shd w:val="clear" w:color="auto" w:fill="auto"/>
            <w:vAlign w:val="center"/>
          </w:tcPr>
          <w:p w14:paraId="6EB6F5BA" w14:textId="77777777"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Via Distance Learning</w:t>
            </w:r>
          </w:p>
        </w:tc>
        <w:sdt>
          <w:sdtPr>
            <w:rPr>
              <w:rFonts w:ascii="Arial" w:hAnsi="Arial" w:cs="Arial"/>
              <w:color w:val="1F497D" w:themeColor="text2"/>
              <w:sz w:val="20"/>
              <w:szCs w:val="20"/>
            </w:rPr>
            <w:id w:val="299124478"/>
            <w14:checkbox>
              <w14:checked w14:val="0"/>
              <w14:checkedState w14:val="2612" w14:font="MS Gothic"/>
              <w14:uncheckedState w14:val="2610" w14:font="MS Gothic"/>
            </w14:checkbox>
          </w:sdtPr>
          <w:sdtEndPr/>
          <w:sdtContent>
            <w:tc>
              <w:tcPr>
                <w:tcW w:w="330" w:type="dxa"/>
                <w:gridSpan w:val="2"/>
                <w:shd w:val="clear" w:color="auto" w:fill="auto"/>
              </w:tcPr>
              <w:p w14:paraId="5AB21CBE" w14:textId="2C4FEFBD" w:rsidR="002B67A4" w:rsidRPr="001340E5" w:rsidRDefault="002B67A4" w:rsidP="002B67A4">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6154" w:type="dxa"/>
            <w:gridSpan w:val="19"/>
            <w:shd w:val="clear" w:color="auto" w:fill="auto"/>
            <w:vAlign w:val="center"/>
          </w:tcPr>
          <w:p w14:paraId="1A3A3793" w14:textId="6E411A3D" w:rsidR="002B67A4" w:rsidRPr="001340E5" w:rsidRDefault="002B67A4" w:rsidP="002B67A4">
            <w:pPr>
              <w:tabs>
                <w:tab w:val="left" w:pos="4635"/>
              </w:tabs>
              <w:rPr>
                <w:rFonts w:ascii="Arial" w:hAnsi="Arial" w:cs="Arial"/>
                <w:sz w:val="20"/>
                <w:szCs w:val="20"/>
              </w:rPr>
            </w:pPr>
            <w:r w:rsidRPr="001340E5">
              <w:rPr>
                <w:rFonts w:ascii="Arial" w:hAnsi="Arial" w:cs="Arial"/>
                <w:sz w:val="20"/>
                <w:szCs w:val="20"/>
              </w:rPr>
              <w:t>At Partner Institution/s, please specify →</w:t>
            </w:r>
            <w:r w:rsidRPr="001340E5">
              <w:rPr>
                <w:rStyle w:val="BluePAAFFont"/>
                <w:rFonts w:cs="Arial"/>
                <w:szCs w:val="20"/>
              </w:rPr>
              <w:t xml:space="preserve"> </w:t>
            </w:r>
            <w:sdt>
              <w:sdtPr>
                <w:rPr>
                  <w:rStyle w:val="BluePAAFFont"/>
                  <w:rFonts w:cs="Arial"/>
                  <w:szCs w:val="20"/>
                </w:rPr>
                <w:id w:val="-320280814"/>
                <w:placeholder>
                  <w:docPart w:val="56368E9A9E524574897500FC5FFED6BB"/>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00BB0" w:rsidRPr="001340E5" w14:paraId="289AA6E0" w14:textId="77777777" w:rsidTr="61F3C1AD">
        <w:sdt>
          <w:sdtPr>
            <w:rPr>
              <w:rFonts w:ascii="Arial" w:hAnsi="Arial" w:cs="Arial"/>
              <w:color w:val="1F497D" w:themeColor="text2"/>
              <w:sz w:val="20"/>
              <w:szCs w:val="20"/>
            </w:rPr>
            <w:id w:val="-1036498483"/>
            <w14:checkbox>
              <w14:checked w14:val="0"/>
              <w14:checkedState w14:val="2612" w14:font="MS Gothic"/>
              <w14:uncheckedState w14:val="2610" w14:font="MS Gothic"/>
            </w14:checkbox>
          </w:sdtPr>
          <w:sdtEndPr/>
          <w:sdtContent>
            <w:tc>
              <w:tcPr>
                <w:tcW w:w="400" w:type="dxa"/>
                <w:shd w:val="clear" w:color="auto" w:fill="auto"/>
                <w:vAlign w:val="center"/>
              </w:tcPr>
              <w:p w14:paraId="3A0BA6A9" w14:textId="7944A6A2" w:rsidR="00C00BB0" w:rsidRPr="001340E5" w:rsidRDefault="00324E17" w:rsidP="00172F20">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10371" w:type="dxa"/>
            <w:gridSpan w:val="27"/>
            <w:shd w:val="clear" w:color="auto" w:fill="auto"/>
            <w:vAlign w:val="center"/>
          </w:tcPr>
          <w:p w14:paraId="6C05765C" w14:textId="1ECDDC70" w:rsidR="00C00BB0" w:rsidRPr="001340E5" w:rsidRDefault="006352D4" w:rsidP="006352D4">
            <w:pPr>
              <w:tabs>
                <w:tab w:val="left" w:pos="4635"/>
              </w:tabs>
              <w:rPr>
                <w:rFonts w:ascii="Arial" w:hAnsi="Arial" w:cs="Arial"/>
                <w:sz w:val="20"/>
                <w:szCs w:val="20"/>
              </w:rPr>
            </w:pPr>
            <w:r w:rsidRPr="001340E5">
              <w:rPr>
                <w:rFonts w:ascii="Arial" w:hAnsi="Arial" w:cs="Arial"/>
                <w:sz w:val="20"/>
                <w:szCs w:val="20"/>
              </w:rPr>
              <w:t>Other, please specify →</w:t>
            </w:r>
            <w:r w:rsidRPr="001340E5">
              <w:rPr>
                <w:rStyle w:val="BluePAAFFont"/>
                <w:rFonts w:cs="Arial"/>
                <w:szCs w:val="20"/>
              </w:rPr>
              <w:t xml:space="preserve"> </w:t>
            </w:r>
            <w:sdt>
              <w:sdtPr>
                <w:rPr>
                  <w:rStyle w:val="BluePAAFFont"/>
                  <w:rFonts w:cs="Arial"/>
                  <w:szCs w:val="20"/>
                </w:rPr>
                <w:id w:val="-64335578"/>
                <w:placeholder>
                  <w:docPart w:val="96382EC3F954498F9D779B4B8536A48D"/>
                </w:placeholder>
                <w:showingPlcHdr/>
              </w:sdtPr>
              <w:sdtEndPr>
                <w:rPr>
                  <w:rStyle w:val="DefaultParagraphFont"/>
                  <w:rFonts w:asciiTheme="minorHAnsi" w:hAnsiTheme="minorHAnsi"/>
                  <w:color w:val="auto"/>
                  <w:sz w:val="22"/>
                </w:rPr>
              </w:sdtEndPr>
              <w:sdtContent>
                <w:r w:rsidR="008B22EB" w:rsidRPr="001340E5">
                  <w:rPr>
                    <w:rStyle w:val="PlaceholderText"/>
                    <w:rFonts w:ascii="Arial" w:hAnsi="Arial" w:cs="Arial"/>
                    <w:sz w:val="20"/>
                    <w:szCs w:val="20"/>
                  </w:rPr>
                  <w:t>Click here to enter text.</w:t>
                </w:r>
              </w:sdtContent>
            </w:sdt>
          </w:p>
        </w:tc>
      </w:tr>
      <w:tr w:rsidR="00C00BB0" w:rsidRPr="001340E5" w14:paraId="72CBE2FE" w14:textId="77777777" w:rsidTr="61F3C1AD">
        <w:trPr>
          <w:trHeight w:val="253"/>
        </w:trPr>
        <w:tc>
          <w:tcPr>
            <w:tcW w:w="10771" w:type="dxa"/>
            <w:gridSpan w:val="28"/>
            <w:tcBorders>
              <w:top w:val="nil"/>
              <w:left w:val="nil"/>
              <w:right w:val="nil"/>
            </w:tcBorders>
            <w:shd w:val="clear" w:color="auto" w:fill="auto"/>
            <w:vAlign w:val="center"/>
          </w:tcPr>
          <w:p w14:paraId="2E1EBA7C" w14:textId="77777777" w:rsidR="003C1088" w:rsidRPr="001340E5" w:rsidRDefault="003C1088" w:rsidP="00B62153">
            <w:pPr>
              <w:tabs>
                <w:tab w:val="left" w:pos="4635"/>
              </w:tabs>
              <w:rPr>
                <w:rFonts w:ascii="Arial" w:hAnsi="Arial" w:cs="Arial"/>
                <w:b/>
                <w:sz w:val="20"/>
                <w:szCs w:val="20"/>
              </w:rPr>
            </w:pPr>
          </w:p>
          <w:p w14:paraId="64D24C74" w14:textId="1C45260B" w:rsidR="00C00BB0" w:rsidRPr="001340E5" w:rsidRDefault="001E6313" w:rsidP="00B62153">
            <w:pPr>
              <w:tabs>
                <w:tab w:val="left" w:pos="4635"/>
              </w:tabs>
              <w:rPr>
                <w:rFonts w:ascii="Arial" w:hAnsi="Arial" w:cs="Arial"/>
                <w:b/>
                <w:sz w:val="20"/>
                <w:szCs w:val="20"/>
              </w:rPr>
            </w:pPr>
            <w:r w:rsidRPr="001340E5">
              <w:rPr>
                <w:rFonts w:ascii="Arial" w:hAnsi="Arial" w:cs="Arial"/>
                <w:b/>
                <w:sz w:val="20"/>
                <w:szCs w:val="20"/>
              </w:rPr>
              <w:t>D4</w:t>
            </w:r>
            <w:r w:rsidR="00B62153" w:rsidRPr="001340E5">
              <w:rPr>
                <w:rFonts w:ascii="Arial" w:hAnsi="Arial" w:cs="Arial"/>
                <w:b/>
                <w:sz w:val="20"/>
                <w:szCs w:val="20"/>
              </w:rPr>
              <w:t xml:space="preserve">. </w:t>
            </w:r>
            <w:r w:rsidR="00C00BB0" w:rsidRPr="001340E5">
              <w:rPr>
                <w:rFonts w:ascii="Arial" w:hAnsi="Arial" w:cs="Arial"/>
                <w:b/>
                <w:sz w:val="20"/>
                <w:szCs w:val="20"/>
              </w:rPr>
              <w:t>Source of any additional funding, if applicable (not HEFCE)</w:t>
            </w:r>
          </w:p>
        </w:tc>
      </w:tr>
      <w:tr w:rsidR="00F64893" w:rsidRPr="001340E5" w14:paraId="019A792F" w14:textId="77777777" w:rsidTr="61F3C1AD">
        <w:trPr>
          <w:trHeight w:val="253"/>
        </w:trPr>
        <w:tc>
          <w:tcPr>
            <w:tcW w:w="4877" w:type="dxa"/>
            <w:gridSpan w:val="10"/>
            <w:shd w:val="clear" w:color="auto" w:fill="auto"/>
            <w:vAlign w:val="center"/>
          </w:tcPr>
          <w:p w14:paraId="12D016D9" w14:textId="21229BB4" w:rsidR="00F64893" w:rsidRPr="001340E5" w:rsidRDefault="00056065" w:rsidP="00A857EB">
            <w:pPr>
              <w:tabs>
                <w:tab w:val="left" w:pos="4635"/>
              </w:tabs>
              <w:rPr>
                <w:rFonts w:ascii="Arial" w:hAnsi="Arial" w:cs="Arial"/>
                <w:sz w:val="20"/>
                <w:szCs w:val="20"/>
              </w:rPr>
            </w:pPr>
            <w:sdt>
              <w:sdtPr>
                <w:rPr>
                  <w:rStyle w:val="BluePAAFFont"/>
                  <w:rFonts w:cs="Arial"/>
                  <w:szCs w:val="20"/>
                </w:rPr>
                <w:id w:val="-1293128300"/>
                <w:placeholder>
                  <w:docPart w:val="EF645FAD6DBF4786AED90087067FA2D5"/>
                </w:placeholder>
                <w:showingPlcHdr/>
                <w:comboBox>
                  <w:listItem w:displayText="NHS" w:value="NHS"/>
                  <w:listItem w:displayText="National College for Teaching and Leadership (NCTL)" w:value="National College for Teaching and Leadership (NCTL)"/>
                  <w:listItem w:displayText="Research Council" w:value="Research Council"/>
                  <w:listItem w:displayText="Employer co-funded" w:value="Employer co-funded"/>
                  <w:listItem w:displayText="Other (Please specify below)" w:value="Other (Please specify below)"/>
                </w:comboBox>
              </w:sdtPr>
              <w:sdtEndPr>
                <w:rPr>
                  <w:rStyle w:val="DefaultParagraphFont"/>
                  <w:rFonts w:asciiTheme="minorHAnsi" w:hAnsiTheme="minorHAnsi"/>
                  <w:color w:val="auto"/>
                  <w:sz w:val="22"/>
                </w:rPr>
              </w:sdtEndPr>
              <w:sdtContent>
                <w:r w:rsidR="00FC06E7" w:rsidRPr="001340E5">
                  <w:rPr>
                    <w:rStyle w:val="PlaceholderText"/>
                    <w:rFonts w:ascii="Arial" w:hAnsi="Arial" w:cs="Arial"/>
                    <w:sz w:val="20"/>
                    <w:szCs w:val="20"/>
                  </w:rPr>
                  <w:t>S</w:t>
                </w:r>
                <w:r w:rsidR="00F64893" w:rsidRPr="001340E5">
                  <w:rPr>
                    <w:rStyle w:val="PlaceholderText"/>
                    <w:rFonts w:ascii="Arial" w:hAnsi="Arial" w:cs="Arial"/>
                    <w:sz w:val="20"/>
                    <w:szCs w:val="20"/>
                  </w:rPr>
                  <w:t>elect a source of additional funding...</w:t>
                </w:r>
              </w:sdtContent>
            </w:sdt>
          </w:p>
        </w:tc>
        <w:tc>
          <w:tcPr>
            <w:tcW w:w="5894" w:type="dxa"/>
            <w:gridSpan w:val="18"/>
            <w:shd w:val="clear" w:color="auto" w:fill="auto"/>
            <w:vAlign w:val="center"/>
          </w:tcPr>
          <w:p w14:paraId="54093DF3" w14:textId="6D21A328" w:rsidR="00F64893" w:rsidRPr="001340E5" w:rsidRDefault="00F64893" w:rsidP="00A857EB">
            <w:pPr>
              <w:tabs>
                <w:tab w:val="left" w:pos="4635"/>
              </w:tabs>
              <w:rPr>
                <w:rFonts w:ascii="Arial" w:hAnsi="Arial" w:cs="Arial"/>
                <w:sz w:val="20"/>
                <w:szCs w:val="20"/>
              </w:rPr>
            </w:pPr>
            <w:r w:rsidRPr="001340E5">
              <w:rPr>
                <w:rFonts w:ascii="Arial" w:hAnsi="Arial" w:cs="Arial"/>
                <w:sz w:val="20"/>
                <w:szCs w:val="20"/>
              </w:rPr>
              <w:t xml:space="preserve">Other, please specify → </w:t>
            </w:r>
            <w:sdt>
              <w:sdtPr>
                <w:rPr>
                  <w:rStyle w:val="BluePAAFFont"/>
                  <w:rFonts w:cs="Arial"/>
                  <w:szCs w:val="20"/>
                </w:rPr>
                <w:id w:val="-1921015662"/>
                <w:placeholder>
                  <w:docPart w:val="826185E5D4814D118803F8BE47126313"/>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00BB0" w:rsidRPr="001340E5" w14:paraId="40EF24DC" w14:textId="77777777" w:rsidTr="61F3C1AD">
        <w:trPr>
          <w:trHeight w:val="253"/>
        </w:trPr>
        <w:tc>
          <w:tcPr>
            <w:tcW w:w="10771" w:type="dxa"/>
            <w:gridSpan w:val="28"/>
            <w:tcBorders>
              <w:top w:val="nil"/>
              <w:left w:val="nil"/>
              <w:bottom w:val="nil"/>
              <w:right w:val="nil"/>
            </w:tcBorders>
            <w:shd w:val="clear" w:color="auto" w:fill="auto"/>
            <w:vAlign w:val="center"/>
          </w:tcPr>
          <w:p w14:paraId="3B30711E" w14:textId="77777777" w:rsidR="003C1088" w:rsidRPr="001340E5" w:rsidRDefault="003C1088" w:rsidP="00B62153">
            <w:pPr>
              <w:tabs>
                <w:tab w:val="left" w:pos="4635"/>
              </w:tabs>
              <w:rPr>
                <w:rFonts w:ascii="Arial" w:hAnsi="Arial" w:cs="Arial"/>
                <w:b/>
                <w:sz w:val="20"/>
                <w:szCs w:val="20"/>
              </w:rPr>
            </w:pPr>
          </w:p>
          <w:p w14:paraId="6E294955" w14:textId="2E846959" w:rsidR="00C00BB0" w:rsidRPr="001340E5" w:rsidRDefault="001E6313" w:rsidP="00B62153">
            <w:pPr>
              <w:tabs>
                <w:tab w:val="left" w:pos="4635"/>
              </w:tabs>
              <w:rPr>
                <w:rFonts w:ascii="Arial" w:hAnsi="Arial" w:cs="Arial"/>
                <w:b/>
                <w:sz w:val="20"/>
                <w:szCs w:val="20"/>
              </w:rPr>
            </w:pPr>
            <w:r w:rsidRPr="001340E5">
              <w:rPr>
                <w:rFonts w:ascii="Arial" w:hAnsi="Arial" w:cs="Arial"/>
                <w:b/>
                <w:sz w:val="20"/>
                <w:szCs w:val="20"/>
              </w:rPr>
              <w:lastRenderedPageBreak/>
              <w:t>D5</w:t>
            </w:r>
            <w:r w:rsidR="00B62153" w:rsidRPr="001340E5">
              <w:rPr>
                <w:rFonts w:ascii="Arial" w:hAnsi="Arial" w:cs="Arial"/>
                <w:b/>
                <w:sz w:val="20"/>
                <w:szCs w:val="20"/>
              </w:rPr>
              <w:t xml:space="preserve">. </w:t>
            </w:r>
            <w:r w:rsidR="00C00BB0" w:rsidRPr="001340E5">
              <w:rPr>
                <w:rFonts w:ascii="Arial" w:hAnsi="Arial" w:cs="Arial"/>
                <w:b/>
                <w:sz w:val="20"/>
                <w:szCs w:val="20"/>
              </w:rPr>
              <w:t>Partner institutions/organisations (if applicable)</w:t>
            </w:r>
          </w:p>
        </w:tc>
      </w:tr>
      <w:tr w:rsidR="00C00BB0" w:rsidRPr="001340E5" w14:paraId="16A3EB24" w14:textId="77777777" w:rsidTr="61F3C1AD">
        <w:trPr>
          <w:trHeight w:val="261"/>
        </w:trPr>
        <w:tc>
          <w:tcPr>
            <w:tcW w:w="1133" w:type="dxa"/>
            <w:gridSpan w:val="2"/>
            <w:tcBorders>
              <w:top w:val="nil"/>
              <w:left w:val="nil"/>
            </w:tcBorders>
            <w:shd w:val="clear" w:color="auto" w:fill="auto"/>
            <w:vAlign w:val="center"/>
          </w:tcPr>
          <w:p w14:paraId="3165E3D0" w14:textId="77777777" w:rsidR="00C00BB0" w:rsidRPr="001340E5" w:rsidRDefault="00C00BB0" w:rsidP="00F352D9">
            <w:pPr>
              <w:tabs>
                <w:tab w:val="left" w:pos="4635"/>
              </w:tabs>
              <w:rPr>
                <w:rFonts w:ascii="Arial" w:hAnsi="Arial" w:cs="Arial"/>
                <w:sz w:val="20"/>
                <w:szCs w:val="20"/>
              </w:rPr>
            </w:pPr>
          </w:p>
        </w:tc>
        <w:tc>
          <w:tcPr>
            <w:tcW w:w="3744" w:type="dxa"/>
            <w:gridSpan w:val="8"/>
            <w:tcBorders>
              <w:top w:val="single" w:sz="4" w:space="0" w:color="BFBFBF" w:themeColor="background1" w:themeShade="BF"/>
            </w:tcBorders>
            <w:shd w:val="clear" w:color="auto" w:fill="auto"/>
            <w:vAlign w:val="center"/>
          </w:tcPr>
          <w:p w14:paraId="2CE17EE0" w14:textId="77777777" w:rsidR="00C00BB0" w:rsidRPr="001340E5" w:rsidRDefault="00C00BB0" w:rsidP="00F352D9">
            <w:pPr>
              <w:tabs>
                <w:tab w:val="left" w:pos="4635"/>
              </w:tabs>
              <w:jc w:val="center"/>
              <w:rPr>
                <w:rFonts w:ascii="Arial" w:hAnsi="Arial" w:cs="Arial"/>
                <w:sz w:val="20"/>
                <w:szCs w:val="20"/>
              </w:rPr>
            </w:pPr>
            <w:r w:rsidRPr="001340E5">
              <w:rPr>
                <w:rFonts w:ascii="Arial" w:hAnsi="Arial" w:cs="Arial"/>
                <w:sz w:val="20"/>
                <w:szCs w:val="20"/>
              </w:rPr>
              <w:t>Name</w:t>
            </w:r>
          </w:p>
        </w:tc>
        <w:tc>
          <w:tcPr>
            <w:tcW w:w="5894" w:type="dxa"/>
            <w:gridSpan w:val="18"/>
            <w:tcBorders>
              <w:top w:val="single" w:sz="4" w:space="0" w:color="BFBFBF" w:themeColor="background1" w:themeShade="BF"/>
            </w:tcBorders>
            <w:shd w:val="clear" w:color="auto" w:fill="auto"/>
            <w:vAlign w:val="center"/>
          </w:tcPr>
          <w:p w14:paraId="61CD28D2" w14:textId="77777777" w:rsidR="00C00BB0" w:rsidRPr="001340E5" w:rsidRDefault="00C00BB0" w:rsidP="00F352D9">
            <w:pPr>
              <w:tabs>
                <w:tab w:val="left" w:pos="4635"/>
              </w:tabs>
              <w:jc w:val="center"/>
              <w:rPr>
                <w:rFonts w:ascii="Arial" w:hAnsi="Arial" w:cs="Arial"/>
                <w:sz w:val="20"/>
                <w:szCs w:val="20"/>
              </w:rPr>
            </w:pPr>
            <w:r w:rsidRPr="001340E5">
              <w:rPr>
                <w:rFonts w:ascii="Arial" w:hAnsi="Arial" w:cs="Arial"/>
                <w:sz w:val="20"/>
                <w:szCs w:val="20"/>
              </w:rPr>
              <w:t>Type</w:t>
            </w:r>
          </w:p>
        </w:tc>
      </w:tr>
      <w:tr w:rsidR="00C00BB0" w:rsidRPr="001340E5" w14:paraId="561BA366" w14:textId="77777777" w:rsidTr="61F3C1AD">
        <w:trPr>
          <w:trHeight w:val="258"/>
        </w:trPr>
        <w:tc>
          <w:tcPr>
            <w:tcW w:w="1133" w:type="dxa"/>
            <w:gridSpan w:val="2"/>
            <w:shd w:val="clear" w:color="auto" w:fill="auto"/>
            <w:vAlign w:val="center"/>
          </w:tcPr>
          <w:p w14:paraId="2980784E"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1</w:t>
            </w:r>
          </w:p>
        </w:tc>
        <w:tc>
          <w:tcPr>
            <w:tcW w:w="3744" w:type="dxa"/>
            <w:gridSpan w:val="8"/>
            <w:shd w:val="clear" w:color="auto" w:fill="auto"/>
            <w:vAlign w:val="center"/>
          </w:tcPr>
          <w:p w14:paraId="409412F7" w14:textId="5144F6C7" w:rsidR="00C00BB0" w:rsidRPr="001340E5" w:rsidRDefault="00056065" w:rsidP="00E96B38">
            <w:pPr>
              <w:tabs>
                <w:tab w:val="left" w:pos="4635"/>
              </w:tabs>
              <w:rPr>
                <w:rFonts w:ascii="Arial" w:hAnsi="Arial" w:cs="Arial"/>
                <w:sz w:val="20"/>
                <w:szCs w:val="20"/>
              </w:rPr>
            </w:pPr>
            <w:sdt>
              <w:sdtPr>
                <w:rPr>
                  <w:rStyle w:val="BluePAAFFont"/>
                  <w:rFonts w:cs="Arial"/>
                  <w:szCs w:val="20"/>
                </w:rPr>
                <w:id w:val="-828826715"/>
                <w:placeholder>
                  <w:docPart w:val="5CDF0D8B6E1E452A8183233A17040745"/>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0BA86447" w14:textId="664FBBDE" w:rsidR="00C00BB0" w:rsidRPr="001340E5" w:rsidRDefault="00056065" w:rsidP="00E96B38">
            <w:pPr>
              <w:tabs>
                <w:tab w:val="left" w:pos="4635"/>
              </w:tabs>
              <w:rPr>
                <w:rFonts w:ascii="Arial" w:hAnsi="Arial" w:cs="Arial"/>
                <w:sz w:val="20"/>
                <w:szCs w:val="20"/>
              </w:rPr>
            </w:pPr>
            <w:sdt>
              <w:sdtPr>
                <w:rPr>
                  <w:rStyle w:val="BluePAAFFont"/>
                  <w:rFonts w:cs="Arial"/>
                  <w:szCs w:val="20"/>
                </w:rPr>
                <w:id w:val="1337036991"/>
                <w:placeholder>
                  <w:docPart w:val="CF523C8815A44082BF8C60279CBF8E6A"/>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59FB8F49" w14:textId="77777777" w:rsidTr="61F3C1AD">
        <w:trPr>
          <w:trHeight w:val="258"/>
        </w:trPr>
        <w:tc>
          <w:tcPr>
            <w:tcW w:w="1133" w:type="dxa"/>
            <w:gridSpan w:val="2"/>
            <w:shd w:val="clear" w:color="auto" w:fill="auto"/>
            <w:vAlign w:val="center"/>
          </w:tcPr>
          <w:p w14:paraId="7D587550"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2</w:t>
            </w:r>
          </w:p>
        </w:tc>
        <w:tc>
          <w:tcPr>
            <w:tcW w:w="3744" w:type="dxa"/>
            <w:gridSpan w:val="8"/>
            <w:shd w:val="clear" w:color="auto" w:fill="auto"/>
            <w:vAlign w:val="center"/>
          </w:tcPr>
          <w:p w14:paraId="45998888" w14:textId="636E1EF7" w:rsidR="00C00BB0" w:rsidRPr="001340E5" w:rsidRDefault="00056065" w:rsidP="00E96B38">
            <w:pPr>
              <w:tabs>
                <w:tab w:val="left" w:pos="4635"/>
              </w:tabs>
              <w:rPr>
                <w:rFonts w:ascii="Arial" w:hAnsi="Arial" w:cs="Arial"/>
                <w:sz w:val="20"/>
                <w:szCs w:val="20"/>
              </w:rPr>
            </w:pPr>
            <w:sdt>
              <w:sdtPr>
                <w:rPr>
                  <w:rStyle w:val="BluePAAFFont"/>
                  <w:rFonts w:cs="Arial"/>
                  <w:szCs w:val="20"/>
                </w:rPr>
                <w:id w:val="-426037627"/>
                <w:placeholder>
                  <w:docPart w:val="59F1FD41461B4609813922A84ED00EB1"/>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2E1796A9" w14:textId="4DC79096" w:rsidR="00C00BB0" w:rsidRPr="001340E5" w:rsidRDefault="00056065" w:rsidP="00E96B38">
            <w:pPr>
              <w:tabs>
                <w:tab w:val="left" w:pos="4635"/>
              </w:tabs>
              <w:rPr>
                <w:rFonts w:ascii="Arial" w:hAnsi="Arial" w:cs="Arial"/>
                <w:sz w:val="20"/>
                <w:szCs w:val="20"/>
              </w:rPr>
            </w:pPr>
            <w:sdt>
              <w:sdtPr>
                <w:rPr>
                  <w:rStyle w:val="BluePAAFFont"/>
                  <w:rFonts w:cs="Arial"/>
                  <w:szCs w:val="20"/>
                </w:rPr>
                <w:id w:val="-1678105881"/>
                <w:placeholder>
                  <w:docPart w:val="4866FF00DFFE473B8B672BC267B53F6C"/>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55D6720C" w14:textId="77777777" w:rsidTr="61F3C1AD">
        <w:trPr>
          <w:trHeight w:val="258"/>
        </w:trPr>
        <w:tc>
          <w:tcPr>
            <w:tcW w:w="1133" w:type="dxa"/>
            <w:gridSpan w:val="2"/>
            <w:shd w:val="clear" w:color="auto" w:fill="auto"/>
            <w:vAlign w:val="center"/>
          </w:tcPr>
          <w:p w14:paraId="22B4BEB6" w14:textId="77777777" w:rsidR="00C00BB0" w:rsidRPr="001340E5" w:rsidRDefault="00C00BB0" w:rsidP="00F352D9">
            <w:pPr>
              <w:tabs>
                <w:tab w:val="left" w:pos="4635"/>
              </w:tabs>
              <w:rPr>
                <w:rFonts w:ascii="Arial" w:hAnsi="Arial" w:cs="Arial"/>
                <w:sz w:val="20"/>
                <w:szCs w:val="20"/>
              </w:rPr>
            </w:pPr>
            <w:r w:rsidRPr="001340E5">
              <w:rPr>
                <w:rFonts w:ascii="Arial" w:hAnsi="Arial" w:cs="Arial"/>
                <w:sz w:val="20"/>
                <w:szCs w:val="20"/>
              </w:rPr>
              <w:t>Partner 3</w:t>
            </w:r>
          </w:p>
        </w:tc>
        <w:tc>
          <w:tcPr>
            <w:tcW w:w="3744" w:type="dxa"/>
            <w:gridSpan w:val="8"/>
            <w:shd w:val="clear" w:color="auto" w:fill="auto"/>
            <w:vAlign w:val="center"/>
          </w:tcPr>
          <w:p w14:paraId="0B0501C5" w14:textId="40B19900" w:rsidR="00C00BB0" w:rsidRPr="001340E5" w:rsidRDefault="00056065" w:rsidP="00E96B38">
            <w:pPr>
              <w:tabs>
                <w:tab w:val="left" w:pos="4635"/>
              </w:tabs>
              <w:rPr>
                <w:rFonts w:ascii="Arial" w:hAnsi="Arial" w:cs="Arial"/>
                <w:sz w:val="20"/>
                <w:szCs w:val="20"/>
              </w:rPr>
            </w:pPr>
            <w:sdt>
              <w:sdtPr>
                <w:rPr>
                  <w:rStyle w:val="BluePAAFFont"/>
                  <w:rFonts w:cs="Arial"/>
                  <w:szCs w:val="20"/>
                </w:rPr>
                <w:id w:val="-41979820"/>
                <w:placeholder>
                  <w:docPart w:val="EC9C5FEA22EA48D8997B82F20F37C0F0"/>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c>
          <w:tcPr>
            <w:tcW w:w="5894" w:type="dxa"/>
            <w:gridSpan w:val="18"/>
            <w:shd w:val="clear" w:color="auto" w:fill="auto"/>
            <w:vAlign w:val="center"/>
          </w:tcPr>
          <w:p w14:paraId="5A219824" w14:textId="35C8C957" w:rsidR="00C00BB0" w:rsidRPr="001340E5" w:rsidRDefault="00056065" w:rsidP="00E96B38">
            <w:pPr>
              <w:tabs>
                <w:tab w:val="left" w:pos="4635"/>
              </w:tabs>
              <w:rPr>
                <w:rFonts w:ascii="Arial" w:hAnsi="Arial" w:cs="Arial"/>
                <w:sz w:val="20"/>
                <w:szCs w:val="20"/>
              </w:rPr>
            </w:pPr>
            <w:sdt>
              <w:sdtPr>
                <w:rPr>
                  <w:rStyle w:val="BluePAAFFont"/>
                  <w:rFonts w:cs="Arial"/>
                  <w:szCs w:val="20"/>
                </w:rPr>
                <w:id w:val="892003383"/>
                <w:placeholder>
                  <w:docPart w:val="336EEF88B67C4451904F6D68E425BC68"/>
                </w:placeholder>
                <w:showingPlcHdr/>
                <w:comboBox>
                  <w:listItem w:displayText="Large private company" w:value="Large private company"/>
                  <w:listItem w:displayText="Small or medium enterprise (SME)" w:value="Small or medium enterprise (SME)"/>
                  <w:listItem w:displayText="Overseas education provider" w:value="Overseas education provider"/>
                  <w:listItem w:displayText="UK education provider (private)" w:value="UK education provider (private)"/>
                  <w:listItem w:displayText="UK education provider (public)" w:value="UK education provider (public)"/>
                  <w:listItem w:displayText="NHS" w:value="NHS"/>
                  <w:listItem w:displayText="Other public sector organisation" w:value="Other public sector organisation"/>
                  <w:listItem w:displayText="Other (Please specify below)" w:value="Other (Please specify below)"/>
                </w:comboBox>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Now select a type...</w:t>
                </w:r>
              </w:sdtContent>
            </w:sdt>
          </w:p>
        </w:tc>
      </w:tr>
      <w:tr w:rsidR="00C00BB0" w:rsidRPr="001340E5" w14:paraId="6177877E" w14:textId="77777777" w:rsidTr="61F3C1AD">
        <w:trPr>
          <w:trHeight w:val="258"/>
        </w:trPr>
        <w:tc>
          <w:tcPr>
            <w:tcW w:w="10771" w:type="dxa"/>
            <w:gridSpan w:val="28"/>
            <w:tcBorders>
              <w:bottom w:val="single" w:sz="4" w:space="0" w:color="BFBFBF" w:themeColor="background1" w:themeShade="BF"/>
            </w:tcBorders>
            <w:shd w:val="clear" w:color="auto" w:fill="auto"/>
            <w:vAlign w:val="center"/>
          </w:tcPr>
          <w:p w14:paraId="1EE20F74" w14:textId="0A256B65" w:rsidR="00C00BB0" w:rsidRPr="001340E5" w:rsidRDefault="00C00BB0" w:rsidP="00A857EB">
            <w:pPr>
              <w:tabs>
                <w:tab w:val="left" w:pos="4635"/>
              </w:tabs>
              <w:rPr>
                <w:rFonts w:ascii="Arial" w:hAnsi="Arial" w:cs="Arial"/>
                <w:sz w:val="20"/>
                <w:szCs w:val="20"/>
              </w:rPr>
            </w:pPr>
            <w:r w:rsidRPr="001340E5">
              <w:rPr>
                <w:rFonts w:ascii="Arial" w:hAnsi="Arial" w:cs="Arial"/>
                <w:sz w:val="20"/>
                <w:szCs w:val="20"/>
              </w:rPr>
              <w:t>Other</w:t>
            </w:r>
            <w:r w:rsidR="00A857EB" w:rsidRPr="001340E5">
              <w:rPr>
                <w:rFonts w:ascii="Arial" w:hAnsi="Arial" w:cs="Arial"/>
                <w:sz w:val="20"/>
                <w:szCs w:val="20"/>
              </w:rPr>
              <w:t>, p</w:t>
            </w:r>
            <w:r w:rsidRPr="001340E5">
              <w:rPr>
                <w:rFonts w:ascii="Arial" w:hAnsi="Arial" w:cs="Arial"/>
                <w:sz w:val="20"/>
                <w:szCs w:val="20"/>
              </w:rPr>
              <w:t>lease specify</w:t>
            </w:r>
            <w:r w:rsidR="00A857EB" w:rsidRPr="001340E5">
              <w:rPr>
                <w:rFonts w:ascii="Arial" w:hAnsi="Arial" w:cs="Arial"/>
                <w:sz w:val="20"/>
                <w:szCs w:val="20"/>
              </w:rPr>
              <w:t xml:space="preserve">→ </w:t>
            </w:r>
            <w:sdt>
              <w:sdtPr>
                <w:rPr>
                  <w:rStyle w:val="BluePAAFFont"/>
                  <w:rFonts w:cs="Arial"/>
                  <w:szCs w:val="20"/>
                </w:rPr>
                <w:id w:val="1140392750"/>
                <w:placeholder>
                  <w:docPart w:val="15E43AE249854789A64497B77D1EB6AE"/>
                </w:placeholder>
                <w:showingPlcHdr/>
              </w:sdtPr>
              <w:sdtEndPr>
                <w:rPr>
                  <w:rStyle w:val="DefaultParagraphFont"/>
                  <w:rFonts w:asciiTheme="minorHAnsi" w:hAnsiTheme="minorHAnsi"/>
                  <w:color w:val="auto"/>
                  <w:sz w:val="22"/>
                </w:rPr>
              </w:sdtEndPr>
              <w:sdtContent>
                <w:r w:rsidR="00A857EB" w:rsidRPr="001340E5">
                  <w:rPr>
                    <w:rStyle w:val="PlaceholderText"/>
                    <w:rFonts w:ascii="Arial" w:hAnsi="Arial" w:cs="Arial"/>
                    <w:sz w:val="20"/>
                    <w:szCs w:val="20"/>
                  </w:rPr>
                  <w:t>Click here to enter text.</w:t>
                </w:r>
              </w:sdtContent>
            </w:sdt>
          </w:p>
        </w:tc>
      </w:tr>
      <w:tr w:rsidR="00A67002" w:rsidRPr="001340E5" w14:paraId="6B5F4CE7" w14:textId="77777777" w:rsidTr="61F3C1AD">
        <w:trPr>
          <w:trHeight w:val="258"/>
        </w:trPr>
        <w:tc>
          <w:tcPr>
            <w:tcW w:w="10771" w:type="dxa"/>
            <w:gridSpan w:val="28"/>
            <w:tcBorders>
              <w:left w:val="nil"/>
              <w:bottom w:val="single" w:sz="4" w:space="0" w:color="BFBFBF" w:themeColor="background1" w:themeShade="BF"/>
              <w:right w:val="nil"/>
            </w:tcBorders>
            <w:shd w:val="clear" w:color="auto" w:fill="auto"/>
            <w:vAlign w:val="center"/>
          </w:tcPr>
          <w:p w14:paraId="28CA4AD5" w14:textId="77777777" w:rsidR="00A67002" w:rsidRPr="001340E5" w:rsidRDefault="00A67002" w:rsidP="00A67002">
            <w:pPr>
              <w:tabs>
                <w:tab w:val="left" w:pos="4635"/>
              </w:tabs>
              <w:rPr>
                <w:rFonts w:ascii="Arial" w:hAnsi="Arial" w:cs="Arial"/>
                <w:b/>
                <w:sz w:val="20"/>
                <w:szCs w:val="20"/>
              </w:rPr>
            </w:pPr>
          </w:p>
          <w:p w14:paraId="3371D383" w14:textId="6C03B98D" w:rsidR="001E6313" w:rsidRPr="001340E5" w:rsidRDefault="001E6313" w:rsidP="001E6313">
            <w:pPr>
              <w:tabs>
                <w:tab w:val="left" w:pos="4635"/>
              </w:tabs>
              <w:rPr>
                <w:rFonts w:ascii="Arial" w:hAnsi="Arial" w:cs="Arial"/>
                <w:b/>
                <w:sz w:val="20"/>
                <w:szCs w:val="20"/>
              </w:rPr>
            </w:pPr>
            <w:r w:rsidRPr="001340E5">
              <w:rPr>
                <w:rFonts w:ascii="Arial" w:hAnsi="Arial" w:cs="Arial"/>
                <w:b/>
                <w:sz w:val="20"/>
                <w:szCs w:val="20"/>
              </w:rPr>
              <w:t xml:space="preserve">D6. </w:t>
            </w:r>
            <w:r w:rsidR="000800B8" w:rsidRPr="001340E5">
              <w:rPr>
                <w:rFonts w:ascii="Arial" w:hAnsi="Arial" w:cs="Arial"/>
                <w:b/>
                <w:sz w:val="20"/>
                <w:szCs w:val="20"/>
              </w:rPr>
              <w:t xml:space="preserve">External </w:t>
            </w:r>
            <w:r w:rsidRPr="001340E5">
              <w:rPr>
                <w:rFonts w:ascii="Arial" w:hAnsi="Arial" w:cs="Arial"/>
                <w:b/>
                <w:sz w:val="20"/>
                <w:szCs w:val="20"/>
              </w:rPr>
              <w:t>Collaborative Arrangements:</w:t>
            </w:r>
          </w:p>
          <w:p w14:paraId="30CC098E" w14:textId="77777777" w:rsidR="001E6313" w:rsidRPr="001340E5" w:rsidRDefault="001E6313" w:rsidP="001E6313">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8285"/>
              <w:gridCol w:w="2155"/>
            </w:tblGrid>
            <w:tr w:rsidR="001E6313" w:rsidRPr="001340E5" w14:paraId="06C1D46F"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975292" w14:textId="77777777" w:rsidR="001E6313" w:rsidRPr="001340E5" w:rsidRDefault="001E6313" w:rsidP="001E6313">
                  <w:pPr>
                    <w:tabs>
                      <w:tab w:val="left" w:pos="4635"/>
                    </w:tabs>
                    <w:rPr>
                      <w:rFonts w:ascii="Arial" w:hAnsi="Arial" w:cs="Arial"/>
                      <w:b/>
                      <w:sz w:val="20"/>
                      <w:szCs w:val="20"/>
                    </w:rPr>
                  </w:pPr>
                  <w:r w:rsidRPr="001340E5">
                    <w:rPr>
                      <w:rFonts w:ascii="Arial" w:hAnsi="Arial" w:cs="Arial"/>
                      <w:sz w:val="20"/>
                      <w:szCs w:val="20"/>
                    </w:rPr>
                    <w:t>Is the programme part of a collaborative arrangement?</w:t>
                  </w:r>
                </w:p>
              </w:tc>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47778B" w14:textId="3D2E7291" w:rsidR="001E6313" w:rsidRPr="001340E5" w:rsidRDefault="00056065" w:rsidP="001E6313">
                  <w:pPr>
                    <w:tabs>
                      <w:tab w:val="left" w:pos="4635"/>
                    </w:tabs>
                    <w:rPr>
                      <w:rFonts w:ascii="Arial" w:hAnsi="Arial" w:cs="Arial"/>
                      <w:b/>
                      <w:sz w:val="20"/>
                      <w:szCs w:val="20"/>
                    </w:rPr>
                  </w:pPr>
                  <w:sdt>
                    <w:sdtPr>
                      <w:rPr>
                        <w:rStyle w:val="BluePAAFFont"/>
                        <w:rFonts w:cs="Arial"/>
                        <w:szCs w:val="20"/>
                      </w:rPr>
                      <w:id w:val="-247965191"/>
                      <w:placeholder>
                        <w:docPart w:val="F277DC716D814D93ABABEDA4C8DF6379"/>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1E6313" w:rsidRPr="001340E5">
                        <w:rPr>
                          <w:rStyle w:val="PlaceholderText"/>
                          <w:rFonts w:ascii="Arial" w:hAnsi="Arial" w:cs="Arial"/>
                          <w:sz w:val="20"/>
                          <w:szCs w:val="20"/>
                        </w:rPr>
                        <w:t>Yes or no…</w:t>
                      </w:r>
                    </w:sdtContent>
                  </w:sdt>
                </w:p>
              </w:tc>
            </w:tr>
            <w:tr w:rsidR="001E6313" w:rsidRPr="001340E5" w14:paraId="37F891B5"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FF5DFF" w14:textId="1880CE2A" w:rsidR="001E6313" w:rsidRPr="001340E5" w:rsidRDefault="001E6313" w:rsidP="001E6313">
                  <w:pPr>
                    <w:tabs>
                      <w:tab w:val="left" w:pos="4635"/>
                    </w:tabs>
                    <w:rPr>
                      <w:rFonts w:ascii="Arial" w:hAnsi="Arial" w:cs="Arial"/>
                      <w:sz w:val="20"/>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collaborative arrangement</w:t>
                  </w:r>
                  <w:r w:rsidR="00C5057B" w:rsidRPr="001340E5">
                    <w:rPr>
                      <w:rFonts w:ascii="Arial" w:hAnsi="Arial" w:cs="Arial"/>
                      <w:sz w:val="20"/>
                      <w:szCs w:val="20"/>
                    </w:rPr>
                    <w:t xml:space="preserve"> is in place?</w:t>
                  </w:r>
                </w:p>
              </w:tc>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63C5D7E6" w14:textId="77777777" w:rsidR="001E6313" w:rsidRPr="001340E5" w:rsidRDefault="001E6313" w:rsidP="001E6313">
                  <w:pPr>
                    <w:tabs>
                      <w:tab w:val="left" w:pos="4635"/>
                    </w:tabs>
                    <w:rPr>
                      <w:rStyle w:val="BluePAAFFont"/>
                      <w:rFonts w:cs="Arial"/>
                      <w:szCs w:val="20"/>
                    </w:rPr>
                  </w:pPr>
                </w:p>
              </w:tc>
            </w:tr>
            <w:tr w:rsidR="001E6313" w:rsidRPr="001340E5" w14:paraId="61C465EA"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3D36BA" w14:textId="7C005F61" w:rsidR="001E6313" w:rsidRPr="001340E5" w:rsidRDefault="001E6313" w:rsidP="00BD4238">
                  <w:pPr>
                    <w:rPr>
                      <w:rFonts w:ascii="Arial" w:hAnsi="Arial" w:cs="Arial"/>
                      <w:sz w:val="20"/>
                      <w:szCs w:val="20"/>
                    </w:rPr>
                  </w:pPr>
                  <w:r w:rsidRPr="001340E5">
                    <w:rPr>
                      <w:rFonts w:ascii="Arial" w:hAnsi="Arial" w:cs="Arial"/>
                      <w:sz w:val="20"/>
                      <w:szCs w:val="20"/>
                    </w:rPr>
                    <w:t>01  Engagement is part of a collaborative programme (excluding doctoral research training programmes) between the reporting provider and an overseas partner where the student studies mainly in the UK</w:t>
                  </w:r>
                </w:p>
              </w:tc>
              <w:sdt>
                <w:sdtPr>
                  <w:rPr>
                    <w:rFonts w:ascii="Arial" w:hAnsi="Arial" w:cs="Arial"/>
                    <w:color w:val="1F497D" w:themeColor="text2"/>
                    <w:sz w:val="20"/>
                    <w:szCs w:val="20"/>
                  </w:rPr>
                  <w:id w:val="-1365899006"/>
                  <w14:checkbox>
                    <w14:checked w14:val="0"/>
                    <w14:checkedState w14:val="2612" w14:font="MS Gothic"/>
                    <w14:uncheckedState w14:val="2610" w14:font="MS Gothic"/>
                  </w14:checkbox>
                </w:sdtPr>
                <w:sdtEnd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69468E" w14:textId="1BAB48DD" w:rsidR="001E6313" w:rsidRPr="001340E5" w:rsidRDefault="001E6313"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1E6313" w:rsidRPr="001340E5" w14:paraId="405F9A45"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FE896A" w14:textId="2EB8A0DF" w:rsidR="001E6313" w:rsidRPr="001340E5" w:rsidRDefault="001E6313" w:rsidP="00BD4238">
                  <w:pPr>
                    <w:rPr>
                      <w:rFonts w:ascii="Arial" w:hAnsi="Arial" w:cs="Arial"/>
                      <w:sz w:val="20"/>
                      <w:szCs w:val="20"/>
                    </w:rPr>
                  </w:pPr>
                  <w:r w:rsidRPr="001340E5">
                    <w:rPr>
                      <w:rFonts w:ascii="Arial" w:hAnsi="Arial" w:cs="Arial"/>
                      <w:sz w:val="20"/>
                      <w:szCs w:val="20"/>
                    </w:rPr>
                    <w:t>02  Engagement is part of a collaborative programme (excluding doctoral research training programmes) between the reporting provider and an overseas partner where the student studies mainly overseas</w:t>
                  </w:r>
                </w:p>
              </w:tc>
              <w:sdt>
                <w:sdtPr>
                  <w:rPr>
                    <w:rFonts w:ascii="Arial" w:hAnsi="Arial" w:cs="Arial"/>
                    <w:color w:val="1F497D" w:themeColor="text2"/>
                    <w:sz w:val="20"/>
                    <w:szCs w:val="20"/>
                  </w:rPr>
                  <w:id w:val="-1957473615"/>
                  <w14:checkbox>
                    <w14:checked w14:val="0"/>
                    <w14:checkedState w14:val="2612" w14:font="MS Gothic"/>
                    <w14:uncheckedState w14:val="2610" w14:font="MS Gothic"/>
                  </w14:checkbox>
                </w:sdtPr>
                <w:sdtEnd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EA8792" w14:textId="3987140F" w:rsidR="001E6313" w:rsidRPr="001340E5" w:rsidRDefault="001E6313"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1E6313" w:rsidRPr="001340E5" w14:paraId="11505733" w14:textId="77777777" w:rsidTr="00BD4238">
              <w:tc>
                <w:tcPr>
                  <w:tcW w:w="8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AE25AE" w14:textId="77777777" w:rsidR="001E6313" w:rsidRPr="001340E5" w:rsidRDefault="001E6313" w:rsidP="001E6313">
                  <w:pPr>
                    <w:tabs>
                      <w:tab w:val="left" w:pos="4635"/>
                    </w:tabs>
                    <w:rPr>
                      <w:rFonts w:ascii="Arial" w:hAnsi="Arial" w:cs="Arial"/>
                      <w:sz w:val="20"/>
                      <w:szCs w:val="20"/>
                    </w:rPr>
                  </w:pPr>
                  <w:r w:rsidRPr="001340E5">
                    <w:rPr>
                      <w:rFonts w:ascii="Arial" w:hAnsi="Arial" w:cs="Arial"/>
                      <w:sz w:val="20"/>
                      <w:szCs w:val="20"/>
                    </w:rPr>
                    <w:t>03  Engagement is part of a formal collaborative arrangement to provide doctoral research training</w:t>
                  </w:r>
                </w:p>
              </w:tc>
              <w:sdt>
                <w:sdtPr>
                  <w:rPr>
                    <w:rFonts w:ascii="Arial" w:hAnsi="Arial" w:cs="Arial"/>
                    <w:color w:val="1F497D" w:themeColor="text2"/>
                    <w:sz w:val="20"/>
                    <w:szCs w:val="20"/>
                  </w:rPr>
                  <w:id w:val="-1536879349"/>
                  <w14:checkbox>
                    <w14:checked w14:val="0"/>
                    <w14:checkedState w14:val="2612" w14:font="MS Gothic"/>
                    <w14:uncheckedState w14:val="2610" w14:font="MS Gothic"/>
                  </w14:checkbox>
                </w:sdtPr>
                <w:sdtEndPr/>
                <w:sdtContent>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856A1" w14:textId="2FC99455" w:rsidR="001E6313" w:rsidRPr="001340E5" w:rsidRDefault="00530498" w:rsidP="001E6313">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73A59C80" w14:textId="77777777" w:rsidR="001E6313" w:rsidRPr="001340E5" w:rsidRDefault="001E6313" w:rsidP="00A67002">
            <w:pPr>
              <w:tabs>
                <w:tab w:val="left" w:pos="4635"/>
              </w:tabs>
              <w:rPr>
                <w:rFonts w:ascii="Arial" w:hAnsi="Arial" w:cs="Arial"/>
                <w:b/>
                <w:sz w:val="20"/>
                <w:szCs w:val="20"/>
              </w:rPr>
            </w:pPr>
          </w:p>
          <w:p w14:paraId="128AA16B" w14:textId="77777777" w:rsidR="001E6313" w:rsidRPr="001340E5" w:rsidRDefault="001E6313" w:rsidP="00A67002">
            <w:pPr>
              <w:tabs>
                <w:tab w:val="left" w:pos="4635"/>
              </w:tabs>
              <w:rPr>
                <w:rFonts w:ascii="Arial" w:hAnsi="Arial" w:cs="Arial"/>
                <w:b/>
                <w:sz w:val="20"/>
                <w:szCs w:val="20"/>
              </w:rPr>
            </w:pPr>
          </w:p>
        </w:tc>
      </w:tr>
      <w:tr w:rsidR="00C00BB0" w:rsidRPr="001340E5" w14:paraId="1CBF8BAF" w14:textId="77777777" w:rsidTr="61F3C1AD">
        <w:trPr>
          <w:trHeight w:val="258"/>
        </w:trPr>
        <w:tc>
          <w:tcPr>
            <w:tcW w:w="10771" w:type="dxa"/>
            <w:gridSpan w:val="28"/>
            <w:tcBorders>
              <w:bottom w:val="single" w:sz="4" w:space="0" w:color="BFBFBF" w:themeColor="background1" w:themeShade="BF"/>
            </w:tcBorders>
            <w:shd w:val="clear" w:color="auto" w:fill="FF0000"/>
            <w:vAlign w:val="center"/>
          </w:tcPr>
          <w:p w14:paraId="1A35CB28" w14:textId="0AC8CD5D" w:rsidR="00C00BB0" w:rsidRPr="001340E5" w:rsidRDefault="008C6C0F"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Variants</w:t>
            </w:r>
          </w:p>
        </w:tc>
      </w:tr>
      <w:tr w:rsidR="00C00BB0" w:rsidRPr="001340E5" w14:paraId="72FC0284" w14:textId="77777777" w:rsidTr="61F3C1AD">
        <w:trPr>
          <w:trHeight w:val="258"/>
        </w:trPr>
        <w:tc>
          <w:tcPr>
            <w:tcW w:w="10771" w:type="dxa"/>
            <w:gridSpan w:val="28"/>
            <w:tcBorders>
              <w:left w:val="nil"/>
              <w:right w:val="nil"/>
            </w:tcBorders>
            <w:shd w:val="clear" w:color="auto" w:fill="auto"/>
            <w:vAlign w:val="center"/>
          </w:tcPr>
          <w:p w14:paraId="7B5E7D5B" w14:textId="3126DC7A" w:rsidR="00C00BB0" w:rsidRPr="001340E5" w:rsidRDefault="00056065" w:rsidP="00152938">
            <w:pPr>
              <w:pStyle w:val="ListParagraph"/>
              <w:numPr>
                <w:ilvl w:val="0"/>
                <w:numId w:val="2"/>
              </w:numPr>
              <w:tabs>
                <w:tab w:val="left" w:pos="4635"/>
              </w:tabs>
              <w:rPr>
                <w:rFonts w:ascii="Arial" w:hAnsi="Arial" w:cs="Arial"/>
                <w:b/>
                <w:bCs/>
                <w:sz w:val="20"/>
                <w:szCs w:val="20"/>
              </w:rPr>
            </w:pPr>
            <w:hyperlink r:id="rId39" w:anchor="variants">
              <w:r w:rsidR="008C6C0F" w:rsidRPr="61F3C1AD">
                <w:rPr>
                  <w:rStyle w:val="Hyperlink"/>
                  <w:rFonts w:ascii="Arial" w:hAnsi="Arial" w:cs="Arial"/>
                  <w:b/>
                  <w:bCs/>
                  <w:sz w:val="20"/>
                  <w:szCs w:val="20"/>
                </w:rPr>
                <w:t>Variants</w:t>
              </w:r>
            </w:hyperlink>
            <w:r w:rsidR="00C00BB0" w:rsidRPr="61F3C1AD">
              <w:rPr>
                <w:rFonts w:ascii="Arial" w:hAnsi="Arial" w:cs="Arial"/>
                <w:b/>
                <w:bCs/>
                <w:sz w:val="20"/>
                <w:szCs w:val="20"/>
              </w:rPr>
              <w:t xml:space="preserve"> that should be created for the highest final award (select all that apply)</w:t>
            </w:r>
            <w:r w:rsidR="00177761" w:rsidRPr="61F3C1AD">
              <w:rPr>
                <w:rFonts w:ascii="Arial" w:hAnsi="Arial" w:cs="Arial"/>
                <w:b/>
                <w:bCs/>
                <w:sz w:val="20"/>
                <w:szCs w:val="20"/>
              </w:rPr>
              <w:t xml:space="preserve">.  Please note: </w:t>
            </w:r>
            <w:r w:rsidR="00177761" w:rsidRPr="61F3C1AD">
              <w:rPr>
                <w:rFonts w:ascii="Arial" w:hAnsi="Arial" w:cs="Arial"/>
                <w:sz w:val="20"/>
                <w:szCs w:val="20"/>
              </w:rPr>
              <w:t>For the introduction of Study Abroad variant</w:t>
            </w:r>
            <w:r w:rsidR="00143B0E" w:rsidRPr="61F3C1AD">
              <w:rPr>
                <w:rFonts w:ascii="Arial" w:hAnsi="Arial" w:cs="Arial"/>
                <w:sz w:val="20"/>
                <w:szCs w:val="20"/>
              </w:rPr>
              <w:t>s</w:t>
            </w:r>
            <w:r w:rsidR="00177761" w:rsidRPr="61F3C1AD">
              <w:rPr>
                <w:rFonts w:ascii="Arial" w:hAnsi="Arial" w:cs="Arial"/>
                <w:sz w:val="20"/>
                <w:szCs w:val="20"/>
              </w:rPr>
              <w:t>,</w:t>
            </w:r>
            <w:r w:rsidR="00F30371">
              <w:rPr>
                <w:rFonts w:ascii="Arial" w:hAnsi="Arial" w:cs="Arial"/>
                <w:sz w:val="20"/>
                <w:szCs w:val="20"/>
              </w:rPr>
              <w:t xml:space="preserve"> </w:t>
            </w:r>
            <w:r w:rsidR="00F30371" w:rsidRPr="00F30371">
              <w:rPr>
                <w:rFonts w:ascii="Arial" w:hAnsi="Arial" w:cs="Arial"/>
                <w:sz w:val="20"/>
                <w:szCs w:val="20"/>
              </w:rPr>
              <w:t xml:space="preserve">consideration must be given to the availability of study placements at host universities. </w:t>
            </w:r>
            <w:r w:rsidR="00F30371">
              <w:rPr>
                <w:rFonts w:ascii="Arial" w:hAnsi="Arial" w:cs="Arial"/>
                <w:sz w:val="20"/>
                <w:szCs w:val="20"/>
              </w:rPr>
              <w:t xml:space="preserve">It is essential that the </w:t>
            </w:r>
            <w:r w:rsidR="00177761" w:rsidRPr="61F3C1AD">
              <w:rPr>
                <w:rFonts w:ascii="Arial" w:hAnsi="Arial" w:cs="Arial"/>
                <w:sz w:val="20"/>
                <w:szCs w:val="20"/>
              </w:rPr>
              <w:t xml:space="preserve">the </w:t>
            </w:r>
            <w:r w:rsidR="015DA7BA" w:rsidRPr="00152938">
              <w:rPr>
                <w:rFonts w:ascii="Arial" w:eastAsia="Arial" w:hAnsi="Arial" w:cs="Arial"/>
                <w:bCs/>
                <w:sz w:val="20"/>
                <w:szCs w:val="20"/>
              </w:rPr>
              <w:t>Global Opportunities team</w:t>
            </w:r>
            <w:r w:rsidR="015DA7BA" w:rsidRPr="61F3C1AD">
              <w:rPr>
                <w:rFonts w:ascii="Arial" w:eastAsia="Arial" w:hAnsi="Arial" w:cs="Arial"/>
                <w:b/>
                <w:bCs/>
                <w:sz w:val="20"/>
                <w:szCs w:val="20"/>
              </w:rPr>
              <w:t xml:space="preserve"> (</w:t>
            </w:r>
            <w:hyperlink r:id="rId40" w:history="1">
              <w:r w:rsidR="00152938" w:rsidRPr="00152938">
                <w:rPr>
                  <w:rStyle w:val="Hyperlink"/>
                  <w:b/>
                </w:rPr>
                <w:t>https://www.exeter.ac.uk/departments/seas/ourteams/globalopportunities</w:t>
              </w:r>
            </w:hyperlink>
            <w:r w:rsidR="00F30371">
              <w:t xml:space="preserve">; </w:t>
            </w:r>
            <w:r w:rsidR="00F30371" w:rsidRPr="00F30371">
              <w:t xml:space="preserve">email: </w:t>
            </w:r>
            <w:hyperlink r:id="rId41" w:history="1">
              <w:r w:rsidR="00F30371" w:rsidRPr="00152938">
                <w:rPr>
                  <w:rStyle w:val="Hyperlink"/>
                  <w:b/>
                </w:rPr>
                <w:t>studyabroadpartnerships@exeter.ac.uk</w:t>
              </w:r>
            </w:hyperlink>
            <w:r w:rsidR="015DA7BA" w:rsidRPr="00960AC4">
              <w:rPr>
                <w:rFonts w:ascii="Arial" w:eastAsia="Arial" w:hAnsi="Arial" w:cs="Arial"/>
                <w:bCs/>
                <w:sz w:val="20"/>
                <w:szCs w:val="20"/>
              </w:rPr>
              <w:t>)</w:t>
            </w:r>
            <w:r w:rsidR="00177761" w:rsidRPr="00F30371">
              <w:rPr>
                <w:rFonts w:ascii="Arial" w:hAnsi="Arial" w:cs="Arial"/>
                <w:sz w:val="20"/>
                <w:szCs w:val="20"/>
              </w:rPr>
              <w:t xml:space="preserve"> </w:t>
            </w:r>
            <w:r w:rsidR="00F30371" w:rsidRPr="00960AC4">
              <w:rPr>
                <w:rFonts w:ascii="Arial" w:hAnsi="Arial" w:cs="Arial"/>
                <w:bCs/>
                <w:iCs/>
                <w:sz w:val="20"/>
                <w:szCs w:val="20"/>
              </w:rPr>
              <w:t>is</w:t>
            </w:r>
            <w:r w:rsidR="00177761" w:rsidRPr="61F3C1AD">
              <w:rPr>
                <w:rFonts w:ascii="Arial" w:hAnsi="Arial" w:cs="Arial"/>
                <w:sz w:val="20"/>
                <w:szCs w:val="20"/>
              </w:rPr>
              <w:t xml:space="preserve"> consulted prior to the PAAF being submitted for approval.</w:t>
            </w:r>
          </w:p>
        </w:tc>
      </w:tr>
      <w:tr w:rsidR="00F64893" w:rsidRPr="001340E5" w14:paraId="083DB0D8" w14:textId="77777777" w:rsidTr="61F3C1AD">
        <w:trPr>
          <w:trHeight w:val="270"/>
        </w:trPr>
        <w:sdt>
          <w:sdtPr>
            <w:rPr>
              <w:rFonts w:ascii="Arial" w:hAnsi="Arial" w:cs="Arial"/>
              <w:color w:val="1F497D" w:themeColor="text2"/>
              <w:sz w:val="20"/>
              <w:szCs w:val="20"/>
            </w:rPr>
            <w:id w:val="1367032520"/>
            <w14:checkbox>
              <w14:checked w14:val="0"/>
              <w14:checkedState w14:val="2612" w14:font="MS Gothic"/>
              <w14:uncheckedState w14:val="2610" w14:font="MS Gothic"/>
            </w14:checkbox>
          </w:sdtPr>
          <w:sdtEndPr/>
          <w:sdtContent>
            <w:tc>
              <w:tcPr>
                <w:tcW w:w="400" w:type="dxa"/>
                <w:shd w:val="clear" w:color="auto" w:fill="auto"/>
                <w:vAlign w:val="center"/>
              </w:tcPr>
              <w:p w14:paraId="48F988E6" w14:textId="6BB49B18" w:rsidR="00F64893" w:rsidRPr="001340E5" w:rsidRDefault="00F64893"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2805BEA4" w14:textId="77777777" w:rsidR="00F64893" w:rsidRPr="001340E5" w:rsidRDefault="00F64893" w:rsidP="00F64893">
            <w:pPr>
              <w:tabs>
                <w:tab w:val="left" w:pos="4635"/>
              </w:tabs>
              <w:rPr>
                <w:rFonts w:ascii="Arial" w:hAnsi="Arial" w:cs="Arial"/>
                <w:sz w:val="20"/>
                <w:szCs w:val="20"/>
              </w:rPr>
            </w:pPr>
            <w:r w:rsidRPr="001340E5">
              <w:rPr>
                <w:rFonts w:ascii="Arial" w:hAnsi="Arial" w:cs="Arial"/>
                <w:sz w:val="20"/>
                <w:szCs w:val="20"/>
              </w:rPr>
              <w:t>No variants</w:t>
            </w:r>
          </w:p>
        </w:tc>
        <w:sdt>
          <w:sdtPr>
            <w:rPr>
              <w:rFonts w:ascii="Arial" w:hAnsi="Arial" w:cs="Arial"/>
              <w:color w:val="1F497D" w:themeColor="text2"/>
              <w:sz w:val="20"/>
              <w:szCs w:val="20"/>
            </w:rPr>
            <w:id w:val="623347426"/>
            <w14:checkbox>
              <w14:checked w14:val="0"/>
              <w14:checkedState w14:val="2612" w14:font="MS Gothic"/>
              <w14:uncheckedState w14:val="2610" w14:font="MS Gothic"/>
            </w14:checkbox>
          </w:sdtPr>
          <w:sdtEndPr/>
          <w:sdtContent>
            <w:tc>
              <w:tcPr>
                <w:tcW w:w="411" w:type="dxa"/>
                <w:gridSpan w:val="2"/>
                <w:shd w:val="clear" w:color="auto" w:fill="auto"/>
                <w:vAlign w:val="center"/>
              </w:tcPr>
              <w:p w14:paraId="7F6F604F" w14:textId="50505E05"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shd w:val="clear" w:color="auto" w:fill="auto"/>
            <w:vAlign w:val="center"/>
          </w:tcPr>
          <w:p w14:paraId="6ECEA285" w14:textId="2DF4F903"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Industrial Experience'</w:t>
            </w:r>
          </w:p>
        </w:tc>
      </w:tr>
      <w:tr w:rsidR="00F64893" w:rsidRPr="001340E5" w14:paraId="159C9092" w14:textId="77777777" w:rsidTr="61F3C1AD">
        <w:trPr>
          <w:trHeight w:val="270"/>
        </w:trPr>
        <w:sdt>
          <w:sdtPr>
            <w:rPr>
              <w:rFonts w:ascii="Arial" w:hAnsi="Arial" w:cs="Arial"/>
              <w:color w:val="1F497D" w:themeColor="text2"/>
              <w:sz w:val="20"/>
              <w:szCs w:val="20"/>
            </w:rPr>
            <w:id w:val="969402216"/>
            <w14:checkbox>
              <w14:checked w14:val="0"/>
              <w14:checkedState w14:val="2612" w14:font="MS Gothic"/>
              <w14:uncheckedState w14:val="2610" w14:font="MS Gothic"/>
            </w14:checkbox>
          </w:sdtPr>
          <w:sdtEndPr/>
          <w:sdtContent>
            <w:tc>
              <w:tcPr>
                <w:tcW w:w="400" w:type="dxa"/>
                <w:shd w:val="clear" w:color="auto" w:fill="auto"/>
                <w:vAlign w:val="center"/>
              </w:tcPr>
              <w:p w14:paraId="41B610EE" w14:textId="4BDDC2EB"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00B458BA" w14:textId="77777777" w:rsidR="00F64893" w:rsidRPr="001340E5" w:rsidRDefault="00F64893" w:rsidP="00F352D9">
            <w:pPr>
              <w:tabs>
                <w:tab w:val="left" w:pos="4635"/>
              </w:tabs>
              <w:rPr>
                <w:rFonts w:ascii="Arial" w:hAnsi="Arial" w:cs="Arial"/>
                <w:sz w:val="20"/>
                <w:szCs w:val="20"/>
              </w:rPr>
            </w:pPr>
            <w:r w:rsidRPr="001340E5">
              <w:rPr>
                <w:rFonts w:ascii="Arial" w:hAnsi="Arial" w:cs="Arial"/>
                <w:sz w:val="20"/>
                <w:szCs w:val="20"/>
              </w:rPr>
              <w:t>'with Study Abroad'</w:t>
            </w:r>
          </w:p>
        </w:tc>
        <w:sdt>
          <w:sdtPr>
            <w:rPr>
              <w:rFonts w:ascii="Arial" w:hAnsi="Arial" w:cs="Arial"/>
              <w:color w:val="1F497D" w:themeColor="text2"/>
              <w:sz w:val="20"/>
              <w:szCs w:val="20"/>
            </w:rPr>
            <w:id w:val="-271016071"/>
            <w14:checkbox>
              <w14:checked w14:val="0"/>
              <w14:checkedState w14:val="2612" w14:font="MS Gothic"/>
              <w14:uncheckedState w14:val="2610" w14:font="MS Gothic"/>
            </w14:checkbox>
          </w:sdtPr>
          <w:sdtEndPr/>
          <w:sdtContent>
            <w:tc>
              <w:tcPr>
                <w:tcW w:w="411" w:type="dxa"/>
                <w:gridSpan w:val="2"/>
                <w:shd w:val="clear" w:color="auto" w:fill="auto"/>
                <w:vAlign w:val="center"/>
              </w:tcPr>
              <w:p w14:paraId="21BC7804" w14:textId="5ECA3163"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bottom w:val="single" w:sz="4" w:space="0" w:color="BFBFBF" w:themeColor="background1" w:themeShade="BF"/>
            </w:tcBorders>
            <w:shd w:val="clear" w:color="auto" w:fill="auto"/>
            <w:vAlign w:val="center"/>
          </w:tcPr>
          <w:p w14:paraId="5654FDE1" w14:textId="7D6850D5"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Professional Placement'</w:t>
            </w:r>
          </w:p>
        </w:tc>
      </w:tr>
      <w:tr w:rsidR="00F64893" w:rsidRPr="001340E5" w14:paraId="326440BF" w14:textId="77777777" w:rsidTr="61F3C1AD">
        <w:trPr>
          <w:trHeight w:val="267"/>
        </w:trPr>
        <w:sdt>
          <w:sdtPr>
            <w:rPr>
              <w:rFonts w:ascii="Arial" w:hAnsi="Arial" w:cs="Arial"/>
              <w:color w:val="1F497D" w:themeColor="text2"/>
              <w:sz w:val="20"/>
              <w:szCs w:val="20"/>
            </w:rPr>
            <w:id w:val="-410550049"/>
            <w14:checkbox>
              <w14:checked w14:val="0"/>
              <w14:checkedState w14:val="2612" w14:font="MS Gothic"/>
              <w14:uncheckedState w14:val="2610" w14:font="MS Gothic"/>
            </w14:checkbox>
          </w:sdtPr>
          <w:sdtEndPr/>
          <w:sdtContent>
            <w:tc>
              <w:tcPr>
                <w:tcW w:w="400" w:type="dxa"/>
                <w:shd w:val="clear" w:color="auto" w:fill="auto"/>
                <w:vAlign w:val="center"/>
              </w:tcPr>
              <w:p w14:paraId="3262FB85" w14:textId="61FF1AD4"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shd w:val="clear" w:color="auto" w:fill="auto"/>
            <w:vAlign w:val="center"/>
          </w:tcPr>
          <w:p w14:paraId="1A57E5ED" w14:textId="31CB5048" w:rsidR="00F64893" w:rsidRPr="001340E5" w:rsidRDefault="007D0325" w:rsidP="00F352D9">
            <w:pPr>
              <w:tabs>
                <w:tab w:val="left" w:pos="4635"/>
              </w:tabs>
              <w:rPr>
                <w:rFonts w:ascii="Arial" w:hAnsi="Arial" w:cs="Arial"/>
                <w:sz w:val="20"/>
                <w:szCs w:val="20"/>
              </w:rPr>
            </w:pPr>
            <w:r w:rsidRPr="001340E5">
              <w:rPr>
                <w:rFonts w:ascii="Arial" w:hAnsi="Arial" w:cs="Arial"/>
                <w:sz w:val="20"/>
                <w:szCs w:val="20"/>
              </w:rPr>
              <w:t>‘with Work Abroad’</w:t>
            </w:r>
          </w:p>
        </w:tc>
        <w:sdt>
          <w:sdtPr>
            <w:rPr>
              <w:rFonts w:ascii="Arial" w:hAnsi="Arial" w:cs="Arial"/>
              <w:color w:val="1F497D" w:themeColor="text2"/>
              <w:sz w:val="20"/>
              <w:szCs w:val="20"/>
            </w:rPr>
            <w:id w:val="892467293"/>
            <w14:checkbox>
              <w14:checked w14:val="0"/>
              <w14:checkedState w14:val="2612" w14:font="MS Gothic"/>
              <w14:uncheckedState w14:val="2610" w14:font="MS Gothic"/>
            </w14:checkbox>
          </w:sdtPr>
          <w:sdtEndPr/>
          <w:sdtContent>
            <w:tc>
              <w:tcPr>
                <w:tcW w:w="411" w:type="dxa"/>
                <w:gridSpan w:val="2"/>
                <w:shd w:val="clear" w:color="auto" w:fill="auto"/>
                <w:vAlign w:val="center"/>
              </w:tcPr>
              <w:p w14:paraId="391C68F3" w14:textId="408EA58A" w:rsidR="00F64893" w:rsidRPr="001340E5" w:rsidRDefault="00F64893" w:rsidP="00F352D9">
                <w:pPr>
                  <w:tabs>
                    <w:tab w:val="left" w:pos="4635"/>
                  </w:tabs>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bottom w:val="single" w:sz="4" w:space="0" w:color="BFBFBF" w:themeColor="background1" w:themeShade="BF"/>
            </w:tcBorders>
            <w:shd w:val="clear" w:color="auto" w:fill="auto"/>
            <w:vAlign w:val="center"/>
          </w:tcPr>
          <w:p w14:paraId="11F3006E" w14:textId="5AB7AD51" w:rsidR="00F64893" w:rsidRPr="001340E5" w:rsidRDefault="006352D4" w:rsidP="00F352D9">
            <w:pPr>
              <w:tabs>
                <w:tab w:val="left" w:pos="4635"/>
              </w:tabs>
              <w:rPr>
                <w:rFonts w:ascii="Arial" w:hAnsi="Arial" w:cs="Arial"/>
                <w:sz w:val="20"/>
                <w:szCs w:val="20"/>
              </w:rPr>
            </w:pPr>
            <w:r w:rsidRPr="001340E5">
              <w:rPr>
                <w:rFonts w:ascii="Arial" w:hAnsi="Arial" w:cs="Arial"/>
                <w:sz w:val="20"/>
                <w:szCs w:val="20"/>
              </w:rPr>
              <w:t>'with Professional Experience'</w:t>
            </w:r>
          </w:p>
        </w:tc>
      </w:tr>
      <w:tr w:rsidR="007D0325" w:rsidRPr="001340E5" w14:paraId="3BA44329" w14:textId="77777777" w:rsidTr="61F3C1AD">
        <w:trPr>
          <w:trHeight w:val="267"/>
        </w:trPr>
        <w:sdt>
          <w:sdtPr>
            <w:rPr>
              <w:rFonts w:ascii="Arial" w:hAnsi="Arial" w:cs="Arial"/>
              <w:color w:val="1F497D" w:themeColor="text2"/>
              <w:sz w:val="20"/>
              <w:szCs w:val="20"/>
            </w:rPr>
            <w:id w:val="1429474390"/>
            <w14:checkbox>
              <w14:checked w14:val="0"/>
              <w14:checkedState w14:val="2612" w14:font="MS Gothic"/>
              <w14:uncheckedState w14:val="2610" w14:font="MS Gothic"/>
            </w14:checkbox>
          </w:sdtPr>
          <w:sdtEndPr/>
          <w:sdtContent>
            <w:tc>
              <w:tcPr>
                <w:tcW w:w="400" w:type="dxa"/>
                <w:tcBorders>
                  <w:bottom w:val="single" w:sz="4" w:space="0" w:color="BFBFBF" w:themeColor="background1" w:themeShade="BF"/>
                </w:tcBorders>
                <w:shd w:val="clear" w:color="auto" w:fill="auto"/>
                <w:vAlign w:val="center"/>
              </w:tcPr>
              <w:p w14:paraId="653FB017" w14:textId="0FF1D9EC" w:rsidR="007D0325" w:rsidRPr="001340E5" w:rsidRDefault="007D0325"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4210" w:type="dxa"/>
            <w:gridSpan w:val="8"/>
            <w:tcBorders>
              <w:bottom w:val="single" w:sz="4" w:space="0" w:color="BFBFBF" w:themeColor="background1" w:themeShade="BF"/>
            </w:tcBorders>
            <w:shd w:val="clear" w:color="auto" w:fill="auto"/>
            <w:vAlign w:val="center"/>
          </w:tcPr>
          <w:p w14:paraId="57534BEE" w14:textId="7C3AB854" w:rsidR="007D0325" w:rsidRPr="001340E5" w:rsidRDefault="007D0325" w:rsidP="007D0325">
            <w:pPr>
              <w:tabs>
                <w:tab w:val="left" w:pos="4635"/>
              </w:tabs>
              <w:rPr>
                <w:rFonts w:ascii="Arial" w:hAnsi="Arial" w:cs="Arial"/>
                <w:sz w:val="20"/>
                <w:szCs w:val="20"/>
              </w:rPr>
            </w:pPr>
            <w:r w:rsidRPr="001340E5">
              <w:rPr>
                <w:rFonts w:ascii="Arial" w:hAnsi="Arial" w:cs="Arial"/>
                <w:sz w:val="20"/>
                <w:szCs w:val="20"/>
              </w:rPr>
              <w:t>'with Industrial Placement'</w:t>
            </w:r>
          </w:p>
        </w:tc>
        <w:sdt>
          <w:sdtPr>
            <w:rPr>
              <w:rFonts w:ascii="Arial" w:hAnsi="Arial" w:cs="Arial"/>
              <w:color w:val="1F497D" w:themeColor="text2"/>
              <w:sz w:val="20"/>
              <w:szCs w:val="20"/>
            </w:rPr>
            <w:id w:val="1366714452"/>
            <w14:checkbox>
              <w14:checked w14:val="0"/>
              <w14:checkedState w14:val="2612" w14:font="MS Gothic"/>
              <w14:uncheckedState w14:val="2610" w14:font="MS Gothic"/>
            </w14:checkbox>
          </w:sdtPr>
          <w:sdtEndPr/>
          <w:sdtContent>
            <w:tc>
              <w:tcPr>
                <w:tcW w:w="411" w:type="dxa"/>
                <w:gridSpan w:val="2"/>
                <w:tcBorders>
                  <w:bottom w:val="single" w:sz="4" w:space="0" w:color="BFBFBF" w:themeColor="background1" w:themeShade="BF"/>
                  <w:right w:val="single" w:sz="4" w:space="0" w:color="BFBFBF" w:themeColor="background1" w:themeShade="BF"/>
                </w:tcBorders>
                <w:shd w:val="clear" w:color="auto" w:fill="auto"/>
                <w:vAlign w:val="center"/>
              </w:tcPr>
              <w:p w14:paraId="3194C0AE" w14:textId="3C9B3C84" w:rsidR="007D0325" w:rsidRPr="001340E5" w:rsidRDefault="007D0325" w:rsidP="00F352D9">
                <w:pPr>
                  <w:tabs>
                    <w:tab w:val="left" w:pos="4635"/>
                  </w:tabs>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c>
          <w:tcPr>
            <w:tcW w:w="5750" w:type="dxa"/>
            <w:gridSpan w:val="1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2B0972C" w14:textId="299C87FF" w:rsidR="007D0325" w:rsidRPr="001340E5" w:rsidRDefault="006352D4" w:rsidP="00F352D9">
            <w:pPr>
              <w:tabs>
                <w:tab w:val="left" w:pos="4635"/>
              </w:tabs>
              <w:rPr>
                <w:rFonts w:ascii="Arial" w:hAnsi="Arial" w:cs="Arial"/>
                <w:sz w:val="20"/>
                <w:szCs w:val="20"/>
              </w:rPr>
            </w:pPr>
            <w:r w:rsidRPr="001340E5">
              <w:rPr>
                <w:rFonts w:ascii="Arial" w:hAnsi="Arial" w:cs="Arial"/>
                <w:sz w:val="20"/>
                <w:szCs w:val="20"/>
              </w:rPr>
              <w:t>Other</w:t>
            </w:r>
            <w:r w:rsidR="00B704CD" w:rsidRPr="001340E5">
              <w:rPr>
                <w:rFonts w:ascii="Arial" w:hAnsi="Arial" w:cs="Arial"/>
                <w:sz w:val="20"/>
                <w:szCs w:val="20"/>
              </w:rPr>
              <w:t>/s</w:t>
            </w:r>
            <w:r w:rsidRPr="001340E5">
              <w:rPr>
                <w:rFonts w:ascii="Arial" w:hAnsi="Arial" w:cs="Arial"/>
                <w:sz w:val="20"/>
                <w:szCs w:val="20"/>
              </w:rPr>
              <w:t>, please specify →</w:t>
            </w:r>
            <w:r w:rsidRPr="001340E5">
              <w:rPr>
                <w:rStyle w:val="BluePAAFFont"/>
                <w:rFonts w:cs="Arial"/>
                <w:szCs w:val="20"/>
              </w:rPr>
              <w:t xml:space="preserve"> </w:t>
            </w:r>
            <w:sdt>
              <w:sdtPr>
                <w:rPr>
                  <w:rStyle w:val="BluePAAFFont"/>
                  <w:rFonts w:cs="Arial"/>
                  <w:szCs w:val="20"/>
                </w:rPr>
                <w:id w:val="-1286958293"/>
                <w:placeholder>
                  <w:docPart w:val="1826014CFC194A4CA27A7EA6C4003F88"/>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265679" w:rsidRPr="001340E5" w14:paraId="6FA200EF" w14:textId="77777777" w:rsidTr="61F3C1AD">
        <w:trPr>
          <w:trHeight w:val="267"/>
        </w:trPr>
        <w:tc>
          <w:tcPr>
            <w:tcW w:w="10771" w:type="dxa"/>
            <w:gridSpan w:val="28"/>
            <w:tcBorders>
              <w:left w:val="nil"/>
              <w:bottom w:val="single" w:sz="4" w:space="0" w:color="BFBFBF" w:themeColor="background1" w:themeShade="BF"/>
              <w:right w:val="nil"/>
            </w:tcBorders>
            <w:shd w:val="clear" w:color="auto" w:fill="auto"/>
            <w:vAlign w:val="center"/>
          </w:tcPr>
          <w:p w14:paraId="224296DA" w14:textId="77777777" w:rsidR="00265679" w:rsidRPr="001340E5" w:rsidRDefault="00265679" w:rsidP="00265679">
            <w:pPr>
              <w:tabs>
                <w:tab w:val="left" w:pos="4635"/>
              </w:tabs>
              <w:rPr>
                <w:rFonts w:ascii="Arial" w:hAnsi="Arial" w:cs="Arial"/>
                <w:sz w:val="20"/>
                <w:szCs w:val="20"/>
              </w:rPr>
            </w:pPr>
          </w:p>
        </w:tc>
      </w:tr>
      <w:tr w:rsidR="00C00BB0" w:rsidRPr="001340E5" w14:paraId="77AC2803" w14:textId="77777777" w:rsidTr="61F3C1AD">
        <w:trPr>
          <w:trHeight w:val="267"/>
        </w:trPr>
        <w:tc>
          <w:tcPr>
            <w:tcW w:w="10771" w:type="dxa"/>
            <w:gridSpan w:val="28"/>
            <w:tcBorders>
              <w:bottom w:val="single" w:sz="4" w:space="0" w:color="BFBFBF" w:themeColor="background1" w:themeShade="BF"/>
            </w:tcBorders>
            <w:shd w:val="clear" w:color="auto" w:fill="FF0000"/>
            <w:vAlign w:val="center"/>
          </w:tcPr>
          <w:p w14:paraId="439CF692" w14:textId="03DD6AA9"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Delivery</w:t>
            </w:r>
          </w:p>
        </w:tc>
      </w:tr>
      <w:tr w:rsidR="00A00A3E" w:rsidRPr="001340E5" w14:paraId="52C0C072" w14:textId="77777777" w:rsidTr="61F3C1AD">
        <w:trPr>
          <w:trHeight w:val="267"/>
        </w:trPr>
        <w:tc>
          <w:tcPr>
            <w:tcW w:w="10771" w:type="dxa"/>
            <w:gridSpan w:val="28"/>
            <w:tcBorders>
              <w:left w:val="nil"/>
              <w:bottom w:val="nil"/>
              <w:right w:val="nil"/>
            </w:tcBorders>
            <w:shd w:val="clear" w:color="auto" w:fill="auto"/>
            <w:vAlign w:val="center"/>
          </w:tcPr>
          <w:p w14:paraId="2287E74A" w14:textId="3FCCFE6B" w:rsidR="00A00A3E" w:rsidRPr="001340E5" w:rsidRDefault="00682A89" w:rsidP="00682A89">
            <w:pPr>
              <w:tabs>
                <w:tab w:val="left" w:pos="4635"/>
              </w:tabs>
              <w:rPr>
                <w:rFonts w:ascii="Arial" w:hAnsi="Arial" w:cs="Arial"/>
                <w:b/>
                <w:sz w:val="20"/>
                <w:szCs w:val="20"/>
              </w:rPr>
            </w:pPr>
            <w:r w:rsidRPr="001340E5">
              <w:rPr>
                <w:rFonts w:ascii="Arial" w:hAnsi="Arial" w:cs="Arial"/>
                <w:b/>
                <w:sz w:val="20"/>
                <w:szCs w:val="20"/>
              </w:rPr>
              <w:t xml:space="preserve">F1. </w:t>
            </w:r>
            <w:r w:rsidR="00A00A3E" w:rsidRPr="001340E5">
              <w:rPr>
                <w:rFonts w:ascii="Arial" w:hAnsi="Arial" w:cs="Arial"/>
                <w:b/>
                <w:sz w:val="20"/>
                <w:szCs w:val="20"/>
              </w:rPr>
              <w:t>Methods/modes of delivery</w:t>
            </w:r>
          </w:p>
        </w:tc>
      </w:tr>
      <w:tr w:rsidR="00C404B7" w:rsidRPr="001340E5" w14:paraId="04CA9518" w14:textId="77777777" w:rsidTr="61F3C1AD">
        <w:trPr>
          <w:trHeight w:val="345"/>
        </w:trPr>
        <w:tc>
          <w:tcPr>
            <w:tcW w:w="1894" w:type="dxa"/>
            <w:gridSpan w:val="3"/>
            <w:vMerge w:val="restart"/>
            <w:tcBorders>
              <w:top w:val="nil"/>
              <w:left w:val="nil"/>
              <w:right w:val="single" w:sz="4" w:space="0" w:color="D9D9D9" w:themeColor="background1" w:themeShade="D9"/>
            </w:tcBorders>
            <w:shd w:val="clear" w:color="auto" w:fill="auto"/>
            <w:vAlign w:val="center"/>
          </w:tcPr>
          <w:p w14:paraId="47A3C8F4" w14:textId="77777777" w:rsidR="00C404B7" w:rsidRPr="001340E5" w:rsidRDefault="00C404B7" w:rsidP="00A00A3E">
            <w:pPr>
              <w:tabs>
                <w:tab w:val="left" w:pos="4635"/>
              </w:tabs>
              <w:rPr>
                <w:rFonts w:ascii="Arial" w:hAnsi="Arial" w:cs="Arial"/>
                <w:b/>
                <w:sz w:val="20"/>
                <w:szCs w:val="20"/>
              </w:rPr>
            </w:pPr>
          </w:p>
        </w:tc>
        <w:tc>
          <w:tcPr>
            <w:tcW w:w="1117"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16115EC"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Check box if to be delivered</w:t>
            </w:r>
          </w:p>
        </w:tc>
        <w:tc>
          <w:tcPr>
            <w:tcW w:w="1276"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4930468"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Length of programme (Months)</w:t>
            </w:r>
          </w:p>
        </w:tc>
        <w:tc>
          <w:tcPr>
            <w:tcW w:w="992" w:type="dxa"/>
            <w:gridSpan w:val="6"/>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71CE56C" w14:textId="77777777" w:rsidR="00C404B7" w:rsidRPr="001340E5" w:rsidRDefault="00C404B7" w:rsidP="00C404B7">
            <w:pPr>
              <w:tabs>
                <w:tab w:val="left" w:pos="4635"/>
              </w:tabs>
              <w:jc w:val="center"/>
              <w:rPr>
                <w:rFonts w:ascii="Arial" w:hAnsi="Arial" w:cs="Arial"/>
                <w:b/>
                <w:sz w:val="20"/>
                <w:szCs w:val="20"/>
              </w:rPr>
            </w:pPr>
            <w:r w:rsidRPr="001340E5">
              <w:rPr>
                <w:rFonts w:ascii="Arial" w:hAnsi="Arial" w:cs="Arial"/>
                <w:sz w:val="20"/>
                <w:szCs w:val="20"/>
              </w:rPr>
              <w:t>Number of entry points</w:t>
            </w:r>
          </w:p>
        </w:tc>
        <w:tc>
          <w:tcPr>
            <w:tcW w:w="5492" w:type="dxa"/>
            <w:gridSpan w:val="15"/>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A9A1954"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onth/s of student entry</w:t>
            </w:r>
          </w:p>
        </w:tc>
      </w:tr>
      <w:tr w:rsidR="00B02103" w:rsidRPr="001340E5" w14:paraId="19847193" w14:textId="77777777" w:rsidTr="61F3C1AD">
        <w:trPr>
          <w:trHeight w:val="345"/>
        </w:trPr>
        <w:tc>
          <w:tcPr>
            <w:tcW w:w="1894" w:type="dxa"/>
            <w:gridSpan w:val="3"/>
            <w:vMerge/>
            <w:vAlign w:val="center"/>
          </w:tcPr>
          <w:p w14:paraId="6AC66AA5" w14:textId="77777777" w:rsidR="00C404B7" w:rsidRPr="001340E5" w:rsidRDefault="00C404B7" w:rsidP="00A00A3E">
            <w:pPr>
              <w:autoSpaceDE w:val="0"/>
              <w:autoSpaceDN w:val="0"/>
              <w:adjustRightInd w:val="0"/>
              <w:jc w:val="center"/>
              <w:rPr>
                <w:rFonts w:ascii="Arial" w:hAnsi="Arial" w:cs="Arial"/>
                <w:sz w:val="20"/>
                <w:szCs w:val="20"/>
              </w:rPr>
            </w:pPr>
          </w:p>
        </w:tc>
        <w:tc>
          <w:tcPr>
            <w:tcW w:w="1117" w:type="dxa"/>
            <w:gridSpan w:val="3"/>
            <w:vMerge/>
            <w:vAlign w:val="center"/>
          </w:tcPr>
          <w:p w14:paraId="58F62D3B" w14:textId="77777777" w:rsidR="00C404B7" w:rsidRPr="001340E5" w:rsidRDefault="00C404B7" w:rsidP="00C404B7">
            <w:pPr>
              <w:tabs>
                <w:tab w:val="left" w:pos="4635"/>
              </w:tabs>
              <w:jc w:val="center"/>
              <w:rPr>
                <w:rFonts w:ascii="Arial" w:hAnsi="Arial" w:cs="Arial"/>
                <w:color w:val="1F497D" w:themeColor="text2"/>
                <w:sz w:val="20"/>
                <w:szCs w:val="20"/>
              </w:rPr>
            </w:pPr>
          </w:p>
        </w:tc>
        <w:tc>
          <w:tcPr>
            <w:tcW w:w="1276" w:type="dxa"/>
            <w:vMerge/>
            <w:vAlign w:val="center"/>
          </w:tcPr>
          <w:p w14:paraId="773222D9" w14:textId="77777777" w:rsidR="00C404B7" w:rsidRPr="001340E5" w:rsidRDefault="00C404B7" w:rsidP="00C404B7">
            <w:pPr>
              <w:tabs>
                <w:tab w:val="left" w:pos="4635"/>
              </w:tabs>
              <w:jc w:val="center"/>
              <w:rPr>
                <w:rFonts w:ascii="Arial" w:hAnsi="Arial" w:cs="Arial"/>
                <w:b/>
                <w:sz w:val="20"/>
                <w:szCs w:val="20"/>
              </w:rPr>
            </w:pPr>
          </w:p>
        </w:tc>
        <w:tc>
          <w:tcPr>
            <w:tcW w:w="992" w:type="dxa"/>
            <w:gridSpan w:val="6"/>
            <w:vMerge/>
            <w:vAlign w:val="center"/>
          </w:tcPr>
          <w:p w14:paraId="596FC6AE" w14:textId="77777777" w:rsidR="00C404B7" w:rsidRPr="001340E5" w:rsidRDefault="00C404B7" w:rsidP="00C404B7">
            <w:pPr>
              <w:tabs>
                <w:tab w:val="left" w:pos="4635"/>
              </w:tabs>
              <w:jc w:val="center"/>
              <w:rPr>
                <w:rFonts w:ascii="Arial" w:hAnsi="Arial" w:cs="Arial"/>
                <w:b/>
                <w:sz w:val="20"/>
                <w:szCs w:val="20"/>
              </w:rPr>
            </w:pPr>
          </w:p>
        </w:tc>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025F820"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BACA137"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F</w:t>
            </w:r>
          </w:p>
        </w:tc>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8B1A0A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w:t>
            </w:r>
          </w:p>
        </w:tc>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16D398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A</w:t>
            </w:r>
          </w:p>
        </w:tc>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644CA7B"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M</w:t>
            </w:r>
          </w:p>
        </w:tc>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818B3BE"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6B443E8"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J</w:t>
            </w:r>
          </w:p>
        </w:tc>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C9E0AD9"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A</w:t>
            </w:r>
          </w:p>
        </w:tc>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613126E"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S</w:t>
            </w:r>
          </w:p>
        </w:tc>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4B6D982"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O</w:t>
            </w:r>
          </w:p>
        </w:tc>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C31802"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N</w:t>
            </w:r>
          </w:p>
        </w:tc>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87CDF03" w14:textId="77777777" w:rsidR="00C404B7" w:rsidRPr="001340E5" w:rsidRDefault="00C404B7" w:rsidP="00C404B7">
            <w:pPr>
              <w:tabs>
                <w:tab w:val="left" w:pos="4635"/>
              </w:tabs>
              <w:jc w:val="center"/>
              <w:rPr>
                <w:rFonts w:ascii="Arial" w:hAnsi="Arial" w:cs="Arial"/>
                <w:sz w:val="20"/>
                <w:szCs w:val="20"/>
              </w:rPr>
            </w:pPr>
            <w:r w:rsidRPr="001340E5">
              <w:rPr>
                <w:rFonts w:ascii="Arial" w:hAnsi="Arial" w:cs="Arial"/>
                <w:sz w:val="20"/>
                <w:szCs w:val="20"/>
              </w:rPr>
              <w:t>D</w:t>
            </w:r>
          </w:p>
        </w:tc>
      </w:tr>
      <w:tr w:rsidR="00B02103" w:rsidRPr="001340E5" w14:paraId="649F40CF"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905D512" w14:textId="054227CD" w:rsidR="00A00A3E" w:rsidRPr="001340E5" w:rsidRDefault="00A00A3E" w:rsidP="00374D87">
            <w:pPr>
              <w:autoSpaceDE w:val="0"/>
              <w:autoSpaceDN w:val="0"/>
              <w:adjustRightInd w:val="0"/>
              <w:jc w:val="center"/>
              <w:rPr>
                <w:rFonts w:ascii="Arial" w:hAnsi="Arial" w:cs="Arial"/>
                <w:sz w:val="20"/>
                <w:szCs w:val="20"/>
              </w:rPr>
            </w:pPr>
            <w:r w:rsidRPr="001340E5">
              <w:rPr>
                <w:rFonts w:ascii="Arial" w:hAnsi="Arial" w:cs="Arial"/>
                <w:sz w:val="20"/>
                <w:szCs w:val="20"/>
              </w:rPr>
              <w:t>Full</w:t>
            </w:r>
            <w:r w:rsidR="00374D87" w:rsidRPr="001340E5">
              <w:rPr>
                <w:rFonts w:ascii="Arial" w:hAnsi="Arial" w:cs="Arial"/>
                <w:sz w:val="20"/>
                <w:szCs w:val="20"/>
              </w:rPr>
              <w:t>-</w:t>
            </w:r>
            <w:r w:rsidRPr="001340E5">
              <w:rPr>
                <w:rFonts w:ascii="Arial" w:hAnsi="Arial" w:cs="Arial"/>
                <w:sz w:val="20"/>
                <w:szCs w:val="20"/>
              </w:rPr>
              <w:t>time</w:t>
            </w:r>
          </w:p>
        </w:tc>
        <w:sdt>
          <w:sdtPr>
            <w:rPr>
              <w:rFonts w:ascii="Arial" w:hAnsi="Arial" w:cs="Arial"/>
              <w:color w:val="1F497D" w:themeColor="text2"/>
              <w:sz w:val="20"/>
              <w:szCs w:val="20"/>
            </w:rPr>
            <w:id w:val="1954511097"/>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FCBBDA6" w14:textId="74CC670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637664B" w14:textId="765953CD" w:rsidR="00A00A3E" w:rsidRPr="001340E5" w:rsidRDefault="00056065" w:rsidP="009C2751">
            <w:pPr>
              <w:tabs>
                <w:tab w:val="left" w:pos="4635"/>
              </w:tabs>
              <w:jc w:val="center"/>
              <w:rPr>
                <w:rFonts w:ascii="Arial" w:hAnsi="Arial" w:cs="Arial"/>
                <w:b/>
                <w:sz w:val="20"/>
                <w:szCs w:val="20"/>
              </w:rPr>
            </w:pPr>
            <w:sdt>
              <w:sdtPr>
                <w:rPr>
                  <w:rStyle w:val="BluePAAFFont"/>
                  <w:rFonts w:cs="Arial"/>
                  <w:szCs w:val="20"/>
                </w:rPr>
                <w:id w:val="1787536572"/>
                <w:placeholder>
                  <w:docPart w:val="C5B2EAB4E9E84659A87FF37C4400D4F1"/>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65C0EAF" w14:textId="5CD17E7C"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2050836427"/>
                <w:placeholder>
                  <w:docPart w:val="0B0B47CDF4AF46519282DF2263C5B307"/>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70702249"/>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4AC1555" w14:textId="6645F4B2" w:rsidR="00A00A3E" w:rsidRPr="001340E5" w:rsidRDefault="00374D87" w:rsidP="00C404B7">
                <w:pPr>
                  <w:tabs>
                    <w:tab w:val="left" w:pos="4635"/>
                  </w:tabs>
                  <w:jc w:val="center"/>
                  <w:rPr>
                    <w:rFonts w:ascii="Arial" w:hAnsi="Arial" w:cs="Arial"/>
                    <w:b/>
                    <w:sz w:val="20"/>
                    <w:szCs w:val="20"/>
                  </w:rPr>
                </w:pPr>
                <w:r w:rsidRPr="001340E5">
                  <w:rPr>
                    <w:rFonts w:ascii="MS Gothic" w:eastAsia="MS Gothic" w:hAnsi="MS Gothic" w:cs="Arial"/>
                    <w:color w:val="1F497D" w:themeColor="text2"/>
                    <w:sz w:val="20"/>
                    <w:szCs w:val="20"/>
                  </w:rPr>
                  <w:t>☐</w:t>
                </w:r>
              </w:p>
            </w:tc>
          </w:sdtContent>
        </w:sdt>
        <w:sdt>
          <w:sdtPr>
            <w:rPr>
              <w:rFonts w:ascii="Arial" w:hAnsi="Arial" w:cs="Arial"/>
              <w:color w:val="1F497D" w:themeColor="text2"/>
              <w:sz w:val="20"/>
              <w:szCs w:val="20"/>
            </w:rPr>
            <w:id w:val="797116040"/>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8BB3BD7" w14:textId="0EAE535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18133006"/>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1F37868" w14:textId="79EFB68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06562342"/>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45EE454" w14:textId="7AC2856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00235985"/>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76A4D58" w14:textId="2ECF3D8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48001548"/>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4263037" w14:textId="1BF1FB9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26365906"/>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8148294" w14:textId="5A5E1D5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68699893"/>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5E21E04" w14:textId="776B2BE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02833428"/>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A6466A" w14:textId="0C2B833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5299314"/>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BE80481" w14:textId="4652D4B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15130318"/>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F01CB50" w14:textId="3C98A04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65445974"/>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E19F0B" w14:textId="74276E23" w:rsidR="00A00A3E" w:rsidRPr="001340E5" w:rsidRDefault="000C4064"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60D35DDD"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C8640E8" w14:textId="7AA37052"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Full-</w:t>
            </w:r>
            <w:r w:rsidR="00A00A3E" w:rsidRPr="001340E5">
              <w:rPr>
                <w:rFonts w:ascii="Arial" w:hAnsi="Arial" w:cs="Arial"/>
                <w:sz w:val="20"/>
                <w:szCs w:val="20"/>
              </w:rPr>
              <w:t>time distance</w:t>
            </w:r>
          </w:p>
        </w:tc>
        <w:sdt>
          <w:sdtPr>
            <w:rPr>
              <w:rFonts w:ascii="Arial" w:hAnsi="Arial" w:cs="Arial"/>
              <w:color w:val="1F497D" w:themeColor="text2"/>
              <w:sz w:val="20"/>
              <w:szCs w:val="20"/>
            </w:rPr>
            <w:id w:val="1248381215"/>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574D9D9" w14:textId="2D41CAF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ED6444D" w14:textId="6082FFFE"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8340014"/>
                <w:placeholder>
                  <w:docPart w:val="F0EA023646C5413695A952883D0A117F"/>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D074271" w14:textId="323D32F0"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2146847847"/>
                <w:placeholder>
                  <w:docPart w:val="017FCF76E2F3432181C311BD6640C4B0"/>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827738735"/>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A8CEEA7" w14:textId="25BD258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111080373"/>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BAC2B0D" w14:textId="0B69345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21197782"/>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6FC55E9" w14:textId="031975A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33000872"/>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9788A5D" w14:textId="7A7409A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21812471"/>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060C689" w14:textId="34744BF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58700686"/>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BAD4AD0" w14:textId="26597C4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65734167"/>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21BED9F" w14:textId="6DE686E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95285308"/>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477C15C" w14:textId="50E7640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20196777"/>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419CAC" w14:textId="27C6CCE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10760218"/>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D243970" w14:textId="77A9D69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37222549"/>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BC7E6B" w14:textId="7B63242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44290708"/>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74A84BE" w14:textId="0E785EA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05FBB1F5"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7C4D641" w14:textId="35C5D345"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Full-</w:t>
            </w:r>
            <w:r w:rsidR="00A00A3E" w:rsidRPr="001340E5">
              <w:rPr>
                <w:rFonts w:ascii="Arial" w:hAnsi="Arial" w:cs="Arial"/>
                <w:sz w:val="20"/>
                <w:szCs w:val="20"/>
              </w:rPr>
              <w:t>time blended (campus and distance delivery)</w:t>
            </w:r>
          </w:p>
        </w:tc>
        <w:sdt>
          <w:sdtPr>
            <w:rPr>
              <w:rFonts w:ascii="Arial" w:hAnsi="Arial" w:cs="Arial"/>
              <w:color w:val="1F497D" w:themeColor="text2"/>
              <w:sz w:val="20"/>
              <w:szCs w:val="20"/>
            </w:rPr>
            <w:id w:val="565071078"/>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5C55D4" w14:textId="04B7CFB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55742C" w14:textId="5016E460"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251166134"/>
                <w:placeholder>
                  <w:docPart w:val="B7E920E56E13495E828A783948EE20E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565A68" w14:textId="4DC89DE2"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050615396"/>
                <w:placeholder>
                  <w:docPart w:val="159B7EDB741249278743E4482B2C449A"/>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83361316"/>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D717E2" w14:textId="6F09ACC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19232451"/>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0BC0A40" w14:textId="0AF7603A"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34379953"/>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8E20839" w14:textId="4EBB769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99181310"/>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2625DC7" w14:textId="4896991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85424268"/>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B48AC9" w14:textId="3341BAA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25965331"/>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3D25A6" w14:textId="4E692F4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42794339"/>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BDA28F8" w14:textId="76A7584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60672836"/>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B629FDC" w14:textId="5E6DEA7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99579647"/>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19BBF2C" w14:textId="57A911E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78651694"/>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F01C564" w14:textId="1013A3A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17103276"/>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1FE4EF8" w14:textId="00A4E9D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135817954"/>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4283811" w14:textId="4D686D6B" w:rsidR="00A00A3E" w:rsidRPr="001340E5" w:rsidRDefault="0032545D"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2031381C"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3E6A5F3" w14:textId="6DBBC525"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Part-</w:t>
            </w:r>
            <w:r w:rsidR="00A00A3E" w:rsidRPr="001340E5">
              <w:rPr>
                <w:rFonts w:ascii="Arial" w:hAnsi="Arial" w:cs="Arial"/>
                <w:sz w:val="20"/>
                <w:szCs w:val="20"/>
              </w:rPr>
              <w:t>time</w:t>
            </w:r>
          </w:p>
        </w:tc>
        <w:sdt>
          <w:sdtPr>
            <w:rPr>
              <w:rFonts w:ascii="Arial" w:hAnsi="Arial" w:cs="Arial"/>
              <w:color w:val="1F497D" w:themeColor="text2"/>
              <w:sz w:val="20"/>
              <w:szCs w:val="20"/>
            </w:rPr>
            <w:id w:val="1918981152"/>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279199E" w14:textId="7B6DAB5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D8A108" w14:textId="6C3FE314"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200366158"/>
                <w:placeholder>
                  <w:docPart w:val="0AE1AD9558174DF898638240AE95CBB9"/>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3A6998E" w14:textId="4442D603"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286236776"/>
                <w:placeholder>
                  <w:docPart w:val="6DF6F5D2FD8944C68219CAA255B1BD9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909426642"/>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95DBAC5" w14:textId="69DB5E2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33614616"/>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BD2FDC5" w14:textId="6BE9949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55873180"/>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5E3F1C" w14:textId="1BAEA25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57907108"/>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2A81F7D" w14:textId="00EB908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63662904"/>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6CCE43E" w14:textId="1F2C3BC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36066345"/>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D5CCC3B" w14:textId="79560B1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005286640"/>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C13C5A0" w14:textId="16EAB53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03460107"/>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D91954C" w14:textId="2B49A110"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77986505"/>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51935FC" w14:textId="4C639D2F" w:rsidR="00A00A3E" w:rsidRPr="001340E5" w:rsidRDefault="000C4064"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47012712"/>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338F949" w14:textId="75C4464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06894249"/>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BC03F5C" w14:textId="3DF891A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819232717"/>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94B7E18" w14:textId="69696C0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78DFB183"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B425866" w14:textId="72F183C7"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Part-</w:t>
            </w:r>
            <w:r w:rsidR="00A00A3E" w:rsidRPr="001340E5">
              <w:rPr>
                <w:rFonts w:ascii="Arial" w:hAnsi="Arial" w:cs="Arial"/>
                <w:sz w:val="20"/>
                <w:szCs w:val="20"/>
              </w:rPr>
              <w:t>time distance</w:t>
            </w:r>
          </w:p>
        </w:tc>
        <w:sdt>
          <w:sdtPr>
            <w:rPr>
              <w:rFonts w:ascii="Arial" w:hAnsi="Arial" w:cs="Arial"/>
              <w:color w:val="1F497D" w:themeColor="text2"/>
              <w:sz w:val="20"/>
              <w:szCs w:val="20"/>
            </w:rPr>
            <w:id w:val="-1536877190"/>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B460CCE" w14:textId="3940BA1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9662D2E" w14:textId="0B77F8DC"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68455299"/>
                <w:placeholder>
                  <w:docPart w:val="26A9F633F00448E8B143202B4BC4309E"/>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FDFF83B" w14:textId="4E636525"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853688513"/>
                <w:placeholder>
                  <w:docPart w:val="018363C9E5BF4C76B3664ABAC4237133"/>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2071917308"/>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E42C3F4" w14:textId="0185C77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29654727"/>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643D49" w14:textId="475AB018"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86569812"/>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A8FE49A" w14:textId="0E951F1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00111566"/>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D419B93" w14:textId="6C37B04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529369668"/>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FA0FA5" w14:textId="5C1915A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1008566"/>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C372474" w14:textId="165CDB1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45832057"/>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7E4530" w14:textId="03A157E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64684641"/>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931347B" w14:textId="668AFE0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68093212"/>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FB717B2" w14:textId="3F1BA21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08237354"/>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14C64E" w14:textId="5EF501A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75363274"/>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E08727C" w14:textId="703C79C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55737982"/>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51CB1D9" w14:textId="1D0A727E"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673298F3" w14:textId="77777777" w:rsidTr="61F3C1AD">
        <w:tc>
          <w:tcPr>
            <w:tcW w:w="189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8A9ED12" w14:textId="1BFDC3D2" w:rsidR="00A00A3E" w:rsidRPr="001340E5" w:rsidRDefault="00374D87" w:rsidP="00A00A3E">
            <w:pPr>
              <w:autoSpaceDE w:val="0"/>
              <w:autoSpaceDN w:val="0"/>
              <w:adjustRightInd w:val="0"/>
              <w:jc w:val="center"/>
              <w:rPr>
                <w:rFonts w:ascii="Arial" w:hAnsi="Arial" w:cs="Arial"/>
                <w:sz w:val="20"/>
                <w:szCs w:val="20"/>
              </w:rPr>
            </w:pPr>
            <w:r w:rsidRPr="001340E5">
              <w:rPr>
                <w:rFonts w:ascii="Arial" w:hAnsi="Arial" w:cs="Arial"/>
                <w:sz w:val="20"/>
                <w:szCs w:val="20"/>
              </w:rPr>
              <w:t>Part-</w:t>
            </w:r>
            <w:r w:rsidR="00A00A3E" w:rsidRPr="001340E5">
              <w:rPr>
                <w:rFonts w:ascii="Arial" w:hAnsi="Arial" w:cs="Arial"/>
                <w:sz w:val="20"/>
                <w:szCs w:val="20"/>
              </w:rPr>
              <w:t>time blended (campus and distance delivery)</w:t>
            </w:r>
          </w:p>
        </w:tc>
        <w:sdt>
          <w:sdtPr>
            <w:rPr>
              <w:rFonts w:ascii="Arial" w:hAnsi="Arial" w:cs="Arial"/>
              <w:color w:val="1F497D" w:themeColor="text2"/>
              <w:sz w:val="20"/>
              <w:szCs w:val="20"/>
            </w:rPr>
            <w:id w:val="604702575"/>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9F89664" w14:textId="008E1B8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0AE65C8" w14:textId="2EACE943"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643422411"/>
                <w:placeholder>
                  <w:docPart w:val="767C6C42678943CA914922DC4D1B88F1"/>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D8348E7" w14:textId="67DD3443"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1373344682"/>
                <w:placeholder>
                  <w:docPart w:val="0C05239FAF014D519AB92215A35105F6"/>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988665191"/>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09095F1" w14:textId="6F3A7DE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681192808"/>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5D5238D" w14:textId="34A9BB3C"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1348445"/>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CC1D2BC" w14:textId="35B498F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95003177"/>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2BE292D" w14:textId="4B63CE3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808081645"/>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43E63A3" w14:textId="22AFB75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050571481"/>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813835" w14:textId="5D55777B"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473516570"/>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05651DA" w14:textId="694B3D4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856007905"/>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8ED0C4" w14:textId="733A220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358654739"/>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3EBCE5D" w14:textId="567973D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254513918"/>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858937C" w14:textId="605ACE3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98185997"/>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91EE3BF" w14:textId="0BE94A4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51081112"/>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3113FF36" w14:textId="0E31545D"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B02103" w:rsidRPr="001340E5" w14:paraId="56647208" w14:textId="77777777" w:rsidTr="61F3C1AD">
        <w:tc>
          <w:tcPr>
            <w:tcW w:w="189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22966B" w14:textId="77777777" w:rsidR="00A00A3E" w:rsidRPr="001340E5" w:rsidRDefault="00A00A3E" w:rsidP="00A00A3E">
            <w:pPr>
              <w:autoSpaceDE w:val="0"/>
              <w:autoSpaceDN w:val="0"/>
              <w:adjustRightInd w:val="0"/>
              <w:jc w:val="center"/>
              <w:rPr>
                <w:rFonts w:ascii="Arial" w:hAnsi="Arial" w:cs="Arial"/>
                <w:sz w:val="20"/>
                <w:szCs w:val="20"/>
              </w:rPr>
            </w:pPr>
            <w:r w:rsidRPr="001340E5">
              <w:rPr>
                <w:rFonts w:ascii="Arial" w:hAnsi="Arial" w:cs="Arial"/>
                <w:sz w:val="20"/>
                <w:szCs w:val="20"/>
              </w:rPr>
              <w:t>Modular</w:t>
            </w:r>
          </w:p>
        </w:tc>
        <w:sdt>
          <w:sdtPr>
            <w:rPr>
              <w:rFonts w:ascii="Arial" w:hAnsi="Arial" w:cs="Arial"/>
              <w:color w:val="1F497D" w:themeColor="text2"/>
              <w:sz w:val="20"/>
              <w:szCs w:val="20"/>
            </w:rPr>
            <w:id w:val="-2106800865"/>
            <w14:checkbox>
              <w14:checked w14:val="0"/>
              <w14:checkedState w14:val="2612" w14:font="MS Gothic"/>
              <w14:uncheckedState w14:val="2610" w14:font="MS Gothic"/>
            </w14:checkbox>
          </w:sdtPr>
          <w:sdtEndPr/>
          <w:sdtContent>
            <w:tc>
              <w:tcPr>
                <w:tcW w:w="111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8F14F2E" w14:textId="5E2F97F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27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C77560C" w14:textId="656A29AD"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933716752"/>
                <w:placeholder>
                  <w:docPart w:val="2500FE531087410BBE7616C3370F32F2"/>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tc>
          <w:tcPr>
            <w:tcW w:w="992"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92D0F5C" w14:textId="74F71A7F" w:rsidR="00A00A3E" w:rsidRPr="001340E5" w:rsidRDefault="00056065" w:rsidP="00C404B7">
            <w:pPr>
              <w:tabs>
                <w:tab w:val="left" w:pos="4635"/>
              </w:tabs>
              <w:jc w:val="center"/>
              <w:rPr>
                <w:rFonts w:ascii="Arial" w:hAnsi="Arial" w:cs="Arial"/>
                <w:b/>
                <w:sz w:val="20"/>
                <w:szCs w:val="20"/>
              </w:rPr>
            </w:pPr>
            <w:sdt>
              <w:sdtPr>
                <w:rPr>
                  <w:rStyle w:val="BluePAAFFont"/>
                  <w:rFonts w:cs="Arial"/>
                  <w:szCs w:val="20"/>
                </w:rPr>
                <w:id w:val="558058418"/>
                <w:placeholder>
                  <w:docPart w:val="A39DB6BDD9844161B02A86E001112A86"/>
                </w:placeholder>
                <w:showingPlcHdr/>
              </w:sdtPr>
              <w:sdtEndPr>
                <w:rPr>
                  <w:rStyle w:val="DefaultParagraphFont"/>
                  <w:rFonts w:asciiTheme="minorHAnsi" w:hAnsiTheme="minorHAnsi"/>
                  <w:color w:val="auto"/>
                  <w:sz w:val="22"/>
                </w:rPr>
              </w:sdtEndPr>
              <w:sdtContent>
                <w:r w:rsidR="009C2751" w:rsidRPr="001340E5">
                  <w:rPr>
                    <w:rStyle w:val="PlaceholderText"/>
                    <w:rFonts w:ascii="Arial" w:hAnsi="Arial" w:cs="Arial"/>
                    <w:sz w:val="20"/>
                    <w:szCs w:val="20"/>
                  </w:rPr>
                  <w:t>Enter text.</w:t>
                </w:r>
              </w:sdtContent>
            </w:sdt>
          </w:p>
        </w:tc>
        <w:sdt>
          <w:sdtPr>
            <w:rPr>
              <w:rFonts w:ascii="Arial" w:hAnsi="Arial" w:cs="Arial"/>
              <w:color w:val="1F497D" w:themeColor="text2"/>
              <w:sz w:val="20"/>
              <w:szCs w:val="20"/>
            </w:rPr>
            <w:id w:val="-1608190547"/>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0B2FFC9" w14:textId="271B5565"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731728776"/>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E0B80D0" w14:textId="51223882"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197659013"/>
            <w14:checkbox>
              <w14:checked w14:val="0"/>
              <w14:checkedState w14:val="2612" w14:font="MS Gothic"/>
              <w14:uncheckedState w14:val="2610" w14:font="MS Gothic"/>
            </w14:checkbox>
          </w:sdtPr>
          <w:sdtEndPr/>
          <w:sdtContent>
            <w:tc>
              <w:tcPr>
                <w:tcW w:w="4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A596747" w14:textId="4C89F053"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3345894"/>
            <w14:checkbox>
              <w14:checked w14:val="0"/>
              <w14:checkedState w14:val="2612" w14:font="MS Gothic"/>
              <w14:uncheckedState w14:val="2610" w14:font="MS Gothic"/>
            </w14:checkbox>
          </w:sdtPr>
          <w:sdtEndPr/>
          <w:sdtContent>
            <w:tc>
              <w:tcPr>
                <w:tcW w:w="5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2DC0615" w14:textId="72CFCCB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64663579"/>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DE20DB3" w14:textId="45204771"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974599931"/>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4345D19" w14:textId="56FE010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84942251"/>
            <w14:checkbox>
              <w14:checked w14:val="0"/>
              <w14:checkedState w14:val="2612" w14:font="MS Gothic"/>
              <w14:uncheckedState w14:val="2610" w14:font="MS Gothic"/>
            </w14:checkbox>
          </w:sdtPr>
          <w:sdtEndPr/>
          <w:sdtContent>
            <w:tc>
              <w:tcPr>
                <w:tcW w:w="4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7E48D75" w14:textId="6FE32BD4"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357893548"/>
            <w14:checkbox>
              <w14:checked w14:val="0"/>
              <w14:checkedState w14:val="2612" w14:font="MS Gothic"/>
              <w14:uncheckedState w14:val="2610" w14:font="MS Gothic"/>
            </w14:checkbox>
          </w:sdtPr>
          <w:sdtEndPr/>
          <w:sdtContent>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138145" w14:textId="163D57D9"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740250025"/>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52FDA6" w14:textId="2362E537"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269384418"/>
            <w14:checkbox>
              <w14:checked w14:val="0"/>
              <w14:checkedState w14:val="2612" w14:font="MS Gothic"/>
              <w14:uncheckedState w14:val="2610" w14:font="MS Gothic"/>
            </w14:checkbox>
          </w:sdtPr>
          <w:sdtEndPr/>
          <w:sdtContent>
            <w:tc>
              <w:tcPr>
                <w:tcW w:w="56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BD98B03" w14:textId="4FEBFBAF"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698168140"/>
            <w14:checkbox>
              <w14:checked w14:val="0"/>
              <w14:checkedState w14:val="2612" w14:font="MS Gothic"/>
              <w14:uncheckedState w14:val="2610" w14:font="MS Gothic"/>
            </w14:checkbox>
          </w:sdtPr>
          <w:sdtEndPr/>
          <w:sdtContent>
            <w:tc>
              <w:tcPr>
                <w:tcW w:w="42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3B6FDC1" w14:textId="254F0366" w:rsidR="00A00A3E" w:rsidRPr="001340E5" w:rsidRDefault="00A00A3E"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sdt>
          <w:sdtPr>
            <w:rPr>
              <w:rFonts w:ascii="Arial" w:hAnsi="Arial" w:cs="Arial"/>
              <w:color w:val="1F497D" w:themeColor="text2"/>
              <w:sz w:val="20"/>
              <w:szCs w:val="20"/>
            </w:rPr>
            <w:id w:val="-1906377735"/>
            <w14:checkbox>
              <w14:checked w14:val="0"/>
              <w14:checkedState w14:val="2612" w14:font="MS Gothic"/>
              <w14:uncheckedState w14:val="2610" w14:font="MS Gothic"/>
            </w14:checkbox>
          </w:sdtPr>
          <w:sdtEndPr/>
          <w:sdtContent>
            <w:tc>
              <w:tcPr>
                <w:tcW w:w="4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E31C521" w14:textId="1ACFB8F7" w:rsidR="00A00A3E" w:rsidRPr="001340E5" w:rsidRDefault="00C404B7" w:rsidP="00C404B7">
                <w:pPr>
                  <w:tabs>
                    <w:tab w:val="left" w:pos="4635"/>
                  </w:tabs>
                  <w:jc w:val="center"/>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r>
      <w:tr w:rsidR="00080E46" w:rsidRPr="001340E5" w14:paraId="353D446C" w14:textId="77777777" w:rsidTr="61F3C1AD">
        <w:trPr>
          <w:trHeight w:val="345"/>
        </w:trPr>
        <w:tc>
          <w:tcPr>
            <w:tcW w:w="5279" w:type="dxa"/>
            <w:gridSpan w:val="1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tcPr>
          <w:p w14:paraId="001CAD2E" w14:textId="0ACB5014" w:rsidR="00080E46" w:rsidRPr="001340E5" w:rsidRDefault="00080E46" w:rsidP="00682A89">
            <w:pPr>
              <w:tabs>
                <w:tab w:val="left" w:pos="4635"/>
              </w:tabs>
              <w:rPr>
                <w:rStyle w:val="BluePAAFFont"/>
                <w:rFonts w:cs="Arial"/>
                <w:szCs w:val="20"/>
              </w:rPr>
            </w:pPr>
            <w:r w:rsidRPr="001340E5">
              <w:rPr>
                <w:rFonts w:ascii="Arial" w:hAnsi="Arial" w:cs="Arial"/>
                <w:sz w:val="20"/>
                <w:szCs w:val="20"/>
              </w:rPr>
              <w:t xml:space="preserve">Please provide details of any other significant delivery characteristics </w:t>
            </w:r>
            <w:r w:rsidR="00682A89" w:rsidRPr="001340E5">
              <w:rPr>
                <w:rFonts w:ascii="Arial" w:hAnsi="Arial" w:cs="Arial"/>
                <w:sz w:val="20"/>
                <w:szCs w:val="20"/>
              </w:rPr>
              <w:t>e</w:t>
            </w:r>
            <w:r w:rsidRPr="001340E5">
              <w:rPr>
                <w:rFonts w:ascii="Arial" w:hAnsi="Arial" w:cs="Arial"/>
                <w:sz w:val="20"/>
                <w:szCs w:val="20"/>
              </w:rPr>
              <w:t>.g. e</w:t>
            </w:r>
            <w:r w:rsidR="00682A89" w:rsidRPr="001340E5">
              <w:rPr>
                <w:rFonts w:ascii="Arial" w:hAnsi="Arial" w:cs="Arial"/>
                <w:sz w:val="20"/>
                <w:szCs w:val="20"/>
              </w:rPr>
              <w:t>vening delivery, block delivery,</w:t>
            </w:r>
            <w:r w:rsidRPr="001340E5">
              <w:rPr>
                <w:rFonts w:ascii="Arial" w:hAnsi="Arial" w:cs="Arial"/>
                <w:sz w:val="20"/>
                <w:szCs w:val="20"/>
              </w:rPr>
              <w:t xml:space="preserve"> residential delivery</w:t>
            </w:r>
            <w:r w:rsidR="00682A89" w:rsidRPr="001340E5">
              <w:rPr>
                <w:rFonts w:ascii="Arial" w:hAnsi="Arial" w:cs="Arial"/>
                <w:sz w:val="20"/>
                <w:szCs w:val="20"/>
              </w:rPr>
              <w:t>,</w:t>
            </w:r>
            <w:r w:rsidRPr="001340E5">
              <w:rPr>
                <w:rFonts w:ascii="Arial" w:hAnsi="Arial" w:cs="Arial"/>
                <w:sz w:val="20"/>
                <w:szCs w:val="20"/>
              </w:rPr>
              <w:t xml:space="preserve"> delivery of a portion of the programme away from campus</w:t>
            </w:r>
          </w:p>
        </w:tc>
        <w:tc>
          <w:tcPr>
            <w:tcW w:w="5492" w:type="dxa"/>
            <w:gridSpan w:val="1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63909E3" w14:textId="3221EEEB" w:rsidR="00080E46" w:rsidRPr="001340E5" w:rsidRDefault="00056065" w:rsidP="00080E46">
            <w:pPr>
              <w:tabs>
                <w:tab w:val="left" w:pos="4635"/>
              </w:tabs>
              <w:rPr>
                <w:rFonts w:ascii="Arial" w:hAnsi="Arial" w:cs="Arial"/>
                <w:color w:val="1F497D" w:themeColor="text2"/>
                <w:sz w:val="20"/>
                <w:szCs w:val="20"/>
              </w:rPr>
            </w:pPr>
            <w:sdt>
              <w:sdtPr>
                <w:rPr>
                  <w:rStyle w:val="BluePAAFFont"/>
                  <w:rFonts w:cs="Arial"/>
                  <w:szCs w:val="20"/>
                </w:rPr>
                <w:id w:val="372123600"/>
                <w:placeholder>
                  <w:docPart w:val="DD0F36EBB4D444D6ACB0C7872C8732FF"/>
                </w:placeholder>
                <w:showingPlcHdr/>
              </w:sdtPr>
              <w:sdtEndPr>
                <w:rPr>
                  <w:rStyle w:val="DefaultParagraphFont"/>
                  <w:rFonts w:asciiTheme="minorHAnsi" w:hAnsiTheme="minorHAnsi"/>
                  <w:color w:val="auto"/>
                  <w:sz w:val="22"/>
                </w:rPr>
              </w:sdtEndPr>
              <w:sdtContent>
                <w:r w:rsidR="00080E46" w:rsidRPr="001340E5">
                  <w:rPr>
                    <w:rStyle w:val="PlaceholderText"/>
                    <w:rFonts w:ascii="Arial" w:hAnsi="Arial" w:cs="Arial"/>
                    <w:sz w:val="20"/>
                    <w:szCs w:val="20"/>
                  </w:rPr>
                  <w:t>Click here to enter text.</w:t>
                </w:r>
              </w:sdtContent>
            </w:sdt>
          </w:p>
        </w:tc>
      </w:tr>
    </w:tbl>
    <w:p w14:paraId="28DF0D6C" w14:textId="77777777" w:rsidR="0098250B" w:rsidRPr="001340E5" w:rsidRDefault="0098250B" w:rsidP="008C6F19">
      <w:pPr>
        <w:tabs>
          <w:tab w:val="left" w:pos="4635"/>
        </w:tabs>
        <w:spacing w:after="0" w:line="240" w:lineRule="auto"/>
        <w:rPr>
          <w:rFonts w:ascii="Arial" w:hAnsi="Arial" w:cs="Arial"/>
          <w:b/>
          <w:sz w:val="20"/>
          <w:szCs w:val="20"/>
        </w:rPr>
      </w:pPr>
    </w:p>
    <w:p w14:paraId="347EDF28" w14:textId="65F241D1" w:rsidR="0098250B" w:rsidRPr="001340E5" w:rsidRDefault="0098250B"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2. Teacher Training Course identifier</w:t>
      </w:r>
      <w:r w:rsidR="00587742" w:rsidRPr="001340E5">
        <w:rPr>
          <w:rFonts w:ascii="Arial" w:hAnsi="Arial" w:cs="Arial"/>
          <w:b/>
          <w:sz w:val="20"/>
          <w:szCs w:val="20"/>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98250B" w:rsidRPr="001340E5" w14:paraId="6D86083D" w14:textId="77777777" w:rsidTr="00C569AC">
        <w:tc>
          <w:tcPr>
            <w:tcW w:w="9067" w:type="dxa"/>
            <w:tcBorders>
              <w:bottom w:val="single" w:sz="4" w:space="0" w:color="BFBFBF" w:themeColor="background1" w:themeShade="BF"/>
            </w:tcBorders>
          </w:tcPr>
          <w:p w14:paraId="08C65C49" w14:textId="24156F62" w:rsidR="0098250B" w:rsidRPr="001340E5" w:rsidRDefault="0098250B" w:rsidP="008C6F19">
            <w:pPr>
              <w:tabs>
                <w:tab w:val="left" w:pos="4635"/>
              </w:tabs>
              <w:rPr>
                <w:rFonts w:ascii="Arial" w:hAnsi="Arial" w:cs="Arial"/>
                <w:sz w:val="20"/>
                <w:szCs w:val="20"/>
              </w:rPr>
            </w:pPr>
            <w:r w:rsidRPr="001340E5">
              <w:rPr>
                <w:rFonts w:ascii="Arial" w:hAnsi="Arial" w:cs="Arial"/>
                <w:sz w:val="20"/>
                <w:szCs w:val="20"/>
              </w:rPr>
              <w:t xml:space="preserve">Is this a Teacher Training Course? </w:t>
            </w:r>
          </w:p>
        </w:tc>
        <w:tc>
          <w:tcPr>
            <w:tcW w:w="1389" w:type="dxa"/>
            <w:tcBorders>
              <w:bottom w:val="single" w:sz="4" w:space="0" w:color="BFBFBF" w:themeColor="background1" w:themeShade="BF"/>
            </w:tcBorders>
          </w:tcPr>
          <w:p w14:paraId="3CCF0881" w14:textId="601B52D6" w:rsidR="0098250B" w:rsidRPr="001340E5" w:rsidRDefault="00056065" w:rsidP="008C6F19">
            <w:pPr>
              <w:tabs>
                <w:tab w:val="left" w:pos="4635"/>
              </w:tabs>
              <w:rPr>
                <w:rFonts w:ascii="Arial" w:hAnsi="Arial" w:cs="Arial"/>
                <w:b/>
                <w:sz w:val="20"/>
                <w:szCs w:val="20"/>
              </w:rPr>
            </w:pPr>
            <w:sdt>
              <w:sdtPr>
                <w:rPr>
                  <w:rStyle w:val="BluePAAFFont"/>
                  <w:rFonts w:cs="Arial"/>
                  <w:szCs w:val="20"/>
                </w:rPr>
                <w:id w:val="-1444062710"/>
                <w:placeholder>
                  <w:docPart w:val="1D431C7A06D74486B6F1AFAAD0B57027"/>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98250B" w:rsidRPr="001340E5">
                  <w:rPr>
                    <w:rStyle w:val="PlaceholderText"/>
                    <w:rFonts w:ascii="Arial" w:hAnsi="Arial" w:cs="Arial"/>
                    <w:sz w:val="20"/>
                    <w:szCs w:val="20"/>
                  </w:rPr>
                  <w:t>Yes or no…</w:t>
                </w:r>
              </w:sdtContent>
            </w:sdt>
          </w:p>
        </w:tc>
      </w:tr>
      <w:tr w:rsidR="00587742" w:rsidRPr="001340E5" w14:paraId="46293E00" w14:textId="77777777" w:rsidTr="00DE6EED">
        <w:tc>
          <w:tcPr>
            <w:tcW w:w="10456" w:type="dxa"/>
            <w:gridSpan w:val="2"/>
          </w:tcPr>
          <w:p w14:paraId="7E16A79D" w14:textId="4A1D02D6" w:rsidR="00587742" w:rsidRPr="001340E5" w:rsidRDefault="00587742" w:rsidP="008C6F19">
            <w:pPr>
              <w:tabs>
                <w:tab w:val="left" w:pos="4635"/>
              </w:tabs>
              <w:rPr>
                <w:rStyle w:val="BluePAAFFont"/>
                <w:rFonts w:cs="Arial"/>
                <w:szCs w:val="20"/>
              </w:rPr>
            </w:pPr>
            <w:r w:rsidRPr="001340E5">
              <w:rPr>
                <w:rFonts w:ascii="Arial" w:hAnsi="Arial" w:cs="Arial"/>
                <w:sz w:val="20"/>
                <w:szCs w:val="20"/>
              </w:rPr>
              <w:lastRenderedPageBreak/>
              <w:t xml:space="preserve">If </w:t>
            </w:r>
            <w:r w:rsidRPr="001340E5">
              <w:rPr>
                <w:rFonts w:ascii="Arial" w:hAnsi="Arial" w:cs="Arial"/>
                <w:b/>
                <w:sz w:val="20"/>
                <w:szCs w:val="20"/>
              </w:rPr>
              <w:t>yes</w:t>
            </w:r>
            <w:r w:rsidRPr="001340E5">
              <w:rPr>
                <w:rFonts w:ascii="Arial" w:hAnsi="Arial" w:cs="Arial"/>
                <w:sz w:val="20"/>
                <w:szCs w:val="20"/>
              </w:rPr>
              <w:t>, what type of teacher training course?</w:t>
            </w:r>
          </w:p>
        </w:tc>
      </w:tr>
      <w:tr w:rsidR="00A15BD4" w:rsidRPr="001340E5" w14:paraId="1B914BCB" w14:textId="77777777" w:rsidTr="00C569AC">
        <w:tc>
          <w:tcPr>
            <w:tcW w:w="9067" w:type="dxa"/>
          </w:tcPr>
          <w:p w14:paraId="2E4F0EA1" w14:textId="39A4DB77" w:rsidR="00A15BD4" w:rsidRPr="001340E5" w:rsidRDefault="00A15BD4"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n initial or pre-service teacher training course leading to Qualified Teacher Status or to registration as a school teacher with the General Teaching Council for Scotland</w:t>
            </w:r>
          </w:p>
        </w:tc>
        <w:sdt>
          <w:sdtPr>
            <w:rPr>
              <w:rFonts w:ascii="Arial" w:hAnsi="Arial" w:cs="Arial"/>
              <w:color w:val="1F497D" w:themeColor="text2"/>
              <w:sz w:val="20"/>
              <w:szCs w:val="20"/>
            </w:rPr>
            <w:id w:val="166907544"/>
            <w14:checkbox>
              <w14:checked w14:val="0"/>
              <w14:checkedState w14:val="2612" w14:font="MS Gothic"/>
              <w14:uncheckedState w14:val="2610" w14:font="MS Gothic"/>
            </w14:checkbox>
          </w:sdtPr>
          <w:sdtEndPr/>
          <w:sdtContent>
            <w:tc>
              <w:tcPr>
                <w:tcW w:w="1389" w:type="dxa"/>
                <w:vAlign w:val="center"/>
              </w:tcPr>
              <w:p w14:paraId="29F0F26F" w14:textId="06A3C182" w:rsidR="00A15BD4" w:rsidRPr="001340E5" w:rsidRDefault="0032545D"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7795ADE6" w14:textId="77777777" w:rsidTr="00C569AC">
        <w:tc>
          <w:tcPr>
            <w:tcW w:w="9067" w:type="dxa"/>
          </w:tcPr>
          <w:p w14:paraId="0D8D7C02" w14:textId="2BC987A7" w:rsidR="00A15BD4" w:rsidRPr="001340E5" w:rsidRDefault="00A15BD4"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n other initial teacher training course not leading to Qualified Teacher Status nor to registration as a school teacher with the General Teaching Council for Scotland</w:t>
            </w:r>
          </w:p>
        </w:tc>
        <w:sdt>
          <w:sdtPr>
            <w:rPr>
              <w:rFonts w:ascii="Arial" w:hAnsi="Arial" w:cs="Arial"/>
              <w:color w:val="1F497D" w:themeColor="text2"/>
              <w:sz w:val="20"/>
              <w:szCs w:val="20"/>
            </w:rPr>
            <w:id w:val="676155373"/>
            <w14:checkbox>
              <w14:checked w14:val="0"/>
              <w14:checkedState w14:val="2612" w14:font="MS Gothic"/>
              <w14:uncheckedState w14:val="2610" w14:font="MS Gothic"/>
            </w14:checkbox>
          </w:sdtPr>
          <w:sdtEndPr/>
          <w:sdtContent>
            <w:tc>
              <w:tcPr>
                <w:tcW w:w="1389" w:type="dxa"/>
                <w:vAlign w:val="center"/>
              </w:tcPr>
              <w:p w14:paraId="07DAFFD8" w14:textId="148EC9EF"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5CCB5F94" w14:textId="77777777" w:rsidTr="00C569AC">
        <w:tc>
          <w:tcPr>
            <w:tcW w:w="9067" w:type="dxa"/>
          </w:tcPr>
          <w:p w14:paraId="66E76144" w14:textId="31B1089D"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INSET course</w:t>
            </w:r>
          </w:p>
        </w:tc>
        <w:sdt>
          <w:sdtPr>
            <w:rPr>
              <w:rFonts w:ascii="Arial" w:hAnsi="Arial" w:cs="Arial"/>
              <w:color w:val="1F497D" w:themeColor="text2"/>
              <w:sz w:val="20"/>
              <w:szCs w:val="20"/>
            </w:rPr>
            <w:id w:val="-1970120756"/>
            <w14:checkbox>
              <w14:checked w14:val="0"/>
              <w14:checkedState w14:val="2612" w14:font="MS Gothic"/>
              <w14:uncheckedState w14:val="2610" w14:font="MS Gothic"/>
            </w14:checkbox>
          </w:sdtPr>
          <w:sdtEndPr/>
          <w:sdtContent>
            <w:tc>
              <w:tcPr>
                <w:tcW w:w="1389" w:type="dxa"/>
                <w:vAlign w:val="center"/>
              </w:tcPr>
              <w:p w14:paraId="558B51BB" w14:textId="5F4F0ADC"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3F1650" w:rsidRPr="001340E5" w14:paraId="2DC7BB5F" w14:textId="77777777" w:rsidTr="00C569AC">
        <w:tc>
          <w:tcPr>
            <w:tcW w:w="9067" w:type="dxa"/>
          </w:tcPr>
          <w:p w14:paraId="64FA993D" w14:textId="175B00B5" w:rsidR="003F1650"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ther teacher training provision</w:t>
            </w:r>
          </w:p>
        </w:tc>
        <w:sdt>
          <w:sdtPr>
            <w:rPr>
              <w:rFonts w:ascii="Arial" w:hAnsi="Arial" w:cs="Arial"/>
              <w:color w:val="1F497D" w:themeColor="text2"/>
              <w:sz w:val="20"/>
              <w:szCs w:val="20"/>
            </w:rPr>
            <w:id w:val="-1056464449"/>
            <w14:checkbox>
              <w14:checked w14:val="0"/>
              <w14:checkedState w14:val="2612" w14:font="MS Gothic"/>
              <w14:uncheckedState w14:val="2610" w14:font="MS Gothic"/>
            </w14:checkbox>
          </w:sdtPr>
          <w:sdtEndPr/>
          <w:sdtContent>
            <w:tc>
              <w:tcPr>
                <w:tcW w:w="1389" w:type="dxa"/>
                <w:vAlign w:val="center"/>
              </w:tcPr>
              <w:p w14:paraId="7CD5B683" w14:textId="443E498B" w:rsidR="003F1650"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6DBA1722" w14:textId="77777777" w:rsidTr="00C569AC">
        <w:tc>
          <w:tcPr>
            <w:tcW w:w="9067" w:type="dxa"/>
          </w:tcPr>
          <w:p w14:paraId="454FBCF7" w14:textId="27B5303C"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Other Pre-ITT activity</w:t>
            </w:r>
          </w:p>
        </w:tc>
        <w:sdt>
          <w:sdtPr>
            <w:rPr>
              <w:rFonts w:ascii="Arial" w:hAnsi="Arial" w:cs="Arial"/>
              <w:color w:val="1F497D" w:themeColor="text2"/>
              <w:sz w:val="20"/>
              <w:szCs w:val="20"/>
            </w:rPr>
            <w:id w:val="1868180810"/>
            <w14:checkbox>
              <w14:checked w14:val="0"/>
              <w14:checkedState w14:val="2612" w14:font="MS Gothic"/>
              <w14:uncheckedState w14:val="2610" w14:font="MS Gothic"/>
            </w14:checkbox>
          </w:sdtPr>
          <w:sdtEndPr/>
          <w:sdtContent>
            <w:tc>
              <w:tcPr>
                <w:tcW w:w="1389" w:type="dxa"/>
                <w:vAlign w:val="center"/>
              </w:tcPr>
              <w:p w14:paraId="1F11175D" w14:textId="06752F8C"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A15BD4" w:rsidRPr="001340E5" w14:paraId="4906F260" w14:textId="77777777" w:rsidTr="00C569AC">
        <w:tc>
          <w:tcPr>
            <w:tcW w:w="9067" w:type="dxa"/>
          </w:tcPr>
          <w:p w14:paraId="45AA4DF8" w14:textId="5136B906" w:rsidR="00A15BD4" w:rsidRPr="001340E5" w:rsidRDefault="003F1650" w:rsidP="008C6F19">
            <w:pPr>
              <w:pStyle w:val="ListParagraph"/>
              <w:numPr>
                <w:ilvl w:val="0"/>
                <w:numId w:val="11"/>
              </w:numPr>
              <w:tabs>
                <w:tab w:val="left" w:pos="4635"/>
              </w:tabs>
              <w:rPr>
                <w:rFonts w:ascii="Arial" w:hAnsi="Arial" w:cs="Arial"/>
                <w:sz w:val="20"/>
                <w:szCs w:val="20"/>
              </w:rPr>
            </w:pPr>
            <w:r w:rsidRPr="001340E5">
              <w:rPr>
                <w:rFonts w:ascii="Arial" w:hAnsi="Arial" w:cs="Arial"/>
                <w:sz w:val="20"/>
                <w:szCs w:val="20"/>
              </w:rPr>
              <w:t>Early Years Initial Teacher Training</w:t>
            </w:r>
          </w:p>
        </w:tc>
        <w:sdt>
          <w:sdtPr>
            <w:rPr>
              <w:rFonts w:ascii="Arial" w:hAnsi="Arial" w:cs="Arial"/>
              <w:color w:val="1F497D" w:themeColor="text2"/>
              <w:sz w:val="20"/>
              <w:szCs w:val="20"/>
            </w:rPr>
            <w:id w:val="-377011624"/>
            <w14:checkbox>
              <w14:checked w14:val="0"/>
              <w14:checkedState w14:val="2612" w14:font="MS Gothic"/>
              <w14:uncheckedState w14:val="2610" w14:font="MS Gothic"/>
            </w14:checkbox>
          </w:sdtPr>
          <w:sdtEndPr/>
          <w:sdtContent>
            <w:tc>
              <w:tcPr>
                <w:tcW w:w="1389" w:type="dxa"/>
                <w:vAlign w:val="center"/>
              </w:tcPr>
              <w:p w14:paraId="317DFAB0" w14:textId="1E151928" w:rsidR="00A15BD4" w:rsidRPr="001340E5" w:rsidRDefault="003F1650"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6D9F17CA" w14:textId="77777777" w:rsidR="0098250B" w:rsidRPr="001340E5" w:rsidRDefault="0098250B" w:rsidP="008C6F19">
      <w:pPr>
        <w:tabs>
          <w:tab w:val="left" w:pos="4635"/>
        </w:tabs>
        <w:spacing w:after="0" w:line="240" w:lineRule="auto"/>
        <w:rPr>
          <w:rFonts w:ascii="Arial" w:hAnsi="Arial" w:cs="Arial"/>
          <w:b/>
          <w:sz w:val="20"/>
          <w:szCs w:val="20"/>
        </w:rPr>
      </w:pPr>
    </w:p>
    <w:p w14:paraId="177D5CD4" w14:textId="71982185" w:rsidR="00C569AC" w:rsidRPr="001340E5" w:rsidRDefault="00C569AC"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3. Closed cours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C569AC" w:rsidRPr="001340E5" w14:paraId="7EA5D21C" w14:textId="77777777" w:rsidTr="00C569AC">
        <w:tc>
          <w:tcPr>
            <w:tcW w:w="9067" w:type="dxa"/>
            <w:tcBorders>
              <w:bottom w:val="single" w:sz="4" w:space="0" w:color="BFBFBF" w:themeColor="background1" w:themeShade="BF"/>
            </w:tcBorders>
          </w:tcPr>
          <w:p w14:paraId="3D1A4C19" w14:textId="348140D5" w:rsidR="00C569AC" w:rsidRPr="001340E5" w:rsidRDefault="00C569AC" w:rsidP="008C6F19">
            <w:pPr>
              <w:rPr>
                <w:rFonts w:ascii="Arial" w:hAnsi="Arial" w:cs="Arial"/>
                <w:sz w:val="20"/>
                <w:szCs w:val="20"/>
              </w:rPr>
            </w:pPr>
            <w:r w:rsidRPr="001340E5">
              <w:rPr>
                <w:rFonts w:ascii="Arial" w:hAnsi="Arial" w:cs="Arial"/>
                <w:sz w:val="20"/>
                <w:szCs w:val="20"/>
              </w:rPr>
              <w:t>Is this a Closed Course? i.e. is this programme restricted to certain groups of people and are not available to any suitably qualified candidate.</w:t>
            </w:r>
          </w:p>
        </w:tc>
        <w:tc>
          <w:tcPr>
            <w:tcW w:w="1389" w:type="dxa"/>
            <w:tcBorders>
              <w:bottom w:val="single" w:sz="4" w:space="0" w:color="BFBFBF" w:themeColor="background1" w:themeShade="BF"/>
            </w:tcBorders>
          </w:tcPr>
          <w:p w14:paraId="34E635AC" w14:textId="7E192DEB" w:rsidR="00C569AC" w:rsidRPr="001340E5" w:rsidRDefault="00056065" w:rsidP="008C6F19">
            <w:pPr>
              <w:tabs>
                <w:tab w:val="left" w:pos="4635"/>
              </w:tabs>
              <w:rPr>
                <w:rFonts w:ascii="Arial" w:hAnsi="Arial" w:cs="Arial"/>
                <w:b/>
                <w:sz w:val="20"/>
                <w:szCs w:val="20"/>
              </w:rPr>
            </w:pPr>
            <w:sdt>
              <w:sdtPr>
                <w:rPr>
                  <w:rStyle w:val="BluePAAFFont"/>
                  <w:rFonts w:cs="Arial"/>
                  <w:szCs w:val="20"/>
                </w:rPr>
                <w:id w:val="-159004401"/>
                <w:placeholder>
                  <w:docPart w:val="59FF6C053E2542FD8FABE72B2CE6B31A"/>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C569AC" w:rsidRPr="001340E5">
                  <w:rPr>
                    <w:rStyle w:val="PlaceholderText"/>
                    <w:rFonts w:ascii="Arial" w:hAnsi="Arial" w:cs="Arial"/>
                    <w:sz w:val="20"/>
                    <w:szCs w:val="20"/>
                  </w:rPr>
                  <w:t>Yes or no…</w:t>
                </w:r>
              </w:sdtContent>
            </w:sdt>
          </w:p>
        </w:tc>
      </w:tr>
    </w:tbl>
    <w:p w14:paraId="0A8DC175" w14:textId="77777777" w:rsidR="00C569AC" w:rsidRPr="001340E5" w:rsidRDefault="00C569AC" w:rsidP="008C6F19">
      <w:pPr>
        <w:tabs>
          <w:tab w:val="left" w:pos="4635"/>
        </w:tabs>
        <w:spacing w:after="0" w:line="240" w:lineRule="auto"/>
        <w:rPr>
          <w:rFonts w:ascii="Arial" w:hAnsi="Arial" w:cs="Arial"/>
          <w:b/>
          <w:sz w:val="20"/>
          <w:szCs w:val="20"/>
        </w:rPr>
      </w:pPr>
    </w:p>
    <w:p w14:paraId="1045C4B7" w14:textId="5B6D0496" w:rsidR="00C569A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4. Course Delivery typ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587742" w:rsidRPr="001340E5" w14:paraId="099B9159" w14:textId="77777777" w:rsidTr="00DE6EED">
        <w:tc>
          <w:tcPr>
            <w:tcW w:w="10456" w:type="dxa"/>
            <w:gridSpan w:val="2"/>
          </w:tcPr>
          <w:p w14:paraId="3A668225" w14:textId="65A5127E" w:rsidR="00587742" w:rsidRPr="001340E5" w:rsidRDefault="00587742" w:rsidP="008C6F19">
            <w:pPr>
              <w:tabs>
                <w:tab w:val="left" w:pos="4635"/>
              </w:tabs>
              <w:rPr>
                <w:rStyle w:val="BluePAAFFont"/>
                <w:rFonts w:cs="Arial"/>
                <w:szCs w:val="20"/>
              </w:rPr>
            </w:pPr>
            <w:r w:rsidRPr="001340E5">
              <w:rPr>
                <w:rFonts w:ascii="Arial" w:hAnsi="Arial" w:cs="Arial"/>
                <w:sz w:val="20"/>
                <w:szCs w:val="20"/>
              </w:rPr>
              <w:t>What is the Course Delivery Type?</w:t>
            </w:r>
          </w:p>
        </w:tc>
      </w:tr>
      <w:tr w:rsidR="00C569AC" w:rsidRPr="001340E5" w14:paraId="5D8D524A" w14:textId="77777777" w:rsidTr="00DE6EED">
        <w:tc>
          <w:tcPr>
            <w:tcW w:w="9067" w:type="dxa"/>
          </w:tcPr>
          <w:p w14:paraId="3023B6E2"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Progression Model (provider makes a decision  which determines whether the student is permitted to progress to the next stage)</w:t>
            </w:r>
          </w:p>
        </w:tc>
        <w:sdt>
          <w:sdtPr>
            <w:rPr>
              <w:rFonts w:ascii="Arial" w:hAnsi="Arial" w:cs="Arial"/>
              <w:color w:val="1F497D" w:themeColor="text2"/>
              <w:sz w:val="20"/>
              <w:szCs w:val="20"/>
            </w:rPr>
            <w:id w:val="-1518454105"/>
            <w14:checkbox>
              <w14:checked w14:val="0"/>
              <w14:checkedState w14:val="2612" w14:font="MS Gothic"/>
              <w14:uncheckedState w14:val="2610" w14:font="MS Gothic"/>
            </w14:checkbox>
          </w:sdtPr>
          <w:sdtEndPr/>
          <w:sdtContent>
            <w:tc>
              <w:tcPr>
                <w:tcW w:w="1389" w:type="dxa"/>
                <w:vAlign w:val="center"/>
              </w:tcPr>
              <w:p w14:paraId="652BD4BD" w14:textId="15420F4A"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C569AC" w:rsidRPr="001340E5" w14:paraId="40C4798C" w14:textId="77777777" w:rsidTr="00DE6EED">
        <w:tc>
          <w:tcPr>
            <w:tcW w:w="9067" w:type="dxa"/>
          </w:tcPr>
          <w:p w14:paraId="119AD5D9"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Credit accumulation model (provider does not make decisions about the student’s progression on the course)</w:t>
            </w:r>
          </w:p>
        </w:tc>
        <w:sdt>
          <w:sdtPr>
            <w:rPr>
              <w:rFonts w:ascii="Arial" w:hAnsi="Arial" w:cs="Arial"/>
              <w:color w:val="1F497D" w:themeColor="text2"/>
              <w:sz w:val="20"/>
              <w:szCs w:val="20"/>
            </w:rPr>
            <w:id w:val="2013800393"/>
            <w14:checkbox>
              <w14:checked w14:val="0"/>
              <w14:checkedState w14:val="2612" w14:font="MS Gothic"/>
              <w14:uncheckedState w14:val="2610" w14:font="MS Gothic"/>
            </w14:checkbox>
          </w:sdtPr>
          <w:sdtEndPr/>
          <w:sdtContent>
            <w:tc>
              <w:tcPr>
                <w:tcW w:w="1389" w:type="dxa"/>
                <w:vAlign w:val="center"/>
              </w:tcPr>
              <w:p w14:paraId="7C0AAE0F" w14:textId="725D0FFF"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C569AC" w:rsidRPr="001340E5" w14:paraId="7C59B44B" w14:textId="77777777" w:rsidTr="00DE6EED">
        <w:tc>
          <w:tcPr>
            <w:tcW w:w="9067" w:type="dxa"/>
          </w:tcPr>
          <w:p w14:paraId="4C77D2B0" w14:textId="77777777" w:rsidR="00C569AC" w:rsidRPr="001340E5" w:rsidRDefault="00C569AC" w:rsidP="008C6F19">
            <w:pPr>
              <w:pStyle w:val="ListParagraph"/>
              <w:numPr>
                <w:ilvl w:val="0"/>
                <w:numId w:val="12"/>
              </w:numPr>
              <w:tabs>
                <w:tab w:val="left" w:pos="4635"/>
              </w:tabs>
              <w:rPr>
                <w:rFonts w:ascii="Arial" w:hAnsi="Arial" w:cs="Arial"/>
                <w:sz w:val="20"/>
                <w:szCs w:val="20"/>
              </w:rPr>
            </w:pPr>
            <w:r w:rsidRPr="001340E5">
              <w:rPr>
                <w:rFonts w:ascii="Arial" w:hAnsi="Arial" w:cs="Arial"/>
                <w:sz w:val="20"/>
                <w:szCs w:val="20"/>
              </w:rPr>
              <w:t>Fully flexible (course aim advertised by the HEP and applied for by the student is a full qualification AND student entitled to study discontinuously without notifying the provider)</w:t>
            </w:r>
          </w:p>
        </w:tc>
        <w:sdt>
          <w:sdtPr>
            <w:rPr>
              <w:rFonts w:ascii="Arial" w:hAnsi="Arial" w:cs="Arial"/>
              <w:color w:val="1F497D" w:themeColor="text2"/>
              <w:sz w:val="20"/>
              <w:szCs w:val="20"/>
            </w:rPr>
            <w:id w:val="-1474521723"/>
            <w14:checkbox>
              <w14:checked w14:val="0"/>
              <w14:checkedState w14:val="2612" w14:font="MS Gothic"/>
              <w14:uncheckedState w14:val="2610" w14:font="MS Gothic"/>
            </w14:checkbox>
          </w:sdtPr>
          <w:sdtEndPr/>
          <w:sdtContent>
            <w:tc>
              <w:tcPr>
                <w:tcW w:w="1389" w:type="dxa"/>
                <w:vAlign w:val="center"/>
              </w:tcPr>
              <w:p w14:paraId="2BDA9A2E" w14:textId="55338448" w:rsidR="00C569AC" w:rsidRPr="001340E5" w:rsidRDefault="00C569A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43A40269" w14:textId="43834450" w:rsidR="0098250B" w:rsidRPr="001340E5" w:rsidRDefault="0098250B" w:rsidP="008C6F19">
      <w:pPr>
        <w:tabs>
          <w:tab w:val="left" w:pos="4635"/>
        </w:tabs>
        <w:spacing w:after="0" w:line="240" w:lineRule="auto"/>
        <w:rPr>
          <w:rFonts w:ascii="Arial" w:hAnsi="Arial" w:cs="Arial"/>
          <w:b/>
          <w:sz w:val="20"/>
          <w:szCs w:val="20"/>
        </w:rPr>
      </w:pPr>
    </w:p>
    <w:p w14:paraId="2F0BF867" w14:textId="0FACCE0A" w:rsidR="002601C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5. Sandwich Cours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2601CC" w:rsidRPr="001340E5" w14:paraId="745DC1E8" w14:textId="77777777" w:rsidTr="002601CC">
        <w:tc>
          <w:tcPr>
            <w:tcW w:w="9067" w:type="dxa"/>
          </w:tcPr>
          <w:p w14:paraId="6BE8C987" w14:textId="2D756625" w:rsidR="002601CC" w:rsidRPr="001340E5" w:rsidRDefault="002601CC" w:rsidP="008C6F19">
            <w:pPr>
              <w:tabs>
                <w:tab w:val="left" w:pos="4635"/>
              </w:tabs>
              <w:rPr>
                <w:rStyle w:val="BluePAAFFont"/>
                <w:rFonts w:cs="Arial"/>
                <w:szCs w:val="20"/>
              </w:rPr>
            </w:pPr>
            <w:r w:rsidRPr="001340E5">
              <w:rPr>
                <w:rFonts w:ascii="Arial" w:hAnsi="Arial" w:cs="Arial"/>
                <w:sz w:val="20"/>
                <w:szCs w:val="20"/>
              </w:rPr>
              <w:t>Does this programme have a Sandwich element? (Course deliveries that meet the definition of sandwich should be coded as either 01 or 02 irrespective of whether the year is spent abroad or whether it is optional/compulsory.)</w:t>
            </w:r>
          </w:p>
        </w:tc>
        <w:tc>
          <w:tcPr>
            <w:tcW w:w="1389" w:type="dxa"/>
          </w:tcPr>
          <w:p w14:paraId="7945586A" w14:textId="41DBBB07" w:rsidR="002601CC" w:rsidRPr="001340E5" w:rsidRDefault="00056065" w:rsidP="008C6F19">
            <w:pPr>
              <w:tabs>
                <w:tab w:val="left" w:pos="4635"/>
              </w:tabs>
              <w:rPr>
                <w:rStyle w:val="BluePAAFFont"/>
                <w:rFonts w:cs="Arial"/>
                <w:szCs w:val="20"/>
              </w:rPr>
            </w:pPr>
            <w:sdt>
              <w:sdtPr>
                <w:rPr>
                  <w:rStyle w:val="BluePAAFFont"/>
                  <w:rFonts w:cs="Arial"/>
                  <w:szCs w:val="20"/>
                </w:rPr>
                <w:id w:val="-652136858"/>
                <w:placeholder>
                  <w:docPart w:val="27EC08B8FDD04A17B38E4EC52314CA39"/>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2601CC" w:rsidRPr="001340E5">
                  <w:rPr>
                    <w:rStyle w:val="PlaceholderText"/>
                    <w:rFonts w:ascii="Arial" w:hAnsi="Arial" w:cs="Arial"/>
                    <w:sz w:val="20"/>
                    <w:szCs w:val="20"/>
                  </w:rPr>
                  <w:t>Yes or no…</w:t>
                </w:r>
              </w:sdtContent>
            </w:sdt>
          </w:p>
        </w:tc>
      </w:tr>
      <w:tr w:rsidR="002601CC" w:rsidRPr="001340E5" w14:paraId="0403F5D1" w14:textId="77777777" w:rsidTr="00DE6EED">
        <w:tc>
          <w:tcPr>
            <w:tcW w:w="10456" w:type="dxa"/>
            <w:gridSpan w:val="2"/>
          </w:tcPr>
          <w:p w14:paraId="0E739ABD" w14:textId="307E6EE0" w:rsidR="002601CC" w:rsidRPr="001340E5" w:rsidRDefault="002601CC" w:rsidP="008C6F19">
            <w:pPr>
              <w:tabs>
                <w:tab w:val="left" w:pos="4635"/>
              </w:tabs>
              <w:rPr>
                <w:rStyle w:val="BluePAAFFont"/>
                <w:rFonts w:cs="Arial"/>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sandwich?</w:t>
            </w:r>
          </w:p>
        </w:tc>
      </w:tr>
      <w:tr w:rsidR="002601CC" w:rsidRPr="001340E5" w14:paraId="7739DDE8" w14:textId="77777777" w:rsidTr="00DE6EED">
        <w:tc>
          <w:tcPr>
            <w:tcW w:w="9067" w:type="dxa"/>
          </w:tcPr>
          <w:p w14:paraId="4BE4D498" w14:textId="3038305D" w:rsidR="002601CC" w:rsidRPr="001340E5" w:rsidRDefault="002601CC" w:rsidP="008C6F19">
            <w:pPr>
              <w:pStyle w:val="ListParagraph"/>
              <w:numPr>
                <w:ilvl w:val="0"/>
                <w:numId w:val="14"/>
              </w:numPr>
              <w:rPr>
                <w:rFonts w:ascii="Arial" w:hAnsi="Arial" w:cs="Arial"/>
                <w:sz w:val="20"/>
                <w:szCs w:val="20"/>
              </w:rPr>
            </w:pPr>
            <w:r w:rsidRPr="001340E5">
              <w:rPr>
                <w:rFonts w:ascii="Arial" w:hAnsi="Arial" w:cs="Arial"/>
                <w:sz w:val="20"/>
                <w:szCs w:val="20"/>
              </w:rPr>
              <w:t>Thick sandwich (industrial (or other) placement causes a continuous absence from full-time study of at least one academic year)</w:t>
            </w:r>
          </w:p>
        </w:tc>
        <w:sdt>
          <w:sdtPr>
            <w:rPr>
              <w:rFonts w:ascii="Arial" w:hAnsi="Arial" w:cs="Arial"/>
              <w:color w:val="1F497D" w:themeColor="text2"/>
              <w:sz w:val="20"/>
              <w:szCs w:val="20"/>
            </w:rPr>
            <w:id w:val="136688074"/>
            <w14:checkbox>
              <w14:checked w14:val="0"/>
              <w14:checkedState w14:val="2612" w14:font="MS Gothic"/>
              <w14:uncheckedState w14:val="2610" w14:font="MS Gothic"/>
            </w14:checkbox>
          </w:sdtPr>
          <w:sdtEndPr/>
          <w:sdtContent>
            <w:tc>
              <w:tcPr>
                <w:tcW w:w="1389" w:type="dxa"/>
                <w:vAlign w:val="center"/>
              </w:tcPr>
              <w:p w14:paraId="24BCBA0A" w14:textId="42166668"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60E8822" w14:textId="77777777" w:rsidTr="00DE6EED">
        <w:tc>
          <w:tcPr>
            <w:tcW w:w="9067" w:type="dxa"/>
          </w:tcPr>
          <w:p w14:paraId="02030A0A" w14:textId="50993803" w:rsidR="002601CC" w:rsidRPr="001340E5" w:rsidRDefault="002601CC" w:rsidP="008C6F19">
            <w:pPr>
              <w:pStyle w:val="ListParagraph"/>
              <w:numPr>
                <w:ilvl w:val="0"/>
                <w:numId w:val="14"/>
              </w:numPr>
              <w:rPr>
                <w:rFonts w:ascii="Arial" w:hAnsi="Arial" w:cs="Arial"/>
                <w:sz w:val="20"/>
                <w:szCs w:val="20"/>
              </w:rPr>
            </w:pPr>
            <w:r w:rsidRPr="001340E5">
              <w:rPr>
                <w:rFonts w:ascii="Arial" w:hAnsi="Arial" w:cs="Arial"/>
                <w:sz w:val="20"/>
                <w:szCs w:val="20"/>
              </w:rPr>
              <w:t>Thin sandwich (must involve the student in an average of more than 21 hours study a week for a minimum of 24 weeks study/placement)</w:t>
            </w:r>
          </w:p>
        </w:tc>
        <w:sdt>
          <w:sdtPr>
            <w:rPr>
              <w:rFonts w:ascii="Arial" w:hAnsi="Arial" w:cs="Arial"/>
              <w:color w:val="1F497D" w:themeColor="text2"/>
              <w:sz w:val="20"/>
              <w:szCs w:val="20"/>
            </w:rPr>
            <w:id w:val="154041383"/>
            <w14:checkbox>
              <w14:checked w14:val="0"/>
              <w14:checkedState w14:val="2612" w14:font="MS Gothic"/>
              <w14:uncheckedState w14:val="2610" w14:font="MS Gothic"/>
            </w14:checkbox>
          </w:sdtPr>
          <w:sdtEndPr/>
          <w:sdtContent>
            <w:tc>
              <w:tcPr>
                <w:tcW w:w="1389" w:type="dxa"/>
                <w:vAlign w:val="center"/>
              </w:tcPr>
              <w:p w14:paraId="49A4E5BE" w14:textId="788F53AF"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1104EE8" w14:textId="77777777" w:rsidTr="00DE6EED">
        <w:tc>
          <w:tcPr>
            <w:tcW w:w="9067" w:type="dxa"/>
          </w:tcPr>
          <w:p w14:paraId="06897698" w14:textId="2E894B4A" w:rsidR="002601CC" w:rsidRPr="001340E5" w:rsidRDefault="002601CC" w:rsidP="008C6F19">
            <w:pPr>
              <w:pStyle w:val="ListParagraph"/>
              <w:numPr>
                <w:ilvl w:val="0"/>
                <w:numId w:val="14"/>
              </w:numPr>
              <w:tabs>
                <w:tab w:val="left" w:pos="4635"/>
              </w:tabs>
              <w:rPr>
                <w:rFonts w:ascii="Arial" w:hAnsi="Arial" w:cs="Arial"/>
                <w:sz w:val="20"/>
                <w:szCs w:val="20"/>
              </w:rPr>
            </w:pPr>
            <w:r w:rsidRPr="001340E5">
              <w:rPr>
                <w:rFonts w:ascii="Arial" w:hAnsi="Arial" w:cs="Arial"/>
                <w:sz w:val="20"/>
                <w:szCs w:val="20"/>
              </w:rPr>
              <w:t>Other sandwich (for Course deliveries that involve sandwich placements but the years do not involve 24 weeks of study)</w:t>
            </w:r>
          </w:p>
        </w:tc>
        <w:sdt>
          <w:sdtPr>
            <w:rPr>
              <w:rFonts w:ascii="Arial" w:hAnsi="Arial" w:cs="Arial"/>
              <w:color w:val="1F497D" w:themeColor="text2"/>
              <w:sz w:val="20"/>
              <w:szCs w:val="20"/>
            </w:rPr>
            <w:id w:val="1255629121"/>
            <w14:checkbox>
              <w14:checked w14:val="0"/>
              <w14:checkedState w14:val="2612" w14:font="MS Gothic"/>
              <w14:uncheckedState w14:val="2610" w14:font="MS Gothic"/>
            </w14:checkbox>
          </w:sdtPr>
          <w:sdtEndPr/>
          <w:sdtContent>
            <w:tc>
              <w:tcPr>
                <w:tcW w:w="1389" w:type="dxa"/>
                <w:vAlign w:val="center"/>
              </w:tcPr>
              <w:p w14:paraId="62974A75" w14:textId="5D33A9DB"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bl>
    <w:p w14:paraId="49B00368" w14:textId="77777777" w:rsidR="002601CC" w:rsidRPr="001340E5" w:rsidRDefault="002601CC" w:rsidP="008C6F19">
      <w:pPr>
        <w:tabs>
          <w:tab w:val="left" w:pos="4635"/>
        </w:tabs>
        <w:spacing w:after="0" w:line="240" w:lineRule="auto"/>
        <w:rPr>
          <w:rFonts w:ascii="Arial" w:hAnsi="Arial" w:cs="Arial"/>
          <w:b/>
          <w:sz w:val="20"/>
          <w:szCs w:val="20"/>
        </w:rPr>
      </w:pPr>
    </w:p>
    <w:p w14:paraId="05015879" w14:textId="07EC02E4" w:rsidR="002601CC" w:rsidRPr="001340E5" w:rsidRDefault="000800B8" w:rsidP="008C6F19">
      <w:pPr>
        <w:tabs>
          <w:tab w:val="left" w:pos="4635"/>
        </w:tabs>
        <w:spacing w:after="0" w:line="240" w:lineRule="auto"/>
        <w:rPr>
          <w:rFonts w:ascii="Arial" w:hAnsi="Arial" w:cs="Arial"/>
          <w:b/>
          <w:sz w:val="20"/>
          <w:szCs w:val="20"/>
        </w:rPr>
      </w:pPr>
      <w:r w:rsidRPr="001340E5">
        <w:rPr>
          <w:rFonts w:ascii="Arial" w:hAnsi="Arial" w:cs="Arial"/>
          <w:b/>
          <w:sz w:val="20"/>
          <w:szCs w:val="20"/>
        </w:rPr>
        <w:t>F6. Course delivery initiativ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067"/>
        <w:gridCol w:w="1389"/>
      </w:tblGrid>
      <w:tr w:rsidR="002601CC" w:rsidRPr="001340E5" w14:paraId="0758D30E" w14:textId="77777777" w:rsidTr="00DE6EED">
        <w:tc>
          <w:tcPr>
            <w:tcW w:w="9067" w:type="dxa"/>
          </w:tcPr>
          <w:p w14:paraId="1FABC066" w14:textId="469344F2" w:rsidR="002601CC" w:rsidRPr="001340E5" w:rsidRDefault="002601CC" w:rsidP="008C6F19">
            <w:pPr>
              <w:tabs>
                <w:tab w:val="left" w:pos="4635"/>
              </w:tabs>
              <w:rPr>
                <w:rStyle w:val="BluePAAFFont"/>
                <w:rFonts w:cs="Arial"/>
                <w:szCs w:val="20"/>
              </w:rPr>
            </w:pPr>
            <w:r w:rsidRPr="001340E5">
              <w:rPr>
                <w:rFonts w:ascii="Arial" w:hAnsi="Arial" w:cs="Arial"/>
                <w:sz w:val="20"/>
                <w:szCs w:val="20"/>
              </w:rPr>
              <w:t>Does the programme have a specific scheme associated with its delivery?</w:t>
            </w:r>
          </w:p>
        </w:tc>
        <w:tc>
          <w:tcPr>
            <w:tcW w:w="1389" w:type="dxa"/>
          </w:tcPr>
          <w:p w14:paraId="1B00C380" w14:textId="04A1EBCF" w:rsidR="002601CC" w:rsidRPr="001340E5" w:rsidRDefault="00056065" w:rsidP="008C6F19">
            <w:pPr>
              <w:tabs>
                <w:tab w:val="left" w:pos="4635"/>
              </w:tabs>
              <w:rPr>
                <w:rStyle w:val="BluePAAFFont"/>
                <w:rFonts w:cs="Arial"/>
                <w:szCs w:val="20"/>
              </w:rPr>
            </w:pPr>
            <w:sdt>
              <w:sdtPr>
                <w:rPr>
                  <w:rStyle w:val="BluePAAFFont"/>
                  <w:rFonts w:cs="Arial"/>
                  <w:szCs w:val="20"/>
                </w:rPr>
                <w:id w:val="960225613"/>
                <w:placeholder>
                  <w:docPart w:val="3E1CF0F7F3854942BA6B60A70199D726"/>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2601CC" w:rsidRPr="001340E5">
                  <w:rPr>
                    <w:rStyle w:val="PlaceholderText"/>
                    <w:rFonts w:ascii="Arial" w:hAnsi="Arial" w:cs="Arial"/>
                    <w:sz w:val="20"/>
                    <w:szCs w:val="20"/>
                  </w:rPr>
                  <w:t>Yes or no…</w:t>
                </w:r>
              </w:sdtContent>
            </w:sdt>
          </w:p>
        </w:tc>
      </w:tr>
      <w:tr w:rsidR="002601CC" w:rsidRPr="001340E5" w14:paraId="674C4D1D" w14:textId="77777777" w:rsidTr="00DE6EED">
        <w:tc>
          <w:tcPr>
            <w:tcW w:w="10456" w:type="dxa"/>
            <w:gridSpan w:val="2"/>
          </w:tcPr>
          <w:p w14:paraId="75A5737C" w14:textId="589FDC84" w:rsidR="002601CC" w:rsidRPr="001340E5" w:rsidRDefault="002601CC" w:rsidP="008C6F19">
            <w:pPr>
              <w:tabs>
                <w:tab w:val="left" w:pos="4635"/>
              </w:tabs>
              <w:rPr>
                <w:rStyle w:val="BluePAAFFont"/>
                <w:rFonts w:cs="Arial"/>
                <w:szCs w:val="20"/>
              </w:rPr>
            </w:pPr>
            <w:r w:rsidRPr="001340E5">
              <w:rPr>
                <w:rFonts w:ascii="Arial" w:hAnsi="Arial" w:cs="Arial"/>
                <w:sz w:val="20"/>
                <w:szCs w:val="20"/>
              </w:rPr>
              <w:t xml:space="preserve">If </w:t>
            </w:r>
            <w:r w:rsidRPr="001340E5">
              <w:rPr>
                <w:rFonts w:ascii="Arial" w:hAnsi="Arial" w:cs="Arial"/>
                <w:b/>
                <w:sz w:val="20"/>
                <w:szCs w:val="20"/>
              </w:rPr>
              <w:t>yes</w:t>
            </w:r>
            <w:r w:rsidRPr="001340E5">
              <w:rPr>
                <w:rFonts w:ascii="Arial" w:hAnsi="Arial" w:cs="Arial"/>
                <w:sz w:val="20"/>
                <w:szCs w:val="20"/>
              </w:rPr>
              <w:t>, what type of initiative?</w:t>
            </w:r>
          </w:p>
        </w:tc>
      </w:tr>
      <w:tr w:rsidR="002601CC" w:rsidRPr="001340E5" w14:paraId="5F8C29C8" w14:textId="77777777" w:rsidTr="00DE6EED">
        <w:tc>
          <w:tcPr>
            <w:tcW w:w="9067" w:type="dxa"/>
          </w:tcPr>
          <w:p w14:paraId="75372F1E" w14:textId="55E64E62" w:rsidR="002601CC" w:rsidRPr="001340E5" w:rsidRDefault="002601CC" w:rsidP="008C6F19">
            <w:pPr>
              <w:rPr>
                <w:rFonts w:ascii="Arial" w:hAnsi="Arial" w:cs="Arial"/>
                <w:sz w:val="20"/>
                <w:szCs w:val="20"/>
              </w:rPr>
            </w:pPr>
            <w:r w:rsidRPr="001340E5">
              <w:rPr>
                <w:rFonts w:ascii="Arial" w:hAnsi="Arial" w:cs="Arial"/>
                <w:sz w:val="20"/>
                <w:szCs w:val="20"/>
              </w:rPr>
              <w:t>001 Abridged ITT course</w:t>
            </w:r>
          </w:p>
        </w:tc>
        <w:sdt>
          <w:sdtPr>
            <w:rPr>
              <w:rFonts w:ascii="Arial" w:hAnsi="Arial" w:cs="Arial"/>
              <w:color w:val="1F497D" w:themeColor="text2"/>
              <w:sz w:val="20"/>
              <w:szCs w:val="20"/>
            </w:rPr>
            <w:id w:val="-1002884704"/>
            <w14:checkbox>
              <w14:checked w14:val="0"/>
              <w14:checkedState w14:val="2612" w14:font="MS Gothic"/>
              <w14:uncheckedState w14:val="2610" w14:font="MS Gothic"/>
            </w14:checkbox>
          </w:sdtPr>
          <w:sdtEndPr/>
          <w:sdtContent>
            <w:tc>
              <w:tcPr>
                <w:tcW w:w="1389" w:type="dxa"/>
                <w:vAlign w:val="center"/>
              </w:tcPr>
              <w:p w14:paraId="61178D14" w14:textId="5E14F597"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482AE33" w14:textId="77777777" w:rsidTr="00DE6EED">
        <w:tc>
          <w:tcPr>
            <w:tcW w:w="9067" w:type="dxa"/>
          </w:tcPr>
          <w:p w14:paraId="1F2BBE9E" w14:textId="003654F9" w:rsidR="002601CC" w:rsidRPr="001340E5" w:rsidRDefault="002601CC" w:rsidP="008C6F19">
            <w:pPr>
              <w:rPr>
                <w:rFonts w:ascii="Arial" w:hAnsi="Arial" w:cs="Arial"/>
                <w:sz w:val="20"/>
                <w:szCs w:val="20"/>
              </w:rPr>
            </w:pPr>
            <w:r w:rsidRPr="001340E5">
              <w:rPr>
                <w:rFonts w:ascii="Arial" w:hAnsi="Arial" w:cs="Arial"/>
                <w:sz w:val="20"/>
                <w:szCs w:val="20"/>
              </w:rPr>
              <w:t>002 Degree Apprenticeship Development Fund</w:t>
            </w:r>
          </w:p>
        </w:tc>
        <w:sdt>
          <w:sdtPr>
            <w:rPr>
              <w:rFonts w:ascii="Arial" w:hAnsi="Arial" w:cs="Arial"/>
              <w:color w:val="1F497D" w:themeColor="text2"/>
              <w:sz w:val="20"/>
              <w:szCs w:val="20"/>
            </w:rPr>
            <w:id w:val="571853488"/>
            <w14:checkbox>
              <w14:checked w14:val="0"/>
              <w14:checkedState w14:val="2612" w14:font="MS Gothic"/>
              <w14:uncheckedState w14:val="2610" w14:font="MS Gothic"/>
            </w14:checkbox>
          </w:sdtPr>
          <w:sdtEndPr/>
          <w:sdtContent>
            <w:tc>
              <w:tcPr>
                <w:tcW w:w="1389" w:type="dxa"/>
                <w:vAlign w:val="center"/>
              </w:tcPr>
              <w:p w14:paraId="6C3C6885" w14:textId="6C687CA8"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28DAEDB1" w14:textId="77777777" w:rsidTr="00DE6EED">
        <w:tc>
          <w:tcPr>
            <w:tcW w:w="9067" w:type="dxa"/>
          </w:tcPr>
          <w:p w14:paraId="0461CC59" w14:textId="41E480CC"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 xml:space="preserve">003 </w:t>
            </w:r>
            <w:r w:rsidR="00DF1B75" w:rsidRPr="001340E5">
              <w:rPr>
                <w:rFonts w:ascii="Arial" w:hAnsi="Arial" w:cs="Arial"/>
                <w:sz w:val="20"/>
                <w:szCs w:val="20"/>
              </w:rPr>
              <w:t>Engineering conversion course pilot scheme</w:t>
            </w:r>
          </w:p>
        </w:tc>
        <w:sdt>
          <w:sdtPr>
            <w:rPr>
              <w:rFonts w:ascii="Arial" w:hAnsi="Arial" w:cs="Arial"/>
              <w:color w:val="1F497D" w:themeColor="text2"/>
              <w:sz w:val="20"/>
              <w:szCs w:val="20"/>
            </w:rPr>
            <w:id w:val="1003557457"/>
            <w14:checkbox>
              <w14:checked w14:val="0"/>
              <w14:checkedState w14:val="2612" w14:font="MS Gothic"/>
              <w14:uncheckedState w14:val="2610" w14:font="MS Gothic"/>
            </w14:checkbox>
          </w:sdtPr>
          <w:sdtEndPr/>
          <w:sdtContent>
            <w:tc>
              <w:tcPr>
                <w:tcW w:w="1389" w:type="dxa"/>
                <w:vAlign w:val="center"/>
              </w:tcPr>
              <w:p w14:paraId="36E92270" w14:textId="0D574924" w:rsidR="002601CC" w:rsidRPr="001340E5" w:rsidRDefault="002601CC" w:rsidP="008C6F19">
                <w:pPr>
                  <w:tabs>
                    <w:tab w:val="left" w:pos="4635"/>
                  </w:tabs>
                  <w:jc w:val="center"/>
                  <w:rPr>
                    <w:rStyle w:val="BluePAAFFont"/>
                    <w:rFonts w:cs="Arial"/>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69D4645" w14:textId="77777777" w:rsidTr="00DE6EED">
        <w:tc>
          <w:tcPr>
            <w:tcW w:w="9067" w:type="dxa"/>
          </w:tcPr>
          <w:p w14:paraId="116DDCB6" w14:textId="6A9D9E27"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004 Higher Apprenticeship</w:t>
            </w:r>
          </w:p>
        </w:tc>
        <w:sdt>
          <w:sdtPr>
            <w:rPr>
              <w:rFonts w:ascii="Arial" w:hAnsi="Arial" w:cs="Arial"/>
              <w:color w:val="1F497D" w:themeColor="text2"/>
              <w:sz w:val="20"/>
              <w:szCs w:val="20"/>
            </w:rPr>
            <w:id w:val="-333078033"/>
            <w14:checkbox>
              <w14:checked w14:val="0"/>
              <w14:checkedState w14:val="2612" w14:font="MS Gothic"/>
              <w14:uncheckedState w14:val="2610" w14:font="MS Gothic"/>
            </w14:checkbox>
          </w:sdtPr>
          <w:sdtEndPr/>
          <w:sdtContent>
            <w:tc>
              <w:tcPr>
                <w:tcW w:w="1389" w:type="dxa"/>
                <w:vAlign w:val="center"/>
              </w:tcPr>
              <w:p w14:paraId="3EB8E7B1" w14:textId="5A35DC89"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67ABD4B8" w14:textId="77777777" w:rsidTr="00DE6EED">
        <w:tc>
          <w:tcPr>
            <w:tcW w:w="9067" w:type="dxa"/>
          </w:tcPr>
          <w:p w14:paraId="47A3741B" w14:textId="74869B5E"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 xml:space="preserve">005 Postgraduate loan eligibility </w:t>
            </w:r>
          </w:p>
        </w:tc>
        <w:sdt>
          <w:sdtPr>
            <w:rPr>
              <w:rFonts w:ascii="Arial" w:hAnsi="Arial" w:cs="Arial"/>
              <w:color w:val="1F497D" w:themeColor="text2"/>
              <w:sz w:val="20"/>
              <w:szCs w:val="20"/>
            </w:rPr>
            <w:id w:val="-1353024777"/>
            <w14:checkbox>
              <w14:checked w14:val="0"/>
              <w14:checkedState w14:val="2612" w14:font="MS Gothic"/>
              <w14:uncheckedState w14:val="2610" w14:font="MS Gothic"/>
            </w14:checkbox>
          </w:sdtPr>
          <w:sdtEndPr/>
          <w:sdtContent>
            <w:tc>
              <w:tcPr>
                <w:tcW w:w="1389" w:type="dxa"/>
                <w:vAlign w:val="center"/>
              </w:tcPr>
              <w:p w14:paraId="64A9F86A" w14:textId="6E06C333"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DF1B75" w:rsidRPr="001340E5" w14:paraId="59F4216B" w14:textId="77777777" w:rsidTr="00DE6EED">
        <w:tc>
          <w:tcPr>
            <w:tcW w:w="9067" w:type="dxa"/>
          </w:tcPr>
          <w:p w14:paraId="5F090D86" w14:textId="56E795FB" w:rsidR="00DF1B75" w:rsidRPr="001340E5" w:rsidRDefault="00DF1B75" w:rsidP="00DF1B75">
            <w:pPr>
              <w:tabs>
                <w:tab w:val="left" w:pos="4635"/>
              </w:tabs>
              <w:rPr>
                <w:rFonts w:ascii="Arial" w:hAnsi="Arial" w:cs="Arial"/>
                <w:sz w:val="20"/>
                <w:szCs w:val="20"/>
              </w:rPr>
            </w:pPr>
            <w:r w:rsidRPr="001340E5">
              <w:rPr>
                <w:rFonts w:ascii="Arial" w:hAnsi="Arial" w:cs="Arial"/>
                <w:sz w:val="20"/>
                <w:szCs w:val="20"/>
              </w:rPr>
              <w:t>006 Q-Step</w:t>
            </w:r>
          </w:p>
        </w:tc>
        <w:sdt>
          <w:sdtPr>
            <w:rPr>
              <w:rFonts w:ascii="Arial" w:hAnsi="Arial" w:cs="Arial"/>
              <w:color w:val="1F497D" w:themeColor="text2"/>
              <w:sz w:val="20"/>
              <w:szCs w:val="20"/>
            </w:rPr>
            <w:id w:val="-1275701143"/>
            <w14:checkbox>
              <w14:checked w14:val="0"/>
              <w14:checkedState w14:val="2612" w14:font="MS Gothic"/>
              <w14:uncheckedState w14:val="2610" w14:font="MS Gothic"/>
            </w14:checkbox>
          </w:sdtPr>
          <w:sdtEndPr/>
          <w:sdtContent>
            <w:tc>
              <w:tcPr>
                <w:tcW w:w="1389" w:type="dxa"/>
                <w:vAlign w:val="center"/>
              </w:tcPr>
              <w:p w14:paraId="7958AD0F" w14:textId="71704A18" w:rsidR="00DF1B75" w:rsidRPr="001340E5" w:rsidRDefault="00DF1B75"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r w:rsidR="002601CC" w:rsidRPr="001340E5" w14:paraId="5EDE35EE" w14:textId="77777777" w:rsidTr="00DE6EED">
        <w:tc>
          <w:tcPr>
            <w:tcW w:w="9067" w:type="dxa"/>
          </w:tcPr>
          <w:p w14:paraId="5C467A5A" w14:textId="6B0365CC" w:rsidR="002601CC" w:rsidRPr="001340E5" w:rsidRDefault="002601CC" w:rsidP="008C6F19">
            <w:pPr>
              <w:tabs>
                <w:tab w:val="left" w:pos="4635"/>
              </w:tabs>
              <w:rPr>
                <w:rFonts w:ascii="Arial" w:hAnsi="Arial" w:cs="Arial"/>
                <w:sz w:val="20"/>
                <w:szCs w:val="20"/>
              </w:rPr>
            </w:pPr>
            <w:r w:rsidRPr="001340E5">
              <w:rPr>
                <w:rFonts w:ascii="Arial" w:hAnsi="Arial" w:cs="Arial"/>
                <w:sz w:val="20"/>
                <w:szCs w:val="20"/>
              </w:rPr>
              <w:t>020 HEFCW funded degree apprenticeship scheme</w:t>
            </w:r>
          </w:p>
        </w:tc>
        <w:sdt>
          <w:sdtPr>
            <w:rPr>
              <w:rFonts w:ascii="Arial" w:hAnsi="Arial" w:cs="Arial"/>
              <w:color w:val="1F497D" w:themeColor="text2"/>
              <w:sz w:val="20"/>
              <w:szCs w:val="20"/>
            </w:rPr>
            <w:id w:val="570080477"/>
            <w14:checkbox>
              <w14:checked w14:val="0"/>
              <w14:checkedState w14:val="2612" w14:font="MS Gothic"/>
              <w14:uncheckedState w14:val="2610" w14:font="MS Gothic"/>
            </w14:checkbox>
          </w:sdtPr>
          <w:sdtEndPr/>
          <w:sdtContent>
            <w:tc>
              <w:tcPr>
                <w:tcW w:w="1389" w:type="dxa"/>
                <w:vAlign w:val="center"/>
              </w:tcPr>
              <w:p w14:paraId="16D0AF35" w14:textId="12A7CA16" w:rsidR="002601CC" w:rsidRPr="001340E5" w:rsidRDefault="002601CC" w:rsidP="008C6F19">
                <w:pPr>
                  <w:tabs>
                    <w:tab w:val="left" w:pos="4635"/>
                  </w:tabs>
                  <w:jc w:val="center"/>
                  <w:rPr>
                    <w:rFonts w:ascii="Arial" w:hAnsi="Arial" w:cs="Arial"/>
                    <w:color w:val="1F497D" w:themeColor="text2"/>
                    <w:sz w:val="20"/>
                    <w:szCs w:val="20"/>
                  </w:rPr>
                </w:pPr>
                <w:r w:rsidRPr="001340E5">
                  <w:rPr>
                    <w:rFonts w:ascii="Segoe UI Symbol" w:eastAsia="MS Gothic" w:hAnsi="Segoe UI Symbol" w:cs="Segoe UI Symbol"/>
                    <w:color w:val="1F497D" w:themeColor="text2"/>
                    <w:sz w:val="20"/>
                    <w:szCs w:val="20"/>
                  </w:rPr>
                  <w:t>☐</w:t>
                </w:r>
              </w:p>
            </w:tc>
          </w:sdtContent>
        </w:sdt>
      </w:tr>
    </w:tbl>
    <w:p w14:paraId="71DD7252" w14:textId="77777777" w:rsidR="002601CC" w:rsidRPr="001340E5" w:rsidRDefault="002601CC" w:rsidP="00530498">
      <w:pPr>
        <w:tabs>
          <w:tab w:val="left" w:pos="4635"/>
        </w:tabs>
        <w:spacing w:after="0" w:line="240" w:lineRule="auto"/>
        <w:rPr>
          <w:rFonts w:ascii="Arial" w:hAnsi="Arial" w:cs="Arial"/>
          <w:b/>
          <w:sz w:val="20"/>
          <w:szCs w:val="20"/>
          <w:highlight w:val="yellow"/>
        </w:rPr>
      </w:pPr>
    </w:p>
    <w:tbl>
      <w:tblPr>
        <w:tblStyle w:val="TableGrid"/>
        <w:tblW w:w="10808"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429"/>
        <w:gridCol w:w="310"/>
        <w:gridCol w:w="410"/>
        <w:gridCol w:w="114"/>
        <w:gridCol w:w="765"/>
        <w:gridCol w:w="446"/>
        <w:gridCol w:w="194"/>
        <w:gridCol w:w="134"/>
        <w:gridCol w:w="196"/>
        <w:gridCol w:w="165"/>
        <w:gridCol w:w="400"/>
        <w:gridCol w:w="726"/>
        <w:gridCol w:w="316"/>
        <w:gridCol w:w="88"/>
        <w:gridCol w:w="212"/>
        <w:gridCol w:w="238"/>
        <w:gridCol w:w="288"/>
        <w:gridCol w:w="674"/>
        <w:gridCol w:w="864"/>
        <w:gridCol w:w="541"/>
        <w:gridCol w:w="154"/>
        <w:gridCol w:w="225"/>
        <w:gridCol w:w="359"/>
        <w:gridCol w:w="600"/>
        <w:gridCol w:w="125"/>
        <w:gridCol w:w="1835"/>
      </w:tblGrid>
      <w:tr w:rsidR="00265679" w:rsidRPr="001340E5" w14:paraId="6E200DD8" w14:textId="77777777" w:rsidTr="3AADC8FD">
        <w:trPr>
          <w:trHeight w:val="267"/>
        </w:trPr>
        <w:tc>
          <w:tcPr>
            <w:tcW w:w="10808" w:type="dxa"/>
            <w:gridSpan w:val="26"/>
            <w:tcBorders>
              <w:left w:val="nil"/>
              <w:bottom w:val="single" w:sz="4" w:space="0" w:color="BFBFBF" w:themeColor="background1" w:themeShade="BF"/>
              <w:right w:val="nil"/>
            </w:tcBorders>
            <w:shd w:val="clear" w:color="auto" w:fill="auto"/>
            <w:vAlign w:val="center"/>
          </w:tcPr>
          <w:p w14:paraId="18A0DBE1" w14:textId="77777777" w:rsidR="00B02103" w:rsidRPr="001340E5" w:rsidRDefault="00B02103" w:rsidP="00265679">
            <w:pPr>
              <w:tabs>
                <w:tab w:val="left" w:pos="4635"/>
              </w:tabs>
              <w:rPr>
                <w:rFonts w:ascii="Arial" w:hAnsi="Arial" w:cs="Arial"/>
                <w:b/>
                <w:sz w:val="20"/>
                <w:szCs w:val="20"/>
              </w:rPr>
            </w:pPr>
          </w:p>
        </w:tc>
      </w:tr>
      <w:tr w:rsidR="00C00BB0" w:rsidRPr="001340E5" w14:paraId="3F040AAE" w14:textId="77777777" w:rsidTr="3AADC8FD">
        <w:trPr>
          <w:trHeight w:val="267"/>
        </w:trPr>
        <w:tc>
          <w:tcPr>
            <w:tcW w:w="10808" w:type="dxa"/>
            <w:gridSpan w:val="26"/>
            <w:tcBorders>
              <w:bottom w:val="single" w:sz="4" w:space="0" w:color="BFBFBF" w:themeColor="background1" w:themeShade="BF"/>
            </w:tcBorders>
            <w:shd w:val="clear" w:color="auto" w:fill="FF0000"/>
            <w:vAlign w:val="center"/>
          </w:tcPr>
          <w:p w14:paraId="12E03954" w14:textId="77777777" w:rsidR="00C00BB0" w:rsidRPr="001340E5" w:rsidRDefault="00C00BB0" w:rsidP="00C569AC">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Fees</w:t>
            </w:r>
            <w:r w:rsidR="00EB32DA" w:rsidRPr="001340E5">
              <w:rPr>
                <w:rFonts w:ascii="Arial" w:hAnsi="Arial" w:cs="Arial"/>
                <w:b/>
                <w:sz w:val="20"/>
                <w:szCs w:val="20"/>
              </w:rPr>
              <w:t xml:space="preserve"> </w:t>
            </w:r>
          </w:p>
        </w:tc>
      </w:tr>
      <w:tr w:rsidR="00C00BB0" w:rsidRPr="001340E5" w14:paraId="2BA3CF40" w14:textId="77777777" w:rsidTr="3AADC8FD">
        <w:trPr>
          <w:trHeight w:val="267"/>
        </w:trPr>
        <w:tc>
          <w:tcPr>
            <w:tcW w:w="10808" w:type="dxa"/>
            <w:gridSpan w:val="26"/>
            <w:tcBorders>
              <w:left w:val="nil"/>
              <w:right w:val="nil"/>
            </w:tcBorders>
            <w:shd w:val="clear" w:color="auto" w:fill="auto"/>
            <w:vAlign w:val="center"/>
          </w:tcPr>
          <w:p w14:paraId="191A93C6" w14:textId="752FDEC8" w:rsidR="00C00BB0" w:rsidRPr="001340E5" w:rsidRDefault="00D1551C" w:rsidP="00FC06E7">
            <w:pPr>
              <w:tabs>
                <w:tab w:val="left" w:pos="4635"/>
              </w:tabs>
              <w:rPr>
                <w:rFonts w:ascii="Arial" w:hAnsi="Arial" w:cs="Arial"/>
                <w:b/>
                <w:sz w:val="20"/>
                <w:szCs w:val="20"/>
              </w:rPr>
            </w:pPr>
            <w:r w:rsidRPr="001340E5">
              <w:rPr>
                <w:rFonts w:ascii="Arial" w:hAnsi="Arial" w:cs="Arial"/>
                <w:b/>
                <w:sz w:val="20"/>
                <w:szCs w:val="20"/>
              </w:rPr>
              <w:t>G</w:t>
            </w:r>
            <w:r w:rsidR="00FC06E7" w:rsidRPr="001340E5">
              <w:rPr>
                <w:rFonts w:ascii="Arial" w:hAnsi="Arial" w:cs="Arial"/>
                <w:b/>
                <w:sz w:val="20"/>
                <w:szCs w:val="20"/>
              </w:rPr>
              <w:t xml:space="preserve">1. </w:t>
            </w:r>
            <w:r w:rsidR="00C00BB0" w:rsidRPr="001340E5">
              <w:rPr>
                <w:rFonts w:ascii="Arial" w:hAnsi="Arial" w:cs="Arial"/>
                <w:b/>
                <w:sz w:val="20"/>
                <w:szCs w:val="20"/>
              </w:rPr>
              <w:t>Fees to be charged</w:t>
            </w:r>
          </w:p>
        </w:tc>
      </w:tr>
      <w:tr w:rsidR="00C00BB0" w:rsidRPr="001340E5" w14:paraId="5C6C37F9" w14:textId="77777777" w:rsidTr="00655B8A">
        <w:trPr>
          <w:trHeight w:val="20"/>
        </w:trPr>
        <w:tc>
          <w:tcPr>
            <w:tcW w:w="2814" w:type="dxa"/>
            <w:gridSpan w:val="8"/>
            <w:shd w:val="clear" w:color="auto" w:fill="auto"/>
            <w:vAlign w:val="center"/>
          </w:tcPr>
          <w:p w14:paraId="46528631" w14:textId="77777777" w:rsidR="00C00BB0" w:rsidRPr="001340E5" w:rsidRDefault="00C00BB0" w:rsidP="00424EBD">
            <w:pPr>
              <w:tabs>
                <w:tab w:val="left" w:pos="4635"/>
              </w:tabs>
              <w:rPr>
                <w:rFonts w:ascii="Arial" w:hAnsi="Arial" w:cs="Arial"/>
                <w:sz w:val="20"/>
                <w:szCs w:val="20"/>
              </w:rPr>
            </w:pPr>
          </w:p>
        </w:tc>
        <w:tc>
          <w:tcPr>
            <w:tcW w:w="3290" w:type="dxa"/>
            <w:gridSpan w:val="10"/>
            <w:shd w:val="clear" w:color="auto" w:fill="auto"/>
            <w:vAlign w:val="center"/>
          </w:tcPr>
          <w:p w14:paraId="66F2EBA0"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Check box if standard</w:t>
            </w:r>
          </w:p>
          <w:p w14:paraId="10465390"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fee to be charged</w:t>
            </w:r>
          </w:p>
        </w:tc>
        <w:tc>
          <w:tcPr>
            <w:tcW w:w="2152" w:type="dxa"/>
            <w:gridSpan w:val="5"/>
            <w:shd w:val="clear" w:color="auto" w:fill="auto"/>
            <w:vAlign w:val="center"/>
          </w:tcPr>
          <w:p w14:paraId="75006725" w14:textId="77777777" w:rsidR="00670A69"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Non-standard fee</w:t>
            </w:r>
          </w:p>
          <w:p w14:paraId="2B81DA3F" w14:textId="77777777" w:rsidR="00C00BB0" w:rsidRPr="001340E5" w:rsidRDefault="00C00BB0" w:rsidP="00670A69">
            <w:pPr>
              <w:tabs>
                <w:tab w:val="left" w:pos="4635"/>
              </w:tabs>
              <w:jc w:val="center"/>
              <w:rPr>
                <w:rFonts w:ascii="Arial" w:hAnsi="Arial" w:cs="Arial"/>
                <w:sz w:val="20"/>
                <w:szCs w:val="20"/>
              </w:rPr>
            </w:pPr>
            <w:r w:rsidRPr="001340E5">
              <w:rPr>
                <w:rFonts w:ascii="Arial" w:hAnsi="Arial" w:cs="Arial"/>
                <w:sz w:val="20"/>
                <w:szCs w:val="20"/>
              </w:rPr>
              <w:t>(Home/EU</w:t>
            </w:r>
            <w:r w:rsidR="00670A69" w:rsidRPr="001340E5">
              <w:rPr>
                <w:rFonts w:ascii="Arial" w:hAnsi="Arial" w:cs="Arial"/>
                <w:sz w:val="20"/>
                <w:szCs w:val="20"/>
              </w:rPr>
              <w:t xml:space="preserve"> </w:t>
            </w:r>
            <w:r w:rsidRPr="001340E5">
              <w:rPr>
                <w:rFonts w:ascii="Arial" w:hAnsi="Arial" w:cs="Arial"/>
                <w:sz w:val="20"/>
                <w:szCs w:val="20"/>
              </w:rPr>
              <w:t>students)</w:t>
            </w:r>
          </w:p>
        </w:tc>
        <w:tc>
          <w:tcPr>
            <w:tcW w:w="2552" w:type="dxa"/>
            <w:gridSpan w:val="3"/>
            <w:shd w:val="clear" w:color="auto" w:fill="auto"/>
            <w:vAlign w:val="center"/>
          </w:tcPr>
          <w:p w14:paraId="2F9E7AA1"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Non-standard fee</w:t>
            </w:r>
          </w:p>
          <w:p w14:paraId="6DD340DC" w14:textId="77777777" w:rsidR="00C00BB0" w:rsidRPr="001340E5" w:rsidRDefault="00C00BB0" w:rsidP="00172415">
            <w:pPr>
              <w:tabs>
                <w:tab w:val="left" w:pos="4635"/>
              </w:tabs>
              <w:jc w:val="center"/>
              <w:rPr>
                <w:rFonts w:ascii="Arial" w:hAnsi="Arial" w:cs="Arial"/>
                <w:sz w:val="20"/>
                <w:szCs w:val="20"/>
              </w:rPr>
            </w:pPr>
            <w:r w:rsidRPr="001340E5">
              <w:rPr>
                <w:rFonts w:ascii="Arial" w:hAnsi="Arial" w:cs="Arial"/>
                <w:sz w:val="20"/>
                <w:szCs w:val="20"/>
              </w:rPr>
              <w:t>(International students)</w:t>
            </w:r>
          </w:p>
        </w:tc>
      </w:tr>
      <w:tr w:rsidR="00C00BB0" w:rsidRPr="001340E5" w14:paraId="225A9C0F" w14:textId="77777777" w:rsidTr="00655B8A">
        <w:trPr>
          <w:trHeight w:val="267"/>
        </w:trPr>
        <w:tc>
          <w:tcPr>
            <w:tcW w:w="2814" w:type="dxa"/>
            <w:gridSpan w:val="8"/>
            <w:shd w:val="clear" w:color="auto" w:fill="auto"/>
            <w:vAlign w:val="center"/>
          </w:tcPr>
          <w:p w14:paraId="3EAC35A1"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time</w:t>
            </w:r>
          </w:p>
        </w:tc>
        <w:sdt>
          <w:sdtPr>
            <w:rPr>
              <w:rFonts w:ascii="Arial" w:hAnsi="Arial" w:cs="Arial"/>
              <w:color w:val="1F497D" w:themeColor="text2"/>
              <w:sz w:val="20"/>
              <w:szCs w:val="20"/>
            </w:rPr>
            <w:id w:val="1185564291"/>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6F924A16" w14:textId="5D50EFEB"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shd w:val="clear" w:color="auto" w:fill="auto"/>
            <w:vAlign w:val="center"/>
          </w:tcPr>
          <w:p w14:paraId="5A311DB6" w14:textId="41F76F67" w:rsidR="00C00BB0" w:rsidRPr="001340E5" w:rsidRDefault="00056065" w:rsidP="000A24F3">
            <w:pPr>
              <w:tabs>
                <w:tab w:val="left" w:pos="4635"/>
              </w:tabs>
              <w:rPr>
                <w:rFonts w:ascii="Arial" w:hAnsi="Arial" w:cs="Arial"/>
                <w:sz w:val="20"/>
                <w:szCs w:val="20"/>
              </w:rPr>
            </w:pPr>
            <w:sdt>
              <w:sdtPr>
                <w:rPr>
                  <w:rStyle w:val="BluePAAFFont"/>
                  <w:rFonts w:cs="Arial"/>
                  <w:szCs w:val="20"/>
                </w:rPr>
                <w:id w:val="1372961367"/>
                <w:placeholder>
                  <w:docPart w:val="C0A369E7ECC6447FBA41802042A9F0D0"/>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294DA25D" w14:textId="06227D86" w:rsidR="00C00BB0" w:rsidRPr="001340E5" w:rsidRDefault="00056065" w:rsidP="000A24F3">
            <w:pPr>
              <w:tabs>
                <w:tab w:val="left" w:pos="4635"/>
              </w:tabs>
              <w:rPr>
                <w:rFonts w:ascii="Arial" w:hAnsi="Arial" w:cs="Arial"/>
                <w:sz w:val="20"/>
                <w:szCs w:val="20"/>
              </w:rPr>
            </w:pPr>
            <w:sdt>
              <w:sdtPr>
                <w:rPr>
                  <w:rStyle w:val="BluePAAFFont"/>
                  <w:rFonts w:cs="Arial"/>
                  <w:szCs w:val="20"/>
                </w:rPr>
                <w:id w:val="-1205856072"/>
                <w:placeholder>
                  <w:docPart w:val="9453B7E0A7B74CE48B9E5DBA7D10C048"/>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01D96A74" w14:textId="77777777" w:rsidTr="00655B8A">
        <w:trPr>
          <w:trHeight w:val="267"/>
        </w:trPr>
        <w:tc>
          <w:tcPr>
            <w:tcW w:w="2814" w:type="dxa"/>
            <w:gridSpan w:val="8"/>
            <w:shd w:val="clear" w:color="auto" w:fill="auto"/>
            <w:vAlign w:val="center"/>
          </w:tcPr>
          <w:p w14:paraId="0921AFDD"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time distance</w:t>
            </w:r>
          </w:p>
        </w:tc>
        <w:sdt>
          <w:sdtPr>
            <w:rPr>
              <w:rFonts w:ascii="Arial" w:hAnsi="Arial" w:cs="Arial"/>
              <w:color w:val="1F497D" w:themeColor="text2"/>
              <w:sz w:val="20"/>
              <w:szCs w:val="20"/>
            </w:rPr>
            <w:id w:val="1743293403"/>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6C645E8A" w14:textId="049624AA"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shd w:val="clear" w:color="auto" w:fill="auto"/>
            <w:vAlign w:val="center"/>
          </w:tcPr>
          <w:p w14:paraId="618BC93E" w14:textId="08519284" w:rsidR="00C00BB0" w:rsidRPr="001340E5" w:rsidRDefault="00056065" w:rsidP="000A24F3">
            <w:pPr>
              <w:tabs>
                <w:tab w:val="left" w:pos="4635"/>
              </w:tabs>
              <w:rPr>
                <w:rFonts w:ascii="Arial" w:hAnsi="Arial" w:cs="Arial"/>
                <w:sz w:val="20"/>
                <w:szCs w:val="20"/>
              </w:rPr>
            </w:pPr>
            <w:sdt>
              <w:sdtPr>
                <w:rPr>
                  <w:rStyle w:val="BluePAAFFont"/>
                  <w:rFonts w:cs="Arial"/>
                  <w:szCs w:val="20"/>
                </w:rPr>
                <w:id w:val="-1996867803"/>
                <w:placeholder>
                  <w:docPart w:val="CA0C6F02F1D94A0D94646212E63BF246"/>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4AB44C21" w14:textId="10270065" w:rsidR="00C00BB0" w:rsidRPr="001340E5" w:rsidRDefault="00056065" w:rsidP="000A24F3">
            <w:pPr>
              <w:tabs>
                <w:tab w:val="left" w:pos="4635"/>
              </w:tabs>
              <w:rPr>
                <w:rFonts w:ascii="Arial" w:hAnsi="Arial" w:cs="Arial"/>
                <w:sz w:val="20"/>
                <w:szCs w:val="20"/>
              </w:rPr>
            </w:pPr>
            <w:sdt>
              <w:sdtPr>
                <w:rPr>
                  <w:rStyle w:val="BluePAAFFont"/>
                  <w:rFonts w:cs="Arial"/>
                  <w:szCs w:val="20"/>
                </w:rPr>
                <w:id w:val="-1959782053"/>
                <w:placeholder>
                  <w:docPart w:val="26ECC7487BA24013ADEBF883E3416681"/>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38A0C4FC" w14:textId="77777777" w:rsidTr="00655B8A">
        <w:trPr>
          <w:trHeight w:val="267"/>
        </w:trPr>
        <w:tc>
          <w:tcPr>
            <w:tcW w:w="2814" w:type="dxa"/>
            <w:gridSpan w:val="8"/>
            <w:shd w:val="clear" w:color="auto" w:fill="auto"/>
            <w:vAlign w:val="center"/>
          </w:tcPr>
          <w:p w14:paraId="0CD59D2A"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Full-</w:t>
            </w:r>
            <w:r w:rsidR="00C00BB0" w:rsidRPr="001340E5">
              <w:rPr>
                <w:rFonts w:ascii="Arial" w:hAnsi="Arial" w:cs="Arial"/>
                <w:sz w:val="20"/>
                <w:szCs w:val="20"/>
              </w:rPr>
              <w:t xml:space="preserve">time blended (campus </w:t>
            </w:r>
            <w:r w:rsidR="00DC30E0" w:rsidRPr="001340E5">
              <w:rPr>
                <w:rFonts w:ascii="Arial" w:hAnsi="Arial" w:cs="Arial"/>
                <w:sz w:val="20"/>
                <w:szCs w:val="20"/>
              </w:rPr>
              <w:t>and</w:t>
            </w:r>
            <w:r w:rsidR="00C00BB0" w:rsidRPr="001340E5">
              <w:rPr>
                <w:rFonts w:ascii="Arial" w:hAnsi="Arial" w:cs="Arial"/>
                <w:sz w:val="20"/>
                <w:szCs w:val="20"/>
              </w:rPr>
              <w:t xml:space="preserve"> distance delivery)</w:t>
            </w:r>
          </w:p>
        </w:tc>
        <w:sdt>
          <w:sdtPr>
            <w:rPr>
              <w:rFonts w:ascii="Arial" w:hAnsi="Arial" w:cs="Arial"/>
              <w:color w:val="1F497D" w:themeColor="text2"/>
              <w:sz w:val="20"/>
              <w:szCs w:val="20"/>
            </w:rPr>
            <w:id w:val="-1069335517"/>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79FB1080" w14:textId="40A3C5B4"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shd w:val="clear" w:color="auto" w:fill="auto"/>
            <w:vAlign w:val="center"/>
          </w:tcPr>
          <w:p w14:paraId="2FB4F0D5" w14:textId="4C992C10" w:rsidR="00C00BB0" w:rsidRPr="001340E5" w:rsidRDefault="00056065" w:rsidP="000A24F3">
            <w:pPr>
              <w:tabs>
                <w:tab w:val="left" w:pos="4635"/>
              </w:tabs>
              <w:rPr>
                <w:rFonts w:ascii="Arial" w:hAnsi="Arial" w:cs="Arial"/>
                <w:sz w:val="20"/>
                <w:szCs w:val="20"/>
              </w:rPr>
            </w:pPr>
            <w:sdt>
              <w:sdtPr>
                <w:rPr>
                  <w:rStyle w:val="BluePAAFFont"/>
                  <w:rFonts w:cs="Arial"/>
                  <w:szCs w:val="20"/>
                </w:rPr>
                <w:id w:val="1812139059"/>
                <w:placeholder>
                  <w:docPart w:val="76F867739C65462F8D72A200E6412269"/>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4B87ED20" w14:textId="293BA520" w:rsidR="00C00BB0" w:rsidRPr="001340E5" w:rsidRDefault="00056065" w:rsidP="000A24F3">
            <w:pPr>
              <w:tabs>
                <w:tab w:val="left" w:pos="4635"/>
              </w:tabs>
              <w:rPr>
                <w:rFonts w:ascii="Arial" w:hAnsi="Arial" w:cs="Arial"/>
                <w:sz w:val="20"/>
                <w:szCs w:val="20"/>
              </w:rPr>
            </w:pPr>
            <w:sdt>
              <w:sdtPr>
                <w:rPr>
                  <w:rStyle w:val="BluePAAFFont"/>
                  <w:rFonts w:cs="Arial"/>
                  <w:szCs w:val="20"/>
                </w:rPr>
                <w:id w:val="-351260876"/>
                <w:placeholder>
                  <w:docPart w:val="31876F79F7524A4CA3A40132FA90B083"/>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1CAE6A09" w14:textId="77777777" w:rsidTr="00655B8A">
        <w:trPr>
          <w:trHeight w:val="267"/>
        </w:trPr>
        <w:tc>
          <w:tcPr>
            <w:tcW w:w="2814" w:type="dxa"/>
            <w:gridSpan w:val="8"/>
            <w:shd w:val="clear" w:color="auto" w:fill="auto"/>
            <w:vAlign w:val="center"/>
          </w:tcPr>
          <w:p w14:paraId="0AB1C1A8"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Part-</w:t>
            </w:r>
            <w:r w:rsidR="00C00BB0" w:rsidRPr="001340E5">
              <w:rPr>
                <w:rFonts w:ascii="Arial" w:hAnsi="Arial" w:cs="Arial"/>
                <w:sz w:val="20"/>
                <w:szCs w:val="20"/>
              </w:rPr>
              <w:t>time</w:t>
            </w:r>
          </w:p>
        </w:tc>
        <w:sdt>
          <w:sdtPr>
            <w:rPr>
              <w:rFonts w:ascii="Arial" w:hAnsi="Arial" w:cs="Arial"/>
              <w:color w:val="1F497D" w:themeColor="text2"/>
              <w:sz w:val="20"/>
              <w:szCs w:val="20"/>
            </w:rPr>
            <w:id w:val="1417663162"/>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605EEFCB" w14:textId="4FEF92A2"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shd w:val="clear" w:color="auto" w:fill="auto"/>
            <w:vAlign w:val="center"/>
          </w:tcPr>
          <w:p w14:paraId="35222D91" w14:textId="5D550670" w:rsidR="00C00BB0" w:rsidRPr="001340E5" w:rsidRDefault="00056065" w:rsidP="000A24F3">
            <w:pPr>
              <w:tabs>
                <w:tab w:val="left" w:pos="4635"/>
              </w:tabs>
              <w:rPr>
                <w:rFonts w:ascii="Arial" w:hAnsi="Arial" w:cs="Arial"/>
                <w:sz w:val="20"/>
                <w:szCs w:val="20"/>
              </w:rPr>
            </w:pPr>
            <w:sdt>
              <w:sdtPr>
                <w:rPr>
                  <w:rStyle w:val="BluePAAFFont"/>
                  <w:rFonts w:cs="Arial"/>
                  <w:szCs w:val="20"/>
                </w:rPr>
                <w:id w:val="-456878806"/>
                <w:placeholder>
                  <w:docPart w:val="B081542D285E40E48713DD602ACF0A53"/>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7B3ADFF3" w14:textId="3F77E1DA" w:rsidR="00C00BB0" w:rsidRPr="001340E5" w:rsidRDefault="00056065" w:rsidP="000A24F3">
            <w:pPr>
              <w:tabs>
                <w:tab w:val="left" w:pos="4635"/>
              </w:tabs>
              <w:rPr>
                <w:rFonts w:ascii="Arial" w:hAnsi="Arial" w:cs="Arial"/>
                <w:sz w:val="20"/>
                <w:szCs w:val="20"/>
              </w:rPr>
            </w:pPr>
            <w:sdt>
              <w:sdtPr>
                <w:rPr>
                  <w:rStyle w:val="BluePAAFFont"/>
                  <w:rFonts w:cs="Arial"/>
                  <w:szCs w:val="20"/>
                </w:rPr>
                <w:id w:val="-232235786"/>
                <w:placeholder>
                  <w:docPart w:val="57805FF850B9424D8CDD57529E36A7D9"/>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2C18758D" w14:textId="77777777" w:rsidTr="00655B8A">
        <w:trPr>
          <w:trHeight w:val="267"/>
        </w:trPr>
        <w:tc>
          <w:tcPr>
            <w:tcW w:w="2814" w:type="dxa"/>
            <w:gridSpan w:val="8"/>
            <w:shd w:val="clear" w:color="auto" w:fill="auto"/>
            <w:vAlign w:val="center"/>
          </w:tcPr>
          <w:p w14:paraId="6A269F61"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lastRenderedPageBreak/>
              <w:t>Part-</w:t>
            </w:r>
            <w:r w:rsidR="00C00BB0" w:rsidRPr="001340E5">
              <w:rPr>
                <w:rFonts w:ascii="Arial" w:hAnsi="Arial" w:cs="Arial"/>
                <w:sz w:val="20"/>
                <w:szCs w:val="20"/>
              </w:rPr>
              <w:t>time distance</w:t>
            </w:r>
          </w:p>
        </w:tc>
        <w:sdt>
          <w:sdtPr>
            <w:rPr>
              <w:rFonts w:ascii="Arial" w:hAnsi="Arial" w:cs="Arial"/>
              <w:color w:val="1F497D" w:themeColor="text2"/>
              <w:sz w:val="20"/>
              <w:szCs w:val="20"/>
            </w:rPr>
            <w:id w:val="-2098159770"/>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66BD2A59" w14:textId="548F88F2" w:rsidR="00C00BB0" w:rsidRPr="001340E5" w:rsidRDefault="005E2CD1" w:rsidP="005E2CD1">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shd w:val="clear" w:color="auto" w:fill="auto"/>
            <w:vAlign w:val="center"/>
          </w:tcPr>
          <w:p w14:paraId="020E7792" w14:textId="08F24683" w:rsidR="00C00BB0" w:rsidRPr="001340E5" w:rsidRDefault="00056065" w:rsidP="000A24F3">
            <w:pPr>
              <w:tabs>
                <w:tab w:val="left" w:pos="4635"/>
              </w:tabs>
              <w:rPr>
                <w:rFonts w:ascii="Arial" w:hAnsi="Arial" w:cs="Arial"/>
                <w:sz w:val="20"/>
                <w:szCs w:val="20"/>
              </w:rPr>
            </w:pPr>
            <w:sdt>
              <w:sdtPr>
                <w:rPr>
                  <w:rStyle w:val="BluePAAFFont"/>
                  <w:rFonts w:cs="Arial"/>
                  <w:szCs w:val="20"/>
                </w:rPr>
                <w:id w:val="1211999034"/>
                <w:placeholder>
                  <w:docPart w:val="50EA580EE56A4FBE958B1BC8C3802D7C"/>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000DCA59" w14:textId="61040FB4" w:rsidR="00C00BB0" w:rsidRPr="001340E5" w:rsidRDefault="00056065" w:rsidP="000A24F3">
            <w:pPr>
              <w:tabs>
                <w:tab w:val="left" w:pos="4635"/>
              </w:tabs>
              <w:rPr>
                <w:rFonts w:ascii="Arial" w:hAnsi="Arial" w:cs="Arial"/>
                <w:sz w:val="20"/>
                <w:szCs w:val="20"/>
              </w:rPr>
            </w:pPr>
            <w:sdt>
              <w:sdtPr>
                <w:rPr>
                  <w:rStyle w:val="BluePAAFFont"/>
                  <w:rFonts w:cs="Arial"/>
                  <w:szCs w:val="20"/>
                </w:rPr>
                <w:id w:val="-1667694481"/>
                <w:placeholder>
                  <w:docPart w:val="698B536739D64E39B182984EE97D6071"/>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C00BB0" w:rsidRPr="001340E5" w14:paraId="30DD7513" w14:textId="77777777" w:rsidTr="00655B8A">
        <w:trPr>
          <w:trHeight w:val="267"/>
        </w:trPr>
        <w:tc>
          <w:tcPr>
            <w:tcW w:w="2814" w:type="dxa"/>
            <w:gridSpan w:val="8"/>
            <w:shd w:val="clear" w:color="auto" w:fill="auto"/>
            <w:vAlign w:val="center"/>
          </w:tcPr>
          <w:p w14:paraId="41627C0E" w14:textId="77777777" w:rsidR="00C00BB0" w:rsidRPr="001340E5" w:rsidRDefault="00746C23" w:rsidP="00EB539B">
            <w:pPr>
              <w:autoSpaceDE w:val="0"/>
              <w:autoSpaceDN w:val="0"/>
              <w:adjustRightInd w:val="0"/>
              <w:jc w:val="center"/>
              <w:rPr>
                <w:rFonts w:ascii="Arial" w:hAnsi="Arial" w:cs="Arial"/>
                <w:sz w:val="20"/>
                <w:szCs w:val="20"/>
              </w:rPr>
            </w:pPr>
            <w:r w:rsidRPr="001340E5">
              <w:rPr>
                <w:rFonts w:ascii="Arial" w:hAnsi="Arial" w:cs="Arial"/>
                <w:sz w:val="20"/>
                <w:szCs w:val="20"/>
              </w:rPr>
              <w:t>Part-</w:t>
            </w:r>
            <w:r w:rsidR="00C00BB0" w:rsidRPr="001340E5">
              <w:rPr>
                <w:rFonts w:ascii="Arial" w:hAnsi="Arial" w:cs="Arial"/>
                <w:sz w:val="20"/>
                <w:szCs w:val="20"/>
              </w:rPr>
              <w:t xml:space="preserve">time blended (campus </w:t>
            </w:r>
            <w:r w:rsidR="00DC30E0" w:rsidRPr="001340E5">
              <w:rPr>
                <w:rFonts w:ascii="Arial" w:hAnsi="Arial" w:cs="Arial"/>
                <w:sz w:val="20"/>
                <w:szCs w:val="20"/>
              </w:rPr>
              <w:t>and</w:t>
            </w:r>
            <w:r w:rsidR="00C00BB0" w:rsidRPr="001340E5">
              <w:rPr>
                <w:rFonts w:ascii="Arial" w:hAnsi="Arial" w:cs="Arial"/>
                <w:sz w:val="20"/>
                <w:szCs w:val="20"/>
              </w:rPr>
              <w:t xml:space="preserve"> distance delivery)</w:t>
            </w:r>
          </w:p>
        </w:tc>
        <w:sdt>
          <w:sdtPr>
            <w:rPr>
              <w:rFonts w:ascii="Arial" w:hAnsi="Arial" w:cs="Arial"/>
              <w:color w:val="1F497D" w:themeColor="text2"/>
              <w:sz w:val="20"/>
              <w:szCs w:val="20"/>
            </w:rPr>
            <w:id w:val="1699123845"/>
            <w14:checkbox>
              <w14:checked w14:val="0"/>
              <w14:checkedState w14:val="2612" w14:font="MS Gothic"/>
              <w14:uncheckedState w14:val="2610" w14:font="MS Gothic"/>
            </w14:checkbox>
          </w:sdtPr>
          <w:sdtEndPr/>
          <w:sdtContent>
            <w:tc>
              <w:tcPr>
                <w:tcW w:w="3290" w:type="dxa"/>
                <w:gridSpan w:val="10"/>
                <w:shd w:val="clear" w:color="auto" w:fill="auto"/>
                <w:vAlign w:val="center"/>
              </w:tcPr>
              <w:p w14:paraId="7A3E0C26" w14:textId="29A3DAD4" w:rsidR="00C00BB0" w:rsidRPr="001340E5" w:rsidRDefault="00CF36C6" w:rsidP="005E2CD1">
                <w:pPr>
                  <w:tabs>
                    <w:tab w:val="left" w:pos="4635"/>
                  </w:tabs>
                  <w:jc w:val="center"/>
                  <w:rPr>
                    <w:rFonts w:ascii="Arial" w:hAnsi="Arial" w:cs="Arial"/>
                    <w:sz w:val="20"/>
                    <w:szCs w:val="20"/>
                  </w:rPr>
                </w:pPr>
                <w:r>
                  <w:rPr>
                    <w:rFonts w:ascii="MS Gothic" w:eastAsia="MS Gothic" w:hAnsi="MS Gothic" w:cs="Arial" w:hint="eastAsia"/>
                    <w:color w:val="1F497D" w:themeColor="text2"/>
                    <w:sz w:val="20"/>
                    <w:szCs w:val="20"/>
                  </w:rPr>
                  <w:t>☐</w:t>
                </w:r>
              </w:p>
            </w:tc>
          </w:sdtContent>
        </w:sdt>
        <w:tc>
          <w:tcPr>
            <w:tcW w:w="2152" w:type="dxa"/>
            <w:gridSpan w:val="5"/>
            <w:shd w:val="clear" w:color="auto" w:fill="auto"/>
            <w:vAlign w:val="center"/>
          </w:tcPr>
          <w:p w14:paraId="3964F4E8" w14:textId="6A223DB3" w:rsidR="00C00BB0" w:rsidRPr="001340E5" w:rsidRDefault="00056065" w:rsidP="000A24F3">
            <w:pPr>
              <w:tabs>
                <w:tab w:val="left" w:pos="4635"/>
              </w:tabs>
              <w:rPr>
                <w:rFonts w:ascii="Arial" w:hAnsi="Arial" w:cs="Arial"/>
                <w:sz w:val="20"/>
                <w:szCs w:val="20"/>
              </w:rPr>
            </w:pPr>
            <w:sdt>
              <w:sdtPr>
                <w:rPr>
                  <w:rStyle w:val="BluePAAFFont"/>
                  <w:rFonts w:cs="Arial"/>
                  <w:szCs w:val="20"/>
                </w:rPr>
                <w:id w:val="1671831554"/>
                <w:placeholder>
                  <w:docPart w:val="081D2AE432DC43BE9FB94DE8C59D5477"/>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c>
          <w:tcPr>
            <w:tcW w:w="2552" w:type="dxa"/>
            <w:gridSpan w:val="3"/>
            <w:shd w:val="clear" w:color="auto" w:fill="auto"/>
            <w:vAlign w:val="center"/>
          </w:tcPr>
          <w:p w14:paraId="71143FB8" w14:textId="175E6471" w:rsidR="00C00BB0" w:rsidRPr="001340E5" w:rsidRDefault="00056065" w:rsidP="000A24F3">
            <w:pPr>
              <w:tabs>
                <w:tab w:val="left" w:pos="4635"/>
              </w:tabs>
              <w:rPr>
                <w:rFonts w:ascii="Arial" w:hAnsi="Arial" w:cs="Arial"/>
                <w:sz w:val="20"/>
                <w:szCs w:val="20"/>
              </w:rPr>
            </w:pPr>
            <w:sdt>
              <w:sdtPr>
                <w:rPr>
                  <w:rStyle w:val="BluePAAFFont"/>
                  <w:rFonts w:cs="Arial"/>
                  <w:szCs w:val="20"/>
                </w:rPr>
                <w:id w:val="1675148270"/>
                <w:placeholder>
                  <w:docPart w:val="53868C42677A4F63B68D2E7D196A5A35"/>
                </w:placeholder>
                <w:showingPlcHdr/>
              </w:sdtPr>
              <w:sdtEndPr>
                <w:rPr>
                  <w:rStyle w:val="DefaultParagraphFont"/>
                  <w:rFonts w:asciiTheme="minorHAnsi" w:hAnsiTheme="minorHAnsi"/>
                  <w:color w:val="auto"/>
                  <w:sz w:val="22"/>
                </w:rPr>
              </w:sdtEndPr>
              <w:sdtContent>
                <w:r w:rsidR="005E2CD1" w:rsidRPr="001340E5">
                  <w:rPr>
                    <w:rStyle w:val="PlaceholderText"/>
                    <w:rFonts w:ascii="Arial" w:hAnsi="Arial" w:cs="Arial"/>
                    <w:sz w:val="20"/>
                    <w:szCs w:val="20"/>
                  </w:rPr>
                  <w:t>Click here to enter text.</w:t>
                </w:r>
              </w:sdtContent>
            </w:sdt>
          </w:p>
        </w:tc>
      </w:tr>
      <w:tr w:rsidR="004E138A" w:rsidRPr="001340E5" w14:paraId="5FB004E1" w14:textId="77777777" w:rsidTr="00655B8A">
        <w:trPr>
          <w:trHeight w:val="267"/>
        </w:trPr>
        <w:tc>
          <w:tcPr>
            <w:tcW w:w="2814" w:type="dxa"/>
            <w:gridSpan w:val="8"/>
            <w:tcBorders>
              <w:bottom w:val="single" w:sz="4" w:space="0" w:color="BFBFBF" w:themeColor="background1" w:themeShade="BF"/>
            </w:tcBorders>
            <w:shd w:val="clear" w:color="auto" w:fill="auto"/>
            <w:vAlign w:val="center"/>
          </w:tcPr>
          <w:p w14:paraId="01EBC94F" w14:textId="72E6CBE7" w:rsidR="004E138A" w:rsidRPr="001340E5" w:rsidRDefault="004E138A" w:rsidP="00EB539B">
            <w:pPr>
              <w:autoSpaceDE w:val="0"/>
              <w:autoSpaceDN w:val="0"/>
              <w:adjustRightInd w:val="0"/>
              <w:jc w:val="center"/>
              <w:rPr>
                <w:rFonts w:ascii="Arial" w:hAnsi="Arial" w:cs="Arial"/>
                <w:sz w:val="20"/>
                <w:szCs w:val="20"/>
              </w:rPr>
            </w:pPr>
            <w:r>
              <w:rPr>
                <w:rFonts w:ascii="Arial" w:hAnsi="Arial" w:cs="Arial"/>
                <w:sz w:val="20"/>
                <w:szCs w:val="20"/>
              </w:rPr>
              <w:t>Apprenticeship – non-levy pay</w:t>
            </w:r>
            <w:r w:rsidR="00CF36C6">
              <w:rPr>
                <w:rFonts w:ascii="Arial" w:hAnsi="Arial" w:cs="Arial"/>
                <w:sz w:val="20"/>
                <w:szCs w:val="20"/>
              </w:rPr>
              <w:t>i</w:t>
            </w:r>
            <w:r>
              <w:rPr>
                <w:rFonts w:ascii="Arial" w:hAnsi="Arial" w:cs="Arial"/>
                <w:sz w:val="20"/>
                <w:szCs w:val="20"/>
              </w:rPr>
              <w:t>ng</w:t>
            </w:r>
          </w:p>
        </w:tc>
        <w:sdt>
          <w:sdtPr>
            <w:rPr>
              <w:rFonts w:ascii="Arial" w:hAnsi="Arial" w:cs="Arial"/>
              <w:color w:val="1F497D" w:themeColor="text2"/>
              <w:sz w:val="20"/>
              <w:szCs w:val="20"/>
            </w:rPr>
            <w:id w:val="-134568427"/>
            <w14:checkbox>
              <w14:checked w14:val="0"/>
              <w14:checkedState w14:val="2612" w14:font="MS Gothic"/>
              <w14:uncheckedState w14:val="2610" w14:font="MS Gothic"/>
            </w14:checkbox>
          </w:sdtPr>
          <w:sdtEndPr/>
          <w:sdtContent>
            <w:tc>
              <w:tcPr>
                <w:tcW w:w="3290" w:type="dxa"/>
                <w:gridSpan w:val="10"/>
                <w:tcBorders>
                  <w:bottom w:val="single" w:sz="4" w:space="0" w:color="BFBFBF" w:themeColor="background1" w:themeShade="BF"/>
                </w:tcBorders>
                <w:shd w:val="clear" w:color="auto" w:fill="auto"/>
                <w:vAlign w:val="center"/>
              </w:tcPr>
              <w:p w14:paraId="4D967C5E" w14:textId="40F25961" w:rsidR="004E138A" w:rsidRDefault="00CF36C6" w:rsidP="005E2CD1">
                <w:pPr>
                  <w:tabs>
                    <w:tab w:val="left" w:pos="4635"/>
                  </w:tabs>
                  <w:jc w:val="center"/>
                  <w:rPr>
                    <w:rFonts w:ascii="Arial" w:hAnsi="Arial" w:cs="Arial"/>
                    <w:color w:val="1F497D" w:themeColor="text2"/>
                    <w:sz w:val="20"/>
                    <w:szCs w:val="20"/>
                  </w:rPr>
                </w:pPr>
                <w:r>
                  <w:rPr>
                    <w:rFonts w:ascii="MS Gothic" w:eastAsia="MS Gothic" w:hAnsi="MS Gothic" w:cs="Arial" w:hint="eastAsia"/>
                    <w:color w:val="1F497D" w:themeColor="text2"/>
                    <w:sz w:val="20"/>
                    <w:szCs w:val="20"/>
                  </w:rPr>
                  <w:t>☐</w:t>
                </w:r>
              </w:p>
            </w:tc>
          </w:sdtContent>
        </w:sdt>
        <w:tc>
          <w:tcPr>
            <w:tcW w:w="2152" w:type="dxa"/>
            <w:gridSpan w:val="5"/>
            <w:tcBorders>
              <w:bottom w:val="single" w:sz="4" w:space="0" w:color="BFBFBF" w:themeColor="background1" w:themeShade="BF"/>
            </w:tcBorders>
            <w:shd w:val="clear" w:color="auto" w:fill="auto"/>
            <w:vAlign w:val="center"/>
          </w:tcPr>
          <w:p w14:paraId="212E037C" w14:textId="31A46642" w:rsidR="004E138A" w:rsidRDefault="00056065" w:rsidP="000A24F3">
            <w:pPr>
              <w:tabs>
                <w:tab w:val="left" w:pos="4635"/>
              </w:tabs>
              <w:rPr>
                <w:rStyle w:val="BluePAAFFont"/>
                <w:rFonts w:cs="Arial"/>
                <w:szCs w:val="20"/>
              </w:rPr>
            </w:pPr>
            <w:sdt>
              <w:sdtPr>
                <w:rPr>
                  <w:rStyle w:val="BluePAAFFont"/>
                  <w:rFonts w:cs="Arial"/>
                  <w:szCs w:val="20"/>
                </w:rPr>
                <w:id w:val="-258448904"/>
                <w:placeholder>
                  <w:docPart w:val="34CFB29B31EC4DBF9745FB312343F98D"/>
                </w:placeholder>
                <w:showingPlcHdr/>
              </w:sdtPr>
              <w:sdtEndPr>
                <w:rPr>
                  <w:rStyle w:val="DefaultParagraphFont"/>
                  <w:rFonts w:asciiTheme="minorHAnsi" w:hAnsiTheme="minorHAnsi"/>
                  <w:color w:val="auto"/>
                  <w:sz w:val="22"/>
                </w:rPr>
              </w:sdtEndPr>
              <w:sdtContent>
                <w:r w:rsidR="004E138A"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7D4874A6" w14:textId="169D9B0E" w:rsidR="004E138A" w:rsidRDefault="00056065" w:rsidP="000A24F3">
            <w:pPr>
              <w:tabs>
                <w:tab w:val="left" w:pos="4635"/>
              </w:tabs>
              <w:rPr>
                <w:rStyle w:val="BluePAAFFont"/>
                <w:rFonts w:cs="Arial"/>
                <w:szCs w:val="20"/>
              </w:rPr>
            </w:pPr>
            <w:sdt>
              <w:sdtPr>
                <w:rPr>
                  <w:rStyle w:val="BluePAAFFont"/>
                  <w:rFonts w:cs="Arial"/>
                  <w:szCs w:val="20"/>
                </w:rPr>
                <w:id w:val="1272966084"/>
                <w:placeholder>
                  <w:docPart w:val="629A03E0C14B45D3A13FBE328E340554"/>
                </w:placeholder>
                <w:showingPlcHdr/>
              </w:sdtPr>
              <w:sdtEndPr>
                <w:rPr>
                  <w:rStyle w:val="DefaultParagraphFont"/>
                  <w:rFonts w:asciiTheme="minorHAnsi" w:hAnsiTheme="minorHAnsi"/>
                  <w:color w:val="auto"/>
                  <w:sz w:val="22"/>
                </w:rPr>
              </w:sdtEndPr>
              <w:sdtContent>
                <w:r w:rsidR="004E138A" w:rsidRPr="001340E5">
                  <w:rPr>
                    <w:rStyle w:val="PlaceholderText"/>
                    <w:rFonts w:ascii="Arial" w:hAnsi="Arial" w:cs="Arial"/>
                    <w:sz w:val="20"/>
                    <w:szCs w:val="20"/>
                  </w:rPr>
                  <w:t>Click here to enter text.</w:t>
                </w:r>
              </w:sdtContent>
            </w:sdt>
          </w:p>
        </w:tc>
      </w:tr>
      <w:tr w:rsidR="00CF36C6" w:rsidRPr="001340E5" w14:paraId="3D7DC851" w14:textId="77777777" w:rsidTr="00655B8A">
        <w:trPr>
          <w:trHeight w:val="267"/>
        </w:trPr>
        <w:tc>
          <w:tcPr>
            <w:tcW w:w="2814" w:type="dxa"/>
            <w:gridSpan w:val="8"/>
            <w:tcBorders>
              <w:bottom w:val="single" w:sz="4" w:space="0" w:color="BFBFBF" w:themeColor="background1" w:themeShade="BF"/>
            </w:tcBorders>
            <w:shd w:val="clear" w:color="auto" w:fill="auto"/>
            <w:vAlign w:val="center"/>
          </w:tcPr>
          <w:p w14:paraId="03AA90F6" w14:textId="508CABED" w:rsidR="00CF36C6" w:rsidRPr="001340E5" w:rsidRDefault="00CF36C6" w:rsidP="00CF36C6">
            <w:pPr>
              <w:autoSpaceDE w:val="0"/>
              <w:autoSpaceDN w:val="0"/>
              <w:adjustRightInd w:val="0"/>
              <w:jc w:val="center"/>
              <w:rPr>
                <w:rFonts w:ascii="Arial" w:hAnsi="Arial" w:cs="Arial"/>
                <w:sz w:val="20"/>
                <w:szCs w:val="20"/>
              </w:rPr>
            </w:pPr>
            <w:r>
              <w:rPr>
                <w:rFonts w:ascii="Arial" w:hAnsi="Arial" w:cs="Arial"/>
                <w:sz w:val="20"/>
                <w:szCs w:val="20"/>
              </w:rPr>
              <w:t>Apprenticeship – levy paying</w:t>
            </w:r>
          </w:p>
        </w:tc>
        <w:sdt>
          <w:sdtPr>
            <w:rPr>
              <w:rFonts w:ascii="Arial" w:hAnsi="Arial" w:cs="Arial"/>
              <w:color w:val="1F497D" w:themeColor="text2"/>
              <w:sz w:val="20"/>
              <w:szCs w:val="20"/>
            </w:rPr>
            <w:id w:val="69864398"/>
            <w14:checkbox>
              <w14:checked w14:val="0"/>
              <w14:checkedState w14:val="2612" w14:font="MS Gothic"/>
              <w14:uncheckedState w14:val="2610" w14:font="MS Gothic"/>
            </w14:checkbox>
          </w:sdtPr>
          <w:sdtEndPr/>
          <w:sdtContent>
            <w:tc>
              <w:tcPr>
                <w:tcW w:w="3290" w:type="dxa"/>
                <w:gridSpan w:val="10"/>
                <w:tcBorders>
                  <w:bottom w:val="single" w:sz="4" w:space="0" w:color="BFBFBF" w:themeColor="background1" w:themeShade="BF"/>
                </w:tcBorders>
                <w:shd w:val="clear" w:color="auto" w:fill="auto"/>
                <w:vAlign w:val="center"/>
              </w:tcPr>
              <w:p w14:paraId="4187DE12" w14:textId="401198DC" w:rsidR="00CF36C6" w:rsidRDefault="00CF36C6" w:rsidP="00CF36C6">
                <w:pPr>
                  <w:tabs>
                    <w:tab w:val="left" w:pos="4635"/>
                  </w:tabs>
                  <w:jc w:val="center"/>
                  <w:rPr>
                    <w:rFonts w:ascii="Arial" w:hAnsi="Arial" w:cs="Arial"/>
                    <w:color w:val="1F497D" w:themeColor="text2"/>
                    <w:sz w:val="20"/>
                    <w:szCs w:val="20"/>
                  </w:rPr>
                </w:pPr>
                <w:r>
                  <w:rPr>
                    <w:rFonts w:ascii="MS Gothic" w:eastAsia="MS Gothic" w:hAnsi="MS Gothic" w:cs="Arial" w:hint="eastAsia"/>
                    <w:color w:val="1F497D" w:themeColor="text2"/>
                    <w:sz w:val="20"/>
                    <w:szCs w:val="20"/>
                  </w:rPr>
                  <w:t>☐</w:t>
                </w:r>
              </w:p>
            </w:tc>
          </w:sdtContent>
        </w:sdt>
        <w:tc>
          <w:tcPr>
            <w:tcW w:w="2152" w:type="dxa"/>
            <w:gridSpan w:val="5"/>
            <w:tcBorders>
              <w:bottom w:val="single" w:sz="4" w:space="0" w:color="BFBFBF" w:themeColor="background1" w:themeShade="BF"/>
            </w:tcBorders>
            <w:shd w:val="clear" w:color="auto" w:fill="auto"/>
            <w:vAlign w:val="center"/>
          </w:tcPr>
          <w:p w14:paraId="145F34EE" w14:textId="0E3B3BDC" w:rsidR="00CF36C6" w:rsidRDefault="00056065" w:rsidP="00CF36C6">
            <w:pPr>
              <w:tabs>
                <w:tab w:val="left" w:pos="4635"/>
              </w:tabs>
              <w:rPr>
                <w:rStyle w:val="BluePAAFFont"/>
                <w:rFonts w:cs="Arial"/>
                <w:szCs w:val="20"/>
              </w:rPr>
            </w:pPr>
            <w:sdt>
              <w:sdtPr>
                <w:rPr>
                  <w:rStyle w:val="BluePAAFFont"/>
                  <w:rFonts w:cs="Arial"/>
                  <w:szCs w:val="20"/>
                </w:rPr>
                <w:id w:val="867182027"/>
                <w:placeholder>
                  <w:docPart w:val="A9C2EDF1491F4E1A907C294137BD8FC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237E4084" w14:textId="78893FD4" w:rsidR="00CF36C6" w:rsidRDefault="00056065" w:rsidP="00CF36C6">
            <w:pPr>
              <w:tabs>
                <w:tab w:val="left" w:pos="4635"/>
              </w:tabs>
              <w:rPr>
                <w:rStyle w:val="BluePAAFFont"/>
                <w:rFonts w:cs="Arial"/>
                <w:szCs w:val="20"/>
              </w:rPr>
            </w:pPr>
            <w:sdt>
              <w:sdtPr>
                <w:rPr>
                  <w:rStyle w:val="BluePAAFFont"/>
                  <w:rFonts w:cs="Arial"/>
                  <w:szCs w:val="20"/>
                </w:rPr>
                <w:id w:val="555364831"/>
                <w:placeholder>
                  <w:docPart w:val="9A8B5B152E504EC8B8AF3523214AB47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654B5711" w14:textId="77777777" w:rsidTr="00655B8A">
        <w:trPr>
          <w:trHeight w:val="267"/>
        </w:trPr>
        <w:tc>
          <w:tcPr>
            <w:tcW w:w="2814" w:type="dxa"/>
            <w:gridSpan w:val="8"/>
            <w:tcBorders>
              <w:bottom w:val="single" w:sz="4" w:space="0" w:color="BFBFBF" w:themeColor="background1" w:themeShade="BF"/>
            </w:tcBorders>
            <w:shd w:val="clear" w:color="auto" w:fill="auto"/>
            <w:vAlign w:val="center"/>
          </w:tcPr>
          <w:p w14:paraId="3AE11DDD" w14:textId="77777777" w:rsidR="00CF36C6" w:rsidRPr="001340E5" w:rsidRDefault="00CF36C6" w:rsidP="00CF36C6">
            <w:pPr>
              <w:autoSpaceDE w:val="0"/>
              <w:autoSpaceDN w:val="0"/>
              <w:adjustRightInd w:val="0"/>
              <w:jc w:val="center"/>
              <w:rPr>
                <w:rFonts w:ascii="Arial" w:hAnsi="Arial" w:cs="Arial"/>
                <w:sz w:val="20"/>
                <w:szCs w:val="20"/>
              </w:rPr>
            </w:pPr>
            <w:r w:rsidRPr="001340E5">
              <w:rPr>
                <w:rFonts w:ascii="Arial" w:hAnsi="Arial" w:cs="Arial"/>
                <w:sz w:val="20"/>
                <w:szCs w:val="20"/>
              </w:rPr>
              <w:t>Modular</w:t>
            </w:r>
          </w:p>
        </w:tc>
        <w:sdt>
          <w:sdtPr>
            <w:rPr>
              <w:rFonts w:ascii="Arial" w:hAnsi="Arial" w:cs="Arial"/>
              <w:color w:val="1F497D" w:themeColor="text2"/>
              <w:sz w:val="20"/>
              <w:szCs w:val="20"/>
            </w:rPr>
            <w:id w:val="1717542884"/>
            <w14:checkbox>
              <w14:checked w14:val="0"/>
              <w14:checkedState w14:val="2612" w14:font="MS Gothic"/>
              <w14:uncheckedState w14:val="2610" w14:font="MS Gothic"/>
            </w14:checkbox>
          </w:sdtPr>
          <w:sdtEndPr/>
          <w:sdtContent>
            <w:tc>
              <w:tcPr>
                <w:tcW w:w="3290" w:type="dxa"/>
                <w:gridSpan w:val="10"/>
                <w:tcBorders>
                  <w:bottom w:val="single" w:sz="4" w:space="0" w:color="BFBFBF" w:themeColor="background1" w:themeShade="BF"/>
                </w:tcBorders>
                <w:shd w:val="clear" w:color="auto" w:fill="auto"/>
                <w:vAlign w:val="center"/>
              </w:tcPr>
              <w:p w14:paraId="69437775" w14:textId="35EAF2A4" w:rsidR="00CF36C6" w:rsidRPr="001340E5" w:rsidRDefault="00CF36C6" w:rsidP="00CF36C6">
                <w:pPr>
                  <w:tabs>
                    <w:tab w:val="left" w:pos="4635"/>
                  </w:tabs>
                  <w:jc w:val="center"/>
                  <w:rPr>
                    <w:rFonts w:ascii="Arial" w:hAnsi="Arial" w:cs="Arial"/>
                    <w:sz w:val="20"/>
                    <w:szCs w:val="20"/>
                  </w:rPr>
                </w:pPr>
                <w:r w:rsidRPr="001340E5">
                  <w:rPr>
                    <w:rFonts w:ascii="Segoe UI Symbol" w:eastAsia="MS Gothic" w:hAnsi="Segoe UI Symbol" w:cs="Segoe UI Symbol"/>
                    <w:color w:val="1F497D" w:themeColor="text2"/>
                    <w:sz w:val="20"/>
                    <w:szCs w:val="20"/>
                  </w:rPr>
                  <w:t>☐</w:t>
                </w:r>
              </w:p>
            </w:tc>
          </w:sdtContent>
        </w:sdt>
        <w:tc>
          <w:tcPr>
            <w:tcW w:w="2152" w:type="dxa"/>
            <w:gridSpan w:val="5"/>
            <w:tcBorders>
              <w:bottom w:val="single" w:sz="4" w:space="0" w:color="BFBFBF" w:themeColor="background1" w:themeShade="BF"/>
            </w:tcBorders>
            <w:shd w:val="clear" w:color="auto" w:fill="auto"/>
            <w:vAlign w:val="center"/>
          </w:tcPr>
          <w:p w14:paraId="5C4AAAFA" w14:textId="543F849D" w:rsidR="00CF36C6" w:rsidRPr="001340E5" w:rsidRDefault="00056065" w:rsidP="00CF36C6">
            <w:pPr>
              <w:tabs>
                <w:tab w:val="left" w:pos="4635"/>
              </w:tabs>
              <w:rPr>
                <w:rFonts w:ascii="Arial" w:hAnsi="Arial" w:cs="Arial"/>
                <w:sz w:val="20"/>
                <w:szCs w:val="20"/>
              </w:rPr>
            </w:pPr>
            <w:sdt>
              <w:sdtPr>
                <w:rPr>
                  <w:rStyle w:val="BluePAAFFont"/>
                  <w:rFonts w:cs="Arial"/>
                  <w:szCs w:val="20"/>
                </w:rPr>
                <w:id w:val="-531416923"/>
                <w:placeholder>
                  <w:docPart w:val="8D0417ACD03142719CB0819E3DCFE1C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2552" w:type="dxa"/>
            <w:gridSpan w:val="3"/>
            <w:tcBorders>
              <w:bottom w:val="single" w:sz="4" w:space="0" w:color="BFBFBF" w:themeColor="background1" w:themeShade="BF"/>
            </w:tcBorders>
            <w:shd w:val="clear" w:color="auto" w:fill="auto"/>
            <w:vAlign w:val="center"/>
          </w:tcPr>
          <w:p w14:paraId="378E331B" w14:textId="3C74CF00" w:rsidR="00CF36C6" w:rsidRPr="001340E5" w:rsidRDefault="00056065" w:rsidP="00CF36C6">
            <w:pPr>
              <w:tabs>
                <w:tab w:val="left" w:pos="4635"/>
              </w:tabs>
              <w:rPr>
                <w:rFonts w:ascii="Arial" w:hAnsi="Arial" w:cs="Arial"/>
                <w:sz w:val="20"/>
                <w:szCs w:val="20"/>
              </w:rPr>
            </w:pPr>
            <w:sdt>
              <w:sdtPr>
                <w:rPr>
                  <w:rStyle w:val="BluePAAFFont"/>
                  <w:rFonts w:cs="Arial"/>
                  <w:szCs w:val="20"/>
                </w:rPr>
                <w:id w:val="223185957"/>
                <w:placeholder>
                  <w:docPart w:val="2A176A026B4C41A084E330B26468668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2E4FE62" w14:textId="77777777" w:rsidTr="3AADC8FD">
        <w:trPr>
          <w:trHeight w:val="267"/>
        </w:trPr>
        <w:tc>
          <w:tcPr>
            <w:tcW w:w="2814" w:type="dxa"/>
            <w:gridSpan w:val="8"/>
            <w:tcBorders>
              <w:bottom w:val="single" w:sz="4" w:space="0" w:color="BFBFBF" w:themeColor="background1" w:themeShade="BF"/>
            </w:tcBorders>
            <w:shd w:val="clear" w:color="auto" w:fill="auto"/>
            <w:vAlign w:val="center"/>
          </w:tcPr>
          <w:p w14:paraId="47665B82" w14:textId="2C78FB9C" w:rsidR="00CF36C6" w:rsidRPr="001340E5" w:rsidRDefault="00CF36C6" w:rsidP="00CF36C6">
            <w:pPr>
              <w:autoSpaceDE w:val="0"/>
              <w:autoSpaceDN w:val="0"/>
              <w:adjustRightInd w:val="0"/>
              <w:jc w:val="center"/>
              <w:rPr>
                <w:rFonts w:ascii="Arial" w:hAnsi="Arial" w:cs="Arial"/>
                <w:sz w:val="20"/>
                <w:szCs w:val="20"/>
              </w:rPr>
            </w:pPr>
            <w:r w:rsidRPr="001340E5">
              <w:rPr>
                <w:rFonts w:ascii="Arial" w:hAnsi="Arial" w:cs="Arial"/>
                <w:sz w:val="20"/>
                <w:szCs w:val="20"/>
              </w:rPr>
              <w:t>For PGCEs, what is the funding arrangement?</w:t>
            </w:r>
          </w:p>
        </w:tc>
        <w:tc>
          <w:tcPr>
            <w:tcW w:w="7994" w:type="dxa"/>
            <w:gridSpan w:val="18"/>
            <w:tcBorders>
              <w:bottom w:val="single" w:sz="4" w:space="0" w:color="BFBFBF" w:themeColor="background1" w:themeShade="BF"/>
            </w:tcBorders>
            <w:shd w:val="clear" w:color="auto" w:fill="auto"/>
            <w:vAlign w:val="center"/>
          </w:tcPr>
          <w:p w14:paraId="64238CFF" w14:textId="11CB3168" w:rsidR="00CF36C6" w:rsidRPr="001340E5" w:rsidRDefault="00056065" w:rsidP="00CF36C6">
            <w:pPr>
              <w:tabs>
                <w:tab w:val="left" w:pos="4635"/>
              </w:tabs>
              <w:rPr>
                <w:rStyle w:val="BluePAAFFont"/>
                <w:rFonts w:cs="Arial"/>
                <w:szCs w:val="20"/>
              </w:rPr>
            </w:pPr>
            <w:sdt>
              <w:sdtPr>
                <w:rPr>
                  <w:rStyle w:val="BluePAAFFont"/>
                  <w:rFonts w:cs="Arial"/>
                  <w:szCs w:val="20"/>
                </w:rPr>
                <w:id w:val="1798330329"/>
                <w:placeholder>
                  <w:docPart w:val="F81105497D28485FA08CF4685E206511"/>
                </w:placeholder>
                <w:showingPlcHdr/>
                <w:comboBox>
                  <w:listItem w:displayText="Fee-paying" w:value="Fee-paying"/>
                  <w:listItem w:displayText="Salaried" w:value="Salari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funding arrangement...</w:t>
                </w:r>
              </w:sdtContent>
            </w:sdt>
          </w:p>
        </w:tc>
      </w:tr>
      <w:tr w:rsidR="00CF36C6" w:rsidRPr="001340E5" w14:paraId="4BE648B3" w14:textId="77777777" w:rsidTr="3AADC8FD">
        <w:trPr>
          <w:trHeight w:val="267"/>
        </w:trPr>
        <w:tc>
          <w:tcPr>
            <w:tcW w:w="10808" w:type="dxa"/>
            <w:gridSpan w:val="26"/>
            <w:tcBorders>
              <w:left w:val="nil"/>
              <w:bottom w:val="nil"/>
              <w:right w:val="nil"/>
            </w:tcBorders>
            <w:shd w:val="clear" w:color="auto" w:fill="auto"/>
            <w:vAlign w:val="center"/>
          </w:tcPr>
          <w:p w14:paraId="1658133A" w14:textId="77777777" w:rsidR="00CF36C6" w:rsidRPr="001340E5" w:rsidRDefault="00CF36C6" w:rsidP="00CF36C6">
            <w:pPr>
              <w:tabs>
                <w:tab w:val="left" w:pos="4635"/>
              </w:tabs>
              <w:rPr>
                <w:rFonts w:ascii="Arial" w:hAnsi="Arial" w:cs="Arial"/>
                <w:sz w:val="20"/>
                <w:szCs w:val="20"/>
              </w:rPr>
            </w:pPr>
          </w:p>
        </w:tc>
      </w:tr>
      <w:tr w:rsidR="00CF36C6" w:rsidRPr="001340E5" w14:paraId="2E6C81F4" w14:textId="77777777" w:rsidTr="3AADC8FD">
        <w:trPr>
          <w:trHeight w:val="267"/>
        </w:trPr>
        <w:tc>
          <w:tcPr>
            <w:tcW w:w="10808" w:type="dxa"/>
            <w:gridSpan w:val="26"/>
            <w:tcBorders>
              <w:top w:val="nil"/>
              <w:left w:val="nil"/>
              <w:bottom w:val="nil"/>
              <w:right w:val="nil"/>
            </w:tcBorders>
            <w:shd w:val="clear" w:color="auto" w:fill="auto"/>
            <w:vAlign w:val="center"/>
          </w:tcPr>
          <w:p w14:paraId="5C7FD072" w14:textId="53F8C7FB" w:rsidR="00CF36C6" w:rsidRPr="001340E5" w:rsidRDefault="00CF36C6" w:rsidP="00CF36C6">
            <w:pPr>
              <w:tabs>
                <w:tab w:val="left" w:pos="4635"/>
              </w:tabs>
              <w:rPr>
                <w:rFonts w:ascii="Arial" w:hAnsi="Arial" w:cs="Arial"/>
                <w:b/>
                <w:sz w:val="20"/>
                <w:szCs w:val="20"/>
              </w:rPr>
            </w:pPr>
            <w:r w:rsidRPr="001340E5">
              <w:rPr>
                <w:rFonts w:ascii="Arial" w:hAnsi="Arial" w:cs="Arial"/>
                <w:b/>
                <w:sz w:val="20"/>
                <w:szCs w:val="20"/>
              </w:rPr>
              <w:t>G2. Details of student expenses not covered by tuition fees, to include approximate costs where possible</w:t>
            </w:r>
          </w:p>
        </w:tc>
      </w:tr>
      <w:tr w:rsidR="00CF36C6" w:rsidRPr="001340E5" w14:paraId="1B5D57FA" w14:textId="77777777" w:rsidTr="3AADC8FD">
        <w:trPr>
          <w:trHeight w:val="267"/>
        </w:trPr>
        <w:tc>
          <w:tcPr>
            <w:tcW w:w="10808" w:type="dxa"/>
            <w:gridSpan w:val="26"/>
            <w:tcBorders>
              <w:top w:val="nil"/>
              <w:left w:val="nil"/>
              <w:right w:val="nil"/>
            </w:tcBorders>
            <w:shd w:val="clear" w:color="auto" w:fill="auto"/>
            <w:vAlign w:val="center"/>
          </w:tcPr>
          <w:p w14:paraId="13C22DA2"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E.g. bench fees; field trips; DBS checks; travel to placements; professional memberships; books; clothing; equipment</w:t>
            </w:r>
          </w:p>
        </w:tc>
      </w:tr>
      <w:tr w:rsidR="00CF36C6" w:rsidRPr="001340E5" w14:paraId="3D59A30C" w14:textId="77777777" w:rsidTr="3AADC8FD">
        <w:trPr>
          <w:trHeight w:val="267"/>
        </w:trPr>
        <w:tc>
          <w:tcPr>
            <w:tcW w:w="10808" w:type="dxa"/>
            <w:gridSpan w:val="26"/>
            <w:tcBorders>
              <w:bottom w:val="single" w:sz="4" w:space="0" w:color="BFBFBF" w:themeColor="background1" w:themeShade="BF"/>
            </w:tcBorders>
            <w:shd w:val="clear" w:color="auto" w:fill="auto"/>
            <w:vAlign w:val="center"/>
          </w:tcPr>
          <w:p w14:paraId="6704C72B" w14:textId="1D0D967D" w:rsidR="00CF36C6" w:rsidRPr="001340E5" w:rsidRDefault="00056065" w:rsidP="00CF36C6">
            <w:pPr>
              <w:tabs>
                <w:tab w:val="left" w:pos="4635"/>
              </w:tabs>
              <w:rPr>
                <w:rFonts w:ascii="Arial" w:hAnsi="Arial" w:cs="Arial"/>
                <w:sz w:val="20"/>
                <w:szCs w:val="20"/>
              </w:rPr>
            </w:pPr>
            <w:sdt>
              <w:sdtPr>
                <w:rPr>
                  <w:rStyle w:val="BluePAAFFont"/>
                  <w:rFonts w:cs="Arial"/>
                  <w:szCs w:val="20"/>
                </w:rPr>
                <w:id w:val="552509889"/>
                <w:placeholder>
                  <w:docPart w:val="D82A0D9D72334485AB004640B5255BF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052C2AC" w14:textId="77777777" w:rsidTr="3AADC8FD">
        <w:trPr>
          <w:trHeight w:val="267"/>
        </w:trPr>
        <w:tc>
          <w:tcPr>
            <w:tcW w:w="10808" w:type="dxa"/>
            <w:gridSpan w:val="26"/>
            <w:tcBorders>
              <w:left w:val="nil"/>
              <w:right w:val="nil"/>
            </w:tcBorders>
            <w:shd w:val="clear" w:color="auto" w:fill="auto"/>
            <w:vAlign w:val="center"/>
          </w:tcPr>
          <w:p w14:paraId="6B016A2A" w14:textId="6C60356F" w:rsidR="00CF36C6" w:rsidRPr="001340E5" w:rsidRDefault="00CF36C6" w:rsidP="00CF36C6">
            <w:pPr>
              <w:tabs>
                <w:tab w:val="left" w:pos="4635"/>
              </w:tabs>
              <w:rPr>
                <w:rFonts w:ascii="Arial" w:hAnsi="Arial" w:cs="Arial"/>
                <w:sz w:val="20"/>
                <w:szCs w:val="20"/>
              </w:rPr>
            </w:pPr>
          </w:p>
        </w:tc>
      </w:tr>
      <w:tr w:rsidR="00CF36C6" w:rsidRPr="001340E5" w14:paraId="79F94C22" w14:textId="77777777" w:rsidTr="3AADC8FD">
        <w:trPr>
          <w:trHeight w:val="267"/>
        </w:trPr>
        <w:tc>
          <w:tcPr>
            <w:tcW w:w="10808" w:type="dxa"/>
            <w:gridSpan w:val="26"/>
            <w:tcBorders>
              <w:bottom w:val="single" w:sz="4" w:space="0" w:color="BFBFBF" w:themeColor="background1" w:themeShade="BF"/>
            </w:tcBorders>
            <w:shd w:val="clear" w:color="auto" w:fill="FF0000"/>
            <w:vAlign w:val="center"/>
          </w:tcPr>
          <w:p w14:paraId="72030C3C"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 xml:space="preserve">Admissions </w:t>
            </w:r>
          </w:p>
        </w:tc>
      </w:tr>
      <w:tr w:rsidR="00CF36C6" w:rsidRPr="001340E5" w14:paraId="289B7C89" w14:textId="77777777" w:rsidTr="3AADC8FD">
        <w:trPr>
          <w:trHeight w:val="267"/>
        </w:trPr>
        <w:tc>
          <w:tcPr>
            <w:tcW w:w="10808" w:type="dxa"/>
            <w:gridSpan w:val="26"/>
            <w:tcBorders>
              <w:left w:val="nil"/>
              <w:bottom w:val="single" w:sz="4" w:space="0" w:color="BFBFBF" w:themeColor="background1" w:themeShade="BF"/>
              <w:right w:val="single" w:sz="4" w:space="0" w:color="BFBFBF" w:themeColor="background1" w:themeShade="BF"/>
            </w:tcBorders>
            <w:shd w:val="clear" w:color="auto" w:fill="auto"/>
            <w:vAlign w:val="center"/>
          </w:tcPr>
          <w:p w14:paraId="32C0C6E8" w14:textId="0E65B9AC" w:rsidR="00CF36C6" w:rsidRPr="001340E5" w:rsidRDefault="00CF36C6" w:rsidP="00CF36C6">
            <w:pPr>
              <w:tabs>
                <w:tab w:val="left" w:pos="4635"/>
              </w:tabs>
              <w:rPr>
                <w:rStyle w:val="BluePAAFFont"/>
                <w:rFonts w:cs="Arial"/>
                <w:b/>
                <w:szCs w:val="20"/>
              </w:rPr>
            </w:pPr>
            <w:r w:rsidRPr="001340E5">
              <w:rPr>
                <w:rStyle w:val="BluePAAFFont"/>
                <w:rFonts w:cs="Arial"/>
                <w:b/>
                <w:color w:val="000000" w:themeColor="text1"/>
                <w:szCs w:val="20"/>
              </w:rPr>
              <w:t>H1. Admissions information</w:t>
            </w:r>
          </w:p>
        </w:tc>
      </w:tr>
      <w:tr w:rsidR="00CF36C6" w:rsidRPr="001340E5" w14:paraId="7F8EB20C" w14:textId="77777777" w:rsidTr="3AADC8FD">
        <w:trPr>
          <w:trHeight w:val="267"/>
        </w:trPr>
        <w:tc>
          <w:tcPr>
            <w:tcW w:w="6104" w:type="dxa"/>
            <w:gridSpan w:val="1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20DB81"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Is the proposal for direct application or is it merely an exit route?</w:t>
            </w:r>
          </w:p>
        </w:tc>
        <w:tc>
          <w:tcPr>
            <w:tcW w:w="4704"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B0E6AF" w14:textId="3629994A" w:rsidR="00CF36C6" w:rsidRPr="001340E5" w:rsidRDefault="00056065" w:rsidP="00CF36C6">
            <w:pPr>
              <w:tabs>
                <w:tab w:val="left" w:pos="4635"/>
              </w:tabs>
              <w:rPr>
                <w:rStyle w:val="BluePAAFFont"/>
                <w:rFonts w:cs="Arial"/>
                <w:szCs w:val="20"/>
              </w:rPr>
            </w:pPr>
            <w:sdt>
              <w:sdtPr>
                <w:rPr>
                  <w:rStyle w:val="BluePAAFFont"/>
                  <w:rFonts w:cs="Arial"/>
                  <w:szCs w:val="20"/>
                </w:rPr>
                <w:id w:val="-155467881"/>
                <w:placeholder>
                  <w:docPart w:val="49904548630E44768E1EE3B620ADDE38"/>
                </w:placeholder>
                <w:showingPlcHdr/>
                <w:comboBox>
                  <w:listItem w:displayText="Direct application" w:value="Direct application"/>
                  <w:listItem w:displayText="Exit route only" w:value="Exit route only"/>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07D80837" w14:textId="77777777" w:rsidTr="3AADC8FD">
        <w:trPr>
          <w:trHeight w:val="267"/>
        </w:trPr>
        <w:tc>
          <w:tcPr>
            <w:tcW w:w="6104" w:type="dxa"/>
            <w:gridSpan w:val="18"/>
            <w:tcBorders>
              <w:left w:val="single" w:sz="4" w:space="0" w:color="BFBFBF" w:themeColor="background1" w:themeShade="BF"/>
              <w:bottom w:val="nil"/>
              <w:right w:val="single" w:sz="4" w:space="0" w:color="BFBFBF" w:themeColor="background1" w:themeShade="BF"/>
            </w:tcBorders>
            <w:shd w:val="clear" w:color="auto" w:fill="auto"/>
          </w:tcPr>
          <w:p w14:paraId="1D3E0511"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What is the application procedure?</w:t>
            </w:r>
          </w:p>
        </w:tc>
        <w:tc>
          <w:tcPr>
            <w:tcW w:w="4704"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BC460C" w14:textId="6E6AEC0B" w:rsidR="00CF36C6" w:rsidRPr="001340E5" w:rsidRDefault="00056065" w:rsidP="00CF36C6">
            <w:pPr>
              <w:tabs>
                <w:tab w:val="left" w:pos="4635"/>
              </w:tabs>
              <w:rPr>
                <w:rStyle w:val="BluePAAFFont"/>
                <w:rFonts w:cs="Arial"/>
                <w:szCs w:val="20"/>
              </w:rPr>
            </w:pPr>
            <w:sdt>
              <w:sdtPr>
                <w:rPr>
                  <w:rStyle w:val="BluePAAFFont"/>
                  <w:rFonts w:cs="Arial"/>
                  <w:szCs w:val="20"/>
                </w:rPr>
                <w:id w:val="-488089411"/>
                <w:placeholder>
                  <w:docPart w:val="F7798E39D6E742F29047AD57057935E9"/>
                </w:placeholder>
                <w:showingPlcHdr/>
                <w:comboBox>
                  <w:listItem w:displayText="UCAS" w:value="UCAS"/>
                  <w:listItem w:displayText="Central University of Exeter website" w:value="Central University of Exeter website"/>
                  <w:listItem w:displayText="INTO website" w:value="INTO website"/>
                  <w:listItem w:displayText="Graduate Teacher Training Registry (GTTR)" w:value="Graduate Teacher Training Registry (GTTR)"/>
                  <w:listItem w:displayText="Other e.g. direct application to college (please specify below)" w:value="Other e.g. direct application to college (please specify below)"/>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3CFC4B31" w14:textId="77777777" w:rsidTr="3AADC8FD">
        <w:trPr>
          <w:trHeight w:val="267"/>
        </w:trPr>
        <w:tc>
          <w:tcPr>
            <w:tcW w:w="6104" w:type="dxa"/>
            <w:gridSpan w:val="1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C47E873" w14:textId="260C68EA" w:rsidR="00CF36C6" w:rsidRPr="001340E5" w:rsidRDefault="00CF36C6" w:rsidP="00CF36C6">
            <w:pPr>
              <w:tabs>
                <w:tab w:val="left" w:pos="4635"/>
              </w:tabs>
              <w:jc w:val="right"/>
              <w:rPr>
                <w:rStyle w:val="BluePAAFFont"/>
                <w:rFonts w:cs="Arial"/>
                <w:szCs w:val="20"/>
              </w:rPr>
            </w:pPr>
          </w:p>
        </w:tc>
        <w:tc>
          <w:tcPr>
            <w:tcW w:w="4704"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B36B64C" w14:textId="3D573FF9"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Other (please specify): </w:t>
            </w:r>
            <w:sdt>
              <w:sdtPr>
                <w:rPr>
                  <w:rStyle w:val="BluePAAFFont"/>
                  <w:rFonts w:cs="Arial"/>
                  <w:szCs w:val="20"/>
                </w:rPr>
                <w:id w:val="-1734311021"/>
                <w:placeholder>
                  <w:docPart w:val="B6044E2342754EDCAFA8F6E316F0D67A"/>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CF36C6" w:rsidRPr="001340E5" w14:paraId="1FFAED91" w14:textId="77777777" w:rsidTr="3AADC8FD">
        <w:trPr>
          <w:trHeight w:val="267"/>
        </w:trPr>
        <w:tc>
          <w:tcPr>
            <w:tcW w:w="6104" w:type="dxa"/>
            <w:gridSpan w:val="18"/>
            <w:tcBorders>
              <w:left w:val="single" w:sz="4" w:space="0" w:color="BFBFBF" w:themeColor="background1" w:themeShade="BF"/>
              <w:right w:val="single" w:sz="4" w:space="0" w:color="BFBFBF" w:themeColor="background1" w:themeShade="BF"/>
            </w:tcBorders>
            <w:shd w:val="clear" w:color="auto" w:fill="auto"/>
            <w:vAlign w:val="center"/>
          </w:tcPr>
          <w:p w14:paraId="6E45A142" w14:textId="168986A2"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What are the entry requirements, including any required subjects?</w:t>
            </w:r>
          </w:p>
        </w:tc>
        <w:tc>
          <w:tcPr>
            <w:tcW w:w="4704" w:type="dxa"/>
            <w:gridSpan w:val="8"/>
            <w:tcBorders>
              <w:left w:val="single" w:sz="4" w:space="0" w:color="BFBFBF" w:themeColor="background1" w:themeShade="BF"/>
              <w:right w:val="single" w:sz="4" w:space="0" w:color="BFBFBF" w:themeColor="background1" w:themeShade="BF"/>
            </w:tcBorders>
            <w:shd w:val="clear" w:color="auto" w:fill="auto"/>
            <w:vAlign w:val="center"/>
          </w:tcPr>
          <w:p w14:paraId="0586D08A" w14:textId="22E3A352" w:rsidR="00CF36C6" w:rsidRPr="001340E5" w:rsidRDefault="00056065" w:rsidP="00CF36C6">
            <w:pPr>
              <w:tabs>
                <w:tab w:val="left" w:pos="4635"/>
              </w:tabs>
              <w:rPr>
                <w:rStyle w:val="BluePAAFFont"/>
                <w:rFonts w:cs="Arial"/>
                <w:szCs w:val="20"/>
              </w:rPr>
            </w:pPr>
            <w:sdt>
              <w:sdtPr>
                <w:rPr>
                  <w:rStyle w:val="BluePAAFFont"/>
                  <w:rFonts w:cs="Arial"/>
                  <w:szCs w:val="20"/>
                </w:rPr>
                <w:id w:val="-973520709"/>
                <w:placeholder>
                  <w:docPart w:val="78C46C41A5614F229341E88AF00751B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7542F8C" w14:textId="77777777" w:rsidTr="3AADC8FD">
        <w:trPr>
          <w:trHeight w:val="267"/>
        </w:trPr>
        <w:tc>
          <w:tcPr>
            <w:tcW w:w="6104" w:type="dxa"/>
            <w:gridSpan w:val="18"/>
            <w:tcBorders>
              <w:left w:val="single" w:sz="4" w:space="0" w:color="BFBFBF" w:themeColor="background1" w:themeShade="BF"/>
              <w:right w:val="single" w:sz="4" w:space="0" w:color="BFBFBF" w:themeColor="background1" w:themeShade="BF"/>
            </w:tcBorders>
            <w:shd w:val="clear" w:color="auto" w:fill="auto"/>
            <w:vAlign w:val="center"/>
          </w:tcPr>
          <w:p w14:paraId="6DB3EA03" w14:textId="5EF3E74F"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How do the grade range and entry requirements support the making of contextual offers at an appropriate level to support widening participation?</w:t>
            </w:r>
          </w:p>
        </w:tc>
        <w:tc>
          <w:tcPr>
            <w:tcW w:w="4704" w:type="dxa"/>
            <w:gridSpan w:val="8"/>
            <w:tcBorders>
              <w:left w:val="single" w:sz="4" w:space="0" w:color="BFBFBF" w:themeColor="background1" w:themeShade="BF"/>
              <w:right w:val="single" w:sz="4" w:space="0" w:color="BFBFBF" w:themeColor="background1" w:themeShade="BF"/>
            </w:tcBorders>
            <w:shd w:val="clear" w:color="auto" w:fill="auto"/>
            <w:vAlign w:val="center"/>
          </w:tcPr>
          <w:p w14:paraId="2A256303" w14:textId="356CCE68" w:rsidR="00CF36C6" w:rsidRPr="001340E5" w:rsidRDefault="00056065" w:rsidP="00CF36C6">
            <w:pPr>
              <w:tabs>
                <w:tab w:val="left" w:pos="4635"/>
              </w:tabs>
              <w:rPr>
                <w:rStyle w:val="BluePAAFFont"/>
                <w:rFonts w:cs="Arial"/>
                <w:szCs w:val="20"/>
              </w:rPr>
            </w:pPr>
            <w:sdt>
              <w:sdtPr>
                <w:rPr>
                  <w:rStyle w:val="BluePAAFFont"/>
                  <w:rFonts w:cs="Arial"/>
                  <w:szCs w:val="20"/>
                </w:rPr>
                <w:id w:val="2032150375"/>
                <w:placeholder>
                  <w:docPart w:val="E89B94A0CD444043820BD71F1D411E12"/>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ED87F5F" w14:textId="77777777" w:rsidTr="3AADC8FD">
        <w:trPr>
          <w:trHeight w:val="267"/>
        </w:trPr>
        <w:tc>
          <w:tcPr>
            <w:tcW w:w="6104" w:type="dxa"/>
            <w:gridSpan w:val="1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845E60" w14:textId="43C3A4A3"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etails of any non-academic entry requirements e.g. health checks</w:t>
            </w:r>
          </w:p>
        </w:tc>
        <w:tc>
          <w:tcPr>
            <w:tcW w:w="4704" w:type="dxa"/>
            <w:gridSpan w:val="8"/>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EFEC500" w14:textId="2810D889" w:rsidR="00CF36C6" w:rsidRPr="001340E5" w:rsidRDefault="00056065" w:rsidP="00CF36C6">
            <w:pPr>
              <w:tabs>
                <w:tab w:val="left" w:pos="4635"/>
              </w:tabs>
              <w:rPr>
                <w:rStyle w:val="BluePAAFFont"/>
                <w:rFonts w:cs="Arial"/>
                <w:szCs w:val="20"/>
              </w:rPr>
            </w:pPr>
            <w:sdt>
              <w:sdtPr>
                <w:rPr>
                  <w:rStyle w:val="BluePAAFFont"/>
                  <w:rFonts w:cs="Arial"/>
                  <w:szCs w:val="20"/>
                </w:rPr>
                <w:id w:val="-1038810854"/>
                <w:placeholder>
                  <w:docPart w:val="ABEBB49632E44F81A0F7A1C807591BD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36335C8" w14:textId="77777777" w:rsidTr="3AADC8FD">
        <w:trPr>
          <w:trHeight w:val="267"/>
        </w:trPr>
        <w:tc>
          <w:tcPr>
            <w:tcW w:w="6104" w:type="dxa"/>
            <w:gridSpan w:val="18"/>
            <w:tcBorders>
              <w:left w:val="single" w:sz="4" w:space="0" w:color="BFBFBF" w:themeColor="background1" w:themeShade="BF"/>
              <w:bottom w:val="nil"/>
              <w:right w:val="single" w:sz="4" w:space="0" w:color="BFBFBF" w:themeColor="background1" w:themeShade="BF"/>
            </w:tcBorders>
            <w:shd w:val="clear" w:color="auto" w:fill="auto"/>
            <w:vAlign w:val="center"/>
          </w:tcPr>
          <w:p w14:paraId="54F938F4" w14:textId="6CD691A0"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etails of any exceptional selection arrangements e.g. interview, submission of work</w:t>
            </w:r>
          </w:p>
        </w:tc>
        <w:tc>
          <w:tcPr>
            <w:tcW w:w="4704" w:type="dxa"/>
            <w:gridSpan w:val="8"/>
            <w:tcBorders>
              <w:left w:val="single" w:sz="4" w:space="0" w:color="BFBFBF" w:themeColor="background1" w:themeShade="BF"/>
              <w:bottom w:val="nil"/>
              <w:right w:val="single" w:sz="4" w:space="0" w:color="BFBFBF" w:themeColor="background1" w:themeShade="BF"/>
            </w:tcBorders>
            <w:shd w:val="clear" w:color="auto" w:fill="auto"/>
            <w:vAlign w:val="center"/>
          </w:tcPr>
          <w:p w14:paraId="0BD2DC89" w14:textId="3AF6DC97" w:rsidR="00CF36C6" w:rsidRPr="001340E5" w:rsidRDefault="00056065" w:rsidP="00CF36C6">
            <w:pPr>
              <w:tabs>
                <w:tab w:val="left" w:pos="4635"/>
              </w:tabs>
              <w:rPr>
                <w:rStyle w:val="BluePAAFFont"/>
                <w:rFonts w:cs="Arial"/>
                <w:szCs w:val="20"/>
              </w:rPr>
            </w:pPr>
            <w:sdt>
              <w:sdtPr>
                <w:rPr>
                  <w:rStyle w:val="BluePAAFFont"/>
                  <w:rFonts w:cs="Arial"/>
                  <w:szCs w:val="20"/>
                </w:rPr>
                <w:id w:val="2005924093"/>
                <w:placeholder>
                  <w:docPart w:val="1685081D59824C91AD8021B546B4130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40A894E" w14:textId="77777777" w:rsidTr="3AADC8FD">
        <w:trPr>
          <w:trHeight w:val="267"/>
        </w:trPr>
        <w:tc>
          <w:tcPr>
            <w:tcW w:w="7922" w:type="dxa"/>
            <w:gridSpan w:val="22"/>
            <w:vMerge w:val="restart"/>
            <w:tcBorders>
              <w:left w:val="single" w:sz="4" w:space="0" w:color="BFBFBF" w:themeColor="background1" w:themeShade="BF"/>
              <w:right w:val="single" w:sz="4" w:space="0" w:color="BFBFBF" w:themeColor="background1" w:themeShade="BF"/>
            </w:tcBorders>
            <w:shd w:val="clear" w:color="auto" w:fill="auto"/>
            <w:vAlign w:val="center"/>
          </w:tcPr>
          <w:p w14:paraId="084F5771" w14:textId="77777777"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Does the proposal require a DBS check (for contact with children/vulnerable adults)? </w:t>
            </w:r>
          </w:p>
          <w:p w14:paraId="51A5FBCE" w14:textId="76D458BC" w:rsidR="00CF36C6" w:rsidRPr="001340E5" w:rsidRDefault="00CF36C6" w:rsidP="00CF36C6">
            <w:pPr>
              <w:tabs>
                <w:tab w:val="left" w:pos="4635"/>
              </w:tabs>
              <w:rPr>
                <w:rStyle w:val="BluePAAFFont"/>
                <w:rFonts w:cs="Arial"/>
                <w:szCs w:val="20"/>
              </w:rPr>
            </w:pPr>
            <w:r w:rsidRPr="001340E5">
              <w:rPr>
                <w:rFonts w:ascii="Arial" w:hAnsi="Arial" w:cs="Arial"/>
                <w:sz w:val="20"/>
                <w:szCs w:val="20"/>
              </w:rPr>
              <w:t xml:space="preserve">If so, what level of check will be required - Standard, Enhanced or Enhanced for Regulated Activity? A separate </w:t>
            </w:r>
            <w:hyperlink r:id="rId42" w:history="1">
              <w:r w:rsidRPr="001340E5">
                <w:rPr>
                  <w:rStyle w:val="Hyperlink"/>
                  <w:rFonts w:ascii="Arial" w:hAnsi="Arial" w:cs="Arial"/>
                  <w:sz w:val="20"/>
                  <w:szCs w:val="20"/>
                </w:rPr>
                <w:t>pro forma</w:t>
              </w:r>
            </w:hyperlink>
            <w:r w:rsidRPr="001340E5">
              <w:rPr>
                <w:rFonts w:ascii="Arial" w:hAnsi="Arial" w:cs="Arial"/>
                <w:sz w:val="20"/>
                <w:szCs w:val="20"/>
              </w:rPr>
              <w:t xml:space="preserve"> must be completed in order to confirm that a DBS check is required for the cohort. Further information is available </w:t>
            </w:r>
            <w:hyperlink r:id="rId43" w:history="1">
              <w:r w:rsidRPr="001340E5">
                <w:rPr>
                  <w:rStyle w:val="Hyperlink"/>
                  <w:rFonts w:ascii="Arial" w:hAnsi="Arial" w:cs="Arial"/>
                  <w:sz w:val="20"/>
                  <w:szCs w:val="20"/>
                </w:rPr>
                <w:t>here</w:t>
              </w:r>
            </w:hyperlink>
            <w:r w:rsidRPr="001340E5">
              <w:rPr>
                <w:rFonts w:ascii="Arial" w:hAnsi="Arial" w:cs="Arial"/>
                <w:sz w:val="20"/>
                <w:szCs w:val="20"/>
              </w:rPr>
              <w:t>.</w:t>
            </w:r>
          </w:p>
        </w:tc>
        <w:tc>
          <w:tcPr>
            <w:tcW w:w="2886" w:type="dxa"/>
            <w:gridSpan w:val="4"/>
            <w:tcBorders>
              <w:left w:val="single" w:sz="4" w:space="0" w:color="BFBFBF" w:themeColor="background1" w:themeShade="BF"/>
              <w:bottom w:val="nil"/>
              <w:right w:val="single" w:sz="4" w:space="0" w:color="BFBFBF" w:themeColor="background1" w:themeShade="BF"/>
            </w:tcBorders>
            <w:shd w:val="clear" w:color="auto" w:fill="auto"/>
            <w:vAlign w:val="center"/>
          </w:tcPr>
          <w:p w14:paraId="48EE2B93" w14:textId="3B4E30B5" w:rsidR="00CF36C6" w:rsidRPr="001340E5" w:rsidRDefault="00056065" w:rsidP="00CF36C6">
            <w:pPr>
              <w:tabs>
                <w:tab w:val="left" w:pos="4635"/>
              </w:tabs>
              <w:rPr>
                <w:rStyle w:val="BluePAAFFont"/>
                <w:rFonts w:cs="Arial"/>
                <w:szCs w:val="20"/>
              </w:rPr>
            </w:pPr>
            <w:sdt>
              <w:sdtPr>
                <w:rPr>
                  <w:rStyle w:val="BluePAAFFont"/>
                  <w:rFonts w:cs="Arial"/>
                  <w:szCs w:val="20"/>
                </w:rPr>
                <w:id w:val="1849903372"/>
                <w:placeholder>
                  <w:docPart w:val="7562F61C60B34296BB209776A983D43D"/>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Yes or no…</w:t>
                </w:r>
              </w:sdtContent>
            </w:sdt>
          </w:p>
        </w:tc>
      </w:tr>
      <w:tr w:rsidR="00CF36C6" w:rsidRPr="001340E5" w14:paraId="77CBECF4" w14:textId="77777777" w:rsidTr="3AADC8FD">
        <w:trPr>
          <w:trHeight w:val="267"/>
        </w:trPr>
        <w:tc>
          <w:tcPr>
            <w:tcW w:w="7922" w:type="dxa"/>
            <w:gridSpan w:val="22"/>
            <w:vMerge/>
            <w:vAlign w:val="center"/>
          </w:tcPr>
          <w:p w14:paraId="4276E6CB" w14:textId="510357E2" w:rsidR="00CF36C6" w:rsidRPr="001340E5" w:rsidRDefault="00CF36C6" w:rsidP="00CF36C6">
            <w:pPr>
              <w:tabs>
                <w:tab w:val="left" w:pos="4635"/>
              </w:tabs>
              <w:rPr>
                <w:rFonts w:ascii="Arial" w:hAnsi="Arial" w:cs="Arial"/>
                <w:b/>
                <w:sz w:val="20"/>
                <w:szCs w:val="20"/>
              </w:rPr>
            </w:pPr>
          </w:p>
        </w:tc>
        <w:tc>
          <w:tcPr>
            <w:tcW w:w="2886" w:type="dxa"/>
            <w:gridSpan w:val="4"/>
            <w:tcBorders>
              <w:left w:val="single" w:sz="4" w:space="0" w:color="BFBFBF" w:themeColor="background1" w:themeShade="BF"/>
              <w:bottom w:val="nil"/>
              <w:right w:val="single" w:sz="4" w:space="0" w:color="BFBFBF" w:themeColor="background1" w:themeShade="BF"/>
            </w:tcBorders>
            <w:shd w:val="clear" w:color="auto" w:fill="auto"/>
            <w:vAlign w:val="center"/>
          </w:tcPr>
          <w:p w14:paraId="6680D72E" w14:textId="5D26A3E7" w:rsidR="00CF36C6" w:rsidRPr="001340E5" w:rsidRDefault="00056065" w:rsidP="00CF36C6">
            <w:pPr>
              <w:tabs>
                <w:tab w:val="left" w:pos="4635"/>
              </w:tabs>
              <w:rPr>
                <w:rStyle w:val="BluePAAFFont"/>
                <w:rFonts w:cs="Arial"/>
                <w:szCs w:val="20"/>
              </w:rPr>
            </w:pPr>
            <w:sdt>
              <w:sdtPr>
                <w:rPr>
                  <w:rStyle w:val="BluePAAFFont"/>
                  <w:rFonts w:cs="Arial"/>
                  <w:szCs w:val="20"/>
                </w:rPr>
                <w:id w:val="-699705214"/>
                <w:placeholder>
                  <w:docPart w:val="DAF489C619BB4283A912814BF002640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430003A" w14:textId="77777777" w:rsidTr="3AADC8FD">
        <w:trPr>
          <w:trHeight w:val="267"/>
        </w:trPr>
        <w:tc>
          <w:tcPr>
            <w:tcW w:w="10808" w:type="dxa"/>
            <w:gridSpan w:val="26"/>
            <w:tcBorders>
              <w:left w:val="nil"/>
              <w:right w:val="nil"/>
            </w:tcBorders>
            <w:shd w:val="clear" w:color="auto" w:fill="auto"/>
            <w:vAlign w:val="center"/>
          </w:tcPr>
          <w:p w14:paraId="5E992512" w14:textId="77777777" w:rsidR="00CF36C6" w:rsidRPr="001340E5" w:rsidRDefault="00CF36C6" w:rsidP="00CF36C6">
            <w:pPr>
              <w:tabs>
                <w:tab w:val="left" w:pos="4635"/>
              </w:tabs>
              <w:rPr>
                <w:rFonts w:ascii="Arial" w:hAnsi="Arial" w:cs="Arial"/>
                <w:sz w:val="20"/>
                <w:szCs w:val="20"/>
              </w:rPr>
            </w:pPr>
          </w:p>
        </w:tc>
      </w:tr>
      <w:tr w:rsidR="00CF36C6" w:rsidRPr="001340E5" w14:paraId="0C65D2E2" w14:textId="77777777" w:rsidTr="3AADC8FD">
        <w:trPr>
          <w:trHeight w:val="267"/>
        </w:trPr>
        <w:tc>
          <w:tcPr>
            <w:tcW w:w="10808" w:type="dxa"/>
            <w:gridSpan w:val="26"/>
            <w:tcBorders>
              <w:bottom w:val="single" w:sz="4" w:space="0" w:color="BFBFBF" w:themeColor="background1" w:themeShade="BF"/>
            </w:tcBorders>
            <w:shd w:val="clear" w:color="auto" w:fill="FF0000"/>
            <w:vAlign w:val="center"/>
          </w:tcPr>
          <w:p w14:paraId="30857EFF" w14:textId="1219DEDA"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Interim and Exit Awards</w:t>
            </w:r>
          </w:p>
        </w:tc>
      </w:tr>
      <w:tr w:rsidR="00CF36C6" w:rsidRPr="001340E5" w14:paraId="24101F53" w14:textId="77777777" w:rsidTr="3AADC8FD">
        <w:trPr>
          <w:trHeight w:val="267"/>
        </w:trPr>
        <w:tc>
          <w:tcPr>
            <w:tcW w:w="10808" w:type="dxa"/>
            <w:gridSpan w:val="26"/>
            <w:tcBorders>
              <w:left w:val="nil"/>
              <w:bottom w:val="single" w:sz="4" w:space="0" w:color="BFBFBF" w:themeColor="background1" w:themeShade="BF"/>
              <w:right w:val="nil"/>
            </w:tcBorders>
            <w:shd w:val="clear" w:color="auto" w:fill="auto"/>
            <w:vAlign w:val="center"/>
          </w:tcPr>
          <w:p w14:paraId="08E3B54C" w14:textId="2B3D8474" w:rsidR="00CF36C6" w:rsidRPr="001340E5" w:rsidRDefault="00CF36C6" w:rsidP="00CF36C6">
            <w:pPr>
              <w:pStyle w:val="ListParagraph"/>
              <w:numPr>
                <w:ilvl w:val="0"/>
                <w:numId w:val="3"/>
              </w:numPr>
              <w:tabs>
                <w:tab w:val="left" w:pos="4635"/>
              </w:tabs>
              <w:rPr>
                <w:rFonts w:ascii="Arial" w:hAnsi="Arial" w:cs="Arial"/>
                <w:b/>
                <w:sz w:val="20"/>
                <w:szCs w:val="20"/>
              </w:rPr>
            </w:pPr>
            <w:r w:rsidRPr="001340E5">
              <w:rPr>
                <w:rFonts w:ascii="Arial" w:hAnsi="Arial" w:cs="Arial"/>
                <w:b/>
                <w:sz w:val="20"/>
                <w:szCs w:val="20"/>
              </w:rPr>
              <w:t>Interim Awards</w:t>
            </w:r>
          </w:p>
          <w:p w14:paraId="14949B22" w14:textId="5ADC31A7" w:rsidR="00CF36C6" w:rsidRPr="001340E5" w:rsidRDefault="00CF36C6" w:rsidP="00CF36C6">
            <w:pPr>
              <w:pStyle w:val="ListParagraph"/>
              <w:tabs>
                <w:tab w:val="left" w:pos="4635"/>
              </w:tabs>
              <w:ind w:left="0"/>
              <w:rPr>
                <w:rFonts w:ascii="Arial" w:hAnsi="Arial" w:cs="Arial"/>
                <w:sz w:val="20"/>
                <w:szCs w:val="20"/>
              </w:rPr>
            </w:pPr>
            <w:r w:rsidRPr="001340E5">
              <w:rPr>
                <w:rFonts w:ascii="Arial" w:hAnsi="Arial" w:cs="Arial"/>
                <w:sz w:val="20"/>
                <w:szCs w:val="20"/>
              </w:rPr>
              <w:t xml:space="preserve">If you want to set up an </w:t>
            </w:r>
            <w:hyperlink r:id="rId44" w:anchor="exit-interim" w:history="1">
              <w:r w:rsidRPr="001340E5">
                <w:rPr>
                  <w:rStyle w:val="Hyperlink"/>
                  <w:rFonts w:ascii="Arial" w:hAnsi="Arial" w:cs="Arial"/>
                  <w:sz w:val="20"/>
                  <w:szCs w:val="20"/>
                </w:rPr>
                <w:t>interim award</w:t>
              </w:r>
            </w:hyperlink>
            <w:r w:rsidRPr="001340E5">
              <w:rPr>
                <w:rFonts w:ascii="Arial" w:hAnsi="Arial" w:cs="Arial"/>
                <w:sz w:val="20"/>
                <w:szCs w:val="20"/>
              </w:rPr>
              <w:t xml:space="preserve"> for direct application please provide details below </w:t>
            </w:r>
          </w:p>
        </w:tc>
      </w:tr>
      <w:tr w:rsidR="00CF36C6" w:rsidRPr="001340E5" w14:paraId="2B207706"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78BB836" w14:textId="6DF21BE9"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Award</w:t>
            </w:r>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26EC00" w14:textId="7C25A098"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Mode</w:t>
            </w:r>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DCC038"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Duration</w:t>
            </w:r>
          </w:p>
          <w:p w14:paraId="5E38838E" w14:textId="26C72260"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Months)</w:t>
            </w:r>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91BCA55" w14:textId="64E407EA"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Fee</w:t>
            </w:r>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9B2E6F1" w14:textId="1E3DFACB"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Additional Information</w:t>
            </w:r>
          </w:p>
          <w:p w14:paraId="61E1B66E" w14:textId="37FC8A55"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e.g. PRG code if the programme already exists, any difference in title between the overarching degree title and the interim award/s, details of any variants that should be set up for interim awards e.g. ‘with Study Abroad’</w:t>
            </w:r>
          </w:p>
        </w:tc>
      </w:tr>
      <w:tr w:rsidR="00CF36C6" w:rsidRPr="001340E5" w14:paraId="704A6CEE"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60FFCE" w14:textId="26C6FBE6" w:rsidR="00CF36C6" w:rsidRPr="001340E5" w:rsidRDefault="00056065" w:rsidP="00CF36C6">
            <w:pPr>
              <w:tabs>
                <w:tab w:val="left" w:pos="4635"/>
              </w:tabs>
              <w:rPr>
                <w:rFonts w:ascii="Arial" w:hAnsi="Arial" w:cs="Arial"/>
                <w:b/>
                <w:sz w:val="20"/>
                <w:szCs w:val="20"/>
              </w:rPr>
            </w:pPr>
            <w:sdt>
              <w:sdtPr>
                <w:rPr>
                  <w:rStyle w:val="BluePAAFFont"/>
                  <w:rFonts w:cs="Arial"/>
                  <w:szCs w:val="20"/>
                </w:rPr>
                <w:id w:val="528843129"/>
                <w:placeholder>
                  <w:docPart w:val="8DDDA0BFA50946098B10A99C60843A47"/>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4261F8" w14:textId="136A5BCA" w:rsidR="00CF36C6" w:rsidRPr="001340E5" w:rsidRDefault="00056065" w:rsidP="00CF36C6">
            <w:pPr>
              <w:tabs>
                <w:tab w:val="left" w:pos="4635"/>
              </w:tabs>
              <w:rPr>
                <w:rFonts w:ascii="Arial" w:hAnsi="Arial" w:cs="Arial"/>
                <w:b/>
                <w:sz w:val="20"/>
                <w:szCs w:val="20"/>
              </w:rPr>
            </w:pPr>
            <w:sdt>
              <w:sdtPr>
                <w:rPr>
                  <w:rStyle w:val="BluePAAFFont"/>
                  <w:rFonts w:cs="Arial"/>
                  <w:szCs w:val="20"/>
                </w:rPr>
                <w:id w:val="160981357"/>
                <w:placeholder>
                  <w:docPart w:val="59D842C77AF9413F835B88FA82D5E5B0"/>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BB542A8" w14:textId="07EB3D7C" w:rsidR="00CF36C6" w:rsidRPr="001340E5" w:rsidRDefault="00056065" w:rsidP="00CF36C6">
            <w:pPr>
              <w:tabs>
                <w:tab w:val="left" w:pos="4635"/>
              </w:tabs>
              <w:rPr>
                <w:rFonts w:ascii="Arial" w:hAnsi="Arial" w:cs="Arial"/>
                <w:b/>
                <w:sz w:val="20"/>
                <w:szCs w:val="20"/>
              </w:rPr>
            </w:pPr>
            <w:sdt>
              <w:sdtPr>
                <w:rPr>
                  <w:rStyle w:val="BluePAAFFont"/>
                  <w:rFonts w:cs="Arial"/>
                  <w:szCs w:val="20"/>
                </w:rPr>
                <w:id w:val="-33812483"/>
                <w:placeholder>
                  <w:docPart w:val="E916071A62E445E8A2A5F1D891C5788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F0EA243" w14:textId="0A6A3AB0"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77002040"/>
                <w:placeholder>
                  <w:docPart w:val="5BE8CA0B0FC246F097D2F56B7914836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B97F04" w14:textId="24E31BB4" w:rsidR="00CF36C6" w:rsidRPr="001340E5" w:rsidRDefault="00056065" w:rsidP="00CF36C6">
            <w:pPr>
              <w:tabs>
                <w:tab w:val="left" w:pos="4635"/>
              </w:tabs>
              <w:rPr>
                <w:rFonts w:ascii="Arial" w:hAnsi="Arial" w:cs="Arial"/>
                <w:b/>
                <w:sz w:val="20"/>
                <w:szCs w:val="20"/>
              </w:rPr>
            </w:pPr>
            <w:sdt>
              <w:sdtPr>
                <w:rPr>
                  <w:rStyle w:val="BluePAAFFont"/>
                  <w:rFonts w:cs="Arial"/>
                  <w:szCs w:val="20"/>
                </w:rPr>
                <w:id w:val="-349800279"/>
                <w:placeholder>
                  <w:docPart w:val="21FC54ECA09F4140B6ED67DF42624BB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B0B68BC"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1FF4F40" w14:textId="2ABC1E54" w:rsidR="00CF36C6" w:rsidRPr="001340E5" w:rsidRDefault="00056065" w:rsidP="00CF36C6">
            <w:pPr>
              <w:tabs>
                <w:tab w:val="left" w:pos="4635"/>
              </w:tabs>
              <w:rPr>
                <w:rFonts w:ascii="Arial" w:hAnsi="Arial" w:cs="Arial"/>
                <w:b/>
                <w:sz w:val="20"/>
                <w:szCs w:val="20"/>
              </w:rPr>
            </w:pPr>
            <w:sdt>
              <w:sdtPr>
                <w:rPr>
                  <w:rStyle w:val="BluePAAFFont"/>
                  <w:rFonts w:cs="Arial"/>
                  <w:szCs w:val="20"/>
                </w:rPr>
                <w:id w:val="1653030729"/>
                <w:placeholder>
                  <w:docPart w:val="91D883422A3E4F9DBAE404385B484C21"/>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90262F" w14:textId="6389FA79" w:rsidR="00CF36C6" w:rsidRPr="001340E5" w:rsidRDefault="00056065" w:rsidP="00CF36C6">
            <w:pPr>
              <w:tabs>
                <w:tab w:val="left" w:pos="4635"/>
              </w:tabs>
              <w:rPr>
                <w:rFonts w:ascii="Arial" w:hAnsi="Arial" w:cs="Arial"/>
                <w:b/>
                <w:sz w:val="20"/>
                <w:szCs w:val="20"/>
              </w:rPr>
            </w:pPr>
            <w:sdt>
              <w:sdtPr>
                <w:rPr>
                  <w:rStyle w:val="BluePAAFFont"/>
                  <w:rFonts w:cs="Arial"/>
                  <w:szCs w:val="20"/>
                </w:rPr>
                <w:id w:val="316465364"/>
                <w:placeholder>
                  <w:docPart w:val="4687D8C0D342463BBF218F04484FEC57"/>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715D469" w14:textId="77F5FC2D" w:rsidR="00CF36C6" w:rsidRPr="001340E5" w:rsidRDefault="00056065" w:rsidP="00CF36C6">
            <w:pPr>
              <w:tabs>
                <w:tab w:val="left" w:pos="4635"/>
              </w:tabs>
              <w:rPr>
                <w:rFonts w:ascii="Arial" w:hAnsi="Arial" w:cs="Arial"/>
                <w:b/>
                <w:sz w:val="20"/>
                <w:szCs w:val="20"/>
              </w:rPr>
            </w:pPr>
            <w:sdt>
              <w:sdtPr>
                <w:rPr>
                  <w:rStyle w:val="BluePAAFFont"/>
                  <w:rFonts w:cs="Arial"/>
                  <w:szCs w:val="20"/>
                </w:rPr>
                <w:id w:val="1129596642"/>
                <w:placeholder>
                  <w:docPart w:val="AA240BC4736A45058B4472E59BC631D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F17640" w14:textId="0A9C1164" w:rsidR="00CF36C6" w:rsidRPr="001340E5" w:rsidRDefault="00056065" w:rsidP="00CF36C6">
            <w:pPr>
              <w:tabs>
                <w:tab w:val="left" w:pos="4635"/>
              </w:tabs>
              <w:rPr>
                <w:rFonts w:ascii="Arial" w:hAnsi="Arial" w:cs="Arial"/>
                <w:b/>
                <w:sz w:val="20"/>
                <w:szCs w:val="20"/>
              </w:rPr>
            </w:pPr>
            <w:sdt>
              <w:sdtPr>
                <w:rPr>
                  <w:rStyle w:val="BluePAAFFont"/>
                  <w:rFonts w:cs="Arial"/>
                  <w:szCs w:val="20"/>
                </w:rPr>
                <w:id w:val="236918408"/>
                <w:placeholder>
                  <w:docPart w:val="C6078EC1A83F41D3A91D5F0CC084879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6836D79" w14:textId="0F66D190" w:rsidR="00CF36C6" w:rsidRPr="001340E5" w:rsidRDefault="00056065" w:rsidP="00CF36C6">
            <w:pPr>
              <w:tabs>
                <w:tab w:val="left" w:pos="4635"/>
              </w:tabs>
              <w:rPr>
                <w:rFonts w:ascii="Arial" w:hAnsi="Arial" w:cs="Arial"/>
                <w:b/>
                <w:sz w:val="20"/>
                <w:szCs w:val="20"/>
              </w:rPr>
            </w:pPr>
            <w:sdt>
              <w:sdtPr>
                <w:rPr>
                  <w:rStyle w:val="BluePAAFFont"/>
                  <w:rFonts w:cs="Arial"/>
                  <w:szCs w:val="20"/>
                </w:rPr>
                <w:id w:val="1925297854"/>
                <w:placeholder>
                  <w:docPart w:val="F7E7ABF5D834484FABA78433DA52CB6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3489F7E1"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3BAF44A" w14:textId="4BDCEA12"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27585865"/>
                <w:placeholder>
                  <w:docPart w:val="ACCE3747CD274B74BBCBAE4E6F84D3A5"/>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3A92EC" w14:textId="6E34BC7D" w:rsidR="00CF36C6" w:rsidRPr="001340E5" w:rsidRDefault="00056065" w:rsidP="00CF36C6">
            <w:pPr>
              <w:tabs>
                <w:tab w:val="left" w:pos="4635"/>
              </w:tabs>
              <w:rPr>
                <w:rFonts w:ascii="Arial" w:hAnsi="Arial" w:cs="Arial"/>
                <w:b/>
                <w:sz w:val="20"/>
                <w:szCs w:val="20"/>
              </w:rPr>
            </w:pPr>
            <w:sdt>
              <w:sdtPr>
                <w:rPr>
                  <w:rStyle w:val="BluePAAFFont"/>
                  <w:rFonts w:cs="Arial"/>
                  <w:szCs w:val="20"/>
                </w:rPr>
                <w:id w:val="960152904"/>
                <w:placeholder>
                  <w:docPart w:val="C9641D96DB9F4383B849BFD7CA04B9B3"/>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2351FB" w14:textId="276CDEFA" w:rsidR="00CF36C6" w:rsidRPr="001340E5" w:rsidRDefault="00056065" w:rsidP="00CF36C6">
            <w:pPr>
              <w:tabs>
                <w:tab w:val="left" w:pos="4635"/>
              </w:tabs>
              <w:rPr>
                <w:rFonts w:ascii="Arial" w:hAnsi="Arial" w:cs="Arial"/>
                <w:b/>
                <w:sz w:val="20"/>
                <w:szCs w:val="20"/>
              </w:rPr>
            </w:pPr>
            <w:sdt>
              <w:sdtPr>
                <w:rPr>
                  <w:rStyle w:val="BluePAAFFont"/>
                  <w:rFonts w:cs="Arial"/>
                  <w:szCs w:val="20"/>
                </w:rPr>
                <w:id w:val="841349147"/>
                <w:placeholder>
                  <w:docPart w:val="73EA88B574234F648EE338585E76493B"/>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EFF3F2" w14:textId="61B3A6AB" w:rsidR="00CF36C6" w:rsidRPr="001340E5" w:rsidRDefault="00056065" w:rsidP="00CF36C6">
            <w:pPr>
              <w:tabs>
                <w:tab w:val="left" w:pos="4635"/>
              </w:tabs>
              <w:rPr>
                <w:rFonts w:ascii="Arial" w:hAnsi="Arial" w:cs="Arial"/>
                <w:b/>
                <w:sz w:val="20"/>
                <w:szCs w:val="20"/>
              </w:rPr>
            </w:pPr>
            <w:sdt>
              <w:sdtPr>
                <w:rPr>
                  <w:rStyle w:val="BluePAAFFont"/>
                  <w:rFonts w:cs="Arial"/>
                  <w:szCs w:val="20"/>
                </w:rPr>
                <w:id w:val="488604968"/>
                <w:placeholder>
                  <w:docPart w:val="B309DE6720A14FB68FA090AD168C279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D62658" w14:textId="7C468DCC"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63329"/>
                <w:placeholder>
                  <w:docPart w:val="21CC18BD6AFA4DF39353B42EB3764EE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29CB0E58"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E43D079" w14:textId="70AF7254" w:rsidR="00CF36C6" w:rsidRPr="001340E5" w:rsidRDefault="00056065" w:rsidP="00CF36C6">
            <w:pPr>
              <w:tabs>
                <w:tab w:val="left" w:pos="4635"/>
              </w:tabs>
              <w:rPr>
                <w:rFonts w:ascii="Arial" w:hAnsi="Arial" w:cs="Arial"/>
                <w:b/>
                <w:sz w:val="20"/>
                <w:szCs w:val="20"/>
              </w:rPr>
            </w:pPr>
            <w:sdt>
              <w:sdtPr>
                <w:rPr>
                  <w:rStyle w:val="BluePAAFFont"/>
                  <w:rFonts w:cs="Arial"/>
                  <w:szCs w:val="20"/>
                </w:rPr>
                <w:id w:val="5875475"/>
                <w:placeholder>
                  <w:docPart w:val="655932EF7E9644C49D3EEA3B53B408C9"/>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AA19DA1" w14:textId="0034D770" w:rsidR="00CF36C6" w:rsidRPr="001340E5" w:rsidRDefault="00056065" w:rsidP="00CF36C6">
            <w:pPr>
              <w:tabs>
                <w:tab w:val="left" w:pos="4635"/>
              </w:tabs>
              <w:rPr>
                <w:rFonts w:ascii="Arial" w:hAnsi="Arial" w:cs="Arial"/>
                <w:b/>
                <w:sz w:val="20"/>
                <w:szCs w:val="20"/>
              </w:rPr>
            </w:pPr>
            <w:sdt>
              <w:sdtPr>
                <w:rPr>
                  <w:rStyle w:val="BluePAAFFont"/>
                  <w:rFonts w:cs="Arial"/>
                  <w:szCs w:val="20"/>
                </w:rPr>
                <w:id w:val="-89235162"/>
                <w:placeholder>
                  <w:docPart w:val="0EC5C2C4045B49ECAC3F926E794643A8"/>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5290413" w14:textId="35639FE0" w:rsidR="00CF36C6" w:rsidRPr="001340E5" w:rsidRDefault="00056065" w:rsidP="00CF36C6">
            <w:pPr>
              <w:tabs>
                <w:tab w:val="left" w:pos="4635"/>
              </w:tabs>
              <w:rPr>
                <w:rFonts w:ascii="Arial" w:hAnsi="Arial" w:cs="Arial"/>
                <w:b/>
                <w:sz w:val="20"/>
                <w:szCs w:val="20"/>
              </w:rPr>
            </w:pPr>
            <w:sdt>
              <w:sdtPr>
                <w:rPr>
                  <w:rStyle w:val="BluePAAFFont"/>
                  <w:rFonts w:cs="Arial"/>
                  <w:szCs w:val="20"/>
                </w:rPr>
                <w:id w:val="1977256778"/>
                <w:placeholder>
                  <w:docPart w:val="0E0059736DBE4478BE8AE01531288381"/>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A6921DA" w14:textId="1A795B7D" w:rsidR="00CF36C6" w:rsidRPr="001340E5" w:rsidRDefault="00056065" w:rsidP="00CF36C6">
            <w:pPr>
              <w:tabs>
                <w:tab w:val="left" w:pos="4635"/>
              </w:tabs>
              <w:rPr>
                <w:rFonts w:ascii="Arial" w:hAnsi="Arial" w:cs="Arial"/>
                <w:b/>
                <w:sz w:val="20"/>
                <w:szCs w:val="20"/>
              </w:rPr>
            </w:pPr>
            <w:sdt>
              <w:sdtPr>
                <w:rPr>
                  <w:rStyle w:val="BluePAAFFont"/>
                  <w:rFonts w:cs="Arial"/>
                  <w:szCs w:val="20"/>
                </w:rPr>
                <w:id w:val="-775086041"/>
                <w:placeholder>
                  <w:docPart w:val="3B72AA1F9D6747FE92D3208BF2B46B7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E950BB" w14:textId="46AA0847"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7066665"/>
                <w:placeholder>
                  <w:docPart w:val="FE03447445C8493FAA9C4876E355565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C453551" w14:textId="77777777" w:rsidTr="3AADC8FD">
        <w:trPr>
          <w:trHeight w:val="267"/>
        </w:trPr>
        <w:tc>
          <w:tcPr>
            <w:tcW w:w="126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46D4FA8" w14:textId="129AF143" w:rsidR="00CF36C6" w:rsidRPr="001340E5" w:rsidRDefault="00056065" w:rsidP="00CF36C6">
            <w:pPr>
              <w:tabs>
                <w:tab w:val="left" w:pos="4635"/>
              </w:tabs>
              <w:rPr>
                <w:rStyle w:val="BluePAAFFont"/>
                <w:rFonts w:cs="Arial"/>
                <w:szCs w:val="20"/>
              </w:rPr>
            </w:pPr>
            <w:sdt>
              <w:sdtPr>
                <w:rPr>
                  <w:rStyle w:val="BluePAAFFont"/>
                  <w:rFonts w:cs="Arial"/>
                  <w:szCs w:val="20"/>
                </w:rPr>
                <w:id w:val="204915668"/>
                <w:placeholder>
                  <w:docPart w:val="02C12D693F9B495AA942D009D0F1CE15"/>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ward type...</w:t>
                </w:r>
              </w:sdtContent>
            </w:sdt>
          </w:p>
        </w:tc>
        <w:tc>
          <w:tcPr>
            <w:tcW w:w="154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95B5F9" w14:textId="18748DFA"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55963265"/>
                <w:placeholder>
                  <w:docPart w:val="73EDBFCDDD5046B7BFB22B39D5E7C7FA"/>
                </w:placeholder>
                <w:showingPlcHdr/>
                <w:comboBox>
                  <w:listItem w:displayText="Full time" w:value="Full time"/>
                  <w:listItem w:displayText="Part Time" w:value="Part Time"/>
                  <w:listItem w:displayText="Modular" w:value="Modular"/>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c>
          <w:tcPr>
            <w:tcW w:w="76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72F868" w14:textId="6B28832E"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97018348"/>
                <w:placeholder>
                  <w:docPart w:val="47E8E43C7DCA4CC4954D0430D69B7CC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2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7B09DA6" w14:textId="3F113EBB" w:rsidR="00CF36C6" w:rsidRPr="001340E5" w:rsidRDefault="00056065" w:rsidP="00CF36C6">
            <w:pPr>
              <w:tabs>
                <w:tab w:val="left" w:pos="4635"/>
              </w:tabs>
              <w:rPr>
                <w:rFonts w:ascii="Arial" w:hAnsi="Arial" w:cs="Arial"/>
                <w:b/>
                <w:sz w:val="20"/>
                <w:szCs w:val="20"/>
              </w:rPr>
            </w:pPr>
            <w:sdt>
              <w:sdtPr>
                <w:rPr>
                  <w:rStyle w:val="BluePAAFFont"/>
                  <w:rFonts w:cs="Arial"/>
                  <w:szCs w:val="20"/>
                </w:rPr>
                <w:id w:val="1952120685"/>
                <w:placeholder>
                  <w:docPart w:val="16C6837B73D14C63B75139144797D3FA"/>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4704"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0E0791" w14:textId="277EBFF4"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96161286"/>
                <w:placeholder>
                  <w:docPart w:val="2E62CE2DA96F415197AC27496355FA4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BF2F590"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0F44580F" w14:textId="55881C00" w:rsidR="00CF36C6" w:rsidRPr="001340E5" w:rsidRDefault="00CF36C6" w:rsidP="00CF36C6">
            <w:pPr>
              <w:tabs>
                <w:tab w:val="left" w:pos="4635"/>
              </w:tabs>
              <w:rPr>
                <w:rFonts w:ascii="Arial" w:hAnsi="Arial" w:cs="Arial"/>
                <w:b/>
                <w:sz w:val="20"/>
                <w:szCs w:val="20"/>
              </w:rPr>
            </w:pPr>
          </w:p>
        </w:tc>
      </w:tr>
      <w:tr w:rsidR="00CF36C6" w:rsidRPr="001340E5" w14:paraId="7AF429E8" w14:textId="77777777" w:rsidTr="3AADC8FD">
        <w:trPr>
          <w:trHeight w:val="267"/>
        </w:trPr>
        <w:tc>
          <w:tcPr>
            <w:tcW w:w="10808" w:type="dxa"/>
            <w:gridSpan w:val="26"/>
            <w:tcBorders>
              <w:top w:val="nil"/>
              <w:left w:val="nil"/>
              <w:right w:val="nil"/>
            </w:tcBorders>
            <w:shd w:val="clear" w:color="auto" w:fill="auto"/>
            <w:vAlign w:val="center"/>
          </w:tcPr>
          <w:p w14:paraId="537BFC85" w14:textId="2690712D" w:rsidR="00CF36C6" w:rsidRPr="001340E5" w:rsidRDefault="00CF36C6" w:rsidP="00CF36C6">
            <w:pPr>
              <w:pStyle w:val="ListParagraph"/>
              <w:numPr>
                <w:ilvl w:val="0"/>
                <w:numId w:val="3"/>
              </w:numPr>
              <w:tabs>
                <w:tab w:val="left" w:pos="4635"/>
              </w:tabs>
              <w:rPr>
                <w:rFonts w:ascii="Arial" w:hAnsi="Arial" w:cs="Arial"/>
                <w:b/>
                <w:sz w:val="20"/>
                <w:szCs w:val="20"/>
              </w:rPr>
            </w:pPr>
            <w:r w:rsidRPr="001340E5">
              <w:rPr>
                <w:rFonts w:ascii="Arial" w:hAnsi="Arial" w:cs="Arial"/>
                <w:b/>
                <w:sz w:val="20"/>
                <w:szCs w:val="20"/>
              </w:rPr>
              <w:t xml:space="preserve">Preventing the set-up of Exit Awards </w:t>
            </w:r>
          </w:p>
          <w:p w14:paraId="3957DE33" w14:textId="27498BA5" w:rsidR="00CF36C6" w:rsidRPr="001340E5" w:rsidRDefault="00056065" w:rsidP="00CF36C6">
            <w:pPr>
              <w:pStyle w:val="ListParagraph"/>
              <w:tabs>
                <w:tab w:val="left" w:pos="4635"/>
              </w:tabs>
              <w:ind w:left="0"/>
              <w:rPr>
                <w:rFonts w:ascii="Arial" w:hAnsi="Arial" w:cs="Arial"/>
                <w:sz w:val="20"/>
                <w:szCs w:val="20"/>
              </w:rPr>
            </w:pPr>
            <w:hyperlink r:id="rId45" w:anchor="exit-interim" w:history="1">
              <w:r w:rsidR="00CF36C6" w:rsidRPr="001340E5">
                <w:rPr>
                  <w:rStyle w:val="Hyperlink"/>
                  <w:rFonts w:ascii="Arial" w:hAnsi="Arial" w:cs="Arial"/>
                  <w:sz w:val="20"/>
                  <w:szCs w:val="20"/>
                </w:rPr>
                <w:t>Exit awards</w:t>
              </w:r>
            </w:hyperlink>
            <w:r w:rsidR="00CF36C6" w:rsidRPr="001340E5">
              <w:rPr>
                <w:rFonts w:ascii="Arial" w:hAnsi="Arial" w:cs="Arial"/>
                <w:sz w:val="20"/>
                <w:szCs w:val="20"/>
              </w:rPr>
              <w:t xml:space="preserve"> are automatically set up. Please state below if you </w:t>
            </w:r>
            <w:r w:rsidR="00CF36C6" w:rsidRPr="001340E5">
              <w:rPr>
                <w:rFonts w:ascii="Arial" w:hAnsi="Arial" w:cs="Arial"/>
                <w:sz w:val="20"/>
                <w:szCs w:val="20"/>
                <w:u w:val="single"/>
              </w:rPr>
              <w:t>do not</w:t>
            </w:r>
            <w:r w:rsidR="00CF36C6" w:rsidRPr="001340E5">
              <w:rPr>
                <w:rFonts w:ascii="Arial" w:hAnsi="Arial" w:cs="Arial"/>
                <w:sz w:val="20"/>
                <w:szCs w:val="20"/>
              </w:rPr>
              <w:t xml:space="preserve"> want the standard exit awards for this programme conferred to students (e.g. in the case of professionally accredited programmes where completion of the entire programme is required). Please include a rationale.</w:t>
            </w:r>
          </w:p>
        </w:tc>
      </w:tr>
      <w:tr w:rsidR="00CF36C6" w:rsidRPr="001340E5" w14:paraId="76DB1C96" w14:textId="77777777" w:rsidTr="3AADC8FD">
        <w:trPr>
          <w:trHeight w:val="267"/>
        </w:trPr>
        <w:tc>
          <w:tcPr>
            <w:tcW w:w="10808" w:type="dxa"/>
            <w:gridSpan w:val="26"/>
            <w:tcBorders>
              <w:bottom w:val="single" w:sz="4" w:space="0" w:color="BFBFBF" w:themeColor="background1" w:themeShade="BF"/>
            </w:tcBorders>
            <w:shd w:val="clear" w:color="auto" w:fill="auto"/>
            <w:vAlign w:val="center"/>
          </w:tcPr>
          <w:p w14:paraId="03F8B241" w14:textId="3DEE41E1" w:rsidR="00CF36C6" w:rsidRPr="001340E5" w:rsidRDefault="00056065" w:rsidP="00CF36C6">
            <w:pPr>
              <w:tabs>
                <w:tab w:val="left" w:pos="4635"/>
              </w:tabs>
              <w:rPr>
                <w:rFonts w:ascii="Arial" w:hAnsi="Arial" w:cs="Arial"/>
                <w:sz w:val="20"/>
                <w:szCs w:val="20"/>
              </w:rPr>
            </w:pPr>
            <w:sdt>
              <w:sdtPr>
                <w:rPr>
                  <w:rStyle w:val="BluePAAFFont"/>
                  <w:rFonts w:cs="Arial"/>
                  <w:szCs w:val="20"/>
                </w:rPr>
                <w:id w:val="-1027099490"/>
                <w:placeholder>
                  <w:docPart w:val="E11B6AD80456473DA533A96254B9E0B0"/>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79BD5E9" w14:textId="77777777" w:rsidTr="3AADC8FD">
        <w:trPr>
          <w:trHeight w:val="267"/>
        </w:trPr>
        <w:tc>
          <w:tcPr>
            <w:tcW w:w="10808" w:type="dxa"/>
            <w:gridSpan w:val="26"/>
            <w:tcBorders>
              <w:left w:val="nil"/>
              <w:right w:val="nil"/>
            </w:tcBorders>
            <w:shd w:val="clear" w:color="auto" w:fill="auto"/>
            <w:vAlign w:val="center"/>
          </w:tcPr>
          <w:p w14:paraId="5CDDE4B5" w14:textId="77777777" w:rsidR="00CF36C6" w:rsidRPr="001340E5" w:rsidRDefault="00CF36C6" w:rsidP="00CF36C6">
            <w:pPr>
              <w:tabs>
                <w:tab w:val="left" w:pos="4635"/>
              </w:tabs>
              <w:rPr>
                <w:rFonts w:ascii="Arial" w:hAnsi="Arial" w:cs="Arial"/>
                <w:sz w:val="20"/>
                <w:szCs w:val="20"/>
              </w:rPr>
            </w:pPr>
          </w:p>
        </w:tc>
      </w:tr>
      <w:tr w:rsidR="00CF36C6" w:rsidRPr="001340E5" w14:paraId="42E21B15" w14:textId="77777777" w:rsidTr="3AADC8FD">
        <w:trPr>
          <w:trHeight w:val="267"/>
        </w:trPr>
        <w:tc>
          <w:tcPr>
            <w:tcW w:w="10808" w:type="dxa"/>
            <w:gridSpan w:val="26"/>
            <w:tcBorders>
              <w:bottom w:val="single" w:sz="4" w:space="0" w:color="BFBFBF" w:themeColor="background1" w:themeShade="BF"/>
            </w:tcBorders>
            <w:shd w:val="clear" w:color="auto" w:fill="FF0000"/>
            <w:vAlign w:val="center"/>
          </w:tcPr>
          <w:p w14:paraId="406A2389" w14:textId="55C1B5EB"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Pathways</w:t>
            </w:r>
          </w:p>
        </w:tc>
      </w:tr>
      <w:tr w:rsidR="00CF36C6" w:rsidRPr="001340E5" w14:paraId="64FCB1C0" w14:textId="77777777" w:rsidTr="3AADC8FD">
        <w:trPr>
          <w:trHeight w:val="267"/>
        </w:trPr>
        <w:tc>
          <w:tcPr>
            <w:tcW w:w="10808" w:type="dxa"/>
            <w:gridSpan w:val="26"/>
            <w:tcBorders>
              <w:left w:val="nil"/>
              <w:right w:val="nil"/>
            </w:tcBorders>
            <w:shd w:val="clear" w:color="auto" w:fill="auto"/>
            <w:vAlign w:val="center"/>
          </w:tcPr>
          <w:p w14:paraId="7735C613" w14:textId="1EA588C0" w:rsidR="00CF36C6" w:rsidRPr="001340E5" w:rsidRDefault="00CF36C6" w:rsidP="00CF36C6">
            <w:pPr>
              <w:pStyle w:val="ListParagraph"/>
              <w:numPr>
                <w:ilvl w:val="0"/>
                <w:numId w:val="4"/>
              </w:numPr>
              <w:tabs>
                <w:tab w:val="left" w:pos="4635"/>
              </w:tabs>
              <w:rPr>
                <w:rFonts w:ascii="Arial" w:hAnsi="Arial" w:cs="Arial"/>
                <w:b/>
                <w:sz w:val="20"/>
                <w:szCs w:val="20"/>
              </w:rPr>
            </w:pPr>
            <w:r w:rsidRPr="001340E5">
              <w:rPr>
                <w:rFonts w:ascii="Arial" w:hAnsi="Arial" w:cs="Arial"/>
                <w:b/>
                <w:sz w:val="20"/>
                <w:szCs w:val="20"/>
              </w:rPr>
              <w:t xml:space="preserve">If the highest final award will include pathways, what type of </w:t>
            </w:r>
            <w:hyperlink r:id="rId46" w:anchor="pathways" w:history="1">
              <w:r w:rsidRPr="001340E5">
                <w:rPr>
                  <w:rStyle w:val="Hyperlink"/>
                  <w:rFonts w:ascii="Arial" w:hAnsi="Arial" w:cs="Arial"/>
                  <w:b/>
                  <w:sz w:val="20"/>
                  <w:szCs w:val="20"/>
                </w:rPr>
                <w:t>pathways</w:t>
              </w:r>
            </w:hyperlink>
            <w:r w:rsidRPr="001340E5">
              <w:rPr>
                <w:rFonts w:ascii="Arial" w:hAnsi="Arial" w:cs="Arial"/>
                <w:b/>
                <w:sz w:val="20"/>
                <w:szCs w:val="20"/>
              </w:rPr>
              <w:t>?</w:t>
            </w:r>
          </w:p>
        </w:tc>
      </w:tr>
      <w:tr w:rsidR="00CF36C6" w:rsidRPr="001340E5" w14:paraId="0F12ACFB" w14:textId="77777777" w:rsidTr="3AADC8FD">
        <w:trPr>
          <w:trHeight w:val="267"/>
        </w:trPr>
        <w:tc>
          <w:tcPr>
            <w:tcW w:w="10808" w:type="dxa"/>
            <w:gridSpan w:val="26"/>
            <w:tcBorders>
              <w:bottom w:val="single" w:sz="4" w:space="0" w:color="BFBFBF" w:themeColor="background1" w:themeShade="BF"/>
            </w:tcBorders>
            <w:shd w:val="clear" w:color="auto" w:fill="auto"/>
            <w:vAlign w:val="center"/>
          </w:tcPr>
          <w:p w14:paraId="4D3BED7D" w14:textId="222D03A5" w:rsidR="00CF36C6" w:rsidRPr="001340E5" w:rsidRDefault="00056065" w:rsidP="00CF36C6">
            <w:pPr>
              <w:tabs>
                <w:tab w:val="left" w:pos="4635"/>
              </w:tabs>
              <w:rPr>
                <w:rFonts w:ascii="Arial" w:hAnsi="Arial" w:cs="Arial"/>
                <w:sz w:val="20"/>
                <w:szCs w:val="20"/>
              </w:rPr>
            </w:pPr>
            <w:sdt>
              <w:sdtPr>
                <w:rPr>
                  <w:rStyle w:val="BluePAAFFont"/>
                  <w:rFonts w:cs="Arial"/>
                  <w:szCs w:val="20"/>
                </w:rPr>
                <w:id w:val="91286548"/>
                <w:placeholder>
                  <w:docPart w:val="DD11D845F8A444FAAA5F7DA72A09E043"/>
                </w:placeholder>
                <w:showingPlcHdr/>
                <w:comboBox>
                  <w:listItem w:displayText="Adjourned pathways" w:value="Adjourned pathways"/>
                  <w:listItem w:displayText="Direct entry pathways" w:value="Direct entry pathway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 a type...</w:t>
                </w:r>
              </w:sdtContent>
            </w:sdt>
          </w:p>
        </w:tc>
      </w:tr>
      <w:tr w:rsidR="00CF36C6" w:rsidRPr="001340E5" w14:paraId="653794FB" w14:textId="77777777" w:rsidTr="3AADC8FD">
        <w:trPr>
          <w:trHeight w:val="267"/>
        </w:trPr>
        <w:tc>
          <w:tcPr>
            <w:tcW w:w="10808" w:type="dxa"/>
            <w:gridSpan w:val="26"/>
            <w:tcBorders>
              <w:left w:val="nil"/>
              <w:bottom w:val="nil"/>
              <w:right w:val="nil"/>
            </w:tcBorders>
            <w:shd w:val="clear" w:color="auto" w:fill="auto"/>
            <w:vAlign w:val="center"/>
          </w:tcPr>
          <w:p w14:paraId="5A82C11E" w14:textId="77777777" w:rsidR="00CF36C6" w:rsidRPr="001340E5" w:rsidRDefault="00CF36C6" w:rsidP="00CF36C6">
            <w:pPr>
              <w:tabs>
                <w:tab w:val="left" w:pos="4635"/>
              </w:tabs>
              <w:rPr>
                <w:rFonts w:ascii="Arial" w:hAnsi="Arial" w:cs="Arial"/>
                <w:b/>
                <w:sz w:val="20"/>
                <w:szCs w:val="20"/>
              </w:rPr>
            </w:pPr>
          </w:p>
        </w:tc>
      </w:tr>
      <w:tr w:rsidR="00CF36C6" w:rsidRPr="001340E5" w14:paraId="6A0203AC" w14:textId="77777777" w:rsidTr="3AADC8FD">
        <w:trPr>
          <w:trHeight w:val="267"/>
        </w:trPr>
        <w:tc>
          <w:tcPr>
            <w:tcW w:w="10808" w:type="dxa"/>
            <w:gridSpan w:val="26"/>
            <w:tcBorders>
              <w:top w:val="nil"/>
              <w:left w:val="nil"/>
              <w:right w:val="nil"/>
            </w:tcBorders>
            <w:shd w:val="clear" w:color="auto" w:fill="auto"/>
            <w:vAlign w:val="center"/>
          </w:tcPr>
          <w:p w14:paraId="205B4F68" w14:textId="77777777" w:rsidR="00CF36C6" w:rsidRPr="001340E5" w:rsidRDefault="00CF36C6" w:rsidP="00CF36C6">
            <w:pPr>
              <w:pStyle w:val="ListParagraph"/>
              <w:numPr>
                <w:ilvl w:val="0"/>
                <w:numId w:val="4"/>
              </w:numPr>
              <w:tabs>
                <w:tab w:val="left" w:pos="4635"/>
              </w:tabs>
              <w:rPr>
                <w:rFonts w:ascii="Arial" w:hAnsi="Arial" w:cs="Arial"/>
                <w:b/>
                <w:sz w:val="20"/>
                <w:szCs w:val="20"/>
              </w:rPr>
            </w:pPr>
            <w:r w:rsidRPr="001340E5">
              <w:rPr>
                <w:rFonts w:ascii="Arial" w:hAnsi="Arial" w:cs="Arial"/>
                <w:b/>
                <w:sz w:val="20"/>
                <w:szCs w:val="20"/>
              </w:rPr>
              <w:t>List the names of all proposed pathways:</w:t>
            </w:r>
          </w:p>
        </w:tc>
      </w:tr>
      <w:tr w:rsidR="00CF36C6" w:rsidRPr="001340E5" w14:paraId="2D1949DF" w14:textId="77777777" w:rsidTr="3AADC8FD">
        <w:trPr>
          <w:trHeight w:val="267"/>
        </w:trPr>
        <w:tc>
          <w:tcPr>
            <w:tcW w:w="10808" w:type="dxa"/>
            <w:gridSpan w:val="26"/>
            <w:tcBorders>
              <w:bottom w:val="single" w:sz="4" w:space="0" w:color="BFBFBF" w:themeColor="background1" w:themeShade="BF"/>
            </w:tcBorders>
            <w:shd w:val="clear" w:color="auto" w:fill="auto"/>
            <w:vAlign w:val="center"/>
          </w:tcPr>
          <w:p w14:paraId="6A53D4D8" w14:textId="04723E02" w:rsidR="00CF36C6" w:rsidRPr="001340E5" w:rsidRDefault="00056065" w:rsidP="00CF36C6">
            <w:pPr>
              <w:tabs>
                <w:tab w:val="left" w:pos="4635"/>
              </w:tabs>
              <w:rPr>
                <w:rFonts w:ascii="Arial" w:hAnsi="Arial" w:cs="Arial"/>
                <w:sz w:val="20"/>
                <w:szCs w:val="20"/>
              </w:rPr>
            </w:pPr>
            <w:sdt>
              <w:sdtPr>
                <w:rPr>
                  <w:rStyle w:val="BluePAAFFont"/>
                  <w:rFonts w:cs="Arial"/>
                  <w:szCs w:val="20"/>
                </w:rPr>
                <w:id w:val="118577702"/>
                <w:placeholder>
                  <w:docPart w:val="25743224B1F0481AB6BE490D5D414906"/>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7136128A" w14:textId="77777777" w:rsidTr="3AADC8FD">
        <w:trPr>
          <w:trHeight w:val="267"/>
        </w:trPr>
        <w:tc>
          <w:tcPr>
            <w:tcW w:w="10808" w:type="dxa"/>
            <w:gridSpan w:val="26"/>
            <w:tcBorders>
              <w:left w:val="nil"/>
              <w:bottom w:val="single" w:sz="4" w:space="0" w:color="BFBFBF" w:themeColor="background1" w:themeShade="BF"/>
              <w:right w:val="nil"/>
            </w:tcBorders>
            <w:shd w:val="clear" w:color="auto" w:fill="auto"/>
            <w:vAlign w:val="center"/>
          </w:tcPr>
          <w:p w14:paraId="0AE43E48" w14:textId="77777777" w:rsidR="00CF36C6" w:rsidRPr="001340E5" w:rsidRDefault="00CF36C6" w:rsidP="00CF36C6">
            <w:pPr>
              <w:tabs>
                <w:tab w:val="left" w:pos="4635"/>
              </w:tabs>
              <w:rPr>
                <w:rFonts w:ascii="Arial" w:hAnsi="Arial" w:cs="Arial"/>
                <w:b/>
                <w:sz w:val="20"/>
                <w:szCs w:val="20"/>
              </w:rPr>
            </w:pPr>
          </w:p>
        </w:tc>
      </w:tr>
      <w:tr w:rsidR="00CF36C6" w:rsidRPr="001340E5" w14:paraId="63021C35" w14:textId="77777777" w:rsidTr="3AADC8FD">
        <w:trPr>
          <w:trHeight w:val="267"/>
        </w:trPr>
        <w:tc>
          <w:tcPr>
            <w:tcW w:w="10808" w:type="dxa"/>
            <w:gridSpan w:val="26"/>
            <w:tcBorders>
              <w:bottom w:val="single" w:sz="4" w:space="0" w:color="BFBFBF" w:themeColor="background1" w:themeShade="BF"/>
            </w:tcBorders>
            <w:shd w:val="clear" w:color="auto" w:fill="FF0000"/>
            <w:vAlign w:val="center"/>
          </w:tcPr>
          <w:p w14:paraId="624A99FB"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 xml:space="preserve">Placements </w:t>
            </w:r>
          </w:p>
        </w:tc>
      </w:tr>
      <w:tr w:rsidR="00CF36C6" w:rsidRPr="001340E5" w14:paraId="3733C3F8" w14:textId="77777777" w:rsidTr="3AADC8FD">
        <w:trPr>
          <w:trHeight w:val="267"/>
        </w:trPr>
        <w:tc>
          <w:tcPr>
            <w:tcW w:w="10808" w:type="dxa"/>
            <w:gridSpan w:val="26"/>
            <w:tcBorders>
              <w:left w:val="nil"/>
              <w:bottom w:val="nil"/>
              <w:right w:val="nil"/>
            </w:tcBorders>
            <w:shd w:val="clear" w:color="auto" w:fill="auto"/>
            <w:vAlign w:val="center"/>
          </w:tcPr>
          <w:p w14:paraId="6300F7EA" w14:textId="77777777" w:rsidR="00CF36C6" w:rsidRPr="001340E5" w:rsidRDefault="00CF36C6" w:rsidP="00CF36C6">
            <w:pPr>
              <w:pStyle w:val="ListParagraph"/>
              <w:numPr>
                <w:ilvl w:val="0"/>
                <w:numId w:val="5"/>
              </w:numPr>
              <w:tabs>
                <w:tab w:val="left" w:pos="4635"/>
              </w:tabs>
              <w:rPr>
                <w:rFonts w:ascii="Arial" w:hAnsi="Arial" w:cs="Arial"/>
                <w:b/>
                <w:sz w:val="20"/>
                <w:szCs w:val="20"/>
              </w:rPr>
            </w:pPr>
            <w:r w:rsidRPr="001340E5">
              <w:rPr>
                <w:rFonts w:ascii="Arial" w:hAnsi="Arial" w:cs="Arial"/>
                <w:b/>
                <w:sz w:val="20"/>
                <w:szCs w:val="20"/>
              </w:rPr>
              <w:t>Placement details:</w:t>
            </w:r>
          </w:p>
        </w:tc>
      </w:tr>
      <w:tr w:rsidR="00CF36C6" w:rsidRPr="001340E5" w14:paraId="6410EAB3" w14:textId="77777777" w:rsidTr="00655B8A">
        <w:trPr>
          <w:trHeight w:val="280"/>
        </w:trPr>
        <w:tc>
          <w:tcPr>
            <w:tcW w:w="3176" w:type="dxa"/>
            <w:gridSpan w:val="10"/>
            <w:tcBorders>
              <w:top w:val="nil"/>
              <w:left w:val="nil"/>
            </w:tcBorders>
            <w:shd w:val="clear" w:color="auto" w:fill="auto"/>
            <w:vAlign w:val="center"/>
          </w:tcPr>
          <w:p w14:paraId="57F1D384" w14:textId="77777777" w:rsidR="00CF36C6" w:rsidRPr="001340E5" w:rsidRDefault="00CF36C6" w:rsidP="00CF36C6">
            <w:pPr>
              <w:tabs>
                <w:tab w:val="left" w:pos="4635"/>
              </w:tabs>
              <w:jc w:val="center"/>
              <w:rPr>
                <w:rFonts w:ascii="Arial" w:hAnsi="Arial" w:cs="Arial"/>
                <w:b/>
                <w:sz w:val="20"/>
                <w:szCs w:val="20"/>
              </w:rPr>
            </w:pPr>
          </w:p>
        </w:tc>
        <w:tc>
          <w:tcPr>
            <w:tcW w:w="1536" w:type="dxa"/>
            <w:gridSpan w:val="4"/>
            <w:tcBorders>
              <w:top w:val="single" w:sz="4" w:space="0" w:color="BFBFBF" w:themeColor="background1" w:themeShade="BF"/>
            </w:tcBorders>
            <w:shd w:val="clear" w:color="auto" w:fill="auto"/>
            <w:vAlign w:val="center"/>
          </w:tcPr>
          <w:p w14:paraId="734C414C"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1</w:t>
            </w:r>
          </w:p>
        </w:tc>
        <w:tc>
          <w:tcPr>
            <w:tcW w:w="1418" w:type="dxa"/>
            <w:gridSpan w:val="4"/>
            <w:tcBorders>
              <w:top w:val="single" w:sz="4" w:space="0" w:color="BFBFBF" w:themeColor="background1" w:themeShade="BF"/>
            </w:tcBorders>
            <w:shd w:val="clear" w:color="auto" w:fill="auto"/>
            <w:vAlign w:val="center"/>
          </w:tcPr>
          <w:p w14:paraId="4F71F25A"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2</w:t>
            </w:r>
          </w:p>
        </w:tc>
        <w:tc>
          <w:tcPr>
            <w:tcW w:w="1559" w:type="dxa"/>
            <w:gridSpan w:val="3"/>
            <w:tcBorders>
              <w:top w:val="single" w:sz="4" w:space="0" w:color="BFBFBF" w:themeColor="background1" w:themeShade="BF"/>
            </w:tcBorders>
            <w:shd w:val="clear" w:color="auto" w:fill="auto"/>
            <w:vAlign w:val="center"/>
          </w:tcPr>
          <w:p w14:paraId="616B3658"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3</w:t>
            </w:r>
          </w:p>
        </w:tc>
        <w:tc>
          <w:tcPr>
            <w:tcW w:w="567" w:type="dxa"/>
            <w:gridSpan w:val="2"/>
            <w:tcBorders>
              <w:top w:val="single" w:sz="4" w:space="0" w:color="BFBFBF" w:themeColor="background1" w:themeShade="BF"/>
            </w:tcBorders>
            <w:shd w:val="clear" w:color="auto" w:fill="auto"/>
            <w:vAlign w:val="center"/>
          </w:tcPr>
          <w:p w14:paraId="6910AB07"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4</w:t>
            </w:r>
          </w:p>
        </w:tc>
        <w:tc>
          <w:tcPr>
            <w:tcW w:w="2552" w:type="dxa"/>
            <w:gridSpan w:val="3"/>
            <w:tcBorders>
              <w:top w:val="single" w:sz="4" w:space="0" w:color="BFBFBF" w:themeColor="background1" w:themeShade="BF"/>
            </w:tcBorders>
            <w:shd w:val="clear" w:color="auto" w:fill="auto"/>
            <w:vAlign w:val="center"/>
          </w:tcPr>
          <w:p w14:paraId="3F7E1C4F"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lacement 5</w:t>
            </w:r>
          </w:p>
        </w:tc>
      </w:tr>
      <w:tr w:rsidR="00CF36C6" w:rsidRPr="001340E5" w14:paraId="396F2215" w14:textId="77777777" w:rsidTr="00655B8A">
        <w:trPr>
          <w:trHeight w:val="275"/>
        </w:trPr>
        <w:tc>
          <w:tcPr>
            <w:tcW w:w="3176" w:type="dxa"/>
            <w:gridSpan w:val="10"/>
            <w:shd w:val="clear" w:color="auto" w:fill="auto"/>
            <w:vAlign w:val="center"/>
          </w:tcPr>
          <w:p w14:paraId="7808B35C"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Existing module code, if applicable</w:t>
            </w:r>
          </w:p>
        </w:tc>
        <w:tc>
          <w:tcPr>
            <w:tcW w:w="1536" w:type="dxa"/>
            <w:gridSpan w:val="4"/>
            <w:shd w:val="clear" w:color="auto" w:fill="auto"/>
            <w:vAlign w:val="center"/>
          </w:tcPr>
          <w:p w14:paraId="00D5C491" w14:textId="2981F5D3"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26192207"/>
                <w:placeholder>
                  <w:docPart w:val="1A59DAEEC8844678AA3317DB3D61D49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4"/>
            <w:shd w:val="clear" w:color="auto" w:fill="auto"/>
            <w:vAlign w:val="center"/>
          </w:tcPr>
          <w:p w14:paraId="23E290C5" w14:textId="41AF2D17" w:rsidR="00CF36C6" w:rsidRPr="001340E5" w:rsidRDefault="00056065" w:rsidP="00CF36C6">
            <w:pPr>
              <w:tabs>
                <w:tab w:val="left" w:pos="4635"/>
              </w:tabs>
              <w:rPr>
                <w:rFonts w:ascii="Arial" w:hAnsi="Arial" w:cs="Arial"/>
                <w:b/>
                <w:sz w:val="20"/>
                <w:szCs w:val="20"/>
              </w:rPr>
            </w:pPr>
            <w:sdt>
              <w:sdtPr>
                <w:rPr>
                  <w:rStyle w:val="BluePAAFFont"/>
                  <w:rFonts w:cs="Arial"/>
                  <w:szCs w:val="20"/>
                </w:rPr>
                <w:id w:val="1093977277"/>
                <w:placeholder>
                  <w:docPart w:val="1E4CB64AEA314EB6A58F8AC883CC592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3"/>
            <w:shd w:val="clear" w:color="auto" w:fill="auto"/>
            <w:vAlign w:val="center"/>
          </w:tcPr>
          <w:p w14:paraId="45D8A1D8" w14:textId="1E73281F" w:rsidR="00CF36C6" w:rsidRPr="001340E5" w:rsidRDefault="00056065" w:rsidP="00CF36C6">
            <w:pPr>
              <w:tabs>
                <w:tab w:val="left" w:pos="4635"/>
              </w:tabs>
              <w:rPr>
                <w:rFonts w:ascii="Arial" w:hAnsi="Arial" w:cs="Arial"/>
                <w:b/>
                <w:sz w:val="20"/>
                <w:szCs w:val="20"/>
              </w:rPr>
            </w:pPr>
            <w:sdt>
              <w:sdtPr>
                <w:rPr>
                  <w:rStyle w:val="BluePAAFFont"/>
                  <w:rFonts w:cs="Arial"/>
                  <w:szCs w:val="20"/>
                </w:rPr>
                <w:id w:val="-1482234872"/>
                <w:placeholder>
                  <w:docPart w:val="46D7F315342C4A9196E0E09F6594B94C"/>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2"/>
            <w:shd w:val="clear" w:color="auto" w:fill="auto"/>
            <w:vAlign w:val="center"/>
          </w:tcPr>
          <w:p w14:paraId="22C5BD5D" w14:textId="4EE86965"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65843433"/>
                <w:placeholder>
                  <w:docPart w:val="3DBBF10A332E44E0AA97EE08DB6C0F3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16FE6B82" w14:textId="5E6124EA" w:rsidR="00CF36C6" w:rsidRPr="001340E5" w:rsidRDefault="00056065" w:rsidP="00CF36C6">
            <w:pPr>
              <w:tabs>
                <w:tab w:val="left" w:pos="4635"/>
              </w:tabs>
              <w:rPr>
                <w:rFonts w:ascii="Arial" w:hAnsi="Arial" w:cs="Arial"/>
                <w:b/>
                <w:sz w:val="20"/>
                <w:szCs w:val="20"/>
              </w:rPr>
            </w:pPr>
            <w:sdt>
              <w:sdtPr>
                <w:rPr>
                  <w:rStyle w:val="BluePAAFFont"/>
                  <w:rFonts w:cs="Arial"/>
                  <w:szCs w:val="20"/>
                </w:rPr>
                <w:id w:val="1136076974"/>
                <w:placeholder>
                  <w:docPart w:val="6B6B05EC1C0649E5BCB388FCA5183FF7"/>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4A8F6BC6" w14:textId="77777777" w:rsidTr="00655B8A">
        <w:trPr>
          <w:trHeight w:val="275"/>
        </w:trPr>
        <w:tc>
          <w:tcPr>
            <w:tcW w:w="3176" w:type="dxa"/>
            <w:gridSpan w:val="10"/>
            <w:shd w:val="clear" w:color="auto" w:fill="auto"/>
            <w:vAlign w:val="center"/>
          </w:tcPr>
          <w:p w14:paraId="777B60E2"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Credit value</w:t>
            </w:r>
          </w:p>
        </w:tc>
        <w:tc>
          <w:tcPr>
            <w:tcW w:w="1536" w:type="dxa"/>
            <w:gridSpan w:val="4"/>
            <w:shd w:val="clear" w:color="auto" w:fill="auto"/>
            <w:vAlign w:val="center"/>
          </w:tcPr>
          <w:p w14:paraId="5340B576" w14:textId="075D6A78" w:rsidR="00CF36C6" w:rsidRPr="001340E5" w:rsidRDefault="00056065" w:rsidP="00CF36C6">
            <w:pPr>
              <w:tabs>
                <w:tab w:val="left" w:pos="4635"/>
              </w:tabs>
              <w:rPr>
                <w:rFonts w:ascii="Arial" w:hAnsi="Arial" w:cs="Arial"/>
                <w:b/>
                <w:sz w:val="20"/>
                <w:szCs w:val="20"/>
              </w:rPr>
            </w:pPr>
            <w:sdt>
              <w:sdtPr>
                <w:rPr>
                  <w:rStyle w:val="BluePAAFFont"/>
                  <w:rFonts w:cs="Arial"/>
                  <w:szCs w:val="20"/>
                </w:rPr>
                <w:id w:val="-30036050"/>
                <w:placeholder>
                  <w:docPart w:val="521BCCF221094B3C8EFAC31B92E52AA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4"/>
            <w:shd w:val="clear" w:color="auto" w:fill="auto"/>
            <w:vAlign w:val="center"/>
          </w:tcPr>
          <w:p w14:paraId="747E5757" w14:textId="0C9E0438" w:rsidR="00CF36C6" w:rsidRPr="001340E5" w:rsidRDefault="00056065" w:rsidP="00CF36C6">
            <w:pPr>
              <w:tabs>
                <w:tab w:val="left" w:pos="4635"/>
              </w:tabs>
              <w:rPr>
                <w:rFonts w:ascii="Arial" w:hAnsi="Arial" w:cs="Arial"/>
                <w:b/>
                <w:sz w:val="20"/>
                <w:szCs w:val="20"/>
              </w:rPr>
            </w:pPr>
            <w:sdt>
              <w:sdtPr>
                <w:rPr>
                  <w:rStyle w:val="BluePAAFFont"/>
                  <w:rFonts w:cs="Arial"/>
                  <w:szCs w:val="20"/>
                </w:rPr>
                <w:id w:val="-290754079"/>
                <w:placeholder>
                  <w:docPart w:val="F042700D10C54747819BC1CB75B52DB8"/>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3"/>
            <w:shd w:val="clear" w:color="auto" w:fill="auto"/>
            <w:vAlign w:val="center"/>
          </w:tcPr>
          <w:p w14:paraId="2DE99EE4" w14:textId="1E7BED94"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6804724"/>
                <w:placeholder>
                  <w:docPart w:val="8AD08399F7F74898AA5CCD38F7EA038A"/>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2"/>
            <w:shd w:val="clear" w:color="auto" w:fill="auto"/>
            <w:vAlign w:val="center"/>
          </w:tcPr>
          <w:p w14:paraId="76815516" w14:textId="15040E18"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18100259"/>
                <w:placeholder>
                  <w:docPart w:val="EA76DF2CD41147E19E9E073EC6156B29"/>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5AAA190A" w14:textId="2A27F36D"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924345"/>
                <w:placeholder>
                  <w:docPart w:val="9E14BF303EB0407886A0645FA100B6CB"/>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50B81A78" w14:textId="77777777" w:rsidTr="00655B8A">
        <w:trPr>
          <w:trHeight w:val="275"/>
        </w:trPr>
        <w:tc>
          <w:tcPr>
            <w:tcW w:w="3176" w:type="dxa"/>
            <w:gridSpan w:val="10"/>
            <w:shd w:val="clear" w:color="auto" w:fill="auto"/>
            <w:vAlign w:val="center"/>
          </w:tcPr>
          <w:p w14:paraId="7B266E48"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Compulsory or optional</w:t>
            </w:r>
          </w:p>
        </w:tc>
        <w:tc>
          <w:tcPr>
            <w:tcW w:w="1536" w:type="dxa"/>
            <w:gridSpan w:val="4"/>
            <w:shd w:val="clear" w:color="auto" w:fill="auto"/>
            <w:vAlign w:val="center"/>
          </w:tcPr>
          <w:p w14:paraId="0C61BAD1" w14:textId="565BAB5D"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32099297"/>
                <w:placeholder>
                  <w:docPart w:val="6F0B37F200BF4D2FA4642F14A08FA3AB"/>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4"/>
            <w:shd w:val="clear" w:color="auto" w:fill="auto"/>
            <w:vAlign w:val="center"/>
          </w:tcPr>
          <w:p w14:paraId="1C48A4BE" w14:textId="302ABDD3" w:rsidR="00CF36C6" w:rsidRPr="001340E5" w:rsidRDefault="00056065" w:rsidP="00CF36C6">
            <w:pPr>
              <w:tabs>
                <w:tab w:val="left" w:pos="4635"/>
              </w:tabs>
              <w:rPr>
                <w:rFonts w:ascii="Arial" w:hAnsi="Arial" w:cs="Arial"/>
                <w:b/>
                <w:sz w:val="20"/>
                <w:szCs w:val="20"/>
              </w:rPr>
            </w:pPr>
            <w:sdt>
              <w:sdtPr>
                <w:rPr>
                  <w:rStyle w:val="BluePAAFFont"/>
                  <w:rFonts w:cs="Arial"/>
                  <w:szCs w:val="20"/>
                </w:rPr>
                <w:id w:val="464630593"/>
                <w:placeholder>
                  <w:docPart w:val="B2B1631174264924A659FBBCEC8E2D34"/>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3"/>
            <w:shd w:val="clear" w:color="auto" w:fill="auto"/>
            <w:vAlign w:val="center"/>
          </w:tcPr>
          <w:p w14:paraId="29E4C512" w14:textId="257126C9"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37222713"/>
                <w:placeholder>
                  <w:docPart w:val="ACB8C6642A334002A9CB7384F47EBEBF"/>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2"/>
            <w:shd w:val="clear" w:color="auto" w:fill="auto"/>
            <w:vAlign w:val="center"/>
          </w:tcPr>
          <w:p w14:paraId="48691848" w14:textId="03F5565C" w:rsidR="00CF36C6" w:rsidRPr="001340E5" w:rsidRDefault="00056065" w:rsidP="00CF36C6">
            <w:pPr>
              <w:tabs>
                <w:tab w:val="left" w:pos="4635"/>
              </w:tabs>
              <w:rPr>
                <w:rFonts w:ascii="Arial" w:hAnsi="Arial" w:cs="Arial"/>
                <w:b/>
                <w:sz w:val="20"/>
                <w:szCs w:val="20"/>
              </w:rPr>
            </w:pPr>
            <w:sdt>
              <w:sdtPr>
                <w:rPr>
                  <w:rStyle w:val="BluePAAFFont"/>
                  <w:rFonts w:cs="Arial"/>
                  <w:szCs w:val="20"/>
                </w:rPr>
                <w:id w:val="-307252166"/>
                <w:placeholder>
                  <w:docPart w:val="10B201DBDC5F4185AC86C7609AEFC543"/>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02D56CB5" w14:textId="10AA6AB9"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12389020"/>
                <w:placeholder>
                  <w:docPart w:val="C934643B3E6247668AA4ED21240AABC0"/>
                </w:placeholder>
                <w:showingPlcHdr/>
                <w:comboBox>
                  <w:listItem w:displayText="Compulsory" w:value="Compulsory"/>
                  <w:listItem w:displayText="Optional" w:value="Optional"/>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240E3124" w14:textId="77777777" w:rsidTr="00655B8A">
        <w:trPr>
          <w:trHeight w:val="275"/>
        </w:trPr>
        <w:tc>
          <w:tcPr>
            <w:tcW w:w="3176" w:type="dxa"/>
            <w:gridSpan w:val="10"/>
            <w:shd w:val="clear" w:color="auto" w:fill="auto"/>
            <w:vAlign w:val="center"/>
          </w:tcPr>
          <w:p w14:paraId="41DC48B6"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Study-based or work-based</w:t>
            </w:r>
          </w:p>
        </w:tc>
        <w:tc>
          <w:tcPr>
            <w:tcW w:w="1536" w:type="dxa"/>
            <w:gridSpan w:val="4"/>
            <w:shd w:val="clear" w:color="auto" w:fill="auto"/>
            <w:vAlign w:val="center"/>
          </w:tcPr>
          <w:p w14:paraId="3ADE33CD" w14:textId="243784CD" w:rsidR="00CF36C6" w:rsidRPr="001340E5" w:rsidRDefault="00056065" w:rsidP="00CF36C6">
            <w:pPr>
              <w:tabs>
                <w:tab w:val="left" w:pos="4635"/>
              </w:tabs>
              <w:rPr>
                <w:rFonts w:ascii="Arial" w:hAnsi="Arial" w:cs="Arial"/>
                <w:b/>
                <w:sz w:val="20"/>
                <w:szCs w:val="20"/>
              </w:rPr>
            </w:pPr>
            <w:sdt>
              <w:sdtPr>
                <w:rPr>
                  <w:rStyle w:val="BluePAAFFont"/>
                  <w:rFonts w:cs="Arial"/>
                  <w:szCs w:val="20"/>
                </w:rPr>
                <w:id w:val="-413864621"/>
                <w:placeholder>
                  <w:docPart w:val="98B255DC3CD04133BB0AAD36F452DDCB"/>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4"/>
            <w:shd w:val="clear" w:color="auto" w:fill="auto"/>
            <w:vAlign w:val="center"/>
          </w:tcPr>
          <w:p w14:paraId="79761676" w14:textId="35DC50AC" w:rsidR="00CF36C6" w:rsidRPr="001340E5" w:rsidRDefault="00056065" w:rsidP="00CF36C6">
            <w:pPr>
              <w:tabs>
                <w:tab w:val="left" w:pos="4635"/>
              </w:tabs>
              <w:rPr>
                <w:rFonts w:ascii="Arial" w:hAnsi="Arial" w:cs="Arial"/>
                <w:b/>
                <w:sz w:val="20"/>
                <w:szCs w:val="20"/>
              </w:rPr>
            </w:pPr>
            <w:sdt>
              <w:sdtPr>
                <w:rPr>
                  <w:rStyle w:val="BluePAAFFont"/>
                  <w:rFonts w:cs="Arial"/>
                  <w:szCs w:val="20"/>
                </w:rPr>
                <w:id w:val="817846684"/>
                <w:placeholder>
                  <w:docPart w:val="46B232E8A7E24B45A7F81F8147BEF809"/>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3"/>
            <w:shd w:val="clear" w:color="auto" w:fill="auto"/>
            <w:vAlign w:val="center"/>
          </w:tcPr>
          <w:p w14:paraId="4248A8A6" w14:textId="4EF48EF4" w:rsidR="00CF36C6" w:rsidRPr="001340E5" w:rsidRDefault="00056065" w:rsidP="00CF36C6">
            <w:pPr>
              <w:tabs>
                <w:tab w:val="left" w:pos="4635"/>
              </w:tabs>
              <w:rPr>
                <w:rFonts w:ascii="Arial" w:hAnsi="Arial" w:cs="Arial"/>
                <w:b/>
                <w:sz w:val="20"/>
                <w:szCs w:val="20"/>
              </w:rPr>
            </w:pPr>
            <w:sdt>
              <w:sdtPr>
                <w:rPr>
                  <w:rStyle w:val="BluePAAFFont"/>
                  <w:rFonts w:cs="Arial"/>
                  <w:szCs w:val="20"/>
                </w:rPr>
                <w:id w:val="-653224475"/>
                <w:placeholder>
                  <w:docPart w:val="0B940166696941E8B9F0094F8F3BC3A3"/>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2"/>
            <w:shd w:val="clear" w:color="auto" w:fill="auto"/>
            <w:vAlign w:val="center"/>
          </w:tcPr>
          <w:p w14:paraId="787AC4D7" w14:textId="1A13AD87" w:rsidR="00CF36C6" w:rsidRPr="001340E5" w:rsidRDefault="00056065" w:rsidP="00CF36C6">
            <w:pPr>
              <w:tabs>
                <w:tab w:val="left" w:pos="4635"/>
              </w:tabs>
              <w:rPr>
                <w:rFonts w:ascii="Arial" w:hAnsi="Arial" w:cs="Arial"/>
                <w:b/>
                <w:sz w:val="20"/>
                <w:szCs w:val="20"/>
              </w:rPr>
            </w:pPr>
            <w:sdt>
              <w:sdtPr>
                <w:rPr>
                  <w:rStyle w:val="BluePAAFFont"/>
                  <w:rFonts w:cs="Arial"/>
                  <w:szCs w:val="20"/>
                </w:rPr>
                <w:id w:val="-968275454"/>
                <w:placeholder>
                  <w:docPart w:val="0833CC2E595E496599323C189DDC482C"/>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18DE5276" w14:textId="26174765"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37921436"/>
                <w:placeholder>
                  <w:docPart w:val="992F578FDE2148929807D9406A079B81"/>
                </w:placeholder>
                <w:showingPlcHdr/>
                <w:comboBox>
                  <w:listItem w:displayText="Study-based" w:value="Study-based"/>
                  <w:listItem w:displayText="Work-based" w:value="Work-base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36B433B4" w14:textId="77777777" w:rsidTr="00655B8A">
        <w:trPr>
          <w:trHeight w:val="275"/>
        </w:trPr>
        <w:tc>
          <w:tcPr>
            <w:tcW w:w="3176" w:type="dxa"/>
            <w:gridSpan w:val="10"/>
            <w:shd w:val="clear" w:color="auto" w:fill="auto"/>
            <w:vAlign w:val="center"/>
          </w:tcPr>
          <w:p w14:paraId="4F7FF55D"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UK or overseas</w:t>
            </w:r>
          </w:p>
        </w:tc>
        <w:tc>
          <w:tcPr>
            <w:tcW w:w="1536" w:type="dxa"/>
            <w:gridSpan w:val="4"/>
            <w:shd w:val="clear" w:color="auto" w:fill="auto"/>
            <w:vAlign w:val="center"/>
          </w:tcPr>
          <w:p w14:paraId="7AF4CEF7" w14:textId="31068C1D" w:rsidR="00CF36C6" w:rsidRPr="001340E5" w:rsidRDefault="00056065" w:rsidP="00CF36C6">
            <w:pPr>
              <w:tabs>
                <w:tab w:val="left" w:pos="4635"/>
              </w:tabs>
              <w:rPr>
                <w:rFonts w:ascii="Arial" w:hAnsi="Arial" w:cs="Arial"/>
                <w:b/>
                <w:sz w:val="20"/>
                <w:szCs w:val="20"/>
              </w:rPr>
            </w:pPr>
            <w:sdt>
              <w:sdtPr>
                <w:rPr>
                  <w:rStyle w:val="BluePAAFFont"/>
                  <w:rFonts w:cs="Arial"/>
                  <w:szCs w:val="20"/>
                </w:rPr>
                <w:id w:val="-1180884114"/>
                <w:placeholder>
                  <w:docPart w:val="3C72A94AD44E46E18C3AB9C6A7F2BABE"/>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4"/>
            <w:shd w:val="clear" w:color="auto" w:fill="auto"/>
            <w:vAlign w:val="center"/>
          </w:tcPr>
          <w:p w14:paraId="1CB4E64C" w14:textId="0DD42CCA" w:rsidR="00CF36C6" w:rsidRPr="001340E5" w:rsidRDefault="00056065" w:rsidP="00CF36C6">
            <w:pPr>
              <w:tabs>
                <w:tab w:val="left" w:pos="4635"/>
              </w:tabs>
              <w:rPr>
                <w:rFonts w:ascii="Arial" w:hAnsi="Arial" w:cs="Arial"/>
                <w:b/>
                <w:sz w:val="20"/>
                <w:szCs w:val="20"/>
              </w:rPr>
            </w:pPr>
            <w:sdt>
              <w:sdtPr>
                <w:rPr>
                  <w:rStyle w:val="BluePAAFFont"/>
                  <w:rFonts w:cs="Arial"/>
                  <w:szCs w:val="20"/>
                </w:rPr>
                <w:id w:val="-546067728"/>
                <w:placeholder>
                  <w:docPart w:val="199E389C755B44C28C2A3DB89BF37694"/>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3"/>
            <w:shd w:val="clear" w:color="auto" w:fill="auto"/>
            <w:vAlign w:val="center"/>
          </w:tcPr>
          <w:p w14:paraId="62F3C228" w14:textId="4E6A0105" w:rsidR="00CF36C6" w:rsidRPr="001340E5" w:rsidRDefault="00056065" w:rsidP="00CF36C6">
            <w:pPr>
              <w:tabs>
                <w:tab w:val="left" w:pos="4635"/>
              </w:tabs>
              <w:rPr>
                <w:rFonts w:ascii="Arial" w:hAnsi="Arial" w:cs="Arial"/>
                <w:b/>
                <w:sz w:val="20"/>
                <w:szCs w:val="20"/>
              </w:rPr>
            </w:pPr>
            <w:sdt>
              <w:sdtPr>
                <w:rPr>
                  <w:rStyle w:val="BluePAAFFont"/>
                  <w:rFonts w:cs="Arial"/>
                  <w:szCs w:val="20"/>
                </w:rPr>
                <w:id w:val="-1807150728"/>
                <w:placeholder>
                  <w:docPart w:val="D894DCE5DC28421CB9D91F457DA8AB17"/>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2"/>
            <w:shd w:val="clear" w:color="auto" w:fill="auto"/>
            <w:vAlign w:val="center"/>
          </w:tcPr>
          <w:p w14:paraId="3C6C5C7C" w14:textId="1649F8AF"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01186524"/>
                <w:placeholder>
                  <w:docPart w:val="DD3767FB6B664D0094D2ACDBD3BC0E93"/>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2424E6BA" w14:textId="70352893" w:rsidR="00CF36C6" w:rsidRPr="001340E5" w:rsidRDefault="00056065" w:rsidP="00CF36C6">
            <w:pPr>
              <w:tabs>
                <w:tab w:val="left" w:pos="4635"/>
              </w:tabs>
              <w:rPr>
                <w:rFonts w:ascii="Arial" w:hAnsi="Arial" w:cs="Arial"/>
                <w:b/>
                <w:sz w:val="20"/>
                <w:szCs w:val="20"/>
              </w:rPr>
            </w:pPr>
            <w:sdt>
              <w:sdtPr>
                <w:rPr>
                  <w:rStyle w:val="BluePAAFFont"/>
                  <w:rFonts w:cs="Arial"/>
                  <w:szCs w:val="20"/>
                </w:rPr>
                <w:id w:val="-814178554"/>
                <w:placeholder>
                  <w:docPart w:val="F688E50AF8924581A2F2BBDCA24E0672"/>
                </w:placeholder>
                <w:showingPlcHdr/>
                <w:comboBox>
                  <w:listItem w:displayText="UK" w:value="UK"/>
                  <w:listItem w:displayText="Overseas" w:value="Overseas"/>
                  <w:listItem w:displayText="UK or Overseas" w:value="UK or Overseas"/>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64751972" w14:textId="77777777" w:rsidTr="00655B8A">
        <w:trPr>
          <w:trHeight w:val="275"/>
        </w:trPr>
        <w:tc>
          <w:tcPr>
            <w:tcW w:w="3176" w:type="dxa"/>
            <w:gridSpan w:val="10"/>
            <w:shd w:val="clear" w:color="auto" w:fill="auto"/>
            <w:vAlign w:val="center"/>
          </w:tcPr>
          <w:p w14:paraId="3A305AD4"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Paid or unpaid</w:t>
            </w:r>
          </w:p>
        </w:tc>
        <w:tc>
          <w:tcPr>
            <w:tcW w:w="1536" w:type="dxa"/>
            <w:gridSpan w:val="4"/>
            <w:shd w:val="clear" w:color="auto" w:fill="auto"/>
            <w:vAlign w:val="center"/>
          </w:tcPr>
          <w:p w14:paraId="6C195A12" w14:textId="74B4780D" w:rsidR="00CF36C6" w:rsidRPr="001340E5" w:rsidRDefault="00056065" w:rsidP="00CF36C6">
            <w:pPr>
              <w:tabs>
                <w:tab w:val="left" w:pos="4635"/>
              </w:tabs>
              <w:rPr>
                <w:rFonts w:ascii="Arial" w:hAnsi="Arial" w:cs="Arial"/>
                <w:b/>
                <w:sz w:val="20"/>
                <w:szCs w:val="20"/>
              </w:rPr>
            </w:pPr>
            <w:sdt>
              <w:sdtPr>
                <w:rPr>
                  <w:rStyle w:val="BluePAAFFont"/>
                  <w:rFonts w:cs="Arial"/>
                  <w:szCs w:val="20"/>
                </w:rPr>
                <w:id w:val="-768696277"/>
                <w:placeholder>
                  <w:docPart w:val="3E96E916E87045248BAD80CABF4D24ED"/>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4"/>
            <w:shd w:val="clear" w:color="auto" w:fill="auto"/>
            <w:vAlign w:val="center"/>
          </w:tcPr>
          <w:p w14:paraId="23A14353" w14:textId="2C0AB1A9" w:rsidR="00CF36C6" w:rsidRPr="001340E5" w:rsidRDefault="00056065" w:rsidP="00CF36C6">
            <w:pPr>
              <w:tabs>
                <w:tab w:val="left" w:pos="4635"/>
              </w:tabs>
              <w:rPr>
                <w:rFonts w:ascii="Arial" w:hAnsi="Arial" w:cs="Arial"/>
                <w:b/>
                <w:sz w:val="20"/>
                <w:szCs w:val="20"/>
              </w:rPr>
            </w:pPr>
            <w:sdt>
              <w:sdtPr>
                <w:rPr>
                  <w:rStyle w:val="BluePAAFFont"/>
                  <w:rFonts w:cs="Arial"/>
                  <w:szCs w:val="20"/>
                </w:rPr>
                <w:id w:val="285089423"/>
                <w:placeholder>
                  <w:docPart w:val="7BEAE53C188B446DBB7FD0EDF8C691A5"/>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3"/>
            <w:shd w:val="clear" w:color="auto" w:fill="auto"/>
            <w:vAlign w:val="center"/>
          </w:tcPr>
          <w:p w14:paraId="7CA09872" w14:textId="32979081" w:rsidR="00CF36C6" w:rsidRPr="001340E5" w:rsidRDefault="00056065" w:rsidP="00CF36C6">
            <w:pPr>
              <w:tabs>
                <w:tab w:val="left" w:pos="4635"/>
              </w:tabs>
              <w:rPr>
                <w:rFonts w:ascii="Arial" w:hAnsi="Arial" w:cs="Arial"/>
                <w:b/>
                <w:sz w:val="20"/>
                <w:szCs w:val="20"/>
              </w:rPr>
            </w:pPr>
            <w:sdt>
              <w:sdtPr>
                <w:rPr>
                  <w:rStyle w:val="BluePAAFFont"/>
                  <w:rFonts w:cs="Arial"/>
                  <w:szCs w:val="20"/>
                </w:rPr>
                <w:id w:val="717933763"/>
                <w:placeholder>
                  <w:docPart w:val="A3ED9FA40B5A4879BC9984DBB260B6B5"/>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2"/>
            <w:shd w:val="clear" w:color="auto" w:fill="auto"/>
            <w:vAlign w:val="center"/>
          </w:tcPr>
          <w:p w14:paraId="380550B0" w14:textId="2975FC03"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28066064"/>
                <w:placeholder>
                  <w:docPart w:val="1708857E7F6446B598523060EBCBC046"/>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3EF552C5" w14:textId="717CB5F6" w:rsidR="00CF36C6" w:rsidRPr="001340E5" w:rsidRDefault="00056065" w:rsidP="00CF36C6">
            <w:pPr>
              <w:tabs>
                <w:tab w:val="left" w:pos="4635"/>
              </w:tabs>
              <w:rPr>
                <w:rFonts w:ascii="Arial" w:hAnsi="Arial" w:cs="Arial"/>
                <w:b/>
                <w:sz w:val="20"/>
                <w:szCs w:val="20"/>
              </w:rPr>
            </w:pPr>
            <w:sdt>
              <w:sdtPr>
                <w:rPr>
                  <w:rStyle w:val="BluePAAFFont"/>
                  <w:rFonts w:cs="Arial"/>
                  <w:szCs w:val="20"/>
                </w:rPr>
                <w:id w:val="-161941096"/>
                <w:placeholder>
                  <w:docPart w:val="0DAEB0F9A9B54FEE801A48A6F364388D"/>
                </w:placeholder>
                <w:showingPlcHdr/>
                <w:comboBox>
                  <w:listItem w:displayText="Paid" w:value="Paid"/>
                  <w:listItem w:displayText="Unpaid" w:value="Unpaid"/>
                  <w:listItem w:displayText="Paid or Unpaid" w:value="Paid or Unpaid"/>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2748CA51" w14:textId="77777777" w:rsidTr="00655B8A">
        <w:trPr>
          <w:trHeight w:val="275"/>
        </w:trPr>
        <w:tc>
          <w:tcPr>
            <w:tcW w:w="3176" w:type="dxa"/>
            <w:gridSpan w:val="10"/>
            <w:shd w:val="clear" w:color="auto" w:fill="auto"/>
            <w:vAlign w:val="center"/>
          </w:tcPr>
          <w:p w14:paraId="7B5E07FF"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Minimum duration (weeks)</w:t>
            </w:r>
          </w:p>
        </w:tc>
        <w:tc>
          <w:tcPr>
            <w:tcW w:w="1536" w:type="dxa"/>
            <w:gridSpan w:val="4"/>
            <w:shd w:val="clear" w:color="auto" w:fill="auto"/>
            <w:vAlign w:val="center"/>
          </w:tcPr>
          <w:p w14:paraId="6165BCD1" w14:textId="34AF4FE4" w:rsidR="00CF36C6" w:rsidRPr="001340E5" w:rsidRDefault="00056065" w:rsidP="00CF36C6">
            <w:pPr>
              <w:tabs>
                <w:tab w:val="left" w:pos="4635"/>
              </w:tabs>
              <w:rPr>
                <w:rFonts w:ascii="Arial" w:hAnsi="Arial" w:cs="Arial"/>
                <w:b/>
                <w:sz w:val="20"/>
                <w:szCs w:val="20"/>
              </w:rPr>
            </w:pPr>
            <w:sdt>
              <w:sdtPr>
                <w:rPr>
                  <w:rStyle w:val="BluePAAFFont"/>
                  <w:rFonts w:cs="Arial"/>
                  <w:szCs w:val="20"/>
                </w:rPr>
                <w:id w:val="-405767628"/>
                <w:placeholder>
                  <w:docPart w:val="2BFAC0EF1B834D5486163B902389B8A3"/>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418" w:type="dxa"/>
            <w:gridSpan w:val="4"/>
            <w:shd w:val="clear" w:color="auto" w:fill="auto"/>
            <w:vAlign w:val="center"/>
          </w:tcPr>
          <w:p w14:paraId="17098F72" w14:textId="54C5F138"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36722596"/>
                <w:placeholder>
                  <w:docPart w:val="D8B78B18F8FB42179319CBA5657EFA8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1559" w:type="dxa"/>
            <w:gridSpan w:val="3"/>
            <w:shd w:val="clear" w:color="auto" w:fill="auto"/>
            <w:vAlign w:val="center"/>
          </w:tcPr>
          <w:p w14:paraId="64D0C302" w14:textId="3802F7BE" w:rsidR="00CF36C6" w:rsidRPr="001340E5" w:rsidRDefault="00056065" w:rsidP="00CF36C6">
            <w:pPr>
              <w:tabs>
                <w:tab w:val="left" w:pos="4635"/>
              </w:tabs>
              <w:rPr>
                <w:rFonts w:ascii="Arial" w:hAnsi="Arial" w:cs="Arial"/>
                <w:b/>
                <w:sz w:val="20"/>
                <w:szCs w:val="20"/>
              </w:rPr>
            </w:pPr>
            <w:sdt>
              <w:sdtPr>
                <w:rPr>
                  <w:rStyle w:val="BluePAAFFont"/>
                  <w:rFonts w:cs="Arial"/>
                  <w:szCs w:val="20"/>
                </w:rPr>
                <w:id w:val="-2052678490"/>
                <w:placeholder>
                  <w:docPart w:val="C683299964DA4CFCA86AE7581418FFC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567" w:type="dxa"/>
            <w:gridSpan w:val="2"/>
            <w:shd w:val="clear" w:color="auto" w:fill="auto"/>
            <w:vAlign w:val="center"/>
          </w:tcPr>
          <w:p w14:paraId="37D5FF37" w14:textId="74AF479F" w:rsidR="00CF36C6" w:rsidRPr="001340E5" w:rsidRDefault="00056065" w:rsidP="00CF36C6">
            <w:pPr>
              <w:tabs>
                <w:tab w:val="left" w:pos="4635"/>
              </w:tabs>
              <w:rPr>
                <w:rFonts w:ascii="Arial" w:hAnsi="Arial" w:cs="Arial"/>
                <w:b/>
                <w:sz w:val="20"/>
                <w:szCs w:val="20"/>
              </w:rPr>
            </w:pPr>
            <w:sdt>
              <w:sdtPr>
                <w:rPr>
                  <w:rStyle w:val="BluePAAFFont"/>
                  <w:rFonts w:cs="Arial"/>
                  <w:szCs w:val="20"/>
                </w:rPr>
                <w:id w:val="-1432119271"/>
                <w:placeholder>
                  <w:docPart w:val="85DFFE2E82C44350B871FB94BCA50411"/>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c>
          <w:tcPr>
            <w:tcW w:w="2552" w:type="dxa"/>
            <w:gridSpan w:val="3"/>
            <w:shd w:val="clear" w:color="auto" w:fill="auto"/>
            <w:vAlign w:val="center"/>
          </w:tcPr>
          <w:p w14:paraId="27ACB281" w14:textId="463A6C30" w:rsidR="00CF36C6" w:rsidRPr="001340E5" w:rsidRDefault="00056065" w:rsidP="00CF36C6">
            <w:pPr>
              <w:tabs>
                <w:tab w:val="left" w:pos="4635"/>
              </w:tabs>
              <w:rPr>
                <w:rFonts w:ascii="Arial" w:hAnsi="Arial" w:cs="Arial"/>
                <w:b/>
                <w:sz w:val="20"/>
                <w:szCs w:val="20"/>
              </w:rPr>
            </w:pPr>
            <w:sdt>
              <w:sdtPr>
                <w:rPr>
                  <w:rStyle w:val="BluePAAFFont"/>
                  <w:rFonts w:cs="Arial"/>
                  <w:szCs w:val="20"/>
                </w:rPr>
                <w:id w:val="137539222"/>
                <w:placeholder>
                  <w:docPart w:val="66AE49ABB1B144A18616E511A0A9A5F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w:t>
                </w:r>
              </w:sdtContent>
            </w:sdt>
          </w:p>
        </w:tc>
      </w:tr>
      <w:tr w:rsidR="00CF36C6" w:rsidRPr="001340E5" w14:paraId="7007CF02" w14:textId="77777777" w:rsidTr="00655B8A">
        <w:trPr>
          <w:trHeight w:val="275"/>
        </w:trPr>
        <w:tc>
          <w:tcPr>
            <w:tcW w:w="3176" w:type="dxa"/>
            <w:gridSpan w:val="10"/>
            <w:shd w:val="clear" w:color="auto" w:fill="auto"/>
            <w:vAlign w:val="center"/>
          </w:tcPr>
          <w:p w14:paraId="2E865BE5" w14:textId="45BC7395"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Position in programme/s</w:t>
            </w:r>
          </w:p>
        </w:tc>
        <w:tc>
          <w:tcPr>
            <w:tcW w:w="1536" w:type="dxa"/>
            <w:gridSpan w:val="4"/>
            <w:shd w:val="clear" w:color="auto" w:fill="auto"/>
            <w:vAlign w:val="center"/>
          </w:tcPr>
          <w:p w14:paraId="73802B31" w14:textId="2817634A" w:rsidR="00CF36C6" w:rsidRPr="001340E5" w:rsidRDefault="00056065" w:rsidP="00CF36C6">
            <w:pPr>
              <w:tabs>
                <w:tab w:val="left" w:pos="4635"/>
              </w:tabs>
              <w:rPr>
                <w:rFonts w:ascii="Arial" w:hAnsi="Arial" w:cs="Arial"/>
                <w:b/>
                <w:sz w:val="20"/>
                <w:szCs w:val="20"/>
              </w:rPr>
            </w:pPr>
            <w:sdt>
              <w:sdtPr>
                <w:rPr>
                  <w:rStyle w:val="BluePAAFFont"/>
                  <w:rFonts w:cs="Arial"/>
                  <w:szCs w:val="20"/>
                </w:rPr>
                <w:id w:val="1490672791"/>
                <w:placeholder>
                  <w:docPart w:val="13B887B7606A464E93E88E094C7B1999"/>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418" w:type="dxa"/>
            <w:gridSpan w:val="4"/>
            <w:shd w:val="clear" w:color="auto" w:fill="auto"/>
            <w:vAlign w:val="center"/>
          </w:tcPr>
          <w:p w14:paraId="1705F030" w14:textId="3458AC26" w:rsidR="00CF36C6" w:rsidRPr="001340E5" w:rsidRDefault="00056065" w:rsidP="00CF36C6">
            <w:pPr>
              <w:tabs>
                <w:tab w:val="left" w:pos="4635"/>
              </w:tabs>
              <w:rPr>
                <w:rFonts w:ascii="Arial" w:hAnsi="Arial" w:cs="Arial"/>
                <w:b/>
                <w:sz w:val="20"/>
                <w:szCs w:val="20"/>
              </w:rPr>
            </w:pPr>
            <w:sdt>
              <w:sdtPr>
                <w:rPr>
                  <w:rStyle w:val="BluePAAFFont"/>
                  <w:rFonts w:cs="Arial"/>
                  <w:szCs w:val="20"/>
                </w:rPr>
                <w:id w:val="-476831378"/>
                <w:placeholder>
                  <w:docPart w:val="061BA6A152FA404D93F4C13FF0FA6513"/>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1559" w:type="dxa"/>
            <w:gridSpan w:val="3"/>
            <w:shd w:val="clear" w:color="auto" w:fill="auto"/>
            <w:vAlign w:val="center"/>
          </w:tcPr>
          <w:p w14:paraId="59DC1ECD" w14:textId="6E5A372F" w:rsidR="00CF36C6" w:rsidRPr="001340E5" w:rsidRDefault="00056065" w:rsidP="00CF36C6">
            <w:pPr>
              <w:tabs>
                <w:tab w:val="left" w:pos="4635"/>
              </w:tabs>
              <w:rPr>
                <w:rFonts w:ascii="Arial" w:hAnsi="Arial" w:cs="Arial"/>
                <w:b/>
                <w:sz w:val="20"/>
                <w:szCs w:val="20"/>
              </w:rPr>
            </w:pPr>
            <w:sdt>
              <w:sdtPr>
                <w:rPr>
                  <w:rStyle w:val="BluePAAFFont"/>
                  <w:rFonts w:cs="Arial"/>
                  <w:szCs w:val="20"/>
                </w:rPr>
                <w:id w:val="832654029"/>
                <w:placeholder>
                  <w:docPart w:val="9DC25A492E244E18A2926177C34A0B39"/>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567" w:type="dxa"/>
            <w:gridSpan w:val="2"/>
            <w:shd w:val="clear" w:color="auto" w:fill="auto"/>
            <w:vAlign w:val="center"/>
          </w:tcPr>
          <w:p w14:paraId="6C96959B" w14:textId="20B2C4B9" w:rsidR="00CF36C6" w:rsidRPr="001340E5" w:rsidRDefault="00056065" w:rsidP="00CF36C6">
            <w:pPr>
              <w:tabs>
                <w:tab w:val="left" w:pos="4635"/>
              </w:tabs>
              <w:rPr>
                <w:rFonts w:ascii="Arial" w:hAnsi="Arial" w:cs="Arial"/>
                <w:b/>
                <w:sz w:val="20"/>
                <w:szCs w:val="20"/>
              </w:rPr>
            </w:pPr>
            <w:sdt>
              <w:sdtPr>
                <w:rPr>
                  <w:rStyle w:val="BluePAAFFont"/>
                  <w:rFonts w:cs="Arial"/>
                  <w:szCs w:val="20"/>
                </w:rPr>
                <w:id w:val="-1224679018"/>
                <w:placeholder>
                  <w:docPart w:val="B3346A15FE644F629D7DA33EB70AE8B7"/>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c>
          <w:tcPr>
            <w:tcW w:w="2552" w:type="dxa"/>
            <w:gridSpan w:val="3"/>
            <w:shd w:val="clear" w:color="auto" w:fill="auto"/>
            <w:vAlign w:val="center"/>
          </w:tcPr>
          <w:p w14:paraId="67F6542A" w14:textId="466AFC62" w:rsidR="00CF36C6" w:rsidRPr="001340E5" w:rsidRDefault="00056065" w:rsidP="00CF36C6">
            <w:pPr>
              <w:tabs>
                <w:tab w:val="left" w:pos="4635"/>
              </w:tabs>
              <w:rPr>
                <w:rFonts w:ascii="Arial" w:hAnsi="Arial" w:cs="Arial"/>
                <w:b/>
                <w:sz w:val="20"/>
                <w:szCs w:val="20"/>
              </w:rPr>
            </w:pPr>
            <w:sdt>
              <w:sdtPr>
                <w:rPr>
                  <w:rStyle w:val="BluePAAFFont"/>
                  <w:rFonts w:cs="Arial"/>
                  <w:szCs w:val="20"/>
                </w:rPr>
                <w:id w:val="461702438"/>
                <w:placeholder>
                  <w:docPart w:val="D29C0A882FBE4008AA207D8F14DC65FE"/>
                </w:placeholder>
                <w:showingPlcHdr/>
                <w:comboBox>
                  <w:listItem w:displayText="Stage 1" w:value="Stage 1"/>
                  <w:listItem w:displayText="Stage 2" w:value="Stage 2"/>
                  <w:listItem w:displayText="Stage 3" w:value="Stage 3"/>
                  <w:listItem w:displayText="Stage 4" w:value="Stage 4"/>
                  <w:listItem w:displayText="Stage 5" w:value="Stage 5"/>
                </w:comboBox>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Select...</w:t>
                </w:r>
              </w:sdtContent>
            </w:sdt>
          </w:p>
        </w:tc>
      </w:tr>
      <w:tr w:rsidR="00CF36C6" w:rsidRPr="001340E5" w14:paraId="7DAE09FB" w14:textId="77777777" w:rsidTr="3AADC8FD">
        <w:trPr>
          <w:trHeight w:val="275"/>
        </w:trPr>
        <w:tc>
          <w:tcPr>
            <w:tcW w:w="10808" w:type="dxa"/>
            <w:gridSpan w:val="26"/>
            <w:tcBorders>
              <w:left w:val="nil"/>
              <w:right w:val="nil"/>
            </w:tcBorders>
            <w:shd w:val="clear" w:color="auto" w:fill="auto"/>
            <w:vAlign w:val="center"/>
          </w:tcPr>
          <w:p w14:paraId="70DA319B" w14:textId="77777777" w:rsidR="00CF36C6" w:rsidRPr="001340E5" w:rsidRDefault="00CF36C6" w:rsidP="00CF36C6">
            <w:pPr>
              <w:tabs>
                <w:tab w:val="left" w:pos="4635"/>
              </w:tabs>
              <w:jc w:val="center"/>
              <w:rPr>
                <w:rFonts w:ascii="Arial" w:hAnsi="Arial" w:cs="Arial"/>
                <w:b/>
                <w:sz w:val="20"/>
                <w:szCs w:val="20"/>
              </w:rPr>
            </w:pPr>
          </w:p>
        </w:tc>
      </w:tr>
      <w:tr w:rsidR="00CF36C6" w:rsidRPr="001340E5" w14:paraId="5FD4D032" w14:textId="77777777" w:rsidTr="3AADC8FD">
        <w:trPr>
          <w:trHeight w:val="275"/>
        </w:trPr>
        <w:tc>
          <w:tcPr>
            <w:tcW w:w="10808" w:type="dxa"/>
            <w:gridSpan w:val="26"/>
            <w:tcBorders>
              <w:bottom w:val="single" w:sz="4" w:space="0" w:color="BFBFBF" w:themeColor="background1" w:themeShade="BF"/>
            </w:tcBorders>
            <w:shd w:val="clear" w:color="auto" w:fill="FF0000"/>
            <w:vAlign w:val="center"/>
          </w:tcPr>
          <w:p w14:paraId="18C1D9FF" w14:textId="77777777"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ccreditation</w:t>
            </w:r>
          </w:p>
        </w:tc>
      </w:tr>
      <w:tr w:rsidR="00CF36C6" w:rsidRPr="001340E5" w14:paraId="035052B8" w14:textId="77777777" w:rsidTr="3AADC8FD">
        <w:trPr>
          <w:trHeight w:val="275"/>
        </w:trPr>
        <w:tc>
          <w:tcPr>
            <w:tcW w:w="10808" w:type="dxa"/>
            <w:gridSpan w:val="26"/>
            <w:tcBorders>
              <w:top w:val="nil"/>
              <w:left w:val="nil"/>
              <w:right w:val="nil"/>
            </w:tcBorders>
            <w:shd w:val="clear" w:color="auto" w:fill="auto"/>
            <w:vAlign w:val="center"/>
          </w:tcPr>
          <w:p w14:paraId="0243EFBA" w14:textId="64B74857" w:rsidR="00CF36C6" w:rsidRPr="001340E5" w:rsidRDefault="00CF36C6" w:rsidP="00CB51E9">
            <w:pPr>
              <w:pStyle w:val="ListParagraph"/>
              <w:numPr>
                <w:ilvl w:val="0"/>
                <w:numId w:val="6"/>
              </w:numPr>
              <w:tabs>
                <w:tab w:val="left" w:pos="4635"/>
              </w:tabs>
              <w:rPr>
                <w:rFonts w:ascii="Arial" w:hAnsi="Arial" w:cs="Arial"/>
                <w:b/>
                <w:sz w:val="20"/>
                <w:szCs w:val="20"/>
              </w:rPr>
            </w:pPr>
            <w:r w:rsidRPr="001340E5">
              <w:rPr>
                <w:rFonts w:ascii="Arial" w:hAnsi="Arial" w:cs="Arial"/>
                <w:b/>
                <w:sz w:val="20"/>
                <w:szCs w:val="20"/>
              </w:rPr>
              <w:t>Details of any Professional, Statutory and Regulatory Bodies (PSRBs)</w:t>
            </w:r>
            <w:r w:rsidR="00CB51E9">
              <w:rPr>
                <w:rFonts w:ascii="Arial" w:hAnsi="Arial" w:cs="Arial"/>
                <w:b/>
                <w:sz w:val="20"/>
                <w:szCs w:val="20"/>
              </w:rPr>
              <w:t xml:space="preserve"> </w:t>
            </w:r>
            <w:r w:rsidR="00CB51E9" w:rsidRPr="00CB51E9">
              <w:rPr>
                <w:rFonts w:ascii="Arial" w:hAnsi="Arial" w:cs="Arial"/>
                <w:b/>
                <w:sz w:val="20"/>
                <w:szCs w:val="20"/>
              </w:rPr>
              <w:t>and</w:t>
            </w:r>
            <w:r w:rsidR="007312A0">
              <w:rPr>
                <w:rFonts w:ascii="Arial" w:hAnsi="Arial" w:cs="Arial"/>
                <w:b/>
                <w:sz w:val="20"/>
                <w:szCs w:val="20"/>
              </w:rPr>
              <w:t xml:space="preserve">, </w:t>
            </w:r>
            <w:r w:rsidR="00CB51E9" w:rsidRPr="00CB51E9">
              <w:rPr>
                <w:rFonts w:ascii="Arial" w:hAnsi="Arial" w:cs="Arial"/>
                <w:b/>
                <w:sz w:val="20"/>
                <w:szCs w:val="20"/>
              </w:rPr>
              <w:t>for Degree and Higher Apprenticeships</w:t>
            </w:r>
            <w:r w:rsidR="007312A0">
              <w:rPr>
                <w:rFonts w:ascii="Arial" w:hAnsi="Arial" w:cs="Arial"/>
                <w:b/>
                <w:sz w:val="20"/>
                <w:szCs w:val="20"/>
              </w:rPr>
              <w:t xml:space="preserve">, </w:t>
            </w:r>
            <w:r w:rsidR="00CB51E9" w:rsidRPr="00CB51E9">
              <w:rPr>
                <w:rFonts w:ascii="Arial" w:hAnsi="Arial" w:cs="Arial"/>
                <w:b/>
                <w:sz w:val="20"/>
                <w:szCs w:val="20"/>
              </w:rPr>
              <w:t>the End Point Assessment Organisation</w:t>
            </w:r>
          </w:p>
        </w:tc>
      </w:tr>
      <w:tr w:rsidR="00CF36C6" w:rsidRPr="001340E5" w14:paraId="12E60FD1" w14:textId="77777777" w:rsidTr="3AADC8FD">
        <w:trPr>
          <w:trHeight w:val="275"/>
        </w:trPr>
        <w:tc>
          <w:tcPr>
            <w:tcW w:w="7689" w:type="dxa"/>
            <w:gridSpan w:val="21"/>
            <w:shd w:val="clear" w:color="auto" w:fill="auto"/>
            <w:vAlign w:val="center"/>
          </w:tcPr>
          <w:p w14:paraId="3B820D66"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Name</w:t>
            </w:r>
          </w:p>
        </w:tc>
        <w:tc>
          <w:tcPr>
            <w:tcW w:w="3119" w:type="dxa"/>
            <w:gridSpan w:val="5"/>
            <w:shd w:val="clear" w:color="auto" w:fill="auto"/>
            <w:vAlign w:val="center"/>
          </w:tcPr>
          <w:p w14:paraId="0748E782" w14:textId="77777777" w:rsidR="00CF36C6" w:rsidRPr="001340E5" w:rsidRDefault="00CF36C6" w:rsidP="00CF36C6">
            <w:pPr>
              <w:tabs>
                <w:tab w:val="left" w:pos="4635"/>
              </w:tabs>
              <w:rPr>
                <w:rFonts w:ascii="Arial" w:hAnsi="Arial" w:cs="Arial"/>
                <w:sz w:val="20"/>
                <w:szCs w:val="20"/>
              </w:rPr>
            </w:pPr>
            <w:r w:rsidRPr="001340E5">
              <w:rPr>
                <w:rFonts w:ascii="Arial" w:hAnsi="Arial" w:cs="Arial"/>
                <w:sz w:val="20"/>
                <w:szCs w:val="20"/>
              </w:rPr>
              <w:t>Predicted start date</w:t>
            </w:r>
          </w:p>
        </w:tc>
      </w:tr>
      <w:tr w:rsidR="00CF36C6" w:rsidRPr="001340E5" w14:paraId="64C30159" w14:textId="77777777" w:rsidTr="3AADC8FD">
        <w:trPr>
          <w:trHeight w:val="275"/>
        </w:trPr>
        <w:tc>
          <w:tcPr>
            <w:tcW w:w="7689" w:type="dxa"/>
            <w:gridSpan w:val="21"/>
            <w:shd w:val="clear" w:color="auto" w:fill="auto"/>
            <w:vAlign w:val="center"/>
          </w:tcPr>
          <w:p w14:paraId="1EF97123" w14:textId="66DFBD63" w:rsidR="00CF36C6" w:rsidRPr="001340E5" w:rsidRDefault="00056065" w:rsidP="00CF36C6">
            <w:pPr>
              <w:tabs>
                <w:tab w:val="left" w:pos="4635"/>
              </w:tabs>
              <w:rPr>
                <w:rFonts w:ascii="Arial" w:hAnsi="Arial" w:cs="Arial"/>
                <w:sz w:val="20"/>
                <w:szCs w:val="20"/>
              </w:rPr>
            </w:pPr>
            <w:sdt>
              <w:sdtPr>
                <w:rPr>
                  <w:rStyle w:val="BluePAAFFont"/>
                  <w:rFonts w:cs="Arial"/>
                  <w:szCs w:val="20"/>
                </w:rPr>
                <w:id w:val="-2116976936"/>
                <w:placeholder>
                  <w:docPart w:val="A8488AACB169412EADB193A8842F7B6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5"/>
            <w:shd w:val="clear" w:color="auto" w:fill="auto"/>
            <w:vAlign w:val="center"/>
          </w:tcPr>
          <w:p w14:paraId="627605A2" w14:textId="00971438" w:rsidR="00CF36C6" w:rsidRPr="001340E5" w:rsidRDefault="00056065" w:rsidP="00CF36C6">
            <w:pPr>
              <w:tabs>
                <w:tab w:val="left" w:pos="4635"/>
              </w:tabs>
              <w:rPr>
                <w:rFonts w:ascii="Arial" w:hAnsi="Arial" w:cs="Arial"/>
                <w:sz w:val="20"/>
                <w:szCs w:val="20"/>
              </w:rPr>
            </w:pPr>
            <w:sdt>
              <w:sdtPr>
                <w:rPr>
                  <w:rStyle w:val="BluePAAFFont"/>
                  <w:rFonts w:cs="Arial"/>
                  <w:szCs w:val="20"/>
                </w:rPr>
                <w:id w:val="2021501546"/>
                <w:placeholder>
                  <w:docPart w:val="9FE02631E3FB44EAAC88DEEEF6C0BC3F"/>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4CFEB66F" w14:textId="77777777" w:rsidTr="3AADC8FD">
        <w:trPr>
          <w:trHeight w:val="275"/>
        </w:trPr>
        <w:tc>
          <w:tcPr>
            <w:tcW w:w="7689" w:type="dxa"/>
            <w:gridSpan w:val="21"/>
            <w:shd w:val="clear" w:color="auto" w:fill="auto"/>
            <w:vAlign w:val="center"/>
          </w:tcPr>
          <w:p w14:paraId="2817A9F2" w14:textId="0BFE12C1" w:rsidR="00CF36C6" w:rsidRPr="001340E5" w:rsidRDefault="00056065" w:rsidP="00CF36C6">
            <w:pPr>
              <w:tabs>
                <w:tab w:val="left" w:pos="4635"/>
              </w:tabs>
              <w:rPr>
                <w:rFonts w:ascii="Arial" w:hAnsi="Arial" w:cs="Arial"/>
                <w:sz w:val="20"/>
                <w:szCs w:val="20"/>
              </w:rPr>
            </w:pPr>
            <w:sdt>
              <w:sdtPr>
                <w:rPr>
                  <w:rStyle w:val="BluePAAFFont"/>
                  <w:rFonts w:cs="Arial"/>
                  <w:szCs w:val="20"/>
                </w:rPr>
                <w:id w:val="117732045"/>
                <w:placeholder>
                  <w:docPart w:val="A22B41235FB24C52950BA7B19FF8D782"/>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5"/>
            <w:shd w:val="clear" w:color="auto" w:fill="auto"/>
            <w:vAlign w:val="center"/>
          </w:tcPr>
          <w:p w14:paraId="2EDF70FF" w14:textId="18EAF0EB" w:rsidR="00CF36C6" w:rsidRPr="001340E5" w:rsidRDefault="00056065" w:rsidP="00CF36C6">
            <w:pPr>
              <w:tabs>
                <w:tab w:val="left" w:pos="4635"/>
              </w:tabs>
              <w:rPr>
                <w:rFonts w:ascii="Arial" w:hAnsi="Arial" w:cs="Arial"/>
                <w:sz w:val="20"/>
                <w:szCs w:val="20"/>
              </w:rPr>
            </w:pPr>
            <w:sdt>
              <w:sdtPr>
                <w:rPr>
                  <w:rStyle w:val="BluePAAFFont"/>
                  <w:rFonts w:cs="Arial"/>
                  <w:szCs w:val="20"/>
                </w:rPr>
                <w:id w:val="-1669092452"/>
                <w:placeholder>
                  <w:docPart w:val="1D39E270A56D4257B63A547B118B9A84"/>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002252D1" w14:textId="77777777" w:rsidTr="3AADC8FD">
        <w:trPr>
          <w:trHeight w:val="275"/>
        </w:trPr>
        <w:tc>
          <w:tcPr>
            <w:tcW w:w="7689" w:type="dxa"/>
            <w:gridSpan w:val="21"/>
            <w:tcBorders>
              <w:bottom w:val="single" w:sz="4" w:space="0" w:color="BFBFBF" w:themeColor="background1" w:themeShade="BF"/>
            </w:tcBorders>
            <w:shd w:val="clear" w:color="auto" w:fill="auto"/>
            <w:vAlign w:val="center"/>
          </w:tcPr>
          <w:p w14:paraId="62A9AB52" w14:textId="434767CB" w:rsidR="00CF36C6" w:rsidRPr="001340E5" w:rsidRDefault="00056065" w:rsidP="00CF36C6">
            <w:pPr>
              <w:tabs>
                <w:tab w:val="left" w:pos="4635"/>
              </w:tabs>
              <w:rPr>
                <w:rFonts w:ascii="Arial" w:hAnsi="Arial" w:cs="Arial"/>
                <w:sz w:val="20"/>
                <w:szCs w:val="20"/>
              </w:rPr>
            </w:pPr>
            <w:sdt>
              <w:sdtPr>
                <w:rPr>
                  <w:rStyle w:val="BluePAAFFont"/>
                  <w:rFonts w:cs="Arial"/>
                  <w:szCs w:val="20"/>
                </w:rPr>
                <w:id w:val="1116640656"/>
                <w:placeholder>
                  <w:docPart w:val="5514E00D3EE34B9EA68EF788793EE5B6"/>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c>
          <w:tcPr>
            <w:tcW w:w="3119" w:type="dxa"/>
            <w:gridSpan w:val="5"/>
            <w:tcBorders>
              <w:bottom w:val="single" w:sz="4" w:space="0" w:color="BFBFBF" w:themeColor="background1" w:themeShade="BF"/>
            </w:tcBorders>
            <w:shd w:val="clear" w:color="auto" w:fill="auto"/>
            <w:vAlign w:val="center"/>
          </w:tcPr>
          <w:p w14:paraId="221E5151" w14:textId="49A53A0D" w:rsidR="00CF36C6" w:rsidRPr="001340E5" w:rsidRDefault="00056065" w:rsidP="00CF36C6">
            <w:pPr>
              <w:tabs>
                <w:tab w:val="left" w:pos="4635"/>
              </w:tabs>
              <w:rPr>
                <w:rFonts w:ascii="Arial" w:hAnsi="Arial" w:cs="Arial"/>
                <w:sz w:val="20"/>
                <w:szCs w:val="20"/>
              </w:rPr>
            </w:pPr>
            <w:sdt>
              <w:sdtPr>
                <w:rPr>
                  <w:rStyle w:val="BluePAAFFont"/>
                  <w:rFonts w:cs="Arial"/>
                  <w:szCs w:val="20"/>
                </w:rPr>
                <w:id w:val="861708804"/>
                <w:placeholder>
                  <w:docPart w:val="2FD0C6A18CA74330878EE22F9497FB5D"/>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Click here to enter text.</w:t>
                </w:r>
              </w:sdtContent>
            </w:sdt>
          </w:p>
        </w:tc>
      </w:tr>
      <w:tr w:rsidR="00CF36C6" w:rsidRPr="001340E5" w14:paraId="21F2B87E" w14:textId="77777777" w:rsidTr="3AADC8FD">
        <w:trPr>
          <w:trHeight w:val="275"/>
        </w:trPr>
        <w:tc>
          <w:tcPr>
            <w:tcW w:w="10808" w:type="dxa"/>
            <w:gridSpan w:val="26"/>
            <w:tcBorders>
              <w:left w:val="nil"/>
              <w:bottom w:val="single" w:sz="4" w:space="0" w:color="D9D9D9" w:themeColor="background1" w:themeShade="D9"/>
              <w:right w:val="nil"/>
            </w:tcBorders>
            <w:shd w:val="clear" w:color="auto" w:fill="auto"/>
            <w:vAlign w:val="center"/>
          </w:tcPr>
          <w:p w14:paraId="3FCFCCDB" w14:textId="77777777" w:rsidR="00CF36C6" w:rsidRPr="001340E5" w:rsidRDefault="00CF36C6" w:rsidP="00CF36C6">
            <w:pPr>
              <w:tabs>
                <w:tab w:val="left" w:pos="4635"/>
              </w:tabs>
              <w:rPr>
                <w:rFonts w:ascii="Arial" w:hAnsi="Arial" w:cs="Arial"/>
                <w:sz w:val="20"/>
                <w:szCs w:val="20"/>
              </w:rPr>
            </w:pPr>
          </w:p>
        </w:tc>
      </w:tr>
      <w:tr w:rsidR="00CF36C6" w:rsidRPr="001340E5" w14:paraId="472F00E3" w14:textId="77777777" w:rsidTr="3AADC8FD">
        <w:trPr>
          <w:trHeight w:val="275"/>
        </w:trPr>
        <w:tc>
          <w:tcPr>
            <w:tcW w:w="10808" w:type="dxa"/>
            <w:gridSpan w:val="2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79C6DD8" w14:textId="227ED87D" w:rsidR="00CF36C6" w:rsidRPr="001340E5" w:rsidRDefault="00CF36C6" w:rsidP="00CF36C6">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uthorisations required for Business Approval</w:t>
            </w:r>
            <w:r w:rsidRPr="001340E5">
              <w:rPr>
                <w:rFonts w:ascii="Arial" w:hAnsi="Arial" w:cs="Arial"/>
                <w:sz w:val="20"/>
                <w:szCs w:val="20"/>
              </w:rPr>
              <w:t xml:space="preserve"> - Insert electronic signature or if this is not possible attach email authorisation from signatories. Do not print form off and sign. </w:t>
            </w:r>
          </w:p>
        </w:tc>
      </w:tr>
      <w:tr w:rsidR="00CF36C6" w:rsidRPr="001340E5" w14:paraId="7792373F" w14:textId="77777777" w:rsidTr="00655B8A">
        <w:trPr>
          <w:trHeight w:val="375"/>
        </w:trPr>
        <w:tc>
          <w:tcPr>
            <w:tcW w:w="2467" w:type="dxa"/>
            <w:gridSpan w:val="6"/>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auto"/>
            <w:vAlign w:val="center"/>
          </w:tcPr>
          <w:p w14:paraId="7141E365" w14:textId="77777777" w:rsidR="00CF36C6" w:rsidRPr="001340E5" w:rsidRDefault="00CF36C6" w:rsidP="00CF36C6">
            <w:pPr>
              <w:tabs>
                <w:tab w:val="left" w:pos="4635"/>
              </w:tabs>
              <w:rPr>
                <w:rFonts w:ascii="Arial" w:hAnsi="Arial" w:cs="Arial"/>
                <w:sz w:val="20"/>
                <w:szCs w:val="20"/>
              </w:rPr>
            </w:pP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7BD9F38"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Name</w:t>
            </w:r>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091CED6"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4B890A7" w14:textId="77777777"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t>Date</w:t>
            </w:r>
          </w:p>
        </w:tc>
      </w:tr>
      <w:tr w:rsidR="00CF36C6" w:rsidRPr="001340E5" w14:paraId="252BD71B" w14:textId="77777777" w:rsidTr="3AADC8FD">
        <w:trPr>
          <w:trHeight w:val="240"/>
        </w:trPr>
        <w:tc>
          <w:tcPr>
            <w:tcW w:w="10808" w:type="dxa"/>
            <w:gridSpan w:val="2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5E7142" w14:textId="77777777" w:rsidR="00CF36C6" w:rsidRPr="001340E5" w:rsidRDefault="00CF36C6" w:rsidP="00CF36C6">
            <w:pPr>
              <w:tabs>
                <w:tab w:val="left" w:pos="4635"/>
              </w:tabs>
              <w:rPr>
                <w:rFonts w:ascii="Arial" w:hAnsi="Arial" w:cs="Arial"/>
                <w:sz w:val="20"/>
                <w:szCs w:val="20"/>
              </w:rPr>
            </w:pPr>
            <w:r w:rsidRPr="001340E5">
              <w:rPr>
                <w:rStyle w:val="BluePAAFFont"/>
                <w:rFonts w:cs="Arial"/>
                <w:b/>
                <w:color w:val="auto"/>
                <w:szCs w:val="20"/>
              </w:rPr>
              <w:t>Signatures required for Business Approval:</w:t>
            </w:r>
          </w:p>
        </w:tc>
      </w:tr>
      <w:tr w:rsidR="00CF36C6" w:rsidRPr="001340E5" w14:paraId="3C691126"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DE7F064" w14:textId="7E51D75F" w:rsidR="00CF36C6" w:rsidRPr="001340E5" w:rsidRDefault="00CF36C6" w:rsidP="00CF36C6">
            <w:pPr>
              <w:tabs>
                <w:tab w:val="left" w:pos="4635"/>
              </w:tabs>
              <w:jc w:val="center"/>
              <w:rPr>
                <w:rFonts w:ascii="Arial" w:hAnsi="Arial" w:cs="Arial"/>
                <w:sz w:val="20"/>
                <w:szCs w:val="20"/>
              </w:rPr>
            </w:pPr>
            <w:r w:rsidRPr="001340E5">
              <w:rPr>
                <w:rFonts w:ascii="Arial" w:hAnsi="Arial" w:cs="Arial"/>
                <w:sz w:val="20"/>
                <w:szCs w:val="20"/>
              </w:rPr>
              <w:lastRenderedPageBreak/>
              <w:t>Programme Director/Developer</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5FDEE0A" w14:textId="03E30AAF" w:rsidR="00CF36C6" w:rsidRPr="001340E5" w:rsidRDefault="00056065" w:rsidP="00CF36C6">
            <w:pPr>
              <w:tabs>
                <w:tab w:val="left" w:pos="4635"/>
              </w:tabs>
              <w:rPr>
                <w:rFonts w:ascii="Arial" w:hAnsi="Arial" w:cs="Arial"/>
                <w:sz w:val="20"/>
                <w:szCs w:val="20"/>
              </w:rPr>
            </w:pPr>
            <w:sdt>
              <w:sdtPr>
                <w:rPr>
                  <w:rStyle w:val="BluePAAFFont"/>
                  <w:rFonts w:cs="Arial"/>
                  <w:szCs w:val="20"/>
                </w:rPr>
                <w:id w:val="383687432"/>
                <w:placeholder>
                  <w:docPart w:val="4CA5A40DCA2A425886E230CF3C5534CE"/>
                </w:placeholder>
                <w:showingPlcHdr/>
              </w:sdtPr>
              <w:sdtEndPr>
                <w:rPr>
                  <w:rStyle w:val="DefaultParagraphFont"/>
                  <w:rFonts w:asciiTheme="minorHAnsi" w:hAnsiTheme="minorHAnsi"/>
                  <w:color w:val="auto"/>
                  <w:sz w:val="22"/>
                </w:rPr>
              </w:sdtEndPr>
              <w:sdtContent>
                <w:r w:rsidR="00CF36C6"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9A1DAEF" w14:textId="236397B6" w:rsidR="00CF36C6" w:rsidRPr="00774F45" w:rsidRDefault="00CF36C6" w:rsidP="00CF36C6">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58F2D8" w14:textId="0A0FD682" w:rsidR="00CF36C6" w:rsidRPr="001340E5" w:rsidRDefault="00EB6BDE" w:rsidP="00EB6BDE">
            <w:pPr>
              <w:tabs>
                <w:tab w:val="left" w:pos="4635"/>
              </w:tabs>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B1A795"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D8FF81" w14:textId="77777777" w:rsidR="00F22E07" w:rsidRDefault="00F22E07" w:rsidP="00F22E07">
            <w:pPr>
              <w:tabs>
                <w:tab w:val="left" w:pos="4635"/>
              </w:tabs>
              <w:jc w:val="center"/>
              <w:rPr>
                <w:rFonts w:ascii="Arial" w:hAnsi="Arial" w:cs="Arial"/>
                <w:sz w:val="20"/>
                <w:szCs w:val="20"/>
              </w:rPr>
            </w:pPr>
          </w:p>
          <w:p w14:paraId="7679CBCB" w14:textId="35445761"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2414D529" w14:textId="3C54FC66" w:rsidR="00F22E07" w:rsidRPr="001340E5" w:rsidRDefault="00F22E07" w:rsidP="00F22E07">
            <w:pPr>
              <w:tabs>
                <w:tab w:val="left" w:pos="4635"/>
              </w:tabs>
              <w:jc w:val="center"/>
              <w:rPr>
                <w:rFonts w:ascii="Arial" w:hAnsi="Arial" w:cs="Arial"/>
                <w:sz w:val="20"/>
                <w:szCs w:val="20"/>
              </w:rPr>
            </w:pP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424D00" w14:textId="79B526B0" w:rsidR="00F22E07" w:rsidRDefault="00056065" w:rsidP="00F22E07">
            <w:pPr>
              <w:tabs>
                <w:tab w:val="left" w:pos="4635"/>
              </w:tabs>
              <w:rPr>
                <w:rStyle w:val="BluePAAFFont"/>
                <w:rFonts w:cs="Arial"/>
                <w:szCs w:val="20"/>
              </w:rPr>
            </w:pPr>
            <w:sdt>
              <w:sdtPr>
                <w:rPr>
                  <w:rStyle w:val="BluePAAFFont"/>
                  <w:rFonts w:cs="Arial"/>
                  <w:szCs w:val="20"/>
                </w:rPr>
                <w:id w:val="1930929046"/>
                <w:placeholder>
                  <w:docPart w:val="35B1816B12B549449D7381E985365CB5"/>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090E14C" w14:textId="587D6415"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201AD2" w14:textId="7577535E" w:rsidR="00F22E07" w:rsidRDefault="00EB6BDE" w:rsidP="00EB6BDE">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D1AE292"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C3BFFD" w14:textId="277985C7" w:rsidR="00F22E07" w:rsidRPr="001340E5" w:rsidRDefault="006A5193" w:rsidP="00F22E07">
            <w:pPr>
              <w:tabs>
                <w:tab w:val="left" w:pos="4635"/>
              </w:tabs>
              <w:jc w:val="center"/>
              <w:rPr>
                <w:rFonts w:ascii="Arial" w:hAnsi="Arial" w:cs="Arial"/>
                <w:sz w:val="20"/>
                <w:szCs w:val="20"/>
              </w:rPr>
            </w:pPr>
            <w:r w:rsidRPr="006A5193">
              <w:rPr>
                <w:rFonts w:ascii="Arial" w:hAnsi="Arial" w:cs="Arial"/>
                <w:sz w:val="20"/>
                <w:szCs w:val="20"/>
              </w:rPr>
              <w:t>External Engagement and Global Partner</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1A916F0" w14:textId="2415C4D0" w:rsidR="00F22E07" w:rsidRPr="001340E5" w:rsidRDefault="00056065" w:rsidP="00F22E07">
            <w:pPr>
              <w:tabs>
                <w:tab w:val="left" w:pos="4635"/>
              </w:tabs>
              <w:rPr>
                <w:rFonts w:ascii="Arial" w:hAnsi="Arial" w:cs="Arial"/>
                <w:sz w:val="20"/>
                <w:szCs w:val="20"/>
              </w:rPr>
            </w:pPr>
            <w:sdt>
              <w:sdtPr>
                <w:rPr>
                  <w:rStyle w:val="BluePAAFFont"/>
                  <w:rFonts w:cs="Arial"/>
                  <w:szCs w:val="20"/>
                </w:rPr>
                <w:id w:val="-1475055662"/>
                <w:placeholder>
                  <w:docPart w:val="C104AF214520418EACEFEB8EC2CEFF3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EE1E0B6" w14:textId="0AC387E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A7672B2" w14:textId="7A656C99"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98C530C"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B9A8573" w14:textId="28118E64" w:rsidR="00F22E07" w:rsidRPr="001340E5" w:rsidRDefault="00555350" w:rsidP="00F22E07">
            <w:pPr>
              <w:tabs>
                <w:tab w:val="left" w:pos="4635"/>
              </w:tabs>
              <w:jc w:val="center"/>
              <w:rPr>
                <w:rFonts w:ascii="Arial" w:hAnsi="Arial" w:cs="Arial"/>
                <w:sz w:val="20"/>
                <w:szCs w:val="20"/>
              </w:rPr>
            </w:pPr>
            <w:r w:rsidRPr="00555350">
              <w:rPr>
                <w:rFonts w:ascii="Arial" w:hAnsi="Arial" w:cs="Arial"/>
                <w:sz w:val="20"/>
                <w:szCs w:val="20"/>
              </w:rPr>
              <w:t>Library Liaison Manager</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FE5A8F" w14:textId="028852F8" w:rsidR="00F22E07" w:rsidRPr="001340E5" w:rsidRDefault="00056065" w:rsidP="00F22E07">
            <w:pPr>
              <w:tabs>
                <w:tab w:val="left" w:pos="4635"/>
              </w:tabs>
              <w:rPr>
                <w:rStyle w:val="BluePAAFFont"/>
                <w:rFonts w:cs="Arial"/>
                <w:szCs w:val="20"/>
              </w:rPr>
            </w:pPr>
            <w:sdt>
              <w:sdtPr>
                <w:rPr>
                  <w:rStyle w:val="BluePAAFFont"/>
                  <w:rFonts w:cs="Arial"/>
                  <w:szCs w:val="20"/>
                </w:rPr>
                <w:id w:val="-1635247277"/>
                <w:placeholder>
                  <w:docPart w:val="61AD361254E2421094A7FAECEC1B558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5E4C1E5" w14:textId="43D3EF93"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3EF2C8A" w14:textId="710CD76A"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8CEB81D"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9A0AF7E" w14:textId="0B8E4FB8" w:rsidR="00F22E07" w:rsidRPr="001340E5" w:rsidRDefault="00F22E07" w:rsidP="00C33A46">
            <w:pPr>
              <w:tabs>
                <w:tab w:val="left" w:pos="4635"/>
              </w:tabs>
              <w:jc w:val="center"/>
              <w:rPr>
                <w:rFonts w:ascii="Arial" w:hAnsi="Arial" w:cs="Arial"/>
                <w:i/>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1A694B">
              <w:rPr>
                <w:rFonts w:ascii="Arial" w:hAnsi="Arial" w:cs="Arial"/>
                <w:sz w:val="20"/>
                <w:szCs w:val="20"/>
              </w:rPr>
              <w:t>Associate Pro-Vice-Chancellor for Education</w:t>
            </w:r>
            <w:r w:rsidRPr="001340E5">
              <w:rPr>
                <w:rFonts w:ascii="Arial" w:hAnsi="Arial" w:cs="Arial"/>
                <w:sz w:val="20"/>
                <w:szCs w:val="20"/>
              </w:rPr>
              <w:t xml:space="preserve"> or nominee)</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4797067" w14:textId="4234799B" w:rsidR="00F22E07" w:rsidRPr="001340E5" w:rsidRDefault="00056065" w:rsidP="00F22E07">
            <w:pPr>
              <w:tabs>
                <w:tab w:val="left" w:pos="4635"/>
              </w:tabs>
              <w:rPr>
                <w:rFonts w:ascii="Arial" w:hAnsi="Arial" w:cs="Arial"/>
                <w:sz w:val="20"/>
                <w:szCs w:val="20"/>
              </w:rPr>
            </w:pPr>
            <w:sdt>
              <w:sdtPr>
                <w:rPr>
                  <w:rStyle w:val="BluePAAFFont"/>
                  <w:rFonts w:cs="Arial"/>
                  <w:szCs w:val="20"/>
                </w:rPr>
                <w:id w:val="-1749423838"/>
                <w:placeholder>
                  <w:docPart w:val="5D435907F518432DA2A493FE434239C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1DA1461" w14:textId="4504BFC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4CBBD5" w14:textId="280A26FD" w:rsidR="00F22E07" w:rsidRPr="001340E5" w:rsidRDefault="00EB6BDE" w:rsidP="00EB6BDE">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A30CDBF"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7A134A"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F42E727" w14:textId="75181C65" w:rsidR="00F22E07" w:rsidRPr="001340E5" w:rsidRDefault="00056065" w:rsidP="00F22E07">
            <w:pPr>
              <w:tabs>
                <w:tab w:val="left" w:pos="4635"/>
              </w:tabs>
              <w:rPr>
                <w:rFonts w:ascii="Arial" w:hAnsi="Arial" w:cs="Arial"/>
                <w:sz w:val="20"/>
                <w:szCs w:val="20"/>
              </w:rPr>
            </w:pPr>
            <w:sdt>
              <w:sdtPr>
                <w:rPr>
                  <w:rStyle w:val="BluePAAFFont"/>
                  <w:rFonts w:cs="Arial"/>
                  <w:szCs w:val="20"/>
                </w:rPr>
                <w:id w:val="1478187513"/>
                <w:placeholder>
                  <w:docPart w:val="366880441CFE43F395CED81C34E0893C"/>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4AACB50" w14:textId="6E3FF4A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746978C" w14:textId="34712E47"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40EE6C3"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49EDF58" w14:textId="3697FB8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Head of Student Immigration Services</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EB259C" w14:textId="622881CE" w:rsidR="00F22E07" w:rsidRPr="001340E5" w:rsidRDefault="00056065" w:rsidP="00F22E07">
            <w:pPr>
              <w:tabs>
                <w:tab w:val="left" w:pos="4635"/>
              </w:tabs>
              <w:rPr>
                <w:rStyle w:val="BluePAAFFont"/>
                <w:rFonts w:cs="Arial"/>
                <w:szCs w:val="20"/>
              </w:rPr>
            </w:pPr>
            <w:sdt>
              <w:sdtPr>
                <w:rPr>
                  <w:rStyle w:val="BluePAAFFont"/>
                  <w:rFonts w:cs="Arial"/>
                  <w:szCs w:val="20"/>
                </w:rPr>
                <w:id w:val="1606922228"/>
                <w:placeholder>
                  <w:docPart w:val="2250F66FCA804F11B056A331BD31539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0EA812" w14:textId="77AB338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A525836" w14:textId="0BA71DF1"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75F8CC"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73C10E" w14:textId="4C1D7437" w:rsidR="00F22E07" w:rsidRDefault="00F22E07" w:rsidP="00F22E07">
            <w:pPr>
              <w:tabs>
                <w:tab w:val="left" w:pos="4635"/>
              </w:tabs>
              <w:jc w:val="center"/>
              <w:rPr>
                <w:rFonts w:ascii="Arial" w:hAnsi="Arial" w:cs="Arial"/>
                <w:sz w:val="20"/>
                <w:szCs w:val="20"/>
              </w:rPr>
            </w:pPr>
          </w:p>
          <w:p w14:paraId="25FFDD7F" w14:textId="4214ADF8" w:rsidR="00F22E07" w:rsidRPr="000D48B1" w:rsidRDefault="00F22E07" w:rsidP="00F22E07">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3F417BAE" w14:textId="2A7001C0" w:rsidR="00F22E07" w:rsidRPr="001340E5" w:rsidRDefault="00F22E07" w:rsidP="00F22E07">
            <w:pPr>
              <w:tabs>
                <w:tab w:val="left" w:pos="4635"/>
              </w:tabs>
              <w:jc w:val="center"/>
              <w:rPr>
                <w:rFonts w:ascii="Arial" w:hAnsi="Arial" w:cs="Arial"/>
                <w:sz w:val="20"/>
                <w:szCs w:val="20"/>
              </w:rPr>
            </w:pP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32A544" w14:textId="1046AA45" w:rsidR="00F22E07" w:rsidRDefault="00056065" w:rsidP="00F22E07">
            <w:pPr>
              <w:tabs>
                <w:tab w:val="left" w:pos="4635"/>
              </w:tabs>
              <w:rPr>
                <w:rStyle w:val="BluePAAFFont"/>
                <w:rFonts w:cs="Arial"/>
                <w:szCs w:val="20"/>
              </w:rPr>
            </w:pPr>
            <w:sdt>
              <w:sdtPr>
                <w:rPr>
                  <w:rStyle w:val="BluePAAFFont"/>
                  <w:rFonts w:cs="Arial"/>
                  <w:szCs w:val="20"/>
                </w:rPr>
                <w:id w:val="-1582667623"/>
                <w:placeholder>
                  <w:docPart w:val="8DB7AA0BB4264BCEA6F4F995CC34AC2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7FB007E" w14:textId="30137CF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34E8CA2" w14:textId="4B9CB9BD"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C4707D" w:rsidRPr="001340E5" w14:paraId="782AD9B0"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4B74D0" w14:textId="0D5D29B5" w:rsidR="00C4707D" w:rsidRDefault="00C4707D" w:rsidP="00F22E07">
            <w:pPr>
              <w:tabs>
                <w:tab w:val="left" w:pos="4635"/>
              </w:tabs>
              <w:jc w:val="center"/>
              <w:rPr>
                <w:rFonts w:ascii="Arial" w:hAnsi="Arial" w:cs="Arial"/>
                <w:sz w:val="20"/>
                <w:szCs w:val="20"/>
              </w:rPr>
            </w:pPr>
            <w:r w:rsidRPr="00C4707D">
              <w:rPr>
                <w:rFonts w:ascii="Arial" w:hAnsi="Arial" w:cs="Arial"/>
                <w:sz w:val="20"/>
                <w:szCs w:val="20"/>
              </w:rPr>
              <w:t>Senior Quality and Standards Advisor (Faculty)</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7CD4F89" w14:textId="1AD9F7C2" w:rsidR="00C4707D" w:rsidRDefault="00056065" w:rsidP="00F22E07">
            <w:pPr>
              <w:tabs>
                <w:tab w:val="left" w:pos="4635"/>
              </w:tabs>
              <w:rPr>
                <w:rStyle w:val="BluePAAFFont"/>
                <w:rFonts w:cs="Arial"/>
                <w:szCs w:val="20"/>
              </w:rPr>
            </w:pPr>
            <w:sdt>
              <w:sdtPr>
                <w:rPr>
                  <w:rStyle w:val="BluePAAFFont"/>
                  <w:rFonts w:cs="Arial"/>
                  <w:szCs w:val="20"/>
                </w:rPr>
                <w:id w:val="40942094"/>
                <w:placeholder>
                  <w:docPart w:val="31FE4BB62F0C4402ABF714C99CE50A60"/>
                </w:placeholder>
                <w:showingPlcHdr/>
              </w:sdtPr>
              <w:sdtEndPr>
                <w:rPr>
                  <w:rStyle w:val="DefaultParagraphFont"/>
                  <w:rFonts w:asciiTheme="minorHAnsi" w:hAnsiTheme="minorHAnsi"/>
                  <w:color w:val="auto"/>
                  <w:sz w:val="22"/>
                </w:rPr>
              </w:sdtEndPr>
              <w:sdtContent>
                <w:r w:rsidR="00C4707D"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714444" w14:textId="31D211D2" w:rsidR="00C4707D" w:rsidRPr="00774F45" w:rsidRDefault="00C4707D"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654A42C" w14:textId="53D9FE17" w:rsidR="00C4707D"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44EDF34"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D51E3D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 Vice-Chancellor and Executive Dean</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99E8593" w14:textId="37501928" w:rsidR="00F22E07" w:rsidRPr="001340E5" w:rsidRDefault="00056065" w:rsidP="00F22E07">
            <w:pPr>
              <w:tabs>
                <w:tab w:val="left" w:pos="4635"/>
              </w:tabs>
              <w:rPr>
                <w:rStyle w:val="BluePAAFFont"/>
                <w:rFonts w:cs="Arial"/>
                <w:szCs w:val="20"/>
              </w:rPr>
            </w:pPr>
            <w:sdt>
              <w:sdtPr>
                <w:rPr>
                  <w:rStyle w:val="BluePAAFFont"/>
                  <w:rFonts w:cs="Arial"/>
                  <w:szCs w:val="20"/>
                </w:rPr>
                <w:id w:val="-792976050"/>
                <w:placeholder>
                  <w:docPart w:val="4C53C324BA3E4014BCF96249545B466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1772368" w14:textId="691A7EAE"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2961FCE" w14:textId="3A754CBD"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869F75A"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D6FEE7" w14:textId="77777777" w:rsidR="00F22E07" w:rsidRPr="001340E5" w:rsidRDefault="00F22E07" w:rsidP="00F22E07">
            <w:pPr>
              <w:tabs>
                <w:tab w:val="left" w:pos="4635"/>
              </w:tabs>
              <w:jc w:val="center"/>
              <w:rPr>
                <w:rFonts w:ascii="Arial" w:hAnsi="Arial" w:cs="Arial"/>
                <w:i/>
                <w:sz w:val="20"/>
                <w:szCs w:val="20"/>
              </w:rPr>
            </w:pPr>
            <w:r w:rsidRPr="001340E5">
              <w:rPr>
                <w:rFonts w:ascii="Arial" w:hAnsi="Arial" w:cs="Arial"/>
                <w:i/>
                <w:sz w:val="20"/>
                <w:szCs w:val="20"/>
              </w:rPr>
              <w:t>(</w:t>
            </w:r>
            <w:r w:rsidRPr="001340E5">
              <w:rPr>
                <w:rFonts w:ascii="Arial" w:hAnsi="Arial" w:cs="Arial"/>
                <w:b/>
                <w:i/>
                <w:sz w:val="20"/>
                <w:szCs w:val="20"/>
                <w:u w:val="single"/>
              </w:rPr>
              <w:t>For Non-Award programme/modules only</w:t>
            </w:r>
            <w:r w:rsidRPr="001340E5">
              <w:rPr>
                <w:rFonts w:ascii="Arial" w:hAnsi="Arial" w:cs="Arial"/>
                <w:i/>
                <w:sz w:val="20"/>
                <w:szCs w:val="20"/>
              </w:rPr>
              <w:t>;</w:t>
            </w:r>
          </w:p>
          <w:p w14:paraId="5443161B" w14:textId="5DF8CD32" w:rsidR="00F22E07" w:rsidRPr="001340E5" w:rsidRDefault="00F22E07" w:rsidP="00F22E07">
            <w:pPr>
              <w:tabs>
                <w:tab w:val="left" w:pos="4635"/>
              </w:tabs>
              <w:jc w:val="center"/>
              <w:rPr>
                <w:rFonts w:ascii="Arial" w:hAnsi="Arial" w:cs="Arial"/>
                <w:sz w:val="20"/>
                <w:szCs w:val="20"/>
              </w:rPr>
            </w:pPr>
            <w:r w:rsidRPr="001340E5">
              <w:rPr>
                <w:rFonts w:ascii="Arial" w:hAnsi="Arial" w:cs="Arial"/>
                <w:i/>
                <w:sz w:val="20"/>
                <w:szCs w:val="20"/>
              </w:rPr>
              <w:t xml:space="preserve"> </w:t>
            </w:r>
            <w:r w:rsidR="006573BC">
              <w:rPr>
                <w:rFonts w:ascii="Arial" w:hAnsi="Arial" w:cs="Arial"/>
                <w:sz w:val="20"/>
                <w:szCs w:val="20"/>
              </w:rPr>
              <w:t>Dean for Taught students or Associate Dean for Taught students</w:t>
            </w:r>
          </w:p>
          <w:p w14:paraId="5D059617" w14:textId="62AE53F6" w:rsidR="00F22E07" w:rsidRPr="001340E5" w:rsidRDefault="00F22E07" w:rsidP="00F22E07">
            <w:pPr>
              <w:tabs>
                <w:tab w:val="left" w:pos="4635"/>
              </w:tabs>
              <w:jc w:val="center"/>
              <w:rPr>
                <w:rFonts w:ascii="Arial" w:hAnsi="Arial" w:cs="Arial"/>
                <w:i/>
                <w:sz w:val="20"/>
                <w:szCs w:val="20"/>
              </w:rPr>
            </w:pPr>
          </w:p>
        </w:tc>
        <w:sdt>
          <w:sdtPr>
            <w:rPr>
              <w:rStyle w:val="BluePAAFFont"/>
              <w:rFonts w:cs="Arial"/>
              <w:szCs w:val="20"/>
            </w:rPr>
            <w:id w:val="-1101949547"/>
            <w:placeholder>
              <w:docPart w:val="6078F2435E294C3E827832F5AC25373B"/>
            </w:placeholder>
            <w:showingPlcHdr/>
          </w:sdtPr>
          <w:sdtEndPr>
            <w:rPr>
              <w:rStyle w:val="BluePAAFFont"/>
            </w:rPr>
          </w:sdtEndPr>
          <w:sdtContent>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A5BC77F" w14:textId="47C47F27" w:rsidR="00F22E07" w:rsidRPr="001340E5" w:rsidRDefault="00F22E07" w:rsidP="00F22E07">
                <w:pPr>
                  <w:tabs>
                    <w:tab w:val="left" w:pos="4635"/>
                  </w:tabs>
                  <w:rPr>
                    <w:rStyle w:val="BluePAAFFont"/>
                    <w:rFonts w:cs="Arial"/>
                    <w:szCs w:val="20"/>
                  </w:rPr>
                </w:pPr>
                <w:r w:rsidRPr="001340E5">
                  <w:rPr>
                    <w:rStyle w:val="PlaceholderText"/>
                    <w:rFonts w:ascii="Arial" w:hAnsi="Arial" w:cs="Arial"/>
                    <w:sz w:val="20"/>
                    <w:szCs w:val="20"/>
                  </w:rPr>
                  <w:t>Click here to enter text.</w:t>
                </w:r>
              </w:p>
            </w:tc>
          </w:sdtContent>
        </w:sdt>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E01367D" w14:textId="1D7F9BF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945411" w14:textId="7D138D9C"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E34B242" w14:textId="77777777" w:rsidTr="3AADC8FD">
        <w:trPr>
          <w:trHeight w:val="311"/>
        </w:trPr>
        <w:tc>
          <w:tcPr>
            <w:tcW w:w="10808" w:type="dxa"/>
            <w:gridSpan w:val="2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0D59EAB" w14:textId="34D349C7" w:rsidR="00F22E07" w:rsidRPr="001340E5" w:rsidRDefault="00F22E07" w:rsidP="00F22E07">
            <w:pPr>
              <w:tabs>
                <w:tab w:val="left" w:pos="4635"/>
              </w:tabs>
              <w:rPr>
                <w:rFonts w:ascii="Arial" w:hAnsi="Arial" w:cs="Arial"/>
                <w:sz w:val="20"/>
                <w:szCs w:val="20"/>
              </w:rPr>
            </w:pPr>
            <w:r w:rsidRPr="001340E5">
              <w:rPr>
                <w:rFonts w:ascii="Arial" w:hAnsi="Arial" w:cs="Arial"/>
                <w:b/>
                <w:color w:val="000000" w:themeColor="text1"/>
                <w:sz w:val="20"/>
                <w:szCs w:val="20"/>
              </w:rPr>
              <w:t xml:space="preserve">If appropriate, signatures from collaborating University of Exeter </w:t>
            </w:r>
            <w:r w:rsidR="0059217F">
              <w:rPr>
                <w:rFonts w:ascii="Arial" w:hAnsi="Arial" w:cs="Arial"/>
                <w:b/>
                <w:color w:val="000000" w:themeColor="text1"/>
                <w:sz w:val="20"/>
                <w:szCs w:val="20"/>
              </w:rPr>
              <w:t>Facultie</w:t>
            </w:r>
            <w:r w:rsidRPr="001340E5">
              <w:rPr>
                <w:rFonts w:ascii="Arial" w:hAnsi="Arial" w:cs="Arial"/>
                <w:b/>
                <w:color w:val="000000" w:themeColor="text1"/>
                <w:sz w:val="20"/>
                <w:szCs w:val="20"/>
              </w:rPr>
              <w:t>s required for Business Approval</w:t>
            </w:r>
            <w:r w:rsidRPr="001340E5">
              <w:rPr>
                <w:rStyle w:val="BluePAAFFont"/>
                <w:rFonts w:cs="Arial"/>
                <w:b/>
                <w:color w:val="000000" w:themeColor="text1"/>
                <w:szCs w:val="20"/>
              </w:rPr>
              <w:t>:</w:t>
            </w:r>
          </w:p>
        </w:tc>
      </w:tr>
      <w:tr w:rsidR="00F22E07" w:rsidRPr="001340E5" w14:paraId="6B684B5E"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A740ED" w14:textId="0180FB9B"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1: </w:t>
            </w:r>
          </w:p>
          <w:p w14:paraId="3972BD38" w14:textId="5EA7DCC0"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6573BC" w:rsidRPr="006573BC">
              <w:rPr>
                <w:rFonts w:ascii="Arial" w:hAnsi="Arial" w:cs="Arial"/>
                <w:sz w:val="20"/>
                <w:szCs w:val="20"/>
              </w:rPr>
              <w:t xml:space="preserve">Associate Pro-Vice-Chancellor for Education </w:t>
            </w:r>
            <w:r w:rsidRPr="001340E5">
              <w:rPr>
                <w:rFonts w:ascii="Arial" w:hAnsi="Arial" w:cs="Arial"/>
                <w:sz w:val="20"/>
                <w:szCs w:val="20"/>
              </w:rPr>
              <w:t>or nominee)</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D1EBE8" w14:textId="6A4AA659" w:rsidR="00F22E07" w:rsidRPr="001340E5" w:rsidRDefault="00056065" w:rsidP="00F22E07">
            <w:pPr>
              <w:tabs>
                <w:tab w:val="left" w:pos="4635"/>
              </w:tabs>
              <w:rPr>
                <w:rFonts w:ascii="Arial" w:hAnsi="Arial" w:cs="Arial"/>
                <w:sz w:val="20"/>
                <w:szCs w:val="20"/>
              </w:rPr>
            </w:pPr>
            <w:sdt>
              <w:sdtPr>
                <w:rPr>
                  <w:rStyle w:val="BluePAAFFont"/>
                  <w:rFonts w:cs="Arial"/>
                  <w:szCs w:val="20"/>
                </w:rPr>
                <w:id w:val="-1253587853"/>
                <w:placeholder>
                  <w:docPart w:val="1F0F934AD9C546D9B1260B121C3772DF"/>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53DF99" w14:textId="11BBF899"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B5D2E4" w14:textId="252FBC8E"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71754EE2"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204D7C" w14:textId="0B52AAD9"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1: </w:t>
            </w:r>
          </w:p>
          <w:p w14:paraId="41495D19" w14:textId="5976FC0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Vice-Chancellor and Executive Dean</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68553C3" w14:textId="0C6AF8A8" w:rsidR="00F22E07" w:rsidRPr="001340E5" w:rsidRDefault="00056065" w:rsidP="00F22E07">
            <w:pPr>
              <w:tabs>
                <w:tab w:val="left" w:pos="4635"/>
              </w:tabs>
              <w:rPr>
                <w:rFonts w:ascii="Arial" w:hAnsi="Arial" w:cs="Arial"/>
                <w:sz w:val="20"/>
                <w:szCs w:val="20"/>
              </w:rPr>
            </w:pPr>
            <w:sdt>
              <w:sdtPr>
                <w:rPr>
                  <w:rStyle w:val="BluePAAFFont"/>
                  <w:rFonts w:cs="Arial"/>
                  <w:szCs w:val="20"/>
                </w:rPr>
                <w:id w:val="1448895991"/>
                <w:placeholder>
                  <w:docPart w:val="1C41BB3329E14F5A88AC198EC2BB503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EB24DA" w14:textId="3EA05F11"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EF17DD5" w14:textId="405CC156"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6B9B7289"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C6033A1" w14:textId="1AD1590D"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2: 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6573BC" w:rsidRPr="006573BC">
              <w:rPr>
                <w:rFonts w:ascii="Arial" w:hAnsi="Arial" w:cs="Arial"/>
                <w:sz w:val="20"/>
                <w:szCs w:val="20"/>
              </w:rPr>
              <w:t xml:space="preserve">Associate Pro-Vice-Chancellor for Education </w:t>
            </w:r>
            <w:r w:rsidR="006573BC">
              <w:rPr>
                <w:rFonts w:ascii="Arial" w:hAnsi="Arial" w:cs="Arial"/>
                <w:sz w:val="20"/>
                <w:szCs w:val="20"/>
              </w:rPr>
              <w:t xml:space="preserve"> </w:t>
            </w:r>
            <w:r w:rsidRPr="001340E5">
              <w:rPr>
                <w:rFonts w:ascii="Arial" w:hAnsi="Arial" w:cs="Arial"/>
                <w:sz w:val="20"/>
                <w:szCs w:val="20"/>
              </w:rPr>
              <w:t>or nominee)</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1A98752" w14:textId="52136B0A" w:rsidR="00F22E07" w:rsidRPr="001340E5" w:rsidRDefault="00056065" w:rsidP="00F22E07">
            <w:pPr>
              <w:tabs>
                <w:tab w:val="left" w:pos="4635"/>
              </w:tabs>
              <w:rPr>
                <w:rFonts w:ascii="Arial" w:hAnsi="Arial" w:cs="Arial"/>
                <w:sz w:val="20"/>
                <w:szCs w:val="20"/>
              </w:rPr>
            </w:pPr>
            <w:sdt>
              <w:sdtPr>
                <w:rPr>
                  <w:rStyle w:val="BluePAAFFont"/>
                  <w:rFonts w:cs="Arial"/>
                  <w:szCs w:val="20"/>
                </w:rPr>
                <w:id w:val="-1094168065"/>
                <w:placeholder>
                  <w:docPart w:val="D81979015E514D1CB22BBB09B288505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FB93AD7" w14:textId="7A5EEEB2"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0133315" w14:textId="1EF116A9"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40FE0D4"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85DDAB" w14:textId="012A320B"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Partner </w:t>
            </w:r>
            <w:r>
              <w:rPr>
                <w:rFonts w:ascii="Arial" w:hAnsi="Arial" w:cs="Arial"/>
                <w:sz w:val="20"/>
                <w:szCs w:val="20"/>
              </w:rPr>
              <w:t>Faculty</w:t>
            </w:r>
            <w:r w:rsidRPr="001340E5">
              <w:rPr>
                <w:rFonts w:ascii="Arial" w:hAnsi="Arial" w:cs="Arial"/>
                <w:sz w:val="20"/>
                <w:szCs w:val="20"/>
              </w:rPr>
              <w:t xml:space="preserve"> 2: </w:t>
            </w:r>
          </w:p>
          <w:p w14:paraId="3B95B22D" w14:textId="137D1392"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Vice-Chancellor and Executive Dean</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8E14601" w14:textId="1255A313" w:rsidR="00F22E07" w:rsidRPr="001340E5" w:rsidRDefault="00056065" w:rsidP="00F22E07">
            <w:pPr>
              <w:tabs>
                <w:tab w:val="left" w:pos="4635"/>
              </w:tabs>
              <w:rPr>
                <w:rFonts w:ascii="Arial" w:hAnsi="Arial" w:cs="Arial"/>
                <w:sz w:val="20"/>
                <w:szCs w:val="20"/>
              </w:rPr>
            </w:pPr>
            <w:sdt>
              <w:sdtPr>
                <w:rPr>
                  <w:rStyle w:val="BluePAAFFont"/>
                  <w:rFonts w:cs="Arial"/>
                  <w:szCs w:val="20"/>
                </w:rPr>
                <w:id w:val="-128091491"/>
                <w:placeholder>
                  <w:docPart w:val="E0708FD23B9A42B88346F72943192C5D"/>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5479683" w14:textId="7CBF6F4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6660D0F" w14:textId="5A72BE31" w:rsidR="00F22E07" w:rsidRPr="001340E5" w:rsidRDefault="00EB6BDE" w:rsidP="00EB6BDE">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D1389C4" w14:textId="77777777" w:rsidTr="3AADC8FD">
        <w:trPr>
          <w:trHeight w:val="252"/>
        </w:trPr>
        <w:tc>
          <w:tcPr>
            <w:tcW w:w="10808" w:type="dxa"/>
            <w:gridSpan w:val="2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030D978" w14:textId="77777777" w:rsidR="00F22E07" w:rsidRPr="001340E5" w:rsidRDefault="00F22E07" w:rsidP="00F22E07">
            <w:pPr>
              <w:tabs>
                <w:tab w:val="left" w:pos="4635"/>
              </w:tabs>
              <w:rPr>
                <w:rFonts w:ascii="Arial" w:hAnsi="Arial" w:cs="Arial"/>
                <w:sz w:val="20"/>
                <w:szCs w:val="20"/>
              </w:rPr>
            </w:pPr>
            <w:r w:rsidRPr="001340E5">
              <w:rPr>
                <w:rFonts w:ascii="Arial" w:hAnsi="Arial" w:cs="Arial"/>
                <w:b/>
                <w:color w:val="000000" w:themeColor="text1"/>
                <w:sz w:val="20"/>
                <w:szCs w:val="20"/>
              </w:rPr>
              <w:t>If appropriate, s</w:t>
            </w:r>
            <w:r w:rsidRPr="001340E5">
              <w:rPr>
                <w:rFonts w:ascii="Arial" w:hAnsi="Arial" w:cs="Arial"/>
                <w:b/>
                <w:sz w:val="20"/>
                <w:szCs w:val="20"/>
              </w:rPr>
              <w:t>ignatures from Partner Organisations/Institutions required for Business Approval</w:t>
            </w:r>
            <w:r w:rsidRPr="001340E5">
              <w:rPr>
                <w:rStyle w:val="BluePAAFFont"/>
                <w:rFonts w:cs="Arial"/>
                <w:b/>
                <w:color w:val="auto"/>
                <w:szCs w:val="20"/>
              </w:rPr>
              <w:t>:</w:t>
            </w:r>
          </w:p>
        </w:tc>
      </w:tr>
      <w:tr w:rsidR="00F22E07" w:rsidRPr="001340E5" w14:paraId="12024EA3"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198EE6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artner Organisation/Institution 1: Senior Officer</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2FDF8B2" w14:textId="4475E5D0" w:rsidR="00F22E07" w:rsidRPr="001340E5" w:rsidRDefault="00056065" w:rsidP="00F22E07">
            <w:pPr>
              <w:tabs>
                <w:tab w:val="left" w:pos="4635"/>
              </w:tabs>
              <w:rPr>
                <w:rFonts w:ascii="Arial" w:hAnsi="Arial" w:cs="Arial"/>
                <w:sz w:val="20"/>
                <w:szCs w:val="20"/>
              </w:rPr>
            </w:pPr>
            <w:sdt>
              <w:sdtPr>
                <w:rPr>
                  <w:rStyle w:val="BluePAAFFont"/>
                  <w:rFonts w:cs="Arial"/>
                  <w:szCs w:val="20"/>
                </w:rPr>
                <w:id w:val="369658201"/>
                <w:placeholder>
                  <w:docPart w:val="E7F4821429FE452D9D27A30C8CC050B0"/>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43AAF5C" w14:textId="56DC3FE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A664F71" w14:textId="70A9B782"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29CA57C" w14:textId="77777777" w:rsidTr="00655B8A">
        <w:trPr>
          <w:trHeight w:val="355"/>
        </w:trPr>
        <w:tc>
          <w:tcPr>
            <w:tcW w:w="246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D8F799C"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lastRenderedPageBreak/>
              <w:t>Partner Organisation/Institution 2: Senior Officer</w:t>
            </w:r>
          </w:p>
        </w:tc>
        <w:tc>
          <w:tcPr>
            <w:tcW w:w="182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43950EF" w14:textId="52AA63C2" w:rsidR="00F22E07" w:rsidRPr="001340E5" w:rsidRDefault="00056065" w:rsidP="00F22E07">
            <w:pPr>
              <w:tabs>
                <w:tab w:val="left" w:pos="4635"/>
              </w:tabs>
              <w:rPr>
                <w:rFonts w:ascii="Arial" w:hAnsi="Arial" w:cs="Arial"/>
                <w:sz w:val="20"/>
                <w:szCs w:val="20"/>
              </w:rPr>
            </w:pPr>
            <w:sdt>
              <w:sdtPr>
                <w:rPr>
                  <w:rStyle w:val="BluePAAFFont"/>
                  <w:rFonts w:cs="Arial"/>
                  <w:szCs w:val="20"/>
                </w:rPr>
                <w:id w:val="-320271741"/>
                <w:placeholder>
                  <w:docPart w:val="F00E0C4C58D04B649BFBD80E7A44E95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E28CA9" w14:textId="712431A0"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F3AECD5" w14:textId="35519855"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3EC38A3" w14:textId="77777777" w:rsidTr="3AADC8FD">
        <w:trPr>
          <w:trHeight w:val="275"/>
        </w:trPr>
        <w:tc>
          <w:tcPr>
            <w:tcW w:w="10808" w:type="dxa"/>
            <w:gridSpan w:val="26"/>
            <w:tcBorders>
              <w:top w:val="nil"/>
              <w:left w:val="nil"/>
              <w:bottom w:val="single" w:sz="4" w:space="0" w:color="D9D9D9" w:themeColor="background1" w:themeShade="D9"/>
              <w:right w:val="nil"/>
            </w:tcBorders>
            <w:shd w:val="clear" w:color="auto" w:fill="auto"/>
            <w:vAlign w:val="center"/>
          </w:tcPr>
          <w:p w14:paraId="3A57C34D" w14:textId="77777777" w:rsidR="00F22E07" w:rsidRPr="001340E5" w:rsidRDefault="00F22E07" w:rsidP="00F22E07">
            <w:pPr>
              <w:tabs>
                <w:tab w:val="left" w:pos="4635"/>
              </w:tabs>
              <w:rPr>
                <w:rFonts w:ascii="Arial" w:hAnsi="Arial" w:cs="Arial"/>
                <w:sz w:val="20"/>
                <w:szCs w:val="20"/>
              </w:rPr>
            </w:pPr>
          </w:p>
        </w:tc>
      </w:tr>
      <w:tr w:rsidR="00F22E07" w:rsidRPr="001340E5" w14:paraId="14F04B5C" w14:textId="77777777" w:rsidTr="3AADC8FD">
        <w:trPr>
          <w:trHeight w:val="275"/>
        </w:trPr>
        <w:tc>
          <w:tcPr>
            <w:tcW w:w="10808" w:type="dxa"/>
            <w:gridSpan w:val="26"/>
            <w:tcBorders>
              <w:top w:val="single" w:sz="4" w:space="0" w:color="D9D9D9" w:themeColor="background1" w:themeShade="D9"/>
              <w:bottom w:val="single" w:sz="4" w:space="0" w:color="BFBFBF" w:themeColor="background1" w:themeShade="BF"/>
            </w:tcBorders>
            <w:shd w:val="clear" w:color="auto" w:fill="F79646" w:themeFill="accent6"/>
            <w:vAlign w:val="center"/>
          </w:tcPr>
          <w:p w14:paraId="2845B2FD" w14:textId="297F49F5" w:rsidR="00F22E07" w:rsidRPr="001340E5" w:rsidRDefault="00F22E07" w:rsidP="00F22E07">
            <w:pPr>
              <w:pStyle w:val="ListParagraph"/>
              <w:numPr>
                <w:ilvl w:val="0"/>
                <w:numId w:val="7"/>
              </w:numPr>
              <w:tabs>
                <w:tab w:val="left" w:pos="4635"/>
              </w:tabs>
              <w:rPr>
                <w:rFonts w:ascii="Arial" w:hAnsi="Arial" w:cs="Arial"/>
                <w:b/>
                <w:sz w:val="20"/>
                <w:szCs w:val="20"/>
              </w:rPr>
            </w:pPr>
            <w:bookmarkStart w:id="1" w:name="ChangeOfNameStatus"/>
            <w:bookmarkEnd w:id="1"/>
            <w:r w:rsidRPr="001340E5">
              <w:rPr>
                <w:rFonts w:ascii="Arial" w:hAnsi="Arial" w:cs="Arial"/>
                <w:b/>
                <w:sz w:val="20"/>
                <w:szCs w:val="20"/>
              </w:rPr>
              <w:t>Change of Status (Interruption/Withdrawal/Reinstatement)</w:t>
            </w:r>
            <w:r w:rsidRPr="001340E5">
              <w:rPr>
                <w:rFonts w:ascii="Arial" w:hAnsi="Arial" w:cs="Arial"/>
                <w:sz w:val="20"/>
                <w:szCs w:val="20"/>
              </w:rPr>
              <w:t xml:space="preserve"> – Please complete all orange sections</w:t>
            </w:r>
          </w:p>
        </w:tc>
      </w:tr>
      <w:tr w:rsidR="00F22E07" w:rsidRPr="001340E5" w14:paraId="24D64D37" w14:textId="77777777" w:rsidTr="3AADC8FD">
        <w:trPr>
          <w:trHeight w:val="275"/>
        </w:trPr>
        <w:tc>
          <w:tcPr>
            <w:tcW w:w="10808" w:type="dxa"/>
            <w:gridSpan w:val="26"/>
            <w:tcBorders>
              <w:top w:val="nil"/>
              <w:left w:val="nil"/>
              <w:bottom w:val="nil"/>
              <w:right w:val="nil"/>
            </w:tcBorders>
            <w:shd w:val="clear" w:color="auto" w:fill="auto"/>
            <w:vAlign w:val="center"/>
          </w:tcPr>
          <w:p w14:paraId="2F09C4F9" w14:textId="55DD2295" w:rsidR="00F22E07" w:rsidRPr="001340E5" w:rsidRDefault="00F22E07" w:rsidP="00F22E07">
            <w:pPr>
              <w:rPr>
                <w:rFonts w:ascii="Arial" w:hAnsi="Arial" w:cs="Arial"/>
                <w:b/>
                <w:sz w:val="20"/>
                <w:szCs w:val="20"/>
              </w:rPr>
            </w:pPr>
            <w:r w:rsidRPr="001340E5">
              <w:rPr>
                <w:rFonts w:ascii="Arial" w:hAnsi="Arial" w:cs="Arial"/>
                <w:b/>
                <w:sz w:val="20"/>
                <w:szCs w:val="20"/>
              </w:rPr>
              <w:t xml:space="preserve">N1. </w:t>
            </w:r>
            <w:r w:rsidRPr="001340E5">
              <w:rPr>
                <w:rFonts w:ascii="Arial" w:hAnsi="Arial" w:cs="Arial"/>
                <w:b/>
                <w:bCs/>
                <w:sz w:val="20"/>
                <w:szCs w:val="20"/>
              </w:rPr>
              <w:t>Please list the specific programmes that should be interrupted/withdrawn/reinstated (please include all variants e.g. full-time, part-time, blended, modular, ‘with Study Abroad’ etc)</w:t>
            </w:r>
            <w:r w:rsidR="004A5107">
              <w:rPr>
                <w:rFonts w:ascii="Arial" w:hAnsi="Arial" w:cs="Arial"/>
                <w:b/>
                <w:bCs/>
                <w:sz w:val="20"/>
                <w:szCs w:val="20"/>
              </w:rPr>
              <w:t xml:space="preserve">. Please review policy </w:t>
            </w:r>
            <w:hyperlink r:id="rId47" w:anchor="change" w:history="1">
              <w:r w:rsidR="004A5107" w:rsidRPr="004F7D09">
                <w:rPr>
                  <w:rStyle w:val="Hyperlink"/>
                  <w:i/>
                </w:rPr>
                <w:t>here</w:t>
              </w:r>
            </w:hyperlink>
            <w:r w:rsidR="004A5107">
              <w:rPr>
                <w:rFonts w:ascii="Arial" w:hAnsi="Arial" w:cs="Arial"/>
                <w:b/>
                <w:bCs/>
                <w:sz w:val="20"/>
                <w:szCs w:val="20"/>
              </w:rPr>
              <w:t xml:space="preserve"> for more guidance.</w:t>
            </w:r>
          </w:p>
        </w:tc>
      </w:tr>
      <w:tr w:rsidR="00F22E07" w:rsidRPr="001340E5" w14:paraId="6060DA73" w14:textId="77777777" w:rsidTr="3AADC8FD">
        <w:trPr>
          <w:trHeight w:val="275"/>
        </w:trPr>
        <w:tc>
          <w:tcPr>
            <w:tcW w:w="3011" w:type="dxa"/>
            <w:gridSpan w:val="9"/>
            <w:tcBorders>
              <w:top w:val="single" w:sz="4" w:space="0" w:color="BFBFBF" w:themeColor="background1" w:themeShade="BF"/>
              <w:left w:val="single" w:sz="4" w:space="0" w:color="BFBFBF" w:themeColor="background1" w:themeShade="BF"/>
            </w:tcBorders>
            <w:shd w:val="clear" w:color="auto" w:fill="auto"/>
            <w:vAlign w:val="center"/>
          </w:tcPr>
          <w:p w14:paraId="4C5CF8C4" w14:textId="77777777" w:rsidR="00F22E07" w:rsidRPr="001340E5" w:rsidRDefault="00F22E07" w:rsidP="00F22E07">
            <w:pPr>
              <w:rPr>
                <w:rFonts w:ascii="Arial" w:hAnsi="Arial" w:cs="Arial"/>
                <w:sz w:val="20"/>
                <w:szCs w:val="20"/>
              </w:rPr>
            </w:pPr>
            <w:r w:rsidRPr="001340E5">
              <w:rPr>
                <w:rFonts w:ascii="Arial" w:hAnsi="Arial" w:cs="Arial"/>
                <w:sz w:val="20"/>
                <w:szCs w:val="20"/>
              </w:rPr>
              <w:t>Programme Name</w:t>
            </w:r>
          </w:p>
        </w:tc>
        <w:tc>
          <w:tcPr>
            <w:tcW w:w="2135" w:type="dxa"/>
            <w:gridSpan w:val="7"/>
            <w:tcBorders>
              <w:top w:val="single" w:sz="4" w:space="0" w:color="BFBFBF" w:themeColor="background1" w:themeShade="BF"/>
              <w:left w:val="single" w:sz="4" w:space="0" w:color="BFBFBF" w:themeColor="background1" w:themeShade="BF"/>
            </w:tcBorders>
            <w:shd w:val="clear" w:color="auto" w:fill="auto"/>
            <w:vAlign w:val="center"/>
          </w:tcPr>
          <w:p w14:paraId="25C0637A" w14:textId="77777777" w:rsidR="00F22E07" w:rsidRPr="001340E5" w:rsidRDefault="00F22E07" w:rsidP="00F22E07">
            <w:pPr>
              <w:rPr>
                <w:rFonts w:ascii="Arial" w:hAnsi="Arial" w:cs="Arial"/>
                <w:sz w:val="20"/>
                <w:szCs w:val="20"/>
              </w:rPr>
            </w:pPr>
            <w:r w:rsidRPr="001340E5">
              <w:rPr>
                <w:rFonts w:ascii="Arial" w:hAnsi="Arial" w:cs="Arial"/>
                <w:sz w:val="20"/>
                <w:szCs w:val="20"/>
              </w:rPr>
              <w:t>Programme Code</w:t>
            </w:r>
          </w:p>
        </w:tc>
        <w:tc>
          <w:tcPr>
            <w:tcW w:w="1834" w:type="dxa"/>
            <w:gridSpan w:val="3"/>
            <w:tcBorders>
              <w:top w:val="single" w:sz="4" w:space="0" w:color="BFBFBF" w:themeColor="background1" w:themeShade="BF"/>
            </w:tcBorders>
            <w:shd w:val="clear" w:color="auto" w:fill="auto"/>
            <w:vAlign w:val="center"/>
          </w:tcPr>
          <w:p w14:paraId="60B504DA" w14:textId="77777777" w:rsidR="00F22E07" w:rsidRPr="001340E5" w:rsidRDefault="00F22E07" w:rsidP="00F22E07">
            <w:pPr>
              <w:rPr>
                <w:rFonts w:ascii="Arial" w:hAnsi="Arial" w:cs="Arial"/>
                <w:sz w:val="20"/>
                <w:szCs w:val="20"/>
              </w:rPr>
            </w:pPr>
            <w:r w:rsidRPr="001340E5">
              <w:rPr>
                <w:rFonts w:ascii="Arial" w:hAnsi="Arial" w:cs="Arial"/>
                <w:sz w:val="20"/>
                <w:szCs w:val="20"/>
              </w:rPr>
              <w:t>MCR code</w:t>
            </w:r>
          </w:p>
        </w:tc>
        <w:tc>
          <w:tcPr>
            <w:tcW w:w="2012" w:type="dxa"/>
            <w:gridSpan w:val="6"/>
            <w:tcBorders>
              <w:top w:val="single" w:sz="4" w:space="0" w:color="BFBFBF" w:themeColor="background1" w:themeShade="BF"/>
            </w:tcBorders>
            <w:shd w:val="clear" w:color="auto" w:fill="auto"/>
            <w:vAlign w:val="center"/>
          </w:tcPr>
          <w:p w14:paraId="1B880E9E" w14:textId="77777777"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Type of change that is required</w:t>
            </w:r>
          </w:p>
        </w:tc>
        <w:tc>
          <w:tcPr>
            <w:tcW w:w="1816" w:type="dxa"/>
            <w:tcBorders>
              <w:top w:val="single" w:sz="4" w:space="0" w:color="BFBFBF" w:themeColor="background1" w:themeShade="BF"/>
            </w:tcBorders>
            <w:shd w:val="clear" w:color="auto" w:fill="auto"/>
            <w:vAlign w:val="center"/>
          </w:tcPr>
          <w:p w14:paraId="4DA57AB2" w14:textId="77777777"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Estimated date that teach through will be complete</w:t>
            </w:r>
          </w:p>
        </w:tc>
      </w:tr>
      <w:tr w:rsidR="00F22E07" w:rsidRPr="001340E5" w14:paraId="0F9DD111" w14:textId="77777777" w:rsidTr="3AADC8FD">
        <w:trPr>
          <w:trHeight w:val="275"/>
        </w:trPr>
        <w:tc>
          <w:tcPr>
            <w:tcW w:w="3011" w:type="dxa"/>
            <w:gridSpan w:val="9"/>
            <w:tcBorders>
              <w:left w:val="single" w:sz="4" w:space="0" w:color="BFBFBF" w:themeColor="background1" w:themeShade="BF"/>
            </w:tcBorders>
            <w:shd w:val="clear" w:color="auto" w:fill="auto"/>
            <w:vAlign w:val="center"/>
          </w:tcPr>
          <w:p w14:paraId="7EA95B2B" w14:textId="17A415D3" w:rsidR="00F22E07" w:rsidRPr="001340E5" w:rsidRDefault="00056065" w:rsidP="00F22E07">
            <w:pPr>
              <w:rPr>
                <w:rStyle w:val="BluePAAFFont"/>
                <w:rFonts w:cs="Arial"/>
                <w:color w:val="auto"/>
                <w:szCs w:val="20"/>
              </w:rPr>
            </w:pPr>
            <w:sdt>
              <w:sdtPr>
                <w:rPr>
                  <w:rStyle w:val="BluePAAFFont"/>
                  <w:rFonts w:cs="Arial"/>
                  <w:szCs w:val="20"/>
                </w:rPr>
                <w:id w:val="1878119569"/>
                <w:placeholder>
                  <w:docPart w:val="8C522DFFBEF048C6842B4F9F5ECC53EC"/>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421B8851" w14:textId="29BF9583" w:rsidR="00F22E07" w:rsidRPr="001340E5" w:rsidRDefault="00056065" w:rsidP="00F22E07">
            <w:pPr>
              <w:rPr>
                <w:rStyle w:val="BluePAAFFont"/>
                <w:rFonts w:cs="Arial"/>
                <w:color w:val="44546A"/>
                <w:szCs w:val="20"/>
              </w:rPr>
            </w:pPr>
            <w:sdt>
              <w:sdtPr>
                <w:rPr>
                  <w:rStyle w:val="BluePAAFFont"/>
                  <w:rFonts w:cs="Arial"/>
                  <w:szCs w:val="20"/>
                </w:rPr>
                <w:id w:val="-835149795"/>
                <w:placeholder>
                  <w:docPart w:val="B0ED89F7A56146BCB23321A26C63E740"/>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1834" w:type="dxa"/>
            <w:gridSpan w:val="3"/>
            <w:shd w:val="clear" w:color="auto" w:fill="auto"/>
            <w:vAlign w:val="center"/>
          </w:tcPr>
          <w:p w14:paraId="35496378" w14:textId="68B8E44C" w:rsidR="00F22E07" w:rsidRPr="001340E5" w:rsidRDefault="00056065" w:rsidP="00F22E07">
            <w:pPr>
              <w:rPr>
                <w:rStyle w:val="BluePAAFFont"/>
                <w:rFonts w:cs="Arial"/>
                <w:szCs w:val="20"/>
              </w:rPr>
            </w:pPr>
            <w:sdt>
              <w:sdtPr>
                <w:rPr>
                  <w:rStyle w:val="BluePAAFFont"/>
                  <w:rFonts w:cs="Arial"/>
                  <w:szCs w:val="20"/>
                </w:rPr>
                <w:id w:val="413900126"/>
                <w:placeholder>
                  <w:docPart w:val="52F2274018324D87933D992F74EEB4BD"/>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012" w:type="dxa"/>
            <w:gridSpan w:val="6"/>
            <w:shd w:val="clear" w:color="auto" w:fill="auto"/>
            <w:vAlign w:val="center"/>
          </w:tcPr>
          <w:p w14:paraId="5B79B67A" w14:textId="271C0BAB" w:rsidR="00F22E07" w:rsidRPr="001340E5" w:rsidRDefault="00056065" w:rsidP="00F22E07">
            <w:pPr>
              <w:tabs>
                <w:tab w:val="left" w:pos="4635"/>
              </w:tabs>
              <w:rPr>
                <w:rFonts w:ascii="Arial" w:hAnsi="Arial" w:cs="Arial"/>
                <w:sz w:val="20"/>
                <w:szCs w:val="20"/>
              </w:rPr>
            </w:pPr>
            <w:sdt>
              <w:sdtPr>
                <w:rPr>
                  <w:rStyle w:val="BluePAAFFont"/>
                  <w:rFonts w:cs="Arial"/>
                  <w:szCs w:val="20"/>
                </w:rPr>
                <w:id w:val="397326246"/>
                <w:placeholder>
                  <w:docPart w:val="ADB78122C749483395AC576D9C867039"/>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675A55E3" w14:textId="308218E8" w:rsidR="00F22E07" w:rsidRPr="001340E5" w:rsidRDefault="00056065" w:rsidP="00F22E07">
            <w:pPr>
              <w:tabs>
                <w:tab w:val="left" w:pos="4635"/>
              </w:tabs>
              <w:rPr>
                <w:rFonts w:ascii="Arial" w:hAnsi="Arial" w:cs="Arial"/>
                <w:sz w:val="20"/>
                <w:szCs w:val="20"/>
              </w:rPr>
            </w:pPr>
            <w:sdt>
              <w:sdtPr>
                <w:rPr>
                  <w:rStyle w:val="BluePAAFFont"/>
                  <w:rFonts w:cs="Arial"/>
                  <w:szCs w:val="20"/>
                </w:rPr>
                <w:id w:val="1209542632"/>
                <w:placeholder>
                  <w:docPart w:val="13A31E00665A41B7A1B50DBBAEE41CA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5B65FB78" w14:textId="77777777" w:rsidTr="3AADC8FD">
        <w:trPr>
          <w:trHeight w:val="275"/>
        </w:trPr>
        <w:tc>
          <w:tcPr>
            <w:tcW w:w="3011" w:type="dxa"/>
            <w:gridSpan w:val="9"/>
            <w:tcBorders>
              <w:left w:val="single" w:sz="4" w:space="0" w:color="BFBFBF" w:themeColor="background1" w:themeShade="BF"/>
            </w:tcBorders>
            <w:shd w:val="clear" w:color="auto" w:fill="auto"/>
            <w:vAlign w:val="center"/>
          </w:tcPr>
          <w:p w14:paraId="346A265C" w14:textId="4CAAD945" w:rsidR="00F22E07" w:rsidRPr="001340E5" w:rsidRDefault="00056065" w:rsidP="00F22E07">
            <w:pPr>
              <w:rPr>
                <w:rStyle w:val="BluePAAFFont"/>
                <w:rFonts w:cs="Arial"/>
                <w:color w:val="auto"/>
                <w:szCs w:val="20"/>
              </w:rPr>
            </w:pPr>
            <w:sdt>
              <w:sdtPr>
                <w:rPr>
                  <w:rStyle w:val="BluePAAFFont"/>
                  <w:rFonts w:cs="Arial"/>
                  <w:szCs w:val="20"/>
                </w:rPr>
                <w:id w:val="-884786462"/>
                <w:placeholder>
                  <w:docPart w:val="5DA9E8352EDC4880BFC67A0C4545261A"/>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674E5F33" w14:textId="47F8F7F9" w:rsidR="00F22E07" w:rsidRPr="001340E5" w:rsidRDefault="00056065" w:rsidP="00F22E07">
            <w:pPr>
              <w:rPr>
                <w:rStyle w:val="BluePAAFFont"/>
                <w:rFonts w:cs="Arial"/>
                <w:color w:val="44546A"/>
                <w:szCs w:val="20"/>
              </w:rPr>
            </w:pPr>
            <w:sdt>
              <w:sdtPr>
                <w:rPr>
                  <w:rStyle w:val="BluePAAFFont"/>
                  <w:rFonts w:cs="Arial"/>
                  <w:szCs w:val="20"/>
                </w:rPr>
                <w:id w:val="1810134315"/>
                <w:placeholder>
                  <w:docPart w:val="36DC745F7E774A1DB9809EA17C22B223"/>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1834" w:type="dxa"/>
            <w:gridSpan w:val="3"/>
            <w:shd w:val="clear" w:color="auto" w:fill="auto"/>
            <w:vAlign w:val="center"/>
          </w:tcPr>
          <w:p w14:paraId="44A7282E" w14:textId="4AFAAC4D" w:rsidR="00F22E07" w:rsidRPr="001340E5" w:rsidRDefault="00056065" w:rsidP="00F22E07">
            <w:pPr>
              <w:rPr>
                <w:rStyle w:val="BluePAAFFont"/>
                <w:rFonts w:cs="Arial"/>
                <w:szCs w:val="20"/>
              </w:rPr>
            </w:pPr>
            <w:sdt>
              <w:sdtPr>
                <w:rPr>
                  <w:rStyle w:val="BluePAAFFont"/>
                  <w:rFonts w:cs="Arial"/>
                  <w:szCs w:val="20"/>
                </w:rPr>
                <w:id w:val="1672683813"/>
                <w:placeholder>
                  <w:docPart w:val="96FF221FCCF14614B8B20C04DB6452CD"/>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012" w:type="dxa"/>
            <w:gridSpan w:val="6"/>
            <w:shd w:val="clear" w:color="auto" w:fill="auto"/>
            <w:vAlign w:val="center"/>
          </w:tcPr>
          <w:p w14:paraId="5BBD41D4" w14:textId="2111BFFC" w:rsidR="00F22E07" w:rsidRPr="001340E5" w:rsidRDefault="00056065" w:rsidP="00F22E07">
            <w:pPr>
              <w:tabs>
                <w:tab w:val="left" w:pos="4635"/>
              </w:tabs>
              <w:rPr>
                <w:rFonts w:ascii="Arial" w:hAnsi="Arial" w:cs="Arial"/>
                <w:sz w:val="20"/>
                <w:szCs w:val="20"/>
              </w:rPr>
            </w:pPr>
            <w:sdt>
              <w:sdtPr>
                <w:rPr>
                  <w:rStyle w:val="BluePAAFFont"/>
                  <w:rFonts w:cs="Arial"/>
                  <w:szCs w:val="20"/>
                </w:rPr>
                <w:id w:val="-227619626"/>
                <w:placeholder>
                  <w:docPart w:val="6C25ECA2BDF2459C8D7DE6200F1CA727"/>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0693490C" w14:textId="7FDD6712" w:rsidR="00F22E07" w:rsidRPr="001340E5" w:rsidRDefault="00056065" w:rsidP="00F22E07">
            <w:pPr>
              <w:tabs>
                <w:tab w:val="left" w:pos="4635"/>
              </w:tabs>
              <w:rPr>
                <w:rFonts w:ascii="Arial" w:hAnsi="Arial" w:cs="Arial"/>
                <w:sz w:val="20"/>
                <w:szCs w:val="20"/>
              </w:rPr>
            </w:pPr>
            <w:sdt>
              <w:sdtPr>
                <w:rPr>
                  <w:rStyle w:val="BluePAAFFont"/>
                  <w:rFonts w:cs="Arial"/>
                  <w:szCs w:val="20"/>
                </w:rPr>
                <w:id w:val="809064320"/>
                <w:placeholder>
                  <w:docPart w:val="4EA4DDB5EEC743059C3DDF1CBCC5A1F6"/>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6EC38DD6" w14:textId="77777777" w:rsidTr="3AADC8FD">
        <w:trPr>
          <w:trHeight w:val="275"/>
        </w:trPr>
        <w:tc>
          <w:tcPr>
            <w:tcW w:w="3011" w:type="dxa"/>
            <w:gridSpan w:val="9"/>
            <w:tcBorders>
              <w:left w:val="single" w:sz="4" w:space="0" w:color="BFBFBF" w:themeColor="background1" w:themeShade="BF"/>
            </w:tcBorders>
            <w:shd w:val="clear" w:color="auto" w:fill="auto"/>
            <w:vAlign w:val="center"/>
          </w:tcPr>
          <w:p w14:paraId="726D0794" w14:textId="27578260" w:rsidR="00F22E07" w:rsidRPr="001340E5" w:rsidRDefault="00056065" w:rsidP="00F22E07">
            <w:pPr>
              <w:rPr>
                <w:rStyle w:val="BluePAAFFont"/>
                <w:rFonts w:cs="Arial"/>
                <w:color w:val="auto"/>
                <w:szCs w:val="20"/>
              </w:rPr>
            </w:pPr>
            <w:sdt>
              <w:sdtPr>
                <w:rPr>
                  <w:rStyle w:val="BluePAAFFont"/>
                  <w:rFonts w:cs="Arial"/>
                  <w:szCs w:val="20"/>
                </w:rPr>
                <w:id w:val="-577675399"/>
                <w:placeholder>
                  <w:docPart w:val="CDF2994741AB40C9894AE9299B5E15FD"/>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5BC8A290" w14:textId="06FEA18F" w:rsidR="00F22E07" w:rsidRPr="001340E5" w:rsidRDefault="00056065" w:rsidP="00F22E07">
            <w:pPr>
              <w:rPr>
                <w:rStyle w:val="BluePAAFFont"/>
                <w:rFonts w:cs="Arial"/>
                <w:color w:val="44546A"/>
                <w:szCs w:val="20"/>
              </w:rPr>
            </w:pPr>
            <w:sdt>
              <w:sdtPr>
                <w:rPr>
                  <w:rStyle w:val="BluePAAFFont"/>
                  <w:rFonts w:cs="Arial"/>
                  <w:szCs w:val="20"/>
                </w:rPr>
                <w:id w:val="2108698496"/>
                <w:placeholder>
                  <w:docPart w:val="5BBB541C85BE417E92407E940BFDA0E7"/>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1834" w:type="dxa"/>
            <w:gridSpan w:val="3"/>
            <w:shd w:val="clear" w:color="auto" w:fill="auto"/>
            <w:vAlign w:val="center"/>
          </w:tcPr>
          <w:p w14:paraId="3B115A6F" w14:textId="3AD5AA76" w:rsidR="00F22E07" w:rsidRPr="001340E5" w:rsidRDefault="00056065" w:rsidP="00F22E07">
            <w:pPr>
              <w:rPr>
                <w:rStyle w:val="BluePAAFFont"/>
                <w:rFonts w:cs="Arial"/>
                <w:szCs w:val="20"/>
              </w:rPr>
            </w:pPr>
            <w:sdt>
              <w:sdtPr>
                <w:rPr>
                  <w:rStyle w:val="BluePAAFFont"/>
                  <w:rFonts w:cs="Arial"/>
                  <w:szCs w:val="20"/>
                </w:rPr>
                <w:id w:val="2123501699"/>
                <w:placeholder>
                  <w:docPart w:val="CF0255EDBF1A4947BFE9EB72B7331E5F"/>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012" w:type="dxa"/>
            <w:gridSpan w:val="6"/>
            <w:shd w:val="clear" w:color="auto" w:fill="auto"/>
            <w:vAlign w:val="center"/>
          </w:tcPr>
          <w:p w14:paraId="23C73249" w14:textId="3FB0F19D" w:rsidR="00F22E07" w:rsidRPr="001340E5" w:rsidRDefault="00056065" w:rsidP="00F22E07">
            <w:pPr>
              <w:tabs>
                <w:tab w:val="left" w:pos="4635"/>
              </w:tabs>
              <w:rPr>
                <w:rFonts w:ascii="Arial" w:hAnsi="Arial" w:cs="Arial"/>
                <w:sz w:val="20"/>
                <w:szCs w:val="20"/>
              </w:rPr>
            </w:pPr>
            <w:sdt>
              <w:sdtPr>
                <w:rPr>
                  <w:rStyle w:val="BluePAAFFont"/>
                  <w:rFonts w:cs="Arial"/>
                  <w:szCs w:val="20"/>
                </w:rPr>
                <w:id w:val="-1716036238"/>
                <w:placeholder>
                  <w:docPart w:val="83DC9CC8C0694659A28F6ED3497249D2"/>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2BE0EBD1" w14:textId="54E41F1B" w:rsidR="00F22E07" w:rsidRPr="001340E5" w:rsidRDefault="00056065" w:rsidP="00F22E07">
            <w:pPr>
              <w:tabs>
                <w:tab w:val="left" w:pos="4635"/>
              </w:tabs>
              <w:rPr>
                <w:rFonts w:ascii="Arial" w:hAnsi="Arial" w:cs="Arial"/>
                <w:sz w:val="20"/>
                <w:szCs w:val="20"/>
              </w:rPr>
            </w:pPr>
            <w:sdt>
              <w:sdtPr>
                <w:rPr>
                  <w:rStyle w:val="BluePAAFFont"/>
                  <w:rFonts w:cs="Arial"/>
                  <w:szCs w:val="20"/>
                </w:rPr>
                <w:id w:val="-1755201850"/>
                <w:placeholder>
                  <w:docPart w:val="2858550C9A5649BF911359F7C3459610"/>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62727316" w14:textId="77777777" w:rsidTr="3AADC8FD">
        <w:trPr>
          <w:trHeight w:val="275"/>
        </w:trPr>
        <w:tc>
          <w:tcPr>
            <w:tcW w:w="3011" w:type="dxa"/>
            <w:gridSpan w:val="9"/>
            <w:tcBorders>
              <w:left w:val="single" w:sz="4" w:space="0" w:color="BFBFBF" w:themeColor="background1" w:themeShade="BF"/>
            </w:tcBorders>
            <w:shd w:val="clear" w:color="auto" w:fill="auto"/>
            <w:vAlign w:val="center"/>
          </w:tcPr>
          <w:p w14:paraId="5F252D92" w14:textId="2A060F64" w:rsidR="00F22E07" w:rsidRPr="001340E5" w:rsidRDefault="00056065" w:rsidP="00F22E07">
            <w:pPr>
              <w:rPr>
                <w:rStyle w:val="BluePAAFFont"/>
                <w:rFonts w:cs="Arial"/>
                <w:color w:val="auto"/>
                <w:szCs w:val="20"/>
              </w:rPr>
            </w:pPr>
            <w:sdt>
              <w:sdtPr>
                <w:rPr>
                  <w:rStyle w:val="BluePAAFFont"/>
                  <w:rFonts w:cs="Arial"/>
                  <w:szCs w:val="20"/>
                </w:rPr>
                <w:id w:val="312993861"/>
                <w:placeholder>
                  <w:docPart w:val="30A2930D86C54575837BF5490AD74FD5"/>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30522A5C" w14:textId="375DEC76" w:rsidR="00F22E07" w:rsidRPr="001340E5" w:rsidRDefault="00056065" w:rsidP="00F22E07">
            <w:pPr>
              <w:rPr>
                <w:rStyle w:val="BluePAAFFont"/>
                <w:rFonts w:cs="Arial"/>
                <w:color w:val="44546A"/>
                <w:szCs w:val="20"/>
              </w:rPr>
            </w:pPr>
            <w:sdt>
              <w:sdtPr>
                <w:rPr>
                  <w:rStyle w:val="BluePAAFFont"/>
                  <w:rFonts w:cs="Arial"/>
                  <w:szCs w:val="20"/>
                </w:rPr>
                <w:id w:val="314390729"/>
                <w:placeholder>
                  <w:docPart w:val="4EDDEA1AF1CA473ABD703AEC8E22A1DE"/>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1834" w:type="dxa"/>
            <w:gridSpan w:val="3"/>
            <w:shd w:val="clear" w:color="auto" w:fill="auto"/>
            <w:vAlign w:val="center"/>
          </w:tcPr>
          <w:p w14:paraId="5B2FC99C" w14:textId="607F7689" w:rsidR="00F22E07" w:rsidRPr="001340E5" w:rsidRDefault="00056065" w:rsidP="00F22E07">
            <w:pPr>
              <w:rPr>
                <w:rStyle w:val="BluePAAFFont"/>
                <w:rFonts w:cs="Arial"/>
                <w:szCs w:val="20"/>
              </w:rPr>
            </w:pPr>
            <w:sdt>
              <w:sdtPr>
                <w:rPr>
                  <w:rStyle w:val="BluePAAFFont"/>
                  <w:rFonts w:cs="Arial"/>
                  <w:szCs w:val="20"/>
                </w:rPr>
                <w:id w:val="-749116953"/>
                <w:placeholder>
                  <w:docPart w:val="682566EDEC5441CA91DBCCC2360A9B97"/>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012" w:type="dxa"/>
            <w:gridSpan w:val="6"/>
            <w:shd w:val="clear" w:color="auto" w:fill="auto"/>
            <w:vAlign w:val="center"/>
          </w:tcPr>
          <w:p w14:paraId="53565CBB" w14:textId="72054F50" w:rsidR="00F22E07" w:rsidRPr="001340E5" w:rsidRDefault="00056065" w:rsidP="00F22E07">
            <w:pPr>
              <w:tabs>
                <w:tab w:val="left" w:pos="4635"/>
              </w:tabs>
              <w:rPr>
                <w:rFonts w:ascii="Arial" w:hAnsi="Arial" w:cs="Arial"/>
                <w:sz w:val="20"/>
                <w:szCs w:val="20"/>
              </w:rPr>
            </w:pPr>
            <w:sdt>
              <w:sdtPr>
                <w:rPr>
                  <w:rStyle w:val="BluePAAFFont"/>
                  <w:rFonts w:cs="Arial"/>
                  <w:szCs w:val="20"/>
                </w:rPr>
                <w:id w:val="-1811077642"/>
                <w:placeholder>
                  <w:docPart w:val="1946A4D0FE254728A3C0888AABBBAE8E"/>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333063D3" w14:textId="349F2FF0" w:rsidR="00F22E07" w:rsidRPr="001340E5" w:rsidRDefault="00056065" w:rsidP="00F22E07">
            <w:pPr>
              <w:tabs>
                <w:tab w:val="left" w:pos="4635"/>
              </w:tabs>
              <w:rPr>
                <w:rFonts w:ascii="Arial" w:hAnsi="Arial" w:cs="Arial"/>
                <w:sz w:val="20"/>
                <w:szCs w:val="20"/>
              </w:rPr>
            </w:pPr>
            <w:sdt>
              <w:sdtPr>
                <w:rPr>
                  <w:rStyle w:val="BluePAAFFont"/>
                  <w:rFonts w:cs="Arial"/>
                  <w:szCs w:val="20"/>
                </w:rPr>
                <w:id w:val="1371886485"/>
                <w:placeholder>
                  <w:docPart w:val="6382AC24C57A479CBC8F638B1981F89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3C38B4A8" w14:textId="77777777" w:rsidTr="3AADC8FD">
        <w:trPr>
          <w:trHeight w:val="275"/>
        </w:trPr>
        <w:tc>
          <w:tcPr>
            <w:tcW w:w="3011" w:type="dxa"/>
            <w:gridSpan w:val="9"/>
            <w:tcBorders>
              <w:left w:val="single" w:sz="4" w:space="0" w:color="BFBFBF" w:themeColor="background1" w:themeShade="BF"/>
            </w:tcBorders>
            <w:shd w:val="clear" w:color="auto" w:fill="auto"/>
            <w:vAlign w:val="center"/>
          </w:tcPr>
          <w:p w14:paraId="50BD7A0D" w14:textId="3BD591B6" w:rsidR="00F22E07" w:rsidRPr="001340E5" w:rsidRDefault="00056065" w:rsidP="00F22E07">
            <w:pPr>
              <w:rPr>
                <w:rStyle w:val="BluePAAFFont"/>
                <w:rFonts w:cs="Arial"/>
                <w:szCs w:val="20"/>
              </w:rPr>
            </w:pPr>
            <w:sdt>
              <w:sdtPr>
                <w:rPr>
                  <w:rStyle w:val="BluePAAFFont"/>
                  <w:rFonts w:cs="Arial"/>
                  <w:szCs w:val="20"/>
                </w:rPr>
                <w:id w:val="1482120361"/>
                <w:placeholder>
                  <w:docPart w:val="AB5CC7C39DEA4F828188D84CAACA2575"/>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135" w:type="dxa"/>
            <w:gridSpan w:val="7"/>
            <w:tcBorders>
              <w:left w:val="single" w:sz="4" w:space="0" w:color="BFBFBF" w:themeColor="background1" w:themeShade="BF"/>
            </w:tcBorders>
            <w:shd w:val="clear" w:color="auto" w:fill="auto"/>
            <w:vAlign w:val="center"/>
          </w:tcPr>
          <w:p w14:paraId="10001E44" w14:textId="16104D68" w:rsidR="00F22E07" w:rsidRPr="001340E5" w:rsidRDefault="00056065" w:rsidP="00F22E07">
            <w:pPr>
              <w:rPr>
                <w:rStyle w:val="BluePAAFFont"/>
                <w:rFonts w:cs="Arial"/>
                <w:szCs w:val="20"/>
              </w:rPr>
            </w:pPr>
            <w:sdt>
              <w:sdtPr>
                <w:rPr>
                  <w:rStyle w:val="BluePAAFFont"/>
                  <w:rFonts w:cs="Arial"/>
                  <w:szCs w:val="20"/>
                </w:rPr>
                <w:id w:val="2126183700"/>
                <w:placeholder>
                  <w:docPart w:val="A53133B946054FD6948B0BF82A702637"/>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1834" w:type="dxa"/>
            <w:gridSpan w:val="3"/>
            <w:shd w:val="clear" w:color="auto" w:fill="auto"/>
            <w:vAlign w:val="center"/>
          </w:tcPr>
          <w:p w14:paraId="6F95CC80" w14:textId="383C6007" w:rsidR="00F22E07" w:rsidRPr="001340E5" w:rsidRDefault="00056065" w:rsidP="00F22E07">
            <w:pPr>
              <w:rPr>
                <w:rStyle w:val="BluePAAFFont"/>
                <w:rFonts w:cs="Arial"/>
                <w:szCs w:val="20"/>
              </w:rPr>
            </w:pPr>
            <w:sdt>
              <w:sdtPr>
                <w:rPr>
                  <w:rStyle w:val="BluePAAFFont"/>
                  <w:rFonts w:cs="Arial"/>
                  <w:szCs w:val="20"/>
                </w:rPr>
                <w:id w:val="697429392"/>
                <w:placeholder>
                  <w:docPart w:val="11B6DF062F714217AF34C694DA0F62DB"/>
                </w:placeholder>
                <w:showingPlcHdr/>
              </w:sdtPr>
              <w:sdtEndPr>
                <w:rPr>
                  <w:rStyle w:val="BluePAAFFont"/>
                </w:rPr>
              </w:sdtEndPr>
              <w:sdtContent>
                <w:r w:rsidR="00F22E07" w:rsidRPr="001340E5">
                  <w:rPr>
                    <w:rStyle w:val="PlaceholderText"/>
                    <w:rFonts w:ascii="Arial" w:hAnsi="Arial" w:cs="Arial"/>
                    <w:sz w:val="20"/>
                    <w:szCs w:val="20"/>
                  </w:rPr>
                  <w:t>Click here to enter text.</w:t>
                </w:r>
              </w:sdtContent>
            </w:sdt>
          </w:p>
        </w:tc>
        <w:tc>
          <w:tcPr>
            <w:tcW w:w="2012" w:type="dxa"/>
            <w:gridSpan w:val="6"/>
            <w:shd w:val="clear" w:color="auto" w:fill="auto"/>
            <w:vAlign w:val="center"/>
          </w:tcPr>
          <w:p w14:paraId="60D3345F" w14:textId="6D6DC327" w:rsidR="00F22E07" w:rsidRPr="001340E5" w:rsidRDefault="00056065" w:rsidP="00F22E07">
            <w:pPr>
              <w:tabs>
                <w:tab w:val="left" w:pos="4635"/>
              </w:tabs>
              <w:rPr>
                <w:rStyle w:val="BluePAAFFont"/>
                <w:rFonts w:cs="Arial"/>
                <w:szCs w:val="20"/>
              </w:rPr>
            </w:pPr>
            <w:sdt>
              <w:sdtPr>
                <w:rPr>
                  <w:rStyle w:val="BluePAAFFont"/>
                  <w:rFonts w:cs="Arial"/>
                  <w:szCs w:val="20"/>
                </w:rPr>
                <w:id w:val="334579291"/>
                <w:placeholder>
                  <w:docPart w:val="03D9009D92B44ED08F4D7F52E5B28A23"/>
                </w:placeholder>
                <w:showingPlcHdr/>
                <w:comboBox>
                  <w:listItem w:displayText="Interruption" w:value="Interruption"/>
                  <w:listItem w:displayText="Withdrawal" w:value="Withdrawal"/>
                  <w:listItem w:displayText="Reinstatement" w:value="Reinstatement"/>
                </w:comboBox>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Please select a type...</w:t>
                </w:r>
              </w:sdtContent>
            </w:sdt>
          </w:p>
        </w:tc>
        <w:tc>
          <w:tcPr>
            <w:tcW w:w="1816" w:type="dxa"/>
            <w:shd w:val="clear" w:color="auto" w:fill="auto"/>
            <w:vAlign w:val="center"/>
          </w:tcPr>
          <w:p w14:paraId="218D13AE" w14:textId="0739524D" w:rsidR="00F22E07" w:rsidRPr="001340E5" w:rsidRDefault="00056065" w:rsidP="00F22E07">
            <w:pPr>
              <w:tabs>
                <w:tab w:val="left" w:pos="4635"/>
              </w:tabs>
              <w:rPr>
                <w:rStyle w:val="BluePAAFFont"/>
                <w:rFonts w:cs="Arial"/>
                <w:szCs w:val="20"/>
              </w:rPr>
            </w:pPr>
            <w:sdt>
              <w:sdtPr>
                <w:rPr>
                  <w:rStyle w:val="BluePAAFFont"/>
                  <w:rFonts w:cs="Arial"/>
                  <w:szCs w:val="20"/>
                </w:rPr>
                <w:id w:val="1801339391"/>
                <w:placeholder>
                  <w:docPart w:val="95D3818BC0BE4DAEACB56B29B51F13C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7033F78D" w14:textId="77777777" w:rsidTr="3AADC8FD">
        <w:trPr>
          <w:trHeight w:val="275"/>
        </w:trPr>
        <w:tc>
          <w:tcPr>
            <w:tcW w:w="10808" w:type="dxa"/>
            <w:gridSpan w:val="26"/>
            <w:tcBorders>
              <w:left w:val="nil"/>
              <w:bottom w:val="nil"/>
              <w:right w:val="nil"/>
            </w:tcBorders>
            <w:shd w:val="clear" w:color="auto" w:fill="auto"/>
            <w:vAlign w:val="center"/>
          </w:tcPr>
          <w:p w14:paraId="5BB6003C" w14:textId="77777777" w:rsidR="00F22E07" w:rsidRPr="001340E5" w:rsidRDefault="00F22E07" w:rsidP="00F22E07">
            <w:pPr>
              <w:tabs>
                <w:tab w:val="left" w:pos="4635"/>
              </w:tabs>
              <w:rPr>
                <w:rFonts w:ascii="Arial" w:hAnsi="Arial" w:cs="Arial"/>
                <w:sz w:val="20"/>
                <w:szCs w:val="20"/>
              </w:rPr>
            </w:pPr>
          </w:p>
        </w:tc>
      </w:tr>
      <w:tr w:rsidR="00F22E07" w:rsidRPr="001340E5" w14:paraId="5A62840D" w14:textId="77777777" w:rsidTr="3AADC8FD">
        <w:trPr>
          <w:trHeight w:val="275"/>
        </w:trPr>
        <w:tc>
          <w:tcPr>
            <w:tcW w:w="10808" w:type="dxa"/>
            <w:gridSpan w:val="26"/>
            <w:tcBorders>
              <w:top w:val="nil"/>
              <w:left w:val="nil"/>
              <w:bottom w:val="single" w:sz="4" w:space="0" w:color="BFBFBF" w:themeColor="background1" w:themeShade="BF"/>
              <w:right w:val="nil"/>
            </w:tcBorders>
            <w:shd w:val="clear" w:color="auto" w:fill="auto"/>
            <w:vAlign w:val="center"/>
          </w:tcPr>
          <w:p w14:paraId="5D6081DB" w14:textId="5122B0DA"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N2. Date when Interruption/Withdrawal/Reinstatement should commence:</w:t>
            </w:r>
          </w:p>
        </w:tc>
      </w:tr>
      <w:tr w:rsidR="00F22E07" w:rsidRPr="001340E5" w14:paraId="097169D6" w14:textId="77777777" w:rsidTr="3AADC8FD">
        <w:trPr>
          <w:trHeight w:val="275"/>
        </w:trPr>
        <w:tc>
          <w:tcPr>
            <w:tcW w:w="10808" w:type="dxa"/>
            <w:gridSpan w:val="26"/>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0AF54D" w14:textId="1EEFB54B" w:rsidR="00F22E07" w:rsidRPr="001340E5" w:rsidRDefault="00056065" w:rsidP="00F22E07">
            <w:pPr>
              <w:tabs>
                <w:tab w:val="left" w:pos="4635"/>
              </w:tabs>
              <w:rPr>
                <w:rFonts w:ascii="Arial" w:hAnsi="Arial" w:cs="Arial"/>
                <w:sz w:val="20"/>
                <w:szCs w:val="20"/>
              </w:rPr>
            </w:pPr>
            <w:sdt>
              <w:sdtPr>
                <w:rPr>
                  <w:rStyle w:val="BluePAAFFont"/>
                  <w:rFonts w:cs="Arial"/>
                  <w:szCs w:val="20"/>
                </w:rPr>
                <w:id w:val="124284308"/>
                <w:placeholder>
                  <w:docPart w:val="8C3F1402422D465AB2610B5B1DA929D6"/>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508FB13F" w14:textId="77777777" w:rsidTr="3AADC8FD">
        <w:trPr>
          <w:trHeight w:val="275"/>
        </w:trPr>
        <w:tc>
          <w:tcPr>
            <w:tcW w:w="10808" w:type="dxa"/>
            <w:gridSpan w:val="26"/>
            <w:tcBorders>
              <w:top w:val="single" w:sz="4" w:space="0" w:color="BFBFBF" w:themeColor="background1" w:themeShade="BF"/>
              <w:left w:val="nil"/>
              <w:bottom w:val="nil"/>
              <w:right w:val="nil"/>
            </w:tcBorders>
            <w:shd w:val="clear" w:color="auto" w:fill="auto"/>
            <w:vAlign w:val="center"/>
          </w:tcPr>
          <w:p w14:paraId="1AE7FADD" w14:textId="15C1D59F" w:rsidR="00F22E07" w:rsidRPr="001340E5" w:rsidRDefault="00F22E07" w:rsidP="00F22E07">
            <w:pPr>
              <w:tabs>
                <w:tab w:val="left" w:pos="4635"/>
              </w:tabs>
              <w:rPr>
                <w:rFonts w:ascii="Arial" w:hAnsi="Arial" w:cs="Arial"/>
                <w:sz w:val="20"/>
                <w:szCs w:val="20"/>
              </w:rPr>
            </w:pPr>
          </w:p>
        </w:tc>
      </w:tr>
      <w:tr w:rsidR="00F22E07" w:rsidRPr="001340E5" w14:paraId="104D2AE9" w14:textId="77777777" w:rsidTr="3AADC8FD">
        <w:trPr>
          <w:trHeight w:val="275"/>
        </w:trPr>
        <w:tc>
          <w:tcPr>
            <w:tcW w:w="10808" w:type="dxa"/>
            <w:gridSpan w:val="26"/>
            <w:tcBorders>
              <w:top w:val="nil"/>
              <w:left w:val="nil"/>
              <w:bottom w:val="single" w:sz="4" w:space="0" w:color="BFBFBF" w:themeColor="background1" w:themeShade="BF"/>
              <w:right w:val="nil"/>
            </w:tcBorders>
            <w:shd w:val="clear" w:color="auto" w:fill="auto"/>
            <w:vAlign w:val="center"/>
          </w:tcPr>
          <w:p w14:paraId="29828C4D" w14:textId="4AEC3D38"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N3. Please provide a detailed justification for this change of status:</w:t>
            </w:r>
          </w:p>
        </w:tc>
      </w:tr>
      <w:tr w:rsidR="00F22E07" w:rsidRPr="001340E5" w14:paraId="41CE923E" w14:textId="77777777" w:rsidTr="3AADC8FD">
        <w:trPr>
          <w:trHeight w:val="275"/>
        </w:trPr>
        <w:tc>
          <w:tcPr>
            <w:tcW w:w="10808" w:type="dxa"/>
            <w:gridSpan w:val="2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80ACFB1" w14:textId="1D96187A" w:rsidR="00F22E07" w:rsidRPr="001340E5" w:rsidRDefault="00056065" w:rsidP="00F22E07">
            <w:pPr>
              <w:tabs>
                <w:tab w:val="left" w:pos="4635"/>
              </w:tabs>
              <w:rPr>
                <w:rFonts w:ascii="Arial" w:hAnsi="Arial" w:cs="Arial"/>
                <w:sz w:val="20"/>
                <w:szCs w:val="20"/>
              </w:rPr>
            </w:pPr>
            <w:sdt>
              <w:sdtPr>
                <w:rPr>
                  <w:rStyle w:val="BluePAAFFont"/>
                  <w:rFonts w:cs="Arial"/>
                  <w:szCs w:val="20"/>
                </w:rPr>
                <w:id w:val="1340743900"/>
                <w:placeholder>
                  <w:docPart w:val="9A59C19A5C7D421A8AC5409F920F0B0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013097F5" w14:textId="77777777" w:rsidTr="3AADC8FD">
        <w:trPr>
          <w:trHeight w:val="275"/>
        </w:trPr>
        <w:tc>
          <w:tcPr>
            <w:tcW w:w="10808" w:type="dxa"/>
            <w:gridSpan w:val="26"/>
            <w:tcBorders>
              <w:left w:val="nil"/>
              <w:bottom w:val="nil"/>
              <w:right w:val="nil"/>
            </w:tcBorders>
            <w:shd w:val="clear" w:color="auto" w:fill="auto"/>
            <w:vAlign w:val="center"/>
          </w:tcPr>
          <w:p w14:paraId="58D1BC45" w14:textId="77777777" w:rsidR="00F22E07" w:rsidRPr="001340E5" w:rsidRDefault="00F22E07" w:rsidP="00F22E07">
            <w:pPr>
              <w:tabs>
                <w:tab w:val="left" w:pos="4635"/>
              </w:tabs>
              <w:rPr>
                <w:rFonts w:ascii="Arial" w:hAnsi="Arial" w:cs="Arial"/>
                <w:sz w:val="20"/>
                <w:szCs w:val="20"/>
              </w:rPr>
            </w:pPr>
          </w:p>
        </w:tc>
      </w:tr>
      <w:tr w:rsidR="00F22E07" w:rsidRPr="001340E5" w14:paraId="47856847" w14:textId="77777777" w:rsidTr="3AADC8FD">
        <w:trPr>
          <w:trHeight w:val="275"/>
        </w:trPr>
        <w:tc>
          <w:tcPr>
            <w:tcW w:w="10808" w:type="dxa"/>
            <w:gridSpan w:val="26"/>
            <w:tcBorders>
              <w:top w:val="nil"/>
              <w:left w:val="nil"/>
              <w:right w:val="nil"/>
            </w:tcBorders>
            <w:shd w:val="clear" w:color="auto" w:fill="auto"/>
            <w:vAlign w:val="center"/>
          </w:tcPr>
          <w:p w14:paraId="14ACE2CC" w14:textId="74FA1787" w:rsidR="00F22E07" w:rsidRPr="001340E5" w:rsidRDefault="00F22E07" w:rsidP="00F22E07">
            <w:pPr>
              <w:tabs>
                <w:tab w:val="left" w:pos="4635"/>
              </w:tabs>
              <w:rPr>
                <w:rFonts w:ascii="Arial" w:hAnsi="Arial" w:cs="Arial"/>
                <w:b/>
                <w:sz w:val="20"/>
                <w:szCs w:val="20"/>
              </w:rPr>
            </w:pPr>
            <w:r w:rsidRPr="001340E5">
              <w:rPr>
                <w:rFonts w:ascii="Arial" w:hAnsi="Arial" w:cs="Arial"/>
                <w:b/>
                <w:color w:val="000000"/>
                <w:sz w:val="20"/>
                <w:szCs w:val="20"/>
                <w:shd w:val="clear" w:color="auto" w:fill="FFFFFF"/>
              </w:rPr>
              <w:t xml:space="preserve">N4. Where a programme is to be interrupted or withdrawn and there are current offer holders/students, </w:t>
            </w:r>
            <w:r>
              <w:rPr>
                <w:rFonts w:ascii="Arial" w:hAnsi="Arial" w:cs="Arial"/>
                <w:b/>
                <w:color w:val="000000"/>
                <w:sz w:val="20"/>
                <w:szCs w:val="20"/>
                <w:shd w:val="clear" w:color="auto" w:fill="FFFFFF"/>
              </w:rPr>
              <w:t>Facultie</w:t>
            </w:r>
            <w:r w:rsidRPr="001340E5">
              <w:rPr>
                <w:rFonts w:ascii="Arial" w:hAnsi="Arial" w:cs="Arial"/>
                <w:b/>
                <w:color w:val="000000"/>
                <w:sz w:val="20"/>
                <w:szCs w:val="20"/>
                <w:shd w:val="clear" w:color="auto" w:fill="FFFFFF"/>
              </w:rPr>
              <w:t>s</w:t>
            </w:r>
            <w:r w:rsidRPr="001340E5">
              <w:rPr>
                <w:rStyle w:val="Strong"/>
                <w:rFonts w:ascii="Arial" w:hAnsi="Arial" w:cs="Arial"/>
                <w:b w:val="0"/>
                <w:color w:val="000000"/>
                <w:sz w:val="20"/>
                <w:szCs w:val="20"/>
                <w:shd w:val="clear" w:color="auto" w:fill="FFFFFF"/>
              </w:rPr>
              <w:t xml:space="preserve"> </w:t>
            </w:r>
            <w:r w:rsidRPr="001340E5">
              <w:rPr>
                <w:rStyle w:val="Strong"/>
                <w:rFonts w:ascii="Arial" w:hAnsi="Arial" w:cs="Arial"/>
                <w:color w:val="000000"/>
                <w:sz w:val="20"/>
                <w:szCs w:val="20"/>
                <w:shd w:val="clear" w:color="auto" w:fill="FFFFFF"/>
              </w:rPr>
              <w:t>should</w:t>
            </w:r>
            <w:r w:rsidRPr="001340E5">
              <w:rPr>
                <w:rStyle w:val="Strong"/>
                <w:rFonts w:ascii="Arial" w:hAnsi="Arial" w:cs="Arial"/>
                <w:b w:val="0"/>
                <w:color w:val="000000"/>
                <w:sz w:val="20"/>
                <w:szCs w:val="20"/>
                <w:shd w:val="clear" w:color="auto" w:fill="FFFFFF"/>
              </w:rPr>
              <w:t xml:space="preserve"> </w:t>
            </w:r>
            <w:r w:rsidRPr="001340E5">
              <w:rPr>
                <w:rFonts w:ascii="Arial" w:hAnsi="Arial" w:cs="Arial"/>
                <w:b/>
                <w:color w:val="000000"/>
                <w:sz w:val="20"/>
                <w:szCs w:val="20"/>
                <w:shd w:val="clear" w:color="auto" w:fill="FFFFFF"/>
              </w:rPr>
              <w:t>communicate with affected individuals at the earliest opportunity to inform them of the implications and any alternative programmes that they may be able to access. Details of the steps taken to communicate with affected offer holders/students</w:t>
            </w:r>
            <w:r w:rsidRPr="001340E5">
              <w:rPr>
                <w:rStyle w:val="apple-converted-space"/>
                <w:rFonts w:ascii="Arial" w:hAnsi="Arial" w:cs="Arial"/>
                <w:b/>
                <w:color w:val="000000"/>
                <w:sz w:val="20"/>
                <w:szCs w:val="20"/>
                <w:shd w:val="clear" w:color="auto" w:fill="FFFFFF"/>
              </w:rPr>
              <w:t xml:space="preserve"> should </w:t>
            </w:r>
            <w:r w:rsidRPr="001340E5">
              <w:rPr>
                <w:rFonts w:ascii="Arial" w:hAnsi="Arial" w:cs="Arial"/>
                <w:b/>
                <w:color w:val="000000"/>
                <w:sz w:val="20"/>
                <w:szCs w:val="20"/>
                <w:shd w:val="clear" w:color="auto" w:fill="FFFFFF"/>
              </w:rPr>
              <w:t xml:space="preserve">be included below. </w:t>
            </w:r>
          </w:p>
        </w:tc>
      </w:tr>
      <w:tr w:rsidR="00F22E07" w:rsidRPr="001340E5" w14:paraId="2BF052F7" w14:textId="77777777" w:rsidTr="3AADC8FD">
        <w:trPr>
          <w:trHeight w:val="275"/>
        </w:trPr>
        <w:tc>
          <w:tcPr>
            <w:tcW w:w="10808" w:type="dxa"/>
            <w:gridSpan w:val="26"/>
            <w:tcBorders>
              <w:bottom w:val="single" w:sz="4" w:space="0" w:color="BFBFBF" w:themeColor="background1" w:themeShade="BF"/>
            </w:tcBorders>
            <w:shd w:val="clear" w:color="auto" w:fill="auto"/>
            <w:vAlign w:val="center"/>
          </w:tcPr>
          <w:p w14:paraId="63FE4029" w14:textId="4607701D" w:rsidR="00F22E07" w:rsidRPr="001340E5" w:rsidRDefault="00056065" w:rsidP="00F22E07">
            <w:pPr>
              <w:tabs>
                <w:tab w:val="left" w:pos="4635"/>
              </w:tabs>
              <w:rPr>
                <w:rFonts w:ascii="Arial" w:hAnsi="Arial" w:cs="Arial"/>
                <w:sz w:val="20"/>
                <w:szCs w:val="20"/>
              </w:rPr>
            </w:pPr>
            <w:sdt>
              <w:sdtPr>
                <w:rPr>
                  <w:rStyle w:val="BluePAAFFont"/>
                  <w:rFonts w:cs="Arial"/>
                  <w:szCs w:val="20"/>
                </w:rPr>
                <w:id w:val="-372538501"/>
                <w:placeholder>
                  <w:docPart w:val="5D72C13EF1CD4A9DBD11B14000938DFD"/>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7C4E48F5" w14:textId="77777777" w:rsidTr="3AADC8FD">
        <w:trPr>
          <w:trHeight w:val="275"/>
        </w:trPr>
        <w:tc>
          <w:tcPr>
            <w:tcW w:w="10808" w:type="dxa"/>
            <w:gridSpan w:val="26"/>
            <w:tcBorders>
              <w:left w:val="nil"/>
              <w:bottom w:val="nil"/>
              <w:right w:val="nil"/>
            </w:tcBorders>
            <w:shd w:val="clear" w:color="auto" w:fill="auto"/>
            <w:vAlign w:val="center"/>
          </w:tcPr>
          <w:p w14:paraId="3DABA10D" w14:textId="77777777" w:rsidR="00F22E07" w:rsidRPr="001340E5" w:rsidRDefault="00F22E07" w:rsidP="00F22E07">
            <w:pPr>
              <w:tabs>
                <w:tab w:val="left" w:pos="4635"/>
              </w:tabs>
              <w:rPr>
                <w:rFonts w:ascii="Arial" w:hAnsi="Arial" w:cs="Arial"/>
                <w:sz w:val="20"/>
                <w:szCs w:val="20"/>
              </w:rPr>
            </w:pPr>
          </w:p>
        </w:tc>
      </w:tr>
      <w:tr w:rsidR="00F22E07" w:rsidRPr="001340E5" w14:paraId="144F7ED7" w14:textId="77777777" w:rsidTr="3AADC8FD">
        <w:trPr>
          <w:trHeight w:val="275"/>
        </w:trPr>
        <w:tc>
          <w:tcPr>
            <w:tcW w:w="10808" w:type="dxa"/>
            <w:gridSpan w:val="26"/>
            <w:tcBorders>
              <w:top w:val="nil"/>
              <w:left w:val="nil"/>
              <w:bottom w:val="single" w:sz="4" w:space="0" w:color="BFBFBF" w:themeColor="background1" w:themeShade="BF"/>
              <w:right w:val="nil"/>
            </w:tcBorders>
            <w:shd w:val="clear" w:color="auto" w:fill="auto"/>
            <w:vAlign w:val="center"/>
          </w:tcPr>
          <w:p w14:paraId="6F1BB083" w14:textId="4F701EC5" w:rsidR="00F22E07" w:rsidRPr="001340E5" w:rsidRDefault="00F22E07" w:rsidP="00F22E07">
            <w:pPr>
              <w:tabs>
                <w:tab w:val="left" w:pos="4635"/>
              </w:tabs>
              <w:rPr>
                <w:rFonts w:ascii="Arial" w:hAnsi="Arial" w:cs="Arial"/>
                <w:sz w:val="20"/>
                <w:szCs w:val="20"/>
              </w:rPr>
            </w:pPr>
            <w:r w:rsidRPr="001340E5">
              <w:rPr>
                <w:rFonts w:ascii="Arial" w:hAnsi="Arial" w:cs="Arial"/>
                <w:b/>
                <w:sz w:val="20"/>
                <w:szCs w:val="20"/>
              </w:rPr>
              <w:t xml:space="preserve">N5. Does the withdrawal or interruption of this programme have any implications for funding/grant provision or accreditation? Please note that </w:t>
            </w:r>
            <w:r w:rsidRPr="001340E5">
              <w:rPr>
                <w:rFonts w:ascii="Arial" w:hAnsi="Arial" w:cs="Arial"/>
                <w:b/>
                <w:color w:val="000000"/>
                <w:sz w:val="20"/>
                <w:szCs w:val="20"/>
                <w:shd w:val="clear" w:color="auto" w:fill="FFFFFF"/>
              </w:rPr>
              <w:t>after three calendar years an interrupted programme will be automatically withdrawn unless otherwise stated.</w:t>
            </w:r>
            <w:r w:rsidRPr="001340E5">
              <w:rPr>
                <w:rStyle w:val="apple-converted-space"/>
                <w:rFonts w:ascii="Arial" w:hAnsi="Arial" w:cs="Arial"/>
                <w:color w:val="000000"/>
                <w:sz w:val="20"/>
                <w:szCs w:val="20"/>
                <w:shd w:val="clear" w:color="auto" w:fill="FFFFFF"/>
              </w:rPr>
              <w:t> </w:t>
            </w:r>
          </w:p>
        </w:tc>
      </w:tr>
      <w:tr w:rsidR="00F22E07" w:rsidRPr="001340E5" w14:paraId="2E143D0C" w14:textId="77777777" w:rsidTr="3AADC8FD">
        <w:trPr>
          <w:trHeight w:val="275"/>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8D4FDAA" w14:textId="1C69D402" w:rsidR="00F22E07" w:rsidRPr="001340E5" w:rsidRDefault="00056065" w:rsidP="00F22E07">
            <w:pPr>
              <w:tabs>
                <w:tab w:val="left" w:pos="4635"/>
              </w:tabs>
              <w:rPr>
                <w:rFonts w:ascii="Arial" w:hAnsi="Arial" w:cs="Arial"/>
                <w:sz w:val="20"/>
                <w:szCs w:val="20"/>
              </w:rPr>
            </w:pPr>
            <w:sdt>
              <w:sdtPr>
                <w:rPr>
                  <w:rStyle w:val="BluePAAFFont"/>
                  <w:rFonts w:cs="Arial"/>
                  <w:szCs w:val="20"/>
                </w:rPr>
                <w:id w:val="1864931860"/>
                <w:placeholder>
                  <w:docPart w:val="E744DFE579214A0BBD2C19156242622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3DCED3CE" w14:textId="77777777" w:rsidTr="3AADC8FD">
        <w:trPr>
          <w:trHeight w:val="275"/>
        </w:trPr>
        <w:tc>
          <w:tcPr>
            <w:tcW w:w="10808" w:type="dxa"/>
            <w:gridSpan w:val="26"/>
            <w:tcBorders>
              <w:top w:val="single" w:sz="4" w:space="0" w:color="BFBFBF" w:themeColor="background1" w:themeShade="BF"/>
              <w:left w:val="nil"/>
              <w:bottom w:val="nil"/>
              <w:right w:val="nil"/>
            </w:tcBorders>
            <w:shd w:val="clear" w:color="auto" w:fill="auto"/>
            <w:vAlign w:val="center"/>
          </w:tcPr>
          <w:p w14:paraId="3D429159" w14:textId="77777777" w:rsidR="00F22E07" w:rsidRPr="001340E5" w:rsidRDefault="00F22E07" w:rsidP="00F22E07">
            <w:pPr>
              <w:tabs>
                <w:tab w:val="left" w:pos="4635"/>
              </w:tabs>
              <w:rPr>
                <w:rFonts w:ascii="Arial" w:hAnsi="Arial" w:cs="Arial"/>
                <w:sz w:val="20"/>
                <w:szCs w:val="20"/>
              </w:rPr>
            </w:pPr>
          </w:p>
        </w:tc>
      </w:tr>
      <w:tr w:rsidR="00F22E07" w:rsidRPr="001340E5" w14:paraId="7BD84FF5" w14:textId="77777777" w:rsidTr="3AADC8FD">
        <w:trPr>
          <w:trHeight w:val="275"/>
        </w:trPr>
        <w:tc>
          <w:tcPr>
            <w:tcW w:w="10808" w:type="dxa"/>
            <w:gridSpan w:val="26"/>
            <w:tcBorders>
              <w:top w:val="nil"/>
              <w:left w:val="nil"/>
              <w:bottom w:val="nil"/>
              <w:right w:val="nil"/>
            </w:tcBorders>
            <w:shd w:val="clear" w:color="auto" w:fill="auto"/>
            <w:vAlign w:val="center"/>
          </w:tcPr>
          <w:p w14:paraId="6251EC04" w14:textId="4CF05F9F"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N6. Will the change/s result in any transfer of students onto Flexible Combined Honours (FCH) programmes? If yes, the FCH Director must approve this.</w:t>
            </w:r>
          </w:p>
        </w:tc>
      </w:tr>
      <w:tr w:rsidR="00F22E07" w:rsidRPr="001340E5" w14:paraId="4BF7650D" w14:textId="77777777" w:rsidTr="00655B8A">
        <w:trPr>
          <w:trHeight w:val="275"/>
        </w:trPr>
        <w:tc>
          <w:tcPr>
            <w:tcW w:w="2467" w:type="dxa"/>
            <w:gridSpan w:val="6"/>
            <w:tcBorders>
              <w:top w:val="nil"/>
              <w:left w:val="nil"/>
              <w:bottom w:val="single" w:sz="4" w:space="0" w:color="BFBFBF" w:themeColor="background1" w:themeShade="BF"/>
            </w:tcBorders>
            <w:shd w:val="clear" w:color="auto" w:fill="auto"/>
            <w:vAlign w:val="center"/>
          </w:tcPr>
          <w:p w14:paraId="34806988" w14:textId="77777777" w:rsidR="00F22E07" w:rsidRPr="001340E5" w:rsidRDefault="00F22E07" w:rsidP="00F22E07">
            <w:pPr>
              <w:tabs>
                <w:tab w:val="left" w:pos="4635"/>
              </w:tabs>
              <w:jc w:val="center"/>
              <w:rPr>
                <w:rFonts w:ascii="Arial" w:hAnsi="Arial" w:cs="Arial"/>
                <w:sz w:val="20"/>
                <w:szCs w:val="20"/>
              </w:rPr>
            </w:pPr>
          </w:p>
        </w:tc>
        <w:tc>
          <w:tcPr>
            <w:tcW w:w="2679" w:type="dxa"/>
            <w:gridSpan w:val="10"/>
            <w:tcBorders>
              <w:top w:val="single" w:sz="4" w:space="0" w:color="D9D9D9" w:themeColor="background1" w:themeShade="D9"/>
              <w:bottom w:val="single" w:sz="4" w:space="0" w:color="BFBFBF" w:themeColor="background1" w:themeShade="BF"/>
            </w:tcBorders>
            <w:shd w:val="clear" w:color="auto" w:fill="auto"/>
            <w:vAlign w:val="center"/>
          </w:tcPr>
          <w:p w14:paraId="3D5D663D"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7"/>
            <w:tcBorders>
              <w:top w:val="single" w:sz="4" w:space="0" w:color="D9D9D9" w:themeColor="background1" w:themeShade="D9"/>
              <w:bottom w:val="single" w:sz="4" w:space="0" w:color="BFBFBF" w:themeColor="background1" w:themeShade="BF"/>
            </w:tcBorders>
            <w:shd w:val="clear" w:color="auto" w:fill="auto"/>
            <w:vAlign w:val="center"/>
          </w:tcPr>
          <w:p w14:paraId="43281836"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bottom w:val="single" w:sz="4" w:space="0" w:color="BFBFBF" w:themeColor="background1" w:themeShade="BF"/>
            </w:tcBorders>
            <w:shd w:val="clear" w:color="auto" w:fill="auto"/>
            <w:vAlign w:val="center"/>
          </w:tcPr>
          <w:p w14:paraId="7435B89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5F7517A7" w14:textId="77777777" w:rsidTr="00655B8A">
        <w:trPr>
          <w:trHeight w:val="275"/>
        </w:trPr>
        <w:tc>
          <w:tcPr>
            <w:tcW w:w="2467" w:type="dxa"/>
            <w:gridSpan w:val="6"/>
            <w:tcBorders>
              <w:bottom w:val="single" w:sz="4" w:space="0" w:color="BFBFBF" w:themeColor="background1" w:themeShade="BF"/>
            </w:tcBorders>
            <w:shd w:val="clear" w:color="auto" w:fill="auto"/>
            <w:vAlign w:val="center"/>
          </w:tcPr>
          <w:p w14:paraId="6CEC88A6"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Flexible Combined Honours (FCH) Director</w:t>
            </w:r>
          </w:p>
        </w:tc>
        <w:tc>
          <w:tcPr>
            <w:tcW w:w="2679" w:type="dxa"/>
            <w:gridSpan w:val="10"/>
            <w:tcBorders>
              <w:bottom w:val="single" w:sz="4" w:space="0" w:color="BFBFBF" w:themeColor="background1" w:themeShade="BF"/>
            </w:tcBorders>
            <w:shd w:val="clear" w:color="auto" w:fill="auto"/>
            <w:vAlign w:val="center"/>
          </w:tcPr>
          <w:p w14:paraId="49433BD8" w14:textId="283A7271" w:rsidR="00F22E07" w:rsidRPr="001340E5" w:rsidRDefault="00056065" w:rsidP="00F22E07">
            <w:pPr>
              <w:tabs>
                <w:tab w:val="left" w:pos="4635"/>
              </w:tabs>
              <w:rPr>
                <w:rFonts w:ascii="Arial" w:hAnsi="Arial" w:cs="Arial"/>
                <w:sz w:val="20"/>
                <w:szCs w:val="20"/>
              </w:rPr>
            </w:pPr>
            <w:sdt>
              <w:sdtPr>
                <w:rPr>
                  <w:rStyle w:val="BluePAAFFont"/>
                  <w:rFonts w:cs="Arial"/>
                  <w:szCs w:val="20"/>
                </w:rPr>
                <w:id w:val="-1125390305"/>
                <w:placeholder>
                  <w:docPart w:val="ED1EB45D5273491EAD7A189762CD5639"/>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7"/>
            <w:tcBorders>
              <w:bottom w:val="single" w:sz="4" w:space="0" w:color="BFBFBF" w:themeColor="background1" w:themeShade="BF"/>
            </w:tcBorders>
            <w:shd w:val="clear" w:color="auto" w:fill="auto"/>
            <w:vAlign w:val="center"/>
          </w:tcPr>
          <w:p w14:paraId="335BAAE8" w14:textId="01A58DC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EB84D29" w14:textId="14B9F24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60110E8" w14:textId="77777777" w:rsidTr="3AADC8FD">
        <w:trPr>
          <w:trHeight w:val="275"/>
        </w:trPr>
        <w:tc>
          <w:tcPr>
            <w:tcW w:w="10808" w:type="dxa"/>
            <w:gridSpan w:val="26"/>
            <w:tcBorders>
              <w:left w:val="nil"/>
              <w:bottom w:val="nil"/>
              <w:right w:val="nil"/>
            </w:tcBorders>
            <w:shd w:val="clear" w:color="auto" w:fill="auto"/>
            <w:vAlign w:val="center"/>
          </w:tcPr>
          <w:p w14:paraId="2A1941E1" w14:textId="77777777" w:rsidR="00F22E07" w:rsidRPr="001340E5" w:rsidRDefault="00F22E07" w:rsidP="00F22E07">
            <w:pPr>
              <w:tabs>
                <w:tab w:val="left" w:pos="4635"/>
              </w:tabs>
              <w:rPr>
                <w:rStyle w:val="BluePAAFFont"/>
                <w:rFonts w:cs="Arial"/>
                <w:szCs w:val="20"/>
              </w:rPr>
            </w:pPr>
          </w:p>
        </w:tc>
      </w:tr>
      <w:tr w:rsidR="00F22E07" w:rsidRPr="001340E5" w14:paraId="1BA59660" w14:textId="77777777" w:rsidTr="3AADC8FD">
        <w:trPr>
          <w:trHeight w:val="275"/>
        </w:trPr>
        <w:tc>
          <w:tcPr>
            <w:tcW w:w="10808" w:type="dxa"/>
            <w:gridSpan w:val="26"/>
            <w:tcBorders>
              <w:top w:val="nil"/>
              <w:left w:val="nil"/>
              <w:bottom w:val="nil"/>
              <w:right w:val="nil"/>
            </w:tcBorders>
            <w:shd w:val="clear" w:color="auto" w:fill="auto"/>
            <w:vAlign w:val="center"/>
          </w:tcPr>
          <w:p w14:paraId="11F268A7" w14:textId="2B18FD90"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N7. Is the programme run in partnership with an external organisation/institution? If yes, a Senior Officer from the partner institution must also approve this.</w:t>
            </w:r>
          </w:p>
        </w:tc>
      </w:tr>
      <w:tr w:rsidR="00F22E07" w:rsidRPr="001340E5" w14:paraId="37292E00" w14:textId="77777777" w:rsidTr="00655B8A">
        <w:trPr>
          <w:trHeight w:val="275"/>
        </w:trPr>
        <w:tc>
          <w:tcPr>
            <w:tcW w:w="2467" w:type="dxa"/>
            <w:gridSpan w:val="6"/>
            <w:tcBorders>
              <w:top w:val="nil"/>
              <w:left w:val="nil"/>
              <w:bottom w:val="single" w:sz="4" w:space="0" w:color="BFBFBF" w:themeColor="background1" w:themeShade="BF"/>
            </w:tcBorders>
            <w:shd w:val="clear" w:color="auto" w:fill="auto"/>
            <w:vAlign w:val="center"/>
          </w:tcPr>
          <w:p w14:paraId="3A86B432" w14:textId="77777777" w:rsidR="00F22E07" w:rsidRPr="001340E5" w:rsidRDefault="00F22E07" w:rsidP="00F22E07">
            <w:pPr>
              <w:tabs>
                <w:tab w:val="left" w:pos="4635"/>
              </w:tabs>
              <w:jc w:val="center"/>
              <w:rPr>
                <w:rFonts w:ascii="Arial" w:hAnsi="Arial" w:cs="Arial"/>
                <w:sz w:val="20"/>
                <w:szCs w:val="20"/>
              </w:rPr>
            </w:pPr>
          </w:p>
        </w:tc>
        <w:tc>
          <w:tcPr>
            <w:tcW w:w="2679" w:type="dxa"/>
            <w:gridSpan w:val="10"/>
            <w:tcBorders>
              <w:top w:val="single" w:sz="4" w:space="0" w:color="D9D9D9" w:themeColor="background1" w:themeShade="D9"/>
              <w:bottom w:val="single" w:sz="4" w:space="0" w:color="BFBFBF" w:themeColor="background1" w:themeShade="BF"/>
            </w:tcBorders>
            <w:shd w:val="clear" w:color="auto" w:fill="auto"/>
            <w:vAlign w:val="center"/>
          </w:tcPr>
          <w:p w14:paraId="5CBBBB67"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7"/>
            <w:tcBorders>
              <w:top w:val="single" w:sz="4" w:space="0" w:color="D9D9D9" w:themeColor="background1" w:themeShade="D9"/>
              <w:bottom w:val="single" w:sz="4" w:space="0" w:color="BFBFBF" w:themeColor="background1" w:themeShade="BF"/>
            </w:tcBorders>
            <w:shd w:val="clear" w:color="auto" w:fill="auto"/>
            <w:vAlign w:val="center"/>
          </w:tcPr>
          <w:p w14:paraId="2911451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4" w:space="0" w:color="D9D9D9" w:themeColor="background1" w:themeShade="D9"/>
              <w:bottom w:val="single" w:sz="4" w:space="0" w:color="BFBFBF" w:themeColor="background1" w:themeShade="BF"/>
            </w:tcBorders>
            <w:shd w:val="clear" w:color="auto" w:fill="auto"/>
            <w:vAlign w:val="center"/>
          </w:tcPr>
          <w:p w14:paraId="1693978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5F2EAAAB" w14:textId="77777777" w:rsidTr="00655B8A">
        <w:trPr>
          <w:trHeight w:val="275"/>
        </w:trPr>
        <w:tc>
          <w:tcPr>
            <w:tcW w:w="2467" w:type="dxa"/>
            <w:gridSpan w:val="6"/>
            <w:tcBorders>
              <w:bottom w:val="single" w:sz="4" w:space="0" w:color="BFBFBF" w:themeColor="background1" w:themeShade="BF"/>
            </w:tcBorders>
            <w:shd w:val="clear" w:color="auto" w:fill="auto"/>
            <w:vAlign w:val="center"/>
          </w:tcPr>
          <w:p w14:paraId="41D67790"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artner Organisation/Institution: Senior Officer</w:t>
            </w:r>
          </w:p>
        </w:tc>
        <w:tc>
          <w:tcPr>
            <w:tcW w:w="2679" w:type="dxa"/>
            <w:gridSpan w:val="10"/>
            <w:tcBorders>
              <w:bottom w:val="single" w:sz="4" w:space="0" w:color="BFBFBF" w:themeColor="background1" w:themeShade="BF"/>
            </w:tcBorders>
            <w:shd w:val="clear" w:color="auto" w:fill="auto"/>
            <w:vAlign w:val="center"/>
          </w:tcPr>
          <w:p w14:paraId="5BB5A6AD" w14:textId="753DA210" w:rsidR="00F22E07" w:rsidRPr="001340E5" w:rsidRDefault="00056065" w:rsidP="00F22E07">
            <w:pPr>
              <w:tabs>
                <w:tab w:val="left" w:pos="4635"/>
              </w:tabs>
              <w:rPr>
                <w:rFonts w:ascii="Arial" w:hAnsi="Arial" w:cs="Arial"/>
                <w:sz w:val="20"/>
                <w:szCs w:val="20"/>
              </w:rPr>
            </w:pPr>
            <w:sdt>
              <w:sdtPr>
                <w:rPr>
                  <w:rStyle w:val="BluePAAFFont"/>
                  <w:rFonts w:cs="Arial"/>
                  <w:szCs w:val="20"/>
                </w:rPr>
                <w:id w:val="-1244022116"/>
                <w:placeholder>
                  <w:docPart w:val="F509B2779CED49A8BF61325A2645AEA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7"/>
            <w:tcBorders>
              <w:bottom w:val="single" w:sz="4" w:space="0" w:color="BFBFBF" w:themeColor="background1" w:themeShade="BF"/>
            </w:tcBorders>
            <w:shd w:val="clear" w:color="auto" w:fill="auto"/>
            <w:vAlign w:val="center"/>
          </w:tcPr>
          <w:p w14:paraId="62C8331B" w14:textId="2E791418"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355D811B" w14:textId="7289D91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7159233" w14:textId="77777777" w:rsidTr="3AADC8FD">
        <w:trPr>
          <w:trHeight w:val="275"/>
        </w:trPr>
        <w:tc>
          <w:tcPr>
            <w:tcW w:w="10808" w:type="dxa"/>
            <w:gridSpan w:val="26"/>
            <w:tcBorders>
              <w:left w:val="nil"/>
              <w:bottom w:val="nil"/>
              <w:right w:val="nil"/>
            </w:tcBorders>
            <w:shd w:val="clear" w:color="auto" w:fill="auto"/>
            <w:vAlign w:val="center"/>
          </w:tcPr>
          <w:p w14:paraId="1C56555D" w14:textId="77777777" w:rsidR="00F22E07" w:rsidRPr="001340E5" w:rsidRDefault="00F22E07" w:rsidP="00F22E07">
            <w:pPr>
              <w:tabs>
                <w:tab w:val="left" w:pos="4635"/>
              </w:tabs>
              <w:rPr>
                <w:rStyle w:val="BluePAAFFont"/>
                <w:rFonts w:cs="Arial"/>
                <w:szCs w:val="20"/>
              </w:rPr>
            </w:pPr>
          </w:p>
        </w:tc>
      </w:tr>
      <w:tr w:rsidR="00F22E07" w:rsidRPr="001340E5" w14:paraId="1484CC25" w14:textId="77777777" w:rsidTr="3AADC8FD">
        <w:trPr>
          <w:trHeight w:val="275"/>
        </w:trPr>
        <w:tc>
          <w:tcPr>
            <w:tcW w:w="10808" w:type="dxa"/>
            <w:gridSpan w:val="26"/>
            <w:tcBorders>
              <w:top w:val="nil"/>
              <w:left w:val="nil"/>
              <w:bottom w:val="single" w:sz="4" w:space="0" w:color="BFBFBF" w:themeColor="background1" w:themeShade="BF"/>
              <w:right w:val="nil"/>
            </w:tcBorders>
            <w:shd w:val="clear" w:color="auto" w:fill="auto"/>
            <w:vAlign w:val="center"/>
          </w:tcPr>
          <w:p w14:paraId="519677F5" w14:textId="6E014785"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N8. Where the change/s will impact on any other programmes i.e. those conducted in partnership with another </w:t>
            </w:r>
            <w:r>
              <w:rPr>
                <w:rFonts w:ascii="Arial" w:hAnsi="Arial" w:cs="Arial"/>
                <w:b/>
                <w:sz w:val="20"/>
                <w:szCs w:val="20"/>
              </w:rPr>
              <w:t>Faculty</w:t>
            </w:r>
            <w:r w:rsidRPr="001340E5">
              <w:rPr>
                <w:rFonts w:ascii="Arial" w:hAnsi="Arial" w:cs="Arial"/>
                <w:b/>
                <w:sz w:val="20"/>
                <w:szCs w:val="20"/>
              </w:rPr>
              <w:t xml:space="preserve"> (e.g. </w:t>
            </w:r>
            <w:hyperlink r:id="rId48" w:anchor="combined" w:history="1">
              <w:r w:rsidRPr="001340E5">
                <w:rPr>
                  <w:rStyle w:val="Hyperlink"/>
                  <w:rFonts w:ascii="Arial" w:hAnsi="Arial" w:cs="Arial"/>
                  <w:b/>
                  <w:sz w:val="20"/>
                  <w:szCs w:val="20"/>
                </w:rPr>
                <w:t>combined honours</w:t>
              </w:r>
            </w:hyperlink>
            <w:r w:rsidRPr="001340E5">
              <w:rPr>
                <w:rFonts w:ascii="Arial" w:hAnsi="Arial" w:cs="Arial"/>
                <w:b/>
                <w:sz w:val="20"/>
                <w:szCs w:val="20"/>
              </w:rPr>
              <w:t xml:space="preserve">), please provide details below. The Chair of ESG (or nominee) from the partner </w:t>
            </w:r>
            <w:r>
              <w:rPr>
                <w:rFonts w:ascii="Arial" w:hAnsi="Arial" w:cs="Arial"/>
                <w:b/>
                <w:sz w:val="20"/>
                <w:szCs w:val="20"/>
              </w:rPr>
              <w:t>Faculty</w:t>
            </w:r>
            <w:r w:rsidRPr="001340E5">
              <w:rPr>
                <w:rFonts w:ascii="Arial" w:hAnsi="Arial" w:cs="Arial"/>
                <w:b/>
                <w:sz w:val="20"/>
                <w:szCs w:val="20"/>
              </w:rPr>
              <w:t xml:space="preserve"> must also approve this.</w:t>
            </w:r>
          </w:p>
        </w:tc>
      </w:tr>
      <w:tr w:rsidR="00F22E07" w:rsidRPr="001340E5" w14:paraId="0B8F0A54" w14:textId="77777777" w:rsidTr="3AADC8FD">
        <w:trPr>
          <w:trHeight w:val="275"/>
        </w:trPr>
        <w:tc>
          <w:tcPr>
            <w:tcW w:w="10808" w:type="dxa"/>
            <w:gridSpan w:val="2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0B64558" w14:textId="60B5110D" w:rsidR="00F22E07" w:rsidRPr="001340E5" w:rsidRDefault="00056065" w:rsidP="00F22E07">
            <w:pPr>
              <w:tabs>
                <w:tab w:val="left" w:pos="4635"/>
              </w:tabs>
              <w:rPr>
                <w:rFonts w:ascii="Arial" w:hAnsi="Arial" w:cs="Arial"/>
                <w:b/>
                <w:sz w:val="20"/>
                <w:szCs w:val="20"/>
              </w:rPr>
            </w:pPr>
            <w:sdt>
              <w:sdtPr>
                <w:rPr>
                  <w:rStyle w:val="BluePAAFFont"/>
                  <w:rFonts w:cs="Arial"/>
                  <w:szCs w:val="20"/>
                </w:rPr>
                <w:id w:val="-1611277139"/>
                <w:placeholder>
                  <w:docPart w:val="F260E9CDBDA14923B012AD0EA1AAABC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Click here to enter text.</w:t>
                </w:r>
              </w:sdtContent>
            </w:sdt>
          </w:p>
        </w:tc>
      </w:tr>
      <w:tr w:rsidR="00F22E07" w:rsidRPr="001340E5" w14:paraId="022C34D3" w14:textId="77777777" w:rsidTr="3AADC8FD">
        <w:trPr>
          <w:trHeight w:val="275"/>
        </w:trPr>
        <w:tc>
          <w:tcPr>
            <w:tcW w:w="10808" w:type="dxa"/>
            <w:gridSpan w:val="26"/>
            <w:tcBorders>
              <w:top w:val="single" w:sz="4" w:space="0" w:color="BFBFBF" w:themeColor="background1" w:themeShade="BF"/>
              <w:left w:val="nil"/>
              <w:bottom w:val="nil"/>
              <w:right w:val="nil"/>
            </w:tcBorders>
            <w:shd w:val="clear" w:color="auto" w:fill="auto"/>
            <w:vAlign w:val="center"/>
          </w:tcPr>
          <w:p w14:paraId="1D23D196" w14:textId="77777777" w:rsidR="00F22E07" w:rsidRPr="001340E5" w:rsidRDefault="00F22E07" w:rsidP="00F22E07">
            <w:pPr>
              <w:tabs>
                <w:tab w:val="left" w:pos="4635"/>
              </w:tabs>
              <w:rPr>
                <w:rFonts w:ascii="Arial" w:hAnsi="Arial" w:cs="Arial"/>
                <w:b/>
                <w:sz w:val="20"/>
                <w:szCs w:val="20"/>
              </w:rPr>
            </w:pPr>
          </w:p>
        </w:tc>
      </w:tr>
      <w:tr w:rsidR="00F22E07" w:rsidRPr="001340E5" w14:paraId="68685799" w14:textId="77777777" w:rsidTr="00655B8A">
        <w:trPr>
          <w:trHeight w:val="275"/>
        </w:trPr>
        <w:tc>
          <w:tcPr>
            <w:tcW w:w="2467" w:type="dxa"/>
            <w:gridSpan w:val="6"/>
            <w:tcBorders>
              <w:top w:val="nil"/>
              <w:left w:val="nil"/>
              <w:bottom w:val="single" w:sz="4" w:space="0" w:color="BFBFBF" w:themeColor="background1" w:themeShade="BF"/>
            </w:tcBorders>
            <w:shd w:val="clear" w:color="auto" w:fill="auto"/>
            <w:vAlign w:val="center"/>
          </w:tcPr>
          <w:p w14:paraId="45986EA0" w14:textId="77777777" w:rsidR="00F22E07" w:rsidRPr="001340E5" w:rsidRDefault="00F22E07" w:rsidP="00F22E07">
            <w:pPr>
              <w:tabs>
                <w:tab w:val="left" w:pos="4635"/>
              </w:tabs>
              <w:jc w:val="center"/>
              <w:rPr>
                <w:rFonts w:ascii="Arial" w:hAnsi="Arial" w:cs="Arial"/>
                <w:sz w:val="20"/>
                <w:szCs w:val="20"/>
              </w:rPr>
            </w:pPr>
          </w:p>
        </w:tc>
        <w:tc>
          <w:tcPr>
            <w:tcW w:w="2679" w:type="dxa"/>
            <w:gridSpan w:val="10"/>
            <w:tcBorders>
              <w:top w:val="single" w:sz="4" w:space="0" w:color="BFBFBF" w:themeColor="background1" w:themeShade="BF"/>
              <w:bottom w:val="single" w:sz="4" w:space="0" w:color="BFBFBF" w:themeColor="background1" w:themeShade="BF"/>
            </w:tcBorders>
            <w:shd w:val="clear" w:color="auto" w:fill="auto"/>
            <w:vAlign w:val="center"/>
          </w:tcPr>
          <w:p w14:paraId="03D8B90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110" w:type="dxa"/>
            <w:gridSpan w:val="7"/>
            <w:tcBorders>
              <w:top w:val="single" w:sz="4" w:space="0" w:color="BFBFBF" w:themeColor="background1" w:themeShade="BF"/>
              <w:bottom w:val="single" w:sz="4" w:space="0" w:color="BFBFBF" w:themeColor="background1" w:themeShade="BF"/>
            </w:tcBorders>
            <w:shd w:val="clear" w:color="auto" w:fill="auto"/>
            <w:vAlign w:val="center"/>
          </w:tcPr>
          <w:p w14:paraId="2C3F37A2"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Signature </w:t>
            </w:r>
          </w:p>
        </w:tc>
        <w:tc>
          <w:tcPr>
            <w:tcW w:w="2552" w:type="dxa"/>
            <w:gridSpan w:val="3"/>
            <w:tcBorders>
              <w:top w:val="single" w:sz="4" w:space="0" w:color="BFBFBF" w:themeColor="background1" w:themeShade="BF"/>
              <w:bottom w:val="single" w:sz="4" w:space="0" w:color="BFBFBF" w:themeColor="background1" w:themeShade="BF"/>
            </w:tcBorders>
            <w:shd w:val="clear" w:color="auto" w:fill="auto"/>
            <w:vAlign w:val="center"/>
          </w:tcPr>
          <w:p w14:paraId="1045FF85"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61A65274" w14:textId="77777777" w:rsidTr="00655B8A">
        <w:trPr>
          <w:trHeight w:val="275"/>
        </w:trPr>
        <w:tc>
          <w:tcPr>
            <w:tcW w:w="2467" w:type="dxa"/>
            <w:gridSpan w:val="6"/>
            <w:tcBorders>
              <w:bottom w:val="single" w:sz="4" w:space="0" w:color="BFBFBF" w:themeColor="background1" w:themeShade="BF"/>
            </w:tcBorders>
            <w:shd w:val="clear" w:color="auto" w:fill="auto"/>
            <w:vAlign w:val="center"/>
          </w:tcPr>
          <w:p w14:paraId="05F570F6" w14:textId="2B9BA30A"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lastRenderedPageBreak/>
              <w:t xml:space="preserve">Chair of partner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w:t>
            </w:r>
          </w:p>
        </w:tc>
        <w:tc>
          <w:tcPr>
            <w:tcW w:w="2679" w:type="dxa"/>
            <w:gridSpan w:val="10"/>
            <w:tcBorders>
              <w:bottom w:val="single" w:sz="4" w:space="0" w:color="BFBFBF" w:themeColor="background1" w:themeShade="BF"/>
            </w:tcBorders>
            <w:shd w:val="clear" w:color="auto" w:fill="auto"/>
            <w:vAlign w:val="center"/>
          </w:tcPr>
          <w:p w14:paraId="33FB41D1" w14:textId="6E45C9EC" w:rsidR="00F22E07" w:rsidRPr="001340E5" w:rsidRDefault="00056065" w:rsidP="00F22E07">
            <w:pPr>
              <w:tabs>
                <w:tab w:val="left" w:pos="4635"/>
              </w:tabs>
              <w:rPr>
                <w:rFonts w:ascii="Arial" w:hAnsi="Arial" w:cs="Arial"/>
                <w:sz w:val="20"/>
                <w:szCs w:val="20"/>
              </w:rPr>
            </w:pPr>
            <w:sdt>
              <w:sdtPr>
                <w:rPr>
                  <w:rStyle w:val="BluePAAFFont"/>
                  <w:rFonts w:cs="Arial"/>
                  <w:szCs w:val="20"/>
                </w:rPr>
                <w:id w:val="333346658"/>
                <w:placeholder>
                  <w:docPart w:val="15C184DBED53430BB0E88BDA3ECC85C4"/>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110" w:type="dxa"/>
            <w:gridSpan w:val="7"/>
            <w:tcBorders>
              <w:bottom w:val="single" w:sz="4" w:space="0" w:color="BFBFBF" w:themeColor="background1" w:themeShade="BF"/>
            </w:tcBorders>
            <w:shd w:val="clear" w:color="auto" w:fill="auto"/>
            <w:vAlign w:val="center"/>
          </w:tcPr>
          <w:p w14:paraId="4918CE76" w14:textId="0156D66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7B54F0C" w14:textId="0D70BB6A"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89702C3" w14:textId="77777777" w:rsidTr="3AADC8FD">
        <w:trPr>
          <w:trHeight w:val="275"/>
        </w:trPr>
        <w:tc>
          <w:tcPr>
            <w:tcW w:w="10808" w:type="dxa"/>
            <w:gridSpan w:val="26"/>
            <w:tcBorders>
              <w:left w:val="nil"/>
              <w:bottom w:val="nil"/>
              <w:right w:val="nil"/>
            </w:tcBorders>
            <w:shd w:val="clear" w:color="auto" w:fill="auto"/>
            <w:vAlign w:val="center"/>
          </w:tcPr>
          <w:p w14:paraId="44B616D7" w14:textId="77777777" w:rsidR="00F22E07" w:rsidRPr="001340E5" w:rsidRDefault="00F22E07" w:rsidP="00F22E07">
            <w:pPr>
              <w:tabs>
                <w:tab w:val="left" w:pos="4635"/>
              </w:tabs>
              <w:rPr>
                <w:rFonts w:ascii="Arial" w:hAnsi="Arial" w:cs="Arial"/>
                <w:sz w:val="20"/>
                <w:szCs w:val="20"/>
              </w:rPr>
            </w:pPr>
          </w:p>
        </w:tc>
      </w:tr>
      <w:tr w:rsidR="00F22E07" w:rsidRPr="001340E5" w14:paraId="42CB24F1" w14:textId="77777777" w:rsidTr="3AADC8FD">
        <w:trPr>
          <w:trHeight w:val="275"/>
        </w:trPr>
        <w:tc>
          <w:tcPr>
            <w:tcW w:w="10808" w:type="dxa"/>
            <w:gridSpan w:val="26"/>
            <w:tcBorders>
              <w:bottom w:val="single" w:sz="4" w:space="0" w:color="BFBFBF" w:themeColor="background1" w:themeShade="BF"/>
            </w:tcBorders>
            <w:shd w:val="clear" w:color="auto" w:fill="F79646" w:themeFill="accent6"/>
            <w:vAlign w:val="center"/>
          </w:tcPr>
          <w:p w14:paraId="26666F5E" w14:textId="14DB04B6" w:rsidR="00F22E07" w:rsidRPr="001340E5" w:rsidRDefault="00F22E07" w:rsidP="00F22E07">
            <w:pPr>
              <w:pStyle w:val="ListParagraph"/>
              <w:numPr>
                <w:ilvl w:val="0"/>
                <w:numId w:val="7"/>
              </w:numPr>
              <w:tabs>
                <w:tab w:val="left" w:pos="4635"/>
              </w:tabs>
              <w:rPr>
                <w:rFonts w:ascii="Arial" w:hAnsi="Arial" w:cs="Arial"/>
                <w:b/>
                <w:sz w:val="20"/>
                <w:szCs w:val="20"/>
              </w:rPr>
            </w:pPr>
            <w:r w:rsidRPr="001340E5">
              <w:rPr>
                <w:rFonts w:ascii="Arial" w:hAnsi="Arial" w:cs="Arial"/>
                <w:b/>
                <w:sz w:val="20"/>
                <w:szCs w:val="20"/>
              </w:rPr>
              <w:t>Authorisations required for Change of Status (Interruption/Withdrawal/Reinstatement)</w:t>
            </w:r>
            <w:r w:rsidRPr="001340E5">
              <w:rPr>
                <w:rFonts w:ascii="Arial" w:hAnsi="Arial" w:cs="Arial"/>
                <w:sz w:val="20"/>
                <w:szCs w:val="20"/>
              </w:rPr>
              <w:t xml:space="preserve"> - Insert electronic signature or if this is not possible attach email authorisation from signatories. Do not print form off and sign.</w:t>
            </w:r>
          </w:p>
        </w:tc>
      </w:tr>
      <w:tr w:rsidR="00F22E07" w:rsidRPr="001340E5" w14:paraId="760A2503" w14:textId="77777777" w:rsidTr="00655B8A">
        <w:trPr>
          <w:trHeight w:val="275"/>
        </w:trPr>
        <w:tc>
          <w:tcPr>
            <w:tcW w:w="2017" w:type="dxa"/>
            <w:gridSpan w:val="5"/>
            <w:tcBorders>
              <w:top w:val="nil"/>
              <w:left w:val="nil"/>
              <w:bottom w:val="single" w:sz="4" w:space="0" w:color="BFBFBF" w:themeColor="background1" w:themeShade="BF"/>
              <w:right w:val="single" w:sz="6" w:space="0" w:color="D9D9D9" w:themeColor="background1" w:themeShade="D9"/>
            </w:tcBorders>
            <w:shd w:val="clear" w:color="auto" w:fill="auto"/>
            <w:vAlign w:val="center"/>
          </w:tcPr>
          <w:p w14:paraId="0758105E" w14:textId="2AAD7F4C"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ab/>
            </w:r>
          </w:p>
        </w:tc>
        <w:tc>
          <w:tcPr>
            <w:tcW w:w="2270" w:type="dxa"/>
            <w:gridSpan w:val="7"/>
            <w:tcBorders>
              <w:top w:val="single" w:sz="6" w:space="0" w:color="D9D9D9" w:themeColor="background1" w:themeShade="D9"/>
              <w:left w:val="single" w:sz="6" w:space="0" w:color="D9D9D9" w:themeColor="background1" w:themeShade="D9"/>
              <w:bottom w:val="single" w:sz="4" w:space="0" w:color="BFBFBF" w:themeColor="background1" w:themeShade="BF"/>
            </w:tcBorders>
            <w:shd w:val="clear" w:color="auto" w:fill="auto"/>
            <w:vAlign w:val="center"/>
          </w:tcPr>
          <w:p w14:paraId="5878913B"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Name</w:t>
            </w:r>
          </w:p>
        </w:tc>
        <w:tc>
          <w:tcPr>
            <w:tcW w:w="3969" w:type="dxa"/>
            <w:gridSpan w:val="11"/>
            <w:tcBorders>
              <w:top w:val="single" w:sz="6" w:space="0" w:color="D9D9D9" w:themeColor="background1" w:themeShade="D9"/>
              <w:bottom w:val="single" w:sz="4" w:space="0" w:color="BFBFBF" w:themeColor="background1" w:themeShade="BF"/>
            </w:tcBorders>
            <w:shd w:val="clear" w:color="auto" w:fill="auto"/>
            <w:vAlign w:val="center"/>
          </w:tcPr>
          <w:p w14:paraId="24686F49"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Signature</w:t>
            </w:r>
          </w:p>
        </w:tc>
        <w:tc>
          <w:tcPr>
            <w:tcW w:w="2552" w:type="dxa"/>
            <w:gridSpan w:val="3"/>
            <w:tcBorders>
              <w:top w:val="single" w:sz="6" w:space="0" w:color="D9D9D9" w:themeColor="background1" w:themeShade="D9"/>
              <w:bottom w:val="single" w:sz="4" w:space="0" w:color="BFBFBF" w:themeColor="background1" w:themeShade="BF"/>
            </w:tcBorders>
            <w:shd w:val="clear" w:color="auto" w:fill="auto"/>
            <w:vAlign w:val="center"/>
          </w:tcPr>
          <w:p w14:paraId="5581F7BE" w14:textId="77777777"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Date</w:t>
            </w:r>
          </w:p>
        </w:tc>
      </w:tr>
      <w:tr w:rsidR="00F22E07" w:rsidRPr="001340E5" w14:paraId="0FD32E1F"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23561BAA" w14:textId="00EB6F73"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Programme Director</w:t>
            </w:r>
            <w:r w:rsidR="000B55A1" w:rsidRPr="001340E5">
              <w:rPr>
                <w:rFonts w:ascii="Arial" w:hAnsi="Arial" w:cs="Arial"/>
                <w:sz w:val="20"/>
                <w:szCs w:val="20"/>
              </w:rPr>
              <w:t>/Developer</w:t>
            </w:r>
          </w:p>
        </w:tc>
        <w:tc>
          <w:tcPr>
            <w:tcW w:w="2270" w:type="dxa"/>
            <w:gridSpan w:val="7"/>
            <w:tcBorders>
              <w:bottom w:val="single" w:sz="4" w:space="0" w:color="BFBFBF" w:themeColor="background1" w:themeShade="BF"/>
            </w:tcBorders>
            <w:shd w:val="clear" w:color="auto" w:fill="auto"/>
            <w:vAlign w:val="center"/>
          </w:tcPr>
          <w:p w14:paraId="397015DC" w14:textId="5B9C975C" w:rsidR="00F22E07" w:rsidRPr="001340E5" w:rsidRDefault="00056065" w:rsidP="00F22E07">
            <w:pPr>
              <w:tabs>
                <w:tab w:val="left" w:pos="4635"/>
              </w:tabs>
              <w:rPr>
                <w:rStyle w:val="BluePAAFFont"/>
                <w:rFonts w:cs="Arial"/>
                <w:szCs w:val="20"/>
              </w:rPr>
            </w:pPr>
            <w:sdt>
              <w:sdtPr>
                <w:rPr>
                  <w:rStyle w:val="BluePAAFFont"/>
                  <w:rFonts w:cs="Arial"/>
                  <w:szCs w:val="20"/>
                </w:rPr>
                <w:id w:val="-1105030247"/>
                <w:placeholder>
                  <w:docPart w:val="EEEF881BC0DB4CECBD8BB6A7B5F25F7F"/>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1C036F3E" w14:textId="46C3D1E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4ACF5A97" w14:textId="65F98FBA"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862F78C"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15F46942" w14:textId="0EDAF113" w:rsidR="00F22E07" w:rsidRDefault="00F22E07" w:rsidP="00F22E07">
            <w:pPr>
              <w:tabs>
                <w:tab w:val="left" w:pos="4635"/>
              </w:tabs>
              <w:jc w:val="center"/>
              <w:rPr>
                <w:rFonts w:ascii="Arial" w:hAnsi="Arial" w:cs="Arial"/>
                <w:sz w:val="20"/>
                <w:szCs w:val="20"/>
              </w:rPr>
            </w:pPr>
          </w:p>
          <w:p w14:paraId="1643332C" w14:textId="03EC292E"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439A4847" w14:textId="13005574" w:rsidR="00F22E07" w:rsidRPr="001340E5" w:rsidRDefault="00F22E07" w:rsidP="00F22E07">
            <w:pPr>
              <w:tabs>
                <w:tab w:val="left" w:pos="4635"/>
              </w:tabs>
              <w:jc w:val="center"/>
              <w:rPr>
                <w:rFonts w:ascii="Arial" w:hAnsi="Arial" w:cs="Arial"/>
                <w:sz w:val="20"/>
                <w:szCs w:val="20"/>
              </w:rPr>
            </w:pPr>
          </w:p>
        </w:tc>
        <w:tc>
          <w:tcPr>
            <w:tcW w:w="2270" w:type="dxa"/>
            <w:gridSpan w:val="7"/>
            <w:tcBorders>
              <w:bottom w:val="single" w:sz="4" w:space="0" w:color="BFBFBF" w:themeColor="background1" w:themeShade="BF"/>
            </w:tcBorders>
            <w:shd w:val="clear" w:color="auto" w:fill="auto"/>
            <w:vAlign w:val="center"/>
          </w:tcPr>
          <w:p w14:paraId="10D39FA4" w14:textId="732AD7C2" w:rsidR="00F22E07" w:rsidRDefault="00056065" w:rsidP="00F22E07">
            <w:pPr>
              <w:tabs>
                <w:tab w:val="left" w:pos="4635"/>
              </w:tabs>
              <w:rPr>
                <w:rStyle w:val="BluePAAFFont"/>
                <w:rFonts w:cs="Arial"/>
                <w:szCs w:val="20"/>
              </w:rPr>
            </w:pPr>
            <w:sdt>
              <w:sdtPr>
                <w:rPr>
                  <w:rStyle w:val="BluePAAFFont"/>
                  <w:rFonts w:cs="Arial"/>
                  <w:szCs w:val="20"/>
                </w:rPr>
                <w:id w:val="1444799878"/>
                <w:placeholder>
                  <w:docPart w:val="332703C3F331478996D65694048B0F1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21A013DF" w14:textId="044421EE"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15271BD2" w14:textId="1ADE4059"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651092C9"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7E3AE0FE" w14:textId="4CE25F82"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w:t>
            </w:r>
          </w:p>
        </w:tc>
        <w:tc>
          <w:tcPr>
            <w:tcW w:w="2270" w:type="dxa"/>
            <w:gridSpan w:val="7"/>
            <w:tcBorders>
              <w:bottom w:val="single" w:sz="4" w:space="0" w:color="BFBFBF" w:themeColor="background1" w:themeShade="BF"/>
            </w:tcBorders>
            <w:shd w:val="clear" w:color="auto" w:fill="auto"/>
            <w:vAlign w:val="center"/>
          </w:tcPr>
          <w:p w14:paraId="33D668AF" w14:textId="5F00BD0A" w:rsidR="00F22E07" w:rsidRPr="001340E5" w:rsidRDefault="00056065" w:rsidP="00F22E07">
            <w:pPr>
              <w:tabs>
                <w:tab w:val="left" w:pos="4635"/>
              </w:tabs>
              <w:rPr>
                <w:rFonts w:ascii="Arial" w:hAnsi="Arial" w:cs="Arial"/>
                <w:sz w:val="20"/>
                <w:szCs w:val="20"/>
              </w:rPr>
            </w:pPr>
            <w:sdt>
              <w:sdtPr>
                <w:rPr>
                  <w:rStyle w:val="BluePAAFFont"/>
                  <w:rFonts w:cs="Arial"/>
                  <w:szCs w:val="20"/>
                </w:rPr>
                <w:id w:val="1570462583"/>
                <w:placeholder>
                  <w:docPart w:val="3BEF5AB48D904C78A709357EFD3151D2"/>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437AD784" w14:textId="2F339A23"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AAAC9E7" w14:textId="54FC06D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190DEDA6"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211C7BCB" w14:textId="4FDEF23D"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2270" w:type="dxa"/>
            <w:gridSpan w:val="7"/>
            <w:tcBorders>
              <w:bottom w:val="single" w:sz="4" w:space="0" w:color="BFBFBF" w:themeColor="background1" w:themeShade="BF"/>
            </w:tcBorders>
            <w:shd w:val="clear" w:color="auto" w:fill="auto"/>
            <w:vAlign w:val="center"/>
          </w:tcPr>
          <w:p w14:paraId="5CC5ECDE" w14:textId="240EE530" w:rsidR="00F22E07" w:rsidRPr="001340E5" w:rsidRDefault="00056065" w:rsidP="00F22E07">
            <w:pPr>
              <w:tabs>
                <w:tab w:val="left" w:pos="4635"/>
              </w:tabs>
              <w:rPr>
                <w:rStyle w:val="BluePAAFFont"/>
                <w:rFonts w:cs="Arial"/>
                <w:szCs w:val="20"/>
              </w:rPr>
            </w:pPr>
            <w:sdt>
              <w:sdtPr>
                <w:rPr>
                  <w:rStyle w:val="BluePAAFFont"/>
                  <w:rFonts w:cs="Arial"/>
                  <w:szCs w:val="20"/>
                </w:rPr>
                <w:id w:val="-208337634"/>
                <w:placeholder>
                  <w:docPart w:val="93EEFE4CFB374A23AD030F8C6A76BC0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301CDD7C" w14:textId="49301D1F"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5E69B9E8" w14:textId="5991D0B4"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7BBCD35"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64C600E0" w14:textId="138118B0" w:rsidR="00F22E07" w:rsidRDefault="00F22E07" w:rsidP="00F22E07">
            <w:pPr>
              <w:tabs>
                <w:tab w:val="left" w:pos="4635"/>
              </w:tabs>
              <w:jc w:val="center"/>
              <w:rPr>
                <w:rFonts w:ascii="Arial" w:hAnsi="Arial" w:cs="Arial"/>
                <w:sz w:val="20"/>
                <w:szCs w:val="20"/>
              </w:rPr>
            </w:pPr>
          </w:p>
          <w:p w14:paraId="562E7229" w14:textId="71EA42D7" w:rsidR="00F22E07" w:rsidRPr="00EA06ED" w:rsidRDefault="00F22E07" w:rsidP="00F22E07">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716D2B3B" w14:textId="72984225" w:rsidR="00F22E07" w:rsidRPr="001340E5" w:rsidRDefault="00F22E07" w:rsidP="00F22E07">
            <w:pPr>
              <w:tabs>
                <w:tab w:val="left" w:pos="4635"/>
              </w:tabs>
              <w:jc w:val="center"/>
              <w:rPr>
                <w:rFonts w:ascii="Arial" w:hAnsi="Arial" w:cs="Arial"/>
                <w:sz w:val="20"/>
                <w:szCs w:val="20"/>
              </w:rPr>
            </w:pPr>
          </w:p>
        </w:tc>
        <w:tc>
          <w:tcPr>
            <w:tcW w:w="2270" w:type="dxa"/>
            <w:gridSpan w:val="7"/>
            <w:tcBorders>
              <w:bottom w:val="single" w:sz="4" w:space="0" w:color="BFBFBF" w:themeColor="background1" w:themeShade="BF"/>
            </w:tcBorders>
            <w:shd w:val="clear" w:color="auto" w:fill="auto"/>
            <w:vAlign w:val="center"/>
          </w:tcPr>
          <w:p w14:paraId="0420760A" w14:textId="4B599F44" w:rsidR="00F22E07" w:rsidRDefault="00056065" w:rsidP="00F22E07">
            <w:pPr>
              <w:tabs>
                <w:tab w:val="left" w:pos="4635"/>
              </w:tabs>
              <w:rPr>
                <w:rStyle w:val="BluePAAFFont"/>
                <w:rFonts w:cs="Arial"/>
                <w:szCs w:val="20"/>
              </w:rPr>
            </w:pPr>
            <w:sdt>
              <w:sdtPr>
                <w:rPr>
                  <w:rStyle w:val="BluePAAFFont"/>
                  <w:rFonts w:cs="Arial"/>
                  <w:szCs w:val="20"/>
                </w:rPr>
                <w:id w:val="648477962"/>
                <w:placeholder>
                  <w:docPart w:val="FF63E31C24DB4DDA87F1DA851A3E45FB"/>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6C5D1DFE" w14:textId="3F4BCD0D"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4B549A99" w14:textId="78B55117"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C4707D" w:rsidRPr="001340E5" w14:paraId="5EE2A92E"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304BCFCB" w14:textId="04CDA38E" w:rsidR="00C4707D" w:rsidRDefault="00C4707D" w:rsidP="00F22E07">
            <w:pPr>
              <w:tabs>
                <w:tab w:val="left" w:pos="4635"/>
              </w:tabs>
              <w:jc w:val="center"/>
              <w:rPr>
                <w:rFonts w:ascii="Arial" w:hAnsi="Arial" w:cs="Arial"/>
                <w:sz w:val="20"/>
                <w:szCs w:val="20"/>
              </w:rPr>
            </w:pPr>
            <w:r>
              <w:rPr>
                <w:rFonts w:ascii="Arial" w:hAnsi="Arial" w:cs="Arial"/>
                <w:sz w:val="20"/>
                <w:szCs w:val="20"/>
              </w:rPr>
              <w:t>Senior Quality and Standards Advisor</w:t>
            </w:r>
            <w:r w:rsidR="00FF7713">
              <w:rPr>
                <w:rFonts w:ascii="Arial" w:hAnsi="Arial" w:cs="Arial"/>
                <w:sz w:val="20"/>
                <w:szCs w:val="20"/>
              </w:rPr>
              <w:t xml:space="preserve"> (Faculty)</w:t>
            </w:r>
          </w:p>
          <w:p w14:paraId="61AA8412" w14:textId="6BA4E756" w:rsidR="00C4707D" w:rsidRDefault="00C4707D" w:rsidP="00F22E07">
            <w:pPr>
              <w:tabs>
                <w:tab w:val="left" w:pos="4635"/>
              </w:tabs>
              <w:jc w:val="center"/>
              <w:rPr>
                <w:rFonts w:ascii="Arial" w:hAnsi="Arial" w:cs="Arial"/>
                <w:sz w:val="20"/>
                <w:szCs w:val="20"/>
              </w:rPr>
            </w:pPr>
          </w:p>
        </w:tc>
        <w:tc>
          <w:tcPr>
            <w:tcW w:w="2270" w:type="dxa"/>
            <w:gridSpan w:val="7"/>
            <w:tcBorders>
              <w:bottom w:val="single" w:sz="4" w:space="0" w:color="BFBFBF" w:themeColor="background1" w:themeShade="BF"/>
            </w:tcBorders>
            <w:shd w:val="clear" w:color="auto" w:fill="auto"/>
            <w:vAlign w:val="center"/>
          </w:tcPr>
          <w:p w14:paraId="65998D90" w14:textId="0F767FEA" w:rsidR="00C4707D" w:rsidRDefault="00056065" w:rsidP="00F22E07">
            <w:pPr>
              <w:tabs>
                <w:tab w:val="left" w:pos="4635"/>
              </w:tabs>
              <w:rPr>
                <w:rStyle w:val="BluePAAFFont"/>
                <w:rFonts w:cs="Arial"/>
                <w:szCs w:val="20"/>
              </w:rPr>
            </w:pPr>
            <w:sdt>
              <w:sdtPr>
                <w:rPr>
                  <w:rStyle w:val="BluePAAFFont"/>
                  <w:rFonts w:cs="Arial"/>
                  <w:szCs w:val="20"/>
                </w:rPr>
                <w:id w:val="43645273"/>
                <w:placeholder>
                  <w:docPart w:val="4E486D3F20354D3EBFA80C7117C31ABE"/>
                </w:placeholder>
                <w:showingPlcHdr/>
              </w:sdtPr>
              <w:sdtEndPr>
                <w:rPr>
                  <w:rStyle w:val="DefaultParagraphFont"/>
                  <w:rFonts w:asciiTheme="minorHAnsi" w:hAnsiTheme="minorHAnsi"/>
                  <w:color w:val="auto"/>
                  <w:sz w:val="22"/>
                </w:rPr>
              </w:sdtEndPr>
              <w:sdtContent>
                <w:r w:rsidR="00C4707D"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4ED8C426" w14:textId="30566B9A" w:rsidR="00C4707D" w:rsidRPr="00774F45" w:rsidRDefault="00C4707D"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6CE9C2CA" w14:textId="6D188DDF" w:rsidR="00C4707D"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26B849A" w14:textId="77777777" w:rsidTr="00655B8A">
        <w:trPr>
          <w:trHeight w:val="275"/>
        </w:trPr>
        <w:tc>
          <w:tcPr>
            <w:tcW w:w="2017" w:type="dxa"/>
            <w:gridSpan w:val="5"/>
            <w:tcBorders>
              <w:bottom w:val="single" w:sz="4" w:space="0" w:color="BFBFBF" w:themeColor="background1" w:themeShade="BF"/>
            </w:tcBorders>
            <w:shd w:val="clear" w:color="auto" w:fill="auto"/>
            <w:vAlign w:val="center"/>
          </w:tcPr>
          <w:p w14:paraId="47DC0A20" w14:textId="5C901218"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 xml:space="preserve">Dean for </w:t>
            </w:r>
            <w:r w:rsidR="00D42418">
              <w:rPr>
                <w:rFonts w:ascii="Arial" w:hAnsi="Arial" w:cs="Arial"/>
                <w:sz w:val="20"/>
                <w:szCs w:val="20"/>
              </w:rPr>
              <w:t xml:space="preserve">Taught </w:t>
            </w:r>
            <w:r w:rsidRPr="001340E5">
              <w:rPr>
                <w:rFonts w:ascii="Arial" w:hAnsi="Arial" w:cs="Arial"/>
                <w:sz w:val="20"/>
                <w:szCs w:val="20"/>
              </w:rPr>
              <w:t xml:space="preserve">Students or Associate Dean for </w:t>
            </w:r>
            <w:r w:rsidR="00D42418">
              <w:rPr>
                <w:rFonts w:ascii="Arial" w:hAnsi="Arial" w:cs="Arial"/>
                <w:sz w:val="20"/>
                <w:szCs w:val="20"/>
              </w:rPr>
              <w:t xml:space="preserve">Taught </w:t>
            </w:r>
            <w:r w:rsidRPr="001340E5">
              <w:rPr>
                <w:rFonts w:ascii="Arial" w:hAnsi="Arial" w:cs="Arial"/>
                <w:sz w:val="20"/>
                <w:szCs w:val="20"/>
              </w:rPr>
              <w:t>Students</w:t>
            </w:r>
          </w:p>
          <w:p w14:paraId="5F7D570C" w14:textId="21F3F536" w:rsidR="00F22E07" w:rsidRPr="001340E5" w:rsidRDefault="00F22E07" w:rsidP="00F22E07">
            <w:pPr>
              <w:tabs>
                <w:tab w:val="left" w:pos="4635"/>
              </w:tabs>
              <w:jc w:val="center"/>
              <w:rPr>
                <w:rFonts w:ascii="Arial" w:hAnsi="Arial" w:cs="Arial"/>
                <w:sz w:val="20"/>
                <w:szCs w:val="20"/>
              </w:rPr>
            </w:pPr>
            <w:r w:rsidRPr="001340E5">
              <w:rPr>
                <w:rFonts w:ascii="Arial" w:hAnsi="Arial" w:cs="Arial"/>
                <w:sz w:val="20"/>
                <w:szCs w:val="20"/>
              </w:rPr>
              <w:t>(to be gathered by the Programme Approval Team Office on receiving this form)</w:t>
            </w:r>
          </w:p>
        </w:tc>
        <w:tc>
          <w:tcPr>
            <w:tcW w:w="2270" w:type="dxa"/>
            <w:gridSpan w:val="7"/>
            <w:tcBorders>
              <w:bottom w:val="single" w:sz="4" w:space="0" w:color="BFBFBF" w:themeColor="background1" w:themeShade="BF"/>
            </w:tcBorders>
            <w:shd w:val="clear" w:color="auto" w:fill="auto"/>
            <w:vAlign w:val="center"/>
          </w:tcPr>
          <w:p w14:paraId="66815700" w14:textId="7A9AB1D9" w:rsidR="00F22E07" w:rsidRPr="001340E5" w:rsidRDefault="00056065" w:rsidP="00F22E07">
            <w:pPr>
              <w:tabs>
                <w:tab w:val="left" w:pos="4635"/>
              </w:tabs>
              <w:rPr>
                <w:rFonts w:ascii="Arial" w:hAnsi="Arial" w:cs="Arial"/>
                <w:sz w:val="20"/>
                <w:szCs w:val="20"/>
              </w:rPr>
            </w:pPr>
            <w:sdt>
              <w:sdtPr>
                <w:rPr>
                  <w:rStyle w:val="BluePAAFFont"/>
                  <w:rFonts w:cs="Arial"/>
                  <w:szCs w:val="20"/>
                </w:rPr>
                <w:id w:val="-1566098174"/>
                <w:placeholder>
                  <w:docPart w:val="8E88666494254DC79E1D24FFF54229F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969" w:type="dxa"/>
            <w:gridSpan w:val="11"/>
            <w:tcBorders>
              <w:bottom w:val="single" w:sz="4" w:space="0" w:color="BFBFBF" w:themeColor="background1" w:themeShade="BF"/>
            </w:tcBorders>
            <w:shd w:val="clear" w:color="auto" w:fill="auto"/>
            <w:vAlign w:val="center"/>
          </w:tcPr>
          <w:p w14:paraId="0AF38D92" w14:textId="2390AC8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bottom w:val="single" w:sz="4" w:space="0" w:color="BFBFBF" w:themeColor="background1" w:themeShade="BF"/>
            </w:tcBorders>
            <w:shd w:val="clear" w:color="auto" w:fill="auto"/>
            <w:vAlign w:val="center"/>
          </w:tcPr>
          <w:p w14:paraId="3C8AC31A" w14:textId="71ECA210" w:rsidR="00F22E07" w:rsidRPr="001340E5" w:rsidRDefault="00EB6BDE" w:rsidP="00F22E07">
            <w:pPr>
              <w:tabs>
                <w:tab w:val="left" w:pos="4635"/>
              </w:tabs>
              <w:rPr>
                <w:rFonts w:ascii="Arial" w:hAnsi="Arial" w:cs="Arial"/>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EF9161D" w14:textId="77777777" w:rsidTr="3AADC8FD">
        <w:trPr>
          <w:trHeight w:val="267"/>
        </w:trPr>
        <w:tc>
          <w:tcPr>
            <w:tcW w:w="10808" w:type="dxa"/>
            <w:gridSpan w:val="26"/>
            <w:tcBorders>
              <w:left w:val="nil"/>
              <w:bottom w:val="single" w:sz="4" w:space="0" w:color="BFBFBF" w:themeColor="background1" w:themeShade="BF"/>
              <w:right w:val="nil"/>
            </w:tcBorders>
            <w:shd w:val="clear" w:color="auto" w:fill="auto"/>
            <w:vAlign w:val="center"/>
          </w:tcPr>
          <w:p w14:paraId="053A7722" w14:textId="3D48077C" w:rsidR="00F22E07" w:rsidRPr="001340E5" w:rsidRDefault="00F22E07" w:rsidP="00F22E07">
            <w:pPr>
              <w:tabs>
                <w:tab w:val="left" w:pos="4635"/>
              </w:tabs>
              <w:rPr>
                <w:rFonts w:ascii="Arial" w:hAnsi="Arial" w:cs="Arial"/>
                <w:b/>
                <w:sz w:val="20"/>
                <w:szCs w:val="20"/>
              </w:rPr>
            </w:pPr>
          </w:p>
        </w:tc>
      </w:tr>
      <w:tr w:rsidR="00F22E07" w:rsidRPr="001340E5" w14:paraId="7A6AF803" w14:textId="77777777" w:rsidTr="3AADC8FD">
        <w:trPr>
          <w:trHeight w:val="267"/>
        </w:trPr>
        <w:tc>
          <w:tcPr>
            <w:tcW w:w="10808" w:type="dxa"/>
            <w:gridSpan w:val="26"/>
            <w:tcBorders>
              <w:bottom w:val="single" w:sz="4" w:space="0" w:color="BFBFBF" w:themeColor="background1" w:themeShade="BF"/>
            </w:tcBorders>
            <w:shd w:val="clear" w:color="auto" w:fill="FFFF00"/>
            <w:vAlign w:val="center"/>
          </w:tcPr>
          <w:p w14:paraId="0B41E7EC" w14:textId="0DBB5CA4"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P. </w:t>
            </w:r>
            <w:bookmarkStart w:id="2" w:name="ModerateAmendments"/>
            <w:bookmarkEnd w:id="2"/>
            <w:r w:rsidRPr="001340E5">
              <w:rPr>
                <w:rFonts w:ascii="Arial" w:hAnsi="Arial" w:cs="Arial"/>
                <w:b/>
                <w:sz w:val="20"/>
                <w:szCs w:val="20"/>
              </w:rPr>
              <w:t xml:space="preserve">Moderate amendments </w:t>
            </w:r>
            <w:r w:rsidRPr="001340E5">
              <w:rPr>
                <w:rFonts w:ascii="Arial" w:hAnsi="Arial" w:cs="Arial"/>
                <w:sz w:val="20"/>
                <w:szCs w:val="20"/>
              </w:rPr>
              <w:t>– Please complete yellow sections</w:t>
            </w:r>
          </w:p>
        </w:tc>
      </w:tr>
      <w:tr w:rsidR="00F22E07" w:rsidRPr="001340E5" w14:paraId="0AEB478C" w14:textId="77777777" w:rsidTr="3AADC8FD">
        <w:trPr>
          <w:trHeight w:val="267"/>
        </w:trPr>
        <w:tc>
          <w:tcPr>
            <w:tcW w:w="10808" w:type="dxa"/>
            <w:gridSpan w:val="26"/>
            <w:tcBorders>
              <w:left w:val="nil"/>
              <w:bottom w:val="single" w:sz="4" w:space="0" w:color="BFBFBF" w:themeColor="background1" w:themeShade="BF"/>
              <w:right w:val="nil"/>
            </w:tcBorders>
            <w:shd w:val="clear" w:color="auto" w:fill="auto"/>
            <w:vAlign w:val="center"/>
          </w:tcPr>
          <w:p w14:paraId="74B97C87" w14:textId="255FC82A"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P1. Please provide a detailed justification for this amendment:</w:t>
            </w:r>
          </w:p>
        </w:tc>
      </w:tr>
      <w:tr w:rsidR="00F22E07" w:rsidRPr="001340E5" w14:paraId="384687C6" w14:textId="77777777" w:rsidTr="3AADC8FD">
        <w:trPr>
          <w:trHeight w:val="267"/>
        </w:trPr>
        <w:tc>
          <w:tcPr>
            <w:tcW w:w="10808" w:type="dxa"/>
            <w:gridSpan w:val="26"/>
            <w:tcBorders>
              <w:bottom w:val="single" w:sz="4" w:space="0" w:color="BFBFBF" w:themeColor="background1" w:themeShade="BF"/>
            </w:tcBorders>
            <w:shd w:val="clear" w:color="auto" w:fill="auto"/>
            <w:vAlign w:val="center"/>
          </w:tcPr>
          <w:p w14:paraId="7F248D1D" w14:textId="0E61286E" w:rsidR="00F22E07" w:rsidRPr="001340E5" w:rsidRDefault="00056065" w:rsidP="00F22E07">
            <w:pPr>
              <w:tabs>
                <w:tab w:val="left" w:pos="4635"/>
              </w:tabs>
              <w:rPr>
                <w:rFonts w:ascii="Arial" w:hAnsi="Arial" w:cs="Arial"/>
                <w:b/>
                <w:sz w:val="20"/>
                <w:szCs w:val="20"/>
              </w:rPr>
            </w:pPr>
            <w:sdt>
              <w:sdtPr>
                <w:rPr>
                  <w:rStyle w:val="BluePAAFFont"/>
                  <w:rFonts w:cs="Arial"/>
                  <w:szCs w:val="20"/>
                </w:rPr>
                <w:id w:val="-1700930820"/>
                <w:placeholder>
                  <w:docPart w:val="93BDC2EA46264EBA951D287FA29E9C6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41493F8D" w14:textId="77777777" w:rsidTr="3AADC8FD">
        <w:trPr>
          <w:trHeight w:val="267"/>
        </w:trPr>
        <w:tc>
          <w:tcPr>
            <w:tcW w:w="10808" w:type="dxa"/>
            <w:gridSpan w:val="26"/>
            <w:tcBorders>
              <w:left w:val="nil"/>
              <w:bottom w:val="nil"/>
              <w:right w:val="nil"/>
            </w:tcBorders>
            <w:shd w:val="clear" w:color="auto" w:fill="auto"/>
            <w:vAlign w:val="center"/>
          </w:tcPr>
          <w:p w14:paraId="04D382B0" w14:textId="52D28C89" w:rsidR="00F22E07" w:rsidRPr="001340E5" w:rsidRDefault="00F22E07" w:rsidP="00F22E07">
            <w:pPr>
              <w:tabs>
                <w:tab w:val="left" w:pos="4635"/>
              </w:tabs>
              <w:rPr>
                <w:rFonts w:ascii="Arial" w:hAnsi="Arial" w:cs="Arial"/>
                <w:b/>
                <w:sz w:val="20"/>
                <w:szCs w:val="20"/>
              </w:rPr>
            </w:pPr>
          </w:p>
        </w:tc>
      </w:tr>
      <w:tr w:rsidR="00F22E07" w:rsidRPr="001340E5" w14:paraId="07C33872"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5C035AE7" w14:textId="1FC91F66"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 xml:space="preserve">P2. For the addition or removal of </w:t>
            </w:r>
            <w:hyperlink r:id="rId49" w:anchor="pathways" w:history="1">
              <w:r w:rsidRPr="001340E5">
                <w:rPr>
                  <w:rStyle w:val="Hyperlink"/>
                  <w:rFonts w:ascii="Arial" w:hAnsi="Arial" w:cs="Arial"/>
                  <w:b/>
                  <w:sz w:val="20"/>
                  <w:szCs w:val="20"/>
                </w:rPr>
                <w:t>pathways</w:t>
              </w:r>
            </w:hyperlink>
            <w:r w:rsidRPr="001340E5">
              <w:rPr>
                <w:rFonts w:ascii="Arial" w:hAnsi="Arial" w:cs="Arial"/>
                <w:b/>
                <w:sz w:val="20"/>
                <w:szCs w:val="20"/>
              </w:rPr>
              <w:t xml:space="preserve"> within a programme please provide details below:</w:t>
            </w:r>
            <w:r>
              <w:rPr>
                <w:rFonts w:ascii="Arial" w:hAnsi="Arial" w:cs="Arial"/>
                <w:b/>
                <w:sz w:val="20"/>
                <w:szCs w:val="20"/>
              </w:rPr>
              <w:t xml:space="preserve"> </w:t>
            </w:r>
            <w:r w:rsidRPr="61F3C1AD">
              <w:rPr>
                <w:rFonts w:ascii="Arial" w:hAnsi="Arial" w:cs="Arial"/>
                <w:b/>
                <w:bCs/>
                <w:sz w:val="20"/>
                <w:szCs w:val="20"/>
              </w:rPr>
              <w:t xml:space="preserve">Please note: </w:t>
            </w:r>
            <w:r w:rsidRPr="61F3C1AD">
              <w:rPr>
                <w:rFonts w:ascii="Arial" w:hAnsi="Arial" w:cs="Arial"/>
                <w:sz w:val="20"/>
                <w:szCs w:val="20"/>
              </w:rPr>
              <w:t>For the introduction of Study Abroad variants,</w:t>
            </w:r>
            <w:r>
              <w:rPr>
                <w:rFonts w:ascii="Arial" w:hAnsi="Arial" w:cs="Arial"/>
                <w:sz w:val="20"/>
                <w:szCs w:val="20"/>
              </w:rPr>
              <w:t xml:space="preserve"> </w:t>
            </w:r>
            <w:r w:rsidRPr="00F30371">
              <w:rPr>
                <w:rFonts w:ascii="Arial" w:hAnsi="Arial" w:cs="Arial"/>
                <w:sz w:val="20"/>
                <w:szCs w:val="20"/>
              </w:rPr>
              <w:t xml:space="preserve">consideration must be given to the availability of study placements at host universities. </w:t>
            </w:r>
            <w:r>
              <w:rPr>
                <w:rFonts w:ascii="Arial" w:hAnsi="Arial" w:cs="Arial"/>
                <w:sz w:val="20"/>
                <w:szCs w:val="20"/>
              </w:rPr>
              <w:t xml:space="preserve">It is essential that the </w:t>
            </w:r>
            <w:r w:rsidRPr="61F3C1AD">
              <w:rPr>
                <w:rFonts w:ascii="Arial" w:hAnsi="Arial" w:cs="Arial"/>
                <w:sz w:val="20"/>
                <w:szCs w:val="20"/>
              </w:rPr>
              <w:t xml:space="preserve">the </w:t>
            </w:r>
            <w:r w:rsidRPr="00152938">
              <w:rPr>
                <w:rFonts w:ascii="Arial" w:eastAsia="Arial" w:hAnsi="Arial" w:cs="Arial"/>
                <w:bCs/>
                <w:sz w:val="20"/>
                <w:szCs w:val="20"/>
              </w:rPr>
              <w:t>Global Opportunities team</w:t>
            </w:r>
            <w:r w:rsidRPr="61F3C1AD">
              <w:rPr>
                <w:rFonts w:ascii="Arial" w:eastAsia="Arial" w:hAnsi="Arial" w:cs="Arial"/>
                <w:b/>
                <w:bCs/>
                <w:sz w:val="20"/>
                <w:szCs w:val="20"/>
              </w:rPr>
              <w:t xml:space="preserve"> (</w:t>
            </w:r>
            <w:hyperlink r:id="rId50" w:history="1">
              <w:r w:rsidRPr="00152938">
                <w:rPr>
                  <w:rStyle w:val="Hyperlink"/>
                  <w:b/>
                </w:rPr>
                <w:t>https://www.exeter.ac.uk/departments/seas/ourteams/globalopportunities</w:t>
              </w:r>
            </w:hyperlink>
            <w:r>
              <w:t xml:space="preserve">; </w:t>
            </w:r>
            <w:r w:rsidRPr="00F30371">
              <w:t xml:space="preserve">email: </w:t>
            </w:r>
            <w:hyperlink r:id="rId51" w:history="1">
              <w:r w:rsidRPr="00152938">
                <w:rPr>
                  <w:rStyle w:val="Hyperlink"/>
                  <w:b/>
                </w:rPr>
                <w:t>studyabroadpartnerships@exeter.ac.uk</w:t>
              </w:r>
            </w:hyperlink>
            <w:r w:rsidRPr="00960AC4">
              <w:rPr>
                <w:rFonts w:ascii="Arial" w:eastAsia="Arial" w:hAnsi="Arial" w:cs="Arial"/>
                <w:bCs/>
                <w:sz w:val="20"/>
                <w:szCs w:val="20"/>
              </w:rPr>
              <w:t>)</w:t>
            </w:r>
            <w:r w:rsidRPr="00F30371">
              <w:rPr>
                <w:rFonts w:ascii="Arial" w:hAnsi="Arial" w:cs="Arial"/>
                <w:sz w:val="20"/>
                <w:szCs w:val="20"/>
              </w:rPr>
              <w:t xml:space="preserve"> </w:t>
            </w:r>
            <w:r w:rsidRPr="00960AC4">
              <w:rPr>
                <w:rFonts w:ascii="Arial" w:hAnsi="Arial" w:cs="Arial"/>
                <w:bCs/>
                <w:iCs/>
                <w:sz w:val="20"/>
                <w:szCs w:val="20"/>
              </w:rPr>
              <w:t>is</w:t>
            </w:r>
            <w:r w:rsidRPr="61F3C1AD">
              <w:rPr>
                <w:rFonts w:ascii="Arial" w:hAnsi="Arial" w:cs="Arial"/>
                <w:sz w:val="20"/>
                <w:szCs w:val="20"/>
              </w:rPr>
              <w:t xml:space="preserve"> consulted prior to the PAAF being submitted for approval.</w:t>
            </w:r>
          </w:p>
        </w:tc>
      </w:tr>
      <w:tr w:rsidR="00F22E07" w:rsidRPr="001340E5" w14:paraId="7EF00421" w14:textId="77777777" w:rsidTr="3AADC8FD">
        <w:trPr>
          <w:trHeight w:val="267"/>
        </w:trPr>
        <w:tc>
          <w:tcPr>
            <w:tcW w:w="10808" w:type="dxa"/>
            <w:gridSpan w:val="2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8BA2C3" w14:textId="29F465F0" w:rsidR="00F22E07" w:rsidRPr="001340E5" w:rsidRDefault="00056065" w:rsidP="00F22E07">
            <w:pPr>
              <w:tabs>
                <w:tab w:val="left" w:pos="4635"/>
              </w:tabs>
              <w:rPr>
                <w:rFonts w:ascii="Arial" w:hAnsi="Arial" w:cs="Arial"/>
                <w:b/>
                <w:sz w:val="20"/>
                <w:szCs w:val="20"/>
              </w:rPr>
            </w:pPr>
            <w:sdt>
              <w:sdtPr>
                <w:rPr>
                  <w:rStyle w:val="BluePAAFFont"/>
                  <w:rFonts w:cs="Arial"/>
                  <w:szCs w:val="20"/>
                </w:rPr>
                <w:id w:val="1034619847"/>
                <w:placeholder>
                  <w:docPart w:val="573904FE608942AFB5D621EF2299F667"/>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057FBA57"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71DB4F57" w14:textId="25722FBC" w:rsidR="00F22E07" w:rsidRPr="001340E5" w:rsidRDefault="00F22E07" w:rsidP="00F22E07">
            <w:pPr>
              <w:tabs>
                <w:tab w:val="left" w:pos="4635"/>
              </w:tabs>
              <w:rPr>
                <w:rFonts w:ascii="Arial" w:hAnsi="Arial" w:cs="Arial"/>
                <w:b/>
                <w:sz w:val="20"/>
                <w:szCs w:val="20"/>
              </w:rPr>
            </w:pPr>
          </w:p>
        </w:tc>
      </w:tr>
      <w:tr w:rsidR="00F22E07" w:rsidRPr="001340E5" w14:paraId="43B6272D"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7229ABF1" w14:textId="42C4BFE4" w:rsidR="00F22E07" w:rsidRPr="001340E5" w:rsidRDefault="00F22E07" w:rsidP="00F22E07">
            <w:pPr>
              <w:tabs>
                <w:tab w:val="left" w:pos="4635"/>
              </w:tabs>
              <w:rPr>
                <w:rFonts w:ascii="Arial" w:hAnsi="Arial" w:cs="Arial"/>
                <w:b/>
                <w:sz w:val="20"/>
                <w:szCs w:val="20"/>
              </w:rPr>
            </w:pPr>
            <w:r w:rsidRPr="001340E5">
              <w:rPr>
                <w:rFonts w:ascii="Arial" w:hAnsi="Arial" w:cs="Arial"/>
                <w:b/>
                <w:sz w:val="20"/>
                <w:szCs w:val="20"/>
              </w:rPr>
              <w:t>P3. For a changes to the award (e.g. BSc) and/or title (e.g. Maths) of a programme please provide details below:</w:t>
            </w:r>
          </w:p>
        </w:tc>
      </w:tr>
      <w:tr w:rsidR="00F22E07" w:rsidRPr="001340E5" w14:paraId="5FB262DD" w14:textId="77777777" w:rsidTr="3AADC8FD">
        <w:trPr>
          <w:trHeight w:val="267"/>
        </w:trPr>
        <w:tc>
          <w:tcPr>
            <w:tcW w:w="10808" w:type="dxa"/>
            <w:gridSpan w:val="2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8F7CC6" w14:textId="3A37907B" w:rsidR="00F22E07" w:rsidRPr="001340E5" w:rsidRDefault="00056065" w:rsidP="00F22E07">
            <w:pPr>
              <w:tabs>
                <w:tab w:val="left" w:pos="4635"/>
              </w:tabs>
              <w:rPr>
                <w:rFonts w:ascii="Arial" w:hAnsi="Arial" w:cs="Arial"/>
                <w:b/>
                <w:sz w:val="20"/>
                <w:szCs w:val="20"/>
              </w:rPr>
            </w:pPr>
            <w:sdt>
              <w:sdtPr>
                <w:rPr>
                  <w:rStyle w:val="BluePAAFFont"/>
                  <w:rFonts w:cs="Arial"/>
                  <w:szCs w:val="20"/>
                </w:rPr>
                <w:id w:val="1334262520"/>
                <w:placeholder>
                  <w:docPart w:val="33AABF2795AB453798A76DADDAE314E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r>
      <w:tr w:rsidR="00F22E07" w:rsidRPr="001340E5" w14:paraId="397A9580" w14:textId="77777777" w:rsidTr="3AADC8FD">
        <w:trPr>
          <w:trHeight w:val="267"/>
        </w:trPr>
        <w:tc>
          <w:tcPr>
            <w:tcW w:w="10808" w:type="dxa"/>
            <w:gridSpan w:val="26"/>
            <w:tcBorders>
              <w:top w:val="single" w:sz="4" w:space="0" w:color="D9D9D9" w:themeColor="background1" w:themeShade="D9"/>
              <w:left w:val="nil"/>
              <w:bottom w:val="single" w:sz="4" w:space="0" w:color="D9D9D9" w:themeColor="background1" w:themeShade="D9"/>
              <w:right w:val="single" w:sz="4" w:space="0" w:color="F2F2F2" w:themeColor="background1" w:themeShade="F2"/>
            </w:tcBorders>
            <w:shd w:val="clear" w:color="auto" w:fill="auto"/>
            <w:vAlign w:val="center"/>
          </w:tcPr>
          <w:p w14:paraId="23D1400C" w14:textId="698BE4D8" w:rsidR="00F22E07" w:rsidRDefault="00F22E07" w:rsidP="00F22E07">
            <w:pPr>
              <w:tabs>
                <w:tab w:val="left" w:pos="4635"/>
              </w:tabs>
              <w:rPr>
                <w:rFonts w:ascii="Arial" w:hAnsi="Arial" w:cs="Arial"/>
                <w:b/>
                <w:sz w:val="20"/>
                <w:szCs w:val="20"/>
              </w:rPr>
            </w:pPr>
          </w:p>
          <w:p w14:paraId="43019640" w14:textId="53D5DAB2" w:rsidR="00F22E07" w:rsidRDefault="00F22E07" w:rsidP="00F22E07">
            <w:pPr>
              <w:tabs>
                <w:tab w:val="left" w:pos="4635"/>
              </w:tabs>
              <w:rPr>
                <w:rFonts w:ascii="Arial" w:hAnsi="Arial" w:cs="Arial"/>
                <w:b/>
                <w:sz w:val="20"/>
                <w:szCs w:val="20"/>
              </w:rPr>
            </w:pPr>
            <w:r>
              <w:rPr>
                <w:rFonts w:ascii="Arial" w:hAnsi="Arial" w:cs="Arial"/>
                <w:b/>
                <w:sz w:val="20"/>
                <w:szCs w:val="20"/>
              </w:rPr>
              <w:lastRenderedPageBreak/>
              <w:t xml:space="preserve">P4. For Degree Apprenticeship Programmes; post amendment, does the programme still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642DB7F9" w14:textId="2B8A150F" w:rsidR="00F22E07" w:rsidRDefault="00F22E07" w:rsidP="00F22E07">
            <w:pPr>
              <w:tabs>
                <w:tab w:val="left" w:pos="4635"/>
              </w:tabs>
              <w:rPr>
                <w:rFonts w:ascii="Arial" w:hAnsi="Arial" w:cs="Arial"/>
                <w:b/>
                <w:sz w:val="20"/>
                <w:szCs w:val="20"/>
              </w:rPr>
            </w:pPr>
          </w:p>
          <w:p w14:paraId="6B56AF45" w14:textId="4B00A1E3" w:rsidR="00F22E07" w:rsidRDefault="00F22E07" w:rsidP="00F22E07">
            <w:pPr>
              <w:tabs>
                <w:tab w:val="left" w:pos="4635"/>
              </w:tabs>
              <w:rPr>
                <w:rFonts w:ascii="Arial" w:hAnsi="Arial" w:cs="Arial"/>
                <w:b/>
                <w:sz w:val="20"/>
                <w:szCs w:val="20"/>
              </w:rPr>
            </w:pPr>
            <w:r>
              <w:rPr>
                <w:rFonts w:ascii="Arial" w:hAnsi="Arial" w:cs="Arial"/>
                <w:b/>
                <w:sz w:val="20"/>
                <w:szCs w:val="20"/>
              </w:rPr>
              <w:t>(Note: If KSBs are no longer met, then the proposed amendment may not be approved)</w:t>
            </w:r>
          </w:p>
          <w:p w14:paraId="44C44840" w14:textId="1C48C661" w:rsidR="00F22E07" w:rsidRDefault="00F22E07" w:rsidP="00F22E07">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F22E07" w14:paraId="1C3E3A51" w14:textId="77777777" w:rsidTr="005425A2">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260298" w14:textId="4C993402" w:rsidR="00F22E07" w:rsidRDefault="00F22E07" w:rsidP="00F22E07">
                  <w:pPr>
                    <w:tabs>
                      <w:tab w:val="left" w:pos="4635"/>
                    </w:tabs>
                    <w:rPr>
                      <w:rFonts w:ascii="Arial" w:hAnsi="Arial" w:cs="Arial"/>
                      <w:b/>
                      <w:sz w:val="20"/>
                      <w:szCs w:val="20"/>
                    </w:rPr>
                  </w:pPr>
                </w:p>
              </w:tc>
            </w:tr>
          </w:tbl>
          <w:p w14:paraId="231D075E" w14:textId="77777777" w:rsidR="00F22E07" w:rsidRDefault="00F22E07" w:rsidP="00F22E07">
            <w:pPr>
              <w:tabs>
                <w:tab w:val="left" w:pos="4635"/>
              </w:tabs>
              <w:rPr>
                <w:rFonts w:ascii="Arial" w:hAnsi="Arial" w:cs="Arial"/>
                <w:b/>
                <w:sz w:val="20"/>
                <w:szCs w:val="20"/>
              </w:rPr>
            </w:pPr>
          </w:p>
          <w:p w14:paraId="50102B29" w14:textId="77777777" w:rsidR="00F22E07" w:rsidRDefault="00F22E07" w:rsidP="00F22E07">
            <w:pPr>
              <w:tabs>
                <w:tab w:val="left" w:pos="4635"/>
              </w:tabs>
              <w:rPr>
                <w:rFonts w:ascii="Arial" w:hAnsi="Arial" w:cs="Arial"/>
                <w:b/>
                <w:sz w:val="20"/>
                <w:szCs w:val="20"/>
              </w:rPr>
            </w:pPr>
          </w:p>
          <w:p w14:paraId="60E183D7" w14:textId="77777777" w:rsidR="00F22E07" w:rsidRDefault="00F22E07" w:rsidP="00F22E07">
            <w:pPr>
              <w:tabs>
                <w:tab w:val="left" w:pos="4635"/>
              </w:tabs>
              <w:rPr>
                <w:rFonts w:ascii="Arial" w:hAnsi="Arial" w:cs="Arial"/>
                <w:b/>
                <w:sz w:val="20"/>
                <w:szCs w:val="20"/>
              </w:rPr>
            </w:pPr>
          </w:p>
          <w:p w14:paraId="7B6DAC5E" w14:textId="0F6324EA" w:rsidR="00F22E07" w:rsidRPr="001340E5" w:rsidRDefault="00F22E07" w:rsidP="00F22E07">
            <w:pPr>
              <w:tabs>
                <w:tab w:val="left" w:pos="4635"/>
              </w:tabs>
              <w:rPr>
                <w:rFonts w:ascii="Arial" w:hAnsi="Arial" w:cs="Arial"/>
                <w:b/>
                <w:sz w:val="20"/>
                <w:szCs w:val="20"/>
              </w:rPr>
            </w:pPr>
          </w:p>
        </w:tc>
      </w:tr>
      <w:tr w:rsidR="00F22E07" w:rsidRPr="001340E5" w14:paraId="4D7C96D3" w14:textId="77777777" w:rsidTr="3AADC8FD">
        <w:trPr>
          <w:trHeight w:val="267"/>
        </w:trPr>
        <w:tc>
          <w:tcPr>
            <w:tcW w:w="10808" w:type="dxa"/>
            <w:gridSpan w:val="26"/>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00"/>
            <w:vAlign w:val="center"/>
          </w:tcPr>
          <w:p w14:paraId="7BA39448" w14:textId="491A4202" w:rsidR="00F22E07" w:rsidRPr="001340E5" w:rsidRDefault="00F22E07" w:rsidP="00F22E07">
            <w:pPr>
              <w:pStyle w:val="ListParagraph"/>
              <w:numPr>
                <w:ilvl w:val="0"/>
                <w:numId w:val="10"/>
              </w:numPr>
              <w:tabs>
                <w:tab w:val="left" w:pos="4635"/>
              </w:tabs>
              <w:rPr>
                <w:rFonts w:ascii="Arial" w:hAnsi="Arial" w:cs="Arial"/>
                <w:b/>
                <w:sz w:val="20"/>
                <w:szCs w:val="20"/>
              </w:rPr>
            </w:pPr>
            <w:r w:rsidRPr="001340E5">
              <w:rPr>
                <w:rFonts w:ascii="Arial" w:hAnsi="Arial" w:cs="Arial"/>
                <w:b/>
                <w:sz w:val="20"/>
                <w:szCs w:val="20"/>
              </w:rPr>
              <w:lastRenderedPageBreak/>
              <w:t xml:space="preserve">Authorisations required for Moderate Amendment </w:t>
            </w:r>
            <w:r w:rsidRPr="001340E5">
              <w:rPr>
                <w:rFonts w:ascii="Arial" w:hAnsi="Arial" w:cs="Arial"/>
                <w:sz w:val="20"/>
                <w:szCs w:val="20"/>
              </w:rPr>
              <w:t>- Insert electronic signature or if this is not possible attach email authorisation from signatories. Do not print form off and sign.</w:t>
            </w:r>
          </w:p>
        </w:tc>
      </w:tr>
      <w:tr w:rsidR="00F22E07" w:rsidRPr="001340E5" w14:paraId="43574A4F" w14:textId="77777777" w:rsidTr="3AADC8FD">
        <w:trPr>
          <w:trHeight w:val="396"/>
        </w:trPr>
        <w:tc>
          <w:tcPr>
            <w:tcW w:w="2485" w:type="dxa"/>
            <w:gridSpan w:val="6"/>
            <w:tcBorders>
              <w:top w:val="single" w:sz="4" w:space="0" w:color="D9D9D9" w:themeColor="background1" w:themeShade="D9"/>
              <w:left w:val="nil"/>
              <w:bottom w:val="single" w:sz="4" w:space="0" w:color="BFBFBF" w:themeColor="background1" w:themeShade="BF"/>
              <w:right w:val="single" w:sz="4" w:space="0" w:color="BFBFBF" w:themeColor="background1" w:themeShade="BF"/>
            </w:tcBorders>
            <w:shd w:val="clear" w:color="auto" w:fill="auto"/>
            <w:vAlign w:val="center"/>
          </w:tcPr>
          <w:p w14:paraId="481E1F67" w14:textId="5D36A872"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6A78750" w14:textId="5E62D67B"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Name</w:t>
            </w:r>
          </w:p>
        </w:tc>
        <w:tc>
          <w:tcPr>
            <w:tcW w:w="3589"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FEDA30" w14:textId="10CB2878"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Signature</w:t>
            </w:r>
          </w:p>
        </w:tc>
        <w:tc>
          <w:tcPr>
            <w:tcW w:w="2932"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172FCC1" w14:textId="03F15AD7"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Date</w:t>
            </w:r>
          </w:p>
        </w:tc>
      </w:tr>
      <w:tr w:rsidR="00F22E07" w:rsidRPr="001340E5" w14:paraId="65BEFF8B"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3E0BB9C" w14:textId="77777777" w:rsidR="00F22E07" w:rsidRDefault="00F22E07" w:rsidP="00F22E07">
            <w:pPr>
              <w:tabs>
                <w:tab w:val="left" w:pos="4635"/>
              </w:tabs>
              <w:rPr>
                <w:rFonts w:ascii="Arial" w:hAnsi="Arial" w:cs="Arial"/>
                <w:sz w:val="20"/>
                <w:szCs w:val="20"/>
              </w:rPr>
            </w:pPr>
          </w:p>
          <w:p w14:paraId="52E13ABF" w14:textId="4083AD53" w:rsidR="00F22E07" w:rsidRDefault="00F22E07" w:rsidP="00F22E07">
            <w:pPr>
              <w:tabs>
                <w:tab w:val="left" w:pos="4635"/>
              </w:tabs>
              <w:rPr>
                <w:rFonts w:ascii="Arial" w:hAnsi="Arial" w:cs="Arial"/>
                <w:sz w:val="20"/>
                <w:szCs w:val="20"/>
              </w:rPr>
            </w:pPr>
            <w:r w:rsidRPr="001340E5">
              <w:rPr>
                <w:rFonts w:ascii="Arial" w:hAnsi="Arial" w:cs="Arial"/>
                <w:sz w:val="20"/>
                <w:szCs w:val="20"/>
              </w:rPr>
              <w:t>Programme Director</w:t>
            </w:r>
            <w:r w:rsidR="000B55A1" w:rsidRPr="001340E5">
              <w:rPr>
                <w:rFonts w:ascii="Arial" w:hAnsi="Arial" w:cs="Arial"/>
                <w:sz w:val="20"/>
                <w:szCs w:val="20"/>
              </w:rPr>
              <w:t>/Developer</w:t>
            </w:r>
          </w:p>
          <w:p w14:paraId="5DBB10E6" w14:textId="051D5F64"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C84292F" w14:textId="26EDDF51" w:rsidR="00F22E07" w:rsidRPr="001340E5" w:rsidRDefault="00056065" w:rsidP="00F22E07">
            <w:pPr>
              <w:tabs>
                <w:tab w:val="left" w:pos="4635"/>
              </w:tabs>
              <w:rPr>
                <w:rFonts w:ascii="Arial" w:hAnsi="Arial" w:cs="Arial"/>
                <w:b/>
                <w:sz w:val="20"/>
                <w:szCs w:val="20"/>
              </w:rPr>
            </w:pPr>
            <w:sdt>
              <w:sdtPr>
                <w:rPr>
                  <w:rStyle w:val="BluePAAFFont"/>
                  <w:rFonts w:cs="Arial"/>
                  <w:szCs w:val="20"/>
                </w:rPr>
                <w:id w:val="1324550085"/>
                <w:placeholder>
                  <w:docPart w:val="4D64A24391F54DA588EC2979E794A4B8"/>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52CE3EA" w14:textId="67D11174"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C1D93E2" w14:textId="6289FAEF"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362D10AD"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303B9ED" w14:textId="74480BD4" w:rsidR="00F22E07" w:rsidRDefault="00F22E07" w:rsidP="00F22E07">
            <w:pPr>
              <w:tabs>
                <w:tab w:val="left" w:pos="4635"/>
              </w:tabs>
              <w:jc w:val="center"/>
              <w:rPr>
                <w:rFonts w:ascii="Arial" w:hAnsi="Arial" w:cs="Arial"/>
                <w:sz w:val="20"/>
                <w:szCs w:val="20"/>
              </w:rPr>
            </w:pPr>
          </w:p>
          <w:p w14:paraId="32D57E6C" w14:textId="0B8EDEBD" w:rsidR="00F22E07" w:rsidRDefault="00F22E07" w:rsidP="00F22E07">
            <w:pPr>
              <w:tabs>
                <w:tab w:val="left" w:pos="4635"/>
              </w:tabs>
              <w:jc w:val="center"/>
              <w:rPr>
                <w:rFonts w:ascii="Arial" w:hAnsi="Arial" w:cs="Arial"/>
                <w:sz w:val="20"/>
                <w:szCs w:val="20"/>
              </w:rPr>
            </w:pPr>
            <w:r>
              <w:rPr>
                <w:rFonts w:ascii="Arial" w:hAnsi="Arial" w:cs="Arial"/>
                <w:sz w:val="20"/>
                <w:szCs w:val="20"/>
              </w:rPr>
              <w:t>Director of Education and Student Experience</w:t>
            </w:r>
          </w:p>
          <w:p w14:paraId="1C8B69DF" w14:textId="0A9F64DF" w:rsidR="00F22E07"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B695F70" w14:textId="3A19A4A7" w:rsidR="00F22E07" w:rsidRDefault="00056065" w:rsidP="00F22E07">
            <w:pPr>
              <w:tabs>
                <w:tab w:val="left" w:pos="4635"/>
              </w:tabs>
              <w:rPr>
                <w:rStyle w:val="BluePAAFFont"/>
                <w:rFonts w:cs="Arial"/>
                <w:szCs w:val="20"/>
              </w:rPr>
            </w:pPr>
            <w:sdt>
              <w:sdtPr>
                <w:rPr>
                  <w:rStyle w:val="BluePAAFFont"/>
                  <w:rFonts w:cs="Arial"/>
                  <w:szCs w:val="20"/>
                </w:rPr>
                <w:id w:val="-2034263738"/>
                <w:placeholder>
                  <w:docPart w:val="A3DBC00100474E75A653D73EE58871E1"/>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47F13D9" w14:textId="5E5F5B09" w:rsidR="00F22E07" w:rsidRPr="00774F45" w:rsidRDefault="00F22E07" w:rsidP="00F22E07">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291C3D" w14:textId="347755FA"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04B74E9"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5F84713" w14:textId="1FB68816"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 xml:space="preserve">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sidR="001A694B">
              <w:rPr>
                <w:rFonts w:ascii="Arial" w:hAnsi="Arial" w:cs="Arial"/>
                <w:sz w:val="20"/>
                <w:szCs w:val="20"/>
              </w:rPr>
              <w:t xml:space="preserve"> Pro-Vice-Chancellor for Education</w:t>
            </w:r>
            <w:r w:rsidRPr="001340E5">
              <w:rPr>
                <w:rFonts w:ascii="Arial" w:hAnsi="Arial" w:cs="Arial"/>
                <w:sz w:val="20"/>
                <w:szCs w:val="20"/>
              </w:rPr>
              <w:t xml:space="preserve"> or nominee) </w:t>
            </w:r>
          </w:p>
          <w:p w14:paraId="313214F3" w14:textId="77777777" w:rsidR="00F22E07" w:rsidRPr="001340E5" w:rsidRDefault="00F22E07" w:rsidP="00F22E07">
            <w:pPr>
              <w:tabs>
                <w:tab w:val="left" w:pos="4635"/>
              </w:tabs>
              <w:rPr>
                <w:rFonts w:ascii="Arial" w:hAnsi="Arial" w:cs="Arial"/>
                <w:sz w:val="20"/>
                <w:szCs w:val="20"/>
              </w:rPr>
            </w:pPr>
          </w:p>
          <w:p w14:paraId="61C7AAC5" w14:textId="2F441F21" w:rsidR="00F22E07" w:rsidRPr="001340E5" w:rsidRDefault="00F22E07" w:rsidP="00F22E07">
            <w:pPr>
              <w:tabs>
                <w:tab w:val="left" w:pos="4635"/>
              </w:tabs>
              <w:rPr>
                <w:rFonts w:ascii="Arial" w:hAnsi="Arial" w:cs="Arial"/>
                <w:b/>
                <w:sz w:val="20"/>
                <w:szCs w:val="20"/>
              </w:rPr>
            </w:pPr>
            <w:r w:rsidRPr="001340E5">
              <w:rPr>
                <w:rFonts w:ascii="Arial" w:hAnsi="Arial" w:cs="Arial"/>
                <w:sz w:val="20"/>
                <w:szCs w:val="20"/>
              </w:rPr>
              <w:t xml:space="preserve">OR provide evidence of approval by the </w:t>
            </w:r>
            <w:r w:rsidR="00C33A46">
              <w:rPr>
                <w:rFonts w:ascii="Arial" w:hAnsi="Arial" w:cs="Arial"/>
                <w:sz w:val="20"/>
                <w:szCs w:val="20"/>
              </w:rPr>
              <w:t>Faculty Education Board or its nominated body</w:t>
            </w:r>
            <w:r w:rsidRPr="001340E5">
              <w:rPr>
                <w:rFonts w:ascii="Arial" w:hAnsi="Arial" w:cs="Arial"/>
                <w:sz w:val="20"/>
                <w:szCs w:val="20"/>
              </w:rPr>
              <w:t xml:space="preserve"> (e.g. minutes) alongside this form</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3EF3E54" w14:textId="08EB3BB8" w:rsidR="00F22E07" w:rsidRPr="001340E5" w:rsidRDefault="00056065" w:rsidP="00F22E07">
            <w:pPr>
              <w:tabs>
                <w:tab w:val="left" w:pos="4635"/>
              </w:tabs>
              <w:rPr>
                <w:rFonts w:ascii="Arial" w:hAnsi="Arial" w:cs="Arial"/>
                <w:b/>
                <w:sz w:val="20"/>
                <w:szCs w:val="20"/>
              </w:rPr>
            </w:pPr>
            <w:sdt>
              <w:sdtPr>
                <w:rPr>
                  <w:rStyle w:val="BluePAAFFont"/>
                  <w:rFonts w:cs="Arial"/>
                  <w:szCs w:val="20"/>
                </w:rPr>
                <w:id w:val="1400864467"/>
                <w:placeholder>
                  <w:docPart w:val="194C78A802144E678A82F3CE0A2EEE72"/>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C36F288" w14:textId="769B4BE7"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B5E6B68" w14:textId="0C6CA802"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2C34C896"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6A69DB9" w14:textId="77777777" w:rsidR="00F22E07" w:rsidRDefault="00F22E07" w:rsidP="00F22E07">
            <w:pPr>
              <w:tabs>
                <w:tab w:val="left" w:pos="4635"/>
              </w:tabs>
              <w:rPr>
                <w:rFonts w:ascii="Arial" w:hAnsi="Arial" w:cs="Arial"/>
                <w:sz w:val="20"/>
                <w:szCs w:val="20"/>
              </w:rPr>
            </w:pPr>
          </w:p>
          <w:p w14:paraId="7DD6F5E2" w14:textId="77777777" w:rsidR="00F22E07" w:rsidRDefault="00F22E07" w:rsidP="00F22E07">
            <w:pPr>
              <w:tabs>
                <w:tab w:val="left" w:pos="4635"/>
              </w:tabs>
              <w:rPr>
                <w:rFonts w:ascii="Arial" w:hAnsi="Arial" w:cs="Arial"/>
                <w:sz w:val="20"/>
                <w:szCs w:val="20"/>
              </w:rPr>
            </w:pPr>
            <w:r>
              <w:rPr>
                <w:rFonts w:ascii="Arial" w:hAnsi="Arial" w:cs="Arial"/>
                <w:sz w:val="20"/>
                <w:szCs w:val="20"/>
              </w:rPr>
              <w:t xml:space="preserve">Current External </w:t>
            </w:r>
            <w:r w:rsidRPr="001340E5">
              <w:rPr>
                <w:rFonts w:ascii="Arial" w:hAnsi="Arial" w:cs="Arial"/>
                <w:sz w:val="20"/>
                <w:szCs w:val="20"/>
              </w:rPr>
              <w:t>Examiner</w:t>
            </w:r>
          </w:p>
          <w:p w14:paraId="17A9F708" w14:textId="107544A4" w:rsidR="00F22E07" w:rsidRPr="001340E5" w:rsidRDefault="00F22E07" w:rsidP="00F22E07">
            <w:pPr>
              <w:tabs>
                <w:tab w:val="left" w:pos="4635"/>
              </w:tabs>
              <w:rPr>
                <w:rFonts w:ascii="Arial" w:hAnsi="Arial" w:cs="Arial"/>
                <w:b/>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E76BC21" w14:textId="669F60DB" w:rsidR="00F22E07" w:rsidRPr="001340E5" w:rsidRDefault="00056065" w:rsidP="00F22E07">
            <w:pPr>
              <w:tabs>
                <w:tab w:val="left" w:pos="4635"/>
              </w:tabs>
              <w:rPr>
                <w:rFonts w:ascii="Arial" w:hAnsi="Arial" w:cs="Arial"/>
                <w:b/>
                <w:sz w:val="20"/>
                <w:szCs w:val="20"/>
              </w:rPr>
            </w:pPr>
            <w:sdt>
              <w:sdtPr>
                <w:rPr>
                  <w:rStyle w:val="BluePAAFFont"/>
                  <w:rFonts w:cs="Arial"/>
                  <w:szCs w:val="20"/>
                </w:rPr>
                <w:id w:val="593444492"/>
                <w:placeholder>
                  <w:docPart w:val="2301F748E81342D2991828C3B733706E"/>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1C301A" w14:textId="06CE05D7" w:rsidR="00F22E07" w:rsidRPr="00774F45" w:rsidRDefault="00F22E07" w:rsidP="00F22E07">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9D0D980" w14:textId="0F5A569F" w:rsidR="00F22E07" w:rsidRPr="001340E5" w:rsidRDefault="00EB6BDE" w:rsidP="00F22E07">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6677EA5"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E600724" w14:textId="58D5E1B1" w:rsidR="00F22E07" w:rsidRPr="001340E5" w:rsidRDefault="00F22E07" w:rsidP="00F22E07">
            <w:pPr>
              <w:tabs>
                <w:tab w:val="left" w:pos="4635"/>
              </w:tabs>
              <w:rPr>
                <w:rFonts w:ascii="Arial" w:hAnsi="Arial" w:cs="Arial"/>
                <w:sz w:val="20"/>
                <w:szCs w:val="20"/>
              </w:rPr>
            </w:pPr>
            <w:r w:rsidRPr="001340E5">
              <w:rPr>
                <w:rFonts w:ascii="Arial" w:hAnsi="Arial" w:cs="Arial"/>
                <w:sz w:val="20"/>
                <w:szCs w:val="20"/>
              </w:rPr>
              <w:t xml:space="preserve">Head of Admissions </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4FEB5C2" w14:textId="24B686D2" w:rsidR="00F22E07" w:rsidRPr="001340E5" w:rsidRDefault="00056065" w:rsidP="00F22E07">
            <w:pPr>
              <w:tabs>
                <w:tab w:val="left" w:pos="4635"/>
              </w:tabs>
              <w:rPr>
                <w:rStyle w:val="BluePAAFFont"/>
                <w:rFonts w:cs="Arial"/>
                <w:szCs w:val="20"/>
              </w:rPr>
            </w:pPr>
            <w:sdt>
              <w:sdtPr>
                <w:rPr>
                  <w:rStyle w:val="BluePAAFFont"/>
                  <w:rFonts w:cs="Arial"/>
                  <w:szCs w:val="20"/>
                </w:rPr>
                <w:id w:val="-153618776"/>
                <w:placeholder>
                  <w:docPart w:val="D15C91CAB15C4D2896219BE001F7D39A"/>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8FD0D6" w14:textId="098A34C4"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A4B50CD" w14:textId="4BE091F3"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59FBFB0D"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14BEAE6" w14:textId="77777777" w:rsidR="00F22E07" w:rsidRDefault="00F22E07" w:rsidP="00F22E07">
            <w:pPr>
              <w:tabs>
                <w:tab w:val="left" w:pos="4635"/>
              </w:tabs>
              <w:rPr>
                <w:rFonts w:ascii="Arial" w:hAnsi="Arial" w:cs="Arial"/>
                <w:sz w:val="20"/>
                <w:szCs w:val="20"/>
              </w:rPr>
            </w:pPr>
          </w:p>
          <w:p w14:paraId="2A97229E" w14:textId="77777777" w:rsidR="00F22E07" w:rsidRDefault="00F22E07" w:rsidP="00F22E07">
            <w:pPr>
              <w:tabs>
                <w:tab w:val="left" w:pos="4635"/>
              </w:tabs>
              <w:rPr>
                <w:rFonts w:ascii="Arial" w:hAnsi="Arial" w:cs="Arial"/>
                <w:sz w:val="20"/>
                <w:szCs w:val="20"/>
              </w:rPr>
            </w:pPr>
            <w:r w:rsidRPr="001340E5">
              <w:rPr>
                <w:rFonts w:ascii="Arial" w:hAnsi="Arial" w:cs="Arial"/>
                <w:sz w:val="20"/>
                <w:szCs w:val="20"/>
              </w:rPr>
              <w:t>Head of Student Immigration Services</w:t>
            </w:r>
          </w:p>
          <w:p w14:paraId="56915E44" w14:textId="1FDE34AA" w:rsidR="00F22E07" w:rsidRPr="001340E5"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1DA49F2" w14:textId="2479820C" w:rsidR="00F22E07" w:rsidRPr="001340E5" w:rsidRDefault="00056065" w:rsidP="00F22E07">
            <w:pPr>
              <w:tabs>
                <w:tab w:val="left" w:pos="4635"/>
              </w:tabs>
              <w:rPr>
                <w:rStyle w:val="BluePAAFFont"/>
                <w:rFonts w:cs="Arial"/>
                <w:szCs w:val="20"/>
              </w:rPr>
            </w:pPr>
            <w:sdt>
              <w:sdtPr>
                <w:rPr>
                  <w:rStyle w:val="BluePAAFFont"/>
                  <w:rFonts w:cs="Arial"/>
                  <w:szCs w:val="20"/>
                </w:rPr>
                <w:id w:val="-19313690"/>
                <w:placeholder>
                  <w:docPart w:val="066E6EC7DD5C4FC08A5AB3378545A23E"/>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E538A53" w14:textId="5CC93B20"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5EE81F1" w14:textId="142E8D3F" w:rsidR="00F22E07" w:rsidRPr="001340E5"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22E07" w:rsidRPr="001340E5" w14:paraId="02EAEF4B"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826EE83" w14:textId="3482159E" w:rsidR="00F22E07" w:rsidRDefault="00F22E07" w:rsidP="00F22E07">
            <w:pPr>
              <w:tabs>
                <w:tab w:val="left" w:pos="4635"/>
              </w:tabs>
              <w:rPr>
                <w:rFonts w:ascii="Arial" w:hAnsi="Arial" w:cs="Arial"/>
                <w:sz w:val="20"/>
                <w:szCs w:val="20"/>
              </w:rPr>
            </w:pPr>
          </w:p>
          <w:p w14:paraId="0ED7C32A" w14:textId="4ED4BC9B" w:rsidR="00F22E07" w:rsidRPr="00EA06ED" w:rsidRDefault="00F22E07" w:rsidP="00F22E07">
            <w:pPr>
              <w:tabs>
                <w:tab w:val="left" w:pos="4635"/>
              </w:tabs>
              <w:rPr>
                <w:rFonts w:ascii="Arial" w:hAnsi="Arial" w:cs="Arial"/>
                <w:sz w:val="20"/>
                <w:szCs w:val="20"/>
              </w:rPr>
            </w:pPr>
            <w:r>
              <w:rPr>
                <w:rFonts w:ascii="Arial" w:hAnsi="Arial" w:cs="Arial"/>
                <w:sz w:val="20"/>
                <w:szCs w:val="20"/>
              </w:rPr>
              <w:t>Head of Education Support/Head of Student Administration</w:t>
            </w:r>
          </w:p>
          <w:p w14:paraId="3861695D" w14:textId="116C9D35" w:rsidR="00F22E07" w:rsidRPr="001340E5" w:rsidRDefault="00F22E07" w:rsidP="00F22E07">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C13F871" w14:textId="513166B1" w:rsidR="00F22E07" w:rsidRDefault="00056065" w:rsidP="00F22E07">
            <w:pPr>
              <w:tabs>
                <w:tab w:val="left" w:pos="4635"/>
              </w:tabs>
              <w:rPr>
                <w:rStyle w:val="BluePAAFFont"/>
                <w:rFonts w:cs="Arial"/>
                <w:szCs w:val="20"/>
              </w:rPr>
            </w:pPr>
            <w:sdt>
              <w:sdtPr>
                <w:rPr>
                  <w:rStyle w:val="BluePAAFFont"/>
                  <w:rFonts w:cs="Arial"/>
                  <w:szCs w:val="20"/>
                </w:rPr>
                <w:id w:val="-26720199"/>
                <w:placeholder>
                  <w:docPart w:val="D95875053C5F4CAF9E218EB16C3F1373"/>
                </w:placeholder>
                <w:showingPlcHdr/>
              </w:sdtPr>
              <w:sdtEndPr>
                <w:rPr>
                  <w:rStyle w:val="DefaultParagraphFont"/>
                  <w:rFonts w:asciiTheme="minorHAnsi" w:hAnsiTheme="minorHAnsi"/>
                  <w:color w:val="auto"/>
                  <w:sz w:val="22"/>
                </w:rPr>
              </w:sdtEndPr>
              <w:sdtContent>
                <w:r w:rsidR="00F22E07"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52ED0DA" w14:textId="6FE940DC" w:rsidR="00F22E07" w:rsidRPr="00774F45" w:rsidRDefault="00F22E07" w:rsidP="00F22E07">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00F382E" w14:textId="47896EA9" w:rsidR="00F22E07" w:rsidRDefault="00EB6BDE" w:rsidP="00F22E07">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2580D643"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8D586FA" w14:textId="68C69DB3" w:rsidR="00FE2FDA" w:rsidRDefault="00FE2FDA" w:rsidP="00FE2FDA">
            <w:pPr>
              <w:tabs>
                <w:tab w:val="left" w:pos="4635"/>
              </w:tabs>
              <w:rPr>
                <w:rFonts w:ascii="Arial" w:hAnsi="Arial" w:cs="Arial"/>
                <w:sz w:val="20"/>
                <w:szCs w:val="20"/>
              </w:rPr>
            </w:pPr>
            <w:r>
              <w:rPr>
                <w:rFonts w:ascii="Arial" w:hAnsi="Arial" w:cs="Arial"/>
                <w:sz w:val="20"/>
                <w:szCs w:val="20"/>
              </w:rPr>
              <w:t>Senior Quality and Standards Advisor</w:t>
            </w:r>
            <w:r w:rsidR="000B55A1">
              <w:rPr>
                <w:rFonts w:ascii="Arial" w:hAnsi="Arial" w:cs="Arial"/>
                <w:sz w:val="20"/>
                <w:szCs w:val="20"/>
              </w:rPr>
              <w:t xml:space="preserve"> (Faculty)</w:t>
            </w:r>
          </w:p>
          <w:p w14:paraId="5FF9F4CB" w14:textId="533163FB" w:rsidR="00FE2FDA" w:rsidRDefault="00FE2FDA" w:rsidP="00FE2FDA">
            <w:pPr>
              <w:tabs>
                <w:tab w:val="left" w:pos="4635"/>
              </w:tabs>
              <w:rPr>
                <w:rFonts w:ascii="Arial" w:hAnsi="Arial" w:cs="Arial"/>
                <w:sz w:val="20"/>
                <w:szCs w:val="20"/>
              </w:rPr>
            </w:pP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330E7A4" w14:textId="6B6CDAA3" w:rsidR="00FE2FDA" w:rsidRDefault="00056065" w:rsidP="00FE2FDA">
            <w:pPr>
              <w:tabs>
                <w:tab w:val="left" w:pos="4635"/>
              </w:tabs>
              <w:rPr>
                <w:rStyle w:val="BluePAAFFont"/>
                <w:rFonts w:cs="Arial"/>
                <w:szCs w:val="20"/>
              </w:rPr>
            </w:pPr>
            <w:sdt>
              <w:sdtPr>
                <w:rPr>
                  <w:rStyle w:val="BluePAAFFont"/>
                  <w:rFonts w:cs="Arial"/>
                  <w:szCs w:val="20"/>
                </w:rPr>
                <w:id w:val="-2013055758"/>
                <w:placeholder>
                  <w:docPart w:val="FCA2073BE9B1442B837E8A7FB017DDC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6333487" w14:textId="4B3F3976" w:rsidR="00FE2FDA" w:rsidRPr="00774F45" w:rsidRDefault="00FE2FDA"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572F07E" w14:textId="3AC0C607"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1777FD79" w14:textId="77777777" w:rsidTr="3AADC8FD">
        <w:trPr>
          <w:trHeight w:val="394"/>
        </w:trPr>
        <w:tc>
          <w:tcPr>
            <w:tcW w:w="2485"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B85B1D0" w14:textId="63D54952" w:rsidR="00FE2FDA" w:rsidRPr="001340E5" w:rsidRDefault="00FE2FDA" w:rsidP="00FE2FDA">
            <w:pPr>
              <w:tabs>
                <w:tab w:val="left" w:pos="4635"/>
              </w:tabs>
              <w:jc w:val="center"/>
              <w:rPr>
                <w:rFonts w:ascii="Arial" w:hAnsi="Arial" w:cs="Arial"/>
                <w:sz w:val="20"/>
                <w:szCs w:val="20"/>
              </w:rPr>
            </w:pPr>
            <w:r w:rsidRPr="00226607">
              <w:rPr>
                <w:rFonts w:ascii="Arial" w:hAnsi="Arial" w:cs="Arial"/>
                <w:sz w:val="20"/>
                <w:szCs w:val="20"/>
              </w:rPr>
              <w:t>Dean for Taught students or Associate Dean for Taught students</w:t>
            </w:r>
          </w:p>
          <w:p w14:paraId="041DA53B" w14:textId="64733ABF" w:rsidR="00FE2FDA" w:rsidRPr="001340E5" w:rsidRDefault="00FE2FDA" w:rsidP="00FE2FDA">
            <w:pPr>
              <w:tabs>
                <w:tab w:val="left" w:pos="4635"/>
              </w:tabs>
              <w:jc w:val="center"/>
              <w:rPr>
                <w:rFonts w:ascii="Arial" w:hAnsi="Arial" w:cs="Arial"/>
                <w:b/>
                <w:sz w:val="20"/>
                <w:szCs w:val="20"/>
              </w:rPr>
            </w:pPr>
            <w:r w:rsidRPr="001340E5">
              <w:rPr>
                <w:rFonts w:ascii="Arial" w:hAnsi="Arial" w:cs="Arial"/>
                <w:sz w:val="20"/>
                <w:szCs w:val="20"/>
              </w:rPr>
              <w:t>(to be gathered by the Programme Approval Team on receiving this form)</w:t>
            </w:r>
          </w:p>
        </w:tc>
        <w:tc>
          <w:tcPr>
            <w:tcW w:w="1802"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0587399" w14:textId="7B47993F" w:rsidR="00FE2FDA" w:rsidRPr="001340E5" w:rsidRDefault="00056065" w:rsidP="00FE2FDA">
            <w:pPr>
              <w:tabs>
                <w:tab w:val="left" w:pos="4635"/>
              </w:tabs>
              <w:rPr>
                <w:rFonts w:ascii="Arial" w:hAnsi="Arial" w:cs="Arial"/>
                <w:b/>
                <w:sz w:val="20"/>
                <w:szCs w:val="20"/>
              </w:rPr>
            </w:pPr>
            <w:sdt>
              <w:sdtPr>
                <w:rPr>
                  <w:rStyle w:val="BluePAAFFont"/>
                  <w:rFonts w:cs="Arial"/>
                  <w:szCs w:val="20"/>
                </w:rPr>
                <w:id w:val="850462666"/>
                <w:placeholder>
                  <w:docPart w:val="51A15F05CD6A4F77A61C251A1A229D8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589" w:type="dxa"/>
            <w:gridSpan w:val="10"/>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5759AC" w14:textId="69FE29AD" w:rsidR="00FE2FDA" w:rsidRPr="00774F45" w:rsidRDefault="00FE2FDA" w:rsidP="00FE2FDA">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932"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FFFE819" w14:textId="3AFB1042" w:rsidR="00FE2FDA" w:rsidRPr="001340E5" w:rsidRDefault="00EB6BDE" w:rsidP="00FE2FDA">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628A801D" w14:textId="77777777" w:rsidTr="3AADC8FD">
        <w:trPr>
          <w:trHeight w:val="267"/>
        </w:trPr>
        <w:tc>
          <w:tcPr>
            <w:tcW w:w="10808" w:type="dxa"/>
            <w:gridSpan w:val="26"/>
            <w:tcBorders>
              <w:top w:val="single" w:sz="4" w:space="0" w:color="D9D9D9" w:themeColor="background1" w:themeShade="D9"/>
              <w:left w:val="nil"/>
              <w:bottom w:val="single" w:sz="4" w:space="0" w:color="D9D9D9" w:themeColor="background1" w:themeShade="D9"/>
              <w:right w:val="single" w:sz="4" w:space="0" w:color="F2F2F2" w:themeColor="background1" w:themeShade="F2"/>
            </w:tcBorders>
            <w:shd w:val="clear" w:color="auto" w:fill="auto"/>
            <w:vAlign w:val="center"/>
          </w:tcPr>
          <w:p w14:paraId="253E4FDC" w14:textId="228EC43A" w:rsidR="00FE2FDA" w:rsidRPr="001340E5" w:rsidRDefault="00FE2FDA" w:rsidP="00FE2FDA">
            <w:pPr>
              <w:tabs>
                <w:tab w:val="left" w:pos="4635"/>
              </w:tabs>
              <w:rPr>
                <w:rFonts w:ascii="Arial" w:hAnsi="Arial" w:cs="Arial"/>
                <w:b/>
                <w:sz w:val="20"/>
                <w:szCs w:val="20"/>
              </w:rPr>
            </w:pPr>
          </w:p>
        </w:tc>
      </w:tr>
      <w:tr w:rsidR="00FE2FDA" w:rsidRPr="001340E5" w14:paraId="3756B57A" w14:textId="77777777" w:rsidTr="3AADC8FD">
        <w:trPr>
          <w:trHeight w:val="267"/>
        </w:trPr>
        <w:tc>
          <w:tcPr>
            <w:tcW w:w="10808" w:type="dxa"/>
            <w:gridSpan w:val="2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9BBB59" w:themeFill="accent3"/>
            <w:vAlign w:val="center"/>
          </w:tcPr>
          <w:p w14:paraId="0749DAAC" w14:textId="7B14095F" w:rsidR="00FE2FDA" w:rsidRPr="001340E5" w:rsidRDefault="00FE2FDA" w:rsidP="00FE2FDA">
            <w:pPr>
              <w:pStyle w:val="ListParagraph"/>
              <w:numPr>
                <w:ilvl w:val="0"/>
                <w:numId w:val="10"/>
              </w:numPr>
              <w:tabs>
                <w:tab w:val="left" w:pos="4635"/>
              </w:tabs>
              <w:rPr>
                <w:rFonts w:ascii="Arial" w:hAnsi="Arial" w:cs="Arial"/>
                <w:b/>
                <w:sz w:val="20"/>
                <w:szCs w:val="20"/>
              </w:rPr>
            </w:pPr>
            <w:bookmarkStart w:id="3" w:name="MinorAmendments"/>
            <w:bookmarkEnd w:id="3"/>
            <w:r w:rsidRPr="001340E5">
              <w:rPr>
                <w:rFonts w:ascii="Arial" w:hAnsi="Arial" w:cs="Arial"/>
                <w:b/>
                <w:sz w:val="20"/>
                <w:szCs w:val="20"/>
              </w:rPr>
              <w:t xml:space="preserve">Minor amendments </w:t>
            </w:r>
            <w:r w:rsidRPr="001340E5">
              <w:rPr>
                <w:rFonts w:ascii="Arial" w:hAnsi="Arial" w:cs="Arial"/>
                <w:sz w:val="20"/>
                <w:szCs w:val="20"/>
              </w:rPr>
              <w:t>– Please complete green sections</w:t>
            </w:r>
          </w:p>
        </w:tc>
      </w:tr>
      <w:tr w:rsidR="00FE2FDA" w:rsidRPr="001340E5" w14:paraId="0DE836D6"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753F0679" w14:textId="78395E3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lastRenderedPageBreak/>
              <w:t>R1. Please provide a detailed justification for this amendment:</w:t>
            </w:r>
          </w:p>
        </w:tc>
      </w:tr>
      <w:tr w:rsidR="00FE2FDA" w:rsidRPr="001340E5" w14:paraId="21E75245" w14:textId="77777777" w:rsidTr="3AADC8FD">
        <w:trPr>
          <w:trHeight w:val="267"/>
        </w:trPr>
        <w:tc>
          <w:tcPr>
            <w:tcW w:w="10808" w:type="dxa"/>
            <w:gridSpan w:val="2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97CED9" w14:textId="23EE0014" w:rsidR="00FE2FDA" w:rsidRPr="001340E5" w:rsidRDefault="00056065" w:rsidP="00FE2FDA">
            <w:pPr>
              <w:tabs>
                <w:tab w:val="left" w:pos="4635"/>
              </w:tabs>
              <w:rPr>
                <w:rFonts w:ascii="Arial" w:hAnsi="Arial" w:cs="Arial"/>
                <w:b/>
                <w:sz w:val="20"/>
                <w:szCs w:val="20"/>
              </w:rPr>
            </w:pPr>
            <w:sdt>
              <w:sdtPr>
                <w:rPr>
                  <w:rStyle w:val="BluePAAFFont"/>
                  <w:rFonts w:cs="Arial"/>
                  <w:szCs w:val="20"/>
                </w:rPr>
                <w:id w:val="1531835161"/>
                <w:placeholder>
                  <w:docPart w:val="BD60A91876044AE58AC5B8BFEB0443A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D2D26BC"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65140C6A" w14:textId="13DC7DF3" w:rsidR="00FE2FDA" w:rsidRPr="001340E5" w:rsidRDefault="00FE2FDA" w:rsidP="00FE2FDA">
            <w:pPr>
              <w:tabs>
                <w:tab w:val="left" w:pos="4635"/>
              </w:tabs>
              <w:rPr>
                <w:rFonts w:ascii="Arial" w:hAnsi="Arial" w:cs="Arial"/>
                <w:b/>
                <w:sz w:val="20"/>
                <w:szCs w:val="20"/>
              </w:rPr>
            </w:pPr>
          </w:p>
        </w:tc>
      </w:tr>
      <w:tr w:rsidR="00FE2FDA" w:rsidRPr="001340E5" w14:paraId="350FEBA1"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26A47F50" w14:textId="04E89BEE"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2.  For the addition of an </w:t>
            </w:r>
            <w:hyperlink r:id="rId52" w:anchor="exit-interim" w:history="1">
              <w:r w:rsidRPr="001340E5">
                <w:rPr>
                  <w:rStyle w:val="Hyperlink"/>
                  <w:rFonts w:ascii="Arial" w:hAnsi="Arial" w:cs="Arial"/>
                  <w:b/>
                  <w:sz w:val="20"/>
                  <w:szCs w:val="20"/>
                </w:rPr>
                <w:t>interim/exit award</w:t>
              </w:r>
            </w:hyperlink>
            <w:r w:rsidRPr="001340E5">
              <w:rPr>
                <w:rFonts w:ascii="Arial" w:hAnsi="Arial" w:cs="Arial"/>
                <w:b/>
                <w:sz w:val="20"/>
                <w:szCs w:val="20"/>
              </w:rPr>
              <w:t xml:space="preserve"> please include details of the following below:</w:t>
            </w:r>
          </w:p>
          <w:p w14:paraId="0FB4D989"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 xml:space="preserve">Details of the award type/s </w:t>
            </w:r>
          </w:p>
          <w:p w14:paraId="280A1C76"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Is the award for direct application?</w:t>
            </w:r>
          </w:p>
          <w:p w14:paraId="26F29D7B" w14:textId="77777777" w:rsidR="00FE2FDA" w:rsidRPr="001340E5" w:rsidRDefault="00FE2FDA" w:rsidP="00FE2FDA">
            <w:pPr>
              <w:pStyle w:val="ListParagraph"/>
              <w:numPr>
                <w:ilvl w:val="0"/>
                <w:numId w:val="9"/>
              </w:numPr>
              <w:tabs>
                <w:tab w:val="left" w:pos="4635"/>
              </w:tabs>
              <w:rPr>
                <w:rFonts w:ascii="Arial" w:hAnsi="Arial" w:cs="Arial"/>
                <w:sz w:val="20"/>
                <w:szCs w:val="20"/>
              </w:rPr>
            </w:pPr>
            <w:r w:rsidRPr="001340E5">
              <w:rPr>
                <w:rFonts w:ascii="Arial" w:hAnsi="Arial" w:cs="Arial"/>
                <w:sz w:val="20"/>
                <w:szCs w:val="20"/>
              </w:rPr>
              <w:t>Details of any difference in title between the overarching degree programme and the associated exit/interim awards</w:t>
            </w:r>
          </w:p>
          <w:p w14:paraId="46AEA580" w14:textId="43CF9E5B"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Details of any variants that should be created for exit/interim awards e.g. 'with Study Abroad'; 'with Industrial Placement'</w:t>
            </w:r>
          </w:p>
        </w:tc>
      </w:tr>
      <w:tr w:rsidR="00FE2FDA" w:rsidRPr="001340E5" w14:paraId="1B25AAB2"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DC2899A" w14:textId="17A84942" w:rsidR="00FE2FDA" w:rsidRPr="001340E5" w:rsidRDefault="00056065" w:rsidP="00FE2FDA">
            <w:pPr>
              <w:tabs>
                <w:tab w:val="left" w:pos="4635"/>
              </w:tabs>
              <w:rPr>
                <w:rFonts w:ascii="Arial" w:hAnsi="Arial" w:cs="Arial"/>
                <w:b/>
                <w:sz w:val="20"/>
                <w:szCs w:val="20"/>
              </w:rPr>
            </w:pPr>
            <w:sdt>
              <w:sdtPr>
                <w:rPr>
                  <w:rStyle w:val="BluePAAFFont"/>
                  <w:rFonts w:cs="Arial"/>
                  <w:szCs w:val="20"/>
                </w:rPr>
                <w:id w:val="-1352720173"/>
                <w:placeholder>
                  <w:docPart w:val="EC1C5D569C884CF6A4DF9B25863D5F21"/>
                </w:placeholder>
              </w:sdtPr>
              <w:sdtEndPr>
                <w:rPr>
                  <w:rStyle w:val="DefaultParagraphFont"/>
                  <w:rFonts w:asciiTheme="minorHAnsi" w:hAnsiTheme="minorHAnsi"/>
                  <w:color w:val="auto"/>
                  <w:sz w:val="22"/>
                </w:rPr>
              </w:sdtEndPr>
              <w:sdtContent>
                <w:sdt>
                  <w:sdtPr>
                    <w:rPr>
                      <w:rStyle w:val="BluePAAFFont"/>
                      <w:rFonts w:cs="Arial"/>
                      <w:szCs w:val="20"/>
                    </w:rPr>
                    <w:id w:val="-1124080089"/>
                    <w:placeholder>
                      <w:docPart w:val="B3EBD25A973C41A5848DEF4C289AEC3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sdtContent>
            </w:sdt>
          </w:p>
        </w:tc>
      </w:tr>
      <w:tr w:rsidR="00FE2FDA" w:rsidRPr="001340E5" w14:paraId="7589DD3A" w14:textId="77777777" w:rsidTr="3AADC8FD">
        <w:trPr>
          <w:trHeight w:val="267"/>
        </w:trPr>
        <w:tc>
          <w:tcPr>
            <w:tcW w:w="10808" w:type="dxa"/>
            <w:gridSpan w:val="26"/>
            <w:tcBorders>
              <w:top w:val="single" w:sz="4" w:space="0" w:color="D9D9D9" w:themeColor="background1" w:themeShade="D9"/>
              <w:left w:val="nil"/>
              <w:bottom w:val="nil"/>
              <w:right w:val="nil"/>
            </w:tcBorders>
            <w:shd w:val="clear" w:color="auto" w:fill="auto"/>
            <w:vAlign w:val="center"/>
          </w:tcPr>
          <w:p w14:paraId="24DE0C48" w14:textId="54732BC1" w:rsidR="00FE2FDA" w:rsidRPr="001340E5" w:rsidRDefault="00FE2FDA" w:rsidP="00FE2FDA">
            <w:pPr>
              <w:tabs>
                <w:tab w:val="left" w:pos="4635"/>
              </w:tabs>
              <w:rPr>
                <w:rFonts w:ascii="Arial" w:hAnsi="Arial" w:cs="Arial"/>
                <w:b/>
                <w:sz w:val="20"/>
                <w:szCs w:val="20"/>
              </w:rPr>
            </w:pPr>
          </w:p>
        </w:tc>
      </w:tr>
      <w:tr w:rsidR="00FE2FDA" w:rsidRPr="001340E5" w14:paraId="6ABFD53C"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1BCEE1F9" w14:textId="22DC1204"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3. For the addition of a programme </w:t>
            </w:r>
            <w:hyperlink r:id="rId53" w:anchor="variants" w:history="1">
              <w:r w:rsidRPr="001340E5">
                <w:rPr>
                  <w:rStyle w:val="Hyperlink"/>
                  <w:rFonts w:ascii="Arial" w:hAnsi="Arial" w:cs="Arial"/>
                  <w:b/>
                  <w:sz w:val="20"/>
                  <w:szCs w:val="20"/>
                </w:rPr>
                <w:t>variant/s</w:t>
              </w:r>
            </w:hyperlink>
            <w:r w:rsidRPr="001340E5">
              <w:rPr>
                <w:rFonts w:ascii="Arial" w:hAnsi="Arial" w:cs="Arial"/>
                <w:b/>
                <w:sz w:val="20"/>
                <w:szCs w:val="20"/>
              </w:rPr>
              <w:t>, please check the relevant boxes below:</w:t>
            </w:r>
            <w:r>
              <w:rPr>
                <w:rFonts w:ascii="Arial" w:hAnsi="Arial" w:cs="Arial"/>
                <w:b/>
                <w:sz w:val="20"/>
                <w:szCs w:val="20"/>
              </w:rPr>
              <w:t xml:space="preserve"> </w:t>
            </w:r>
            <w:r w:rsidRPr="61F3C1AD">
              <w:rPr>
                <w:rFonts w:ascii="Arial" w:hAnsi="Arial" w:cs="Arial"/>
                <w:b/>
                <w:bCs/>
                <w:sz w:val="20"/>
                <w:szCs w:val="20"/>
              </w:rPr>
              <w:t xml:space="preserve">Please note: </w:t>
            </w:r>
            <w:r w:rsidRPr="61F3C1AD">
              <w:rPr>
                <w:rFonts w:ascii="Arial" w:hAnsi="Arial" w:cs="Arial"/>
                <w:sz w:val="20"/>
                <w:szCs w:val="20"/>
              </w:rPr>
              <w:t>For the introduction of Study Abroad variants,</w:t>
            </w:r>
            <w:r>
              <w:rPr>
                <w:rFonts w:ascii="Arial" w:hAnsi="Arial" w:cs="Arial"/>
                <w:sz w:val="20"/>
                <w:szCs w:val="20"/>
              </w:rPr>
              <w:t xml:space="preserve"> </w:t>
            </w:r>
            <w:r w:rsidRPr="00F30371">
              <w:rPr>
                <w:rFonts w:ascii="Arial" w:hAnsi="Arial" w:cs="Arial"/>
                <w:sz w:val="20"/>
                <w:szCs w:val="20"/>
              </w:rPr>
              <w:t xml:space="preserve">consideration must be given to the availability of study placements at host universities. </w:t>
            </w:r>
            <w:r>
              <w:rPr>
                <w:rFonts w:ascii="Arial" w:hAnsi="Arial" w:cs="Arial"/>
                <w:sz w:val="20"/>
                <w:szCs w:val="20"/>
              </w:rPr>
              <w:t xml:space="preserve">It is essential that the </w:t>
            </w:r>
            <w:r w:rsidRPr="61F3C1AD">
              <w:rPr>
                <w:rFonts w:ascii="Arial" w:hAnsi="Arial" w:cs="Arial"/>
                <w:sz w:val="20"/>
                <w:szCs w:val="20"/>
              </w:rPr>
              <w:t xml:space="preserve">the </w:t>
            </w:r>
            <w:r w:rsidRPr="00152938">
              <w:rPr>
                <w:rFonts w:ascii="Arial" w:eastAsia="Arial" w:hAnsi="Arial" w:cs="Arial"/>
                <w:bCs/>
                <w:sz w:val="20"/>
                <w:szCs w:val="20"/>
              </w:rPr>
              <w:t>Global Opportunities team</w:t>
            </w:r>
            <w:r w:rsidRPr="61F3C1AD">
              <w:rPr>
                <w:rFonts w:ascii="Arial" w:eastAsia="Arial" w:hAnsi="Arial" w:cs="Arial"/>
                <w:b/>
                <w:bCs/>
                <w:sz w:val="20"/>
                <w:szCs w:val="20"/>
              </w:rPr>
              <w:t xml:space="preserve"> (</w:t>
            </w:r>
            <w:hyperlink r:id="rId54" w:history="1">
              <w:r w:rsidRPr="00152938">
                <w:rPr>
                  <w:rStyle w:val="Hyperlink"/>
                  <w:b/>
                </w:rPr>
                <w:t>https://www.exeter.ac.uk/departments/seas/ourteams/globalopportunities</w:t>
              </w:r>
            </w:hyperlink>
            <w:r>
              <w:t xml:space="preserve">; </w:t>
            </w:r>
            <w:r w:rsidRPr="00F30371">
              <w:t xml:space="preserve">email: </w:t>
            </w:r>
            <w:hyperlink r:id="rId55" w:history="1">
              <w:r w:rsidRPr="00152938">
                <w:rPr>
                  <w:rStyle w:val="Hyperlink"/>
                  <w:b/>
                </w:rPr>
                <w:t>studyabroadpartnerships@exeter.ac.uk</w:t>
              </w:r>
            </w:hyperlink>
            <w:r w:rsidRPr="00960AC4">
              <w:rPr>
                <w:rFonts w:ascii="Arial" w:eastAsia="Arial" w:hAnsi="Arial" w:cs="Arial"/>
                <w:bCs/>
                <w:sz w:val="20"/>
                <w:szCs w:val="20"/>
              </w:rPr>
              <w:t>)</w:t>
            </w:r>
            <w:r w:rsidRPr="00F30371">
              <w:rPr>
                <w:rFonts w:ascii="Arial" w:hAnsi="Arial" w:cs="Arial"/>
                <w:sz w:val="20"/>
                <w:szCs w:val="20"/>
              </w:rPr>
              <w:t xml:space="preserve"> </w:t>
            </w:r>
            <w:r w:rsidRPr="00960AC4">
              <w:rPr>
                <w:rFonts w:ascii="Arial" w:hAnsi="Arial" w:cs="Arial"/>
                <w:bCs/>
                <w:iCs/>
                <w:sz w:val="20"/>
                <w:szCs w:val="20"/>
              </w:rPr>
              <w:t>is</w:t>
            </w:r>
            <w:r w:rsidRPr="61F3C1AD">
              <w:rPr>
                <w:rFonts w:ascii="Arial" w:hAnsi="Arial" w:cs="Arial"/>
                <w:sz w:val="20"/>
                <w:szCs w:val="20"/>
              </w:rPr>
              <w:t xml:space="preserve"> consulted prior to the PAAF being submitted for approval.</w:t>
            </w:r>
          </w:p>
        </w:tc>
      </w:tr>
      <w:tr w:rsidR="00FE2FDA" w:rsidRPr="001340E5" w14:paraId="716C9F37" w14:textId="77777777" w:rsidTr="3AADC8FD">
        <w:trPr>
          <w:trHeight w:val="175"/>
        </w:trPr>
        <w:sdt>
          <w:sdtPr>
            <w:rPr>
              <w:rFonts w:ascii="Arial" w:hAnsi="Arial" w:cs="Arial"/>
              <w:color w:val="1F497D" w:themeColor="text2"/>
              <w:sz w:val="20"/>
              <w:szCs w:val="20"/>
            </w:rPr>
            <w:id w:val="1530452847"/>
            <w14:checkbox>
              <w14:checked w14:val="0"/>
              <w14:checkedState w14:val="2612" w14:font="MS Gothic"/>
              <w14:uncheckedState w14:val="2610" w14:font="MS Gothic"/>
            </w14:checkbox>
          </w:sdtPr>
          <w:sdtEndPr/>
          <w:sdtContent>
            <w:tc>
              <w:tcPr>
                <w:tcW w:w="431" w:type="dxa"/>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331FD7F" w14:textId="1A8497DB"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4"/>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1C20524" w14:textId="4D7EEFF1"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No variants</w:t>
            </w:r>
          </w:p>
        </w:tc>
        <w:sdt>
          <w:sdtPr>
            <w:rPr>
              <w:rFonts w:ascii="Arial" w:hAnsi="Arial" w:cs="Arial"/>
              <w:color w:val="1F497D" w:themeColor="text2"/>
              <w:sz w:val="20"/>
              <w:szCs w:val="20"/>
            </w:rPr>
            <w:id w:val="-1394347628"/>
            <w14:checkbox>
              <w14:checked w14:val="0"/>
              <w14:checkedState w14:val="2612" w14:font="MS Gothic"/>
              <w14:uncheckedState w14:val="2610" w14:font="MS Gothic"/>
            </w14:checkbox>
          </w:sdtPr>
          <w:sdtEndPr/>
          <w:sdtContent>
            <w:tc>
              <w:tcPr>
                <w:tcW w:w="528" w:type="dxa"/>
                <w:gridSpan w:val="2"/>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0B4BDB19" w14:textId="176939C6"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9"/>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11AE93E6" w14:textId="6C7F3FF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Industrial Experience'</w:t>
            </w:r>
          </w:p>
        </w:tc>
      </w:tr>
      <w:tr w:rsidR="00FE2FDA" w:rsidRPr="001340E5" w14:paraId="7DAD00ED" w14:textId="77777777" w:rsidTr="3AADC8FD">
        <w:trPr>
          <w:trHeight w:val="252"/>
        </w:trPr>
        <w:sdt>
          <w:sdtPr>
            <w:rPr>
              <w:rFonts w:ascii="Arial" w:hAnsi="Arial" w:cs="Arial"/>
              <w:color w:val="1F497D" w:themeColor="text2"/>
              <w:sz w:val="20"/>
              <w:szCs w:val="20"/>
            </w:rPr>
            <w:id w:val="501095008"/>
            <w14:checkbox>
              <w14:checked w14:val="0"/>
              <w14:checkedState w14:val="2612" w14:font="MS Gothic"/>
              <w14:uncheckedState w14:val="2610" w14:font="MS Gothic"/>
            </w14:checkbox>
          </w:sdtPr>
          <w:sdtEndPr/>
          <w:sdtContent>
            <w:tc>
              <w:tcPr>
                <w:tcW w:w="431"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9A05577" w14:textId="1A6B7E97"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374BE5C" w14:textId="1AA1B25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Study Abroad'</w:t>
            </w:r>
          </w:p>
        </w:tc>
        <w:sdt>
          <w:sdtPr>
            <w:rPr>
              <w:rFonts w:ascii="Arial" w:hAnsi="Arial" w:cs="Arial"/>
              <w:color w:val="1F497D" w:themeColor="text2"/>
              <w:sz w:val="20"/>
              <w:szCs w:val="20"/>
            </w:rPr>
            <w:id w:val="823164392"/>
            <w14:checkbox>
              <w14:checked w14:val="0"/>
              <w14:checkedState w14:val="2612" w14:font="MS Gothic"/>
              <w14:uncheckedState w14:val="2610" w14:font="MS Gothic"/>
            </w14:checkbox>
          </w:sdtPr>
          <w:sdtEndPr/>
          <w:sdtContent>
            <w:tc>
              <w:tcPr>
                <w:tcW w:w="528"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0B7A810" w14:textId="57FEF65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2D75077D" w14:textId="0261FD3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Professional Placement'</w:t>
            </w:r>
          </w:p>
        </w:tc>
      </w:tr>
      <w:tr w:rsidR="00FE2FDA" w:rsidRPr="001340E5" w14:paraId="145938D4" w14:textId="77777777" w:rsidTr="3AADC8FD">
        <w:trPr>
          <w:trHeight w:val="284"/>
        </w:trPr>
        <w:sdt>
          <w:sdtPr>
            <w:rPr>
              <w:rFonts w:ascii="Arial" w:hAnsi="Arial" w:cs="Arial"/>
              <w:color w:val="1F497D" w:themeColor="text2"/>
              <w:sz w:val="20"/>
              <w:szCs w:val="20"/>
            </w:rPr>
            <w:id w:val="-1934580088"/>
            <w14:checkbox>
              <w14:checked w14:val="0"/>
              <w14:checkedState w14:val="2612" w14:font="MS Gothic"/>
              <w14:uncheckedState w14:val="2610" w14:font="MS Gothic"/>
            </w14:checkbox>
          </w:sdtPr>
          <w:sdtEndPr/>
          <w:sdtContent>
            <w:tc>
              <w:tcPr>
                <w:tcW w:w="431"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5AD33081" w14:textId="6D3432E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4"/>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194C9EC" w14:textId="76E3C775"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Work Abroad’</w:t>
            </w:r>
          </w:p>
        </w:tc>
        <w:sdt>
          <w:sdtPr>
            <w:rPr>
              <w:rFonts w:ascii="Arial" w:hAnsi="Arial" w:cs="Arial"/>
              <w:color w:val="1F497D" w:themeColor="text2"/>
              <w:sz w:val="20"/>
              <w:szCs w:val="20"/>
            </w:rPr>
            <w:id w:val="160206851"/>
            <w14:checkbox>
              <w14:checked w14:val="0"/>
              <w14:checkedState w14:val="2612" w14:font="MS Gothic"/>
              <w14:uncheckedState w14:val="2610" w14:font="MS Gothic"/>
            </w14:checkbox>
          </w:sdtPr>
          <w:sdtEndPr/>
          <w:sdtContent>
            <w:tc>
              <w:tcPr>
                <w:tcW w:w="528"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04133BE7" w14:textId="3447AA8D"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1097EFA" w14:textId="3BE4E002"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Professional Experience'</w:t>
            </w:r>
          </w:p>
        </w:tc>
      </w:tr>
      <w:tr w:rsidR="00FE2FDA" w:rsidRPr="001340E5" w14:paraId="38089A94" w14:textId="77777777" w:rsidTr="3AADC8FD">
        <w:trPr>
          <w:trHeight w:val="173"/>
        </w:trPr>
        <w:sdt>
          <w:sdtPr>
            <w:rPr>
              <w:rFonts w:ascii="Arial" w:hAnsi="Arial" w:cs="Arial"/>
              <w:color w:val="1F497D" w:themeColor="text2"/>
              <w:sz w:val="20"/>
              <w:szCs w:val="20"/>
            </w:rPr>
            <w:id w:val="703607719"/>
            <w14:checkbox>
              <w14:checked w14:val="0"/>
              <w14:checkedState w14:val="2612" w14:font="MS Gothic"/>
              <w14:uncheckedState w14:val="2610" w14:font="MS Gothic"/>
            </w14:checkbox>
          </w:sdtPr>
          <w:sdtEndPr/>
          <w:sdtContent>
            <w:tc>
              <w:tcPr>
                <w:tcW w:w="43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D805D2F" w14:textId="22CC0453"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4494" w:type="dxa"/>
            <w:gridSpan w:val="1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0B1F1B3" w14:textId="09C5C110"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ith Industrial Placement'</w:t>
            </w:r>
          </w:p>
        </w:tc>
        <w:sdt>
          <w:sdtPr>
            <w:rPr>
              <w:rFonts w:ascii="Arial" w:hAnsi="Arial" w:cs="Arial"/>
              <w:color w:val="1F497D" w:themeColor="text2"/>
              <w:sz w:val="20"/>
              <w:szCs w:val="20"/>
            </w:rPr>
            <w:id w:val="-509139435"/>
            <w14:checkbox>
              <w14:checked w14:val="0"/>
              <w14:checkedState w14:val="2612" w14:font="MS Gothic"/>
              <w14:uncheckedState w14:val="2610" w14:font="MS Gothic"/>
            </w14:checkbox>
          </w:sdtPr>
          <w:sdtEndPr/>
          <w:sdtContent>
            <w:tc>
              <w:tcPr>
                <w:tcW w:w="5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59263C0" w14:textId="509C62C0"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5355"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E5E82B" w14:textId="78C32CA6"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Other, please specify →</w:t>
            </w:r>
            <w:r w:rsidRPr="001340E5">
              <w:rPr>
                <w:rStyle w:val="BluePAAFFont"/>
                <w:rFonts w:cs="Arial"/>
                <w:szCs w:val="20"/>
              </w:rPr>
              <w:t xml:space="preserve"> </w:t>
            </w:r>
            <w:sdt>
              <w:sdtPr>
                <w:rPr>
                  <w:rStyle w:val="BluePAAFFont"/>
                  <w:rFonts w:cs="Arial"/>
                  <w:szCs w:val="20"/>
                </w:rPr>
                <w:id w:val="1097757756"/>
                <w:placeholder>
                  <w:docPart w:val="4F75DDBE332F428E9213B1F9F7BBC966"/>
                </w:placeholder>
                <w:showingPlcHdr/>
              </w:sdtPr>
              <w:sdtEndPr>
                <w:rPr>
                  <w:rStyle w:val="DefaultParagraphFont"/>
                  <w:rFonts w:asciiTheme="minorHAnsi" w:hAnsiTheme="minorHAnsi"/>
                  <w:color w:val="auto"/>
                  <w:sz w:val="22"/>
                </w:rPr>
              </w:sdtEndPr>
              <w:sdtContent>
                <w:r w:rsidRPr="001340E5">
                  <w:rPr>
                    <w:rStyle w:val="PlaceholderText"/>
                    <w:rFonts w:ascii="Arial" w:hAnsi="Arial" w:cs="Arial"/>
                    <w:sz w:val="20"/>
                    <w:szCs w:val="20"/>
                  </w:rPr>
                  <w:t>Click here to enter text.</w:t>
                </w:r>
              </w:sdtContent>
            </w:sdt>
          </w:p>
        </w:tc>
      </w:tr>
      <w:tr w:rsidR="00FE2FDA" w:rsidRPr="001340E5" w14:paraId="3DF4FBC5" w14:textId="77777777" w:rsidTr="3AADC8FD">
        <w:trPr>
          <w:trHeight w:val="267"/>
        </w:trPr>
        <w:tc>
          <w:tcPr>
            <w:tcW w:w="10808" w:type="dxa"/>
            <w:gridSpan w:val="26"/>
            <w:tcBorders>
              <w:top w:val="single" w:sz="4" w:space="0" w:color="D9D9D9" w:themeColor="background1" w:themeShade="D9"/>
              <w:left w:val="nil"/>
              <w:bottom w:val="nil"/>
              <w:right w:val="nil"/>
            </w:tcBorders>
            <w:shd w:val="clear" w:color="auto" w:fill="auto"/>
            <w:vAlign w:val="center"/>
          </w:tcPr>
          <w:p w14:paraId="66EA1A04" w14:textId="54BF9A16" w:rsidR="00FE2FDA" w:rsidRPr="001340E5" w:rsidRDefault="00FE2FDA" w:rsidP="00FE2FDA">
            <w:pPr>
              <w:tabs>
                <w:tab w:val="left" w:pos="4635"/>
              </w:tabs>
              <w:rPr>
                <w:rFonts w:ascii="Arial" w:hAnsi="Arial" w:cs="Arial"/>
                <w:b/>
                <w:sz w:val="20"/>
                <w:szCs w:val="20"/>
              </w:rPr>
            </w:pPr>
          </w:p>
        </w:tc>
      </w:tr>
      <w:tr w:rsidR="00FE2FDA" w:rsidRPr="001340E5" w14:paraId="5AF3C372"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225611C0" w14:textId="0D33F5B2"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4. For the introduction of an intercalated variant of a full-time programme please provide details below:</w:t>
            </w:r>
          </w:p>
        </w:tc>
      </w:tr>
      <w:tr w:rsidR="00FE2FDA" w:rsidRPr="001340E5" w14:paraId="36DCF9D0"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76633C5" w14:textId="05536C0C" w:rsidR="00FE2FDA" w:rsidRPr="001340E5" w:rsidRDefault="00056065" w:rsidP="00FE2FDA">
            <w:pPr>
              <w:tabs>
                <w:tab w:val="left" w:pos="4635"/>
              </w:tabs>
              <w:rPr>
                <w:rFonts w:ascii="Arial" w:hAnsi="Arial" w:cs="Arial"/>
                <w:b/>
                <w:sz w:val="20"/>
                <w:szCs w:val="20"/>
              </w:rPr>
            </w:pPr>
            <w:sdt>
              <w:sdtPr>
                <w:rPr>
                  <w:rStyle w:val="BluePAAFFont"/>
                  <w:rFonts w:cs="Arial"/>
                  <w:szCs w:val="20"/>
                </w:rPr>
                <w:id w:val="1520514412"/>
                <w:placeholder>
                  <w:docPart w:val="E6BF25E03FE74008B017C2233B70345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A6C2027"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00355E37" w14:textId="31E4362F" w:rsidR="00FE2FDA" w:rsidRPr="001340E5" w:rsidRDefault="00FE2FDA" w:rsidP="00FE2FDA">
            <w:pPr>
              <w:tabs>
                <w:tab w:val="left" w:pos="4635"/>
              </w:tabs>
              <w:rPr>
                <w:rFonts w:ascii="Arial" w:hAnsi="Arial" w:cs="Arial"/>
                <w:b/>
                <w:sz w:val="20"/>
                <w:szCs w:val="20"/>
              </w:rPr>
            </w:pPr>
          </w:p>
        </w:tc>
      </w:tr>
      <w:tr w:rsidR="00FE2FDA" w:rsidRPr="001340E5" w14:paraId="1EC79FA1"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2337626C" w14:textId="6D2DCF6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5. For a change to the duration of the programme and/or introduction of a part-time version of a full-time programme (and vice versa) please provide details below:</w:t>
            </w:r>
          </w:p>
        </w:tc>
      </w:tr>
      <w:tr w:rsidR="00FE2FDA" w:rsidRPr="001340E5" w14:paraId="1C6CD9B9"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D7E96D3" w14:textId="369CD7C6" w:rsidR="00FE2FDA" w:rsidRPr="001340E5" w:rsidRDefault="00056065" w:rsidP="00FE2FDA">
            <w:pPr>
              <w:tabs>
                <w:tab w:val="left" w:pos="4635"/>
              </w:tabs>
              <w:rPr>
                <w:rFonts w:ascii="Arial" w:hAnsi="Arial" w:cs="Arial"/>
                <w:b/>
                <w:sz w:val="20"/>
                <w:szCs w:val="20"/>
              </w:rPr>
            </w:pPr>
            <w:sdt>
              <w:sdtPr>
                <w:rPr>
                  <w:rStyle w:val="BluePAAFFont"/>
                  <w:rFonts w:cs="Arial"/>
                  <w:szCs w:val="20"/>
                </w:rPr>
                <w:id w:val="141471435"/>
                <w:placeholder>
                  <w:docPart w:val="C95D8883BDE4406BBD93D0D49EE39BD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24422E33"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0DC045CB" w14:textId="756E2F84" w:rsidR="00FE2FDA" w:rsidRPr="001340E5" w:rsidRDefault="00FE2FDA" w:rsidP="00FE2FDA">
            <w:pPr>
              <w:tabs>
                <w:tab w:val="left" w:pos="4635"/>
              </w:tabs>
              <w:rPr>
                <w:rFonts w:ascii="Arial" w:hAnsi="Arial" w:cs="Arial"/>
                <w:b/>
                <w:sz w:val="20"/>
                <w:szCs w:val="20"/>
              </w:rPr>
            </w:pPr>
          </w:p>
        </w:tc>
      </w:tr>
      <w:tr w:rsidR="00FE2FDA" w:rsidRPr="001340E5" w14:paraId="53133F3D"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21805395" w14:textId="0408DA3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6. For a change to the location of delivery please provide details below:</w:t>
            </w:r>
          </w:p>
        </w:tc>
      </w:tr>
      <w:tr w:rsidR="00FE2FDA" w:rsidRPr="001340E5" w14:paraId="7BE4C9A3"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701674D" w14:textId="4DF18CFD" w:rsidR="00FE2FDA" w:rsidRPr="001340E5" w:rsidRDefault="00056065" w:rsidP="00FE2FDA">
            <w:pPr>
              <w:tabs>
                <w:tab w:val="left" w:pos="4635"/>
              </w:tabs>
              <w:rPr>
                <w:rFonts w:ascii="Arial" w:hAnsi="Arial" w:cs="Arial"/>
                <w:b/>
                <w:sz w:val="20"/>
                <w:szCs w:val="20"/>
              </w:rPr>
            </w:pPr>
            <w:sdt>
              <w:sdtPr>
                <w:rPr>
                  <w:rStyle w:val="BluePAAFFont"/>
                  <w:rFonts w:cs="Arial"/>
                  <w:szCs w:val="20"/>
                </w:rPr>
                <w:id w:val="-1825342833"/>
                <w:placeholder>
                  <w:docPart w:val="E2441D3ED3C6464F93256D7392DF6BE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519078B"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2D5FF3CF" w14:textId="0F92F322" w:rsidR="00FE2FDA" w:rsidRPr="001340E5" w:rsidRDefault="00FE2FDA" w:rsidP="00FE2FDA">
            <w:pPr>
              <w:tabs>
                <w:tab w:val="left" w:pos="4635"/>
              </w:tabs>
              <w:rPr>
                <w:rFonts w:ascii="Arial" w:hAnsi="Arial" w:cs="Arial"/>
                <w:b/>
                <w:sz w:val="20"/>
                <w:szCs w:val="20"/>
              </w:rPr>
            </w:pPr>
          </w:p>
        </w:tc>
      </w:tr>
      <w:tr w:rsidR="00FE2FDA" w:rsidRPr="001340E5" w14:paraId="44F10D1E"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137D31ED" w14:textId="00228782"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7. For the introduction of or changes to external accreditation of the programme please provide details below:</w:t>
            </w:r>
          </w:p>
        </w:tc>
      </w:tr>
      <w:tr w:rsidR="00FE2FDA" w:rsidRPr="001340E5" w14:paraId="1B99E1AA"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B79D2D4" w14:textId="089E9863" w:rsidR="00FE2FDA" w:rsidRPr="001340E5" w:rsidRDefault="00056065" w:rsidP="00FE2FDA">
            <w:pPr>
              <w:tabs>
                <w:tab w:val="left" w:pos="4635"/>
              </w:tabs>
              <w:rPr>
                <w:rFonts w:ascii="Arial" w:hAnsi="Arial" w:cs="Arial"/>
                <w:b/>
                <w:sz w:val="20"/>
                <w:szCs w:val="20"/>
              </w:rPr>
            </w:pPr>
            <w:sdt>
              <w:sdtPr>
                <w:rPr>
                  <w:rStyle w:val="BluePAAFFont"/>
                  <w:rFonts w:cs="Arial"/>
                  <w:szCs w:val="20"/>
                </w:rPr>
                <w:id w:val="-654452610"/>
                <w:placeholder>
                  <w:docPart w:val="321A08EEE1124CEC84B508DA318C74A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1FCCC7D"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4A935A52" w14:textId="59EC661F" w:rsidR="00FE2FDA" w:rsidRPr="001340E5" w:rsidRDefault="00FE2FDA" w:rsidP="00FE2FDA">
            <w:pPr>
              <w:tabs>
                <w:tab w:val="left" w:pos="4635"/>
              </w:tabs>
              <w:rPr>
                <w:rFonts w:ascii="Arial" w:hAnsi="Arial" w:cs="Arial"/>
                <w:b/>
                <w:sz w:val="20"/>
                <w:szCs w:val="20"/>
              </w:rPr>
            </w:pPr>
          </w:p>
        </w:tc>
      </w:tr>
      <w:tr w:rsidR="00FE2FDA" w:rsidRPr="001340E5" w14:paraId="4457F702"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19A0AEA0" w14:textId="7C98EE86"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 xml:space="preserve">R8. For a change/s to the lead </w:t>
            </w:r>
            <w:r>
              <w:rPr>
                <w:rFonts w:ascii="Arial" w:hAnsi="Arial" w:cs="Arial"/>
                <w:b/>
                <w:sz w:val="20"/>
                <w:szCs w:val="20"/>
              </w:rPr>
              <w:t>Faculty</w:t>
            </w:r>
            <w:r w:rsidRPr="001340E5">
              <w:rPr>
                <w:rFonts w:ascii="Arial" w:hAnsi="Arial" w:cs="Arial"/>
                <w:b/>
                <w:sz w:val="20"/>
                <w:szCs w:val="20"/>
              </w:rPr>
              <w:t xml:space="preserve"> please provide details below:</w:t>
            </w:r>
          </w:p>
        </w:tc>
      </w:tr>
      <w:tr w:rsidR="00FE2FDA" w:rsidRPr="001340E5" w14:paraId="3D574AF8" w14:textId="77777777" w:rsidTr="3AADC8FD">
        <w:trPr>
          <w:trHeight w:val="267"/>
        </w:trPr>
        <w:tc>
          <w:tcPr>
            <w:tcW w:w="10808" w:type="dxa"/>
            <w:gridSpan w:val="26"/>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CDE0AF7" w14:textId="0BFD0835" w:rsidR="00FE2FDA" w:rsidRPr="001340E5" w:rsidRDefault="00056065" w:rsidP="00FE2FDA">
            <w:pPr>
              <w:tabs>
                <w:tab w:val="left" w:pos="4635"/>
              </w:tabs>
              <w:rPr>
                <w:rFonts w:ascii="Arial" w:hAnsi="Arial" w:cs="Arial"/>
                <w:b/>
                <w:sz w:val="20"/>
                <w:szCs w:val="20"/>
              </w:rPr>
            </w:pPr>
            <w:sdt>
              <w:sdtPr>
                <w:rPr>
                  <w:rStyle w:val="BluePAAFFont"/>
                  <w:rFonts w:cs="Arial"/>
                  <w:szCs w:val="20"/>
                </w:rPr>
                <w:id w:val="-1622987568"/>
                <w:placeholder>
                  <w:docPart w:val="F3A2200427D745F7A04793AC028C15F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50672E6"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6A5B8B93" w14:textId="34098927" w:rsidR="00FE2FDA" w:rsidRPr="001340E5" w:rsidRDefault="00FE2FDA" w:rsidP="00FE2FDA">
            <w:pPr>
              <w:tabs>
                <w:tab w:val="left" w:pos="4635"/>
              </w:tabs>
              <w:rPr>
                <w:rFonts w:ascii="Arial" w:hAnsi="Arial" w:cs="Arial"/>
                <w:b/>
                <w:sz w:val="20"/>
                <w:szCs w:val="20"/>
              </w:rPr>
            </w:pPr>
          </w:p>
        </w:tc>
      </w:tr>
      <w:tr w:rsidR="00FE2FDA" w:rsidRPr="001340E5" w14:paraId="6AD18F73" w14:textId="77777777" w:rsidTr="3AADC8FD">
        <w:trPr>
          <w:trHeight w:val="267"/>
        </w:trPr>
        <w:tc>
          <w:tcPr>
            <w:tcW w:w="10808" w:type="dxa"/>
            <w:gridSpan w:val="26"/>
            <w:tcBorders>
              <w:top w:val="nil"/>
              <w:left w:val="nil"/>
              <w:bottom w:val="single" w:sz="4" w:space="0" w:color="BFBFBF" w:themeColor="background1" w:themeShade="BF"/>
              <w:right w:val="nil"/>
            </w:tcBorders>
            <w:shd w:val="clear" w:color="auto" w:fill="auto"/>
            <w:vAlign w:val="center"/>
          </w:tcPr>
          <w:p w14:paraId="13A2E255" w14:textId="478BD43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R9. Checklist of documentation required alongside this form:</w:t>
            </w:r>
          </w:p>
        </w:tc>
      </w:tr>
      <w:tr w:rsidR="00FE2FDA" w:rsidRPr="001340E5" w14:paraId="4DA814E8" w14:textId="77777777" w:rsidTr="3AADC8FD">
        <w:trPr>
          <w:trHeight w:val="256"/>
        </w:trPr>
        <w:sdt>
          <w:sdtPr>
            <w:rPr>
              <w:rFonts w:ascii="Arial" w:hAnsi="Arial" w:cs="Arial"/>
              <w:color w:val="1F497D" w:themeColor="text2"/>
              <w:sz w:val="20"/>
              <w:szCs w:val="20"/>
            </w:rPr>
            <w:id w:val="-25868640"/>
            <w14:checkbox>
              <w14:checked w14:val="0"/>
              <w14:checkedState w14:val="2612" w14:font="MS Gothic"/>
              <w14:uncheckedState w14:val="2610" w14:font="MS Gothic"/>
            </w14:checkbox>
          </w:sdtPr>
          <w:sdtEndPr/>
          <w:sdtContent>
            <w:tc>
              <w:tcPr>
                <w:tcW w:w="431" w:type="dxa"/>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12851E6C" w14:textId="45843E0C"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25"/>
            <w:tcBorders>
              <w:top w:val="single" w:sz="4" w:space="0" w:color="BFBFBF" w:themeColor="background1" w:themeShade="BF"/>
              <w:left w:val="single" w:sz="4" w:space="0" w:color="D9D9D9" w:themeColor="background1" w:themeShade="D9"/>
              <w:right w:val="single" w:sz="4" w:space="0" w:color="D9D9D9" w:themeColor="background1" w:themeShade="D9"/>
            </w:tcBorders>
            <w:shd w:val="clear" w:color="auto" w:fill="auto"/>
            <w:vAlign w:val="center"/>
          </w:tcPr>
          <w:p w14:paraId="33187E0A" w14:textId="5EB4676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the existing Programme Specification with highlighted amendments.</w:t>
            </w:r>
          </w:p>
        </w:tc>
      </w:tr>
      <w:tr w:rsidR="00FE2FDA" w:rsidRPr="001340E5" w14:paraId="1D7C4B4F" w14:textId="77777777" w:rsidTr="3AADC8FD">
        <w:trPr>
          <w:trHeight w:val="119"/>
        </w:trPr>
        <w:sdt>
          <w:sdtPr>
            <w:rPr>
              <w:rFonts w:ascii="Arial" w:hAnsi="Arial" w:cs="Arial"/>
              <w:color w:val="1F497D" w:themeColor="text2"/>
              <w:sz w:val="20"/>
              <w:szCs w:val="20"/>
            </w:rPr>
            <w:id w:val="1706367437"/>
            <w14:checkbox>
              <w14:checked w14:val="0"/>
              <w14:checkedState w14:val="2612" w14:font="MS Gothic"/>
              <w14:uncheckedState w14:val="2610" w14:font="MS Gothic"/>
            </w14:checkbox>
          </w:sdtPr>
          <w:sdtEndPr/>
          <w:sdtContent>
            <w:tc>
              <w:tcPr>
                <w:tcW w:w="431" w:type="dxa"/>
                <w:tcBorders>
                  <w:left w:val="single" w:sz="4" w:space="0" w:color="D9D9D9" w:themeColor="background1" w:themeShade="D9"/>
                  <w:right w:val="single" w:sz="4" w:space="0" w:color="D9D9D9" w:themeColor="background1" w:themeShade="D9"/>
                </w:tcBorders>
                <w:shd w:val="clear" w:color="auto" w:fill="auto"/>
                <w:vAlign w:val="center"/>
              </w:tcPr>
              <w:p w14:paraId="33AFCD43" w14:textId="36602E56"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25"/>
            <w:tcBorders>
              <w:left w:val="single" w:sz="4" w:space="0" w:color="D9D9D9" w:themeColor="background1" w:themeShade="D9"/>
              <w:right w:val="single" w:sz="4" w:space="0" w:color="D9D9D9" w:themeColor="background1" w:themeShade="D9"/>
            </w:tcBorders>
            <w:shd w:val="clear" w:color="auto" w:fill="auto"/>
            <w:vAlign w:val="center"/>
          </w:tcPr>
          <w:p w14:paraId="50C7D67D" w14:textId="672DAE15"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new Module Descriptors.</w:t>
            </w:r>
          </w:p>
        </w:tc>
      </w:tr>
      <w:tr w:rsidR="00FE2FDA" w:rsidRPr="001340E5" w14:paraId="798051B6" w14:textId="77777777" w:rsidTr="3AADC8FD">
        <w:trPr>
          <w:trHeight w:val="136"/>
        </w:trPr>
        <w:sdt>
          <w:sdtPr>
            <w:rPr>
              <w:rFonts w:ascii="Arial" w:hAnsi="Arial" w:cs="Arial"/>
              <w:color w:val="1F497D" w:themeColor="text2"/>
              <w:sz w:val="20"/>
              <w:szCs w:val="20"/>
            </w:rPr>
            <w:id w:val="424999757"/>
            <w14:checkbox>
              <w14:checked w14:val="0"/>
              <w14:checkedState w14:val="2612" w14:font="MS Gothic"/>
              <w14:uncheckedState w14:val="2610" w14:font="MS Gothic"/>
            </w14:checkbox>
          </w:sdtPr>
          <w:sdtEndPr/>
          <w:sdtContent>
            <w:tc>
              <w:tcPr>
                <w:tcW w:w="431" w:type="dxa"/>
                <w:tcBorders>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FCF804C" w14:textId="09002BFF" w:rsidR="00FE2FDA" w:rsidRPr="001340E5" w:rsidRDefault="00FE2FDA" w:rsidP="00FE2FDA">
                <w:pPr>
                  <w:tabs>
                    <w:tab w:val="left" w:pos="4635"/>
                  </w:tabs>
                  <w:rPr>
                    <w:rFonts w:ascii="Arial" w:hAnsi="Arial" w:cs="Arial"/>
                    <w:b/>
                    <w:sz w:val="20"/>
                    <w:szCs w:val="20"/>
                  </w:rPr>
                </w:pPr>
                <w:r w:rsidRPr="001340E5">
                  <w:rPr>
                    <w:rFonts w:ascii="Segoe UI Symbol" w:eastAsia="MS Gothic" w:hAnsi="Segoe UI Symbol" w:cs="Segoe UI Symbol"/>
                    <w:color w:val="1F497D" w:themeColor="text2"/>
                    <w:sz w:val="20"/>
                    <w:szCs w:val="20"/>
                  </w:rPr>
                  <w:t>☐</w:t>
                </w:r>
              </w:p>
            </w:tc>
          </w:sdtContent>
        </w:sdt>
        <w:tc>
          <w:tcPr>
            <w:tcW w:w="10377" w:type="dxa"/>
            <w:gridSpan w:val="25"/>
            <w:tcBorders>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461DDA1" w14:textId="74706A5B"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Where applicable, existing Module Descriptors with highlighted amendments.</w:t>
            </w:r>
          </w:p>
        </w:tc>
      </w:tr>
      <w:tr w:rsidR="00FE2FDA" w:rsidRPr="001340E5" w14:paraId="3A586672"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67F5E674" w14:textId="027F9B2B" w:rsidR="00FE2FDA" w:rsidRDefault="00FE2FDA" w:rsidP="00FE2FDA">
            <w:pPr>
              <w:tabs>
                <w:tab w:val="left" w:pos="4635"/>
              </w:tabs>
              <w:rPr>
                <w:rFonts w:ascii="Arial" w:hAnsi="Arial" w:cs="Arial"/>
                <w:b/>
                <w:sz w:val="20"/>
                <w:szCs w:val="20"/>
              </w:rPr>
            </w:pPr>
          </w:p>
          <w:p w14:paraId="6C64E752" w14:textId="1A9E98A3" w:rsidR="00FE2FDA" w:rsidRDefault="00FE2FDA" w:rsidP="00FE2FDA">
            <w:pPr>
              <w:tabs>
                <w:tab w:val="left" w:pos="4635"/>
              </w:tabs>
              <w:rPr>
                <w:rFonts w:ascii="Arial" w:hAnsi="Arial" w:cs="Arial"/>
                <w:b/>
                <w:sz w:val="20"/>
                <w:szCs w:val="20"/>
              </w:rPr>
            </w:pPr>
            <w:r>
              <w:rPr>
                <w:rFonts w:ascii="Arial" w:hAnsi="Arial" w:cs="Arial"/>
                <w:b/>
                <w:sz w:val="20"/>
                <w:szCs w:val="20"/>
              </w:rPr>
              <w:t xml:space="preserve">R10. For Degree Apprenticeship Programmes; post amendment, does the programme still meet the required </w:t>
            </w:r>
            <w:r w:rsidRPr="00C1486E">
              <w:rPr>
                <w:rFonts w:ascii="Arial" w:hAnsi="Arial" w:cs="Arial"/>
                <w:b/>
                <w:sz w:val="20"/>
                <w:szCs w:val="20"/>
              </w:rPr>
              <w:t>Knowledge, Skills and Behaviours (KSB</w:t>
            </w:r>
            <w:r>
              <w:rPr>
                <w:rFonts w:ascii="Arial" w:hAnsi="Arial" w:cs="Arial"/>
                <w:b/>
                <w:sz w:val="20"/>
                <w:szCs w:val="20"/>
              </w:rPr>
              <w:t>s</w:t>
            </w:r>
            <w:r w:rsidRPr="00C1486E">
              <w:rPr>
                <w:rFonts w:ascii="Arial" w:hAnsi="Arial" w:cs="Arial"/>
                <w:b/>
                <w:sz w:val="20"/>
                <w:szCs w:val="20"/>
              </w:rPr>
              <w:t xml:space="preserve">) </w:t>
            </w:r>
            <w:r>
              <w:rPr>
                <w:rFonts w:ascii="Arial" w:hAnsi="Arial" w:cs="Arial"/>
                <w:b/>
                <w:sz w:val="20"/>
                <w:szCs w:val="20"/>
              </w:rPr>
              <w:t xml:space="preserve">as </w:t>
            </w:r>
            <w:r w:rsidRPr="00C1486E">
              <w:rPr>
                <w:rFonts w:ascii="Arial" w:hAnsi="Arial" w:cs="Arial"/>
                <w:b/>
                <w:sz w:val="20"/>
                <w:szCs w:val="20"/>
              </w:rPr>
              <w:t>outlined in the</w:t>
            </w:r>
            <w:r>
              <w:rPr>
                <w:rFonts w:ascii="Arial" w:hAnsi="Arial" w:cs="Arial"/>
                <w:b/>
                <w:sz w:val="20"/>
                <w:szCs w:val="20"/>
              </w:rPr>
              <w:t xml:space="preserve"> </w:t>
            </w:r>
            <w:r w:rsidRPr="00C1486E">
              <w:rPr>
                <w:rFonts w:ascii="Arial" w:hAnsi="Arial" w:cs="Arial"/>
                <w:b/>
                <w:sz w:val="20"/>
                <w:szCs w:val="20"/>
              </w:rPr>
              <w:t>Apprenticeship Standard and the</w:t>
            </w:r>
            <w:r>
              <w:rPr>
                <w:rFonts w:ascii="Arial" w:hAnsi="Arial" w:cs="Arial"/>
                <w:b/>
                <w:sz w:val="20"/>
                <w:szCs w:val="20"/>
              </w:rPr>
              <w:t xml:space="preserve"> associated assessment criteria? Please provide details below.</w:t>
            </w:r>
          </w:p>
          <w:p w14:paraId="760B2C5F" w14:textId="77777777" w:rsidR="00FE2FDA" w:rsidRDefault="00FE2FDA" w:rsidP="00FE2FDA">
            <w:pPr>
              <w:tabs>
                <w:tab w:val="left" w:pos="4635"/>
              </w:tabs>
              <w:rPr>
                <w:rFonts w:ascii="Arial" w:hAnsi="Arial" w:cs="Arial"/>
                <w:b/>
                <w:sz w:val="20"/>
                <w:szCs w:val="20"/>
              </w:rPr>
            </w:pPr>
          </w:p>
          <w:p w14:paraId="25B234D2" w14:textId="77777777" w:rsidR="00FE2FDA" w:rsidRDefault="00FE2FDA" w:rsidP="00FE2FDA">
            <w:pPr>
              <w:tabs>
                <w:tab w:val="left" w:pos="4635"/>
              </w:tabs>
              <w:rPr>
                <w:rFonts w:ascii="Arial" w:hAnsi="Arial" w:cs="Arial"/>
                <w:b/>
                <w:sz w:val="20"/>
                <w:szCs w:val="20"/>
              </w:rPr>
            </w:pPr>
            <w:r>
              <w:rPr>
                <w:rFonts w:ascii="Arial" w:hAnsi="Arial" w:cs="Arial"/>
                <w:b/>
                <w:sz w:val="20"/>
                <w:szCs w:val="20"/>
              </w:rPr>
              <w:t>(Note: If KSBs are no longer met, then the proposed amendment may not be approved)</w:t>
            </w:r>
          </w:p>
          <w:p w14:paraId="40A11CF4" w14:textId="77777777" w:rsidR="00FE2FDA" w:rsidRDefault="00FE2FDA" w:rsidP="00FE2FDA">
            <w:pPr>
              <w:tabs>
                <w:tab w:val="left" w:pos="4635"/>
              </w:tabs>
              <w:rPr>
                <w:rFonts w:ascii="Arial" w:hAnsi="Arial" w:cs="Arial"/>
                <w:b/>
                <w:sz w:val="20"/>
                <w:szCs w:val="20"/>
              </w:rPr>
            </w:pPr>
          </w:p>
          <w:tbl>
            <w:tblPr>
              <w:tblStyle w:val="TableGrid"/>
              <w:tblW w:w="0" w:type="auto"/>
              <w:tblLayout w:type="fixed"/>
              <w:tblLook w:val="04A0" w:firstRow="1" w:lastRow="0" w:firstColumn="1" w:lastColumn="0" w:noHBand="0" w:noVBand="1"/>
            </w:tblPr>
            <w:tblGrid>
              <w:gridCol w:w="10582"/>
            </w:tblGrid>
            <w:tr w:rsidR="00FE2FDA" w14:paraId="64926E85" w14:textId="77777777" w:rsidTr="00417918">
              <w:tc>
                <w:tcPr>
                  <w:tcW w:w="1058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E08D1C" w14:textId="743889C3" w:rsidR="00FE2FDA" w:rsidRDefault="00FE2FDA" w:rsidP="00FE2FDA">
                  <w:pPr>
                    <w:tabs>
                      <w:tab w:val="left" w:pos="4635"/>
                    </w:tabs>
                    <w:rPr>
                      <w:rFonts w:ascii="Arial" w:hAnsi="Arial" w:cs="Arial"/>
                      <w:b/>
                      <w:sz w:val="20"/>
                      <w:szCs w:val="20"/>
                    </w:rPr>
                  </w:pPr>
                </w:p>
              </w:tc>
            </w:tr>
          </w:tbl>
          <w:p w14:paraId="3B805D7C" w14:textId="42571CFA" w:rsidR="00FE2FDA" w:rsidRDefault="00FE2FDA" w:rsidP="00FE2FDA">
            <w:pPr>
              <w:tabs>
                <w:tab w:val="left" w:pos="4635"/>
              </w:tabs>
              <w:rPr>
                <w:rFonts w:ascii="Arial" w:hAnsi="Arial" w:cs="Arial"/>
                <w:b/>
                <w:sz w:val="20"/>
                <w:szCs w:val="20"/>
              </w:rPr>
            </w:pPr>
          </w:p>
          <w:p w14:paraId="7DCA0A9E" w14:textId="77777777" w:rsidR="00FE2FDA" w:rsidRDefault="00FE2FDA" w:rsidP="00FE2FDA">
            <w:pPr>
              <w:tabs>
                <w:tab w:val="left" w:pos="4635"/>
              </w:tabs>
              <w:rPr>
                <w:rFonts w:ascii="Arial" w:hAnsi="Arial" w:cs="Arial"/>
                <w:b/>
                <w:sz w:val="20"/>
                <w:szCs w:val="20"/>
              </w:rPr>
            </w:pPr>
          </w:p>
          <w:p w14:paraId="75CC5150" w14:textId="0239E7D6" w:rsidR="00FE2FDA" w:rsidRPr="001340E5" w:rsidRDefault="00FE2FDA" w:rsidP="00FE2FDA">
            <w:pPr>
              <w:tabs>
                <w:tab w:val="left" w:pos="4635"/>
              </w:tabs>
              <w:rPr>
                <w:rFonts w:ascii="Arial" w:hAnsi="Arial" w:cs="Arial"/>
                <w:b/>
                <w:sz w:val="20"/>
                <w:szCs w:val="20"/>
              </w:rPr>
            </w:pPr>
          </w:p>
        </w:tc>
      </w:tr>
      <w:tr w:rsidR="00FE2FDA" w:rsidRPr="001340E5" w14:paraId="60AC249A" w14:textId="77777777" w:rsidTr="3AADC8FD">
        <w:trPr>
          <w:trHeight w:val="267"/>
        </w:trPr>
        <w:tc>
          <w:tcPr>
            <w:tcW w:w="10808" w:type="dxa"/>
            <w:gridSpan w:val="26"/>
            <w:tcBorders>
              <w:top w:val="nil"/>
              <w:left w:val="nil"/>
              <w:bottom w:val="nil"/>
              <w:right w:val="nil"/>
            </w:tcBorders>
            <w:shd w:val="clear" w:color="auto" w:fill="9BBB59" w:themeFill="accent3"/>
            <w:vAlign w:val="center"/>
          </w:tcPr>
          <w:p w14:paraId="74183B69" w14:textId="2942C986" w:rsidR="00FE2FDA" w:rsidRPr="001340E5" w:rsidRDefault="00FE2FDA" w:rsidP="00FE2FDA">
            <w:pPr>
              <w:pStyle w:val="ListParagraph"/>
              <w:numPr>
                <w:ilvl w:val="0"/>
                <w:numId w:val="10"/>
              </w:numPr>
              <w:tabs>
                <w:tab w:val="left" w:pos="4635"/>
              </w:tabs>
              <w:rPr>
                <w:rFonts w:ascii="Arial" w:hAnsi="Arial" w:cs="Arial"/>
                <w:b/>
                <w:sz w:val="20"/>
                <w:szCs w:val="20"/>
              </w:rPr>
            </w:pPr>
            <w:r w:rsidRPr="001340E5">
              <w:rPr>
                <w:rFonts w:ascii="Arial" w:hAnsi="Arial" w:cs="Arial"/>
                <w:b/>
                <w:sz w:val="20"/>
                <w:szCs w:val="20"/>
              </w:rPr>
              <w:t xml:space="preserve">Authorisations required for Minor Amendment </w:t>
            </w:r>
            <w:r w:rsidRPr="001340E5">
              <w:rPr>
                <w:rFonts w:ascii="Arial" w:hAnsi="Arial" w:cs="Arial"/>
                <w:sz w:val="20"/>
                <w:szCs w:val="20"/>
              </w:rPr>
              <w:t>- Insert electronic signature or if this is not possible attach email authorisation from signatories. Do not print form off and sign.</w:t>
            </w:r>
          </w:p>
        </w:tc>
      </w:tr>
      <w:tr w:rsidR="00FE2FDA" w:rsidRPr="001340E5" w14:paraId="6734D3FA" w14:textId="77777777" w:rsidTr="00655B8A">
        <w:trPr>
          <w:trHeight w:val="338"/>
        </w:trPr>
        <w:tc>
          <w:tcPr>
            <w:tcW w:w="2037" w:type="dxa"/>
            <w:gridSpan w:val="5"/>
            <w:tcBorders>
              <w:top w:val="nil"/>
              <w:left w:val="nil"/>
              <w:bottom w:val="single" w:sz="4" w:space="0" w:color="D9D9D9" w:themeColor="background1" w:themeShade="D9"/>
              <w:right w:val="single" w:sz="4" w:space="0" w:color="D9D9D9" w:themeColor="background1" w:themeShade="D9"/>
            </w:tcBorders>
            <w:shd w:val="clear" w:color="auto" w:fill="auto"/>
            <w:vAlign w:val="center"/>
          </w:tcPr>
          <w:p w14:paraId="460A72E4" w14:textId="297C2500" w:rsidR="00FE2FDA" w:rsidRPr="001340E5" w:rsidRDefault="00FE2FDA" w:rsidP="00FE2FDA">
            <w:pPr>
              <w:tabs>
                <w:tab w:val="left" w:pos="4635"/>
              </w:tabs>
              <w:rPr>
                <w:rFonts w:ascii="Arial" w:hAnsi="Arial" w:cs="Arial"/>
                <w:b/>
                <w:sz w:val="20"/>
                <w:szCs w:val="20"/>
              </w:rPr>
            </w:pPr>
          </w:p>
        </w:tc>
        <w:tc>
          <w:tcPr>
            <w:tcW w:w="2250" w:type="dxa"/>
            <w:gridSpan w:val="7"/>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E66C7F" w14:textId="779435DF"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Name</w:t>
            </w:r>
          </w:p>
        </w:tc>
        <w:tc>
          <w:tcPr>
            <w:tcW w:w="3969" w:type="dxa"/>
            <w:gridSpan w:val="11"/>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7DD0B8B" w14:textId="0BE397C3"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Signature</w:t>
            </w:r>
          </w:p>
        </w:tc>
        <w:tc>
          <w:tcPr>
            <w:tcW w:w="2552" w:type="dxa"/>
            <w:gridSpan w:val="3"/>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8ABF077" w14:textId="7C718159" w:rsidR="00FE2FDA" w:rsidRPr="001340E5" w:rsidRDefault="00FE2FDA" w:rsidP="00FE2FDA">
            <w:pPr>
              <w:tabs>
                <w:tab w:val="left" w:pos="4635"/>
              </w:tabs>
              <w:rPr>
                <w:rFonts w:ascii="Arial" w:hAnsi="Arial" w:cs="Arial"/>
                <w:b/>
                <w:sz w:val="20"/>
                <w:szCs w:val="20"/>
              </w:rPr>
            </w:pPr>
            <w:r w:rsidRPr="001340E5">
              <w:rPr>
                <w:rFonts w:ascii="Arial" w:hAnsi="Arial" w:cs="Arial"/>
                <w:sz w:val="20"/>
                <w:szCs w:val="20"/>
              </w:rPr>
              <w:t>Date</w:t>
            </w:r>
          </w:p>
        </w:tc>
      </w:tr>
      <w:tr w:rsidR="00FE2FDA" w:rsidRPr="001340E5" w14:paraId="0B395991"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62C3E69" w14:textId="458BEFB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ogramme Director</w:t>
            </w:r>
            <w:r w:rsidR="00FF7713" w:rsidRPr="001340E5">
              <w:rPr>
                <w:rFonts w:ascii="Arial" w:hAnsi="Arial" w:cs="Arial"/>
                <w:sz w:val="20"/>
                <w:szCs w:val="20"/>
              </w:rPr>
              <w:t>/Developer</w:t>
            </w:r>
          </w:p>
        </w:tc>
        <w:tc>
          <w:tcPr>
            <w:tcW w:w="2250"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A633FF4" w14:textId="488C17A3" w:rsidR="00FE2FDA" w:rsidRPr="001340E5" w:rsidRDefault="00056065" w:rsidP="00FE2FDA">
            <w:pPr>
              <w:tabs>
                <w:tab w:val="left" w:pos="4635"/>
              </w:tabs>
              <w:rPr>
                <w:rFonts w:ascii="Arial" w:hAnsi="Arial" w:cs="Arial"/>
                <w:b/>
                <w:sz w:val="20"/>
                <w:szCs w:val="20"/>
              </w:rPr>
            </w:pPr>
            <w:sdt>
              <w:sdtPr>
                <w:rPr>
                  <w:rStyle w:val="BluePAAFFont"/>
                  <w:rFonts w:cs="Arial"/>
                  <w:szCs w:val="20"/>
                </w:rPr>
                <w:id w:val="-482852903"/>
                <w:placeholder>
                  <w:docPart w:val="49975B33B83F4D638E4259FE5B9A1DF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C992637" w14:textId="0A9BD09F" w:rsidR="00FE2FDA" w:rsidRPr="00774F45" w:rsidRDefault="00FE2FDA" w:rsidP="00FE2FDA">
            <w:pPr>
              <w:tabs>
                <w:tab w:val="left" w:pos="4635"/>
              </w:tabs>
              <w:rPr>
                <w:rFonts w:ascii="Arial" w:hAnsi="Arial" w:cs="Arial"/>
                <w:b/>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8C43BDD" w14:textId="7B324347" w:rsidR="00FE2FDA" w:rsidRPr="001340E5" w:rsidRDefault="00EB6BDE" w:rsidP="00FE2FDA">
            <w:pPr>
              <w:tabs>
                <w:tab w:val="left" w:pos="4635"/>
              </w:tabs>
              <w:rPr>
                <w:rFonts w:ascii="Arial" w:hAnsi="Arial" w:cs="Arial"/>
                <w:b/>
                <w:sz w:val="20"/>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3AC8967"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F9CA959" w14:textId="4BBAFE5C" w:rsidR="00FE2FDA" w:rsidRDefault="00FE2FDA" w:rsidP="00FE2FDA">
            <w:pPr>
              <w:tabs>
                <w:tab w:val="left" w:pos="4635"/>
              </w:tabs>
              <w:jc w:val="center"/>
              <w:rPr>
                <w:rFonts w:ascii="Arial" w:hAnsi="Arial" w:cs="Arial"/>
                <w:sz w:val="20"/>
                <w:szCs w:val="20"/>
              </w:rPr>
            </w:pPr>
            <w:r>
              <w:rPr>
                <w:rFonts w:ascii="Arial" w:hAnsi="Arial" w:cs="Arial"/>
                <w:sz w:val="20"/>
                <w:szCs w:val="20"/>
              </w:rPr>
              <w:lastRenderedPageBreak/>
              <w:t>Director of Education and Student Experience</w:t>
            </w:r>
          </w:p>
          <w:p w14:paraId="0EBBDC14" w14:textId="6270E20B" w:rsidR="00FE2FDA" w:rsidRPr="001340E5" w:rsidRDefault="00FE2FDA" w:rsidP="00FE2FDA">
            <w:pPr>
              <w:tabs>
                <w:tab w:val="left" w:pos="4635"/>
              </w:tabs>
              <w:jc w:val="center"/>
              <w:rPr>
                <w:rFonts w:ascii="Arial" w:hAnsi="Arial" w:cs="Arial"/>
                <w:sz w:val="20"/>
                <w:szCs w:val="20"/>
              </w:rPr>
            </w:pP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7F6AC14" w14:textId="16ACB00C" w:rsidR="00FE2FDA" w:rsidRDefault="00056065" w:rsidP="00FE2FDA">
            <w:pPr>
              <w:tabs>
                <w:tab w:val="left" w:pos="4635"/>
              </w:tabs>
              <w:rPr>
                <w:rStyle w:val="BluePAAFFont"/>
                <w:rFonts w:cs="Arial"/>
                <w:szCs w:val="20"/>
              </w:rPr>
            </w:pPr>
            <w:sdt>
              <w:sdtPr>
                <w:rPr>
                  <w:rStyle w:val="BluePAAFFont"/>
                  <w:rFonts w:cs="Arial"/>
                  <w:szCs w:val="20"/>
                </w:rPr>
                <w:id w:val="-1824196912"/>
                <w:placeholder>
                  <w:docPart w:val="E3F42D33E62C4D969C79F01C3A7ECA8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D3459AD" w14:textId="1F5A7CCE" w:rsidR="00FE2FDA" w:rsidRPr="00774F45" w:rsidRDefault="00FE2FDA"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C611697" w14:textId="58793165"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CF1E6A6"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298A11C" w14:textId="71478F5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 xml:space="preserve">Provide approval from the Chair of </w:t>
            </w:r>
            <w:r w:rsidR="00C33A46">
              <w:rPr>
                <w:rFonts w:ascii="Arial" w:hAnsi="Arial" w:cs="Arial"/>
                <w:sz w:val="20"/>
                <w:szCs w:val="20"/>
              </w:rPr>
              <w:t>Faculty Education Board or its nominated body</w:t>
            </w:r>
            <w:r w:rsidRPr="001340E5">
              <w:rPr>
                <w:rFonts w:ascii="Arial" w:hAnsi="Arial" w:cs="Arial"/>
                <w:sz w:val="20"/>
                <w:szCs w:val="20"/>
              </w:rPr>
              <w:t xml:space="preserve"> (usually the </w:t>
            </w:r>
            <w:r w:rsidR="00D64F18">
              <w:rPr>
                <w:rFonts w:ascii="Arial" w:hAnsi="Arial" w:cs="Arial"/>
                <w:sz w:val="20"/>
                <w:szCs w:val="20"/>
              </w:rPr>
              <w:t>Associate</w:t>
            </w:r>
            <w:r>
              <w:rPr>
                <w:rFonts w:ascii="Arial" w:hAnsi="Arial" w:cs="Arial"/>
                <w:sz w:val="20"/>
                <w:szCs w:val="20"/>
              </w:rPr>
              <w:t xml:space="preserve"> Pro-Vice-Chancellor for Education</w:t>
            </w:r>
            <w:r w:rsidRPr="001340E5">
              <w:rPr>
                <w:rFonts w:ascii="Arial" w:hAnsi="Arial" w:cs="Arial"/>
                <w:sz w:val="20"/>
                <w:szCs w:val="20"/>
              </w:rPr>
              <w:t xml:space="preserve"> or nominee) or evidence of approval by the </w:t>
            </w:r>
            <w:r w:rsidR="00C33A46">
              <w:rPr>
                <w:rFonts w:ascii="Arial" w:hAnsi="Arial" w:cs="Arial"/>
                <w:sz w:val="20"/>
                <w:szCs w:val="20"/>
              </w:rPr>
              <w:t>Faculty Education Board or its nominated body</w:t>
            </w:r>
            <w:r w:rsidRPr="001340E5">
              <w:rPr>
                <w:rFonts w:ascii="Arial" w:hAnsi="Arial" w:cs="Arial"/>
                <w:sz w:val="20"/>
                <w:szCs w:val="20"/>
              </w:rPr>
              <w:t xml:space="preserve"> (e.g. minutes) alongside this form</w:t>
            </w: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4696DA9" w14:textId="51F3BA4D" w:rsidR="00FE2FDA" w:rsidRPr="001340E5" w:rsidRDefault="00056065" w:rsidP="00FE2FDA">
            <w:pPr>
              <w:tabs>
                <w:tab w:val="left" w:pos="4635"/>
              </w:tabs>
              <w:rPr>
                <w:rStyle w:val="BluePAAFFont"/>
                <w:rFonts w:cs="Arial"/>
                <w:szCs w:val="20"/>
              </w:rPr>
            </w:pPr>
            <w:sdt>
              <w:sdtPr>
                <w:rPr>
                  <w:rStyle w:val="BluePAAFFont"/>
                  <w:rFonts w:cs="Arial"/>
                  <w:szCs w:val="20"/>
                </w:rPr>
                <w:id w:val="-2018687103"/>
                <w:placeholder>
                  <w:docPart w:val="4708CC5A979B47C1AA7193A0B94AE52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BA0D8F7" w14:textId="55357360"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14B05D24" w14:textId="1B23A8CC"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5CD511FF"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AE851DA" w14:textId="27D9909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 xml:space="preserve">Head of Admissions </w:t>
            </w: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D98E7C5" w14:textId="511506FF" w:rsidR="00FE2FDA" w:rsidRPr="001340E5" w:rsidRDefault="00056065" w:rsidP="00FE2FDA">
            <w:pPr>
              <w:tabs>
                <w:tab w:val="left" w:pos="4635"/>
              </w:tabs>
              <w:rPr>
                <w:rStyle w:val="BluePAAFFont"/>
                <w:rFonts w:cs="Arial"/>
                <w:szCs w:val="20"/>
              </w:rPr>
            </w:pPr>
            <w:sdt>
              <w:sdtPr>
                <w:rPr>
                  <w:rStyle w:val="BluePAAFFont"/>
                  <w:rFonts w:cs="Arial"/>
                  <w:szCs w:val="20"/>
                </w:rPr>
                <w:id w:val="-1433207888"/>
                <w:placeholder>
                  <w:docPart w:val="FE97720F44EE4DA38B4E1A43DDA6EC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E0046A8" w14:textId="29D81D0B"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4BA38FEB" w14:textId="31878BDC"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133D7326"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B5BBEA9" w14:textId="1F1300A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ad of Student Immigration Services</w:t>
            </w: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9AE0C92" w14:textId="06C0E8EA" w:rsidR="00FE2FDA" w:rsidRPr="001340E5" w:rsidRDefault="00056065" w:rsidP="00FE2FDA">
            <w:pPr>
              <w:tabs>
                <w:tab w:val="left" w:pos="4635"/>
              </w:tabs>
              <w:rPr>
                <w:rStyle w:val="BluePAAFFont"/>
                <w:rFonts w:cs="Arial"/>
                <w:szCs w:val="20"/>
              </w:rPr>
            </w:pPr>
            <w:sdt>
              <w:sdtPr>
                <w:rPr>
                  <w:rStyle w:val="BluePAAFFont"/>
                  <w:rFonts w:cs="Arial"/>
                  <w:szCs w:val="20"/>
                </w:rPr>
                <w:id w:val="-1762292127"/>
                <w:placeholder>
                  <w:docPart w:val="FFE7EFA8DBC64B548D69D785614CEC9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5251934" w14:textId="54D39889"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7B44A366" w14:textId="11827A53" w:rsidR="00FE2FDA" w:rsidRPr="001340E5"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4971E94B"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5A34E0F" w14:textId="207A780F" w:rsidR="00FE2FDA" w:rsidRDefault="00FE2FDA" w:rsidP="00FE2FDA">
            <w:pPr>
              <w:tabs>
                <w:tab w:val="left" w:pos="4635"/>
              </w:tabs>
              <w:jc w:val="center"/>
              <w:rPr>
                <w:rFonts w:ascii="Arial" w:hAnsi="Arial" w:cs="Arial"/>
                <w:sz w:val="20"/>
                <w:szCs w:val="20"/>
              </w:rPr>
            </w:pPr>
          </w:p>
          <w:p w14:paraId="597A652F" w14:textId="0B1036EF" w:rsidR="00FE2FDA" w:rsidRPr="00EA06ED" w:rsidRDefault="00FE2FDA" w:rsidP="00FE2FDA">
            <w:pPr>
              <w:tabs>
                <w:tab w:val="left" w:pos="4635"/>
              </w:tabs>
              <w:jc w:val="center"/>
              <w:rPr>
                <w:rFonts w:ascii="Arial" w:hAnsi="Arial" w:cs="Arial"/>
                <w:sz w:val="20"/>
                <w:szCs w:val="20"/>
              </w:rPr>
            </w:pPr>
            <w:r>
              <w:rPr>
                <w:rFonts w:ascii="Arial" w:hAnsi="Arial" w:cs="Arial"/>
                <w:sz w:val="20"/>
                <w:szCs w:val="20"/>
              </w:rPr>
              <w:t>Head of Education Support/Head of Student Administration</w:t>
            </w:r>
          </w:p>
          <w:p w14:paraId="5192024F" w14:textId="66E4255E" w:rsidR="00FE2FDA" w:rsidRPr="001340E5" w:rsidRDefault="00FE2FDA" w:rsidP="00FE2FDA">
            <w:pPr>
              <w:tabs>
                <w:tab w:val="left" w:pos="4635"/>
              </w:tabs>
              <w:jc w:val="center"/>
              <w:rPr>
                <w:rFonts w:ascii="Arial" w:hAnsi="Arial" w:cs="Arial"/>
                <w:sz w:val="20"/>
                <w:szCs w:val="20"/>
              </w:rPr>
            </w:pP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96F6DD5" w14:textId="03F77C9C" w:rsidR="00FE2FDA" w:rsidRDefault="00056065" w:rsidP="00FE2FDA">
            <w:pPr>
              <w:tabs>
                <w:tab w:val="left" w:pos="4635"/>
              </w:tabs>
              <w:rPr>
                <w:rStyle w:val="BluePAAFFont"/>
                <w:rFonts w:cs="Arial"/>
                <w:szCs w:val="20"/>
              </w:rPr>
            </w:pPr>
            <w:sdt>
              <w:sdtPr>
                <w:rPr>
                  <w:rStyle w:val="BluePAAFFont"/>
                  <w:rFonts w:cs="Arial"/>
                  <w:szCs w:val="20"/>
                </w:rPr>
                <w:id w:val="-372538793"/>
                <w:placeholder>
                  <w:docPart w:val="637C9494D34D4733AD743EC1A4117D2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72D57C1D" w14:textId="598841C2" w:rsidR="00FE2FDA" w:rsidRPr="00774F45" w:rsidRDefault="00FE2FDA" w:rsidP="00FE2FDA">
            <w:pPr>
              <w:tabs>
                <w:tab w:val="left" w:pos="4635"/>
              </w:tabs>
              <w:rPr>
                <w:rFonts w:ascii="Arial" w:hAnsi="Arial" w:cs="Arial"/>
                <w:i/>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307486B" w14:textId="37E9C408" w:rsidR="00FE2FDA"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1B3056" w:rsidRPr="001340E5" w14:paraId="78BB7A92" w14:textId="77777777" w:rsidTr="00655B8A">
        <w:trPr>
          <w:trHeight w:val="337"/>
        </w:trPr>
        <w:tc>
          <w:tcPr>
            <w:tcW w:w="2037" w:type="dxa"/>
            <w:gridSpan w:val="5"/>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02A914E6" w14:textId="405C3E45" w:rsidR="001B3056" w:rsidRDefault="001B3056" w:rsidP="00FE2FDA">
            <w:pPr>
              <w:tabs>
                <w:tab w:val="left" w:pos="4635"/>
              </w:tabs>
              <w:jc w:val="center"/>
              <w:rPr>
                <w:rFonts w:ascii="Arial" w:hAnsi="Arial" w:cs="Arial"/>
                <w:sz w:val="20"/>
                <w:szCs w:val="20"/>
              </w:rPr>
            </w:pPr>
            <w:r>
              <w:rPr>
                <w:rFonts w:ascii="Arial" w:hAnsi="Arial" w:cs="Arial"/>
                <w:sz w:val="20"/>
                <w:szCs w:val="20"/>
              </w:rPr>
              <w:t>Senior Quality and Standards Advisor</w:t>
            </w:r>
            <w:r w:rsidR="00FF7713">
              <w:rPr>
                <w:rFonts w:ascii="Arial" w:hAnsi="Arial" w:cs="Arial"/>
                <w:sz w:val="20"/>
                <w:szCs w:val="20"/>
              </w:rPr>
              <w:t xml:space="preserve"> (Faculty)</w:t>
            </w:r>
          </w:p>
        </w:tc>
        <w:tc>
          <w:tcPr>
            <w:tcW w:w="2250"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2B936777" w14:textId="5E2AF4E0" w:rsidR="001B3056" w:rsidRDefault="00056065" w:rsidP="00FE2FDA">
            <w:pPr>
              <w:tabs>
                <w:tab w:val="left" w:pos="4635"/>
              </w:tabs>
              <w:rPr>
                <w:rStyle w:val="BluePAAFFont"/>
                <w:rFonts w:cs="Arial"/>
                <w:szCs w:val="20"/>
              </w:rPr>
            </w:pPr>
            <w:sdt>
              <w:sdtPr>
                <w:rPr>
                  <w:rStyle w:val="BluePAAFFont"/>
                  <w:rFonts w:cs="Arial"/>
                  <w:szCs w:val="20"/>
                </w:rPr>
                <w:id w:val="1536308447"/>
                <w:placeholder>
                  <w:docPart w:val="D05A94790713476AB56337988FCA07F7"/>
                </w:placeholder>
                <w:showingPlcHdr/>
              </w:sdtPr>
              <w:sdtEndPr>
                <w:rPr>
                  <w:rStyle w:val="DefaultParagraphFont"/>
                  <w:rFonts w:asciiTheme="minorHAnsi" w:hAnsiTheme="minorHAnsi"/>
                  <w:color w:val="auto"/>
                  <w:sz w:val="22"/>
                </w:rPr>
              </w:sdtEndPr>
              <w:sdtContent>
                <w:r w:rsidR="001B3056" w:rsidRPr="001340E5">
                  <w:rPr>
                    <w:rStyle w:val="PlaceholderText"/>
                    <w:rFonts w:ascii="Arial" w:hAnsi="Arial" w:cs="Arial"/>
                    <w:sz w:val="20"/>
                    <w:szCs w:val="20"/>
                  </w:rPr>
                  <w:t>Enter text here.</w:t>
                </w:r>
              </w:sdtContent>
            </w:sdt>
          </w:p>
        </w:tc>
        <w:tc>
          <w:tcPr>
            <w:tcW w:w="3969"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50F504A4" w14:textId="743E0188" w:rsidR="001B3056" w:rsidRPr="00774F45" w:rsidRDefault="001B3056" w:rsidP="00FE2FDA">
            <w:pPr>
              <w:tabs>
                <w:tab w:val="left" w:pos="4635"/>
              </w:tabs>
              <w:rPr>
                <w:rFonts w:ascii="Arial" w:hAnsi="Arial" w:cs="Arial"/>
                <w:i/>
                <w:color w:val="A6A6A6" w:themeColor="background1" w:themeShade="A6"/>
                <w:sz w:val="20"/>
                <w:szCs w:val="20"/>
              </w:rPr>
            </w:pPr>
            <w:r w:rsidRPr="00774F45">
              <w:rPr>
                <w:rFonts w:ascii="Arial" w:hAnsi="Arial" w:cs="Arial"/>
                <w:i/>
                <w:color w:val="A6A6A6" w:themeColor="background1" w:themeShade="A6"/>
                <w:sz w:val="20"/>
                <w:szCs w:val="20"/>
              </w:rPr>
              <w:t>[Insert signature here; delete this text]</w:t>
            </w:r>
          </w:p>
        </w:tc>
        <w:tc>
          <w:tcPr>
            <w:tcW w:w="2552"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auto"/>
            <w:vAlign w:val="center"/>
          </w:tcPr>
          <w:p w14:paraId="62BFF233" w14:textId="2B260CE6" w:rsidR="001B3056" w:rsidRDefault="00EB6BDE" w:rsidP="00FE2FDA">
            <w:pPr>
              <w:tabs>
                <w:tab w:val="left" w:pos="4635"/>
              </w:tabs>
              <w:rPr>
                <w:rStyle w:val="BluePAAFFont"/>
                <w:rFonts w:cs="Arial"/>
                <w:szCs w:val="20"/>
              </w:rPr>
            </w:pPr>
            <w:r w:rsidRPr="00EB6BDE">
              <w:rPr>
                <w:rFonts w:ascii="Arial" w:hAnsi="Arial" w:cs="Arial"/>
                <w:i/>
                <w:color w:val="A6A6A6" w:themeColor="background1" w:themeShade="A6"/>
                <w:sz w:val="20"/>
                <w:szCs w:val="20"/>
              </w:rPr>
              <w:t>[</w:t>
            </w:r>
            <w:r>
              <w:rPr>
                <w:rFonts w:ascii="Arial" w:hAnsi="Arial" w:cs="Arial"/>
                <w:i/>
                <w:color w:val="A6A6A6" w:themeColor="background1" w:themeShade="A6"/>
                <w:sz w:val="20"/>
                <w:szCs w:val="20"/>
              </w:rPr>
              <w:t xml:space="preserve">Enter </w:t>
            </w:r>
            <w:r w:rsidRPr="00EB6BDE">
              <w:rPr>
                <w:rFonts w:ascii="Arial" w:hAnsi="Arial" w:cs="Arial"/>
                <w:i/>
                <w:color w:val="A6A6A6" w:themeColor="background1" w:themeShade="A6"/>
                <w:sz w:val="20"/>
                <w:szCs w:val="20"/>
              </w:rPr>
              <w:t>date here</w:t>
            </w:r>
            <w:r>
              <w:rPr>
                <w:rFonts w:ascii="Arial" w:hAnsi="Arial" w:cs="Arial"/>
                <w:i/>
                <w:color w:val="A6A6A6" w:themeColor="background1" w:themeShade="A6"/>
                <w:sz w:val="20"/>
                <w:szCs w:val="20"/>
              </w:rPr>
              <w:t xml:space="preserve"> dd/mm/yy</w:t>
            </w:r>
            <w:r w:rsidRPr="00EB6BDE">
              <w:rPr>
                <w:rFonts w:ascii="Arial" w:hAnsi="Arial" w:cs="Arial"/>
                <w:i/>
                <w:color w:val="A6A6A6" w:themeColor="background1" w:themeShade="A6"/>
                <w:sz w:val="20"/>
                <w:szCs w:val="20"/>
              </w:rPr>
              <w:t>]</w:t>
            </w:r>
          </w:p>
        </w:tc>
      </w:tr>
      <w:tr w:rsidR="00FE2FDA" w:rsidRPr="001340E5" w14:paraId="3F8ED1E8" w14:textId="77777777" w:rsidTr="3AADC8FD">
        <w:trPr>
          <w:trHeight w:val="267"/>
        </w:trPr>
        <w:tc>
          <w:tcPr>
            <w:tcW w:w="10808" w:type="dxa"/>
            <w:gridSpan w:val="26"/>
            <w:tcBorders>
              <w:top w:val="single" w:sz="4" w:space="0" w:color="BFBFBF" w:themeColor="background1" w:themeShade="BF"/>
              <w:left w:val="nil"/>
              <w:bottom w:val="nil"/>
              <w:right w:val="nil"/>
            </w:tcBorders>
            <w:shd w:val="clear" w:color="auto" w:fill="auto"/>
            <w:vAlign w:val="center"/>
          </w:tcPr>
          <w:p w14:paraId="38DE3472" w14:textId="3BD69E15" w:rsidR="00FE2FDA" w:rsidRPr="001340E5" w:rsidRDefault="00FE2FDA" w:rsidP="00FE2FDA">
            <w:pPr>
              <w:tabs>
                <w:tab w:val="left" w:pos="4635"/>
              </w:tabs>
              <w:rPr>
                <w:rFonts w:ascii="Arial" w:hAnsi="Arial" w:cs="Arial"/>
                <w:b/>
                <w:sz w:val="20"/>
                <w:szCs w:val="20"/>
              </w:rPr>
            </w:pPr>
          </w:p>
        </w:tc>
      </w:tr>
      <w:tr w:rsidR="00FE2FDA" w:rsidRPr="001340E5" w14:paraId="09C839CA" w14:textId="77777777" w:rsidTr="3AADC8FD">
        <w:trPr>
          <w:trHeight w:val="267"/>
        </w:trPr>
        <w:tc>
          <w:tcPr>
            <w:tcW w:w="10808" w:type="dxa"/>
            <w:gridSpan w:val="26"/>
            <w:tcBorders>
              <w:top w:val="nil"/>
              <w:left w:val="nil"/>
              <w:bottom w:val="nil"/>
              <w:right w:val="nil"/>
            </w:tcBorders>
            <w:shd w:val="clear" w:color="auto" w:fill="D9D9D9" w:themeFill="background1" w:themeFillShade="D9"/>
            <w:vAlign w:val="center"/>
          </w:tcPr>
          <w:p w14:paraId="67498034" w14:textId="37630FE3" w:rsidR="00FE2FDA" w:rsidRPr="001340E5" w:rsidRDefault="00FE2FDA" w:rsidP="00FE2FDA">
            <w:pPr>
              <w:pStyle w:val="ListParagraph"/>
              <w:numPr>
                <w:ilvl w:val="0"/>
                <w:numId w:val="10"/>
              </w:numPr>
              <w:tabs>
                <w:tab w:val="left" w:pos="4635"/>
              </w:tabs>
              <w:rPr>
                <w:rFonts w:ascii="Arial" w:hAnsi="Arial" w:cs="Arial"/>
                <w:b/>
                <w:sz w:val="20"/>
                <w:szCs w:val="20"/>
              </w:rPr>
            </w:pPr>
            <w:bookmarkStart w:id="4" w:name="ProfessionalServices"/>
            <w:bookmarkEnd w:id="4"/>
            <w:r w:rsidRPr="001340E5">
              <w:rPr>
                <w:rFonts w:ascii="Arial" w:hAnsi="Arial" w:cs="Arial"/>
                <w:b/>
                <w:sz w:val="20"/>
                <w:szCs w:val="20"/>
              </w:rPr>
              <w:t>For Professional Services Use Only</w:t>
            </w:r>
          </w:p>
        </w:tc>
      </w:tr>
      <w:tr w:rsidR="00FE2FDA" w:rsidRPr="001340E5" w14:paraId="60E6ADF9" w14:textId="77777777" w:rsidTr="3AADC8FD">
        <w:trPr>
          <w:trHeight w:val="267"/>
        </w:trPr>
        <w:tc>
          <w:tcPr>
            <w:tcW w:w="10808" w:type="dxa"/>
            <w:gridSpan w:val="26"/>
            <w:tcBorders>
              <w:top w:val="nil"/>
              <w:left w:val="nil"/>
              <w:bottom w:val="nil"/>
              <w:right w:val="nil"/>
            </w:tcBorders>
            <w:shd w:val="clear" w:color="auto" w:fill="auto"/>
            <w:vAlign w:val="center"/>
          </w:tcPr>
          <w:p w14:paraId="30CCF4C0" w14:textId="372A32E4" w:rsidR="00FE2FDA" w:rsidRPr="001340E5" w:rsidRDefault="00FE2FDA" w:rsidP="00FE2FDA">
            <w:pPr>
              <w:tabs>
                <w:tab w:val="left" w:pos="4635"/>
              </w:tabs>
              <w:rPr>
                <w:rFonts w:ascii="Arial" w:hAnsi="Arial" w:cs="Arial"/>
                <w:b/>
                <w:sz w:val="20"/>
                <w:szCs w:val="20"/>
              </w:rPr>
            </w:pPr>
          </w:p>
          <w:p w14:paraId="615DA743" w14:textId="1D7546CF"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1. Information to be provided by Planning Services</w:t>
            </w:r>
          </w:p>
        </w:tc>
      </w:tr>
      <w:tr w:rsidR="00FE2FDA" w:rsidRPr="001340E5" w14:paraId="1F65B524" w14:textId="77777777" w:rsidTr="3AADC8FD">
        <w:trPr>
          <w:trHeight w:val="267"/>
        </w:trPr>
        <w:tc>
          <w:tcPr>
            <w:tcW w:w="2037" w:type="dxa"/>
            <w:gridSpan w:val="5"/>
            <w:tcBorders>
              <w:top w:val="nil"/>
              <w:left w:val="nil"/>
            </w:tcBorders>
            <w:shd w:val="clear" w:color="auto" w:fill="auto"/>
            <w:vAlign w:val="center"/>
          </w:tcPr>
          <w:p w14:paraId="0CAD143C" w14:textId="2AA8814E" w:rsidR="00FE2FDA" w:rsidRPr="001340E5" w:rsidRDefault="00FE2FDA" w:rsidP="00FE2FDA">
            <w:pPr>
              <w:tabs>
                <w:tab w:val="left" w:pos="4635"/>
              </w:tabs>
              <w:rPr>
                <w:rFonts w:ascii="Arial" w:hAnsi="Arial" w:cs="Arial"/>
                <w:sz w:val="20"/>
                <w:szCs w:val="20"/>
              </w:rPr>
            </w:pPr>
          </w:p>
        </w:tc>
        <w:tc>
          <w:tcPr>
            <w:tcW w:w="2587" w:type="dxa"/>
            <w:gridSpan w:val="8"/>
            <w:tcBorders>
              <w:top w:val="single" w:sz="4" w:space="0" w:color="BFBFBF" w:themeColor="background1" w:themeShade="BF"/>
            </w:tcBorders>
            <w:shd w:val="clear" w:color="auto" w:fill="auto"/>
            <w:vAlign w:val="center"/>
          </w:tcPr>
          <w:p w14:paraId="66EDEF0D"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1</w:t>
            </w:r>
          </w:p>
        </w:tc>
        <w:tc>
          <w:tcPr>
            <w:tcW w:w="2918" w:type="dxa"/>
            <w:gridSpan w:val="7"/>
            <w:tcBorders>
              <w:top w:val="single" w:sz="4" w:space="0" w:color="BFBFBF" w:themeColor="background1" w:themeShade="BF"/>
            </w:tcBorders>
            <w:shd w:val="clear" w:color="auto" w:fill="auto"/>
            <w:vAlign w:val="center"/>
          </w:tcPr>
          <w:p w14:paraId="50F8BAD6"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2</w:t>
            </w:r>
          </w:p>
        </w:tc>
        <w:tc>
          <w:tcPr>
            <w:tcW w:w="3266" w:type="dxa"/>
            <w:gridSpan w:val="6"/>
            <w:tcBorders>
              <w:top w:val="single" w:sz="4" w:space="0" w:color="BFBFBF" w:themeColor="background1" w:themeShade="BF"/>
            </w:tcBorders>
            <w:shd w:val="clear" w:color="auto" w:fill="auto"/>
            <w:vAlign w:val="center"/>
          </w:tcPr>
          <w:p w14:paraId="712479E8" w14:textId="6FE1207E"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3</w:t>
            </w:r>
          </w:p>
        </w:tc>
      </w:tr>
      <w:tr w:rsidR="00FE2FDA" w:rsidRPr="001340E5" w14:paraId="2A909F08" w14:textId="77777777" w:rsidTr="3AADC8FD">
        <w:trPr>
          <w:trHeight w:val="267"/>
        </w:trPr>
        <w:tc>
          <w:tcPr>
            <w:tcW w:w="2037" w:type="dxa"/>
            <w:gridSpan w:val="5"/>
            <w:shd w:val="clear" w:color="auto" w:fill="auto"/>
            <w:vAlign w:val="center"/>
          </w:tcPr>
          <w:p w14:paraId="536F5D81" w14:textId="3E30C42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CoS code</w:t>
            </w:r>
          </w:p>
          <w:p w14:paraId="069A1ABB" w14:textId="5D0A006D"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All programmes</w:t>
            </w:r>
          </w:p>
        </w:tc>
        <w:tc>
          <w:tcPr>
            <w:tcW w:w="2587" w:type="dxa"/>
            <w:gridSpan w:val="8"/>
            <w:shd w:val="clear" w:color="auto" w:fill="auto"/>
            <w:vAlign w:val="center"/>
          </w:tcPr>
          <w:p w14:paraId="61001A8C" w14:textId="744DF5C1" w:rsidR="00FE2FDA" w:rsidRPr="001340E5" w:rsidRDefault="00056065" w:rsidP="00FE2FDA">
            <w:pPr>
              <w:tabs>
                <w:tab w:val="left" w:pos="4635"/>
              </w:tabs>
              <w:rPr>
                <w:rStyle w:val="BluePAAFFont"/>
                <w:rFonts w:cs="Arial"/>
                <w:szCs w:val="20"/>
              </w:rPr>
            </w:pPr>
            <w:sdt>
              <w:sdtPr>
                <w:rPr>
                  <w:rStyle w:val="BluePAAFFont"/>
                  <w:rFonts w:cs="Arial"/>
                  <w:szCs w:val="20"/>
                </w:rPr>
                <w:id w:val="-21017622"/>
                <w:placeholder>
                  <w:docPart w:val="C8D8EFC7DF524DB880A91D69253F66E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2918" w:type="dxa"/>
            <w:gridSpan w:val="7"/>
            <w:shd w:val="clear" w:color="auto" w:fill="auto"/>
            <w:vAlign w:val="center"/>
          </w:tcPr>
          <w:p w14:paraId="5C0769EA" w14:textId="71CBF822" w:rsidR="00FE2FDA" w:rsidRPr="001340E5" w:rsidRDefault="00056065" w:rsidP="00FE2FDA">
            <w:pPr>
              <w:tabs>
                <w:tab w:val="left" w:pos="4635"/>
              </w:tabs>
              <w:rPr>
                <w:rStyle w:val="BluePAAFFont"/>
                <w:rFonts w:cs="Arial"/>
                <w:szCs w:val="20"/>
              </w:rPr>
            </w:pPr>
            <w:sdt>
              <w:sdtPr>
                <w:rPr>
                  <w:rStyle w:val="BluePAAFFont"/>
                  <w:rFonts w:cs="Arial"/>
                  <w:szCs w:val="20"/>
                </w:rPr>
                <w:id w:val="-1316952629"/>
                <w:placeholder>
                  <w:docPart w:val="B845C1FFFB564A8E9A21BE4A9802DAC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3266" w:type="dxa"/>
            <w:gridSpan w:val="6"/>
            <w:shd w:val="clear" w:color="auto" w:fill="auto"/>
            <w:vAlign w:val="center"/>
          </w:tcPr>
          <w:p w14:paraId="237715EB" w14:textId="3A2142A0" w:rsidR="00FE2FDA" w:rsidRPr="001340E5" w:rsidRDefault="00056065" w:rsidP="00FE2FDA">
            <w:pPr>
              <w:tabs>
                <w:tab w:val="left" w:pos="4635"/>
              </w:tabs>
              <w:rPr>
                <w:rStyle w:val="BluePAAFFont"/>
                <w:rFonts w:cs="Arial"/>
                <w:szCs w:val="20"/>
              </w:rPr>
            </w:pPr>
            <w:sdt>
              <w:sdtPr>
                <w:rPr>
                  <w:rStyle w:val="BluePAAFFont"/>
                  <w:rFonts w:cs="Arial"/>
                  <w:szCs w:val="20"/>
                </w:rPr>
                <w:id w:val="221652588"/>
                <w:placeholder>
                  <w:docPart w:val="E1376232A8CA4EEBB734B75B4CCF4ED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9E43919" w14:textId="77777777" w:rsidTr="3AADC8FD">
        <w:trPr>
          <w:trHeight w:val="267"/>
        </w:trPr>
        <w:tc>
          <w:tcPr>
            <w:tcW w:w="2037" w:type="dxa"/>
            <w:gridSpan w:val="5"/>
            <w:shd w:val="clear" w:color="auto" w:fill="auto"/>
            <w:vAlign w:val="center"/>
          </w:tcPr>
          <w:p w14:paraId="78A1B0F2" w14:textId="47F39DA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ECoS Split</w:t>
            </w:r>
          </w:p>
        </w:tc>
        <w:tc>
          <w:tcPr>
            <w:tcW w:w="2587" w:type="dxa"/>
            <w:gridSpan w:val="8"/>
            <w:shd w:val="clear" w:color="auto" w:fill="auto"/>
            <w:vAlign w:val="center"/>
          </w:tcPr>
          <w:p w14:paraId="6E0E27FA" w14:textId="67B18D10" w:rsidR="00FE2FDA" w:rsidRPr="001340E5" w:rsidRDefault="00056065" w:rsidP="00FE2FDA">
            <w:pPr>
              <w:tabs>
                <w:tab w:val="left" w:pos="4635"/>
              </w:tabs>
              <w:rPr>
                <w:rStyle w:val="BluePAAFFont"/>
                <w:rFonts w:cs="Arial"/>
                <w:szCs w:val="20"/>
              </w:rPr>
            </w:pPr>
            <w:sdt>
              <w:sdtPr>
                <w:rPr>
                  <w:rStyle w:val="BluePAAFFont"/>
                  <w:rFonts w:cs="Arial"/>
                  <w:szCs w:val="20"/>
                </w:rPr>
                <w:id w:val="-1177873387"/>
                <w:placeholder>
                  <w:docPart w:val="2D6B113F25634473A9973A89A75AC8C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2918" w:type="dxa"/>
            <w:gridSpan w:val="7"/>
            <w:shd w:val="clear" w:color="auto" w:fill="auto"/>
            <w:vAlign w:val="center"/>
          </w:tcPr>
          <w:p w14:paraId="30208999" w14:textId="6F32CD3D" w:rsidR="00FE2FDA" w:rsidRPr="001340E5" w:rsidRDefault="00056065" w:rsidP="00FE2FDA">
            <w:pPr>
              <w:tabs>
                <w:tab w:val="left" w:pos="4635"/>
              </w:tabs>
              <w:rPr>
                <w:rStyle w:val="BluePAAFFont"/>
                <w:rFonts w:cs="Arial"/>
                <w:szCs w:val="20"/>
              </w:rPr>
            </w:pPr>
            <w:sdt>
              <w:sdtPr>
                <w:rPr>
                  <w:rStyle w:val="BluePAAFFont"/>
                  <w:rFonts w:cs="Arial"/>
                  <w:szCs w:val="20"/>
                </w:rPr>
                <w:id w:val="-1487075398"/>
                <w:placeholder>
                  <w:docPart w:val="9DE86FC749A746D8A5DD2669581A22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3266" w:type="dxa"/>
            <w:gridSpan w:val="6"/>
            <w:shd w:val="clear" w:color="auto" w:fill="auto"/>
            <w:vAlign w:val="center"/>
          </w:tcPr>
          <w:p w14:paraId="6B4B7C16" w14:textId="17E69A81" w:rsidR="00FE2FDA" w:rsidRPr="001340E5" w:rsidRDefault="00056065" w:rsidP="00FE2FDA">
            <w:pPr>
              <w:tabs>
                <w:tab w:val="left" w:pos="4635"/>
              </w:tabs>
              <w:rPr>
                <w:rStyle w:val="BluePAAFFont"/>
                <w:rFonts w:cs="Arial"/>
                <w:szCs w:val="20"/>
              </w:rPr>
            </w:pPr>
            <w:sdt>
              <w:sdtPr>
                <w:rPr>
                  <w:rStyle w:val="BluePAAFFont"/>
                  <w:rFonts w:cs="Arial"/>
                  <w:szCs w:val="20"/>
                </w:rPr>
                <w:id w:val="-1172329969"/>
                <w:placeholder>
                  <w:docPart w:val="F237FF91AF6947A2A0BD121994DDFAB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2273F7A" w14:textId="77777777" w:rsidTr="3AADC8FD">
        <w:trPr>
          <w:trHeight w:val="267"/>
        </w:trPr>
        <w:tc>
          <w:tcPr>
            <w:tcW w:w="2037" w:type="dxa"/>
            <w:gridSpan w:val="5"/>
            <w:shd w:val="clear" w:color="auto" w:fill="auto"/>
            <w:vAlign w:val="center"/>
          </w:tcPr>
          <w:p w14:paraId="3ADFD315" w14:textId="61FB4091"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Subject (SUB) Code</w:t>
            </w:r>
          </w:p>
        </w:tc>
        <w:tc>
          <w:tcPr>
            <w:tcW w:w="8771" w:type="dxa"/>
            <w:gridSpan w:val="21"/>
            <w:shd w:val="clear" w:color="auto" w:fill="auto"/>
            <w:vAlign w:val="center"/>
          </w:tcPr>
          <w:p w14:paraId="37B1917D" w14:textId="25DD0320" w:rsidR="00FE2FDA" w:rsidRPr="001340E5" w:rsidRDefault="00056065" w:rsidP="00FE2FDA">
            <w:pPr>
              <w:tabs>
                <w:tab w:val="left" w:pos="4635"/>
              </w:tabs>
              <w:rPr>
                <w:rFonts w:ascii="Arial" w:hAnsi="Arial" w:cs="Arial"/>
                <w:sz w:val="20"/>
                <w:szCs w:val="20"/>
              </w:rPr>
            </w:pPr>
            <w:sdt>
              <w:sdtPr>
                <w:rPr>
                  <w:rStyle w:val="BluePAAFFont"/>
                  <w:rFonts w:cs="Arial"/>
                  <w:szCs w:val="20"/>
                </w:rPr>
                <w:id w:val="889232670"/>
                <w:placeholder>
                  <w:docPart w:val="CDEFB56599E64E988F853674F0DFDD0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217EF64" w14:textId="77777777" w:rsidTr="3AADC8FD">
        <w:trPr>
          <w:trHeight w:val="267"/>
        </w:trPr>
        <w:tc>
          <w:tcPr>
            <w:tcW w:w="10808" w:type="dxa"/>
            <w:gridSpan w:val="26"/>
            <w:tcBorders>
              <w:top w:val="nil"/>
              <w:left w:val="nil"/>
              <w:right w:val="nil"/>
            </w:tcBorders>
            <w:shd w:val="clear" w:color="auto" w:fill="auto"/>
            <w:vAlign w:val="center"/>
          </w:tcPr>
          <w:p w14:paraId="0F475199" w14:textId="6C164D64" w:rsidR="00FE2FDA" w:rsidRPr="001340E5" w:rsidRDefault="00FE2FDA" w:rsidP="00FE2FDA">
            <w:pPr>
              <w:tabs>
                <w:tab w:val="left" w:pos="4635"/>
              </w:tabs>
              <w:rPr>
                <w:rFonts w:ascii="Arial" w:hAnsi="Arial" w:cs="Arial"/>
                <w:b/>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2827D2BC" w14:textId="77777777" w:rsidTr="00392862">
              <w:tc>
                <w:tcPr>
                  <w:tcW w:w="10829" w:type="dxa"/>
                  <w:gridSpan w:val="3"/>
                  <w:shd w:val="clear" w:color="auto" w:fill="D9D9D9" w:themeFill="background1" w:themeFillShade="D9"/>
                </w:tcPr>
                <w:p w14:paraId="354EB94F" w14:textId="528D133F"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Planning Services Notes</w:t>
                  </w:r>
                </w:p>
              </w:tc>
            </w:tr>
            <w:tr w:rsidR="00FE2FDA" w:rsidRPr="001340E5" w14:paraId="0900A273" w14:textId="77777777" w:rsidTr="00392862">
              <w:tc>
                <w:tcPr>
                  <w:tcW w:w="1339" w:type="dxa"/>
                </w:tcPr>
                <w:p w14:paraId="689AA907" w14:textId="6994ADA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10534E62" w14:textId="07D6D0BD"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66F2BB19" w14:textId="571299CE"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5CCE10BE" w14:textId="77777777" w:rsidTr="00392862">
              <w:tc>
                <w:tcPr>
                  <w:tcW w:w="1339" w:type="dxa"/>
                </w:tcPr>
                <w:p w14:paraId="1ACC3145" w14:textId="24E86DD3" w:rsidR="00FE2FDA" w:rsidRPr="001340E5" w:rsidRDefault="00056065" w:rsidP="00FE2FDA">
                  <w:pPr>
                    <w:tabs>
                      <w:tab w:val="left" w:pos="4635"/>
                    </w:tabs>
                    <w:rPr>
                      <w:rFonts w:ascii="Arial" w:hAnsi="Arial" w:cs="Arial"/>
                      <w:sz w:val="20"/>
                      <w:szCs w:val="20"/>
                    </w:rPr>
                  </w:pPr>
                  <w:sdt>
                    <w:sdtPr>
                      <w:rPr>
                        <w:rStyle w:val="BluePAAFFont"/>
                        <w:rFonts w:cs="Arial"/>
                        <w:szCs w:val="20"/>
                      </w:rPr>
                      <w:id w:val="-1371369368"/>
                      <w:placeholder>
                        <w:docPart w:val="8FAA09C827084626AA9CB914D88E7D9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268AD5AC" w14:textId="280DCAAE" w:rsidR="00FE2FDA" w:rsidRPr="001340E5" w:rsidRDefault="00056065" w:rsidP="00FE2FDA">
                  <w:pPr>
                    <w:tabs>
                      <w:tab w:val="left" w:pos="4635"/>
                    </w:tabs>
                    <w:rPr>
                      <w:rFonts w:ascii="Arial" w:hAnsi="Arial" w:cs="Arial"/>
                      <w:sz w:val="20"/>
                      <w:szCs w:val="20"/>
                    </w:rPr>
                  </w:pPr>
                  <w:sdt>
                    <w:sdtPr>
                      <w:rPr>
                        <w:rStyle w:val="BluePAAFFont"/>
                        <w:rFonts w:cs="Arial"/>
                        <w:szCs w:val="20"/>
                      </w:rPr>
                      <w:id w:val="-73897621"/>
                      <w:placeholder>
                        <w:docPart w:val="F74DE2A90E124CAAB2F7531C5A46A76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3733E467" w14:textId="28F16851" w:rsidR="00FE2FDA" w:rsidRPr="001340E5" w:rsidRDefault="00056065" w:rsidP="00FE2FDA">
                  <w:pPr>
                    <w:tabs>
                      <w:tab w:val="left" w:pos="4635"/>
                    </w:tabs>
                    <w:rPr>
                      <w:rFonts w:ascii="Arial" w:hAnsi="Arial" w:cs="Arial"/>
                      <w:sz w:val="20"/>
                      <w:szCs w:val="20"/>
                    </w:rPr>
                  </w:pPr>
                  <w:sdt>
                    <w:sdtPr>
                      <w:rPr>
                        <w:rStyle w:val="BluePAAFFont"/>
                        <w:rFonts w:cs="Arial"/>
                        <w:szCs w:val="20"/>
                      </w:rPr>
                      <w:id w:val="811828945"/>
                      <w:placeholder>
                        <w:docPart w:val="D53240217B0B4A62849356F4B7EDA0E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3CE8A728" w14:textId="77777777" w:rsidR="00FE2FDA" w:rsidRPr="001340E5" w:rsidRDefault="00FE2FDA" w:rsidP="00FE2FDA">
            <w:pPr>
              <w:tabs>
                <w:tab w:val="left" w:pos="4635"/>
              </w:tabs>
              <w:rPr>
                <w:rFonts w:ascii="Arial" w:hAnsi="Arial" w:cs="Arial"/>
                <w:b/>
                <w:sz w:val="20"/>
                <w:szCs w:val="20"/>
              </w:rPr>
            </w:pPr>
          </w:p>
          <w:p w14:paraId="3E12158D" w14:textId="77777777" w:rsidR="00FE2FDA" w:rsidRPr="001340E5" w:rsidRDefault="00FE2FDA" w:rsidP="00FE2FDA">
            <w:pPr>
              <w:tabs>
                <w:tab w:val="left" w:pos="4635"/>
              </w:tabs>
              <w:rPr>
                <w:rFonts w:ascii="Arial" w:hAnsi="Arial" w:cs="Arial"/>
                <w:b/>
                <w:sz w:val="20"/>
                <w:szCs w:val="20"/>
              </w:rPr>
            </w:pPr>
          </w:p>
          <w:p w14:paraId="1EA2AEC8" w14:textId="7692781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2. Information to be provided by Admissions</w:t>
            </w:r>
          </w:p>
        </w:tc>
      </w:tr>
      <w:tr w:rsidR="00FE2FDA" w:rsidRPr="001340E5" w14:paraId="2B18AA28" w14:textId="77777777" w:rsidTr="3AADC8FD">
        <w:trPr>
          <w:trHeight w:val="267"/>
        </w:trPr>
        <w:tc>
          <w:tcPr>
            <w:tcW w:w="2680" w:type="dxa"/>
            <w:gridSpan w:val="7"/>
            <w:tcBorders>
              <w:bottom w:val="single" w:sz="4" w:space="0" w:color="BFBFBF" w:themeColor="background1" w:themeShade="BF"/>
            </w:tcBorders>
            <w:shd w:val="clear" w:color="auto" w:fill="auto"/>
            <w:vAlign w:val="center"/>
          </w:tcPr>
          <w:p w14:paraId="4B47CD22" w14:textId="199EA7A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19"/>
            <w:tcBorders>
              <w:bottom w:val="single" w:sz="4" w:space="0" w:color="BFBFBF" w:themeColor="background1" w:themeShade="BF"/>
            </w:tcBorders>
            <w:shd w:val="clear" w:color="auto" w:fill="auto"/>
            <w:vAlign w:val="center"/>
          </w:tcPr>
          <w:p w14:paraId="1C956A38" w14:textId="1B758E17" w:rsidR="00FE2FDA" w:rsidRPr="001340E5" w:rsidRDefault="00056065" w:rsidP="00FE2FDA">
            <w:pPr>
              <w:tabs>
                <w:tab w:val="left" w:pos="4635"/>
              </w:tabs>
              <w:rPr>
                <w:rFonts w:ascii="Arial" w:hAnsi="Arial" w:cs="Arial"/>
                <w:b/>
                <w:sz w:val="20"/>
                <w:szCs w:val="20"/>
              </w:rPr>
            </w:pPr>
            <w:sdt>
              <w:sdtPr>
                <w:rPr>
                  <w:rStyle w:val="BluePAAFFont"/>
                  <w:rFonts w:cs="Arial"/>
                  <w:szCs w:val="20"/>
                </w:rPr>
                <w:id w:val="1607539154"/>
                <w:placeholder>
                  <w:docPart w:val="8EADC831F5564B6C8BDE097073419FB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4E698FB" w14:textId="77777777" w:rsidTr="3AADC8FD">
        <w:trPr>
          <w:trHeight w:val="267"/>
        </w:trPr>
        <w:tc>
          <w:tcPr>
            <w:tcW w:w="2680" w:type="dxa"/>
            <w:gridSpan w:val="7"/>
            <w:tcBorders>
              <w:bottom w:val="single" w:sz="4" w:space="0" w:color="BFBFBF" w:themeColor="background1" w:themeShade="BF"/>
            </w:tcBorders>
            <w:shd w:val="clear" w:color="auto" w:fill="auto"/>
            <w:vAlign w:val="center"/>
          </w:tcPr>
          <w:p w14:paraId="6C4482C4" w14:textId="5BFAA406"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19"/>
            <w:tcBorders>
              <w:bottom w:val="single" w:sz="4" w:space="0" w:color="BFBFBF" w:themeColor="background1" w:themeShade="BF"/>
            </w:tcBorders>
            <w:shd w:val="clear" w:color="auto" w:fill="auto"/>
            <w:vAlign w:val="center"/>
          </w:tcPr>
          <w:p w14:paraId="1B5988EC" w14:textId="67072F73" w:rsidR="00FE2FDA" w:rsidRPr="001340E5" w:rsidRDefault="00056065" w:rsidP="00FE2FDA">
            <w:pPr>
              <w:tabs>
                <w:tab w:val="left" w:pos="4635"/>
              </w:tabs>
              <w:rPr>
                <w:rFonts w:ascii="Arial" w:hAnsi="Arial" w:cs="Arial"/>
                <w:b/>
                <w:sz w:val="20"/>
                <w:szCs w:val="20"/>
              </w:rPr>
            </w:pPr>
            <w:sdt>
              <w:sdtPr>
                <w:rPr>
                  <w:rStyle w:val="BluePAAFFont"/>
                  <w:rFonts w:cs="Arial"/>
                  <w:szCs w:val="20"/>
                </w:rPr>
                <w:id w:val="-1389495405"/>
                <w:placeholder>
                  <w:docPart w:val="D5FF58609CB64F1A91F74124BDBB126F"/>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A5116AC" w14:textId="77777777" w:rsidTr="3AADC8FD">
        <w:trPr>
          <w:trHeight w:val="267"/>
        </w:trPr>
        <w:tc>
          <w:tcPr>
            <w:tcW w:w="2680" w:type="dxa"/>
            <w:gridSpan w:val="7"/>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19CD19F" w14:textId="5F16BFF7" w:rsidR="00FE2FDA" w:rsidRPr="001340E5" w:rsidRDefault="00FE2FDA" w:rsidP="00FE2FDA">
            <w:pPr>
              <w:tabs>
                <w:tab w:val="left" w:pos="4635"/>
              </w:tabs>
              <w:jc w:val="center"/>
              <w:rPr>
                <w:rFonts w:ascii="Arial" w:hAnsi="Arial" w:cs="Arial"/>
                <w:sz w:val="20"/>
                <w:szCs w:val="20"/>
              </w:rPr>
            </w:pPr>
          </w:p>
        </w:tc>
        <w:tc>
          <w:tcPr>
            <w:tcW w:w="8128" w:type="dxa"/>
            <w:gridSpan w:val="1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8226386" w14:textId="5A433360" w:rsidR="00FE2FDA" w:rsidRPr="001340E5" w:rsidRDefault="00FE2FDA" w:rsidP="00FE2FDA">
            <w:pPr>
              <w:tabs>
                <w:tab w:val="left" w:pos="4635"/>
              </w:tabs>
              <w:rPr>
                <w:rStyle w:val="BluePAAFFont"/>
                <w:rFonts w:cs="Arial"/>
                <w:szCs w:val="20"/>
              </w:rPr>
            </w:pPr>
          </w:p>
        </w:tc>
      </w:tr>
      <w:tr w:rsidR="00FE2FDA" w:rsidRPr="001340E5" w14:paraId="31A1F61B" w14:textId="77777777" w:rsidTr="3AADC8FD">
        <w:trPr>
          <w:trHeight w:val="267"/>
        </w:trPr>
        <w:tc>
          <w:tcPr>
            <w:tcW w:w="2680" w:type="dxa"/>
            <w:gridSpan w:val="7"/>
            <w:tcBorders>
              <w:top w:val="single" w:sz="4" w:space="0" w:color="BFBFBF" w:themeColor="background1" w:themeShade="BF"/>
            </w:tcBorders>
            <w:shd w:val="clear" w:color="auto" w:fill="auto"/>
            <w:vAlign w:val="center"/>
          </w:tcPr>
          <w:p w14:paraId="6DE04143" w14:textId="21627C3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19"/>
            <w:tcBorders>
              <w:top w:val="single" w:sz="4" w:space="0" w:color="BFBFBF" w:themeColor="background1" w:themeShade="BF"/>
            </w:tcBorders>
            <w:shd w:val="clear" w:color="auto" w:fill="auto"/>
            <w:vAlign w:val="center"/>
          </w:tcPr>
          <w:p w14:paraId="4F34A4C5" w14:textId="511768E4" w:rsidR="00FE2FDA" w:rsidRPr="001340E5" w:rsidRDefault="00056065" w:rsidP="00FE2FDA">
            <w:pPr>
              <w:tabs>
                <w:tab w:val="left" w:pos="4635"/>
              </w:tabs>
              <w:rPr>
                <w:rStyle w:val="BluePAAFFont"/>
                <w:rFonts w:cs="Arial"/>
                <w:szCs w:val="20"/>
              </w:rPr>
            </w:pPr>
            <w:sdt>
              <w:sdtPr>
                <w:rPr>
                  <w:rStyle w:val="BluePAAFFont"/>
                  <w:rFonts w:cs="Arial"/>
                  <w:szCs w:val="20"/>
                </w:rPr>
                <w:id w:val="-369992426"/>
                <w:placeholder>
                  <w:docPart w:val="535811CE7B7142C0BC6DB1B2CED825C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61C2BEC" w14:textId="77777777" w:rsidTr="3AADC8FD">
        <w:trPr>
          <w:trHeight w:val="267"/>
        </w:trPr>
        <w:tc>
          <w:tcPr>
            <w:tcW w:w="2680" w:type="dxa"/>
            <w:gridSpan w:val="7"/>
            <w:tcBorders>
              <w:bottom w:val="single" w:sz="4" w:space="0" w:color="BFBFBF" w:themeColor="background1" w:themeShade="BF"/>
            </w:tcBorders>
            <w:shd w:val="clear" w:color="auto" w:fill="auto"/>
            <w:vAlign w:val="center"/>
          </w:tcPr>
          <w:p w14:paraId="49F383EE" w14:textId="0AEEBB9A"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19"/>
            <w:tcBorders>
              <w:bottom w:val="single" w:sz="4" w:space="0" w:color="BFBFBF" w:themeColor="background1" w:themeShade="BF"/>
            </w:tcBorders>
            <w:shd w:val="clear" w:color="auto" w:fill="auto"/>
            <w:vAlign w:val="center"/>
          </w:tcPr>
          <w:p w14:paraId="1E1927E5" w14:textId="6B906961" w:rsidR="00FE2FDA" w:rsidRPr="001340E5" w:rsidRDefault="00056065" w:rsidP="00FE2FDA">
            <w:pPr>
              <w:tabs>
                <w:tab w:val="left" w:pos="4635"/>
              </w:tabs>
              <w:rPr>
                <w:rStyle w:val="BluePAAFFont"/>
                <w:rFonts w:cs="Arial"/>
                <w:szCs w:val="20"/>
              </w:rPr>
            </w:pPr>
            <w:sdt>
              <w:sdtPr>
                <w:rPr>
                  <w:rStyle w:val="BluePAAFFont"/>
                  <w:rFonts w:cs="Arial"/>
                  <w:szCs w:val="20"/>
                </w:rPr>
                <w:id w:val="2080717286"/>
                <w:placeholder>
                  <w:docPart w:val="1BF4DFE3644F4510887B3F1B83A68CA4"/>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25B698FE" w14:textId="77777777" w:rsidTr="3AADC8FD">
        <w:trPr>
          <w:trHeight w:val="267"/>
        </w:trPr>
        <w:tc>
          <w:tcPr>
            <w:tcW w:w="2680" w:type="dxa"/>
            <w:gridSpan w:val="7"/>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30117CD" w14:textId="6B83F1CB" w:rsidR="00FE2FDA" w:rsidRPr="001340E5" w:rsidRDefault="00FE2FDA" w:rsidP="00FE2FDA">
            <w:pPr>
              <w:tabs>
                <w:tab w:val="left" w:pos="4635"/>
              </w:tabs>
              <w:jc w:val="center"/>
              <w:rPr>
                <w:rFonts w:ascii="Arial" w:hAnsi="Arial" w:cs="Arial"/>
                <w:sz w:val="20"/>
                <w:szCs w:val="20"/>
              </w:rPr>
            </w:pPr>
          </w:p>
        </w:tc>
        <w:tc>
          <w:tcPr>
            <w:tcW w:w="8128" w:type="dxa"/>
            <w:gridSpan w:val="1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BFAF5DB" w14:textId="3FB70692" w:rsidR="00FE2FDA" w:rsidRPr="001340E5" w:rsidRDefault="00FE2FDA" w:rsidP="00FE2FDA">
            <w:pPr>
              <w:tabs>
                <w:tab w:val="left" w:pos="4635"/>
              </w:tabs>
              <w:rPr>
                <w:rStyle w:val="BluePAAFFont"/>
                <w:rFonts w:cs="Arial"/>
                <w:szCs w:val="20"/>
              </w:rPr>
            </w:pPr>
          </w:p>
        </w:tc>
      </w:tr>
      <w:tr w:rsidR="00FE2FDA" w:rsidRPr="001340E5" w14:paraId="41F2C6AB" w14:textId="77777777" w:rsidTr="3AADC8FD">
        <w:trPr>
          <w:trHeight w:val="267"/>
        </w:trPr>
        <w:tc>
          <w:tcPr>
            <w:tcW w:w="2680" w:type="dxa"/>
            <w:gridSpan w:val="7"/>
            <w:tcBorders>
              <w:top w:val="single" w:sz="4" w:space="0" w:color="BFBFBF" w:themeColor="background1" w:themeShade="BF"/>
            </w:tcBorders>
            <w:shd w:val="clear" w:color="auto" w:fill="auto"/>
            <w:vAlign w:val="center"/>
          </w:tcPr>
          <w:p w14:paraId="534B2513" w14:textId="422FD2CE"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19"/>
            <w:tcBorders>
              <w:top w:val="single" w:sz="4" w:space="0" w:color="BFBFBF" w:themeColor="background1" w:themeShade="BF"/>
            </w:tcBorders>
            <w:shd w:val="clear" w:color="auto" w:fill="auto"/>
            <w:vAlign w:val="center"/>
          </w:tcPr>
          <w:p w14:paraId="04DA3368" w14:textId="3921C473" w:rsidR="00FE2FDA" w:rsidRPr="001340E5" w:rsidRDefault="00056065" w:rsidP="00FE2FDA">
            <w:pPr>
              <w:tabs>
                <w:tab w:val="left" w:pos="4635"/>
              </w:tabs>
              <w:rPr>
                <w:rStyle w:val="BluePAAFFont"/>
                <w:rFonts w:cs="Arial"/>
                <w:szCs w:val="20"/>
              </w:rPr>
            </w:pPr>
            <w:sdt>
              <w:sdtPr>
                <w:rPr>
                  <w:rStyle w:val="BluePAAFFont"/>
                  <w:rFonts w:cs="Arial"/>
                  <w:szCs w:val="20"/>
                </w:rPr>
                <w:id w:val="117568173"/>
                <w:placeholder>
                  <w:docPart w:val="5A6451FFAB8C4B6AA82D1DE4692116D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7D1C628" w14:textId="77777777" w:rsidTr="3AADC8FD">
        <w:trPr>
          <w:trHeight w:val="267"/>
        </w:trPr>
        <w:tc>
          <w:tcPr>
            <w:tcW w:w="2680" w:type="dxa"/>
            <w:gridSpan w:val="7"/>
            <w:tcBorders>
              <w:bottom w:val="single" w:sz="4" w:space="0" w:color="BFBFBF" w:themeColor="background1" w:themeShade="BF"/>
            </w:tcBorders>
            <w:shd w:val="clear" w:color="auto" w:fill="auto"/>
            <w:vAlign w:val="center"/>
          </w:tcPr>
          <w:p w14:paraId="6ADCC2EF" w14:textId="3046D81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lastRenderedPageBreak/>
              <w:t>Online application fully set up?</w:t>
            </w:r>
          </w:p>
        </w:tc>
        <w:tc>
          <w:tcPr>
            <w:tcW w:w="8128" w:type="dxa"/>
            <w:gridSpan w:val="19"/>
            <w:tcBorders>
              <w:bottom w:val="single" w:sz="4" w:space="0" w:color="BFBFBF" w:themeColor="background1" w:themeShade="BF"/>
            </w:tcBorders>
            <w:shd w:val="clear" w:color="auto" w:fill="auto"/>
            <w:vAlign w:val="center"/>
          </w:tcPr>
          <w:p w14:paraId="322F335A" w14:textId="27AF202E" w:rsidR="00FE2FDA" w:rsidRPr="001340E5" w:rsidRDefault="00056065" w:rsidP="00FE2FDA">
            <w:pPr>
              <w:tabs>
                <w:tab w:val="left" w:pos="4635"/>
              </w:tabs>
              <w:rPr>
                <w:rStyle w:val="BluePAAFFont"/>
                <w:rFonts w:cs="Arial"/>
                <w:szCs w:val="20"/>
              </w:rPr>
            </w:pPr>
            <w:sdt>
              <w:sdtPr>
                <w:rPr>
                  <w:rStyle w:val="BluePAAFFont"/>
                  <w:rFonts w:cs="Arial"/>
                  <w:szCs w:val="20"/>
                </w:rPr>
                <w:id w:val="864950184"/>
                <w:placeholder>
                  <w:docPart w:val="C15D8B99F23F4ADE9F2BC4F33EE0E6CF"/>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68D31E07" w14:textId="77777777" w:rsidTr="3AADC8FD">
        <w:trPr>
          <w:trHeight w:val="267"/>
        </w:trPr>
        <w:tc>
          <w:tcPr>
            <w:tcW w:w="2680" w:type="dxa"/>
            <w:gridSpan w:val="7"/>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142D804" w14:textId="0A19DD41" w:rsidR="00FE2FDA" w:rsidRPr="001340E5" w:rsidRDefault="00FE2FDA" w:rsidP="00FE2FDA">
            <w:pPr>
              <w:tabs>
                <w:tab w:val="left" w:pos="4635"/>
              </w:tabs>
              <w:jc w:val="center"/>
              <w:rPr>
                <w:rFonts w:ascii="Arial" w:hAnsi="Arial" w:cs="Arial"/>
                <w:sz w:val="20"/>
                <w:szCs w:val="20"/>
              </w:rPr>
            </w:pPr>
          </w:p>
        </w:tc>
        <w:tc>
          <w:tcPr>
            <w:tcW w:w="8128" w:type="dxa"/>
            <w:gridSpan w:val="1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C65CF6A" w14:textId="53EB6F4E" w:rsidR="00FE2FDA" w:rsidRPr="001340E5" w:rsidRDefault="00FE2FDA" w:rsidP="00FE2FDA">
            <w:pPr>
              <w:tabs>
                <w:tab w:val="left" w:pos="4635"/>
              </w:tabs>
              <w:rPr>
                <w:rStyle w:val="BluePAAFFont"/>
                <w:rFonts w:cs="Arial"/>
                <w:szCs w:val="20"/>
              </w:rPr>
            </w:pPr>
          </w:p>
        </w:tc>
      </w:tr>
      <w:tr w:rsidR="00FE2FDA" w:rsidRPr="001340E5" w14:paraId="458547F0" w14:textId="77777777" w:rsidTr="3AADC8FD">
        <w:trPr>
          <w:trHeight w:val="267"/>
        </w:trPr>
        <w:tc>
          <w:tcPr>
            <w:tcW w:w="2680" w:type="dxa"/>
            <w:gridSpan w:val="7"/>
            <w:tcBorders>
              <w:top w:val="single" w:sz="4" w:space="0" w:color="BFBFBF" w:themeColor="background1" w:themeShade="BF"/>
            </w:tcBorders>
            <w:shd w:val="clear" w:color="auto" w:fill="auto"/>
            <w:vAlign w:val="center"/>
          </w:tcPr>
          <w:p w14:paraId="7CB751D2" w14:textId="22A94C93"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MCR Code</w:t>
            </w:r>
          </w:p>
        </w:tc>
        <w:tc>
          <w:tcPr>
            <w:tcW w:w="8128" w:type="dxa"/>
            <w:gridSpan w:val="19"/>
            <w:tcBorders>
              <w:top w:val="single" w:sz="4" w:space="0" w:color="BFBFBF" w:themeColor="background1" w:themeShade="BF"/>
            </w:tcBorders>
            <w:shd w:val="clear" w:color="auto" w:fill="auto"/>
            <w:vAlign w:val="center"/>
          </w:tcPr>
          <w:p w14:paraId="1FCAE378" w14:textId="419F59FC" w:rsidR="00FE2FDA" w:rsidRPr="001340E5" w:rsidRDefault="00056065" w:rsidP="00FE2FDA">
            <w:pPr>
              <w:tabs>
                <w:tab w:val="left" w:pos="4635"/>
              </w:tabs>
              <w:rPr>
                <w:rStyle w:val="BluePAAFFont"/>
                <w:rFonts w:cs="Arial"/>
                <w:szCs w:val="20"/>
              </w:rPr>
            </w:pPr>
            <w:sdt>
              <w:sdtPr>
                <w:rPr>
                  <w:rStyle w:val="BluePAAFFont"/>
                  <w:rFonts w:cs="Arial"/>
                  <w:szCs w:val="20"/>
                </w:rPr>
                <w:id w:val="2015802436"/>
                <w:placeholder>
                  <w:docPart w:val="06B0191AB8FA4E80AB145A96649021F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85F8D61" w14:textId="77777777" w:rsidTr="3AADC8FD">
        <w:trPr>
          <w:trHeight w:val="267"/>
        </w:trPr>
        <w:tc>
          <w:tcPr>
            <w:tcW w:w="2680" w:type="dxa"/>
            <w:gridSpan w:val="7"/>
            <w:tcBorders>
              <w:bottom w:val="single" w:sz="4" w:space="0" w:color="BFBFBF" w:themeColor="background1" w:themeShade="BF"/>
            </w:tcBorders>
            <w:shd w:val="clear" w:color="auto" w:fill="auto"/>
            <w:vAlign w:val="center"/>
          </w:tcPr>
          <w:p w14:paraId="4318A59A" w14:textId="1A677E4A"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Online application fully set up?</w:t>
            </w:r>
          </w:p>
        </w:tc>
        <w:tc>
          <w:tcPr>
            <w:tcW w:w="8128" w:type="dxa"/>
            <w:gridSpan w:val="19"/>
            <w:tcBorders>
              <w:bottom w:val="single" w:sz="4" w:space="0" w:color="BFBFBF" w:themeColor="background1" w:themeShade="BF"/>
            </w:tcBorders>
            <w:shd w:val="clear" w:color="auto" w:fill="auto"/>
            <w:vAlign w:val="center"/>
          </w:tcPr>
          <w:p w14:paraId="2395E42E" w14:textId="6A638825" w:rsidR="00FE2FDA" w:rsidRPr="001340E5" w:rsidRDefault="00056065" w:rsidP="00FE2FDA">
            <w:pPr>
              <w:tabs>
                <w:tab w:val="left" w:pos="4635"/>
              </w:tabs>
              <w:rPr>
                <w:rStyle w:val="BluePAAFFont"/>
                <w:rFonts w:cs="Arial"/>
                <w:szCs w:val="20"/>
              </w:rPr>
            </w:pPr>
            <w:sdt>
              <w:sdtPr>
                <w:rPr>
                  <w:rStyle w:val="BluePAAFFont"/>
                  <w:rFonts w:cs="Arial"/>
                  <w:szCs w:val="20"/>
                </w:rPr>
                <w:id w:val="-393818838"/>
                <w:placeholder>
                  <w:docPart w:val="398468728DC14CC08D337C01D321A8DD"/>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72BC2524" w14:textId="77777777" w:rsidTr="3AADC8FD">
        <w:trPr>
          <w:trHeight w:val="267"/>
        </w:trPr>
        <w:tc>
          <w:tcPr>
            <w:tcW w:w="2680" w:type="dxa"/>
            <w:gridSpan w:val="7"/>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D2EA25C" w14:textId="43B7F637" w:rsidR="00FE2FDA" w:rsidRPr="001340E5" w:rsidRDefault="00FE2FDA" w:rsidP="00FE2FDA">
            <w:pPr>
              <w:tabs>
                <w:tab w:val="left" w:pos="4635"/>
              </w:tabs>
              <w:jc w:val="center"/>
              <w:rPr>
                <w:rFonts w:ascii="Arial" w:hAnsi="Arial" w:cs="Arial"/>
                <w:sz w:val="20"/>
                <w:szCs w:val="20"/>
              </w:rPr>
            </w:pPr>
          </w:p>
        </w:tc>
        <w:tc>
          <w:tcPr>
            <w:tcW w:w="8128" w:type="dxa"/>
            <w:gridSpan w:val="1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117A25A" w14:textId="228AD91D" w:rsidR="00FE2FDA" w:rsidRPr="001340E5" w:rsidRDefault="00FE2FDA" w:rsidP="00FE2FDA">
            <w:pPr>
              <w:tabs>
                <w:tab w:val="left" w:pos="4635"/>
              </w:tabs>
              <w:rPr>
                <w:rStyle w:val="BluePAAFFont"/>
                <w:rFonts w:cs="Arial"/>
                <w:szCs w:val="20"/>
              </w:rPr>
            </w:pPr>
          </w:p>
        </w:tc>
      </w:tr>
      <w:tr w:rsidR="00FE2FDA" w:rsidRPr="001340E5" w14:paraId="19386677" w14:textId="77777777" w:rsidTr="3AADC8FD">
        <w:trPr>
          <w:trHeight w:val="267"/>
        </w:trPr>
        <w:tc>
          <w:tcPr>
            <w:tcW w:w="2680" w:type="dxa"/>
            <w:gridSpan w:val="7"/>
            <w:tcBorders>
              <w:top w:val="single" w:sz="4" w:space="0" w:color="BFBFBF" w:themeColor="background1" w:themeShade="BF"/>
            </w:tcBorders>
            <w:shd w:val="clear" w:color="auto" w:fill="auto"/>
            <w:vAlign w:val="center"/>
          </w:tcPr>
          <w:p w14:paraId="11665733" w14:textId="03D1CBFA"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Is an ATAS code required?</w:t>
            </w:r>
          </w:p>
        </w:tc>
        <w:tc>
          <w:tcPr>
            <w:tcW w:w="8128" w:type="dxa"/>
            <w:gridSpan w:val="19"/>
            <w:tcBorders>
              <w:top w:val="single" w:sz="4" w:space="0" w:color="BFBFBF" w:themeColor="background1" w:themeShade="BF"/>
            </w:tcBorders>
            <w:shd w:val="clear" w:color="auto" w:fill="auto"/>
            <w:vAlign w:val="center"/>
          </w:tcPr>
          <w:p w14:paraId="1E2C013E" w14:textId="4E5465A6" w:rsidR="00FE2FDA" w:rsidRPr="001340E5" w:rsidRDefault="00056065" w:rsidP="00FE2FDA">
            <w:pPr>
              <w:tabs>
                <w:tab w:val="left" w:pos="789"/>
                <w:tab w:val="left" w:pos="4635"/>
              </w:tabs>
              <w:rPr>
                <w:rStyle w:val="BluePAAFFont"/>
                <w:rFonts w:cs="Arial"/>
                <w:szCs w:val="20"/>
              </w:rPr>
            </w:pPr>
            <w:sdt>
              <w:sdtPr>
                <w:rPr>
                  <w:rStyle w:val="BluePAAFFont"/>
                  <w:rFonts w:cs="Arial"/>
                  <w:szCs w:val="20"/>
                </w:rPr>
                <w:id w:val="-1564402340"/>
                <w:placeholder>
                  <w:docPart w:val="AFD43B6AEA1148D1B0BE42DECDD7A760"/>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75610F64" w14:textId="77777777" w:rsidTr="3AADC8FD">
        <w:trPr>
          <w:trHeight w:val="267"/>
        </w:trPr>
        <w:tc>
          <w:tcPr>
            <w:tcW w:w="2680" w:type="dxa"/>
            <w:gridSpan w:val="7"/>
            <w:tcBorders>
              <w:top w:val="single" w:sz="4" w:space="0" w:color="BFBFBF" w:themeColor="background1" w:themeShade="BF"/>
            </w:tcBorders>
            <w:shd w:val="clear" w:color="auto" w:fill="auto"/>
            <w:vAlign w:val="center"/>
          </w:tcPr>
          <w:p w14:paraId="2EA1DA53" w14:textId="3AAF29A5" w:rsidR="00FE2FDA" w:rsidRPr="001340E5" w:rsidDel="00FC6327" w:rsidRDefault="00FE2FDA" w:rsidP="00FE2FDA">
            <w:pPr>
              <w:tabs>
                <w:tab w:val="left" w:pos="4635"/>
              </w:tabs>
              <w:jc w:val="center"/>
              <w:rPr>
                <w:rFonts w:ascii="Arial" w:hAnsi="Arial" w:cs="Arial"/>
                <w:sz w:val="20"/>
                <w:szCs w:val="20"/>
              </w:rPr>
            </w:pPr>
            <w:r>
              <w:rPr>
                <w:rFonts w:ascii="Arial" w:hAnsi="Arial" w:cs="Arial"/>
                <w:sz w:val="20"/>
                <w:szCs w:val="20"/>
              </w:rPr>
              <w:t>ATAS Code (as defined under Section H above)</w:t>
            </w:r>
          </w:p>
        </w:tc>
        <w:tc>
          <w:tcPr>
            <w:tcW w:w="8128" w:type="dxa"/>
            <w:gridSpan w:val="19"/>
            <w:tcBorders>
              <w:top w:val="single" w:sz="4" w:space="0" w:color="BFBFBF" w:themeColor="background1" w:themeShade="BF"/>
            </w:tcBorders>
            <w:shd w:val="clear" w:color="auto" w:fill="auto"/>
            <w:vAlign w:val="center"/>
          </w:tcPr>
          <w:p w14:paraId="12417CE5" w14:textId="079640F9" w:rsidR="00FE2FDA" w:rsidRDefault="00056065" w:rsidP="00FE2FDA">
            <w:pPr>
              <w:tabs>
                <w:tab w:val="left" w:pos="4635"/>
              </w:tabs>
              <w:rPr>
                <w:rStyle w:val="BluePAAFFont"/>
                <w:rFonts w:cs="Arial"/>
                <w:szCs w:val="20"/>
              </w:rPr>
            </w:pPr>
            <w:sdt>
              <w:sdtPr>
                <w:rPr>
                  <w:rStyle w:val="BluePAAFFont"/>
                  <w:rFonts w:cs="Arial"/>
                  <w:szCs w:val="20"/>
                </w:rPr>
                <w:id w:val="699211566"/>
                <w:placeholder>
                  <w:docPart w:val="32BFE5B9BC2C4FA9A068D6A317E604C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87A30B1" w14:textId="77777777" w:rsidTr="3AADC8FD">
        <w:trPr>
          <w:trHeight w:val="267"/>
        </w:trPr>
        <w:tc>
          <w:tcPr>
            <w:tcW w:w="2680" w:type="dxa"/>
            <w:gridSpan w:val="7"/>
            <w:shd w:val="clear" w:color="auto" w:fill="auto"/>
            <w:vAlign w:val="center"/>
          </w:tcPr>
          <w:p w14:paraId="54FAF19F" w14:textId="59EA6CFB" w:rsidR="00FE2FDA" w:rsidRPr="001340E5" w:rsidRDefault="00FE2FDA" w:rsidP="00FE2FDA">
            <w:pPr>
              <w:tabs>
                <w:tab w:val="left" w:pos="4635"/>
              </w:tabs>
              <w:jc w:val="center"/>
              <w:rPr>
                <w:rFonts w:ascii="Arial" w:hAnsi="Arial" w:cs="Arial"/>
                <w:sz w:val="20"/>
                <w:szCs w:val="20"/>
              </w:rPr>
            </w:pPr>
            <w:r>
              <w:rPr>
                <w:rFonts w:ascii="Arial" w:hAnsi="Arial" w:cs="Arial"/>
                <w:sz w:val="20"/>
                <w:szCs w:val="20"/>
              </w:rPr>
              <w:t xml:space="preserve">ATAS </w:t>
            </w:r>
            <w:r w:rsidRPr="001340E5">
              <w:rPr>
                <w:rFonts w:ascii="Arial" w:hAnsi="Arial" w:cs="Arial"/>
                <w:sz w:val="20"/>
                <w:szCs w:val="20"/>
              </w:rPr>
              <w:t>fully set up?</w:t>
            </w:r>
          </w:p>
        </w:tc>
        <w:tc>
          <w:tcPr>
            <w:tcW w:w="8128" w:type="dxa"/>
            <w:gridSpan w:val="19"/>
            <w:shd w:val="clear" w:color="auto" w:fill="auto"/>
            <w:vAlign w:val="center"/>
          </w:tcPr>
          <w:p w14:paraId="3A145128" w14:textId="29364F0A" w:rsidR="00FE2FDA" w:rsidRPr="001340E5" w:rsidRDefault="00056065" w:rsidP="00FE2FDA">
            <w:pPr>
              <w:tabs>
                <w:tab w:val="left" w:pos="4635"/>
              </w:tabs>
              <w:rPr>
                <w:rStyle w:val="BluePAAFFont"/>
                <w:rFonts w:cs="Arial"/>
                <w:szCs w:val="20"/>
              </w:rPr>
            </w:pPr>
            <w:sdt>
              <w:sdtPr>
                <w:rPr>
                  <w:rStyle w:val="BluePAAFFont"/>
                  <w:rFonts w:cs="Arial"/>
                  <w:szCs w:val="20"/>
                </w:rPr>
                <w:id w:val="-92709177"/>
                <w:placeholder>
                  <w:docPart w:val="991426640DDA4D02AC06FCC9302ABBF8"/>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39D0A467" w14:textId="77777777" w:rsidTr="3AADC8FD">
        <w:trPr>
          <w:trHeight w:val="267"/>
        </w:trPr>
        <w:tc>
          <w:tcPr>
            <w:tcW w:w="10808" w:type="dxa"/>
            <w:gridSpan w:val="26"/>
            <w:tcBorders>
              <w:top w:val="nil"/>
              <w:left w:val="nil"/>
              <w:right w:val="nil"/>
            </w:tcBorders>
            <w:shd w:val="clear" w:color="auto" w:fill="auto"/>
            <w:vAlign w:val="center"/>
          </w:tcPr>
          <w:p w14:paraId="6571E43A" w14:textId="3CBB1718" w:rsidR="00FE2FDA" w:rsidRPr="001340E5" w:rsidRDefault="00FE2FDA" w:rsidP="00FE2FDA">
            <w:pPr>
              <w:tabs>
                <w:tab w:val="left" w:pos="4635"/>
              </w:tabs>
              <w:rPr>
                <w:rFonts w:ascii="Arial" w:hAnsi="Arial" w:cs="Arial"/>
                <w:b/>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71E5ECC8" w14:textId="77777777" w:rsidTr="00B02103">
              <w:tc>
                <w:tcPr>
                  <w:tcW w:w="10829" w:type="dxa"/>
                  <w:gridSpan w:val="3"/>
                  <w:shd w:val="clear" w:color="auto" w:fill="D9D9D9" w:themeFill="background1" w:themeFillShade="D9"/>
                </w:tcPr>
                <w:p w14:paraId="11C94843" w14:textId="6FA37385"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Admissions Notes</w:t>
                  </w:r>
                </w:p>
              </w:tc>
            </w:tr>
            <w:tr w:rsidR="00FE2FDA" w:rsidRPr="001340E5" w14:paraId="2DD0AC89" w14:textId="77777777" w:rsidTr="00B02103">
              <w:tc>
                <w:tcPr>
                  <w:tcW w:w="1339" w:type="dxa"/>
                </w:tcPr>
                <w:p w14:paraId="1CB9A893"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1984C2E1"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1535036A"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1305E039" w14:textId="77777777" w:rsidTr="00B02103">
              <w:tc>
                <w:tcPr>
                  <w:tcW w:w="1339" w:type="dxa"/>
                </w:tcPr>
                <w:p w14:paraId="3977D1FF" w14:textId="4BD2DB09" w:rsidR="00FE2FDA" w:rsidRPr="001340E5" w:rsidRDefault="00056065" w:rsidP="00FE2FDA">
                  <w:pPr>
                    <w:tabs>
                      <w:tab w:val="left" w:pos="4635"/>
                    </w:tabs>
                    <w:rPr>
                      <w:rFonts w:ascii="Arial" w:hAnsi="Arial" w:cs="Arial"/>
                      <w:sz w:val="20"/>
                      <w:szCs w:val="20"/>
                    </w:rPr>
                  </w:pPr>
                  <w:sdt>
                    <w:sdtPr>
                      <w:rPr>
                        <w:rStyle w:val="BluePAAFFont"/>
                        <w:rFonts w:cs="Arial"/>
                        <w:szCs w:val="20"/>
                      </w:rPr>
                      <w:id w:val="-809323894"/>
                      <w:placeholder>
                        <w:docPart w:val="6B1BCFC566FA43DDB9F03BA7CD4EEB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44BFEF64" w14:textId="256BDE72" w:rsidR="00FE2FDA" w:rsidRPr="001340E5" w:rsidRDefault="00056065" w:rsidP="00FE2FDA">
                  <w:pPr>
                    <w:tabs>
                      <w:tab w:val="left" w:pos="4635"/>
                    </w:tabs>
                    <w:rPr>
                      <w:rFonts w:ascii="Arial" w:hAnsi="Arial" w:cs="Arial"/>
                      <w:sz w:val="20"/>
                      <w:szCs w:val="20"/>
                    </w:rPr>
                  </w:pPr>
                  <w:sdt>
                    <w:sdtPr>
                      <w:rPr>
                        <w:rStyle w:val="BluePAAFFont"/>
                        <w:rFonts w:cs="Arial"/>
                        <w:szCs w:val="20"/>
                      </w:rPr>
                      <w:id w:val="-1937741727"/>
                      <w:placeholder>
                        <w:docPart w:val="97E4FE65AD394C46B9E26BB4E56ED83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124F9B4F" w14:textId="03F411F5" w:rsidR="00FE2FDA" w:rsidRPr="001340E5" w:rsidRDefault="00056065" w:rsidP="00FE2FDA">
                  <w:pPr>
                    <w:tabs>
                      <w:tab w:val="left" w:pos="4635"/>
                    </w:tabs>
                    <w:rPr>
                      <w:rFonts w:ascii="Arial" w:hAnsi="Arial" w:cs="Arial"/>
                      <w:sz w:val="20"/>
                      <w:szCs w:val="20"/>
                    </w:rPr>
                  </w:pPr>
                  <w:sdt>
                    <w:sdtPr>
                      <w:rPr>
                        <w:rStyle w:val="BluePAAFFont"/>
                        <w:rFonts w:cs="Arial"/>
                        <w:szCs w:val="20"/>
                      </w:rPr>
                      <w:id w:val="530543840"/>
                      <w:placeholder>
                        <w:docPart w:val="3A76A5945A394AFE865F8172374D2D4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56D19A30" w14:textId="77777777" w:rsidR="00FE2FDA" w:rsidRPr="001340E5" w:rsidRDefault="00FE2FDA" w:rsidP="00FE2FDA">
            <w:pPr>
              <w:tabs>
                <w:tab w:val="left" w:pos="4635"/>
              </w:tabs>
              <w:rPr>
                <w:rFonts w:ascii="Arial" w:hAnsi="Arial" w:cs="Arial"/>
                <w:b/>
                <w:sz w:val="20"/>
                <w:szCs w:val="20"/>
              </w:rPr>
            </w:pPr>
          </w:p>
          <w:p w14:paraId="421506B8" w14:textId="77777777" w:rsidR="00FE2FDA" w:rsidRPr="001340E5" w:rsidRDefault="00FE2FDA" w:rsidP="00FE2FDA">
            <w:pPr>
              <w:tabs>
                <w:tab w:val="left" w:pos="4635"/>
              </w:tabs>
              <w:rPr>
                <w:rFonts w:ascii="Arial" w:hAnsi="Arial" w:cs="Arial"/>
                <w:b/>
                <w:sz w:val="20"/>
                <w:szCs w:val="20"/>
              </w:rPr>
            </w:pPr>
          </w:p>
          <w:p w14:paraId="7766B23C" w14:textId="655D05F9"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3. Information to be provided by Student Records</w:t>
            </w:r>
          </w:p>
        </w:tc>
      </w:tr>
      <w:tr w:rsidR="00FE2FDA" w:rsidRPr="001340E5" w14:paraId="4277E3C2" w14:textId="77777777" w:rsidTr="3AADC8FD">
        <w:trPr>
          <w:trHeight w:val="267"/>
        </w:trPr>
        <w:tc>
          <w:tcPr>
            <w:tcW w:w="3578" w:type="dxa"/>
            <w:gridSpan w:val="11"/>
            <w:shd w:val="clear" w:color="auto" w:fill="auto"/>
            <w:vAlign w:val="center"/>
          </w:tcPr>
          <w:p w14:paraId="143FDFF5" w14:textId="135956A0"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5"/>
            <w:shd w:val="clear" w:color="auto" w:fill="auto"/>
            <w:vAlign w:val="center"/>
          </w:tcPr>
          <w:p w14:paraId="717F79FD" w14:textId="4345E14D" w:rsidR="00FE2FDA" w:rsidRPr="001340E5" w:rsidRDefault="00056065" w:rsidP="00FE2FDA">
            <w:pPr>
              <w:tabs>
                <w:tab w:val="left" w:pos="4635"/>
              </w:tabs>
              <w:rPr>
                <w:rStyle w:val="BluePAAFFont"/>
                <w:rFonts w:cs="Arial"/>
                <w:szCs w:val="20"/>
              </w:rPr>
            </w:pPr>
            <w:sdt>
              <w:sdtPr>
                <w:rPr>
                  <w:rStyle w:val="BluePAAFFont"/>
                  <w:rFonts w:cs="Arial"/>
                  <w:szCs w:val="20"/>
                </w:rPr>
                <w:id w:val="580876782"/>
                <w:placeholder>
                  <w:docPart w:val="FFF89C70AE9145B49C5CDE5CEE179AD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049DA6D" w14:textId="77777777" w:rsidTr="3AADC8FD">
        <w:trPr>
          <w:trHeight w:val="267"/>
        </w:trPr>
        <w:tc>
          <w:tcPr>
            <w:tcW w:w="1154" w:type="dxa"/>
            <w:gridSpan w:val="3"/>
            <w:shd w:val="clear" w:color="auto" w:fill="auto"/>
            <w:vAlign w:val="center"/>
          </w:tcPr>
          <w:p w14:paraId="0C696544" w14:textId="01EBF3A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9"/>
            <w:shd w:val="clear" w:color="auto" w:fill="auto"/>
            <w:vAlign w:val="center"/>
          </w:tcPr>
          <w:p w14:paraId="425EA8BC" w14:textId="7D4A5E47" w:rsidR="00FE2FDA" w:rsidRPr="001340E5" w:rsidRDefault="00056065" w:rsidP="00FE2FDA">
            <w:pPr>
              <w:tabs>
                <w:tab w:val="left" w:pos="4635"/>
              </w:tabs>
              <w:rPr>
                <w:rFonts w:ascii="Arial" w:hAnsi="Arial" w:cs="Arial"/>
                <w:sz w:val="20"/>
                <w:szCs w:val="20"/>
              </w:rPr>
            </w:pPr>
            <w:sdt>
              <w:sdtPr>
                <w:rPr>
                  <w:rStyle w:val="BluePAAFFont"/>
                  <w:rFonts w:cs="Arial"/>
                  <w:szCs w:val="20"/>
                </w:rPr>
                <w:id w:val="-497120022"/>
                <w:placeholder>
                  <w:docPart w:val="C69BC2E236784EDBB165E496E10290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447C15A1"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5"/>
            <w:shd w:val="clear" w:color="auto" w:fill="auto"/>
            <w:vAlign w:val="center"/>
          </w:tcPr>
          <w:p w14:paraId="67569974" w14:textId="69AD3834" w:rsidR="00FE2FDA" w:rsidRPr="001340E5" w:rsidRDefault="00056065" w:rsidP="00FE2FDA">
            <w:pPr>
              <w:tabs>
                <w:tab w:val="left" w:pos="4635"/>
              </w:tabs>
              <w:rPr>
                <w:rStyle w:val="BluePAAFFont"/>
                <w:rFonts w:cs="Arial"/>
                <w:szCs w:val="20"/>
              </w:rPr>
            </w:pPr>
            <w:sdt>
              <w:sdtPr>
                <w:rPr>
                  <w:rStyle w:val="BluePAAFFont"/>
                  <w:rFonts w:cs="Arial"/>
                  <w:szCs w:val="20"/>
                </w:rPr>
                <w:id w:val="-332763206"/>
                <w:placeholder>
                  <w:docPart w:val="569F4BA06A0A4271AD1EF847226A72D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3E91A97" w14:textId="77777777" w:rsidTr="3AADC8FD">
        <w:trPr>
          <w:trHeight w:val="267"/>
        </w:trPr>
        <w:tc>
          <w:tcPr>
            <w:tcW w:w="1154" w:type="dxa"/>
            <w:gridSpan w:val="3"/>
            <w:shd w:val="clear" w:color="auto" w:fill="auto"/>
            <w:vAlign w:val="center"/>
          </w:tcPr>
          <w:p w14:paraId="2C4D2E90" w14:textId="1AB0ADA5"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9"/>
            <w:shd w:val="clear" w:color="auto" w:fill="auto"/>
            <w:vAlign w:val="center"/>
          </w:tcPr>
          <w:p w14:paraId="28000F2D" w14:textId="62A0067C" w:rsidR="00FE2FDA" w:rsidRPr="001340E5" w:rsidRDefault="00056065" w:rsidP="00FE2FDA">
            <w:pPr>
              <w:tabs>
                <w:tab w:val="left" w:pos="4635"/>
              </w:tabs>
              <w:rPr>
                <w:rFonts w:ascii="Arial" w:hAnsi="Arial" w:cs="Arial"/>
                <w:sz w:val="20"/>
                <w:szCs w:val="20"/>
              </w:rPr>
            </w:pPr>
            <w:sdt>
              <w:sdtPr>
                <w:rPr>
                  <w:rStyle w:val="BluePAAFFont"/>
                  <w:rFonts w:cs="Arial"/>
                  <w:szCs w:val="20"/>
                </w:rPr>
                <w:id w:val="1046641617"/>
                <w:placeholder>
                  <w:docPart w:val="E2C0998E127D465EAE53E365BB4DE99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2552F070"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5"/>
            <w:shd w:val="clear" w:color="auto" w:fill="auto"/>
            <w:vAlign w:val="center"/>
          </w:tcPr>
          <w:p w14:paraId="79DED047" w14:textId="687F1052" w:rsidR="00FE2FDA" w:rsidRPr="001340E5" w:rsidRDefault="00056065" w:rsidP="00FE2FDA">
            <w:pPr>
              <w:tabs>
                <w:tab w:val="left" w:pos="4635"/>
              </w:tabs>
              <w:rPr>
                <w:rFonts w:ascii="Arial" w:hAnsi="Arial" w:cs="Arial"/>
                <w:sz w:val="20"/>
                <w:szCs w:val="20"/>
              </w:rPr>
            </w:pPr>
            <w:sdt>
              <w:sdtPr>
                <w:rPr>
                  <w:rStyle w:val="BluePAAFFont"/>
                  <w:rFonts w:cs="Arial"/>
                  <w:szCs w:val="20"/>
                </w:rPr>
                <w:id w:val="-1343313917"/>
                <w:placeholder>
                  <w:docPart w:val="FE7ABC8EC7F04E5F8EC1DF88BFAD814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8A41300" w14:textId="77777777" w:rsidTr="3AADC8FD">
        <w:trPr>
          <w:trHeight w:val="267"/>
        </w:trPr>
        <w:tc>
          <w:tcPr>
            <w:tcW w:w="1154" w:type="dxa"/>
            <w:gridSpan w:val="3"/>
            <w:shd w:val="clear" w:color="auto" w:fill="auto"/>
            <w:vAlign w:val="center"/>
          </w:tcPr>
          <w:p w14:paraId="50AE1B26" w14:textId="657BD52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9"/>
            <w:shd w:val="clear" w:color="auto" w:fill="auto"/>
            <w:vAlign w:val="center"/>
          </w:tcPr>
          <w:p w14:paraId="42546A3B" w14:textId="57060DCE" w:rsidR="00FE2FDA" w:rsidRPr="001340E5" w:rsidRDefault="00056065" w:rsidP="00FE2FDA">
            <w:pPr>
              <w:tabs>
                <w:tab w:val="left" w:pos="4635"/>
              </w:tabs>
              <w:rPr>
                <w:rFonts w:ascii="Arial" w:hAnsi="Arial" w:cs="Arial"/>
                <w:sz w:val="20"/>
                <w:szCs w:val="20"/>
              </w:rPr>
            </w:pPr>
            <w:sdt>
              <w:sdtPr>
                <w:rPr>
                  <w:rStyle w:val="BluePAAFFont"/>
                  <w:rFonts w:cs="Arial"/>
                  <w:szCs w:val="20"/>
                </w:rPr>
                <w:id w:val="-905458680"/>
                <w:placeholder>
                  <w:docPart w:val="02C8F726F3994CBA973BC7D69D40D2A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3B7C22B7"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5"/>
            <w:shd w:val="clear" w:color="auto" w:fill="auto"/>
            <w:vAlign w:val="center"/>
          </w:tcPr>
          <w:p w14:paraId="244C92AF" w14:textId="1DF753C0" w:rsidR="00FE2FDA" w:rsidRPr="001340E5" w:rsidRDefault="00056065" w:rsidP="00FE2FDA">
            <w:pPr>
              <w:tabs>
                <w:tab w:val="left" w:pos="4635"/>
              </w:tabs>
              <w:rPr>
                <w:rFonts w:ascii="Arial" w:hAnsi="Arial" w:cs="Arial"/>
                <w:sz w:val="20"/>
                <w:szCs w:val="20"/>
              </w:rPr>
            </w:pPr>
            <w:sdt>
              <w:sdtPr>
                <w:rPr>
                  <w:rStyle w:val="BluePAAFFont"/>
                  <w:rFonts w:cs="Arial"/>
                  <w:szCs w:val="20"/>
                </w:rPr>
                <w:id w:val="-1128546889"/>
                <w:placeholder>
                  <w:docPart w:val="C96C97C3812B4B3997B70E1C0C174E9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41F768CA"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3979AF28" w14:textId="75B84652"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8"/>
            <w:tcBorders>
              <w:bottom w:val="single" w:sz="4" w:space="0" w:color="BFBFBF" w:themeColor="background1" w:themeShade="BF"/>
            </w:tcBorders>
            <w:shd w:val="clear" w:color="auto" w:fill="auto"/>
            <w:vAlign w:val="center"/>
          </w:tcPr>
          <w:p w14:paraId="0C41684D" w14:textId="6C6FF9E8" w:rsidR="00FE2FDA" w:rsidRPr="001340E5" w:rsidRDefault="00056065" w:rsidP="00FE2FDA">
            <w:pPr>
              <w:tabs>
                <w:tab w:val="left" w:pos="4635"/>
              </w:tabs>
              <w:rPr>
                <w:rStyle w:val="BluePAAFFont"/>
                <w:rFonts w:cs="Arial"/>
                <w:szCs w:val="20"/>
              </w:rPr>
            </w:pPr>
            <w:sdt>
              <w:sdtPr>
                <w:rPr>
                  <w:rStyle w:val="BluePAAFFont"/>
                  <w:rFonts w:cs="Arial"/>
                  <w:szCs w:val="20"/>
                </w:rPr>
                <w:id w:val="1765496232"/>
                <w:placeholder>
                  <w:docPart w:val="13D6C9EE80D44332A4B2E886746E47A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444B127C"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9"/>
            <w:tcBorders>
              <w:bottom w:val="single" w:sz="4" w:space="0" w:color="BFBFBF" w:themeColor="background1" w:themeShade="BF"/>
            </w:tcBorders>
            <w:shd w:val="clear" w:color="auto" w:fill="auto"/>
            <w:vAlign w:val="center"/>
          </w:tcPr>
          <w:p w14:paraId="0F1107F3" w14:textId="14FA3C1F" w:rsidR="00FE2FDA" w:rsidRPr="001340E5" w:rsidRDefault="00056065" w:rsidP="00FE2FDA">
            <w:pPr>
              <w:tabs>
                <w:tab w:val="left" w:pos="4635"/>
              </w:tabs>
              <w:rPr>
                <w:rStyle w:val="BluePAAFFont"/>
                <w:rFonts w:cs="Arial"/>
                <w:szCs w:val="20"/>
              </w:rPr>
            </w:pPr>
            <w:sdt>
              <w:sdtPr>
                <w:rPr>
                  <w:rStyle w:val="BluePAAFFont"/>
                  <w:rFonts w:cs="Arial"/>
                  <w:szCs w:val="20"/>
                </w:rPr>
                <w:id w:val="1961683936"/>
                <w:placeholder>
                  <w:docPart w:val="B5E2718DA8C741FA97EFCECCD5BCA2E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3"/>
            <w:tcBorders>
              <w:bottom w:val="single" w:sz="4" w:space="0" w:color="BFBFBF" w:themeColor="background1" w:themeShade="BF"/>
            </w:tcBorders>
            <w:shd w:val="clear" w:color="auto" w:fill="auto"/>
            <w:vAlign w:val="center"/>
          </w:tcPr>
          <w:p w14:paraId="1B6AB425"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678DB220" w14:textId="311D9E57" w:rsidR="00FE2FDA" w:rsidRPr="001340E5" w:rsidRDefault="00056065" w:rsidP="00FE2FDA">
            <w:pPr>
              <w:tabs>
                <w:tab w:val="left" w:pos="4635"/>
              </w:tabs>
              <w:rPr>
                <w:rStyle w:val="BluePAAFFont"/>
                <w:rFonts w:cs="Arial"/>
                <w:szCs w:val="20"/>
              </w:rPr>
            </w:pPr>
            <w:sdt>
              <w:sdtPr>
                <w:rPr>
                  <w:rStyle w:val="BluePAAFFont"/>
                  <w:rFonts w:cs="Arial"/>
                  <w:szCs w:val="20"/>
                </w:rPr>
                <w:id w:val="1419674105"/>
                <w:placeholder>
                  <w:docPart w:val="A11FBDD9C7F4462E8EDD90861706D84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C6D9B59" w14:textId="77777777" w:rsidTr="3AADC8FD">
        <w:trPr>
          <w:trHeight w:val="267"/>
        </w:trPr>
        <w:tc>
          <w:tcPr>
            <w:tcW w:w="10808" w:type="dxa"/>
            <w:gridSpan w:val="26"/>
            <w:tcBorders>
              <w:left w:val="nil"/>
              <w:right w:val="nil"/>
            </w:tcBorders>
            <w:shd w:val="clear" w:color="auto" w:fill="auto"/>
            <w:vAlign w:val="center"/>
          </w:tcPr>
          <w:p w14:paraId="4B7BEE31" w14:textId="2FD4FC94" w:rsidR="00FE2FDA" w:rsidRPr="001340E5" w:rsidRDefault="00FE2FDA" w:rsidP="00FE2FDA">
            <w:pPr>
              <w:tabs>
                <w:tab w:val="left" w:pos="4635"/>
              </w:tabs>
              <w:rPr>
                <w:rFonts w:ascii="Arial" w:hAnsi="Arial" w:cs="Arial"/>
                <w:sz w:val="20"/>
                <w:szCs w:val="20"/>
              </w:rPr>
            </w:pPr>
          </w:p>
        </w:tc>
      </w:tr>
      <w:tr w:rsidR="00FE2FDA" w:rsidRPr="001340E5" w14:paraId="5E98004A" w14:textId="77777777" w:rsidTr="3AADC8FD">
        <w:trPr>
          <w:trHeight w:val="267"/>
        </w:trPr>
        <w:tc>
          <w:tcPr>
            <w:tcW w:w="3578" w:type="dxa"/>
            <w:gridSpan w:val="11"/>
            <w:shd w:val="clear" w:color="auto" w:fill="auto"/>
            <w:vAlign w:val="center"/>
          </w:tcPr>
          <w:p w14:paraId="43EDA576" w14:textId="275B024F"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5"/>
            <w:shd w:val="clear" w:color="auto" w:fill="auto"/>
            <w:vAlign w:val="center"/>
          </w:tcPr>
          <w:p w14:paraId="0EF16AB9" w14:textId="6EA80698" w:rsidR="00FE2FDA" w:rsidRPr="001340E5" w:rsidRDefault="00056065" w:rsidP="00FE2FDA">
            <w:pPr>
              <w:tabs>
                <w:tab w:val="left" w:pos="4635"/>
              </w:tabs>
              <w:rPr>
                <w:rStyle w:val="BluePAAFFont"/>
                <w:rFonts w:cs="Arial"/>
                <w:szCs w:val="20"/>
              </w:rPr>
            </w:pPr>
            <w:sdt>
              <w:sdtPr>
                <w:rPr>
                  <w:rStyle w:val="BluePAAFFont"/>
                  <w:rFonts w:cs="Arial"/>
                  <w:szCs w:val="20"/>
                </w:rPr>
                <w:id w:val="-283500653"/>
                <w:placeholder>
                  <w:docPart w:val="95F124A7597E4730B909F062169D60A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31DE77F" w14:textId="77777777" w:rsidTr="3AADC8FD">
        <w:trPr>
          <w:trHeight w:val="267"/>
        </w:trPr>
        <w:tc>
          <w:tcPr>
            <w:tcW w:w="1154" w:type="dxa"/>
            <w:gridSpan w:val="3"/>
            <w:shd w:val="clear" w:color="auto" w:fill="auto"/>
            <w:vAlign w:val="center"/>
          </w:tcPr>
          <w:p w14:paraId="085002DC" w14:textId="3EDD197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9"/>
            <w:shd w:val="clear" w:color="auto" w:fill="auto"/>
            <w:vAlign w:val="center"/>
          </w:tcPr>
          <w:p w14:paraId="008A5B96" w14:textId="666DCA9E" w:rsidR="00FE2FDA" w:rsidRPr="001340E5" w:rsidRDefault="00056065" w:rsidP="00FE2FDA">
            <w:pPr>
              <w:tabs>
                <w:tab w:val="left" w:pos="4635"/>
              </w:tabs>
              <w:rPr>
                <w:rFonts w:ascii="Arial" w:hAnsi="Arial" w:cs="Arial"/>
                <w:sz w:val="20"/>
                <w:szCs w:val="20"/>
              </w:rPr>
            </w:pPr>
            <w:sdt>
              <w:sdtPr>
                <w:rPr>
                  <w:rStyle w:val="BluePAAFFont"/>
                  <w:rFonts w:cs="Arial"/>
                  <w:szCs w:val="20"/>
                </w:rPr>
                <w:id w:val="-1457409840"/>
                <w:placeholder>
                  <w:docPart w:val="0425A86AD1504F66AC1D0238415982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56E83CA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5"/>
            <w:shd w:val="clear" w:color="auto" w:fill="auto"/>
            <w:vAlign w:val="center"/>
          </w:tcPr>
          <w:p w14:paraId="266C4849" w14:textId="3D471065" w:rsidR="00FE2FDA" w:rsidRPr="001340E5" w:rsidRDefault="00056065" w:rsidP="00FE2FDA">
            <w:pPr>
              <w:tabs>
                <w:tab w:val="left" w:pos="4635"/>
              </w:tabs>
              <w:rPr>
                <w:rStyle w:val="BluePAAFFont"/>
                <w:rFonts w:cs="Arial"/>
                <w:szCs w:val="20"/>
              </w:rPr>
            </w:pPr>
            <w:sdt>
              <w:sdtPr>
                <w:rPr>
                  <w:rStyle w:val="BluePAAFFont"/>
                  <w:rFonts w:cs="Arial"/>
                  <w:szCs w:val="20"/>
                </w:rPr>
                <w:id w:val="1863791130"/>
                <w:placeholder>
                  <w:docPart w:val="51396D2E53AE4E9D828F3476A186287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2ACFEBD" w14:textId="77777777" w:rsidTr="3AADC8FD">
        <w:trPr>
          <w:trHeight w:val="267"/>
        </w:trPr>
        <w:tc>
          <w:tcPr>
            <w:tcW w:w="1154" w:type="dxa"/>
            <w:gridSpan w:val="3"/>
            <w:shd w:val="clear" w:color="auto" w:fill="auto"/>
            <w:vAlign w:val="center"/>
          </w:tcPr>
          <w:p w14:paraId="4D46B7D8" w14:textId="5AE5985E"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9"/>
            <w:shd w:val="clear" w:color="auto" w:fill="auto"/>
            <w:vAlign w:val="center"/>
          </w:tcPr>
          <w:p w14:paraId="2D07C8F7" w14:textId="61606702" w:rsidR="00FE2FDA" w:rsidRPr="001340E5" w:rsidRDefault="00056065" w:rsidP="00FE2FDA">
            <w:pPr>
              <w:tabs>
                <w:tab w:val="left" w:pos="4635"/>
              </w:tabs>
              <w:rPr>
                <w:rFonts w:ascii="Arial" w:hAnsi="Arial" w:cs="Arial"/>
                <w:sz w:val="20"/>
                <w:szCs w:val="20"/>
              </w:rPr>
            </w:pPr>
            <w:sdt>
              <w:sdtPr>
                <w:rPr>
                  <w:rStyle w:val="BluePAAFFont"/>
                  <w:rFonts w:cs="Arial"/>
                  <w:szCs w:val="20"/>
                </w:rPr>
                <w:id w:val="1710229332"/>
                <w:placeholder>
                  <w:docPart w:val="C80A27B276B84AAE8D242E9F6AE435A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1EB56A00"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5"/>
            <w:shd w:val="clear" w:color="auto" w:fill="auto"/>
            <w:vAlign w:val="center"/>
          </w:tcPr>
          <w:p w14:paraId="30B0334E" w14:textId="5904BBDF" w:rsidR="00FE2FDA" w:rsidRPr="001340E5" w:rsidRDefault="00056065" w:rsidP="00FE2FDA">
            <w:pPr>
              <w:tabs>
                <w:tab w:val="left" w:pos="4635"/>
              </w:tabs>
              <w:rPr>
                <w:rFonts w:ascii="Arial" w:hAnsi="Arial" w:cs="Arial"/>
                <w:sz w:val="20"/>
                <w:szCs w:val="20"/>
              </w:rPr>
            </w:pPr>
            <w:sdt>
              <w:sdtPr>
                <w:rPr>
                  <w:rStyle w:val="BluePAAFFont"/>
                  <w:rFonts w:cs="Arial"/>
                  <w:szCs w:val="20"/>
                </w:rPr>
                <w:id w:val="2065986367"/>
                <w:placeholder>
                  <w:docPart w:val="54DE0C8EF7724D4888C34F762D7C8FDF"/>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5CA0693" w14:textId="77777777" w:rsidTr="3AADC8FD">
        <w:trPr>
          <w:trHeight w:val="267"/>
        </w:trPr>
        <w:tc>
          <w:tcPr>
            <w:tcW w:w="1154" w:type="dxa"/>
            <w:gridSpan w:val="3"/>
            <w:shd w:val="clear" w:color="auto" w:fill="auto"/>
            <w:vAlign w:val="center"/>
          </w:tcPr>
          <w:p w14:paraId="71B59CD5" w14:textId="3860188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9"/>
            <w:shd w:val="clear" w:color="auto" w:fill="auto"/>
            <w:vAlign w:val="center"/>
          </w:tcPr>
          <w:p w14:paraId="5F4E811A" w14:textId="31616322" w:rsidR="00FE2FDA" w:rsidRPr="001340E5" w:rsidRDefault="00056065" w:rsidP="00FE2FDA">
            <w:pPr>
              <w:tabs>
                <w:tab w:val="left" w:pos="4635"/>
              </w:tabs>
              <w:rPr>
                <w:rFonts w:ascii="Arial" w:hAnsi="Arial" w:cs="Arial"/>
                <w:sz w:val="20"/>
                <w:szCs w:val="20"/>
              </w:rPr>
            </w:pPr>
            <w:sdt>
              <w:sdtPr>
                <w:rPr>
                  <w:rStyle w:val="BluePAAFFont"/>
                  <w:rFonts w:cs="Arial"/>
                  <w:szCs w:val="20"/>
                </w:rPr>
                <w:id w:val="-1692445982"/>
                <w:placeholder>
                  <w:docPart w:val="6481A9264B0F4D76BC4A5198193E632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61BBA7AC"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5"/>
            <w:shd w:val="clear" w:color="auto" w:fill="auto"/>
            <w:vAlign w:val="center"/>
          </w:tcPr>
          <w:p w14:paraId="771C5A88" w14:textId="39FA8EEE" w:rsidR="00FE2FDA" w:rsidRPr="001340E5" w:rsidRDefault="00056065" w:rsidP="00FE2FDA">
            <w:pPr>
              <w:tabs>
                <w:tab w:val="left" w:pos="4635"/>
              </w:tabs>
              <w:rPr>
                <w:rFonts w:ascii="Arial" w:hAnsi="Arial" w:cs="Arial"/>
                <w:sz w:val="20"/>
                <w:szCs w:val="20"/>
              </w:rPr>
            </w:pPr>
            <w:sdt>
              <w:sdtPr>
                <w:rPr>
                  <w:rStyle w:val="BluePAAFFont"/>
                  <w:rFonts w:cs="Arial"/>
                  <w:szCs w:val="20"/>
                </w:rPr>
                <w:id w:val="-82606098"/>
                <w:placeholder>
                  <w:docPart w:val="B5585AD627D0437F9C39DF4AF53AAD5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48252FD"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026AEFED" w14:textId="46DC031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8"/>
            <w:tcBorders>
              <w:bottom w:val="single" w:sz="4" w:space="0" w:color="BFBFBF" w:themeColor="background1" w:themeShade="BF"/>
            </w:tcBorders>
            <w:shd w:val="clear" w:color="auto" w:fill="auto"/>
            <w:vAlign w:val="center"/>
          </w:tcPr>
          <w:p w14:paraId="5B830541" w14:textId="5776307C" w:rsidR="00FE2FDA" w:rsidRPr="001340E5" w:rsidRDefault="00056065" w:rsidP="00FE2FDA">
            <w:pPr>
              <w:tabs>
                <w:tab w:val="left" w:pos="4635"/>
              </w:tabs>
              <w:rPr>
                <w:rStyle w:val="BluePAAFFont"/>
                <w:rFonts w:cs="Arial"/>
                <w:szCs w:val="20"/>
              </w:rPr>
            </w:pPr>
            <w:sdt>
              <w:sdtPr>
                <w:rPr>
                  <w:rStyle w:val="BluePAAFFont"/>
                  <w:rFonts w:cs="Arial"/>
                  <w:szCs w:val="20"/>
                </w:rPr>
                <w:id w:val="344675620"/>
                <w:placeholder>
                  <w:docPart w:val="491D9354A4EA4AAA800169123DF794C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4C6D6442"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9"/>
            <w:tcBorders>
              <w:bottom w:val="single" w:sz="4" w:space="0" w:color="BFBFBF" w:themeColor="background1" w:themeShade="BF"/>
            </w:tcBorders>
            <w:shd w:val="clear" w:color="auto" w:fill="auto"/>
            <w:vAlign w:val="center"/>
          </w:tcPr>
          <w:p w14:paraId="1BAC1A0F" w14:textId="3C9D6FD6" w:rsidR="00FE2FDA" w:rsidRPr="001340E5" w:rsidRDefault="00056065" w:rsidP="00FE2FDA">
            <w:pPr>
              <w:tabs>
                <w:tab w:val="left" w:pos="4635"/>
              </w:tabs>
              <w:rPr>
                <w:rStyle w:val="BluePAAFFont"/>
                <w:rFonts w:cs="Arial"/>
                <w:szCs w:val="20"/>
              </w:rPr>
            </w:pPr>
            <w:sdt>
              <w:sdtPr>
                <w:rPr>
                  <w:rStyle w:val="BluePAAFFont"/>
                  <w:rFonts w:cs="Arial"/>
                  <w:szCs w:val="20"/>
                </w:rPr>
                <w:id w:val="-1558770475"/>
                <w:placeholder>
                  <w:docPart w:val="E166FE1C542E419F9E6514AD5A9EB46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3"/>
            <w:tcBorders>
              <w:bottom w:val="single" w:sz="4" w:space="0" w:color="BFBFBF" w:themeColor="background1" w:themeShade="BF"/>
            </w:tcBorders>
            <w:shd w:val="clear" w:color="auto" w:fill="auto"/>
            <w:vAlign w:val="center"/>
          </w:tcPr>
          <w:p w14:paraId="3470825F"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5B4656F1" w14:textId="5DB99ED6" w:rsidR="00FE2FDA" w:rsidRPr="001340E5" w:rsidRDefault="00056065" w:rsidP="00FE2FDA">
            <w:pPr>
              <w:tabs>
                <w:tab w:val="left" w:pos="4635"/>
              </w:tabs>
              <w:rPr>
                <w:rStyle w:val="BluePAAFFont"/>
                <w:rFonts w:cs="Arial"/>
                <w:szCs w:val="20"/>
              </w:rPr>
            </w:pPr>
            <w:sdt>
              <w:sdtPr>
                <w:rPr>
                  <w:rStyle w:val="BluePAAFFont"/>
                  <w:rFonts w:cs="Arial"/>
                  <w:szCs w:val="20"/>
                </w:rPr>
                <w:id w:val="-1839071735"/>
                <w:placeholder>
                  <w:docPart w:val="0EC3481FCFC646768D543562385217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1BCAF34" w14:textId="77777777" w:rsidTr="3AADC8FD">
        <w:trPr>
          <w:trHeight w:val="267"/>
        </w:trPr>
        <w:tc>
          <w:tcPr>
            <w:tcW w:w="10808" w:type="dxa"/>
            <w:gridSpan w:val="26"/>
            <w:tcBorders>
              <w:left w:val="nil"/>
              <w:right w:val="nil"/>
            </w:tcBorders>
            <w:shd w:val="clear" w:color="auto" w:fill="auto"/>
            <w:vAlign w:val="center"/>
          </w:tcPr>
          <w:p w14:paraId="06B67BEC" w14:textId="40931D2C" w:rsidR="00FE2FDA" w:rsidRPr="001340E5" w:rsidRDefault="00FE2FDA" w:rsidP="00FE2FDA">
            <w:pPr>
              <w:tabs>
                <w:tab w:val="left" w:pos="4635"/>
              </w:tabs>
              <w:rPr>
                <w:rFonts w:ascii="Arial" w:hAnsi="Arial" w:cs="Arial"/>
                <w:sz w:val="20"/>
                <w:szCs w:val="20"/>
              </w:rPr>
            </w:pPr>
          </w:p>
        </w:tc>
      </w:tr>
      <w:tr w:rsidR="00FE2FDA" w:rsidRPr="001340E5" w14:paraId="7CDE0EA0" w14:textId="77777777" w:rsidTr="3AADC8FD">
        <w:trPr>
          <w:trHeight w:val="267"/>
        </w:trPr>
        <w:tc>
          <w:tcPr>
            <w:tcW w:w="3578" w:type="dxa"/>
            <w:gridSpan w:val="11"/>
            <w:shd w:val="clear" w:color="auto" w:fill="auto"/>
            <w:vAlign w:val="center"/>
          </w:tcPr>
          <w:p w14:paraId="5E9A26A5" w14:textId="0EC199BE"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5"/>
            <w:shd w:val="clear" w:color="auto" w:fill="auto"/>
            <w:vAlign w:val="center"/>
          </w:tcPr>
          <w:p w14:paraId="5AC97017" w14:textId="68B6F9BE" w:rsidR="00FE2FDA" w:rsidRPr="001340E5" w:rsidRDefault="00056065" w:rsidP="00FE2FDA">
            <w:pPr>
              <w:tabs>
                <w:tab w:val="left" w:pos="4635"/>
              </w:tabs>
              <w:rPr>
                <w:rStyle w:val="BluePAAFFont"/>
                <w:rFonts w:cs="Arial"/>
                <w:szCs w:val="20"/>
              </w:rPr>
            </w:pPr>
            <w:sdt>
              <w:sdtPr>
                <w:rPr>
                  <w:rStyle w:val="BluePAAFFont"/>
                  <w:rFonts w:cs="Arial"/>
                  <w:szCs w:val="20"/>
                </w:rPr>
                <w:id w:val="108552997"/>
                <w:placeholder>
                  <w:docPart w:val="6584CDC54596464FB29E408E91004F8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899DC2C" w14:textId="77777777" w:rsidTr="3AADC8FD">
        <w:trPr>
          <w:trHeight w:val="267"/>
        </w:trPr>
        <w:tc>
          <w:tcPr>
            <w:tcW w:w="1154" w:type="dxa"/>
            <w:gridSpan w:val="3"/>
            <w:shd w:val="clear" w:color="auto" w:fill="auto"/>
            <w:vAlign w:val="center"/>
          </w:tcPr>
          <w:p w14:paraId="6DE3FC05" w14:textId="4D9F770B"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9"/>
            <w:shd w:val="clear" w:color="auto" w:fill="auto"/>
            <w:vAlign w:val="center"/>
          </w:tcPr>
          <w:p w14:paraId="5E483B3C" w14:textId="5E8B52E7" w:rsidR="00FE2FDA" w:rsidRPr="001340E5" w:rsidRDefault="00056065" w:rsidP="00FE2FDA">
            <w:pPr>
              <w:tabs>
                <w:tab w:val="left" w:pos="4635"/>
              </w:tabs>
              <w:rPr>
                <w:rFonts w:ascii="Arial" w:hAnsi="Arial" w:cs="Arial"/>
                <w:sz w:val="20"/>
                <w:szCs w:val="20"/>
              </w:rPr>
            </w:pPr>
            <w:sdt>
              <w:sdtPr>
                <w:rPr>
                  <w:rStyle w:val="BluePAAFFont"/>
                  <w:rFonts w:cs="Arial"/>
                  <w:szCs w:val="20"/>
                </w:rPr>
                <w:id w:val="-532189443"/>
                <w:placeholder>
                  <w:docPart w:val="F69B35AB7ACA469196CF804A1866C99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14154A89"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MCR code the programme links to</w:t>
            </w:r>
          </w:p>
        </w:tc>
        <w:tc>
          <w:tcPr>
            <w:tcW w:w="3132" w:type="dxa"/>
            <w:gridSpan w:val="5"/>
            <w:shd w:val="clear" w:color="auto" w:fill="auto"/>
            <w:vAlign w:val="center"/>
          </w:tcPr>
          <w:p w14:paraId="0FD9262A" w14:textId="78FA19C6" w:rsidR="00FE2FDA" w:rsidRPr="001340E5" w:rsidRDefault="00056065" w:rsidP="00FE2FDA">
            <w:pPr>
              <w:tabs>
                <w:tab w:val="left" w:pos="4635"/>
              </w:tabs>
              <w:rPr>
                <w:rStyle w:val="BluePAAFFont"/>
                <w:rFonts w:cs="Arial"/>
                <w:szCs w:val="20"/>
              </w:rPr>
            </w:pPr>
            <w:sdt>
              <w:sdtPr>
                <w:rPr>
                  <w:rStyle w:val="BluePAAFFont"/>
                  <w:rFonts w:cs="Arial"/>
                  <w:szCs w:val="20"/>
                </w:rPr>
                <w:id w:val="654029784"/>
                <w:placeholder>
                  <w:docPart w:val="51E1F98EE6E84476BB4E294094C534F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C2A65C7" w14:textId="77777777" w:rsidTr="3AADC8FD">
        <w:trPr>
          <w:trHeight w:val="267"/>
        </w:trPr>
        <w:tc>
          <w:tcPr>
            <w:tcW w:w="1154" w:type="dxa"/>
            <w:gridSpan w:val="3"/>
            <w:shd w:val="clear" w:color="auto" w:fill="auto"/>
            <w:vAlign w:val="center"/>
          </w:tcPr>
          <w:p w14:paraId="61A03F53" w14:textId="0BA539C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9"/>
            <w:shd w:val="clear" w:color="auto" w:fill="auto"/>
            <w:vAlign w:val="center"/>
          </w:tcPr>
          <w:p w14:paraId="5BAA4DF5" w14:textId="5282F75D" w:rsidR="00FE2FDA" w:rsidRPr="001340E5" w:rsidRDefault="00056065" w:rsidP="00FE2FDA">
            <w:pPr>
              <w:tabs>
                <w:tab w:val="left" w:pos="4635"/>
              </w:tabs>
              <w:rPr>
                <w:rFonts w:ascii="Arial" w:hAnsi="Arial" w:cs="Arial"/>
                <w:sz w:val="20"/>
                <w:szCs w:val="20"/>
              </w:rPr>
            </w:pPr>
            <w:sdt>
              <w:sdtPr>
                <w:rPr>
                  <w:rStyle w:val="BluePAAFFont"/>
                  <w:rFonts w:cs="Arial"/>
                  <w:szCs w:val="20"/>
                </w:rPr>
                <w:id w:val="-612131788"/>
                <w:placeholder>
                  <w:docPart w:val="97AF26493FE04E14A17475DB0EAAC5F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2F7DA50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ROU Code</w:t>
            </w:r>
          </w:p>
        </w:tc>
        <w:tc>
          <w:tcPr>
            <w:tcW w:w="3132" w:type="dxa"/>
            <w:gridSpan w:val="5"/>
            <w:shd w:val="clear" w:color="auto" w:fill="auto"/>
            <w:vAlign w:val="center"/>
          </w:tcPr>
          <w:p w14:paraId="02316633" w14:textId="0E6A9D13" w:rsidR="00FE2FDA" w:rsidRPr="001340E5" w:rsidRDefault="00056065" w:rsidP="00FE2FDA">
            <w:pPr>
              <w:tabs>
                <w:tab w:val="left" w:pos="4635"/>
              </w:tabs>
              <w:rPr>
                <w:rFonts w:ascii="Arial" w:hAnsi="Arial" w:cs="Arial"/>
                <w:sz w:val="20"/>
                <w:szCs w:val="20"/>
              </w:rPr>
            </w:pPr>
            <w:sdt>
              <w:sdtPr>
                <w:rPr>
                  <w:rStyle w:val="BluePAAFFont"/>
                  <w:rFonts w:cs="Arial"/>
                  <w:szCs w:val="20"/>
                </w:rPr>
                <w:id w:val="-426813572"/>
                <w:placeholder>
                  <w:docPart w:val="4D4C63B74D1A4E85BAB7534A602D2A1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4848575"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418F666D" w14:textId="6078A69D"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9"/>
            <w:tcBorders>
              <w:bottom w:val="single" w:sz="4" w:space="0" w:color="BFBFBF" w:themeColor="background1" w:themeShade="BF"/>
            </w:tcBorders>
            <w:shd w:val="clear" w:color="auto" w:fill="auto"/>
            <w:vAlign w:val="center"/>
          </w:tcPr>
          <w:p w14:paraId="355939FE" w14:textId="0AAB51A0" w:rsidR="00FE2FDA" w:rsidRPr="001340E5" w:rsidRDefault="00056065" w:rsidP="00FE2FDA">
            <w:pPr>
              <w:tabs>
                <w:tab w:val="left" w:pos="4635"/>
              </w:tabs>
              <w:rPr>
                <w:rFonts w:ascii="Arial" w:hAnsi="Arial" w:cs="Arial"/>
                <w:sz w:val="20"/>
                <w:szCs w:val="20"/>
              </w:rPr>
            </w:pPr>
            <w:sdt>
              <w:sdtPr>
                <w:rPr>
                  <w:rStyle w:val="BluePAAFFont"/>
                  <w:rFonts w:cs="Arial"/>
                  <w:szCs w:val="20"/>
                </w:rPr>
                <w:id w:val="2066761988"/>
                <w:placeholder>
                  <w:docPart w:val="D44C5F86BB944ECEA505F20037DA54F4"/>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tcBorders>
              <w:bottom w:val="single" w:sz="4" w:space="0" w:color="BFBFBF" w:themeColor="background1" w:themeShade="BF"/>
            </w:tcBorders>
            <w:shd w:val="clear" w:color="auto" w:fill="auto"/>
            <w:vAlign w:val="center"/>
          </w:tcPr>
          <w:p w14:paraId="3B12894F"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LC Course Code</w:t>
            </w:r>
          </w:p>
        </w:tc>
        <w:tc>
          <w:tcPr>
            <w:tcW w:w="3132" w:type="dxa"/>
            <w:gridSpan w:val="5"/>
            <w:tcBorders>
              <w:bottom w:val="single" w:sz="4" w:space="0" w:color="BFBFBF" w:themeColor="background1" w:themeShade="BF"/>
            </w:tcBorders>
            <w:shd w:val="clear" w:color="auto" w:fill="auto"/>
            <w:vAlign w:val="center"/>
          </w:tcPr>
          <w:p w14:paraId="512A72D7" w14:textId="39043106" w:rsidR="00FE2FDA" w:rsidRPr="001340E5" w:rsidRDefault="00056065" w:rsidP="00FE2FDA">
            <w:pPr>
              <w:tabs>
                <w:tab w:val="left" w:pos="4635"/>
              </w:tabs>
              <w:rPr>
                <w:rFonts w:ascii="Arial" w:hAnsi="Arial" w:cs="Arial"/>
                <w:sz w:val="20"/>
                <w:szCs w:val="20"/>
              </w:rPr>
            </w:pPr>
            <w:sdt>
              <w:sdtPr>
                <w:rPr>
                  <w:rStyle w:val="BluePAAFFont"/>
                  <w:rFonts w:cs="Arial"/>
                  <w:szCs w:val="20"/>
                </w:rPr>
                <w:id w:val="-2075814652"/>
                <w:placeholder>
                  <w:docPart w:val="234BF6B453214098AEB4566C2DCB7C3D"/>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646A6974"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4B00D429" w14:textId="29DEC6B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8"/>
            <w:tcBorders>
              <w:bottom w:val="single" w:sz="4" w:space="0" w:color="BFBFBF" w:themeColor="background1" w:themeShade="BF"/>
            </w:tcBorders>
            <w:shd w:val="clear" w:color="auto" w:fill="auto"/>
            <w:vAlign w:val="center"/>
          </w:tcPr>
          <w:p w14:paraId="79D80FFE" w14:textId="0DD9D831" w:rsidR="00FE2FDA" w:rsidRPr="001340E5" w:rsidRDefault="00056065" w:rsidP="00FE2FDA">
            <w:pPr>
              <w:tabs>
                <w:tab w:val="left" w:pos="4635"/>
              </w:tabs>
              <w:rPr>
                <w:rStyle w:val="BluePAAFFont"/>
                <w:rFonts w:cs="Arial"/>
                <w:szCs w:val="20"/>
              </w:rPr>
            </w:pPr>
            <w:sdt>
              <w:sdtPr>
                <w:rPr>
                  <w:rStyle w:val="BluePAAFFont"/>
                  <w:rFonts w:cs="Arial"/>
                  <w:szCs w:val="20"/>
                </w:rPr>
                <w:id w:val="577481276"/>
                <w:placeholder>
                  <w:docPart w:val="F49A69FA2AA54321916D7710AECDFCAA"/>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70EA8113"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9"/>
            <w:tcBorders>
              <w:bottom w:val="single" w:sz="4" w:space="0" w:color="BFBFBF" w:themeColor="background1" w:themeShade="BF"/>
            </w:tcBorders>
            <w:shd w:val="clear" w:color="auto" w:fill="auto"/>
            <w:vAlign w:val="center"/>
          </w:tcPr>
          <w:p w14:paraId="6F66B534" w14:textId="2081C837" w:rsidR="00FE2FDA" w:rsidRPr="001340E5" w:rsidRDefault="00056065" w:rsidP="00FE2FDA">
            <w:pPr>
              <w:tabs>
                <w:tab w:val="left" w:pos="4635"/>
              </w:tabs>
              <w:rPr>
                <w:rStyle w:val="BluePAAFFont"/>
                <w:rFonts w:cs="Arial"/>
                <w:szCs w:val="20"/>
              </w:rPr>
            </w:pPr>
            <w:sdt>
              <w:sdtPr>
                <w:rPr>
                  <w:rStyle w:val="BluePAAFFont"/>
                  <w:rFonts w:cs="Arial"/>
                  <w:szCs w:val="20"/>
                </w:rPr>
                <w:id w:val="872346641"/>
                <w:placeholder>
                  <w:docPart w:val="6483734A2F724C7A9D9608B17FBA5DF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3"/>
            <w:tcBorders>
              <w:bottom w:val="single" w:sz="4" w:space="0" w:color="BFBFBF" w:themeColor="background1" w:themeShade="BF"/>
            </w:tcBorders>
            <w:shd w:val="clear" w:color="auto" w:fill="auto"/>
            <w:vAlign w:val="center"/>
          </w:tcPr>
          <w:p w14:paraId="52427D1B" w14:textId="77777777"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5BC66054" w14:textId="2B848215" w:rsidR="00FE2FDA" w:rsidRPr="001340E5" w:rsidRDefault="00056065" w:rsidP="00FE2FDA">
            <w:pPr>
              <w:tabs>
                <w:tab w:val="left" w:pos="4635"/>
              </w:tabs>
              <w:rPr>
                <w:rStyle w:val="BluePAAFFont"/>
                <w:rFonts w:cs="Arial"/>
                <w:szCs w:val="20"/>
              </w:rPr>
            </w:pPr>
            <w:sdt>
              <w:sdtPr>
                <w:rPr>
                  <w:rStyle w:val="BluePAAFFont"/>
                  <w:rFonts w:cs="Arial"/>
                  <w:szCs w:val="20"/>
                </w:rPr>
                <w:id w:val="-1894658439"/>
                <w:placeholder>
                  <w:docPart w:val="8EFE0F8CFB1F4243B3A34E04032274A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0E86C69" w14:textId="77777777" w:rsidTr="3AADC8FD">
        <w:trPr>
          <w:trHeight w:val="267"/>
        </w:trPr>
        <w:tc>
          <w:tcPr>
            <w:tcW w:w="1154"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027ED43" w14:textId="32DC2200" w:rsidR="00FE2FDA" w:rsidRPr="001340E5" w:rsidRDefault="00FE2FDA" w:rsidP="00FE2FDA">
            <w:pPr>
              <w:tabs>
                <w:tab w:val="left" w:pos="4635"/>
              </w:tabs>
              <w:rPr>
                <w:rFonts w:ascii="Arial" w:hAnsi="Arial" w:cs="Arial"/>
                <w:sz w:val="20"/>
                <w:szCs w:val="20"/>
              </w:rPr>
            </w:pPr>
          </w:p>
        </w:tc>
        <w:tc>
          <w:tcPr>
            <w:tcW w:w="2424" w:type="dxa"/>
            <w:gridSpan w:val="8"/>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6C5D65E" w14:textId="77777777" w:rsidR="00FE2FDA" w:rsidRPr="001340E5" w:rsidRDefault="00FE2FDA" w:rsidP="00FE2FDA">
            <w:pPr>
              <w:tabs>
                <w:tab w:val="left" w:pos="4635"/>
              </w:tabs>
              <w:rPr>
                <w:rStyle w:val="BluePAAFFont"/>
                <w:rFonts w:cs="Arial"/>
                <w:szCs w:val="20"/>
              </w:rPr>
            </w:pPr>
          </w:p>
        </w:tc>
        <w:tc>
          <w:tcPr>
            <w:tcW w:w="709"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EBDA260" w14:textId="77777777" w:rsidR="00FE2FDA" w:rsidRPr="001340E5" w:rsidRDefault="00FE2FDA" w:rsidP="00FE2FDA">
            <w:pPr>
              <w:tabs>
                <w:tab w:val="left" w:pos="4635"/>
              </w:tabs>
              <w:rPr>
                <w:rFonts w:ascii="Arial" w:hAnsi="Arial" w:cs="Arial"/>
                <w:sz w:val="20"/>
                <w:szCs w:val="20"/>
              </w:rPr>
            </w:pPr>
          </w:p>
        </w:tc>
        <w:tc>
          <w:tcPr>
            <w:tcW w:w="3389"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C0B1700" w14:textId="77777777" w:rsidR="00FE2FDA" w:rsidRPr="001340E5" w:rsidRDefault="00FE2FDA" w:rsidP="00FE2FDA">
            <w:pPr>
              <w:tabs>
                <w:tab w:val="left" w:pos="4635"/>
              </w:tabs>
              <w:rPr>
                <w:rStyle w:val="BluePAAFFont"/>
                <w:rFonts w:cs="Arial"/>
                <w:szCs w:val="20"/>
              </w:rPr>
            </w:pPr>
          </w:p>
        </w:tc>
        <w:tc>
          <w:tcPr>
            <w:tcW w:w="1189"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07E03B0" w14:textId="77777777" w:rsidR="00FE2FDA" w:rsidRPr="001340E5" w:rsidRDefault="00FE2FDA" w:rsidP="00FE2FDA">
            <w:pPr>
              <w:tabs>
                <w:tab w:val="left" w:pos="4635"/>
              </w:tabs>
              <w:rPr>
                <w:rFonts w:ascii="Arial" w:hAnsi="Arial" w:cs="Arial"/>
                <w:sz w:val="20"/>
                <w:szCs w:val="20"/>
              </w:rPr>
            </w:pPr>
          </w:p>
        </w:tc>
        <w:tc>
          <w:tcPr>
            <w:tcW w:w="1943"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D60429E" w14:textId="215772CF" w:rsidR="00FE2FDA" w:rsidRPr="001340E5" w:rsidRDefault="00FE2FDA" w:rsidP="00FE2FDA">
            <w:pPr>
              <w:tabs>
                <w:tab w:val="left" w:pos="4635"/>
              </w:tabs>
              <w:rPr>
                <w:rStyle w:val="BluePAAFFont"/>
                <w:rFonts w:cs="Arial"/>
                <w:szCs w:val="20"/>
              </w:rPr>
            </w:pPr>
          </w:p>
        </w:tc>
      </w:tr>
      <w:tr w:rsidR="00FE2FDA" w:rsidRPr="001340E5" w14:paraId="3D405131" w14:textId="77777777" w:rsidTr="3AADC8FD">
        <w:trPr>
          <w:trHeight w:val="267"/>
        </w:trPr>
        <w:tc>
          <w:tcPr>
            <w:tcW w:w="3578" w:type="dxa"/>
            <w:gridSpan w:val="11"/>
            <w:tcBorders>
              <w:top w:val="single" w:sz="4" w:space="0" w:color="BFBFBF" w:themeColor="background1" w:themeShade="BF"/>
            </w:tcBorders>
            <w:shd w:val="clear" w:color="auto" w:fill="auto"/>
            <w:vAlign w:val="center"/>
          </w:tcPr>
          <w:p w14:paraId="19A5D7DD" w14:textId="2DEABCBD"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5"/>
            <w:tcBorders>
              <w:top w:val="single" w:sz="4" w:space="0" w:color="BFBFBF" w:themeColor="background1" w:themeShade="BF"/>
            </w:tcBorders>
            <w:shd w:val="clear" w:color="auto" w:fill="auto"/>
            <w:vAlign w:val="center"/>
          </w:tcPr>
          <w:p w14:paraId="6EBF5582" w14:textId="6B9A2B2E" w:rsidR="00FE2FDA" w:rsidRPr="001340E5" w:rsidRDefault="00056065" w:rsidP="00FE2FDA">
            <w:pPr>
              <w:tabs>
                <w:tab w:val="left" w:pos="4635"/>
              </w:tabs>
              <w:rPr>
                <w:rStyle w:val="BluePAAFFont"/>
                <w:rFonts w:cs="Arial"/>
                <w:szCs w:val="20"/>
              </w:rPr>
            </w:pPr>
            <w:sdt>
              <w:sdtPr>
                <w:rPr>
                  <w:rStyle w:val="BluePAAFFont"/>
                  <w:rFonts w:cs="Arial"/>
                  <w:szCs w:val="20"/>
                </w:rPr>
                <w:id w:val="571391823"/>
                <w:placeholder>
                  <w:docPart w:val="4E7C9000BCDF4201AE2BE0EB447260CD"/>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5FDC5FC" w14:textId="77777777" w:rsidTr="3AADC8FD">
        <w:trPr>
          <w:trHeight w:val="267"/>
        </w:trPr>
        <w:tc>
          <w:tcPr>
            <w:tcW w:w="1154" w:type="dxa"/>
            <w:gridSpan w:val="3"/>
            <w:shd w:val="clear" w:color="auto" w:fill="auto"/>
            <w:vAlign w:val="center"/>
          </w:tcPr>
          <w:p w14:paraId="22038B7A" w14:textId="44C702F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9"/>
            <w:shd w:val="clear" w:color="auto" w:fill="auto"/>
            <w:vAlign w:val="center"/>
          </w:tcPr>
          <w:p w14:paraId="1A4BA549" w14:textId="5317D07F" w:rsidR="00FE2FDA" w:rsidRPr="001340E5" w:rsidRDefault="00056065" w:rsidP="00FE2FDA">
            <w:pPr>
              <w:tabs>
                <w:tab w:val="left" w:pos="4635"/>
              </w:tabs>
              <w:rPr>
                <w:rFonts w:ascii="Arial" w:hAnsi="Arial" w:cs="Arial"/>
                <w:sz w:val="20"/>
                <w:szCs w:val="20"/>
              </w:rPr>
            </w:pPr>
            <w:sdt>
              <w:sdtPr>
                <w:rPr>
                  <w:rStyle w:val="BluePAAFFont"/>
                  <w:rFonts w:cs="Arial"/>
                  <w:szCs w:val="20"/>
                </w:rPr>
                <w:id w:val="-494960141"/>
                <w:placeholder>
                  <w:docPart w:val="33484311557348CCB18BB9774761F83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6310B01E" w14:textId="5E2EBFEC" w:rsidR="00FE2FDA" w:rsidRPr="001340E5" w:rsidRDefault="00FE2FDA" w:rsidP="00FE2FDA">
            <w:pPr>
              <w:tabs>
                <w:tab w:val="left" w:pos="4635"/>
              </w:tabs>
              <w:rPr>
                <w:rStyle w:val="BluePAAFFont"/>
                <w:rFonts w:cs="Arial"/>
                <w:szCs w:val="20"/>
              </w:rPr>
            </w:pPr>
            <w:r w:rsidRPr="001340E5">
              <w:rPr>
                <w:rFonts w:ascii="Arial" w:hAnsi="Arial" w:cs="Arial"/>
                <w:sz w:val="20"/>
                <w:szCs w:val="20"/>
              </w:rPr>
              <w:t>MCR code the programme links to</w:t>
            </w:r>
          </w:p>
        </w:tc>
        <w:tc>
          <w:tcPr>
            <w:tcW w:w="3132" w:type="dxa"/>
            <w:gridSpan w:val="5"/>
            <w:shd w:val="clear" w:color="auto" w:fill="auto"/>
            <w:vAlign w:val="center"/>
          </w:tcPr>
          <w:p w14:paraId="70AC8882" w14:textId="7C052C1C" w:rsidR="00FE2FDA" w:rsidRPr="001340E5" w:rsidRDefault="00056065" w:rsidP="00FE2FDA">
            <w:pPr>
              <w:tabs>
                <w:tab w:val="left" w:pos="4635"/>
              </w:tabs>
              <w:rPr>
                <w:rStyle w:val="BluePAAFFont"/>
                <w:rFonts w:cs="Arial"/>
                <w:szCs w:val="20"/>
              </w:rPr>
            </w:pPr>
            <w:sdt>
              <w:sdtPr>
                <w:rPr>
                  <w:rStyle w:val="BluePAAFFont"/>
                  <w:rFonts w:cs="Arial"/>
                  <w:szCs w:val="20"/>
                </w:rPr>
                <w:id w:val="-1708328523"/>
                <w:placeholder>
                  <w:docPart w:val="418AFFFA83A4407788866CCC4732A2F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36C58F4" w14:textId="77777777" w:rsidTr="3AADC8FD">
        <w:trPr>
          <w:trHeight w:val="267"/>
        </w:trPr>
        <w:tc>
          <w:tcPr>
            <w:tcW w:w="1154" w:type="dxa"/>
            <w:gridSpan w:val="3"/>
            <w:shd w:val="clear" w:color="auto" w:fill="auto"/>
            <w:vAlign w:val="center"/>
          </w:tcPr>
          <w:p w14:paraId="610BD0F5" w14:textId="39716EB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9"/>
            <w:shd w:val="clear" w:color="auto" w:fill="auto"/>
            <w:vAlign w:val="center"/>
          </w:tcPr>
          <w:p w14:paraId="74A69625" w14:textId="56B43317" w:rsidR="00FE2FDA" w:rsidRPr="001340E5" w:rsidRDefault="00056065" w:rsidP="00FE2FDA">
            <w:pPr>
              <w:tabs>
                <w:tab w:val="left" w:pos="4635"/>
              </w:tabs>
              <w:rPr>
                <w:rFonts w:ascii="Arial" w:hAnsi="Arial" w:cs="Arial"/>
                <w:sz w:val="20"/>
                <w:szCs w:val="20"/>
              </w:rPr>
            </w:pPr>
            <w:sdt>
              <w:sdtPr>
                <w:rPr>
                  <w:rStyle w:val="BluePAAFFont"/>
                  <w:rFonts w:cs="Arial"/>
                  <w:szCs w:val="20"/>
                </w:rPr>
                <w:id w:val="-40989058"/>
                <w:placeholder>
                  <w:docPart w:val="7B4B788612CA426F97E9185B7B273E3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35DAF27E" w14:textId="6C554CE4" w:rsidR="00FE2FDA" w:rsidRPr="001340E5" w:rsidRDefault="00FE2FDA" w:rsidP="00FE2FDA">
            <w:pPr>
              <w:tabs>
                <w:tab w:val="left" w:pos="4635"/>
              </w:tabs>
              <w:rPr>
                <w:rStyle w:val="BluePAAFFont"/>
                <w:rFonts w:cs="Arial"/>
                <w:szCs w:val="20"/>
              </w:rPr>
            </w:pPr>
            <w:r w:rsidRPr="001340E5">
              <w:rPr>
                <w:rFonts w:ascii="Arial" w:hAnsi="Arial" w:cs="Arial"/>
                <w:sz w:val="20"/>
                <w:szCs w:val="20"/>
              </w:rPr>
              <w:t>ROU Code</w:t>
            </w:r>
          </w:p>
        </w:tc>
        <w:tc>
          <w:tcPr>
            <w:tcW w:w="3132" w:type="dxa"/>
            <w:gridSpan w:val="5"/>
            <w:shd w:val="clear" w:color="auto" w:fill="auto"/>
            <w:vAlign w:val="center"/>
          </w:tcPr>
          <w:p w14:paraId="2510DFF4" w14:textId="32BFF600" w:rsidR="00FE2FDA" w:rsidRPr="001340E5" w:rsidRDefault="00056065" w:rsidP="00FE2FDA">
            <w:pPr>
              <w:tabs>
                <w:tab w:val="left" w:pos="4635"/>
              </w:tabs>
              <w:rPr>
                <w:rStyle w:val="BluePAAFFont"/>
                <w:rFonts w:cs="Arial"/>
                <w:szCs w:val="20"/>
              </w:rPr>
            </w:pPr>
            <w:sdt>
              <w:sdtPr>
                <w:rPr>
                  <w:rStyle w:val="BluePAAFFont"/>
                  <w:rFonts w:cs="Arial"/>
                  <w:szCs w:val="20"/>
                </w:rPr>
                <w:id w:val="-578441662"/>
                <w:placeholder>
                  <w:docPart w:val="7396D4F50665472F9A7B03D72EB2675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2FC69C2"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01570892" w14:textId="360A54D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9"/>
            <w:tcBorders>
              <w:bottom w:val="single" w:sz="4" w:space="0" w:color="BFBFBF" w:themeColor="background1" w:themeShade="BF"/>
            </w:tcBorders>
            <w:shd w:val="clear" w:color="auto" w:fill="auto"/>
            <w:vAlign w:val="center"/>
          </w:tcPr>
          <w:p w14:paraId="5D58F779" w14:textId="1E0FD737" w:rsidR="00FE2FDA" w:rsidRPr="001340E5" w:rsidRDefault="00056065" w:rsidP="00FE2FDA">
            <w:pPr>
              <w:tabs>
                <w:tab w:val="left" w:pos="4635"/>
              </w:tabs>
              <w:rPr>
                <w:rFonts w:ascii="Arial" w:hAnsi="Arial" w:cs="Arial"/>
                <w:sz w:val="20"/>
                <w:szCs w:val="20"/>
              </w:rPr>
            </w:pPr>
            <w:sdt>
              <w:sdtPr>
                <w:rPr>
                  <w:rStyle w:val="BluePAAFFont"/>
                  <w:rFonts w:cs="Arial"/>
                  <w:szCs w:val="20"/>
                </w:rPr>
                <w:id w:val="1886440075"/>
                <w:placeholder>
                  <w:docPart w:val="414C6A0209104EBEA16542C4095E3F2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tcBorders>
              <w:bottom w:val="single" w:sz="4" w:space="0" w:color="BFBFBF" w:themeColor="background1" w:themeShade="BF"/>
            </w:tcBorders>
            <w:shd w:val="clear" w:color="auto" w:fill="auto"/>
            <w:vAlign w:val="center"/>
          </w:tcPr>
          <w:p w14:paraId="391ABB1A" w14:textId="06573518" w:rsidR="00FE2FDA" w:rsidRPr="001340E5" w:rsidRDefault="00FE2FDA" w:rsidP="00FE2FDA">
            <w:pPr>
              <w:tabs>
                <w:tab w:val="left" w:pos="4635"/>
              </w:tabs>
              <w:rPr>
                <w:rStyle w:val="BluePAAFFont"/>
                <w:rFonts w:cs="Arial"/>
                <w:szCs w:val="20"/>
              </w:rPr>
            </w:pPr>
            <w:r w:rsidRPr="001340E5">
              <w:rPr>
                <w:rFonts w:ascii="Arial" w:hAnsi="Arial" w:cs="Arial"/>
                <w:sz w:val="20"/>
                <w:szCs w:val="20"/>
              </w:rPr>
              <w:t>SLC Course Code</w:t>
            </w:r>
          </w:p>
        </w:tc>
        <w:tc>
          <w:tcPr>
            <w:tcW w:w="3132" w:type="dxa"/>
            <w:gridSpan w:val="5"/>
            <w:tcBorders>
              <w:bottom w:val="single" w:sz="4" w:space="0" w:color="BFBFBF" w:themeColor="background1" w:themeShade="BF"/>
            </w:tcBorders>
            <w:shd w:val="clear" w:color="auto" w:fill="auto"/>
            <w:vAlign w:val="center"/>
          </w:tcPr>
          <w:p w14:paraId="04566F67" w14:textId="5A7C412D" w:rsidR="00FE2FDA" w:rsidRPr="001340E5" w:rsidRDefault="00056065" w:rsidP="00FE2FDA">
            <w:pPr>
              <w:tabs>
                <w:tab w:val="left" w:pos="4635"/>
              </w:tabs>
              <w:rPr>
                <w:rStyle w:val="BluePAAFFont"/>
                <w:rFonts w:cs="Arial"/>
                <w:szCs w:val="20"/>
              </w:rPr>
            </w:pPr>
            <w:sdt>
              <w:sdtPr>
                <w:rPr>
                  <w:rStyle w:val="BluePAAFFont"/>
                  <w:rFonts w:cs="Arial"/>
                  <w:szCs w:val="20"/>
                </w:rPr>
                <w:id w:val="-1937668271"/>
                <w:placeholder>
                  <w:docPart w:val="76F10230DAF14678B70A79E388DFC53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70446AC" w14:textId="77777777" w:rsidTr="3AADC8FD">
        <w:trPr>
          <w:trHeight w:val="267"/>
        </w:trPr>
        <w:tc>
          <w:tcPr>
            <w:tcW w:w="1154" w:type="dxa"/>
            <w:gridSpan w:val="3"/>
            <w:tcBorders>
              <w:bottom w:val="single" w:sz="4" w:space="0" w:color="BFBFBF" w:themeColor="background1" w:themeShade="BF"/>
            </w:tcBorders>
            <w:shd w:val="clear" w:color="auto" w:fill="auto"/>
            <w:vAlign w:val="center"/>
          </w:tcPr>
          <w:p w14:paraId="137E5CEF" w14:textId="4647E40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lastRenderedPageBreak/>
              <w:t>PWY Code</w:t>
            </w:r>
          </w:p>
        </w:tc>
        <w:tc>
          <w:tcPr>
            <w:tcW w:w="2424" w:type="dxa"/>
            <w:gridSpan w:val="8"/>
            <w:tcBorders>
              <w:bottom w:val="single" w:sz="4" w:space="0" w:color="BFBFBF" w:themeColor="background1" w:themeShade="BF"/>
            </w:tcBorders>
            <w:shd w:val="clear" w:color="auto" w:fill="auto"/>
            <w:vAlign w:val="center"/>
          </w:tcPr>
          <w:p w14:paraId="71BFF278" w14:textId="0D33515F" w:rsidR="00FE2FDA" w:rsidRPr="001340E5" w:rsidRDefault="00056065" w:rsidP="00FE2FDA">
            <w:pPr>
              <w:tabs>
                <w:tab w:val="left" w:pos="4635"/>
              </w:tabs>
              <w:rPr>
                <w:rStyle w:val="BluePAAFFont"/>
                <w:rFonts w:cs="Arial"/>
                <w:szCs w:val="20"/>
              </w:rPr>
            </w:pPr>
            <w:sdt>
              <w:sdtPr>
                <w:rPr>
                  <w:rStyle w:val="BluePAAFFont"/>
                  <w:rFonts w:cs="Arial"/>
                  <w:szCs w:val="20"/>
                </w:rPr>
                <w:id w:val="1720472847"/>
                <w:placeholder>
                  <w:docPart w:val="CF2B996F62CE40C9B52673846695DBB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tcBorders>
              <w:bottom w:val="single" w:sz="4" w:space="0" w:color="BFBFBF" w:themeColor="background1" w:themeShade="BF"/>
            </w:tcBorders>
            <w:shd w:val="clear" w:color="auto" w:fill="auto"/>
            <w:vAlign w:val="center"/>
          </w:tcPr>
          <w:p w14:paraId="6BC5E7E4" w14:textId="65FCF650"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9"/>
            <w:tcBorders>
              <w:bottom w:val="single" w:sz="4" w:space="0" w:color="BFBFBF" w:themeColor="background1" w:themeShade="BF"/>
            </w:tcBorders>
            <w:shd w:val="clear" w:color="auto" w:fill="auto"/>
            <w:vAlign w:val="center"/>
          </w:tcPr>
          <w:p w14:paraId="225E113D" w14:textId="72D5B33B" w:rsidR="00FE2FDA" w:rsidRPr="001340E5" w:rsidRDefault="00056065" w:rsidP="00FE2FDA">
            <w:pPr>
              <w:tabs>
                <w:tab w:val="left" w:pos="4635"/>
              </w:tabs>
              <w:rPr>
                <w:rStyle w:val="BluePAAFFont"/>
                <w:rFonts w:cs="Arial"/>
                <w:szCs w:val="20"/>
              </w:rPr>
            </w:pPr>
            <w:sdt>
              <w:sdtPr>
                <w:rPr>
                  <w:rStyle w:val="BluePAAFFont"/>
                  <w:rFonts w:cs="Arial"/>
                  <w:szCs w:val="20"/>
                </w:rPr>
                <w:id w:val="1992907817"/>
                <w:placeholder>
                  <w:docPart w:val="09A35ABC27DD46509EA0D0C2331BF37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3"/>
            <w:tcBorders>
              <w:bottom w:val="single" w:sz="4" w:space="0" w:color="BFBFBF" w:themeColor="background1" w:themeShade="BF"/>
            </w:tcBorders>
            <w:shd w:val="clear" w:color="auto" w:fill="auto"/>
            <w:vAlign w:val="center"/>
          </w:tcPr>
          <w:p w14:paraId="0DC80AEF" w14:textId="71FAD03B"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tcBorders>
              <w:bottom w:val="single" w:sz="4" w:space="0" w:color="BFBFBF" w:themeColor="background1" w:themeShade="BF"/>
            </w:tcBorders>
            <w:shd w:val="clear" w:color="auto" w:fill="auto"/>
            <w:vAlign w:val="center"/>
          </w:tcPr>
          <w:p w14:paraId="4E582806" w14:textId="616D2F50" w:rsidR="00FE2FDA" w:rsidRPr="001340E5" w:rsidRDefault="00056065" w:rsidP="00FE2FDA">
            <w:pPr>
              <w:tabs>
                <w:tab w:val="left" w:pos="4635"/>
              </w:tabs>
              <w:rPr>
                <w:rStyle w:val="BluePAAFFont"/>
                <w:rFonts w:cs="Arial"/>
                <w:szCs w:val="20"/>
              </w:rPr>
            </w:pPr>
            <w:sdt>
              <w:sdtPr>
                <w:rPr>
                  <w:rStyle w:val="BluePAAFFont"/>
                  <w:rFonts w:cs="Arial"/>
                  <w:szCs w:val="20"/>
                </w:rPr>
                <w:id w:val="-334699292"/>
                <w:placeholder>
                  <w:docPart w:val="212388DAC92F4A97A3A278BDA68362D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0AE69C6E" w14:textId="77777777" w:rsidTr="3AADC8FD">
        <w:trPr>
          <w:trHeight w:val="267"/>
        </w:trPr>
        <w:tc>
          <w:tcPr>
            <w:tcW w:w="1154"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7E97833" w14:textId="425C0298" w:rsidR="00FE2FDA" w:rsidRPr="001340E5" w:rsidRDefault="00FE2FDA" w:rsidP="00FE2FDA">
            <w:pPr>
              <w:tabs>
                <w:tab w:val="left" w:pos="4635"/>
              </w:tabs>
              <w:rPr>
                <w:rFonts w:ascii="Arial" w:hAnsi="Arial" w:cs="Arial"/>
                <w:sz w:val="20"/>
                <w:szCs w:val="20"/>
              </w:rPr>
            </w:pPr>
          </w:p>
        </w:tc>
        <w:tc>
          <w:tcPr>
            <w:tcW w:w="2424" w:type="dxa"/>
            <w:gridSpan w:val="8"/>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2B51F36" w14:textId="77777777" w:rsidR="00FE2FDA" w:rsidRPr="001340E5" w:rsidRDefault="00FE2FDA" w:rsidP="00FE2FDA">
            <w:pPr>
              <w:tabs>
                <w:tab w:val="left" w:pos="4635"/>
              </w:tabs>
              <w:rPr>
                <w:rStyle w:val="BluePAAFFont"/>
                <w:rFonts w:cs="Arial"/>
                <w:szCs w:val="20"/>
              </w:rPr>
            </w:pPr>
          </w:p>
        </w:tc>
        <w:tc>
          <w:tcPr>
            <w:tcW w:w="709"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97B168F" w14:textId="77777777" w:rsidR="00FE2FDA" w:rsidRPr="001340E5" w:rsidRDefault="00FE2FDA" w:rsidP="00FE2FDA">
            <w:pPr>
              <w:tabs>
                <w:tab w:val="left" w:pos="4635"/>
              </w:tabs>
              <w:rPr>
                <w:rFonts w:ascii="Arial" w:hAnsi="Arial" w:cs="Arial"/>
                <w:sz w:val="20"/>
                <w:szCs w:val="20"/>
              </w:rPr>
            </w:pPr>
          </w:p>
        </w:tc>
        <w:tc>
          <w:tcPr>
            <w:tcW w:w="3389" w:type="dxa"/>
            <w:gridSpan w:val="9"/>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21D51C9" w14:textId="77777777" w:rsidR="00FE2FDA" w:rsidRPr="001340E5" w:rsidRDefault="00FE2FDA" w:rsidP="00FE2FDA">
            <w:pPr>
              <w:tabs>
                <w:tab w:val="left" w:pos="4635"/>
              </w:tabs>
              <w:rPr>
                <w:rStyle w:val="BluePAAFFont"/>
                <w:rFonts w:cs="Arial"/>
                <w:szCs w:val="20"/>
              </w:rPr>
            </w:pPr>
          </w:p>
        </w:tc>
        <w:tc>
          <w:tcPr>
            <w:tcW w:w="1189"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9D72A5E" w14:textId="77777777" w:rsidR="00FE2FDA" w:rsidRPr="001340E5" w:rsidRDefault="00FE2FDA" w:rsidP="00FE2FDA">
            <w:pPr>
              <w:tabs>
                <w:tab w:val="left" w:pos="4635"/>
              </w:tabs>
              <w:rPr>
                <w:rFonts w:ascii="Arial" w:hAnsi="Arial" w:cs="Arial"/>
                <w:sz w:val="20"/>
                <w:szCs w:val="20"/>
              </w:rPr>
            </w:pPr>
          </w:p>
        </w:tc>
        <w:tc>
          <w:tcPr>
            <w:tcW w:w="1943"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E812149" w14:textId="3382F775" w:rsidR="00FE2FDA" w:rsidRPr="001340E5" w:rsidRDefault="00FE2FDA" w:rsidP="00FE2FDA">
            <w:pPr>
              <w:tabs>
                <w:tab w:val="left" w:pos="4635"/>
              </w:tabs>
              <w:rPr>
                <w:rStyle w:val="BluePAAFFont"/>
                <w:rFonts w:cs="Arial"/>
                <w:szCs w:val="20"/>
              </w:rPr>
            </w:pPr>
          </w:p>
        </w:tc>
      </w:tr>
      <w:tr w:rsidR="00FE2FDA" w:rsidRPr="001340E5" w14:paraId="0E2F0856" w14:textId="77777777" w:rsidTr="3AADC8FD">
        <w:trPr>
          <w:trHeight w:val="267"/>
        </w:trPr>
        <w:tc>
          <w:tcPr>
            <w:tcW w:w="3578" w:type="dxa"/>
            <w:gridSpan w:val="11"/>
            <w:tcBorders>
              <w:top w:val="single" w:sz="4" w:space="0" w:color="BFBFBF" w:themeColor="background1" w:themeShade="BF"/>
            </w:tcBorders>
            <w:shd w:val="clear" w:color="auto" w:fill="auto"/>
            <w:vAlign w:val="center"/>
          </w:tcPr>
          <w:p w14:paraId="7312427E" w14:textId="11D856B4" w:rsidR="00FE2FDA" w:rsidRPr="001340E5" w:rsidRDefault="00FE2FDA" w:rsidP="00FE2FDA">
            <w:pPr>
              <w:tabs>
                <w:tab w:val="left" w:pos="4635"/>
              </w:tabs>
              <w:rPr>
                <w:rStyle w:val="BluePAAFFont"/>
                <w:rFonts w:cs="Arial"/>
                <w:szCs w:val="20"/>
              </w:rPr>
            </w:pPr>
            <w:r w:rsidRPr="001340E5">
              <w:rPr>
                <w:rFonts w:ascii="Arial" w:hAnsi="Arial" w:cs="Arial"/>
                <w:sz w:val="20"/>
                <w:szCs w:val="20"/>
              </w:rPr>
              <w:t>Programme Title as it appears in SITS</w:t>
            </w:r>
          </w:p>
        </w:tc>
        <w:tc>
          <w:tcPr>
            <w:tcW w:w="7230" w:type="dxa"/>
            <w:gridSpan w:val="15"/>
            <w:tcBorders>
              <w:top w:val="single" w:sz="4" w:space="0" w:color="BFBFBF" w:themeColor="background1" w:themeShade="BF"/>
            </w:tcBorders>
            <w:shd w:val="clear" w:color="auto" w:fill="auto"/>
            <w:vAlign w:val="center"/>
          </w:tcPr>
          <w:p w14:paraId="5FBA6E87" w14:textId="5FCAE581" w:rsidR="00FE2FDA" w:rsidRPr="001340E5" w:rsidRDefault="00056065" w:rsidP="00FE2FDA">
            <w:pPr>
              <w:tabs>
                <w:tab w:val="left" w:pos="4635"/>
              </w:tabs>
              <w:rPr>
                <w:rStyle w:val="BluePAAFFont"/>
                <w:rFonts w:cs="Arial"/>
                <w:szCs w:val="20"/>
              </w:rPr>
            </w:pPr>
            <w:sdt>
              <w:sdtPr>
                <w:rPr>
                  <w:rStyle w:val="BluePAAFFont"/>
                  <w:rFonts w:cs="Arial"/>
                  <w:szCs w:val="20"/>
                </w:rPr>
                <w:id w:val="203525259"/>
                <w:placeholder>
                  <w:docPart w:val="10F5864A5CFB42E2B8A4C33DB731FAC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36DBB979" w14:textId="77777777" w:rsidTr="3AADC8FD">
        <w:trPr>
          <w:trHeight w:val="267"/>
        </w:trPr>
        <w:tc>
          <w:tcPr>
            <w:tcW w:w="1154" w:type="dxa"/>
            <w:gridSpan w:val="3"/>
            <w:shd w:val="clear" w:color="auto" w:fill="auto"/>
            <w:vAlign w:val="center"/>
          </w:tcPr>
          <w:p w14:paraId="21594274" w14:textId="25E264E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RG Code</w:t>
            </w:r>
          </w:p>
        </w:tc>
        <w:tc>
          <w:tcPr>
            <w:tcW w:w="3133" w:type="dxa"/>
            <w:gridSpan w:val="9"/>
            <w:shd w:val="clear" w:color="auto" w:fill="auto"/>
            <w:vAlign w:val="center"/>
          </w:tcPr>
          <w:p w14:paraId="4032843C" w14:textId="434F0E7E" w:rsidR="00FE2FDA" w:rsidRPr="001340E5" w:rsidRDefault="00056065" w:rsidP="00FE2FDA">
            <w:pPr>
              <w:tabs>
                <w:tab w:val="left" w:pos="4635"/>
              </w:tabs>
              <w:rPr>
                <w:rFonts w:ascii="Arial" w:hAnsi="Arial" w:cs="Arial"/>
                <w:sz w:val="20"/>
                <w:szCs w:val="20"/>
              </w:rPr>
            </w:pPr>
            <w:sdt>
              <w:sdtPr>
                <w:rPr>
                  <w:rStyle w:val="BluePAAFFont"/>
                  <w:rFonts w:cs="Arial"/>
                  <w:szCs w:val="20"/>
                </w:rPr>
                <w:id w:val="477344005"/>
                <w:placeholder>
                  <w:docPart w:val="A4E0069D40D6459DAE53F1B64360B7A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6D07B84D" w14:textId="78FEC5A1" w:rsidR="00FE2FDA" w:rsidRPr="001340E5" w:rsidRDefault="00FE2FDA" w:rsidP="00FE2FDA">
            <w:pPr>
              <w:tabs>
                <w:tab w:val="left" w:pos="4635"/>
              </w:tabs>
              <w:rPr>
                <w:rStyle w:val="BluePAAFFont"/>
                <w:rFonts w:cs="Arial"/>
                <w:szCs w:val="20"/>
              </w:rPr>
            </w:pPr>
            <w:r w:rsidRPr="001340E5">
              <w:rPr>
                <w:rFonts w:ascii="Arial" w:hAnsi="Arial" w:cs="Arial"/>
                <w:sz w:val="20"/>
                <w:szCs w:val="20"/>
              </w:rPr>
              <w:t>PRG Code</w:t>
            </w:r>
          </w:p>
        </w:tc>
        <w:tc>
          <w:tcPr>
            <w:tcW w:w="3132" w:type="dxa"/>
            <w:gridSpan w:val="5"/>
            <w:shd w:val="clear" w:color="auto" w:fill="auto"/>
            <w:vAlign w:val="center"/>
          </w:tcPr>
          <w:p w14:paraId="2CF10F11" w14:textId="2E7C3A26" w:rsidR="00FE2FDA" w:rsidRPr="001340E5" w:rsidRDefault="00056065" w:rsidP="00FE2FDA">
            <w:pPr>
              <w:tabs>
                <w:tab w:val="left" w:pos="4635"/>
              </w:tabs>
              <w:rPr>
                <w:rStyle w:val="BluePAAFFont"/>
                <w:rFonts w:cs="Arial"/>
                <w:szCs w:val="20"/>
              </w:rPr>
            </w:pPr>
            <w:sdt>
              <w:sdtPr>
                <w:rPr>
                  <w:rStyle w:val="BluePAAFFont"/>
                  <w:rFonts w:cs="Arial"/>
                  <w:szCs w:val="20"/>
                </w:rPr>
                <w:id w:val="-1042278992"/>
                <w:placeholder>
                  <w:docPart w:val="B55B4F368BF54F4D8FC15D0AE0091548"/>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5AF5BB60" w14:textId="77777777" w:rsidTr="3AADC8FD">
        <w:trPr>
          <w:trHeight w:val="267"/>
        </w:trPr>
        <w:tc>
          <w:tcPr>
            <w:tcW w:w="1154" w:type="dxa"/>
            <w:gridSpan w:val="3"/>
            <w:shd w:val="clear" w:color="auto" w:fill="auto"/>
            <w:vAlign w:val="center"/>
          </w:tcPr>
          <w:p w14:paraId="672CB5FA" w14:textId="3600517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CRS Code</w:t>
            </w:r>
          </w:p>
        </w:tc>
        <w:tc>
          <w:tcPr>
            <w:tcW w:w="3133" w:type="dxa"/>
            <w:gridSpan w:val="9"/>
            <w:shd w:val="clear" w:color="auto" w:fill="auto"/>
            <w:vAlign w:val="center"/>
          </w:tcPr>
          <w:p w14:paraId="0552B7B0" w14:textId="75A54135" w:rsidR="00FE2FDA" w:rsidRPr="001340E5" w:rsidRDefault="00056065" w:rsidP="00FE2FDA">
            <w:pPr>
              <w:tabs>
                <w:tab w:val="left" w:pos="4635"/>
              </w:tabs>
              <w:rPr>
                <w:rFonts w:ascii="Arial" w:hAnsi="Arial" w:cs="Arial"/>
                <w:sz w:val="20"/>
                <w:szCs w:val="20"/>
              </w:rPr>
            </w:pPr>
            <w:sdt>
              <w:sdtPr>
                <w:rPr>
                  <w:rStyle w:val="BluePAAFFont"/>
                  <w:rFonts w:cs="Arial"/>
                  <w:szCs w:val="20"/>
                </w:rPr>
                <w:id w:val="1633130676"/>
                <w:placeholder>
                  <w:docPart w:val="D7FAC3FC8A30487EAE1DD0C4B898AB4B"/>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515D9143" w14:textId="5A9EF60E" w:rsidR="00FE2FDA" w:rsidRPr="001340E5" w:rsidRDefault="00FE2FDA" w:rsidP="00FE2FDA">
            <w:pPr>
              <w:tabs>
                <w:tab w:val="left" w:pos="4635"/>
              </w:tabs>
              <w:rPr>
                <w:rStyle w:val="BluePAAFFont"/>
                <w:rFonts w:cs="Arial"/>
                <w:szCs w:val="20"/>
              </w:rPr>
            </w:pPr>
            <w:r w:rsidRPr="001340E5">
              <w:rPr>
                <w:rFonts w:ascii="Arial" w:hAnsi="Arial" w:cs="Arial"/>
                <w:sz w:val="20"/>
                <w:szCs w:val="20"/>
              </w:rPr>
              <w:t>CRS Code</w:t>
            </w:r>
          </w:p>
        </w:tc>
        <w:tc>
          <w:tcPr>
            <w:tcW w:w="3132" w:type="dxa"/>
            <w:gridSpan w:val="5"/>
            <w:shd w:val="clear" w:color="auto" w:fill="auto"/>
            <w:vAlign w:val="center"/>
          </w:tcPr>
          <w:p w14:paraId="7BF757F1" w14:textId="06AA47F5" w:rsidR="00FE2FDA" w:rsidRPr="001340E5" w:rsidRDefault="00056065" w:rsidP="00FE2FDA">
            <w:pPr>
              <w:tabs>
                <w:tab w:val="left" w:pos="4635"/>
              </w:tabs>
              <w:rPr>
                <w:rStyle w:val="BluePAAFFont"/>
                <w:rFonts w:cs="Arial"/>
                <w:szCs w:val="20"/>
              </w:rPr>
            </w:pPr>
            <w:sdt>
              <w:sdtPr>
                <w:rPr>
                  <w:rStyle w:val="BluePAAFFont"/>
                  <w:rFonts w:cs="Arial"/>
                  <w:szCs w:val="20"/>
                </w:rPr>
                <w:id w:val="1050961856"/>
                <w:placeholder>
                  <w:docPart w:val="F657747EC340492EB0491E87E5AEAAD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7818C2AA" w14:textId="77777777" w:rsidTr="3AADC8FD">
        <w:trPr>
          <w:trHeight w:val="267"/>
        </w:trPr>
        <w:tc>
          <w:tcPr>
            <w:tcW w:w="1154" w:type="dxa"/>
            <w:gridSpan w:val="3"/>
            <w:shd w:val="clear" w:color="auto" w:fill="auto"/>
            <w:vAlign w:val="center"/>
          </w:tcPr>
          <w:p w14:paraId="26EA08DB" w14:textId="2DD8700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AWD Code</w:t>
            </w:r>
          </w:p>
        </w:tc>
        <w:tc>
          <w:tcPr>
            <w:tcW w:w="3133" w:type="dxa"/>
            <w:gridSpan w:val="9"/>
            <w:shd w:val="clear" w:color="auto" w:fill="auto"/>
            <w:vAlign w:val="center"/>
          </w:tcPr>
          <w:p w14:paraId="0F9DE327" w14:textId="6EBE2740" w:rsidR="00FE2FDA" w:rsidRPr="001340E5" w:rsidRDefault="00056065" w:rsidP="00FE2FDA">
            <w:pPr>
              <w:tabs>
                <w:tab w:val="left" w:pos="4635"/>
              </w:tabs>
              <w:rPr>
                <w:rFonts w:ascii="Arial" w:hAnsi="Arial" w:cs="Arial"/>
                <w:sz w:val="20"/>
                <w:szCs w:val="20"/>
              </w:rPr>
            </w:pPr>
            <w:sdt>
              <w:sdtPr>
                <w:rPr>
                  <w:rStyle w:val="BluePAAFFont"/>
                  <w:rFonts w:cs="Arial"/>
                  <w:szCs w:val="20"/>
                </w:rPr>
                <w:id w:val="-1648347208"/>
                <w:placeholder>
                  <w:docPart w:val="3494DD6C76234CCDBEC4F9DCAC4C653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3389" w:type="dxa"/>
            <w:gridSpan w:val="9"/>
            <w:shd w:val="clear" w:color="auto" w:fill="auto"/>
            <w:vAlign w:val="center"/>
          </w:tcPr>
          <w:p w14:paraId="3720093D" w14:textId="2AE1C34C" w:rsidR="00FE2FDA" w:rsidRPr="001340E5" w:rsidRDefault="00FE2FDA" w:rsidP="00FE2FDA">
            <w:pPr>
              <w:tabs>
                <w:tab w:val="left" w:pos="4635"/>
              </w:tabs>
              <w:rPr>
                <w:rStyle w:val="BluePAAFFont"/>
                <w:rFonts w:cs="Arial"/>
                <w:szCs w:val="20"/>
              </w:rPr>
            </w:pPr>
            <w:r w:rsidRPr="001340E5">
              <w:rPr>
                <w:rFonts w:ascii="Arial" w:hAnsi="Arial" w:cs="Arial"/>
                <w:sz w:val="20"/>
                <w:szCs w:val="20"/>
              </w:rPr>
              <w:t>AWD Code</w:t>
            </w:r>
          </w:p>
        </w:tc>
        <w:tc>
          <w:tcPr>
            <w:tcW w:w="3132" w:type="dxa"/>
            <w:gridSpan w:val="5"/>
            <w:shd w:val="clear" w:color="auto" w:fill="auto"/>
            <w:vAlign w:val="center"/>
          </w:tcPr>
          <w:p w14:paraId="5A39D7CD" w14:textId="60C41617" w:rsidR="00FE2FDA" w:rsidRPr="001340E5" w:rsidRDefault="00056065" w:rsidP="00FE2FDA">
            <w:pPr>
              <w:tabs>
                <w:tab w:val="left" w:pos="4635"/>
              </w:tabs>
              <w:rPr>
                <w:rStyle w:val="BluePAAFFont"/>
                <w:rFonts w:cs="Arial"/>
                <w:szCs w:val="20"/>
              </w:rPr>
            </w:pPr>
            <w:sdt>
              <w:sdtPr>
                <w:rPr>
                  <w:rStyle w:val="BluePAAFFont"/>
                  <w:rFonts w:cs="Arial"/>
                  <w:szCs w:val="20"/>
                </w:rPr>
                <w:id w:val="1679539573"/>
                <w:placeholder>
                  <w:docPart w:val="83E6619A8167401AB14F0716384BFC7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1032B90F" w14:textId="77777777" w:rsidTr="3AADC8FD">
        <w:trPr>
          <w:trHeight w:val="70"/>
        </w:trPr>
        <w:tc>
          <w:tcPr>
            <w:tcW w:w="1154" w:type="dxa"/>
            <w:gridSpan w:val="3"/>
            <w:shd w:val="clear" w:color="auto" w:fill="auto"/>
            <w:vAlign w:val="center"/>
          </w:tcPr>
          <w:p w14:paraId="28E47B5E" w14:textId="0D126DA3"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2424" w:type="dxa"/>
            <w:gridSpan w:val="8"/>
            <w:shd w:val="clear" w:color="auto" w:fill="auto"/>
            <w:vAlign w:val="center"/>
          </w:tcPr>
          <w:p w14:paraId="605D8702" w14:textId="70CAA3C4" w:rsidR="00FE2FDA" w:rsidRPr="001340E5" w:rsidRDefault="00056065" w:rsidP="00FE2FDA">
            <w:pPr>
              <w:tabs>
                <w:tab w:val="left" w:pos="4635"/>
              </w:tabs>
              <w:rPr>
                <w:rStyle w:val="BluePAAFFont"/>
                <w:rFonts w:cs="Arial"/>
                <w:szCs w:val="20"/>
              </w:rPr>
            </w:pPr>
            <w:sdt>
              <w:sdtPr>
                <w:rPr>
                  <w:rStyle w:val="BluePAAFFont"/>
                  <w:rFonts w:cs="Arial"/>
                  <w:szCs w:val="20"/>
                </w:rPr>
                <w:id w:val="-452711972"/>
                <w:placeholder>
                  <w:docPart w:val="C21EDB9A52314534ACB117E75BB8A3B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709" w:type="dxa"/>
            <w:shd w:val="clear" w:color="auto" w:fill="auto"/>
            <w:vAlign w:val="center"/>
          </w:tcPr>
          <w:p w14:paraId="7F114AF6" w14:textId="634F0D2C"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3389" w:type="dxa"/>
            <w:gridSpan w:val="9"/>
            <w:shd w:val="clear" w:color="auto" w:fill="auto"/>
            <w:vAlign w:val="center"/>
          </w:tcPr>
          <w:p w14:paraId="5575CD81" w14:textId="3AC69B0C" w:rsidR="00FE2FDA" w:rsidRPr="001340E5" w:rsidRDefault="00056065" w:rsidP="00FE2FDA">
            <w:pPr>
              <w:tabs>
                <w:tab w:val="left" w:pos="4635"/>
              </w:tabs>
              <w:rPr>
                <w:rStyle w:val="BluePAAFFont"/>
                <w:rFonts w:cs="Arial"/>
                <w:szCs w:val="20"/>
              </w:rPr>
            </w:pPr>
            <w:sdt>
              <w:sdtPr>
                <w:rPr>
                  <w:rStyle w:val="BluePAAFFont"/>
                  <w:rFonts w:cs="Arial"/>
                  <w:szCs w:val="20"/>
                </w:rPr>
                <w:id w:val="-713967329"/>
                <w:placeholder>
                  <w:docPart w:val="D43E589F3DCA4DA6B6B4AA322451D400"/>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c>
          <w:tcPr>
            <w:tcW w:w="1189" w:type="dxa"/>
            <w:gridSpan w:val="3"/>
            <w:shd w:val="clear" w:color="auto" w:fill="auto"/>
            <w:vAlign w:val="center"/>
          </w:tcPr>
          <w:p w14:paraId="2359BDBC" w14:textId="455ACCA6"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PWY Code</w:t>
            </w:r>
          </w:p>
        </w:tc>
        <w:tc>
          <w:tcPr>
            <w:tcW w:w="1943" w:type="dxa"/>
            <w:gridSpan w:val="2"/>
            <w:shd w:val="clear" w:color="auto" w:fill="auto"/>
            <w:vAlign w:val="center"/>
          </w:tcPr>
          <w:p w14:paraId="44D0900A" w14:textId="28544C06" w:rsidR="00FE2FDA" w:rsidRPr="001340E5" w:rsidRDefault="00056065" w:rsidP="00FE2FDA">
            <w:pPr>
              <w:tabs>
                <w:tab w:val="left" w:pos="4635"/>
              </w:tabs>
              <w:rPr>
                <w:rStyle w:val="BluePAAFFont"/>
                <w:rFonts w:cs="Arial"/>
                <w:szCs w:val="20"/>
              </w:rPr>
            </w:pPr>
            <w:sdt>
              <w:sdtPr>
                <w:rPr>
                  <w:rStyle w:val="BluePAAFFont"/>
                  <w:rFonts w:cs="Arial"/>
                  <w:szCs w:val="20"/>
                </w:rPr>
                <w:id w:val="-1898807435"/>
                <w:placeholder>
                  <w:docPart w:val="74E31D9150D94C1EB8C82C2A1F19EA1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Enter text here.</w:t>
                </w:r>
              </w:sdtContent>
            </w:sdt>
          </w:p>
        </w:tc>
      </w:tr>
      <w:tr w:rsidR="00FE2FDA" w:rsidRPr="001340E5" w14:paraId="2DF87B82" w14:textId="77777777" w:rsidTr="3AADC8FD">
        <w:trPr>
          <w:trHeight w:val="70"/>
        </w:trPr>
        <w:tc>
          <w:tcPr>
            <w:tcW w:w="10808" w:type="dxa"/>
            <w:gridSpan w:val="26"/>
            <w:shd w:val="clear" w:color="auto" w:fill="auto"/>
            <w:vAlign w:val="center"/>
          </w:tcPr>
          <w:p w14:paraId="3A7B0838" w14:textId="648881BD" w:rsidR="00FE2FDA" w:rsidRDefault="00FE2FDA" w:rsidP="00FE2FDA">
            <w:pPr>
              <w:tabs>
                <w:tab w:val="left" w:pos="4635"/>
              </w:tabs>
              <w:rPr>
                <w:rStyle w:val="BluePAAFFont"/>
                <w:rFonts w:cs="Arial"/>
                <w:szCs w:val="20"/>
              </w:rPr>
            </w:pPr>
          </w:p>
          <w:p w14:paraId="56524A47" w14:textId="2F1C1CC5" w:rsidR="00FE2FDA" w:rsidRDefault="00FE2FDA" w:rsidP="00FE2FDA">
            <w:pPr>
              <w:tabs>
                <w:tab w:val="left" w:pos="4635"/>
              </w:tabs>
              <w:rPr>
                <w:rStyle w:val="BluePAAFFont"/>
                <w:rFonts w:cs="Arial"/>
                <w:szCs w:val="20"/>
              </w:rPr>
            </w:pPr>
          </w:p>
        </w:tc>
      </w:tr>
      <w:tr w:rsidR="00FE2FDA" w:rsidRPr="001340E5" w14:paraId="5478C199" w14:textId="77777777" w:rsidTr="3AADC8FD">
        <w:trPr>
          <w:trHeight w:val="70"/>
        </w:trPr>
        <w:tc>
          <w:tcPr>
            <w:tcW w:w="7676" w:type="dxa"/>
            <w:gridSpan w:val="21"/>
            <w:shd w:val="clear" w:color="auto" w:fill="auto"/>
            <w:vAlign w:val="center"/>
          </w:tcPr>
          <w:p w14:paraId="1EEA314E" w14:textId="1D49B11B" w:rsidR="00FE2FDA" w:rsidRDefault="00FE2FDA" w:rsidP="00FE2FDA">
            <w:pPr>
              <w:tabs>
                <w:tab w:val="left" w:pos="4635"/>
              </w:tabs>
              <w:rPr>
                <w:rStyle w:val="BluePAAFFont"/>
                <w:rFonts w:cs="Arial"/>
                <w:szCs w:val="20"/>
              </w:rPr>
            </w:pPr>
            <w:r w:rsidRPr="001340E5">
              <w:rPr>
                <w:rFonts w:ascii="Arial" w:hAnsi="Arial" w:cs="Arial"/>
                <w:sz w:val="20"/>
                <w:szCs w:val="20"/>
              </w:rPr>
              <w:t>Is the University of Exeter responsible for returning information pertaining to this programme to HESA?</w:t>
            </w:r>
          </w:p>
        </w:tc>
        <w:tc>
          <w:tcPr>
            <w:tcW w:w="3132" w:type="dxa"/>
            <w:gridSpan w:val="5"/>
            <w:shd w:val="clear" w:color="auto" w:fill="auto"/>
            <w:vAlign w:val="center"/>
          </w:tcPr>
          <w:p w14:paraId="4EB01740" w14:textId="38D77808" w:rsidR="00FE2FDA" w:rsidRDefault="00056065" w:rsidP="00FE2FDA">
            <w:pPr>
              <w:tabs>
                <w:tab w:val="left" w:pos="4635"/>
              </w:tabs>
              <w:rPr>
                <w:rStyle w:val="BluePAAFFont"/>
                <w:rFonts w:cs="Arial"/>
                <w:szCs w:val="20"/>
              </w:rPr>
            </w:pPr>
            <w:sdt>
              <w:sdtPr>
                <w:rPr>
                  <w:rStyle w:val="BluePAAFFont"/>
                  <w:rFonts w:cs="Arial"/>
                  <w:szCs w:val="20"/>
                </w:rPr>
                <w:id w:val="544493743"/>
                <w:placeholder>
                  <w:docPart w:val="7B2F86ADB62B45199A6300822DB9D256"/>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1C461CF" w14:textId="77777777" w:rsidTr="3AADC8FD">
        <w:trPr>
          <w:trHeight w:val="70"/>
        </w:trPr>
        <w:tc>
          <w:tcPr>
            <w:tcW w:w="7676" w:type="dxa"/>
            <w:gridSpan w:val="21"/>
            <w:shd w:val="clear" w:color="auto" w:fill="auto"/>
            <w:vAlign w:val="center"/>
          </w:tcPr>
          <w:p w14:paraId="31FEF4A3" w14:textId="417BCF9C" w:rsidR="00FE2FDA" w:rsidRDefault="00FE2FDA" w:rsidP="00FE2FDA">
            <w:pPr>
              <w:tabs>
                <w:tab w:val="left" w:pos="4635"/>
              </w:tabs>
              <w:rPr>
                <w:rStyle w:val="BluePAAFFont"/>
                <w:rFonts w:cs="Arial"/>
                <w:szCs w:val="20"/>
              </w:rPr>
            </w:pPr>
            <w:r w:rsidRPr="001340E5">
              <w:rPr>
                <w:rFonts w:ascii="Arial" w:hAnsi="Arial" w:cs="Arial"/>
                <w:sz w:val="20"/>
                <w:szCs w:val="20"/>
              </w:rPr>
              <w:t>Is this a Unistats Programme</w:t>
            </w:r>
          </w:p>
        </w:tc>
        <w:tc>
          <w:tcPr>
            <w:tcW w:w="3132" w:type="dxa"/>
            <w:gridSpan w:val="5"/>
            <w:shd w:val="clear" w:color="auto" w:fill="auto"/>
            <w:vAlign w:val="center"/>
          </w:tcPr>
          <w:p w14:paraId="0447CE5C" w14:textId="0542A366" w:rsidR="00FE2FDA" w:rsidRDefault="00056065" w:rsidP="00FE2FDA">
            <w:pPr>
              <w:tabs>
                <w:tab w:val="left" w:pos="4635"/>
              </w:tabs>
              <w:rPr>
                <w:rStyle w:val="BluePAAFFont"/>
                <w:rFonts w:cs="Arial"/>
                <w:szCs w:val="20"/>
              </w:rPr>
            </w:pPr>
            <w:sdt>
              <w:sdtPr>
                <w:rPr>
                  <w:rStyle w:val="BluePAAFFont"/>
                  <w:rFonts w:cs="Arial"/>
                  <w:szCs w:val="20"/>
                </w:rPr>
                <w:id w:val="1308284567"/>
                <w:placeholder>
                  <w:docPart w:val="499590BE02A84FCC9524ACFE8CD05B37"/>
                </w:placeholder>
                <w:showingPlcHdr/>
                <w:comboBox>
                  <w:listItem w:displayText="Yes" w:value="Yes"/>
                  <w:listItem w:displayText="No" w:value="No"/>
                </w:comboBox>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Yes/No...</w:t>
                </w:r>
              </w:sdtContent>
            </w:sdt>
          </w:p>
        </w:tc>
      </w:tr>
      <w:tr w:rsidR="00FE2FDA" w:rsidRPr="001340E5" w14:paraId="5D76BAE8" w14:textId="77777777" w:rsidTr="3AADC8FD">
        <w:trPr>
          <w:trHeight w:val="267"/>
        </w:trPr>
        <w:tc>
          <w:tcPr>
            <w:tcW w:w="10808" w:type="dxa"/>
            <w:gridSpan w:val="26"/>
            <w:tcBorders>
              <w:top w:val="nil"/>
              <w:left w:val="nil"/>
              <w:right w:val="nil"/>
            </w:tcBorders>
            <w:shd w:val="clear" w:color="auto" w:fill="auto"/>
            <w:vAlign w:val="center"/>
          </w:tcPr>
          <w:p w14:paraId="5F008338" w14:textId="449C8C70" w:rsidR="00FE2FDA" w:rsidRPr="001340E5" w:rsidRDefault="00FE2FDA" w:rsidP="00FE2FDA">
            <w:pPr>
              <w:tabs>
                <w:tab w:val="left" w:pos="4635"/>
              </w:tabs>
              <w:rPr>
                <w:rFonts w:ascii="Arial" w:hAnsi="Arial" w:cs="Arial"/>
                <w:sz w:val="20"/>
                <w:szCs w:val="20"/>
              </w:rPr>
            </w:pPr>
          </w:p>
          <w:p w14:paraId="41D62F5C" w14:textId="77777777" w:rsidR="00FE2FDA" w:rsidRPr="001340E5" w:rsidRDefault="00FE2FDA" w:rsidP="00FE2FDA">
            <w:pPr>
              <w:tabs>
                <w:tab w:val="left" w:pos="4635"/>
              </w:tabs>
              <w:rPr>
                <w:rFonts w:ascii="Arial" w:hAnsi="Arial" w:cs="Arial"/>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FE2FDA" w:rsidRPr="001340E5" w14:paraId="7A81F73B" w14:textId="77777777" w:rsidTr="00B02103">
              <w:tc>
                <w:tcPr>
                  <w:tcW w:w="10829" w:type="dxa"/>
                  <w:gridSpan w:val="3"/>
                  <w:shd w:val="clear" w:color="auto" w:fill="D9D9D9" w:themeFill="background1" w:themeFillShade="D9"/>
                </w:tcPr>
                <w:p w14:paraId="6C93BB36" w14:textId="21C68033"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Student Records Notes</w:t>
                  </w:r>
                </w:p>
              </w:tc>
            </w:tr>
            <w:tr w:rsidR="00FE2FDA" w:rsidRPr="001340E5" w14:paraId="775E1B7B" w14:textId="77777777" w:rsidTr="00B02103">
              <w:tc>
                <w:tcPr>
                  <w:tcW w:w="1339" w:type="dxa"/>
                </w:tcPr>
                <w:p w14:paraId="66F692EF"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1C6FC872"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07698D4B" w14:textId="77777777"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Notes</w:t>
                  </w:r>
                </w:p>
              </w:tc>
            </w:tr>
            <w:tr w:rsidR="00FE2FDA" w:rsidRPr="001340E5" w14:paraId="7740D591" w14:textId="77777777" w:rsidTr="00B02103">
              <w:tc>
                <w:tcPr>
                  <w:tcW w:w="1339" w:type="dxa"/>
                </w:tcPr>
                <w:p w14:paraId="70514873" w14:textId="4B820905" w:rsidR="00FE2FDA" w:rsidRPr="001340E5" w:rsidRDefault="00056065" w:rsidP="00FE2FDA">
                  <w:pPr>
                    <w:tabs>
                      <w:tab w:val="left" w:pos="4635"/>
                    </w:tabs>
                    <w:rPr>
                      <w:rFonts w:ascii="Arial" w:hAnsi="Arial" w:cs="Arial"/>
                      <w:sz w:val="20"/>
                      <w:szCs w:val="20"/>
                    </w:rPr>
                  </w:pPr>
                  <w:sdt>
                    <w:sdtPr>
                      <w:rPr>
                        <w:rStyle w:val="BluePAAFFont"/>
                        <w:rFonts w:cs="Arial"/>
                        <w:szCs w:val="20"/>
                      </w:rPr>
                      <w:id w:val="1548482443"/>
                      <w:placeholder>
                        <w:docPart w:val="1CFE674AF52B451CB9C9AB3CBDAB570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1843" w:type="dxa"/>
                </w:tcPr>
                <w:p w14:paraId="79554CE6" w14:textId="39FA2409" w:rsidR="00FE2FDA" w:rsidRPr="001340E5" w:rsidRDefault="00056065" w:rsidP="00FE2FDA">
                  <w:pPr>
                    <w:tabs>
                      <w:tab w:val="left" w:pos="4635"/>
                    </w:tabs>
                    <w:rPr>
                      <w:rFonts w:ascii="Arial" w:hAnsi="Arial" w:cs="Arial"/>
                      <w:sz w:val="20"/>
                      <w:szCs w:val="20"/>
                    </w:rPr>
                  </w:pPr>
                  <w:sdt>
                    <w:sdtPr>
                      <w:rPr>
                        <w:rStyle w:val="BluePAAFFont"/>
                        <w:rFonts w:cs="Arial"/>
                        <w:szCs w:val="20"/>
                      </w:rPr>
                      <w:id w:val="-2121982806"/>
                      <w:placeholder>
                        <w:docPart w:val="686F20207593497F97E30F0E753892C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c>
                <w:tcPr>
                  <w:tcW w:w="7647" w:type="dxa"/>
                </w:tcPr>
                <w:p w14:paraId="58740DC3" w14:textId="17D73ED9" w:rsidR="00FE2FDA" w:rsidRPr="001340E5" w:rsidRDefault="00056065" w:rsidP="00FE2FDA">
                  <w:pPr>
                    <w:tabs>
                      <w:tab w:val="left" w:pos="4635"/>
                    </w:tabs>
                    <w:rPr>
                      <w:rFonts w:ascii="Arial" w:hAnsi="Arial" w:cs="Arial"/>
                      <w:sz w:val="20"/>
                      <w:szCs w:val="20"/>
                    </w:rPr>
                  </w:pPr>
                  <w:sdt>
                    <w:sdtPr>
                      <w:rPr>
                        <w:rStyle w:val="BluePAAFFont"/>
                        <w:rFonts w:cs="Arial"/>
                        <w:szCs w:val="20"/>
                      </w:rPr>
                      <w:id w:val="1051574966"/>
                      <w:placeholder>
                        <w:docPart w:val="179E03D789E8479780BE2B5230EB6BD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3BAF8E2C" w14:textId="77777777" w:rsidR="00FE2FDA" w:rsidRPr="001340E5" w:rsidRDefault="00FE2FDA" w:rsidP="00FE2FDA">
            <w:pPr>
              <w:tabs>
                <w:tab w:val="left" w:pos="4635"/>
              </w:tabs>
              <w:rPr>
                <w:rFonts w:ascii="Arial" w:hAnsi="Arial" w:cs="Arial"/>
                <w:b/>
                <w:sz w:val="20"/>
                <w:szCs w:val="20"/>
              </w:rPr>
            </w:pPr>
          </w:p>
          <w:p w14:paraId="58EDF2D8" w14:textId="77777777" w:rsidR="00FE2FDA" w:rsidRPr="001340E5" w:rsidRDefault="00FE2FDA" w:rsidP="00FE2FDA">
            <w:pPr>
              <w:tabs>
                <w:tab w:val="left" w:pos="4635"/>
              </w:tabs>
              <w:rPr>
                <w:rFonts w:ascii="Arial" w:hAnsi="Arial" w:cs="Arial"/>
                <w:b/>
                <w:sz w:val="20"/>
                <w:szCs w:val="20"/>
              </w:rPr>
            </w:pPr>
          </w:p>
          <w:p w14:paraId="3B8A1F89" w14:textId="77777777" w:rsidR="00FE2FDA" w:rsidRPr="001340E5" w:rsidRDefault="00FE2FDA" w:rsidP="00FE2FDA">
            <w:pPr>
              <w:tabs>
                <w:tab w:val="left" w:pos="4635"/>
              </w:tabs>
              <w:rPr>
                <w:rFonts w:ascii="Arial" w:hAnsi="Arial" w:cs="Arial"/>
                <w:b/>
                <w:sz w:val="20"/>
                <w:szCs w:val="20"/>
              </w:rPr>
            </w:pPr>
          </w:p>
          <w:p w14:paraId="4ECE5A9B" w14:textId="2BF72D96" w:rsidR="00FE2FDA" w:rsidRPr="001340E5" w:rsidRDefault="00FE2FDA" w:rsidP="00FE2FDA">
            <w:pPr>
              <w:tabs>
                <w:tab w:val="left" w:pos="4635"/>
              </w:tabs>
              <w:rPr>
                <w:rFonts w:ascii="Arial" w:hAnsi="Arial" w:cs="Arial"/>
                <w:b/>
                <w:sz w:val="20"/>
                <w:szCs w:val="20"/>
              </w:rPr>
            </w:pPr>
            <w:r w:rsidRPr="001340E5">
              <w:rPr>
                <w:rFonts w:ascii="Arial" w:hAnsi="Arial" w:cs="Arial"/>
                <w:b/>
                <w:sz w:val="20"/>
                <w:szCs w:val="20"/>
              </w:rPr>
              <w:t>T4. Information to be provided by Finance</w:t>
            </w:r>
          </w:p>
        </w:tc>
      </w:tr>
      <w:tr w:rsidR="00FE2FDA" w:rsidRPr="001340E5" w14:paraId="5F78231C" w14:textId="77777777" w:rsidTr="3AADC8FD">
        <w:trPr>
          <w:trHeight w:val="267"/>
        </w:trPr>
        <w:tc>
          <w:tcPr>
            <w:tcW w:w="10808" w:type="dxa"/>
            <w:gridSpan w:val="26"/>
            <w:shd w:val="clear" w:color="auto" w:fill="auto"/>
            <w:vAlign w:val="center"/>
          </w:tcPr>
          <w:p w14:paraId="2EED44E0" w14:textId="2E5C74BC"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05BE1A39" w14:textId="77777777" w:rsidTr="3AADC8FD">
        <w:trPr>
          <w:trHeight w:val="267"/>
        </w:trPr>
        <w:tc>
          <w:tcPr>
            <w:tcW w:w="742" w:type="dxa"/>
            <w:gridSpan w:val="2"/>
            <w:shd w:val="clear" w:color="auto" w:fill="auto"/>
            <w:vAlign w:val="center"/>
          </w:tcPr>
          <w:p w14:paraId="1EE7CBEE" w14:textId="587D78D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4"/>
            <w:shd w:val="clear" w:color="auto" w:fill="auto"/>
            <w:vAlign w:val="center"/>
          </w:tcPr>
          <w:p w14:paraId="3D872C5F" w14:textId="7428569A" w:rsidR="00FE2FDA" w:rsidRPr="001340E5" w:rsidRDefault="00056065" w:rsidP="00FE2FDA">
            <w:pPr>
              <w:tabs>
                <w:tab w:val="left" w:pos="4635"/>
              </w:tabs>
              <w:rPr>
                <w:rFonts w:ascii="Arial" w:hAnsi="Arial" w:cs="Arial"/>
                <w:sz w:val="20"/>
                <w:szCs w:val="20"/>
              </w:rPr>
            </w:pPr>
            <w:sdt>
              <w:sdtPr>
                <w:rPr>
                  <w:rStyle w:val="BluePAAFFont"/>
                  <w:rFonts w:cs="Arial"/>
                  <w:szCs w:val="20"/>
                </w:rPr>
                <w:id w:val="779533248"/>
                <w:placeholder>
                  <w:docPart w:val="878850B96DFC42F9B6C8153EF9F1C32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23B4CCA7"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900AAC9" w14:textId="26A81FDB"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4"/>
            <w:tcBorders>
              <w:bottom w:val="single" w:sz="4" w:space="0" w:color="BFBFBF" w:themeColor="background1" w:themeShade="BF"/>
            </w:tcBorders>
            <w:shd w:val="clear" w:color="auto" w:fill="auto"/>
            <w:vAlign w:val="center"/>
          </w:tcPr>
          <w:p w14:paraId="59A4D60E" w14:textId="5E068684" w:rsidR="00FE2FDA" w:rsidRPr="001340E5" w:rsidRDefault="00056065" w:rsidP="00FE2FDA">
            <w:pPr>
              <w:tabs>
                <w:tab w:val="left" w:pos="4635"/>
              </w:tabs>
              <w:rPr>
                <w:rFonts w:ascii="Arial" w:hAnsi="Arial" w:cs="Arial"/>
                <w:sz w:val="20"/>
                <w:szCs w:val="20"/>
              </w:rPr>
            </w:pPr>
            <w:sdt>
              <w:sdtPr>
                <w:rPr>
                  <w:rStyle w:val="BluePAAFFont"/>
                  <w:rFonts w:cs="Arial"/>
                  <w:szCs w:val="20"/>
                </w:rPr>
                <w:id w:val="971408754"/>
                <w:placeholder>
                  <w:docPart w:val="C89161CDD39E409281233B857D3964A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690C340"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A1BD5EB" w14:textId="05B7360D"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4"/>
            <w:tcBorders>
              <w:bottom w:val="single" w:sz="4" w:space="0" w:color="BFBFBF" w:themeColor="background1" w:themeShade="BF"/>
            </w:tcBorders>
            <w:shd w:val="clear" w:color="auto" w:fill="auto"/>
            <w:vAlign w:val="center"/>
          </w:tcPr>
          <w:p w14:paraId="48EA7B80" w14:textId="3B9000CB" w:rsidR="00FE2FDA" w:rsidRPr="001340E5" w:rsidRDefault="00056065" w:rsidP="00FE2FDA">
            <w:pPr>
              <w:tabs>
                <w:tab w:val="left" w:pos="4635"/>
              </w:tabs>
              <w:rPr>
                <w:rFonts w:ascii="Arial" w:hAnsi="Arial" w:cs="Arial"/>
                <w:sz w:val="20"/>
                <w:szCs w:val="20"/>
              </w:rPr>
            </w:pPr>
            <w:sdt>
              <w:sdtPr>
                <w:rPr>
                  <w:rStyle w:val="BluePAAFFont"/>
                  <w:rFonts w:cs="Arial"/>
                  <w:szCs w:val="20"/>
                </w:rPr>
                <w:id w:val="1225645503"/>
                <w:placeholder>
                  <w:docPart w:val="2B9734B6D46A424B93C26C380F73ACD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72F5D0B"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6227578" w14:textId="5BF16155" w:rsidR="00FE2FDA" w:rsidRPr="001340E5" w:rsidRDefault="00FE2FDA" w:rsidP="00FE2FDA">
            <w:pPr>
              <w:tabs>
                <w:tab w:val="left" w:pos="4635"/>
              </w:tabs>
              <w:jc w:val="center"/>
              <w:rPr>
                <w:rFonts w:ascii="Arial" w:hAnsi="Arial" w:cs="Arial"/>
                <w:sz w:val="20"/>
                <w:szCs w:val="20"/>
              </w:rPr>
            </w:pPr>
          </w:p>
        </w:tc>
        <w:tc>
          <w:tcPr>
            <w:tcW w:w="10066" w:type="dxa"/>
            <w:gridSpan w:val="24"/>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3016293" w14:textId="1979424E" w:rsidR="00FE2FDA" w:rsidRPr="001340E5" w:rsidRDefault="00FE2FDA" w:rsidP="00FE2FDA">
            <w:pPr>
              <w:tabs>
                <w:tab w:val="left" w:pos="4635"/>
              </w:tabs>
              <w:rPr>
                <w:rStyle w:val="BluePAAFFont"/>
                <w:rFonts w:cs="Arial"/>
                <w:szCs w:val="20"/>
              </w:rPr>
            </w:pPr>
          </w:p>
        </w:tc>
      </w:tr>
      <w:tr w:rsidR="00FE2FDA" w:rsidRPr="001340E5" w14:paraId="07614340" w14:textId="77777777" w:rsidTr="3AADC8FD">
        <w:trPr>
          <w:trHeight w:val="267"/>
        </w:trPr>
        <w:tc>
          <w:tcPr>
            <w:tcW w:w="10808" w:type="dxa"/>
            <w:gridSpan w:val="26"/>
            <w:tcBorders>
              <w:top w:val="single" w:sz="4" w:space="0" w:color="BFBFBF" w:themeColor="background1" w:themeShade="BF"/>
            </w:tcBorders>
            <w:shd w:val="clear" w:color="auto" w:fill="auto"/>
            <w:vAlign w:val="center"/>
          </w:tcPr>
          <w:p w14:paraId="18015D34" w14:textId="1332A88F"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7FE9D548" w14:textId="77777777" w:rsidTr="3AADC8FD">
        <w:trPr>
          <w:trHeight w:val="267"/>
        </w:trPr>
        <w:tc>
          <w:tcPr>
            <w:tcW w:w="742" w:type="dxa"/>
            <w:gridSpan w:val="2"/>
            <w:shd w:val="clear" w:color="auto" w:fill="auto"/>
            <w:vAlign w:val="center"/>
          </w:tcPr>
          <w:p w14:paraId="395D99EF" w14:textId="09467E3F"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4"/>
            <w:shd w:val="clear" w:color="auto" w:fill="auto"/>
            <w:vAlign w:val="center"/>
          </w:tcPr>
          <w:p w14:paraId="56E73BB1" w14:textId="4C7DC576" w:rsidR="00FE2FDA" w:rsidRPr="001340E5" w:rsidRDefault="00056065" w:rsidP="00FE2FDA">
            <w:pPr>
              <w:tabs>
                <w:tab w:val="left" w:pos="4635"/>
              </w:tabs>
              <w:rPr>
                <w:rFonts w:ascii="Arial" w:hAnsi="Arial" w:cs="Arial"/>
                <w:sz w:val="20"/>
                <w:szCs w:val="20"/>
              </w:rPr>
            </w:pPr>
            <w:sdt>
              <w:sdtPr>
                <w:rPr>
                  <w:rStyle w:val="BluePAAFFont"/>
                  <w:rFonts w:cs="Arial"/>
                  <w:szCs w:val="20"/>
                </w:rPr>
                <w:id w:val="140008522"/>
                <w:placeholder>
                  <w:docPart w:val="FB7A1600A4FF4DDE9AA250AC3BBDDAE3"/>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78B017ED"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48A81F25" w14:textId="06135417"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4"/>
            <w:tcBorders>
              <w:bottom w:val="single" w:sz="4" w:space="0" w:color="BFBFBF" w:themeColor="background1" w:themeShade="BF"/>
            </w:tcBorders>
            <w:shd w:val="clear" w:color="auto" w:fill="auto"/>
            <w:vAlign w:val="center"/>
          </w:tcPr>
          <w:p w14:paraId="74BFAF2C" w14:textId="3AD59CD8" w:rsidR="00FE2FDA" w:rsidRPr="001340E5" w:rsidRDefault="00056065" w:rsidP="00FE2FDA">
            <w:pPr>
              <w:tabs>
                <w:tab w:val="left" w:pos="4635"/>
              </w:tabs>
              <w:rPr>
                <w:rFonts w:ascii="Arial" w:hAnsi="Arial" w:cs="Arial"/>
                <w:sz w:val="20"/>
                <w:szCs w:val="20"/>
              </w:rPr>
            </w:pPr>
            <w:sdt>
              <w:sdtPr>
                <w:rPr>
                  <w:rStyle w:val="BluePAAFFont"/>
                  <w:rFonts w:cs="Arial"/>
                  <w:szCs w:val="20"/>
                </w:rPr>
                <w:id w:val="-588307888"/>
                <w:placeholder>
                  <w:docPart w:val="08DF3269028B4451A59D457572698DA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8DEC314"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1692E380" w14:textId="624E206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4"/>
            <w:tcBorders>
              <w:bottom w:val="single" w:sz="4" w:space="0" w:color="BFBFBF" w:themeColor="background1" w:themeShade="BF"/>
            </w:tcBorders>
            <w:shd w:val="clear" w:color="auto" w:fill="auto"/>
            <w:vAlign w:val="center"/>
          </w:tcPr>
          <w:p w14:paraId="1C2E577B" w14:textId="0C996B80" w:rsidR="00FE2FDA" w:rsidRPr="001340E5" w:rsidRDefault="00056065" w:rsidP="00FE2FDA">
            <w:pPr>
              <w:tabs>
                <w:tab w:val="left" w:pos="4635"/>
              </w:tabs>
              <w:rPr>
                <w:rFonts w:ascii="Arial" w:hAnsi="Arial" w:cs="Arial"/>
                <w:sz w:val="20"/>
                <w:szCs w:val="20"/>
              </w:rPr>
            </w:pPr>
            <w:sdt>
              <w:sdtPr>
                <w:rPr>
                  <w:rStyle w:val="BluePAAFFont"/>
                  <w:rFonts w:cs="Arial"/>
                  <w:szCs w:val="20"/>
                </w:rPr>
                <w:id w:val="-1760052167"/>
                <w:placeholder>
                  <w:docPart w:val="AD2F5CAF0E844468A90B7A4E55BAB35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6874C330"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507814C0" w14:textId="60DCA437" w:rsidR="00FE2FDA" w:rsidRPr="001340E5" w:rsidRDefault="00FE2FDA" w:rsidP="00FE2FDA">
            <w:pPr>
              <w:tabs>
                <w:tab w:val="left" w:pos="4635"/>
              </w:tabs>
              <w:jc w:val="center"/>
              <w:rPr>
                <w:rFonts w:ascii="Arial" w:hAnsi="Arial" w:cs="Arial"/>
                <w:sz w:val="20"/>
                <w:szCs w:val="20"/>
              </w:rPr>
            </w:pPr>
          </w:p>
        </w:tc>
        <w:tc>
          <w:tcPr>
            <w:tcW w:w="10066" w:type="dxa"/>
            <w:gridSpan w:val="24"/>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9C0E743" w14:textId="399D413D" w:rsidR="00FE2FDA" w:rsidRPr="001340E5" w:rsidRDefault="00FE2FDA" w:rsidP="00FE2FDA">
            <w:pPr>
              <w:tabs>
                <w:tab w:val="left" w:pos="4635"/>
              </w:tabs>
              <w:rPr>
                <w:rStyle w:val="BluePAAFFont"/>
                <w:rFonts w:cs="Arial"/>
                <w:szCs w:val="20"/>
              </w:rPr>
            </w:pPr>
          </w:p>
        </w:tc>
      </w:tr>
      <w:tr w:rsidR="00FE2FDA" w:rsidRPr="001340E5" w14:paraId="246F35AF" w14:textId="77777777" w:rsidTr="3AADC8FD">
        <w:trPr>
          <w:trHeight w:val="267"/>
        </w:trPr>
        <w:tc>
          <w:tcPr>
            <w:tcW w:w="10808" w:type="dxa"/>
            <w:gridSpan w:val="26"/>
            <w:tcBorders>
              <w:top w:val="single" w:sz="4" w:space="0" w:color="BFBFBF" w:themeColor="background1" w:themeShade="BF"/>
            </w:tcBorders>
            <w:shd w:val="clear" w:color="auto" w:fill="auto"/>
            <w:vAlign w:val="center"/>
          </w:tcPr>
          <w:p w14:paraId="0EEFE6A0" w14:textId="3A1E5B31"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464AF597" w14:textId="77777777" w:rsidTr="3AADC8FD">
        <w:trPr>
          <w:trHeight w:val="267"/>
        </w:trPr>
        <w:tc>
          <w:tcPr>
            <w:tcW w:w="742" w:type="dxa"/>
            <w:gridSpan w:val="2"/>
            <w:shd w:val="clear" w:color="auto" w:fill="auto"/>
            <w:vAlign w:val="center"/>
          </w:tcPr>
          <w:p w14:paraId="596B3ED5" w14:textId="63B24291"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4"/>
            <w:shd w:val="clear" w:color="auto" w:fill="auto"/>
            <w:vAlign w:val="center"/>
          </w:tcPr>
          <w:p w14:paraId="02565D6E" w14:textId="3AF27587" w:rsidR="00FE2FDA" w:rsidRPr="001340E5" w:rsidRDefault="00056065" w:rsidP="00FE2FDA">
            <w:pPr>
              <w:tabs>
                <w:tab w:val="left" w:pos="4635"/>
              </w:tabs>
              <w:rPr>
                <w:rFonts w:ascii="Arial" w:hAnsi="Arial" w:cs="Arial"/>
                <w:sz w:val="20"/>
                <w:szCs w:val="20"/>
              </w:rPr>
            </w:pPr>
            <w:sdt>
              <w:sdtPr>
                <w:rPr>
                  <w:rStyle w:val="BluePAAFFont"/>
                  <w:rFonts w:cs="Arial"/>
                  <w:szCs w:val="20"/>
                </w:rPr>
                <w:id w:val="-399988004"/>
                <w:placeholder>
                  <w:docPart w:val="F01E3D95343A4C57A69622CF51CB511E"/>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522A2661"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44BC7747" w14:textId="4DFC023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4"/>
            <w:tcBorders>
              <w:bottom w:val="single" w:sz="4" w:space="0" w:color="BFBFBF" w:themeColor="background1" w:themeShade="BF"/>
            </w:tcBorders>
            <w:shd w:val="clear" w:color="auto" w:fill="auto"/>
            <w:vAlign w:val="center"/>
          </w:tcPr>
          <w:p w14:paraId="0D38ABF9" w14:textId="5D031FBB" w:rsidR="00FE2FDA" w:rsidRPr="001340E5" w:rsidRDefault="00056065" w:rsidP="00FE2FDA">
            <w:pPr>
              <w:tabs>
                <w:tab w:val="left" w:pos="4635"/>
              </w:tabs>
              <w:rPr>
                <w:rFonts w:ascii="Arial" w:hAnsi="Arial" w:cs="Arial"/>
                <w:sz w:val="20"/>
                <w:szCs w:val="20"/>
              </w:rPr>
            </w:pPr>
            <w:sdt>
              <w:sdtPr>
                <w:rPr>
                  <w:rStyle w:val="BluePAAFFont"/>
                  <w:rFonts w:cs="Arial"/>
                  <w:szCs w:val="20"/>
                </w:rPr>
                <w:id w:val="262580982"/>
                <w:placeholder>
                  <w:docPart w:val="84409692D0174200B36B53BBF1EA07E6"/>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72FE0B98"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360F368C" w14:textId="38ECA46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4"/>
            <w:tcBorders>
              <w:bottom w:val="single" w:sz="4" w:space="0" w:color="BFBFBF" w:themeColor="background1" w:themeShade="BF"/>
            </w:tcBorders>
            <w:shd w:val="clear" w:color="auto" w:fill="auto"/>
            <w:vAlign w:val="center"/>
          </w:tcPr>
          <w:p w14:paraId="00AC7480" w14:textId="7E73DFF1" w:rsidR="00FE2FDA" w:rsidRPr="001340E5" w:rsidRDefault="00056065" w:rsidP="00FE2FDA">
            <w:pPr>
              <w:tabs>
                <w:tab w:val="left" w:pos="4635"/>
              </w:tabs>
              <w:rPr>
                <w:rFonts w:ascii="Arial" w:hAnsi="Arial" w:cs="Arial"/>
                <w:sz w:val="20"/>
                <w:szCs w:val="20"/>
              </w:rPr>
            </w:pPr>
            <w:sdt>
              <w:sdtPr>
                <w:rPr>
                  <w:rStyle w:val="BluePAAFFont"/>
                  <w:rFonts w:cs="Arial"/>
                  <w:szCs w:val="20"/>
                </w:rPr>
                <w:id w:val="289028620"/>
                <w:placeholder>
                  <w:docPart w:val="72D95090A42A4075A7AE392B2A382EDC"/>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8FFB9A3"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D89170D" w14:textId="4817A7D2" w:rsidR="00FE2FDA" w:rsidRPr="001340E5" w:rsidRDefault="00FE2FDA" w:rsidP="00FE2FDA">
            <w:pPr>
              <w:tabs>
                <w:tab w:val="left" w:pos="4635"/>
              </w:tabs>
              <w:jc w:val="center"/>
              <w:rPr>
                <w:rFonts w:ascii="Arial" w:hAnsi="Arial" w:cs="Arial"/>
                <w:sz w:val="20"/>
                <w:szCs w:val="20"/>
              </w:rPr>
            </w:pPr>
          </w:p>
        </w:tc>
        <w:tc>
          <w:tcPr>
            <w:tcW w:w="10066" w:type="dxa"/>
            <w:gridSpan w:val="24"/>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F465A37" w14:textId="1D1BA1B7" w:rsidR="00FE2FDA" w:rsidRPr="001340E5" w:rsidRDefault="00FE2FDA" w:rsidP="00FE2FDA">
            <w:pPr>
              <w:tabs>
                <w:tab w:val="left" w:pos="4635"/>
              </w:tabs>
              <w:rPr>
                <w:rStyle w:val="BluePAAFFont"/>
                <w:rFonts w:cs="Arial"/>
                <w:szCs w:val="20"/>
              </w:rPr>
            </w:pPr>
          </w:p>
        </w:tc>
      </w:tr>
      <w:tr w:rsidR="00FE2FDA" w:rsidRPr="001340E5" w14:paraId="710B77D0" w14:textId="77777777" w:rsidTr="3AADC8FD">
        <w:trPr>
          <w:trHeight w:val="267"/>
        </w:trPr>
        <w:tc>
          <w:tcPr>
            <w:tcW w:w="10808" w:type="dxa"/>
            <w:gridSpan w:val="26"/>
            <w:tcBorders>
              <w:top w:val="single" w:sz="4" w:space="0" w:color="BFBFBF" w:themeColor="background1" w:themeShade="BF"/>
            </w:tcBorders>
            <w:shd w:val="clear" w:color="auto" w:fill="auto"/>
            <w:vAlign w:val="center"/>
          </w:tcPr>
          <w:p w14:paraId="2C2DB87E" w14:textId="164CD888"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558B6A4F" w14:textId="77777777" w:rsidTr="3AADC8FD">
        <w:trPr>
          <w:trHeight w:val="267"/>
        </w:trPr>
        <w:tc>
          <w:tcPr>
            <w:tcW w:w="742" w:type="dxa"/>
            <w:gridSpan w:val="2"/>
            <w:shd w:val="clear" w:color="auto" w:fill="auto"/>
            <w:vAlign w:val="center"/>
          </w:tcPr>
          <w:p w14:paraId="60004FAF" w14:textId="1EF1FAE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4"/>
            <w:shd w:val="clear" w:color="auto" w:fill="auto"/>
            <w:vAlign w:val="center"/>
          </w:tcPr>
          <w:p w14:paraId="06FDE6C9" w14:textId="50B5BDBE" w:rsidR="00FE2FDA" w:rsidRPr="001340E5" w:rsidRDefault="00056065" w:rsidP="00FE2FDA">
            <w:pPr>
              <w:tabs>
                <w:tab w:val="left" w:pos="4635"/>
              </w:tabs>
              <w:rPr>
                <w:rFonts w:ascii="Arial" w:hAnsi="Arial" w:cs="Arial"/>
                <w:sz w:val="20"/>
                <w:szCs w:val="20"/>
              </w:rPr>
            </w:pPr>
            <w:sdt>
              <w:sdtPr>
                <w:rPr>
                  <w:rStyle w:val="BluePAAFFont"/>
                  <w:rFonts w:cs="Arial"/>
                  <w:szCs w:val="20"/>
                </w:rPr>
                <w:id w:val="2064133432"/>
                <w:placeholder>
                  <w:docPart w:val="17765C4C766244A5B2E6C02CA7499BB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20360A5"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607A48DD" w14:textId="6614F57F"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4"/>
            <w:tcBorders>
              <w:bottom w:val="single" w:sz="4" w:space="0" w:color="BFBFBF" w:themeColor="background1" w:themeShade="BF"/>
            </w:tcBorders>
            <w:shd w:val="clear" w:color="auto" w:fill="auto"/>
            <w:vAlign w:val="center"/>
          </w:tcPr>
          <w:p w14:paraId="4E4A4344" w14:textId="2C259BCF" w:rsidR="00FE2FDA" w:rsidRPr="001340E5" w:rsidRDefault="00056065" w:rsidP="00FE2FDA">
            <w:pPr>
              <w:tabs>
                <w:tab w:val="left" w:pos="4635"/>
              </w:tabs>
              <w:rPr>
                <w:rFonts w:ascii="Arial" w:hAnsi="Arial" w:cs="Arial"/>
                <w:sz w:val="20"/>
                <w:szCs w:val="20"/>
              </w:rPr>
            </w:pPr>
            <w:sdt>
              <w:sdtPr>
                <w:rPr>
                  <w:rStyle w:val="BluePAAFFont"/>
                  <w:rFonts w:cs="Arial"/>
                  <w:szCs w:val="20"/>
                </w:rPr>
                <w:id w:val="91055809"/>
                <w:placeholder>
                  <w:docPart w:val="32DD850623BA41D390DBBEEA56DB76D2"/>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66FF8E2" w14:textId="77777777" w:rsidTr="3AADC8FD">
        <w:trPr>
          <w:trHeight w:val="267"/>
        </w:trPr>
        <w:tc>
          <w:tcPr>
            <w:tcW w:w="742" w:type="dxa"/>
            <w:gridSpan w:val="2"/>
            <w:tcBorders>
              <w:bottom w:val="single" w:sz="4" w:space="0" w:color="BFBFBF" w:themeColor="background1" w:themeShade="BF"/>
            </w:tcBorders>
            <w:shd w:val="clear" w:color="auto" w:fill="auto"/>
            <w:vAlign w:val="center"/>
          </w:tcPr>
          <w:p w14:paraId="269F64B9" w14:textId="1AEC379C"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4"/>
            <w:tcBorders>
              <w:bottom w:val="single" w:sz="4" w:space="0" w:color="BFBFBF" w:themeColor="background1" w:themeShade="BF"/>
            </w:tcBorders>
            <w:shd w:val="clear" w:color="auto" w:fill="auto"/>
            <w:vAlign w:val="center"/>
          </w:tcPr>
          <w:p w14:paraId="4BE7CB52" w14:textId="32D63F60" w:rsidR="00FE2FDA" w:rsidRPr="001340E5" w:rsidRDefault="00056065" w:rsidP="00FE2FDA">
            <w:pPr>
              <w:tabs>
                <w:tab w:val="left" w:pos="4635"/>
              </w:tabs>
              <w:rPr>
                <w:rFonts w:ascii="Arial" w:hAnsi="Arial" w:cs="Arial"/>
                <w:sz w:val="20"/>
                <w:szCs w:val="20"/>
              </w:rPr>
            </w:pPr>
            <w:sdt>
              <w:sdtPr>
                <w:rPr>
                  <w:rStyle w:val="BluePAAFFont"/>
                  <w:rFonts w:cs="Arial"/>
                  <w:szCs w:val="20"/>
                </w:rPr>
                <w:id w:val="1624193803"/>
                <w:placeholder>
                  <w:docPart w:val="4EE90086D8584D5985E41BE77E886725"/>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42D390A1" w14:textId="77777777" w:rsidTr="3AADC8FD">
        <w:trPr>
          <w:trHeight w:val="267"/>
        </w:trPr>
        <w:tc>
          <w:tcPr>
            <w:tcW w:w="742"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08A90E8" w14:textId="76AEC3E1" w:rsidR="00FE2FDA" w:rsidRPr="001340E5" w:rsidRDefault="00FE2FDA" w:rsidP="00FE2FDA">
            <w:pPr>
              <w:tabs>
                <w:tab w:val="left" w:pos="4635"/>
              </w:tabs>
              <w:jc w:val="center"/>
              <w:rPr>
                <w:rFonts w:ascii="Arial" w:hAnsi="Arial" w:cs="Arial"/>
                <w:sz w:val="20"/>
                <w:szCs w:val="20"/>
              </w:rPr>
            </w:pPr>
          </w:p>
        </w:tc>
        <w:tc>
          <w:tcPr>
            <w:tcW w:w="10066" w:type="dxa"/>
            <w:gridSpan w:val="24"/>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EE5D971" w14:textId="586D5DA7" w:rsidR="00FE2FDA" w:rsidRPr="001340E5" w:rsidRDefault="00FE2FDA" w:rsidP="00FE2FDA">
            <w:pPr>
              <w:tabs>
                <w:tab w:val="left" w:pos="4635"/>
              </w:tabs>
              <w:rPr>
                <w:rStyle w:val="BluePAAFFont"/>
                <w:rFonts w:cs="Arial"/>
                <w:szCs w:val="20"/>
              </w:rPr>
            </w:pPr>
          </w:p>
        </w:tc>
      </w:tr>
      <w:tr w:rsidR="00FE2FDA" w:rsidRPr="001340E5" w14:paraId="1CEBEEFA" w14:textId="77777777" w:rsidTr="3AADC8FD">
        <w:trPr>
          <w:trHeight w:val="267"/>
        </w:trPr>
        <w:tc>
          <w:tcPr>
            <w:tcW w:w="10808" w:type="dxa"/>
            <w:gridSpan w:val="26"/>
            <w:tcBorders>
              <w:top w:val="single" w:sz="4" w:space="0" w:color="BFBFBF" w:themeColor="background1" w:themeShade="BF"/>
            </w:tcBorders>
            <w:shd w:val="clear" w:color="auto" w:fill="auto"/>
            <w:vAlign w:val="center"/>
          </w:tcPr>
          <w:p w14:paraId="392A0AC5" w14:textId="2B7F946A" w:rsidR="00FE2FDA" w:rsidRPr="001340E5" w:rsidRDefault="00FE2FDA" w:rsidP="00FE2FDA">
            <w:pPr>
              <w:tabs>
                <w:tab w:val="left" w:pos="4635"/>
              </w:tabs>
              <w:rPr>
                <w:rFonts w:ascii="Arial" w:hAnsi="Arial" w:cs="Arial"/>
                <w:sz w:val="20"/>
                <w:szCs w:val="20"/>
              </w:rPr>
            </w:pPr>
            <w:r w:rsidRPr="001340E5">
              <w:rPr>
                <w:rFonts w:ascii="Arial" w:hAnsi="Arial" w:cs="Arial"/>
                <w:sz w:val="20"/>
                <w:szCs w:val="20"/>
              </w:rPr>
              <w:t>Sits Fee Band (for Route)</w:t>
            </w:r>
          </w:p>
        </w:tc>
      </w:tr>
      <w:tr w:rsidR="00FE2FDA" w:rsidRPr="001340E5" w14:paraId="254570C1" w14:textId="77777777" w:rsidTr="3AADC8FD">
        <w:trPr>
          <w:trHeight w:val="267"/>
        </w:trPr>
        <w:tc>
          <w:tcPr>
            <w:tcW w:w="742" w:type="dxa"/>
            <w:gridSpan w:val="2"/>
            <w:shd w:val="clear" w:color="auto" w:fill="auto"/>
            <w:vAlign w:val="center"/>
          </w:tcPr>
          <w:p w14:paraId="223BA445" w14:textId="5B0795F9"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H</w:t>
            </w:r>
          </w:p>
        </w:tc>
        <w:tc>
          <w:tcPr>
            <w:tcW w:w="10066" w:type="dxa"/>
            <w:gridSpan w:val="24"/>
            <w:shd w:val="clear" w:color="auto" w:fill="auto"/>
            <w:vAlign w:val="center"/>
          </w:tcPr>
          <w:p w14:paraId="6519AE6D" w14:textId="012603BA" w:rsidR="00FE2FDA" w:rsidRPr="001340E5" w:rsidRDefault="00056065" w:rsidP="00FE2FDA">
            <w:pPr>
              <w:tabs>
                <w:tab w:val="left" w:pos="4635"/>
              </w:tabs>
              <w:rPr>
                <w:rFonts w:ascii="Arial" w:hAnsi="Arial" w:cs="Arial"/>
                <w:sz w:val="20"/>
                <w:szCs w:val="20"/>
              </w:rPr>
            </w:pPr>
            <w:sdt>
              <w:sdtPr>
                <w:rPr>
                  <w:rStyle w:val="BluePAAFFont"/>
                  <w:rFonts w:cs="Arial"/>
                  <w:szCs w:val="20"/>
                </w:rPr>
                <w:id w:val="-528491131"/>
                <w:placeholder>
                  <w:docPart w:val="3262103E735D46EF85C58D8D7436AFC7"/>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151B0569" w14:textId="77777777" w:rsidTr="3AADC8FD">
        <w:trPr>
          <w:trHeight w:val="267"/>
        </w:trPr>
        <w:tc>
          <w:tcPr>
            <w:tcW w:w="742" w:type="dxa"/>
            <w:gridSpan w:val="2"/>
            <w:shd w:val="clear" w:color="auto" w:fill="auto"/>
            <w:vAlign w:val="center"/>
          </w:tcPr>
          <w:p w14:paraId="740357D4" w14:textId="08EF71F2"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S</w:t>
            </w:r>
          </w:p>
        </w:tc>
        <w:tc>
          <w:tcPr>
            <w:tcW w:w="10066" w:type="dxa"/>
            <w:gridSpan w:val="24"/>
            <w:shd w:val="clear" w:color="auto" w:fill="auto"/>
            <w:vAlign w:val="center"/>
          </w:tcPr>
          <w:p w14:paraId="3F4D574D" w14:textId="76A088F0" w:rsidR="00FE2FDA" w:rsidRPr="001340E5" w:rsidRDefault="00056065" w:rsidP="00FE2FDA">
            <w:pPr>
              <w:tabs>
                <w:tab w:val="left" w:pos="4635"/>
              </w:tabs>
              <w:rPr>
                <w:rFonts w:ascii="Arial" w:hAnsi="Arial" w:cs="Arial"/>
                <w:sz w:val="20"/>
                <w:szCs w:val="20"/>
              </w:rPr>
            </w:pPr>
            <w:sdt>
              <w:sdtPr>
                <w:rPr>
                  <w:rStyle w:val="BluePAAFFont"/>
                  <w:rFonts w:cs="Arial"/>
                  <w:szCs w:val="20"/>
                </w:rPr>
                <w:id w:val="-1711099380"/>
                <w:placeholder>
                  <w:docPart w:val="1F36C4A8A87C43EAB024449658F3F789"/>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r w:rsidR="00FE2FDA" w:rsidRPr="001340E5" w14:paraId="3E724782" w14:textId="77777777" w:rsidTr="3AADC8FD">
        <w:trPr>
          <w:trHeight w:val="70"/>
        </w:trPr>
        <w:tc>
          <w:tcPr>
            <w:tcW w:w="742" w:type="dxa"/>
            <w:gridSpan w:val="2"/>
            <w:shd w:val="clear" w:color="auto" w:fill="auto"/>
            <w:vAlign w:val="center"/>
          </w:tcPr>
          <w:p w14:paraId="48AB37DA" w14:textId="0E0CFB94" w:rsidR="00FE2FDA" w:rsidRPr="001340E5" w:rsidRDefault="00FE2FDA" w:rsidP="00FE2FDA">
            <w:pPr>
              <w:tabs>
                <w:tab w:val="left" w:pos="4635"/>
              </w:tabs>
              <w:jc w:val="center"/>
              <w:rPr>
                <w:rFonts w:ascii="Arial" w:hAnsi="Arial" w:cs="Arial"/>
                <w:sz w:val="20"/>
                <w:szCs w:val="20"/>
              </w:rPr>
            </w:pPr>
            <w:r w:rsidRPr="001340E5">
              <w:rPr>
                <w:rFonts w:ascii="Arial" w:hAnsi="Arial" w:cs="Arial"/>
                <w:sz w:val="20"/>
                <w:szCs w:val="20"/>
              </w:rPr>
              <w:t>I</w:t>
            </w:r>
          </w:p>
        </w:tc>
        <w:tc>
          <w:tcPr>
            <w:tcW w:w="10066" w:type="dxa"/>
            <w:gridSpan w:val="24"/>
            <w:shd w:val="clear" w:color="auto" w:fill="auto"/>
            <w:vAlign w:val="center"/>
          </w:tcPr>
          <w:p w14:paraId="6B8A9490" w14:textId="0ED13E7A" w:rsidR="00FE2FDA" w:rsidRPr="001340E5" w:rsidRDefault="00056065" w:rsidP="00FE2FDA">
            <w:pPr>
              <w:tabs>
                <w:tab w:val="left" w:pos="4635"/>
              </w:tabs>
              <w:rPr>
                <w:rFonts w:ascii="Arial" w:hAnsi="Arial" w:cs="Arial"/>
                <w:sz w:val="20"/>
                <w:szCs w:val="20"/>
              </w:rPr>
            </w:pPr>
            <w:sdt>
              <w:sdtPr>
                <w:rPr>
                  <w:rStyle w:val="BluePAAFFont"/>
                  <w:rFonts w:cs="Arial"/>
                  <w:szCs w:val="20"/>
                </w:rPr>
                <w:id w:val="-928268847"/>
                <w:placeholder>
                  <w:docPart w:val="76505D28BCC34EC393E9B76CC01093E1"/>
                </w:placeholder>
                <w:showingPlcHdr/>
              </w:sdtPr>
              <w:sdtEndPr>
                <w:rPr>
                  <w:rStyle w:val="DefaultParagraphFont"/>
                  <w:rFonts w:asciiTheme="minorHAnsi" w:hAnsiTheme="minorHAnsi"/>
                  <w:color w:val="auto"/>
                  <w:sz w:val="22"/>
                </w:rPr>
              </w:sdtEndPr>
              <w:sdtContent>
                <w:r w:rsidR="00FE2FDA" w:rsidRPr="001340E5">
                  <w:rPr>
                    <w:rStyle w:val="PlaceholderText"/>
                    <w:rFonts w:ascii="Arial" w:hAnsi="Arial" w:cs="Arial"/>
                    <w:sz w:val="20"/>
                    <w:szCs w:val="20"/>
                  </w:rPr>
                  <w:t>Click here to enter text.</w:t>
                </w:r>
              </w:sdtContent>
            </w:sdt>
          </w:p>
        </w:tc>
      </w:tr>
    </w:tbl>
    <w:p w14:paraId="5A9F61B7" w14:textId="77777777" w:rsidR="00401E82" w:rsidRPr="001340E5" w:rsidRDefault="00401E82" w:rsidP="00224762">
      <w:pPr>
        <w:rPr>
          <w:rFonts w:ascii="Arial" w:hAnsi="Arial" w:cs="Arial"/>
          <w:sz w:val="20"/>
          <w:szCs w:val="20"/>
        </w:rPr>
      </w:pPr>
    </w:p>
    <w:tbl>
      <w:tblPr>
        <w:tblStyle w:val="TableGridLight"/>
        <w:tblW w:w="0" w:type="auto"/>
        <w:tblLayout w:type="fixed"/>
        <w:tblLook w:val="04A0" w:firstRow="1" w:lastRow="0" w:firstColumn="1" w:lastColumn="0" w:noHBand="0" w:noVBand="1"/>
      </w:tblPr>
      <w:tblGrid>
        <w:gridCol w:w="1339"/>
        <w:gridCol w:w="1843"/>
        <w:gridCol w:w="7647"/>
      </w:tblGrid>
      <w:tr w:rsidR="00392862" w:rsidRPr="001340E5" w14:paraId="487F88F1" w14:textId="77777777" w:rsidTr="00B02103">
        <w:tc>
          <w:tcPr>
            <w:tcW w:w="10829" w:type="dxa"/>
            <w:gridSpan w:val="3"/>
            <w:shd w:val="clear" w:color="auto" w:fill="D9D9D9" w:themeFill="background1" w:themeFillShade="D9"/>
          </w:tcPr>
          <w:p w14:paraId="0D2B12DE" w14:textId="3007D2E9" w:rsidR="00392862" w:rsidRPr="001340E5" w:rsidRDefault="00392862" w:rsidP="00392862">
            <w:pPr>
              <w:tabs>
                <w:tab w:val="left" w:pos="4635"/>
              </w:tabs>
              <w:rPr>
                <w:rFonts w:ascii="Arial" w:hAnsi="Arial" w:cs="Arial"/>
                <w:b/>
                <w:sz w:val="20"/>
                <w:szCs w:val="20"/>
              </w:rPr>
            </w:pPr>
            <w:r w:rsidRPr="001340E5">
              <w:rPr>
                <w:rFonts w:ascii="Arial" w:hAnsi="Arial" w:cs="Arial"/>
                <w:b/>
                <w:sz w:val="20"/>
                <w:szCs w:val="20"/>
              </w:rPr>
              <w:t>Student Fees Notes</w:t>
            </w:r>
          </w:p>
        </w:tc>
      </w:tr>
      <w:tr w:rsidR="00392862" w:rsidRPr="001340E5" w14:paraId="4CF4F967" w14:textId="77777777" w:rsidTr="00B02103">
        <w:tc>
          <w:tcPr>
            <w:tcW w:w="1339" w:type="dxa"/>
          </w:tcPr>
          <w:p w14:paraId="5FB56B87"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Date</w:t>
            </w:r>
          </w:p>
        </w:tc>
        <w:tc>
          <w:tcPr>
            <w:tcW w:w="1843" w:type="dxa"/>
          </w:tcPr>
          <w:p w14:paraId="4DEAFC0C"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Name</w:t>
            </w:r>
          </w:p>
        </w:tc>
        <w:tc>
          <w:tcPr>
            <w:tcW w:w="7647" w:type="dxa"/>
          </w:tcPr>
          <w:p w14:paraId="4AD448AD" w14:textId="77777777" w:rsidR="00392862" w:rsidRPr="001340E5" w:rsidRDefault="00392862" w:rsidP="00B02103">
            <w:pPr>
              <w:tabs>
                <w:tab w:val="left" w:pos="4635"/>
              </w:tabs>
              <w:rPr>
                <w:rFonts w:ascii="Arial" w:hAnsi="Arial" w:cs="Arial"/>
                <w:b/>
                <w:sz w:val="20"/>
                <w:szCs w:val="20"/>
              </w:rPr>
            </w:pPr>
            <w:r w:rsidRPr="001340E5">
              <w:rPr>
                <w:rFonts w:ascii="Arial" w:hAnsi="Arial" w:cs="Arial"/>
                <w:b/>
                <w:sz w:val="20"/>
                <w:szCs w:val="20"/>
              </w:rPr>
              <w:t>Notes</w:t>
            </w:r>
          </w:p>
        </w:tc>
      </w:tr>
      <w:tr w:rsidR="00392862" w:rsidRPr="001340E5" w14:paraId="622C4A26" w14:textId="77777777" w:rsidTr="00B02103">
        <w:tc>
          <w:tcPr>
            <w:tcW w:w="1339" w:type="dxa"/>
          </w:tcPr>
          <w:p w14:paraId="6D10B51D" w14:textId="3B3DCFEF" w:rsidR="00392862" w:rsidRPr="001340E5" w:rsidRDefault="00056065" w:rsidP="00B02103">
            <w:pPr>
              <w:tabs>
                <w:tab w:val="left" w:pos="4635"/>
              </w:tabs>
              <w:rPr>
                <w:rFonts w:ascii="Arial" w:hAnsi="Arial" w:cs="Arial"/>
                <w:sz w:val="20"/>
                <w:szCs w:val="20"/>
              </w:rPr>
            </w:pPr>
            <w:sdt>
              <w:sdtPr>
                <w:rPr>
                  <w:rStyle w:val="BluePAAFFont"/>
                  <w:rFonts w:cs="Arial"/>
                  <w:szCs w:val="20"/>
                </w:rPr>
                <w:id w:val="18830853"/>
                <w:placeholder>
                  <w:docPart w:val="30EE392DDE6446C0923875D588E10A2A"/>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c>
          <w:tcPr>
            <w:tcW w:w="1843" w:type="dxa"/>
          </w:tcPr>
          <w:p w14:paraId="35010B6D" w14:textId="5880F4C8" w:rsidR="00392862" w:rsidRPr="001340E5" w:rsidRDefault="00056065" w:rsidP="00B02103">
            <w:pPr>
              <w:tabs>
                <w:tab w:val="left" w:pos="4635"/>
              </w:tabs>
              <w:rPr>
                <w:rFonts w:ascii="Arial" w:hAnsi="Arial" w:cs="Arial"/>
                <w:sz w:val="20"/>
                <w:szCs w:val="20"/>
              </w:rPr>
            </w:pPr>
            <w:sdt>
              <w:sdtPr>
                <w:rPr>
                  <w:rStyle w:val="BluePAAFFont"/>
                  <w:rFonts w:cs="Arial"/>
                  <w:szCs w:val="20"/>
                </w:rPr>
                <w:id w:val="-1373767012"/>
                <w:placeholder>
                  <w:docPart w:val="E427C14CA883443E8E546B23723BAA44"/>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c>
          <w:tcPr>
            <w:tcW w:w="7647" w:type="dxa"/>
          </w:tcPr>
          <w:p w14:paraId="0420320A" w14:textId="2766F9FF" w:rsidR="00392862" w:rsidRPr="001340E5" w:rsidRDefault="00056065" w:rsidP="00B02103">
            <w:pPr>
              <w:tabs>
                <w:tab w:val="left" w:pos="4635"/>
              </w:tabs>
              <w:rPr>
                <w:rFonts w:ascii="Arial" w:hAnsi="Arial" w:cs="Arial"/>
                <w:sz w:val="20"/>
                <w:szCs w:val="20"/>
              </w:rPr>
            </w:pPr>
            <w:sdt>
              <w:sdtPr>
                <w:rPr>
                  <w:rStyle w:val="BluePAAFFont"/>
                  <w:rFonts w:cs="Arial"/>
                  <w:szCs w:val="20"/>
                </w:rPr>
                <w:id w:val="-2080206914"/>
                <w:placeholder>
                  <w:docPart w:val="B9A484E962234AD7911C0182E1A811C0"/>
                </w:placeholder>
                <w:showingPlcHdr/>
              </w:sdtPr>
              <w:sdtEndPr>
                <w:rPr>
                  <w:rStyle w:val="DefaultParagraphFont"/>
                  <w:rFonts w:asciiTheme="minorHAnsi" w:hAnsiTheme="minorHAnsi"/>
                  <w:color w:val="auto"/>
                  <w:sz w:val="22"/>
                </w:rPr>
              </w:sdtEndPr>
              <w:sdtContent>
                <w:r w:rsidR="00DE0938" w:rsidRPr="001340E5">
                  <w:rPr>
                    <w:rStyle w:val="PlaceholderText"/>
                    <w:rFonts w:ascii="Arial" w:hAnsi="Arial" w:cs="Arial"/>
                    <w:sz w:val="20"/>
                    <w:szCs w:val="20"/>
                  </w:rPr>
                  <w:t>Click here to enter text.</w:t>
                </w:r>
              </w:sdtContent>
            </w:sdt>
          </w:p>
        </w:tc>
      </w:tr>
    </w:tbl>
    <w:p w14:paraId="5730FB71" w14:textId="76F2DF20" w:rsidR="0045704C" w:rsidRPr="001340E5" w:rsidRDefault="0045704C" w:rsidP="00224762">
      <w:pPr>
        <w:rPr>
          <w:rFonts w:ascii="Arial" w:hAnsi="Arial" w:cs="Arial"/>
          <w:sz w:val="20"/>
          <w:szCs w:val="20"/>
        </w:rPr>
      </w:pPr>
    </w:p>
    <w:p w14:paraId="1EDD117D" w14:textId="3AF1FE4A" w:rsidR="000C5730" w:rsidRDefault="000C5730" w:rsidP="00A34518">
      <w:pPr>
        <w:tabs>
          <w:tab w:val="left" w:pos="900"/>
        </w:tabs>
        <w:rPr>
          <w:rFonts w:ascii="Arial" w:hAnsi="Arial" w:cs="Arial"/>
          <w:sz w:val="20"/>
          <w:szCs w:val="20"/>
        </w:rPr>
      </w:pPr>
    </w:p>
    <w:p w14:paraId="036B8BFD" w14:textId="77777777" w:rsidR="000C5730" w:rsidRPr="000C5730" w:rsidRDefault="000C5730" w:rsidP="000C5730">
      <w:pPr>
        <w:rPr>
          <w:rFonts w:ascii="Arial" w:hAnsi="Arial" w:cs="Arial"/>
          <w:sz w:val="20"/>
          <w:szCs w:val="20"/>
        </w:rPr>
      </w:pPr>
    </w:p>
    <w:p w14:paraId="49AAF5D6" w14:textId="77777777" w:rsidR="000C5730" w:rsidRPr="000C5730" w:rsidRDefault="000C5730" w:rsidP="000C5730">
      <w:pPr>
        <w:rPr>
          <w:rFonts w:ascii="Arial" w:hAnsi="Arial" w:cs="Arial"/>
          <w:sz w:val="20"/>
          <w:szCs w:val="20"/>
        </w:rPr>
      </w:pPr>
    </w:p>
    <w:p w14:paraId="70B53C44" w14:textId="497526BD" w:rsidR="00D42418" w:rsidRDefault="000C5730" w:rsidP="000C5730">
      <w:pPr>
        <w:tabs>
          <w:tab w:val="left" w:pos="1425"/>
        </w:tabs>
        <w:rPr>
          <w:rFonts w:ascii="Arial" w:hAnsi="Arial" w:cs="Arial"/>
          <w:sz w:val="20"/>
          <w:szCs w:val="20"/>
        </w:rPr>
      </w:pPr>
      <w:r>
        <w:rPr>
          <w:rFonts w:ascii="Arial" w:hAnsi="Arial" w:cs="Arial"/>
          <w:sz w:val="20"/>
          <w:szCs w:val="20"/>
        </w:rPr>
        <w:tab/>
      </w:r>
    </w:p>
    <w:p w14:paraId="44BB8137" w14:textId="77777777" w:rsidR="00D42418" w:rsidRPr="00D42418" w:rsidRDefault="00D42418" w:rsidP="00D42418">
      <w:pPr>
        <w:rPr>
          <w:rFonts w:ascii="Arial" w:hAnsi="Arial" w:cs="Arial"/>
          <w:sz w:val="20"/>
          <w:szCs w:val="20"/>
        </w:rPr>
      </w:pPr>
    </w:p>
    <w:p w14:paraId="36A999FD" w14:textId="77777777" w:rsidR="00D42418" w:rsidRPr="00D42418" w:rsidRDefault="00D42418" w:rsidP="00D42418">
      <w:pPr>
        <w:rPr>
          <w:rFonts w:ascii="Arial" w:hAnsi="Arial" w:cs="Arial"/>
          <w:sz w:val="20"/>
          <w:szCs w:val="20"/>
        </w:rPr>
      </w:pPr>
    </w:p>
    <w:p w14:paraId="4D8AF0D8" w14:textId="77777777" w:rsidR="00D42418" w:rsidRPr="00D42418" w:rsidRDefault="00D42418" w:rsidP="00D42418">
      <w:pPr>
        <w:rPr>
          <w:rFonts w:ascii="Arial" w:hAnsi="Arial" w:cs="Arial"/>
          <w:sz w:val="20"/>
          <w:szCs w:val="20"/>
        </w:rPr>
      </w:pPr>
    </w:p>
    <w:p w14:paraId="3716851F" w14:textId="77777777" w:rsidR="00D42418" w:rsidRPr="00D42418" w:rsidRDefault="00D42418" w:rsidP="00D42418">
      <w:pPr>
        <w:rPr>
          <w:rFonts w:ascii="Arial" w:hAnsi="Arial" w:cs="Arial"/>
          <w:sz w:val="20"/>
          <w:szCs w:val="20"/>
        </w:rPr>
      </w:pPr>
    </w:p>
    <w:p w14:paraId="23173EC9" w14:textId="77777777" w:rsidR="00D42418" w:rsidRPr="00D42418" w:rsidRDefault="00D42418" w:rsidP="00D42418">
      <w:pPr>
        <w:rPr>
          <w:rFonts w:ascii="Arial" w:hAnsi="Arial" w:cs="Arial"/>
          <w:sz w:val="20"/>
          <w:szCs w:val="20"/>
        </w:rPr>
      </w:pPr>
    </w:p>
    <w:p w14:paraId="509A26DF" w14:textId="77777777" w:rsidR="00D42418" w:rsidRPr="00D42418" w:rsidRDefault="00D42418" w:rsidP="00D42418">
      <w:pPr>
        <w:rPr>
          <w:rFonts w:ascii="Arial" w:hAnsi="Arial" w:cs="Arial"/>
          <w:sz w:val="20"/>
          <w:szCs w:val="20"/>
        </w:rPr>
      </w:pPr>
    </w:p>
    <w:p w14:paraId="4C073166" w14:textId="77777777" w:rsidR="00D42418" w:rsidRPr="00D42418" w:rsidRDefault="00D42418" w:rsidP="00D42418">
      <w:pPr>
        <w:rPr>
          <w:rFonts w:ascii="Arial" w:hAnsi="Arial" w:cs="Arial"/>
          <w:sz w:val="20"/>
          <w:szCs w:val="20"/>
        </w:rPr>
      </w:pPr>
    </w:p>
    <w:p w14:paraId="322BEB85" w14:textId="77777777" w:rsidR="00D42418" w:rsidRPr="00D42418" w:rsidRDefault="00D42418" w:rsidP="00D42418">
      <w:pPr>
        <w:rPr>
          <w:rFonts w:ascii="Arial" w:hAnsi="Arial" w:cs="Arial"/>
          <w:sz w:val="20"/>
          <w:szCs w:val="20"/>
        </w:rPr>
      </w:pPr>
    </w:p>
    <w:p w14:paraId="762AE34B" w14:textId="77777777" w:rsidR="00D42418" w:rsidRPr="00D42418" w:rsidRDefault="00D42418" w:rsidP="00D42418">
      <w:pPr>
        <w:rPr>
          <w:rFonts w:ascii="Arial" w:hAnsi="Arial" w:cs="Arial"/>
          <w:sz w:val="20"/>
          <w:szCs w:val="20"/>
        </w:rPr>
      </w:pPr>
    </w:p>
    <w:p w14:paraId="56272099" w14:textId="77777777" w:rsidR="00D42418" w:rsidRPr="00D42418" w:rsidRDefault="00D42418" w:rsidP="00D42418">
      <w:pPr>
        <w:rPr>
          <w:rFonts w:ascii="Arial" w:hAnsi="Arial" w:cs="Arial"/>
          <w:sz w:val="20"/>
          <w:szCs w:val="20"/>
        </w:rPr>
      </w:pPr>
    </w:p>
    <w:p w14:paraId="2F8DF9EE" w14:textId="77777777" w:rsidR="00D42418" w:rsidRPr="00D42418" w:rsidRDefault="00D42418" w:rsidP="00D42418">
      <w:pPr>
        <w:rPr>
          <w:rFonts w:ascii="Arial" w:hAnsi="Arial" w:cs="Arial"/>
          <w:sz w:val="20"/>
          <w:szCs w:val="20"/>
        </w:rPr>
      </w:pPr>
    </w:p>
    <w:p w14:paraId="1DF12CE5" w14:textId="77777777" w:rsidR="00D42418" w:rsidRPr="00D42418" w:rsidRDefault="00D42418" w:rsidP="00D42418">
      <w:pPr>
        <w:rPr>
          <w:rFonts w:ascii="Arial" w:hAnsi="Arial" w:cs="Arial"/>
          <w:sz w:val="20"/>
          <w:szCs w:val="20"/>
        </w:rPr>
      </w:pPr>
    </w:p>
    <w:p w14:paraId="5EB237DA" w14:textId="77777777" w:rsidR="00D42418" w:rsidRPr="00D42418" w:rsidRDefault="00D42418" w:rsidP="00D42418">
      <w:pPr>
        <w:rPr>
          <w:rFonts w:ascii="Arial" w:hAnsi="Arial" w:cs="Arial"/>
          <w:sz w:val="20"/>
          <w:szCs w:val="20"/>
        </w:rPr>
      </w:pPr>
    </w:p>
    <w:p w14:paraId="36D431C8" w14:textId="77777777" w:rsidR="00D42418" w:rsidRPr="00D42418" w:rsidRDefault="00D42418" w:rsidP="00D42418">
      <w:pPr>
        <w:rPr>
          <w:rFonts w:ascii="Arial" w:hAnsi="Arial" w:cs="Arial"/>
          <w:sz w:val="20"/>
          <w:szCs w:val="20"/>
        </w:rPr>
      </w:pPr>
    </w:p>
    <w:p w14:paraId="15CD3D67" w14:textId="77777777" w:rsidR="00D42418" w:rsidRPr="00D42418" w:rsidRDefault="00D42418" w:rsidP="00D42418">
      <w:pPr>
        <w:rPr>
          <w:rFonts w:ascii="Arial" w:hAnsi="Arial" w:cs="Arial"/>
          <w:sz w:val="20"/>
          <w:szCs w:val="20"/>
        </w:rPr>
      </w:pPr>
    </w:p>
    <w:p w14:paraId="48F79DFC" w14:textId="77777777" w:rsidR="00D42418" w:rsidRPr="00D42418" w:rsidRDefault="00D42418" w:rsidP="00D42418">
      <w:pPr>
        <w:rPr>
          <w:rFonts w:ascii="Arial" w:hAnsi="Arial" w:cs="Arial"/>
          <w:sz w:val="20"/>
          <w:szCs w:val="20"/>
        </w:rPr>
      </w:pPr>
    </w:p>
    <w:p w14:paraId="3AC70528" w14:textId="77777777" w:rsidR="00D42418" w:rsidRPr="00D42418" w:rsidRDefault="00D42418" w:rsidP="00D42418">
      <w:pPr>
        <w:rPr>
          <w:rFonts w:ascii="Arial" w:hAnsi="Arial" w:cs="Arial"/>
          <w:sz w:val="20"/>
          <w:szCs w:val="20"/>
        </w:rPr>
      </w:pPr>
    </w:p>
    <w:p w14:paraId="0C453B35" w14:textId="77777777" w:rsidR="00D42418" w:rsidRPr="00D42418" w:rsidRDefault="00D42418" w:rsidP="00D42418">
      <w:pPr>
        <w:rPr>
          <w:rFonts w:ascii="Arial" w:hAnsi="Arial" w:cs="Arial"/>
          <w:sz w:val="20"/>
          <w:szCs w:val="20"/>
        </w:rPr>
      </w:pPr>
    </w:p>
    <w:p w14:paraId="43E56443" w14:textId="77777777" w:rsidR="00D42418" w:rsidRPr="00D42418" w:rsidRDefault="00D42418" w:rsidP="00D42418">
      <w:pPr>
        <w:rPr>
          <w:rFonts w:ascii="Arial" w:hAnsi="Arial" w:cs="Arial"/>
          <w:sz w:val="20"/>
          <w:szCs w:val="20"/>
        </w:rPr>
      </w:pPr>
    </w:p>
    <w:p w14:paraId="1D06DB94" w14:textId="77777777" w:rsidR="00D42418" w:rsidRPr="00D42418" w:rsidRDefault="00D42418" w:rsidP="00D42418">
      <w:pPr>
        <w:rPr>
          <w:rFonts w:ascii="Arial" w:hAnsi="Arial" w:cs="Arial"/>
          <w:sz w:val="20"/>
          <w:szCs w:val="20"/>
        </w:rPr>
      </w:pPr>
    </w:p>
    <w:p w14:paraId="62E84FD1" w14:textId="77777777" w:rsidR="00D42418" w:rsidRPr="00D42418" w:rsidRDefault="00D42418" w:rsidP="00D42418">
      <w:pPr>
        <w:rPr>
          <w:rFonts w:ascii="Arial" w:hAnsi="Arial" w:cs="Arial"/>
          <w:sz w:val="20"/>
          <w:szCs w:val="20"/>
        </w:rPr>
      </w:pPr>
    </w:p>
    <w:p w14:paraId="244B1723" w14:textId="77777777" w:rsidR="00D42418" w:rsidRPr="00D42418" w:rsidRDefault="00D42418" w:rsidP="00D42418">
      <w:pPr>
        <w:rPr>
          <w:rFonts w:ascii="Arial" w:hAnsi="Arial" w:cs="Arial"/>
          <w:sz w:val="20"/>
          <w:szCs w:val="20"/>
        </w:rPr>
      </w:pPr>
    </w:p>
    <w:p w14:paraId="33A01506" w14:textId="77777777" w:rsidR="00D42418" w:rsidRPr="00D42418" w:rsidRDefault="00D42418" w:rsidP="00D42418">
      <w:pPr>
        <w:rPr>
          <w:rFonts w:ascii="Arial" w:hAnsi="Arial" w:cs="Arial"/>
          <w:sz w:val="20"/>
          <w:szCs w:val="20"/>
        </w:rPr>
      </w:pPr>
    </w:p>
    <w:p w14:paraId="5BB55A63" w14:textId="77777777" w:rsidR="00D42418" w:rsidRPr="00D42418" w:rsidRDefault="00D42418" w:rsidP="00D42418">
      <w:pPr>
        <w:rPr>
          <w:rFonts w:ascii="Arial" w:hAnsi="Arial" w:cs="Arial"/>
          <w:sz w:val="20"/>
          <w:szCs w:val="20"/>
        </w:rPr>
      </w:pPr>
    </w:p>
    <w:p w14:paraId="2E5BF3C2" w14:textId="7FB66701" w:rsidR="00D42418" w:rsidRDefault="00D42418" w:rsidP="00D42418">
      <w:pPr>
        <w:rPr>
          <w:rFonts w:ascii="Arial" w:hAnsi="Arial" w:cs="Arial"/>
          <w:sz w:val="20"/>
          <w:szCs w:val="20"/>
        </w:rPr>
      </w:pPr>
    </w:p>
    <w:p w14:paraId="139A7E76" w14:textId="7310BB06" w:rsidR="00D976DC" w:rsidRDefault="00D42418" w:rsidP="00D42418">
      <w:pPr>
        <w:tabs>
          <w:tab w:val="left" w:pos="1335"/>
        </w:tabs>
        <w:rPr>
          <w:rFonts w:ascii="Arial" w:hAnsi="Arial" w:cs="Arial"/>
          <w:sz w:val="20"/>
          <w:szCs w:val="20"/>
        </w:rPr>
      </w:pPr>
      <w:r>
        <w:rPr>
          <w:rFonts w:ascii="Arial" w:hAnsi="Arial" w:cs="Arial"/>
          <w:sz w:val="20"/>
          <w:szCs w:val="20"/>
        </w:rPr>
        <w:tab/>
      </w:r>
    </w:p>
    <w:p w14:paraId="3E5CF3AE" w14:textId="77777777" w:rsidR="00D976DC" w:rsidRPr="00D976DC" w:rsidRDefault="00D976DC" w:rsidP="00D976DC">
      <w:pPr>
        <w:rPr>
          <w:rFonts w:ascii="Arial" w:hAnsi="Arial" w:cs="Arial"/>
          <w:sz w:val="20"/>
          <w:szCs w:val="20"/>
        </w:rPr>
      </w:pPr>
    </w:p>
    <w:p w14:paraId="1FAF0BD5" w14:textId="77777777" w:rsidR="00D976DC" w:rsidRPr="00D976DC" w:rsidRDefault="00D976DC" w:rsidP="00D976DC">
      <w:pPr>
        <w:rPr>
          <w:rFonts w:ascii="Arial" w:hAnsi="Arial" w:cs="Arial"/>
          <w:sz w:val="20"/>
          <w:szCs w:val="20"/>
        </w:rPr>
      </w:pPr>
    </w:p>
    <w:p w14:paraId="6CD2904B" w14:textId="77777777" w:rsidR="00D976DC" w:rsidRPr="00D976DC" w:rsidRDefault="00D976DC" w:rsidP="00D976DC">
      <w:pPr>
        <w:rPr>
          <w:rFonts w:ascii="Arial" w:hAnsi="Arial" w:cs="Arial"/>
          <w:sz w:val="20"/>
          <w:szCs w:val="20"/>
        </w:rPr>
      </w:pPr>
    </w:p>
    <w:p w14:paraId="606114C0" w14:textId="77777777" w:rsidR="00D976DC" w:rsidRPr="00D976DC" w:rsidRDefault="00D976DC" w:rsidP="00D976DC">
      <w:pPr>
        <w:rPr>
          <w:rFonts w:ascii="Arial" w:hAnsi="Arial" w:cs="Arial"/>
          <w:sz w:val="20"/>
          <w:szCs w:val="20"/>
        </w:rPr>
      </w:pPr>
    </w:p>
    <w:p w14:paraId="6AC4CA6E" w14:textId="77777777" w:rsidR="00D976DC" w:rsidRPr="00D976DC" w:rsidRDefault="00D976DC" w:rsidP="00D976DC">
      <w:pPr>
        <w:rPr>
          <w:rFonts w:ascii="Arial" w:hAnsi="Arial" w:cs="Arial"/>
          <w:sz w:val="20"/>
          <w:szCs w:val="20"/>
        </w:rPr>
      </w:pPr>
    </w:p>
    <w:p w14:paraId="27577422" w14:textId="77777777" w:rsidR="00D976DC" w:rsidRPr="00D976DC" w:rsidRDefault="00D976DC" w:rsidP="00D976DC">
      <w:pPr>
        <w:rPr>
          <w:rFonts w:ascii="Arial" w:hAnsi="Arial" w:cs="Arial"/>
          <w:sz w:val="20"/>
          <w:szCs w:val="20"/>
        </w:rPr>
      </w:pPr>
    </w:p>
    <w:p w14:paraId="16A8B775" w14:textId="77777777" w:rsidR="00D976DC" w:rsidRPr="00D976DC" w:rsidRDefault="00D976DC" w:rsidP="00D976DC">
      <w:pPr>
        <w:rPr>
          <w:rFonts w:ascii="Arial" w:hAnsi="Arial" w:cs="Arial"/>
          <w:sz w:val="20"/>
          <w:szCs w:val="20"/>
        </w:rPr>
      </w:pPr>
    </w:p>
    <w:p w14:paraId="5399B754" w14:textId="77777777" w:rsidR="00D976DC" w:rsidRPr="00D976DC" w:rsidRDefault="00D976DC" w:rsidP="00D976DC">
      <w:pPr>
        <w:rPr>
          <w:rFonts w:ascii="Arial" w:hAnsi="Arial" w:cs="Arial"/>
          <w:sz w:val="20"/>
          <w:szCs w:val="20"/>
        </w:rPr>
      </w:pPr>
    </w:p>
    <w:p w14:paraId="66BA8614" w14:textId="77777777" w:rsidR="00D976DC" w:rsidRPr="00D976DC" w:rsidRDefault="00D976DC" w:rsidP="00D976DC">
      <w:pPr>
        <w:rPr>
          <w:rFonts w:ascii="Arial" w:hAnsi="Arial" w:cs="Arial"/>
          <w:sz w:val="20"/>
          <w:szCs w:val="20"/>
        </w:rPr>
      </w:pPr>
    </w:p>
    <w:p w14:paraId="21CE83F5" w14:textId="77777777" w:rsidR="00D976DC" w:rsidRPr="00D976DC" w:rsidRDefault="00D976DC" w:rsidP="00D976DC">
      <w:pPr>
        <w:rPr>
          <w:rFonts w:ascii="Arial" w:hAnsi="Arial" w:cs="Arial"/>
          <w:sz w:val="20"/>
          <w:szCs w:val="20"/>
        </w:rPr>
      </w:pPr>
    </w:p>
    <w:p w14:paraId="11FAEE3A" w14:textId="77777777" w:rsidR="00D976DC" w:rsidRPr="00D976DC" w:rsidRDefault="00D976DC" w:rsidP="00D976DC">
      <w:pPr>
        <w:rPr>
          <w:rFonts w:ascii="Arial" w:hAnsi="Arial" w:cs="Arial"/>
          <w:sz w:val="20"/>
          <w:szCs w:val="20"/>
        </w:rPr>
      </w:pPr>
    </w:p>
    <w:p w14:paraId="12E402BB" w14:textId="77777777" w:rsidR="00D976DC" w:rsidRPr="00D976DC" w:rsidRDefault="00D976DC" w:rsidP="00D976DC">
      <w:pPr>
        <w:rPr>
          <w:rFonts w:ascii="Arial" w:hAnsi="Arial" w:cs="Arial"/>
          <w:sz w:val="20"/>
          <w:szCs w:val="20"/>
        </w:rPr>
      </w:pPr>
    </w:p>
    <w:p w14:paraId="2C3F3BEE" w14:textId="77777777" w:rsidR="00D976DC" w:rsidRPr="00D976DC" w:rsidRDefault="00D976DC" w:rsidP="00D976DC">
      <w:pPr>
        <w:rPr>
          <w:rFonts w:ascii="Arial" w:hAnsi="Arial" w:cs="Arial"/>
          <w:sz w:val="20"/>
          <w:szCs w:val="20"/>
        </w:rPr>
      </w:pPr>
    </w:p>
    <w:p w14:paraId="1FEC4980" w14:textId="77777777" w:rsidR="00D976DC" w:rsidRPr="00D976DC" w:rsidRDefault="00D976DC" w:rsidP="00D976DC">
      <w:pPr>
        <w:rPr>
          <w:rFonts w:ascii="Arial" w:hAnsi="Arial" w:cs="Arial"/>
          <w:sz w:val="20"/>
          <w:szCs w:val="20"/>
        </w:rPr>
      </w:pPr>
    </w:p>
    <w:p w14:paraId="2E82895C" w14:textId="77777777" w:rsidR="00D976DC" w:rsidRPr="00D976DC" w:rsidRDefault="00D976DC" w:rsidP="00D976DC">
      <w:pPr>
        <w:rPr>
          <w:rFonts w:ascii="Arial" w:hAnsi="Arial" w:cs="Arial"/>
          <w:sz w:val="20"/>
          <w:szCs w:val="20"/>
        </w:rPr>
      </w:pPr>
    </w:p>
    <w:p w14:paraId="7FB5E53F" w14:textId="77777777" w:rsidR="00D976DC" w:rsidRPr="00D976DC" w:rsidRDefault="00D976DC" w:rsidP="00D976DC">
      <w:pPr>
        <w:rPr>
          <w:rFonts w:ascii="Arial" w:hAnsi="Arial" w:cs="Arial"/>
          <w:sz w:val="20"/>
          <w:szCs w:val="20"/>
        </w:rPr>
      </w:pPr>
    </w:p>
    <w:p w14:paraId="2F8C18CD" w14:textId="77777777" w:rsidR="00D976DC" w:rsidRPr="00D976DC" w:rsidRDefault="00D976DC" w:rsidP="00D976DC">
      <w:pPr>
        <w:rPr>
          <w:rFonts w:ascii="Arial" w:hAnsi="Arial" w:cs="Arial"/>
          <w:sz w:val="20"/>
          <w:szCs w:val="20"/>
        </w:rPr>
      </w:pPr>
    </w:p>
    <w:p w14:paraId="17DA9277" w14:textId="77777777" w:rsidR="00D976DC" w:rsidRPr="00D976DC" w:rsidRDefault="00D976DC" w:rsidP="00D976DC">
      <w:pPr>
        <w:rPr>
          <w:rFonts w:ascii="Arial" w:hAnsi="Arial" w:cs="Arial"/>
          <w:sz w:val="20"/>
          <w:szCs w:val="20"/>
        </w:rPr>
      </w:pPr>
    </w:p>
    <w:p w14:paraId="06C439AD" w14:textId="77777777" w:rsidR="00D976DC" w:rsidRPr="00D976DC" w:rsidRDefault="00D976DC" w:rsidP="00D976DC">
      <w:pPr>
        <w:rPr>
          <w:rFonts w:ascii="Arial" w:hAnsi="Arial" w:cs="Arial"/>
          <w:sz w:val="20"/>
          <w:szCs w:val="20"/>
        </w:rPr>
      </w:pPr>
    </w:p>
    <w:p w14:paraId="68BF460E" w14:textId="77777777" w:rsidR="00D976DC" w:rsidRPr="00D976DC" w:rsidRDefault="00D976DC" w:rsidP="00D976DC">
      <w:pPr>
        <w:rPr>
          <w:rFonts w:ascii="Arial" w:hAnsi="Arial" w:cs="Arial"/>
          <w:sz w:val="20"/>
          <w:szCs w:val="20"/>
        </w:rPr>
      </w:pPr>
    </w:p>
    <w:p w14:paraId="5A45E927" w14:textId="77777777" w:rsidR="00D976DC" w:rsidRPr="00D976DC" w:rsidRDefault="00D976DC" w:rsidP="00D976DC">
      <w:pPr>
        <w:rPr>
          <w:rFonts w:ascii="Arial" w:hAnsi="Arial" w:cs="Arial"/>
          <w:sz w:val="20"/>
          <w:szCs w:val="20"/>
        </w:rPr>
      </w:pPr>
    </w:p>
    <w:p w14:paraId="0BC25E30" w14:textId="77777777" w:rsidR="00D976DC" w:rsidRPr="00D976DC" w:rsidRDefault="00D976DC" w:rsidP="00D976DC">
      <w:pPr>
        <w:rPr>
          <w:rFonts w:ascii="Arial" w:hAnsi="Arial" w:cs="Arial"/>
          <w:sz w:val="20"/>
          <w:szCs w:val="20"/>
        </w:rPr>
      </w:pPr>
    </w:p>
    <w:p w14:paraId="420CE723" w14:textId="77777777" w:rsidR="00D976DC" w:rsidRPr="00D976DC" w:rsidRDefault="00D976DC" w:rsidP="00D976DC">
      <w:pPr>
        <w:rPr>
          <w:rFonts w:ascii="Arial" w:hAnsi="Arial" w:cs="Arial"/>
          <w:sz w:val="20"/>
          <w:szCs w:val="20"/>
        </w:rPr>
      </w:pPr>
    </w:p>
    <w:p w14:paraId="63E3BD67" w14:textId="786847B1" w:rsidR="00D976DC" w:rsidRDefault="00D976DC" w:rsidP="00D976DC">
      <w:pPr>
        <w:rPr>
          <w:rFonts w:ascii="Arial" w:hAnsi="Arial" w:cs="Arial"/>
          <w:sz w:val="20"/>
          <w:szCs w:val="20"/>
        </w:rPr>
      </w:pPr>
    </w:p>
    <w:p w14:paraId="53935C24" w14:textId="4C0509F8" w:rsidR="00AB5711" w:rsidRPr="00D976DC" w:rsidRDefault="00D976DC" w:rsidP="00D976DC">
      <w:pPr>
        <w:tabs>
          <w:tab w:val="left" w:pos="930"/>
        </w:tabs>
        <w:rPr>
          <w:rFonts w:ascii="Arial" w:hAnsi="Arial" w:cs="Arial"/>
          <w:sz w:val="20"/>
          <w:szCs w:val="20"/>
        </w:rPr>
      </w:pPr>
      <w:r>
        <w:rPr>
          <w:rFonts w:ascii="Arial" w:hAnsi="Arial" w:cs="Arial"/>
          <w:sz w:val="20"/>
          <w:szCs w:val="20"/>
        </w:rPr>
        <w:tab/>
      </w:r>
    </w:p>
    <w:sectPr w:rsidR="00AB5711" w:rsidRPr="00D976DC" w:rsidSect="00C569AC">
      <w:headerReference w:type="even" r:id="rId56"/>
      <w:headerReference w:type="default" r:id="rId57"/>
      <w:footerReference w:type="even" r:id="rId58"/>
      <w:footerReference w:type="default" r:id="rId59"/>
      <w:headerReference w:type="first" r:id="rId60"/>
      <w:footerReference w:type="first" r:id="rId61"/>
      <w:type w:val="continuous"/>
      <w:pgSz w:w="11906" w:h="16838"/>
      <w:pgMar w:top="720" w:right="720" w:bottom="720" w:left="720" w:header="708" w:footer="708"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25DD0" w14:textId="77777777" w:rsidR="0013356D" w:rsidRDefault="0013356D" w:rsidP="006567DF">
      <w:pPr>
        <w:spacing w:after="0" w:line="240" w:lineRule="auto"/>
      </w:pPr>
      <w:r>
        <w:separator/>
      </w:r>
    </w:p>
  </w:endnote>
  <w:endnote w:type="continuationSeparator" w:id="0">
    <w:p w14:paraId="490C5327" w14:textId="77777777" w:rsidR="0013356D" w:rsidRDefault="0013356D" w:rsidP="006567DF">
      <w:pPr>
        <w:spacing w:after="0" w:line="240" w:lineRule="auto"/>
      </w:pPr>
      <w:r>
        <w:continuationSeparator/>
      </w:r>
    </w:p>
  </w:endnote>
  <w:endnote w:type="continuationNotice" w:id="1">
    <w:p w14:paraId="19EFBF9D" w14:textId="77777777" w:rsidR="0013356D" w:rsidRDefault="00133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EC3F" w14:textId="77777777" w:rsidR="003010B6" w:rsidRDefault="00301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89D6E" w14:textId="7C7A4323" w:rsidR="00AE183F" w:rsidRPr="00A34518" w:rsidRDefault="00AE183F" w:rsidP="00A34518">
    <w:pPr>
      <w:pStyle w:val="Footer"/>
      <w:rPr>
        <w:rFonts w:ascii="Arial" w:hAnsi="Arial" w:cs="Arial"/>
        <w:sz w:val="20"/>
        <w:szCs w:val="20"/>
      </w:rPr>
    </w:pPr>
    <w:r>
      <w:rPr>
        <w:rFonts w:ascii="Arial" w:hAnsi="Arial" w:cs="Arial"/>
        <w:sz w:val="20"/>
        <w:szCs w:val="20"/>
      </w:rPr>
      <w:t xml:space="preserve">PAAF Version </w:t>
    </w:r>
    <w:r w:rsidR="00CA753C">
      <w:rPr>
        <w:rFonts w:ascii="Arial" w:hAnsi="Arial" w:cs="Arial"/>
        <w:sz w:val="20"/>
        <w:szCs w:val="20"/>
      </w:rPr>
      <w:t>07</w:t>
    </w:r>
    <w:r>
      <w:rPr>
        <w:rFonts w:ascii="Arial" w:hAnsi="Arial" w:cs="Arial"/>
        <w:sz w:val="20"/>
        <w:szCs w:val="20"/>
      </w:rPr>
      <w:t>/</w:t>
    </w:r>
    <w:r w:rsidR="00CA753C">
      <w:rPr>
        <w:rFonts w:ascii="Arial" w:hAnsi="Arial" w:cs="Arial"/>
        <w:sz w:val="20"/>
        <w:szCs w:val="20"/>
      </w:rPr>
      <w:t>12</w:t>
    </w:r>
    <w:r>
      <w:rPr>
        <w:rFonts w:ascii="Arial" w:hAnsi="Arial" w:cs="Arial"/>
        <w:sz w:val="20"/>
        <w:szCs w:val="20"/>
      </w:rPr>
      <w:t>/23</w:t>
    </w:r>
    <w:r w:rsidRPr="00A34518">
      <w:rPr>
        <w:rFonts w:ascii="Arial" w:hAnsi="Arial" w:cs="Arial"/>
        <w:sz w:val="20"/>
        <w:szCs w:val="20"/>
      </w:rPr>
      <w:ptab w:relativeTo="margin" w:alignment="center" w:leader="none"/>
    </w:r>
    <w:r w:rsidRPr="00A34518">
      <w:rPr>
        <w:rFonts w:ascii="Arial" w:hAnsi="Arial" w:cs="Arial"/>
        <w:sz w:val="20"/>
        <w:szCs w:val="20"/>
      </w:rPr>
      <w:ptab w:relativeTo="margin" w:alignment="right" w:leader="none"/>
    </w:r>
    <w:r w:rsidRPr="00A34518">
      <w:rPr>
        <w:rFonts w:ascii="Arial" w:hAnsi="Arial" w:cs="Arial"/>
        <w:sz w:val="20"/>
        <w:szCs w:val="20"/>
      </w:rPr>
      <w:t xml:space="preserve"> Page </w:t>
    </w:r>
    <w:r w:rsidRPr="00A34518">
      <w:rPr>
        <w:rFonts w:ascii="Arial" w:hAnsi="Arial" w:cs="Arial"/>
        <w:bCs/>
        <w:sz w:val="20"/>
        <w:szCs w:val="20"/>
      </w:rPr>
      <w:fldChar w:fldCharType="begin"/>
    </w:r>
    <w:r w:rsidRPr="00A34518">
      <w:rPr>
        <w:rFonts w:ascii="Arial" w:hAnsi="Arial" w:cs="Arial"/>
        <w:bCs/>
        <w:sz w:val="20"/>
        <w:szCs w:val="20"/>
      </w:rPr>
      <w:instrText xml:space="preserve"> PAGE </w:instrText>
    </w:r>
    <w:r w:rsidRPr="00A34518">
      <w:rPr>
        <w:rFonts w:ascii="Arial" w:hAnsi="Arial" w:cs="Arial"/>
        <w:bCs/>
        <w:sz w:val="20"/>
        <w:szCs w:val="20"/>
      </w:rPr>
      <w:fldChar w:fldCharType="separate"/>
    </w:r>
    <w:r w:rsidR="00DA257B">
      <w:rPr>
        <w:rFonts w:ascii="Arial" w:hAnsi="Arial" w:cs="Arial"/>
        <w:bCs/>
        <w:noProof/>
        <w:sz w:val="20"/>
        <w:szCs w:val="20"/>
      </w:rPr>
      <w:t>5</w:t>
    </w:r>
    <w:r w:rsidRPr="00A34518">
      <w:rPr>
        <w:rFonts w:ascii="Arial" w:hAnsi="Arial" w:cs="Arial"/>
        <w:bCs/>
        <w:sz w:val="20"/>
        <w:szCs w:val="20"/>
      </w:rPr>
      <w:fldChar w:fldCharType="end"/>
    </w:r>
    <w:r w:rsidRPr="00A34518">
      <w:rPr>
        <w:rFonts w:ascii="Arial" w:hAnsi="Arial" w:cs="Arial"/>
        <w:sz w:val="20"/>
        <w:szCs w:val="20"/>
      </w:rPr>
      <w:t xml:space="preserve"> of </w:t>
    </w:r>
    <w:r w:rsidRPr="00A34518">
      <w:rPr>
        <w:rFonts w:ascii="Arial" w:hAnsi="Arial" w:cs="Arial"/>
        <w:bCs/>
        <w:sz w:val="20"/>
        <w:szCs w:val="20"/>
      </w:rPr>
      <w:fldChar w:fldCharType="begin"/>
    </w:r>
    <w:r w:rsidRPr="00A34518">
      <w:rPr>
        <w:rFonts w:ascii="Arial" w:hAnsi="Arial" w:cs="Arial"/>
        <w:bCs/>
        <w:sz w:val="20"/>
        <w:szCs w:val="20"/>
      </w:rPr>
      <w:instrText xml:space="preserve"> NUMPAGES  </w:instrText>
    </w:r>
    <w:r w:rsidRPr="00A34518">
      <w:rPr>
        <w:rFonts w:ascii="Arial" w:hAnsi="Arial" w:cs="Arial"/>
        <w:bCs/>
        <w:sz w:val="20"/>
        <w:szCs w:val="20"/>
      </w:rPr>
      <w:fldChar w:fldCharType="separate"/>
    </w:r>
    <w:r w:rsidR="00DA257B">
      <w:rPr>
        <w:rFonts w:ascii="Arial" w:hAnsi="Arial" w:cs="Arial"/>
        <w:bCs/>
        <w:noProof/>
        <w:sz w:val="20"/>
        <w:szCs w:val="20"/>
      </w:rPr>
      <w:t>18</w:t>
    </w:r>
    <w:r w:rsidRPr="00A34518">
      <w:rPr>
        <w:rFonts w:ascii="Arial" w:hAnsi="Arial" w:cs="Arial"/>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B150" w14:textId="77777777" w:rsidR="003010B6" w:rsidRDefault="00301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2335E" w14:textId="77777777" w:rsidR="0013356D" w:rsidRDefault="0013356D" w:rsidP="006567DF">
      <w:pPr>
        <w:spacing w:after="0" w:line="240" w:lineRule="auto"/>
      </w:pPr>
      <w:r>
        <w:separator/>
      </w:r>
    </w:p>
  </w:footnote>
  <w:footnote w:type="continuationSeparator" w:id="0">
    <w:p w14:paraId="6C55EB8A" w14:textId="77777777" w:rsidR="0013356D" w:rsidRDefault="0013356D" w:rsidP="006567DF">
      <w:pPr>
        <w:spacing w:after="0" w:line="240" w:lineRule="auto"/>
      </w:pPr>
      <w:r>
        <w:continuationSeparator/>
      </w:r>
    </w:p>
  </w:footnote>
  <w:footnote w:type="continuationNotice" w:id="1">
    <w:p w14:paraId="47A8BECD" w14:textId="77777777" w:rsidR="0013356D" w:rsidRDefault="001335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14A0" w14:textId="77777777" w:rsidR="003010B6" w:rsidRDefault="00301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503B2" w14:textId="2AA409F8" w:rsidR="00AE183F" w:rsidRDefault="00AE183F">
    <w:pPr>
      <w:pStyle w:val="Header"/>
    </w:pPr>
    <w:r>
      <w:rPr>
        <w:noProof/>
        <w:lang w:eastAsia="en-GB"/>
      </w:rPr>
      <w:drawing>
        <wp:anchor distT="0" distB="0" distL="114300" distR="114300" simplePos="0" relativeHeight="251658240" behindDoc="0" locked="0" layoutInCell="1" allowOverlap="1" wp14:anchorId="5297619A" wp14:editId="14883E7E">
          <wp:simplePos x="0" y="0"/>
          <wp:positionH relativeFrom="margin">
            <wp:posOffset>6040755</wp:posOffset>
          </wp:positionH>
          <wp:positionV relativeFrom="margin">
            <wp:posOffset>-366395</wp:posOffset>
          </wp:positionV>
          <wp:extent cx="781050" cy="352425"/>
          <wp:effectExtent l="0" t="0" r="0" b="9525"/>
          <wp:wrapNone/>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7271" w14:textId="77777777" w:rsidR="003010B6" w:rsidRDefault="00301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20B9"/>
    <w:multiLevelType w:val="hybridMultilevel"/>
    <w:tmpl w:val="38D0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7F3673"/>
    <w:multiLevelType w:val="hybridMultilevel"/>
    <w:tmpl w:val="441078BC"/>
    <w:lvl w:ilvl="0" w:tplc="70F83B16">
      <w:start w:val="1"/>
      <w:numFmt w:val="decimalZero"/>
      <w:lvlText w:val="%1."/>
      <w:lvlJc w:val="left"/>
      <w:pPr>
        <w:ind w:left="720" w:hanging="360"/>
      </w:pPr>
      <w:rPr>
        <w:rFonts w:ascii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A25960"/>
    <w:multiLevelType w:val="hybridMultilevel"/>
    <w:tmpl w:val="D3D8C120"/>
    <w:lvl w:ilvl="0" w:tplc="08090015">
      <w:start w:val="17"/>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84617B"/>
    <w:multiLevelType w:val="hybridMultilevel"/>
    <w:tmpl w:val="3362B7D6"/>
    <w:lvl w:ilvl="0" w:tplc="22DE08FA">
      <w:start w:val="1"/>
      <w:numFmt w:val="decimalZero"/>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E12278"/>
    <w:multiLevelType w:val="hybridMultilevel"/>
    <w:tmpl w:val="146E0314"/>
    <w:lvl w:ilvl="0" w:tplc="1FC2995E">
      <w:start w:val="1"/>
      <w:numFmt w:val="decimal"/>
      <w:lvlText w:val="J%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D86796"/>
    <w:multiLevelType w:val="hybridMultilevel"/>
    <w:tmpl w:val="F6A6E900"/>
    <w:lvl w:ilvl="0" w:tplc="21C847D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37077E"/>
    <w:multiLevelType w:val="hybridMultilevel"/>
    <w:tmpl w:val="E174A9C6"/>
    <w:lvl w:ilvl="0" w:tplc="9498058A">
      <w:start w:val="1"/>
      <w:numFmt w:val="decimal"/>
      <w:lvlText w:val="B%1."/>
      <w:lvlJc w:val="left"/>
      <w:pPr>
        <w:ind w:left="360" w:hanging="360"/>
      </w:pPr>
      <w:rPr>
        <w:rFonts w:ascii="Arial"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A72BCC"/>
    <w:multiLevelType w:val="hybridMultilevel"/>
    <w:tmpl w:val="6C2E8E96"/>
    <w:lvl w:ilvl="0" w:tplc="8410F8CC">
      <w:start w:val="1"/>
      <w:numFmt w:val="decimal"/>
      <w:lvlText w:val="I%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CBB35C0"/>
    <w:multiLevelType w:val="hybridMultilevel"/>
    <w:tmpl w:val="044892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63978"/>
    <w:multiLevelType w:val="hybridMultilevel"/>
    <w:tmpl w:val="F6A6E900"/>
    <w:lvl w:ilvl="0" w:tplc="21C847D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9072CB"/>
    <w:multiLevelType w:val="hybridMultilevel"/>
    <w:tmpl w:val="84DC662A"/>
    <w:lvl w:ilvl="0" w:tplc="C296AC4C">
      <w:start w:val="1"/>
      <w:numFmt w:val="decimalZero"/>
      <w:lvlText w:val="%1."/>
      <w:lvlJc w:val="left"/>
      <w:pPr>
        <w:ind w:left="1095" w:hanging="37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40A1E5F"/>
    <w:multiLevelType w:val="hybridMultilevel"/>
    <w:tmpl w:val="75F6F8EA"/>
    <w:lvl w:ilvl="0" w:tplc="C33C7382">
      <w:start w:val="1"/>
      <w:numFmt w:val="decimalZero"/>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D05F33"/>
    <w:multiLevelType w:val="hybridMultilevel"/>
    <w:tmpl w:val="3646871E"/>
    <w:lvl w:ilvl="0" w:tplc="A49C7386">
      <w:start w:val="1"/>
      <w:numFmt w:val="decimal"/>
      <w:lvlText w:val="E%1."/>
      <w:lvlJc w:val="left"/>
      <w:pPr>
        <w:ind w:left="360" w:hanging="360"/>
      </w:pPr>
      <w:rPr>
        <w:rFonts w:ascii="Arial"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367112"/>
    <w:multiLevelType w:val="hybridMultilevel"/>
    <w:tmpl w:val="7CA89AAE"/>
    <w:lvl w:ilvl="0" w:tplc="EEEA2074">
      <w:start w:val="1"/>
      <w:numFmt w:val="decimal"/>
      <w:lvlText w:val="K%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52195F"/>
    <w:multiLevelType w:val="hybridMultilevel"/>
    <w:tmpl w:val="79423E00"/>
    <w:lvl w:ilvl="0" w:tplc="F2CAF13E">
      <w:start w:val="1"/>
      <w:numFmt w:val="decimal"/>
      <w:lvlText w:val="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51D13DE"/>
    <w:multiLevelType w:val="hybridMultilevel"/>
    <w:tmpl w:val="E3DC2DA4"/>
    <w:lvl w:ilvl="0" w:tplc="525044FC">
      <w:start w:val="1"/>
      <w:numFmt w:val="decimal"/>
      <w:lvlText w:val="C%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0DA5D05"/>
    <w:multiLevelType w:val="hybridMultilevel"/>
    <w:tmpl w:val="37505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495F90"/>
    <w:multiLevelType w:val="hybridMultilevel"/>
    <w:tmpl w:val="C1D24E78"/>
    <w:lvl w:ilvl="0" w:tplc="05F00D5C">
      <w:start w:val="1"/>
      <w:numFmt w:val="upperLetter"/>
      <w:lvlText w:val="%1."/>
      <w:lvlJc w:val="left"/>
      <w:pPr>
        <w:ind w:left="360" w:hanging="360"/>
      </w:pPr>
      <w:rPr>
        <w:rFonts w:ascii="Arial" w:hAnsi="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913808174">
    <w:abstractNumId w:val="6"/>
  </w:num>
  <w:num w:numId="2" w16cid:durableId="1727485701">
    <w:abstractNumId w:val="12"/>
  </w:num>
  <w:num w:numId="3" w16cid:durableId="59063198">
    <w:abstractNumId w:val="7"/>
  </w:num>
  <w:num w:numId="4" w16cid:durableId="893930566">
    <w:abstractNumId w:val="4"/>
  </w:num>
  <w:num w:numId="5" w16cid:durableId="2002191835">
    <w:abstractNumId w:val="13"/>
  </w:num>
  <w:num w:numId="6" w16cid:durableId="1217012576">
    <w:abstractNumId w:val="14"/>
  </w:num>
  <w:num w:numId="7" w16cid:durableId="572394097">
    <w:abstractNumId w:val="17"/>
  </w:num>
  <w:num w:numId="8" w16cid:durableId="130825231">
    <w:abstractNumId w:val="15"/>
  </w:num>
  <w:num w:numId="9" w16cid:durableId="142427194">
    <w:abstractNumId w:val="0"/>
  </w:num>
  <w:num w:numId="10" w16cid:durableId="1452935051">
    <w:abstractNumId w:val="2"/>
  </w:num>
  <w:num w:numId="11" w16cid:durableId="1246958268">
    <w:abstractNumId w:val="3"/>
  </w:num>
  <w:num w:numId="12" w16cid:durableId="1931348684">
    <w:abstractNumId w:val="11"/>
  </w:num>
  <w:num w:numId="13" w16cid:durableId="1671836251">
    <w:abstractNumId w:val="1"/>
  </w:num>
  <w:num w:numId="14" w16cid:durableId="85226824">
    <w:abstractNumId w:val="9"/>
  </w:num>
  <w:num w:numId="15" w16cid:durableId="2076471527">
    <w:abstractNumId w:val="5"/>
  </w:num>
  <w:num w:numId="16" w16cid:durableId="1080176263">
    <w:abstractNumId w:val="10"/>
  </w:num>
  <w:num w:numId="17" w16cid:durableId="1430194915">
    <w:abstractNumId w:val="16"/>
  </w:num>
  <w:num w:numId="18" w16cid:durableId="193261958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A1tjQwtjAzsTRR0lEKTi0uzszPAymwMK4FABnaa5QtAAAA"/>
  </w:docVars>
  <w:rsids>
    <w:rsidRoot w:val="006567DF"/>
    <w:rsid w:val="00000ADD"/>
    <w:rsid w:val="000024BB"/>
    <w:rsid w:val="00003D04"/>
    <w:rsid w:val="0001037B"/>
    <w:rsid w:val="00011259"/>
    <w:rsid w:val="00012ECB"/>
    <w:rsid w:val="00017FD7"/>
    <w:rsid w:val="000204F9"/>
    <w:rsid w:val="00021AC6"/>
    <w:rsid w:val="00021D50"/>
    <w:rsid w:val="0002454F"/>
    <w:rsid w:val="000253AA"/>
    <w:rsid w:val="000257CF"/>
    <w:rsid w:val="00025FE1"/>
    <w:rsid w:val="00034A14"/>
    <w:rsid w:val="00035916"/>
    <w:rsid w:val="00036670"/>
    <w:rsid w:val="00036B24"/>
    <w:rsid w:val="00037632"/>
    <w:rsid w:val="0004755A"/>
    <w:rsid w:val="00047771"/>
    <w:rsid w:val="000519F2"/>
    <w:rsid w:val="00051CDB"/>
    <w:rsid w:val="00053B2E"/>
    <w:rsid w:val="00053F46"/>
    <w:rsid w:val="00056065"/>
    <w:rsid w:val="00061643"/>
    <w:rsid w:val="0006248B"/>
    <w:rsid w:val="0006452B"/>
    <w:rsid w:val="000733CF"/>
    <w:rsid w:val="000737D7"/>
    <w:rsid w:val="0007390D"/>
    <w:rsid w:val="00073DCC"/>
    <w:rsid w:val="00075B7D"/>
    <w:rsid w:val="000800B8"/>
    <w:rsid w:val="00080DB1"/>
    <w:rsid w:val="00080E46"/>
    <w:rsid w:val="000813CD"/>
    <w:rsid w:val="00083766"/>
    <w:rsid w:val="00085D16"/>
    <w:rsid w:val="000866CA"/>
    <w:rsid w:val="000901AC"/>
    <w:rsid w:val="00094565"/>
    <w:rsid w:val="000A24F3"/>
    <w:rsid w:val="000A70CE"/>
    <w:rsid w:val="000A767B"/>
    <w:rsid w:val="000B06D1"/>
    <w:rsid w:val="000B33DB"/>
    <w:rsid w:val="000B5423"/>
    <w:rsid w:val="000B55A1"/>
    <w:rsid w:val="000B5BD0"/>
    <w:rsid w:val="000C064A"/>
    <w:rsid w:val="000C4064"/>
    <w:rsid w:val="000C5730"/>
    <w:rsid w:val="000D035B"/>
    <w:rsid w:val="000D07B3"/>
    <w:rsid w:val="000D27CA"/>
    <w:rsid w:val="000D48B1"/>
    <w:rsid w:val="000D49D5"/>
    <w:rsid w:val="000D725C"/>
    <w:rsid w:val="000E11ED"/>
    <w:rsid w:val="000E1604"/>
    <w:rsid w:val="000E5EDF"/>
    <w:rsid w:val="000E6D26"/>
    <w:rsid w:val="000F09D6"/>
    <w:rsid w:val="000F20F0"/>
    <w:rsid w:val="000F2E3F"/>
    <w:rsid w:val="000F3216"/>
    <w:rsid w:val="000F3880"/>
    <w:rsid w:val="000F4EDD"/>
    <w:rsid w:val="000F515C"/>
    <w:rsid w:val="000F553E"/>
    <w:rsid w:val="00101A86"/>
    <w:rsid w:val="00102F80"/>
    <w:rsid w:val="00104873"/>
    <w:rsid w:val="0012190F"/>
    <w:rsid w:val="0012488A"/>
    <w:rsid w:val="001277FF"/>
    <w:rsid w:val="0013356D"/>
    <w:rsid w:val="001340E5"/>
    <w:rsid w:val="00143A6B"/>
    <w:rsid w:val="00143B0E"/>
    <w:rsid w:val="00143B3A"/>
    <w:rsid w:val="00147E89"/>
    <w:rsid w:val="001514CF"/>
    <w:rsid w:val="00152938"/>
    <w:rsid w:val="00154D77"/>
    <w:rsid w:val="00154DD6"/>
    <w:rsid w:val="001559A2"/>
    <w:rsid w:val="00157247"/>
    <w:rsid w:val="00157C86"/>
    <w:rsid w:val="0016131E"/>
    <w:rsid w:val="00163219"/>
    <w:rsid w:val="00165902"/>
    <w:rsid w:val="00165FFB"/>
    <w:rsid w:val="00166FFA"/>
    <w:rsid w:val="00167394"/>
    <w:rsid w:val="001676D6"/>
    <w:rsid w:val="00170784"/>
    <w:rsid w:val="0017195A"/>
    <w:rsid w:val="0017206B"/>
    <w:rsid w:val="00172415"/>
    <w:rsid w:val="00172F20"/>
    <w:rsid w:val="00173012"/>
    <w:rsid w:val="0017402D"/>
    <w:rsid w:val="00174299"/>
    <w:rsid w:val="00175892"/>
    <w:rsid w:val="0017670D"/>
    <w:rsid w:val="00177761"/>
    <w:rsid w:val="001813BB"/>
    <w:rsid w:val="001824C8"/>
    <w:rsid w:val="0018333D"/>
    <w:rsid w:val="001842CF"/>
    <w:rsid w:val="0018455D"/>
    <w:rsid w:val="00185B80"/>
    <w:rsid w:val="00185BF5"/>
    <w:rsid w:val="00185DF2"/>
    <w:rsid w:val="00185F0A"/>
    <w:rsid w:val="001876E3"/>
    <w:rsid w:val="00194032"/>
    <w:rsid w:val="00195741"/>
    <w:rsid w:val="00195D07"/>
    <w:rsid w:val="00196211"/>
    <w:rsid w:val="001967BC"/>
    <w:rsid w:val="001A3878"/>
    <w:rsid w:val="001A54CA"/>
    <w:rsid w:val="001A5654"/>
    <w:rsid w:val="001A694B"/>
    <w:rsid w:val="001A6A7F"/>
    <w:rsid w:val="001B0841"/>
    <w:rsid w:val="001B085B"/>
    <w:rsid w:val="001B0D33"/>
    <w:rsid w:val="001B150F"/>
    <w:rsid w:val="001B1DCF"/>
    <w:rsid w:val="001B1E08"/>
    <w:rsid w:val="001B3056"/>
    <w:rsid w:val="001B75E0"/>
    <w:rsid w:val="001C1AB6"/>
    <w:rsid w:val="001C23E2"/>
    <w:rsid w:val="001C2710"/>
    <w:rsid w:val="001C27B1"/>
    <w:rsid w:val="001C4265"/>
    <w:rsid w:val="001D162C"/>
    <w:rsid w:val="001D4F1B"/>
    <w:rsid w:val="001D4F57"/>
    <w:rsid w:val="001D53E5"/>
    <w:rsid w:val="001D6DC4"/>
    <w:rsid w:val="001D797D"/>
    <w:rsid w:val="001E0FCB"/>
    <w:rsid w:val="001E6313"/>
    <w:rsid w:val="001E76CB"/>
    <w:rsid w:val="001E796B"/>
    <w:rsid w:val="001E7CA3"/>
    <w:rsid w:val="001F178A"/>
    <w:rsid w:val="001F309F"/>
    <w:rsid w:val="001F43DA"/>
    <w:rsid w:val="0020045B"/>
    <w:rsid w:val="00200CBD"/>
    <w:rsid w:val="002017C4"/>
    <w:rsid w:val="00201B27"/>
    <w:rsid w:val="0020201D"/>
    <w:rsid w:val="00203EA0"/>
    <w:rsid w:val="002074C5"/>
    <w:rsid w:val="002129C7"/>
    <w:rsid w:val="00215259"/>
    <w:rsid w:val="002157B2"/>
    <w:rsid w:val="00217971"/>
    <w:rsid w:val="00221CEE"/>
    <w:rsid w:val="00223DA6"/>
    <w:rsid w:val="002244C9"/>
    <w:rsid w:val="00224762"/>
    <w:rsid w:val="00225D85"/>
    <w:rsid w:val="00226607"/>
    <w:rsid w:val="00232C8C"/>
    <w:rsid w:val="002359CC"/>
    <w:rsid w:val="00242633"/>
    <w:rsid w:val="00243988"/>
    <w:rsid w:val="002454FF"/>
    <w:rsid w:val="0024584F"/>
    <w:rsid w:val="00245B71"/>
    <w:rsid w:val="00250AFA"/>
    <w:rsid w:val="002526D6"/>
    <w:rsid w:val="00257AB4"/>
    <w:rsid w:val="00260153"/>
    <w:rsid w:val="002601CC"/>
    <w:rsid w:val="00260D3B"/>
    <w:rsid w:val="002629E6"/>
    <w:rsid w:val="00264EDB"/>
    <w:rsid w:val="00265679"/>
    <w:rsid w:val="00271AAC"/>
    <w:rsid w:val="00271C86"/>
    <w:rsid w:val="00274A64"/>
    <w:rsid w:val="002765A9"/>
    <w:rsid w:val="0028079A"/>
    <w:rsid w:val="002917F8"/>
    <w:rsid w:val="002937A1"/>
    <w:rsid w:val="00293FD6"/>
    <w:rsid w:val="002A1C7D"/>
    <w:rsid w:val="002A2B7B"/>
    <w:rsid w:val="002A3378"/>
    <w:rsid w:val="002A38F1"/>
    <w:rsid w:val="002B3087"/>
    <w:rsid w:val="002B4403"/>
    <w:rsid w:val="002B44BB"/>
    <w:rsid w:val="002B67A4"/>
    <w:rsid w:val="002B710E"/>
    <w:rsid w:val="002B73F9"/>
    <w:rsid w:val="002C0B4B"/>
    <w:rsid w:val="002C1B2D"/>
    <w:rsid w:val="002C1F9E"/>
    <w:rsid w:val="002C2AEE"/>
    <w:rsid w:val="002C2DB1"/>
    <w:rsid w:val="002D2A8A"/>
    <w:rsid w:val="002D3540"/>
    <w:rsid w:val="002D3DE5"/>
    <w:rsid w:val="002E2827"/>
    <w:rsid w:val="002E3AD6"/>
    <w:rsid w:val="002E5C3B"/>
    <w:rsid w:val="002E6595"/>
    <w:rsid w:val="002E7071"/>
    <w:rsid w:val="002F0E0B"/>
    <w:rsid w:val="002F6F7B"/>
    <w:rsid w:val="0030015D"/>
    <w:rsid w:val="003009C2"/>
    <w:rsid w:val="003010B6"/>
    <w:rsid w:val="00301516"/>
    <w:rsid w:val="00301931"/>
    <w:rsid w:val="00303F71"/>
    <w:rsid w:val="0030676D"/>
    <w:rsid w:val="00307FF2"/>
    <w:rsid w:val="00320518"/>
    <w:rsid w:val="0032151E"/>
    <w:rsid w:val="003225F9"/>
    <w:rsid w:val="003228EE"/>
    <w:rsid w:val="00323FA6"/>
    <w:rsid w:val="00324D51"/>
    <w:rsid w:val="00324E17"/>
    <w:rsid w:val="0032545D"/>
    <w:rsid w:val="003273AF"/>
    <w:rsid w:val="00330522"/>
    <w:rsid w:val="0033146C"/>
    <w:rsid w:val="003349E6"/>
    <w:rsid w:val="00336DC3"/>
    <w:rsid w:val="003407F0"/>
    <w:rsid w:val="0034173D"/>
    <w:rsid w:val="00341A8B"/>
    <w:rsid w:val="00342181"/>
    <w:rsid w:val="00344F8D"/>
    <w:rsid w:val="0035084A"/>
    <w:rsid w:val="0035451A"/>
    <w:rsid w:val="00357327"/>
    <w:rsid w:val="003646A2"/>
    <w:rsid w:val="00365A9A"/>
    <w:rsid w:val="0036635B"/>
    <w:rsid w:val="003727DD"/>
    <w:rsid w:val="00373A66"/>
    <w:rsid w:val="00374D87"/>
    <w:rsid w:val="00377A79"/>
    <w:rsid w:val="00377C6F"/>
    <w:rsid w:val="003839DA"/>
    <w:rsid w:val="00384F43"/>
    <w:rsid w:val="00385FCD"/>
    <w:rsid w:val="003867AD"/>
    <w:rsid w:val="00390920"/>
    <w:rsid w:val="00392862"/>
    <w:rsid w:val="003959DE"/>
    <w:rsid w:val="00397E47"/>
    <w:rsid w:val="003A019C"/>
    <w:rsid w:val="003A0F0F"/>
    <w:rsid w:val="003A123B"/>
    <w:rsid w:val="003A155A"/>
    <w:rsid w:val="003A1E9D"/>
    <w:rsid w:val="003A2299"/>
    <w:rsid w:val="003A35B3"/>
    <w:rsid w:val="003A494C"/>
    <w:rsid w:val="003A526A"/>
    <w:rsid w:val="003A5756"/>
    <w:rsid w:val="003A678B"/>
    <w:rsid w:val="003A79E1"/>
    <w:rsid w:val="003B0D7D"/>
    <w:rsid w:val="003B1B24"/>
    <w:rsid w:val="003B26FF"/>
    <w:rsid w:val="003B3D6A"/>
    <w:rsid w:val="003B5879"/>
    <w:rsid w:val="003C0C1A"/>
    <w:rsid w:val="003C1088"/>
    <w:rsid w:val="003C322E"/>
    <w:rsid w:val="003C3664"/>
    <w:rsid w:val="003C62EA"/>
    <w:rsid w:val="003C6CA7"/>
    <w:rsid w:val="003C73EA"/>
    <w:rsid w:val="003D1F3C"/>
    <w:rsid w:val="003D202E"/>
    <w:rsid w:val="003D268A"/>
    <w:rsid w:val="003D2A14"/>
    <w:rsid w:val="003D5AB1"/>
    <w:rsid w:val="003E227B"/>
    <w:rsid w:val="003E30A7"/>
    <w:rsid w:val="003E5E6B"/>
    <w:rsid w:val="003E6414"/>
    <w:rsid w:val="003E718A"/>
    <w:rsid w:val="003F0F3B"/>
    <w:rsid w:val="003F1650"/>
    <w:rsid w:val="003F2B5D"/>
    <w:rsid w:val="003F75BB"/>
    <w:rsid w:val="00401E82"/>
    <w:rsid w:val="00402593"/>
    <w:rsid w:val="004033D4"/>
    <w:rsid w:val="004043B1"/>
    <w:rsid w:val="0040707D"/>
    <w:rsid w:val="00407B19"/>
    <w:rsid w:val="00407B82"/>
    <w:rsid w:val="00407CEF"/>
    <w:rsid w:val="00407E2D"/>
    <w:rsid w:val="00414181"/>
    <w:rsid w:val="00414803"/>
    <w:rsid w:val="0041569D"/>
    <w:rsid w:val="00415937"/>
    <w:rsid w:val="00417918"/>
    <w:rsid w:val="00422369"/>
    <w:rsid w:val="00424EBD"/>
    <w:rsid w:val="004259FE"/>
    <w:rsid w:val="00425A75"/>
    <w:rsid w:val="00426493"/>
    <w:rsid w:val="00426C25"/>
    <w:rsid w:val="00426EA5"/>
    <w:rsid w:val="0042705B"/>
    <w:rsid w:val="004306F3"/>
    <w:rsid w:val="00430CDD"/>
    <w:rsid w:val="00430F80"/>
    <w:rsid w:val="00431A74"/>
    <w:rsid w:val="00431C11"/>
    <w:rsid w:val="0043297B"/>
    <w:rsid w:val="004334D3"/>
    <w:rsid w:val="00433EC2"/>
    <w:rsid w:val="0043426C"/>
    <w:rsid w:val="0044282D"/>
    <w:rsid w:val="0044325E"/>
    <w:rsid w:val="004544B1"/>
    <w:rsid w:val="00455447"/>
    <w:rsid w:val="0045704C"/>
    <w:rsid w:val="00457C44"/>
    <w:rsid w:val="00466E64"/>
    <w:rsid w:val="004672F3"/>
    <w:rsid w:val="00467BA9"/>
    <w:rsid w:val="00470321"/>
    <w:rsid w:val="00470420"/>
    <w:rsid w:val="00471236"/>
    <w:rsid w:val="00472939"/>
    <w:rsid w:val="004729DD"/>
    <w:rsid w:val="004846A9"/>
    <w:rsid w:val="00484D4F"/>
    <w:rsid w:val="00485A0B"/>
    <w:rsid w:val="00496B4B"/>
    <w:rsid w:val="004977DF"/>
    <w:rsid w:val="00497FA6"/>
    <w:rsid w:val="004A5107"/>
    <w:rsid w:val="004A7D82"/>
    <w:rsid w:val="004B17DF"/>
    <w:rsid w:val="004B2642"/>
    <w:rsid w:val="004B353C"/>
    <w:rsid w:val="004B64EA"/>
    <w:rsid w:val="004B7ED2"/>
    <w:rsid w:val="004C00E5"/>
    <w:rsid w:val="004C34CF"/>
    <w:rsid w:val="004C3D6F"/>
    <w:rsid w:val="004C46D4"/>
    <w:rsid w:val="004C533C"/>
    <w:rsid w:val="004C6078"/>
    <w:rsid w:val="004D308D"/>
    <w:rsid w:val="004E138A"/>
    <w:rsid w:val="004E7C51"/>
    <w:rsid w:val="004F27C8"/>
    <w:rsid w:val="004F61C6"/>
    <w:rsid w:val="004F791B"/>
    <w:rsid w:val="004F7D09"/>
    <w:rsid w:val="00501413"/>
    <w:rsid w:val="00505A0A"/>
    <w:rsid w:val="0050633D"/>
    <w:rsid w:val="00507B4D"/>
    <w:rsid w:val="00516BA8"/>
    <w:rsid w:val="00517D9C"/>
    <w:rsid w:val="00521433"/>
    <w:rsid w:val="0052170D"/>
    <w:rsid w:val="00525598"/>
    <w:rsid w:val="00526891"/>
    <w:rsid w:val="00527B37"/>
    <w:rsid w:val="00530498"/>
    <w:rsid w:val="00532A96"/>
    <w:rsid w:val="00534305"/>
    <w:rsid w:val="00540BA5"/>
    <w:rsid w:val="0054201C"/>
    <w:rsid w:val="005420D2"/>
    <w:rsid w:val="005425A2"/>
    <w:rsid w:val="00542937"/>
    <w:rsid w:val="00544504"/>
    <w:rsid w:val="00545A57"/>
    <w:rsid w:val="005463FA"/>
    <w:rsid w:val="00555350"/>
    <w:rsid w:val="00556EBA"/>
    <w:rsid w:val="005606E5"/>
    <w:rsid w:val="00560768"/>
    <w:rsid w:val="00560E47"/>
    <w:rsid w:val="005622FA"/>
    <w:rsid w:val="0056237D"/>
    <w:rsid w:val="00564848"/>
    <w:rsid w:val="0056528C"/>
    <w:rsid w:val="00565729"/>
    <w:rsid w:val="005659BE"/>
    <w:rsid w:val="00565EC5"/>
    <w:rsid w:val="0056672D"/>
    <w:rsid w:val="00570FFD"/>
    <w:rsid w:val="00572216"/>
    <w:rsid w:val="005731C8"/>
    <w:rsid w:val="0058018F"/>
    <w:rsid w:val="00587530"/>
    <w:rsid w:val="00587742"/>
    <w:rsid w:val="005877D3"/>
    <w:rsid w:val="0058791B"/>
    <w:rsid w:val="0059217F"/>
    <w:rsid w:val="00594867"/>
    <w:rsid w:val="00594F49"/>
    <w:rsid w:val="00595E11"/>
    <w:rsid w:val="00597821"/>
    <w:rsid w:val="005A10A3"/>
    <w:rsid w:val="005A5E5F"/>
    <w:rsid w:val="005B16FB"/>
    <w:rsid w:val="005B1994"/>
    <w:rsid w:val="005B238C"/>
    <w:rsid w:val="005B240E"/>
    <w:rsid w:val="005B5037"/>
    <w:rsid w:val="005C3648"/>
    <w:rsid w:val="005C3E7F"/>
    <w:rsid w:val="005C6CED"/>
    <w:rsid w:val="005C779B"/>
    <w:rsid w:val="005D0393"/>
    <w:rsid w:val="005D1D68"/>
    <w:rsid w:val="005D2696"/>
    <w:rsid w:val="005D3FA8"/>
    <w:rsid w:val="005D493E"/>
    <w:rsid w:val="005E01EC"/>
    <w:rsid w:val="005E098A"/>
    <w:rsid w:val="005E2B67"/>
    <w:rsid w:val="005E2CD1"/>
    <w:rsid w:val="005E5A37"/>
    <w:rsid w:val="005F012C"/>
    <w:rsid w:val="005F08BC"/>
    <w:rsid w:val="005F0DFB"/>
    <w:rsid w:val="005F718A"/>
    <w:rsid w:val="006002A5"/>
    <w:rsid w:val="00601295"/>
    <w:rsid w:val="00606AB1"/>
    <w:rsid w:val="00612649"/>
    <w:rsid w:val="006141A5"/>
    <w:rsid w:val="00614997"/>
    <w:rsid w:val="006225E7"/>
    <w:rsid w:val="00623A4E"/>
    <w:rsid w:val="00624177"/>
    <w:rsid w:val="00626BBD"/>
    <w:rsid w:val="006275A0"/>
    <w:rsid w:val="00634ED8"/>
    <w:rsid w:val="006352D4"/>
    <w:rsid w:val="006408DB"/>
    <w:rsid w:val="00641BE7"/>
    <w:rsid w:val="006445DA"/>
    <w:rsid w:val="00645B7E"/>
    <w:rsid w:val="006472F6"/>
    <w:rsid w:val="0064735B"/>
    <w:rsid w:val="0065037A"/>
    <w:rsid w:val="00651F16"/>
    <w:rsid w:val="006534A2"/>
    <w:rsid w:val="00654F3A"/>
    <w:rsid w:val="00655B8A"/>
    <w:rsid w:val="006567DF"/>
    <w:rsid w:val="006573BC"/>
    <w:rsid w:val="0066171A"/>
    <w:rsid w:val="006617E9"/>
    <w:rsid w:val="00663A9A"/>
    <w:rsid w:val="00666A4E"/>
    <w:rsid w:val="00670127"/>
    <w:rsid w:val="00670A69"/>
    <w:rsid w:val="00670D10"/>
    <w:rsid w:val="00675C51"/>
    <w:rsid w:val="00676E76"/>
    <w:rsid w:val="00676ECE"/>
    <w:rsid w:val="00677CA8"/>
    <w:rsid w:val="006811F5"/>
    <w:rsid w:val="006814D4"/>
    <w:rsid w:val="00681AAF"/>
    <w:rsid w:val="00682A89"/>
    <w:rsid w:val="00682F75"/>
    <w:rsid w:val="00684940"/>
    <w:rsid w:val="00684E60"/>
    <w:rsid w:val="00691F31"/>
    <w:rsid w:val="0069306C"/>
    <w:rsid w:val="00693C10"/>
    <w:rsid w:val="0069532D"/>
    <w:rsid w:val="006A0E54"/>
    <w:rsid w:val="006A20BD"/>
    <w:rsid w:val="006A37B8"/>
    <w:rsid w:val="006A4568"/>
    <w:rsid w:val="006A5193"/>
    <w:rsid w:val="006A7FCD"/>
    <w:rsid w:val="006B0CA9"/>
    <w:rsid w:val="006B2228"/>
    <w:rsid w:val="006B3042"/>
    <w:rsid w:val="006B7A08"/>
    <w:rsid w:val="006C0C66"/>
    <w:rsid w:val="006C14AF"/>
    <w:rsid w:val="006C20AD"/>
    <w:rsid w:val="006C4884"/>
    <w:rsid w:val="006C48D7"/>
    <w:rsid w:val="006C4CAD"/>
    <w:rsid w:val="006C4E19"/>
    <w:rsid w:val="006C5306"/>
    <w:rsid w:val="006C663C"/>
    <w:rsid w:val="006C7CC2"/>
    <w:rsid w:val="006D185C"/>
    <w:rsid w:val="006D2DC9"/>
    <w:rsid w:val="006D3444"/>
    <w:rsid w:val="006D7A1C"/>
    <w:rsid w:val="006E1459"/>
    <w:rsid w:val="006E1496"/>
    <w:rsid w:val="006E1C78"/>
    <w:rsid w:val="006E4AE2"/>
    <w:rsid w:val="006E511B"/>
    <w:rsid w:val="006E7B61"/>
    <w:rsid w:val="006F20F8"/>
    <w:rsid w:val="006F55CD"/>
    <w:rsid w:val="006F73FA"/>
    <w:rsid w:val="006F763B"/>
    <w:rsid w:val="00700A24"/>
    <w:rsid w:val="007021D2"/>
    <w:rsid w:val="00703157"/>
    <w:rsid w:val="00704D76"/>
    <w:rsid w:val="007066E5"/>
    <w:rsid w:val="00711583"/>
    <w:rsid w:val="007118A2"/>
    <w:rsid w:val="00714ACE"/>
    <w:rsid w:val="00714DC6"/>
    <w:rsid w:val="007152AA"/>
    <w:rsid w:val="00717DE3"/>
    <w:rsid w:val="0072152A"/>
    <w:rsid w:val="00722505"/>
    <w:rsid w:val="00726005"/>
    <w:rsid w:val="007278A6"/>
    <w:rsid w:val="007312A0"/>
    <w:rsid w:val="00733E4C"/>
    <w:rsid w:val="00734136"/>
    <w:rsid w:val="007370A5"/>
    <w:rsid w:val="00737944"/>
    <w:rsid w:val="00737DBB"/>
    <w:rsid w:val="0074037F"/>
    <w:rsid w:val="00742965"/>
    <w:rsid w:val="0074444E"/>
    <w:rsid w:val="00746C23"/>
    <w:rsid w:val="00747793"/>
    <w:rsid w:val="00750F05"/>
    <w:rsid w:val="0075126E"/>
    <w:rsid w:val="00753762"/>
    <w:rsid w:val="00755FA1"/>
    <w:rsid w:val="00760368"/>
    <w:rsid w:val="00763254"/>
    <w:rsid w:val="00763976"/>
    <w:rsid w:val="00764455"/>
    <w:rsid w:val="0076762F"/>
    <w:rsid w:val="0077138E"/>
    <w:rsid w:val="007720F6"/>
    <w:rsid w:val="00774F45"/>
    <w:rsid w:val="00776242"/>
    <w:rsid w:val="00776960"/>
    <w:rsid w:val="00783D0C"/>
    <w:rsid w:val="007851D0"/>
    <w:rsid w:val="007852CE"/>
    <w:rsid w:val="00786212"/>
    <w:rsid w:val="007901AE"/>
    <w:rsid w:val="00792B62"/>
    <w:rsid w:val="007A1967"/>
    <w:rsid w:val="007A1BED"/>
    <w:rsid w:val="007A50C4"/>
    <w:rsid w:val="007A5986"/>
    <w:rsid w:val="007A6634"/>
    <w:rsid w:val="007B0959"/>
    <w:rsid w:val="007B206E"/>
    <w:rsid w:val="007B32A2"/>
    <w:rsid w:val="007B68BD"/>
    <w:rsid w:val="007B71F2"/>
    <w:rsid w:val="007C2397"/>
    <w:rsid w:val="007C33D4"/>
    <w:rsid w:val="007C58D1"/>
    <w:rsid w:val="007C641C"/>
    <w:rsid w:val="007D0325"/>
    <w:rsid w:val="007D1A1E"/>
    <w:rsid w:val="007D2F5F"/>
    <w:rsid w:val="007D48B2"/>
    <w:rsid w:val="007D71E7"/>
    <w:rsid w:val="007D7EC8"/>
    <w:rsid w:val="007E0BA9"/>
    <w:rsid w:val="007E10F5"/>
    <w:rsid w:val="007E19E5"/>
    <w:rsid w:val="007E4F6A"/>
    <w:rsid w:val="007E522E"/>
    <w:rsid w:val="007F0898"/>
    <w:rsid w:val="007F3054"/>
    <w:rsid w:val="007F4F69"/>
    <w:rsid w:val="00800818"/>
    <w:rsid w:val="00800D7A"/>
    <w:rsid w:val="008034CA"/>
    <w:rsid w:val="008066BE"/>
    <w:rsid w:val="008067B6"/>
    <w:rsid w:val="00807D2F"/>
    <w:rsid w:val="00811C65"/>
    <w:rsid w:val="00812F57"/>
    <w:rsid w:val="00815E78"/>
    <w:rsid w:val="00817545"/>
    <w:rsid w:val="008252EF"/>
    <w:rsid w:val="00825ACC"/>
    <w:rsid w:val="00827FF0"/>
    <w:rsid w:val="00831F5D"/>
    <w:rsid w:val="0083207A"/>
    <w:rsid w:val="00834C83"/>
    <w:rsid w:val="008367F1"/>
    <w:rsid w:val="00836E0B"/>
    <w:rsid w:val="00840966"/>
    <w:rsid w:val="008429EC"/>
    <w:rsid w:val="00842F8B"/>
    <w:rsid w:val="008433B8"/>
    <w:rsid w:val="00843EE1"/>
    <w:rsid w:val="008446E5"/>
    <w:rsid w:val="00844E4E"/>
    <w:rsid w:val="00845895"/>
    <w:rsid w:val="00845AED"/>
    <w:rsid w:val="0085419F"/>
    <w:rsid w:val="00855D5A"/>
    <w:rsid w:val="0085612B"/>
    <w:rsid w:val="00856A8A"/>
    <w:rsid w:val="00857820"/>
    <w:rsid w:val="00857C19"/>
    <w:rsid w:val="00857FDD"/>
    <w:rsid w:val="00862C8A"/>
    <w:rsid w:val="00867023"/>
    <w:rsid w:val="008675CD"/>
    <w:rsid w:val="0087298C"/>
    <w:rsid w:val="00873E5C"/>
    <w:rsid w:val="00880906"/>
    <w:rsid w:val="00880B5D"/>
    <w:rsid w:val="00881A1D"/>
    <w:rsid w:val="008840C8"/>
    <w:rsid w:val="008865F4"/>
    <w:rsid w:val="008902B0"/>
    <w:rsid w:val="008912A8"/>
    <w:rsid w:val="00891B6B"/>
    <w:rsid w:val="00892650"/>
    <w:rsid w:val="008958D8"/>
    <w:rsid w:val="008A0C62"/>
    <w:rsid w:val="008A125B"/>
    <w:rsid w:val="008A2BC2"/>
    <w:rsid w:val="008A779A"/>
    <w:rsid w:val="008B1296"/>
    <w:rsid w:val="008B22EB"/>
    <w:rsid w:val="008B2677"/>
    <w:rsid w:val="008B44D6"/>
    <w:rsid w:val="008B6805"/>
    <w:rsid w:val="008C0443"/>
    <w:rsid w:val="008C0F67"/>
    <w:rsid w:val="008C23AF"/>
    <w:rsid w:val="008C2A27"/>
    <w:rsid w:val="008C3022"/>
    <w:rsid w:val="008C6C0F"/>
    <w:rsid w:val="008C6F19"/>
    <w:rsid w:val="008C7A9A"/>
    <w:rsid w:val="008D22FE"/>
    <w:rsid w:val="008D36C5"/>
    <w:rsid w:val="008D6AE8"/>
    <w:rsid w:val="008D7281"/>
    <w:rsid w:val="008D7E9C"/>
    <w:rsid w:val="008E0495"/>
    <w:rsid w:val="008E4385"/>
    <w:rsid w:val="008E6EC3"/>
    <w:rsid w:val="008E7080"/>
    <w:rsid w:val="008F2821"/>
    <w:rsid w:val="008F7B97"/>
    <w:rsid w:val="00903463"/>
    <w:rsid w:val="0090604B"/>
    <w:rsid w:val="00910503"/>
    <w:rsid w:val="009137C9"/>
    <w:rsid w:val="00914606"/>
    <w:rsid w:val="009149F2"/>
    <w:rsid w:val="0091790B"/>
    <w:rsid w:val="00920EE7"/>
    <w:rsid w:val="009220E8"/>
    <w:rsid w:val="0092454A"/>
    <w:rsid w:val="00926056"/>
    <w:rsid w:val="00930970"/>
    <w:rsid w:val="009311B9"/>
    <w:rsid w:val="009321F3"/>
    <w:rsid w:val="00932B4A"/>
    <w:rsid w:val="00935059"/>
    <w:rsid w:val="009371BF"/>
    <w:rsid w:val="00942B34"/>
    <w:rsid w:val="00944134"/>
    <w:rsid w:val="009456A7"/>
    <w:rsid w:val="009462BA"/>
    <w:rsid w:val="009470FF"/>
    <w:rsid w:val="0095027E"/>
    <w:rsid w:val="00950B71"/>
    <w:rsid w:val="00951909"/>
    <w:rsid w:val="009523AF"/>
    <w:rsid w:val="009524B2"/>
    <w:rsid w:val="0095314E"/>
    <w:rsid w:val="0095399E"/>
    <w:rsid w:val="00955C5A"/>
    <w:rsid w:val="00956CC2"/>
    <w:rsid w:val="00956F3C"/>
    <w:rsid w:val="00957F26"/>
    <w:rsid w:val="00960AC4"/>
    <w:rsid w:val="0096289F"/>
    <w:rsid w:val="00966026"/>
    <w:rsid w:val="00966126"/>
    <w:rsid w:val="00972A1D"/>
    <w:rsid w:val="00973A4D"/>
    <w:rsid w:val="009758C9"/>
    <w:rsid w:val="00975EFB"/>
    <w:rsid w:val="009816AC"/>
    <w:rsid w:val="00981AB9"/>
    <w:rsid w:val="0098250B"/>
    <w:rsid w:val="00982AF4"/>
    <w:rsid w:val="00982B00"/>
    <w:rsid w:val="00987A3E"/>
    <w:rsid w:val="00990152"/>
    <w:rsid w:val="009913EB"/>
    <w:rsid w:val="00991DD8"/>
    <w:rsid w:val="009A00B6"/>
    <w:rsid w:val="009A2F3D"/>
    <w:rsid w:val="009A4219"/>
    <w:rsid w:val="009A59DC"/>
    <w:rsid w:val="009A5D79"/>
    <w:rsid w:val="009A5EF5"/>
    <w:rsid w:val="009A643D"/>
    <w:rsid w:val="009A73D1"/>
    <w:rsid w:val="009A7A57"/>
    <w:rsid w:val="009A7FE8"/>
    <w:rsid w:val="009B111C"/>
    <w:rsid w:val="009B33DE"/>
    <w:rsid w:val="009B3F27"/>
    <w:rsid w:val="009B421F"/>
    <w:rsid w:val="009B6C37"/>
    <w:rsid w:val="009C17BA"/>
    <w:rsid w:val="009C2751"/>
    <w:rsid w:val="009D341E"/>
    <w:rsid w:val="009D346C"/>
    <w:rsid w:val="009D3BC8"/>
    <w:rsid w:val="009D60C1"/>
    <w:rsid w:val="009D6289"/>
    <w:rsid w:val="009D731A"/>
    <w:rsid w:val="009E0F6D"/>
    <w:rsid w:val="009E15EF"/>
    <w:rsid w:val="009E17B4"/>
    <w:rsid w:val="009E1D8F"/>
    <w:rsid w:val="009E1F4D"/>
    <w:rsid w:val="009E2DCA"/>
    <w:rsid w:val="009E3B33"/>
    <w:rsid w:val="009E3D63"/>
    <w:rsid w:val="009E4CB6"/>
    <w:rsid w:val="009E4DC2"/>
    <w:rsid w:val="009E6FB9"/>
    <w:rsid w:val="009F3812"/>
    <w:rsid w:val="009F486C"/>
    <w:rsid w:val="009F5C35"/>
    <w:rsid w:val="009F6FAB"/>
    <w:rsid w:val="00A001EB"/>
    <w:rsid w:val="00A00A3E"/>
    <w:rsid w:val="00A03C55"/>
    <w:rsid w:val="00A03C57"/>
    <w:rsid w:val="00A07881"/>
    <w:rsid w:val="00A10777"/>
    <w:rsid w:val="00A131E9"/>
    <w:rsid w:val="00A15BD4"/>
    <w:rsid w:val="00A1793F"/>
    <w:rsid w:val="00A220BF"/>
    <w:rsid w:val="00A2228C"/>
    <w:rsid w:val="00A230D9"/>
    <w:rsid w:val="00A23CF4"/>
    <w:rsid w:val="00A24986"/>
    <w:rsid w:val="00A24E64"/>
    <w:rsid w:val="00A25970"/>
    <w:rsid w:val="00A26012"/>
    <w:rsid w:val="00A320E4"/>
    <w:rsid w:val="00A34518"/>
    <w:rsid w:val="00A36DB4"/>
    <w:rsid w:val="00A375AA"/>
    <w:rsid w:val="00A378AA"/>
    <w:rsid w:val="00A4259A"/>
    <w:rsid w:val="00A46987"/>
    <w:rsid w:val="00A469AC"/>
    <w:rsid w:val="00A50B49"/>
    <w:rsid w:val="00A5222E"/>
    <w:rsid w:val="00A5272B"/>
    <w:rsid w:val="00A5337A"/>
    <w:rsid w:val="00A53D08"/>
    <w:rsid w:val="00A548D6"/>
    <w:rsid w:val="00A5620C"/>
    <w:rsid w:val="00A56AAD"/>
    <w:rsid w:val="00A62334"/>
    <w:rsid w:val="00A63CF9"/>
    <w:rsid w:val="00A64032"/>
    <w:rsid w:val="00A65B38"/>
    <w:rsid w:val="00A67002"/>
    <w:rsid w:val="00A67DB7"/>
    <w:rsid w:val="00A716E0"/>
    <w:rsid w:val="00A811BB"/>
    <w:rsid w:val="00A818E6"/>
    <w:rsid w:val="00A84011"/>
    <w:rsid w:val="00A857EB"/>
    <w:rsid w:val="00A85E1A"/>
    <w:rsid w:val="00A8639E"/>
    <w:rsid w:val="00A8752F"/>
    <w:rsid w:val="00A9008A"/>
    <w:rsid w:val="00A90194"/>
    <w:rsid w:val="00A90ACE"/>
    <w:rsid w:val="00A90B25"/>
    <w:rsid w:val="00A90EC3"/>
    <w:rsid w:val="00A91D3A"/>
    <w:rsid w:val="00A92E4A"/>
    <w:rsid w:val="00A94AB7"/>
    <w:rsid w:val="00AA261D"/>
    <w:rsid w:val="00AA4384"/>
    <w:rsid w:val="00AA4E7A"/>
    <w:rsid w:val="00AA7219"/>
    <w:rsid w:val="00AB30EC"/>
    <w:rsid w:val="00AB3D97"/>
    <w:rsid w:val="00AB40C3"/>
    <w:rsid w:val="00AB5711"/>
    <w:rsid w:val="00AB7677"/>
    <w:rsid w:val="00AC0BC8"/>
    <w:rsid w:val="00AC1D30"/>
    <w:rsid w:val="00AC2FD9"/>
    <w:rsid w:val="00AC70E8"/>
    <w:rsid w:val="00AD1B7B"/>
    <w:rsid w:val="00AD2FB6"/>
    <w:rsid w:val="00AD375A"/>
    <w:rsid w:val="00AE07DC"/>
    <w:rsid w:val="00AE1598"/>
    <w:rsid w:val="00AE183F"/>
    <w:rsid w:val="00AE3832"/>
    <w:rsid w:val="00AE3CE0"/>
    <w:rsid w:val="00AE586E"/>
    <w:rsid w:val="00AE7F77"/>
    <w:rsid w:val="00AF6C4D"/>
    <w:rsid w:val="00AF7281"/>
    <w:rsid w:val="00AF7557"/>
    <w:rsid w:val="00B00C0F"/>
    <w:rsid w:val="00B012B8"/>
    <w:rsid w:val="00B02103"/>
    <w:rsid w:val="00B104B9"/>
    <w:rsid w:val="00B15C31"/>
    <w:rsid w:val="00B168EE"/>
    <w:rsid w:val="00B17D85"/>
    <w:rsid w:val="00B20266"/>
    <w:rsid w:val="00B20A51"/>
    <w:rsid w:val="00B21B7E"/>
    <w:rsid w:val="00B25649"/>
    <w:rsid w:val="00B256E5"/>
    <w:rsid w:val="00B32E0A"/>
    <w:rsid w:val="00B33260"/>
    <w:rsid w:val="00B3351C"/>
    <w:rsid w:val="00B348C2"/>
    <w:rsid w:val="00B354CA"/>
    <w:rsid w:val="00B4110D"/>
    <w:rsid w:val="00B41E10"/>
    <w:rsid w:val="00B42214"/>
    <w:rsid w:val="00B43517"/>
    <w:rsid w:val="00B43D8C"/>
    <w:rsid w:val="00B46005"/>
    <w:rsid w:val="00B46067"/>
    <w:rsid w:val="00B51451"/>
    <w:rsid w:val="00B52840"/>
    <w:rsid w:val="00B53F08"/>
    <w:rsid w:val="00B601F1"/>
    <w:rsid w:val="00B604B9"/>
    <w:rsid w:val="00B6136C"/>
    <w:rsid w:val="00B6171F"/>
    <w:rsid w:val="00B61B7A"/>
    <w:rsid w:val="00B61C2A"/>
    <w:rsid w:val="00B61EBC"/>
    <w:rsid w:val="00B62153"/>
    <w:rsid w:val="00B654D2"/>
    <w:rsid w:val="00B65B96"/>
    <w:rsid w:val="00B66B26"/>
    <w:rsid w:val="00B6740A"/>
    <w:rsid w:val="00B704CD"/>
    <w:rsid w:val="00B75B79"/>
    <w:rsid w:val="00B760B7"/>
    <w:rsid w:val="00B7770B"/>
    <w:rsid w:val="00B83958"/>
    <w:rsid w:val="00B84F92"/>
    <w:rsid w:val="00B8668C"/>
    <w:rsid w:val="00B903A4"/>
    <w:rsid w:val="00B92DD4"/>
    <w:rsid w:val="00B96939"/>
    <w:rsid w:val="00B9721C"/>
    <w:rsid w:val="00BA2850"/>
    <w:rsid w:val="00BA2EEE"/>
    <w:rsid w:val="00BA4629"/>
    <w:rsid w:val="00BA7094"/>
    <w:rsid w:val="00BB039B"/>
    <w:rsid w:val="00BB503B"/>
    <w:rsid w:val="00BB631A"/>
    <w:rsid w:val="00BB6FAC"/>
    <w:rsid w:val="00BC0681"/>
    <w:rsid w:val="00BC18AD"/>
    <w:rsid w:val="00BC25E1"/>
    <w:rsid w:val="00BC3036"/>
    <w:rsid w:val="00BC48FC"/>
    <w:rsid w:val="00BC62F3"/>
    <w:rsid w:val="00BC7277"/>
    <w:rsid w:val="00BD0A5E"/>
    <w:rsid w:val="00BD124A"/>
    <w:rsid w:val="00BD2664"/>
    <w:rsid w:val="00BD4180"/>
    <w:rsid w:val="00BD4238"/>
    <w:rsid w:val="00BD55F5"/>
    <w:rsid w:val="00BD6D93"/>
    <w:rsid w:val="00BD7327"/>
    <w:rsid w:val="00BE1991"/>
    <w:rsid w:val="00BE1E12"/>
    <w:rsid w:val="00BE4D14"/>
    <w:rsid w:val="00BF24F5"/>
    <w:rsid w:val="00BF5517"/>
    <w:rsid w:val="00BF5A4E"/>
    <w:rsid w:val="00BF6D40"/>
    <w:rsid w:val="00C00BB0"/>
    <w:rsid w:val="00C04A18"/>
    <w:rsid w:val="00C0719F"/>
    <w:rsid w:val="00C10A61"/>
    <w:rsid w:val="00C135F5"/>
    <w:rsid w:val="00C1486E"/>
    <w:rsid w:val="00C15A67"/>
    <w:rsid w:val="00C16774"/>
    <w:rsid w:val="00C20FDC"/>
    <w:rsid w:val="00C24372"/>
    <w:rsid w:val="00C307F7"/>
    <w:rsid w:val="00C30ACE"/>
    <w:rsid w:val="00C33A46"/>
    <w:rsid w:val="00C34ABA"/>
    <w:rsid w:val="00C35256"/>
    <w:rsid w:val="00C3753F"/>
    <w:rsid w:val="00C37853"/>
    <w:rsid w:val="00C4002D"/>
    <w:rsid w:val="00C404B7"/>
    <w:rsid w:val="00C4236C"/>
    <w:rsid w:val="00C44036"/>
    <w:rsid w:val="00C46962"/>
    <w:rsid w:val="00C4707D"/>
    <w:rsid w:val="00C5057B"/>
    <w:rsid w:val="00C54981"/>
    <w:rsid w:val="00C54AFD"/>
    <w:rsid w:val="00C55312"/>
    <w:rsid w:val="00C56800"/>
    <w:rsid w:val="00C569AC"/>
    <w:rsid w:val="00C572CC"/>
    <w:rsid w:val="00C62F0C"/>
    <w:rsid w:val="00C636C0"/>
    <w:rsid w:val="00C644EA"/>
    <w:rsid w:val="00C64654"/>
    <w:rsid w:val="00C64935"/>
    <w:rsid w:val="00C731DA"/>
    <w:rsid w:val="00C743A5"/>
    <w:rsid w:val="00C74BD3"/>
    <w:rsid w:val="00C77C3E"/>
    <w:rsid w:val="00C81562"/>
    <w:rsid w:val="00C83BD1"/>
    <w:rsid w:val="00C85040"/>
    <w:rsid w:val="00C863E6"/>
    <w:rsid w:val="00C90642"/>
    <w:rsid w:val="00C90949"/>
    <w:rsid w:val="00C91109"/>
    <w:rsid w:val="00C95710"/>
    <w:rsid w:val="00C971E6"/>
    <w:rsid w:val="00CA0502"/>
    <w:rsid w:val="00CA69FD"/>
    <w:rsid w:val="00CA753C"/>
    <w:rsid w:val="00CB2B7F"/>
    <w:rsid w:val="00CB2EEC"/>
    <w:rsid w:val="00CB37BA"/>
    <w:rsid w:val="00CB51E9"/>
    <w:rsid w:val="00CC06CC"/>
    <w:rsid w:val="00CC12BE"/>
    <w:rsid w:val="00CC1571"/>
    <w:rsid w:val="00CC2EEA"/>
    <w:rsid w:val="00CC3573"/>
    <w:rsid w:val="00CC3FFF"/>
    <w:rsid w:val="00CC56ED"/>
    <w:rsid w:val="00CC6C3F"/>
    <w:rsid w:val="00CD0396"/>
    <w:rsid w:val="00CD10E8"/>
    <w:rsid w:val="00CD367B"/>
    <w:rsid w:val="00CD7943"/>
    <w:rsid w:val="00CE17F3"/>
    <w:rsid w:val="00CE1BA7"/>
    <w:rsid w:val="00CE25D6"/>
    <w:rsid w:val="00CE3FD7"/>
    <w:rsid w:val="00CE65A2"/>
    <w:rsid w:val="00CF0568"/>
    <w:rsid w:val="00CF1C46"/>
    <w:rsid w:val="00CF3063"/>
    <w:rsid w:val="00CF36C6"/>
    <w:rsid w:val="00CF656C"/>
    <w:rsid w:val="00CF7449"/>
    <w:rsid w:val="00CF77B2"/>
    <w:rsid w:val="00D00CF0"/>
    <w:rsid w:val="00D0355C"/>
    <w:rsid w:val="00D0768B"/>
    <w:rsid w:val="00D07859"/>
    <w:rsid w:val="00D1108C"/>
    <w:rsid w:val="00D13377"/>
    <w:rsid w:val="00D142DF"/>
    <w:rsid w:val="00D1551C"/>
    <w:rsid w:val="00D174CA"/>
    <w:rsid w:val="00D213C2"/>
    <w:rsid w:val="00D2496D"/>
    <w:rsid w:val="00D26240"/>
    <w:rsid w:val="00D26930"/>
    <w:rsid w:val="00D27358"/>
    <w:rsid w:val="00D27780"/>
    <w:rsid w:val="00D327E1"/>
    <w:rsid w:val="00D32B2B"/>
    <w:rsid w:val="00D373A7"/>
    <w:rsid w:val="00D42418"/>
    <w:rsid w:val="00D4457F"/>
    <w:rsid w:val="00D4502D"/>
    <w:rsid w:val="00D50C73"/>
    <w:rsid w:val="00D51905"/>
    <w:rsid w:val="00D51BA4"/>
    <w:rsid w:val="00D542DF"/>
    <w:rsid w:val="00D54C00"/>
    <w:rsid w:val="00D556F2"/>
    <w:rsid w:val="00D558CD"/>
    <w:rsid w:val="00D55D5F"/>
    <w:rsid w:val="00D644C4"/>
    <w:rsid w:val="00D64F18"/>
    <w:rsid w:val="00D66408"/>
    <w:rsid w:val="00D72F75"/>
    <w:rsid w:val="00D73FEB"/>
    <w:rsid w:val="00D75156"/>
    <w:rsid w:val="00D809F9"/>
    <w:rsid w:val="00D80F67"/>
    <w:rsid w:val="00D82459"/>
    <w:rsid w:val="00D83317"/>
    <w:rsid w:val="00D86499"/>
    <w:rsid w:val="00D976DC"/>
    <w:rsid w:val="00D97D5C"/>
    <w:rsid w:val="00DA1167"/>
    <w:rsid w:val="00DA1177"/>
    <w:rsid w:val="00DA257B"/>
    <w:rsid w:val="00DA31A3"/>
    <w:rsid w:val="00DA5DE1"/>
    <w:rsid w:val="00DA6B0C"/>
    <w:rsid w:val="00DA6B99"/>
    <w:rsid w:val="00DA6F1C"/>
    <w:rsid w:val="00DA7BEC"/>
    <w:rsid w:val="00DB0120"/>
    <w:rsid w:val="00DB5E71"/>
    <w:rsid w:val="00DB65DB"/>
    <w:rsid w:val="00DC1D00"/>
    <w:rsid w:val="00DC2319"/>
    <w:rsid w:val="00DC3075"/>
    <w:rsid w:val="00DC30E0"/>
    <w:rsid w:val="00DD27D4"/>
    <w:rsid w:val="00DD4529"/>
    <w:rsid w:val="00DD4723"/>
    <w:rsid w:val="00DD4D99"/>
    <w:rsid w:val="00DD54A6"/>
    <w:rsid w:val="00DD6BAE"/>
    <w:rsid w:val="00DD722A"/>
    <w:rsid w:val="00DE0938"/>
    <w:rsid w:val="00DE181F"/>
    <w:rsid w:val="00DE2896"/>
    <w:rsid w:val="00DE2BC3"/>
    <w:rsid w:val="00DE6192"/>
    <w:rsid w:val="00DE6EED"/>
    <w:rsid w:val="00DF0871"/>
    <w:rsid w:val="00DF11F5"/>
    <w:rsid w:val="00DF1B75"/>
    <w:rsid w:val="00DF3304"/>
    <w:rsid w:val="00DF33A8"/>
    <w:rsid w:val="00DF5B89"/>
    <w:rsid w:val="00DF6D60"/>
    <w:rsid w:val="00E020AD"/>
    <w:rsid w:val="00E02485"/>
    <w:rsid w:val="00E05C31"/>
    <w:rsid w:val="00E0682B"/>
    <w:rsid w:val="00E10917"/>
    <w:rsid w:val="00E122BF"/>
    <w:rsid w:val="00E1471F"/>
    <w:rsid w:val="00E17B82"/>
    <w:rsid w:val="00E20AF8"/>
    <w:rsid w:val="00E23E4B"/>
    <w:rsid w:val="00E271E4"/>
    <w:rsid w:val="00E3168E"/>
    <w:rsid w:val="00E3187F"/>
    <w:rsid w:val="00E36352"/>
    <w:rsid w:val="00E36F40"/>
    <w:rsid w:val="00E37320"/>
    <w:rsid w:val="00E50516"/>
    <w:rsid w:val="00E50DD4"/>
    <w:rsid w:val="00E536C0"/>
    <w:rsid w:val="00E5395F"/>
    <w:rsid w:val="00E54C6E"/>
    <w:rsid w:val="00E5596C"/>
    <w:rsid w:val="00E5630A"/>
    <w:rsid w:val="00E5659A"/>
    <w:rsid w:val="00E57765"/>
    <w:rsid w:val="00E60DDC"/>
    <w:rsid w:val="00E61FD3"/>
    <w:rsid w:val="00E621A3"/>
    <w:rsid w:val="00E63DF4"/>
    <w:rsid w:val="00E648A8"/>
    <w:rsid w:val="00E64D04"/>
    <w:rsid w:val="00E669A4"/>
    <w:rsid w:val="00E66FA0"/>
    <w:rsid w:val="00E70960"/>
    <w:rsid w:val="00E714FE"/>
    <w:rsid w:val="00E74303"/>
    <w:rsid w:val="00E769CC"/>
    <w:rsid w:val="00E77A98"/>
    <w:rsid w:val="00E77EA5"/>
    <w:rsid w:val="00E8098A"/>
    <w:rsid w:val="00E80DFC"/>
    <w:rsid w:val="00E83271"/>
    <w:rsid w:val="00E90FEB"/>
    <w:rsid w:val="00E911AE"/>
    <w:rsid w:val="00E96B38"/>
    <w:rsid w:val="00E97A17"/>
    <w:rsid w:val="00E97E8F"/>
    <w:rsid w:val="00EA0268"/>
    <w:rsid w:val="00EA0579"/>
    <w:rsid w:val="00EA06ED"/>
    <w:rsid w:val="00EA5049"/>
    <w:rsid w:val="00EA6A86"/>
    <w:rsid w:val="00EB32DA"/>
    <w:rsid w:val="00EB3A4B"/>
    <w:rsid w:val="00EB539B"/>
    <w:rsid w:val="00EB6A44"/>
    <w:rsid w:val="00EB6BDE"/>
    <w:rsid w:val="00EB7732"/>
    <w:rsid w:val="00EC4762"/>
    <w:rsid w:val="00EC5538"/>
    <w:rsid w:val="00EC5D72"/>
    <w:rsid w:val="00EC78B6"/>
    <w:rsid w:val="00ED1041"/>
    <w:rsid w:val="00ED12DD"/>
    <w:rsid w:val="00ED4390"/>
    <w:rsid w:val="00ED5192"/>
    <w:rsid w:val="00ED5BB7"/>
    <w:rsid w:val="00ED5D33"/>
    <w:rsid w:val="00ED763D"/>
    <w:rsid w:val="00EE3151"/>
    <w:rsid w:val="00EE7EC4"/>
    <w:rsid w:val="00EF021C"/>
    <w:rsid w:val="00EF1A47"/>
    <w:rsid w:val="00EF203F"/>
    <w:rsid w:val="00EF2401"/>
    <w:rsid w:val="00EF5FD0"/>
    <w:rsid w:val="00EF7C50"/>
    <w:rsid w:val="00F00798"/>
    <w:rsid w:val="00F0325D"/>
    <w:rsid w:val="00F03449"/>
    <w:rsid w:val="00F04B3B"/>
    <w:rsid w:val="00F0573B"/>
    <w:rsid w:val="00F0607E"/>
    <w:rsid w:val="00F12C5E"/>
    <w:rsid w:val="00F133B9"/>
    <w:rsid w:val="00F1383B"/>
    <w:rsid w:val="00F13F12"/>
    <w:rsid w:val="00F1415F"/>
    <w:rsid w:val="00F14C81"/>
    <w:rsid w:val="00F14DAC"/>
    <w:rsid w:val="00F14F0A"/>
    <w:rsid w:val="00F1610B"/>
    <w:rsid w:val="00F16AA1"/>
    <w:rsid w:val="00F17E03"/>
    <w:rsid w:val="00F20E7B"/>
    <w:rsid w:val="00F21101"/>
    <w:rsid w:val="00F22E07"/>
    <w:rsid w:val="00F23E19"/>
    <w:rsid w:val="00F260DA"/>
    <w:rsid w:val="00F2712A"/>
    <w:rsid w:val="00F30371"/>
    <w:rsid w:val="00F312C6"/>
    <w:rsid w:val="00F31E59"/>
    <w:rsid w:val="00F32712"/>
    <w:rsid w:val="00F32904"/>
    <w:rsid w:val="00F34B74"/>
    <w:rsid w:val="00F352D9"/>
    <w:rsid w:val="00F37F69"/>
    <w:rsid w:val="00F42BCC"/>
    <w:rsid w:val="00F43AC7"/>
    <w:rsid w:val="00F43FB6"/>
    <w:rsid w:val="00F44AC8"/>
    <w:rsid w:val="00F51B1C"/>
    <w:rsid w:val="00F54230"/>
    <w:rsid w:val="00F64893"/>
    <w:rsid w:val="00F6600F"/>
    <w:rsid w:val="00F66EE5"/>
    <w:rsid w:val="00F67709"/>
    <w:rsid w:val="00F70604"/>
    <w:rsid w:val="00F7178E"/>
    <w:rsid w:val="00F72C22"/>
    <w:rsid w:val="00F75339"/>
    <w:rsid w:val="00F82377"/>
    <w:rsid w:val="00F83A20"/>
    <w:rsid w:val="00F843E1"/>
    <w:rsid w:val="00F8473A"/>
    <w:rsid w:val="00F867E3"/>
    <w:rsid w:val="00F922DB"/>
    <w:rsid w:val="00F946B2"/>
    <w:rsid w:val="00FA031A"/>
    <w:rsid w:val="00FA0F35"/>
    <w:rsid w:val="00FA46E6"/>
    <w:rsid w:val="00FA5730"/>
    <w:rsid w:val="00FB29CA"/>
    <w:rsid w:val="00FB4622"/>
    <w:rsid w:val="00FC06E7"/>
    <w:rsid w:val="00FC1B56"/>
    <w:rsid w:val="00FC4906"/>
    <w:rsid w:val="00FC6327"/>
    <w:rsid w:val="00FC68D8"/>
    <w:rsid w:val="00FD1083"/>
    <w:rsid w:val="00FD2CE0"/>
    <w:rsid w:val="00FD5063"/>
    <w:rsid w:val="00FD738D"/>
    <w:rsid w:val="00FE2FDA"/>
    <w:rsid w:val="00FE60A8"/>
    <w:rsid w:val="00FE6767"/>
    <w:rsid w:val="00FF0608"/>
    <w:rsid w:val="00FF3C83"/>
    <w:rsid w:val="00FF5DEA"/>
    <w:rsid w:val="00FF61C9"/>
    <w:rsid w:val="00FF7713"/>
    <w:rsid w:val="015DA7BA"/>
    <w:rsid w:val="3AADC8FD"/>
    <w:rsid w:val="58F1D6A9"/>
    <w:rsid w:val="61F3C1A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A2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6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56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7DF"/>
  </w:style>
  <w:style w:type="paragraph" w:styleId="Footer">
    <w:name w:val="footer"/>
    <w:basedOn w:val="Normal"/>
    <w:link w:val="FooterChar"/>
    <w:uiPriority w:val="99"/>
    <w:unhideWhenUsed/>
    <w:rsid w:val="00656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7DF"/>
  </w:style>
  <w:style w:type="character" w:styleId="Hyperlink">
    <w:name w:val="Hyperlink"/>
    <w:basedOn w:val="DefaultParagraphFont"/>
    <w:uiPriority w:val="99"/>
    <w:unhideWhenUsed/>
    <w:rsid w:val="006567DF"/>
    <w:rPr>
      <w:color w:val="0000FF" w:themeColor="hyperlink"/>
      <w:u w:val="single"/>
    </w:rPr>
  </w:style>
  <w:style w:type="paragraph" w:styleId="ListParagraph">
    <w:name w:val="List Paragraph"/>
    <w:basedOn w:val="Normal"/>
    <w:uiPriority w:val="34"/>
    <w:qFormat/>
    <w:rsid w:val="007851D0"/>
    <w:pPr>
      <w:ind w:left="720"/>
      <w:contextualSpacing/>
    </w:pPr>
  </w:style>
  <w:style w:type="character" w:styleId="PlaceholderText">
    <w:name w:val="Placeholder Text"/>
    <w:basedOn w:val="DefaultParagraphFont"/>
    <w:uiPriority w:val="99"/>
    <w:semiHidden/>
    <w:rsid w:val="00172415"/>
    <w:rPr>
      <w:color w:val="808080"/>
    </w:rPr>
  </w:style>
  <w:style w:type="paragraph" w:styleId="BalloonText">
    <w:name w:val="Balloon Text"/>
    <w:basedOn w:val="Normal"/>
    <w:link w:val="BalloonTextChar"/>
    <w:uiPriority w:val="99"/>
    <w:semiHidden/>
    <w:unhideWhenUsed/>
    <w:rsid w:val="00172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415"/>
    <w:rPr>
      <w:rFonts w:ascii="Tahoma" w:hAnsi="Tahoma" w:cs="Tahoma"/>
      <w:sz w:val="16"/>
      <w:szCs w:val="16"/>
    </w:rPr>
  </w:style>
  <w:style w:type="character" w:customStyle="1" w:styleId="PAAF">
    <w:name w:val="PAAF"/>
    <w:basedOn w:val="DefaultParagraphFont"/>
    <w:uiPriority w:val="1"/>
    <w:rsid w:val="00172415"/>
    <w:rPr>
      <w:rFonts w:ascii="Arial" w:hAnsi="Arial"/>
      <w:b/>
      <w:color w:val="1F497D" w:themeColor="text2"/>
      <w:sz w:val="20"/>
    </w:rPr>
  </w:style>
  <w:style w:type="character" w:customStyle="1" w:styleId="PAFFFont">
    <w:name w:val="PAFF Font"/>
    <w:basedOn w:val="DefaultParagraphFont"/>
    <w:uiPriority w:val="1"/>
    <w:qFormat/>
    <w:rsid w:val="0095399E"/>
    <w:rPr>
      <w:rFonts w:ascii="Arial" w:hAnsi="Arial"/>
      <w:color w:val="000000" w:themeColor="text1"/>
      <w:sz w:val="20"/>
    </w:rPr>
  </w:style>
  <w:style w:type="character" w:customStyle="1" w:styleId="BluePAAFFont">
    <w:name w:val="Blue PAAF Font"/>
    <w:basedOn w:val="DefaultParagraphFont"/>
    <w:uiPriority w:val="1"/>
    <w:qFormat/>
    <w:rsid w:val="008446E5"/>
    <w:rPr>
      <w:rFonts w:ascii="Arial" w:hAnsi="Arial"/>
      <w:i w:val="0"/>
      <w:color w:val="1F497D" w:themeColor="text2"/>
      <w:sz w:val="20"/>
    </w:rPr>
  </w:style>
  <w:style w:type="character" w:styleId="CommentReference">
    <w:name w:val="annotation reference"/>
    <w:basedOn w:val="DefaultParagraphFont"/>
    <w:uiPriority w:val="99"/>
    <w:semiHidden/>
    <w:unhideWhenUsed/>
    <w:rsid w:val="00742965"/>
    <w:rPr>
      <w:sz w:val="16"/>
      <w:szCs w:val="16"/>
    </w:rPr>
  </w:style>
  <w:style w:type="paragraph" w:styleId="CommentText">
    <w:name w:val="annotation text"/>
    <w:basedOn w:val="Normal"/>
    <w:link w:val="CommentTextChar"/>
    <w:uiPriority w:val="99"/>
    <w:unhideWhenUsed/>
    <w:rsid w:val="00742965"/>
    <w:pPr>
      <w:spacing w:line="240" w:lineRule="auto"/>
    </w:pPr>
    <w:rPr>
      <w:sz w:val="20"/>
      <w:szCs w:val="20"/>
    </w:rPr>
  </w:style>
  <w:style w:type="character" w:customStyle="1" w:styleId="CommentTextChar">
    <w:name w:val="Comment Text Char"/>
    <w:basedOn w:val="DefaultParagraphFont"/>
    <w:link w:val="CommentText"/>
    <w:uiPriority w:val="99"/>
    <w:rsid w:val="00742965"/>
    <w:rPr>
      <w:sz w:val="20"/>
      <w:szCs w:val="20"/>
    </w:rPr>
  </w:style>
  <w:style w:type="paragraph" w:styleId="CommentSubject">
    <w:name w:val="annotation subject"/>
    <w:basedOn w:val="CommentText"/>
    <w:next w:val="CommentText"/>
    <w:link w:val="CommentSubjectChar"/>
    <w:uiPriority w:val="99"/>
    <w:semiHidden/>
    <w:unhideWhenUsed/>
    <w:rsid w:val="00742965"/>
    <w:rPr>
      <w:b/>
      <w:bCs/>
    </w:rPr>
  </w:style>
  <w:style w:type="character" w:customStyle="1" w:styleId="CommentSubjectChar">
    <w:name w:val="Comment Subject Char"/>
    <w:basedOn w:val="CommentTextChar"/>
    <w:link w:val="CommentSubject"/>
    <w:uiPriority w:val="99"/>
    <w:semiHidden/>
    <w:rsid w:val="00742965"/>
    <w:rPr>
      <w:b/>
      <w:bCs/>
      <w:sz w:val="20"/>
      <w:szCs w:val="20"/>
    </w:rPr>
  </w:style>
  <w:style w:type="character" w:customStyle="1" w:styleId="apple-converted-space">
    <w:name w:val="apple-converted-space"/>
    <w:basedOn w:val="DefaultParagraphFont"/>
    <w:rsid w:val="00F34B74"/>
  </w:style>
  <w:style w:type="character" w:styleId="Strong">
    <w:name w:val="Strong"/>
    <w:basedOn w:val="DefaultParagraphFont"/>
    <w:uiPriority w:val="22"/>
    <w:qFormat/>
    <w:rsid w:val="00F34B74"/>
    <w:rPr>
      <w:b/>
      <w:bCs/>
    </w:rPr>
  </w:style>
  <w:style w:type="character" w:customStyle="1" w:styleId="progspec">
    <w:name w:val="prog spec"/>
    <w:basedOn w:val="DefaultParagraphFont"/>
    <w:uiPriority w:val="1"/>
    <w:rsid w:val="003E6414"/>
    <w:rPr>
      <w:rFonts w:ascii="Arial" w:hAnsi="Arial"/>
      <w:color w:val="000000" w:themeColor="text1"/>
      <w:sz w:val="20"/>
    </w:rPr>
  </w:style>
  <w:style w:type="character" w:styleId="FollowedHyperlink">
    <w:name w:val="FollowedHyperlink"/>
    <w:basedOn w:val="DefaultParagraphFont"/>
    <w:uiPriority w:val="99"/>
    <w:semiHidden/>
    <w:unhideWhenUsed/>
    <w:rsid w:val="000257CF"/>
    <w:rPr>
      <w:color w:val="800080" w:themeColor="followedHyperlink"/>
      <w:u w:val="single"/>
    </w:rPr>
  </w:style>
  <w:style w:type="paragraph" w:styleId="Revision">
    <w:name w:val="Revision"/>
    <w:hidden/>
    <w:uiPriority w:val="99"/>
    <w:semiHidden/>
    <w:rsid w:val="005E2B67"/>
    <w:pPr>
      <w:spacing w:after="0" w:line="240" w:lineRule="auto"/>
    </w:pPr>
  </w:style>
  <w:style w:type="table" w:styleId="TableGridLight">
    <w:name w:val="Grid Table Light"/>
    <w:basedOn w:val="TableNormal"/>
    <w:uiPriority w:val="40"/>
    <w:rsid w:val="003928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24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18362">
      <w:bodyDiv w:val="1"/>
      <w:marLeft w:val="0"/>
      <w:marRight w:val="0"/>
      <w:marTop w:val="0"/>
      <w:marBottom w:val="0"/>
      <w:divBdr>
        <w:top w:val="none" w:sz="0" w:space="0" w:color="auto"/>
        <w:left w:val="none" w:sz="0" w:space="0" w:color="auto"/>
        <w:bottom w:val="none" w:sz="0" w:space="0" w:color="auto"/>
        <w:right w:val="none" w:sz="0" w:space="0" w:color="auto"/>
      </w:divBdr>
    </w:div>
    <w:div w:id="813642750">
      <w:bodyDiv w:val="1"/>
      <w:marLeft w:val="0"/>
      <w:marRight w:val="0"/>
      <w:marTop w:val="0"/>
      <w:marBottom w:val="0"/>
      <w:divBdr>
        <w:top w:val="none" w:sz="0" w:space="0" w:color="auto"/>
        <w:left w:val="none" w:sz="0" w:space="0" w:color="auto"/>
        <w:bottom w:val="none" w:sz="0" w:space="0" w:color="auto"/>
        <w:right w:val="none" w:sz="0" w:space="0" w:color="auto"/>
      </w:divBdr>
    </w:div>
    <w:div w:id="873923466">
      <w:bodyDiv w:val="1"/>
      <w:marLeft w:val="0"/>
      <w:marRight w:val="0"/>
      <w:marTop w:val="0"/>
      <w:marBottom w:val="0"/>
      <w:divBdr>
        <w:top w:val="none" w:sz="0" w:space="0" w:color="auto"/>
        <w:left w:val="none" w:sz="0" w:space="0" w:color="auto"/>
        <w:bottom w:val="none" w:sz="0" w:space="0" w:color="auto"/>
        <w:right w:val="none" w:sz="0" w:space="0" w:color="auto"/>
      </w:divBdr>
    </w:div>
    <w:div w:id="1337533979">
      <w:bodyDiv w:val="1"/>
      <w:marLeft w:val="0"/>
      <w:marRight w:val="0"/>
      <w:marTop w:val="0"/>
      <w:marBottom w:val="0"/>
      <w:divBdr>
        <w:top w:val="none" w:sz="0" w:space="0" w:color="auto"/>
        <w:left w:val="none" w:sz="0" w:space="0" w:color="auto"/>
        <w:bottom w:val="none" w:sz="0" w:space="0" w:color="auto"/>
        <w:right w:val="none" w:sz="0" w:space="0" w:color="auto"/>
      </w:divBdr>
    </w:div>
    <w:div w:id="207534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exeter.ac.uk/tqae/qualityandstandards/contact-details/" TargetMode="External"/><Relationship Id="rId18" Type="http://schemas.openxmlformats.org/officeDocument/2006/relationships/hyperlink" Target="http://as.exeter.ac.uk/academic-policy-standards/tqa-manual/pma/amendments/" TargetMode="External"/><Relationship Id="rId26" Type="http://schemas.openxmlformats.org/officeDocument/2006/relationships/hyperlink" Target="https://www.exeter.ac.uk/careers/research/sector/" TargetMode="External"/><Relationship Id="rId39" Type="http://schemas.openxmlformats.org/officeDocument/2006/relationships/hyperlink" Target="http://as.exeter.ac.uk/academic-policy-standards/tqa-manual/pma/introduction/" TargetMode="External"/><Relationship Id="rId21" Type="http://schemas.openxmlformats.org/officeDocument/2006/relationships/hyperlink" Target="https://as.exeter.ac.uk/academic-policy-standards/tqa-manual/pma/businessapproval/" TargetMode="External"/><Relationship Id="rId34" Type="http://schemas.openxmlformats.org/officeDocument/2006/relationships/hyperlink" Target="https://eur03.safelinks.protection.outlook.com/?url=https%3A%2F%2Fwww.exeter.ac.uk%2Fdepartments%2Fseas%2Fourteams%2Fseasfacultyleads%2F&amp;data=05%7C01%7CS.Paskell%40exeter.ac.uk%7C9bbc3c8acef24722fbe508daa1eb8e8a%7C912a5d77fb984eeeaf321334d8f04a53%7C0%7C0%7C638000330317789047%7CUnknown%7CTWFpbGZsb3d8eyJWIjoiMC4wLjAwMDAiLCJQIjoiV2luMzIiLCJBTiI6Ik1haWwiLCJXVCI6Mn0%3D%7C3000%7C%7C%7C&amp;sdata=1Bz3Mpf53J5V%2B%2FusAMbgK1DJ%2B47sOif6p8r1kCkcKDQ%3D&amp;reserved=0" TargetMode="External"/><Relationship Id="rId42" Type="http://schemas.openxmlformats.org/officeDocument/2006/relationships/hyperlink" Target="https://www.exeter.ac.uk/study/dbs/cohortproforma/" TargetMode="External"/><Relationship Id="rId47" Type="http://schemas.openxmlformats.org/officeDocument/2006/relationships/hyperlink" Target="http://as.exeter.ac.uk/academic-policy-standards/tqa-manual/pma/amendments/" TargetMode="External"/><Relationship Id="rId50" Type="http://schemas.openxmlformats.org/officeDocument/2006/relationships/hyperlink" Target="https://www.exeter.ac.uk/departments/seas/ourteams/globalopportunities/" TargetMode="External"/><Relationship Id="rId55" Type="http://schemas.openxmlformats.org/officeDocument/2006/relationships/hyperlink" Target="mailto:studyabroadpartnerships@exeter.ac.uk" TargetMode="External"/><Relationship Id="rId63"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as.exeter.ac.uk/academic-policy-standards/tqa-manual/pma/amendments/" TargetMode="External"/><Relationship Id="rId29" Type="http://schemas.openxmlformats.org/officeDocument/2006/relationships/hyperlink" Target="https://www.exeter.ac.uk/studyabroad/outbound/contactus/gda/" TargetMode="External"/><Relationship Id="rId11" Type="http://schemas.openxmlformats.org/officeDocument/2006/relationships/hyperlink" Target="http://as.exeter.ac.uk/academic-policy-standards/tqa-manual/pma/amendments/" TargetMode="External"/><Relationship Id="rId24" Type="http://schemas.openxmlformats.org/officeDocument/2006/relationships/hyperlink" Target="https://www.exeter.ac.uk/departments/communication/strategicmarketing/partners/" TargetMode="External"/><Relationship Id="rId32" Type="http://schemas.openxmlformats.org/officeDocument/2006/relationships/hyperlink" Target="https://libguides.exeter.ac.uk/liaison" TargetMode="External"/><Relationship Id="rId37" Type="http://schemas.openxmlformats.org/officeDocument/2006/relationships/hyperlink" Target="http://as.exeter.ac.uk/academic-policy-standards/tqa-manual/cqf/combinedjoint/" TargetMode="External"/><Relationship Id="rId40" Type="http://schemas.openxmlformats.org/officeDocument/2006/relationships/hyperlink" Target="https://www.exeter.ac.uk/departments/seas/ourteams/globalopportunities/" TargetMode="External"/><Relationship Id="rId45" Type="http://schemas.openxmlformats.org/officeDocument/2006/relationships/hyperlink" Target="http://as.exeter.ac.uk/academic-policy-standards/tqa-manual/pma/introduction/" TargetMode="External"/><Relationship Id="rId53" Type="http://schemas.openxmlformats.org/officeDocument/2006/relationships/hyperlink" Target="http://as.exeter.ac.uk/academic-policy-standards/tqa-manual/pma/introduction/" TargetMode="External"/><Relationship Id="rId58" Type="http://schemas.openxmlformats.org/officeDocument/2006/relationships/footer" Target="footer1.xml"/><Relationship Id="rId5" Type="http://schemas.openxmlformats.org/officeDocument/2006/relationships/styles" Target="styles.xml"/><Relationship Id="rId61" Type="http://schemas.openxmlformats.org/officeDocument/2006/relationships/footer" Target="footer3.xml"/><Relationship Id="rId19" Type="http://schemas.openxmlformats.org/officeDocument/2006/relationships/hyperlink" Target="https://www.exeter.ac.uk/departments/seas/ourteams/globalopportunities" TargetMode="External"/><Relationship Id="rId14" Type="http://schemas.openxmlformats.org/officeDocument/2006/relationships/hyperlink" Target="http://as.exeter.ac.uk/academic-policy-standards/tqa-manual/pma/introduction/" TargetMode="External"/><Relationship Id="rId22" Type="http://schemas.openxmlformats.org/officeDocument/2006/relationships/hyperlink" Target="https://as.exeter.ac.uk/academic-policy-standards/tqa-manual/pma/academicapproval/" TargetMode="External"/><Relationship Id="rId27" Type="http://schemas.openxmlformats.org/officeDocument/2006/relationships/hyperlink" Target="https://www.exeter.ac.uk/media/universityofexeter/studying/students/docs/Student_Protection_Plan.pdf" TargetMode="External"/><Relationship Id="rId30" Type="http://schemas.openxmlformats.org/officeDocument/2006/relationships/hyperlink" Target="https://www.exeter.ac.uk/ourstructure/newroles/psappointments/" TargetMode="External"/><Relationship Id="rId35" Type="http://schemas.openxmlformats.org/officeDocument/2006/relationships/hyperlink" Target="https://www.exeter.ac.uk/studyabroad/outbound/contactus/gda/" TargetMode="External"/><Relationship Id="rId43" Type="http://schemas.openxmlformats.org/officeDocument/2006/relationships/hyperlink" Target="https://www.exeter.ac.uk/study/dbs/request/" TargetMode="External"/><Relationship Id="rId48" Type="http://schemas.openxmlformats.org/officeDocument/2006/relationships/hyperlink" Target="http://as.exeter.ac.uk/academic-policy-standards/tqa-manual/pma/introduction/"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mailto:studyabroadpartnerships@exeter.ac.uk" TargetMode="External"/><Relationship Id="rId3" Type="http://schemas.openxmlformats.org/officeDocument/2006/relationships/customXml" Target="../customXml/item3.xml"/><Relationship Id="rId12" Type="http://schemas.openxmlformats.org/officeDocument/2006/relationships/hyperlink" Target="http://as.exeter.ac.uk/academic-policy-standards/tqa-manual/pma/businessapproval/" TargetMode="External"/><Relationship Id="rId17" Type="http://schemas.openxmlformats.org/officeDocument/2006/relationships/hyperlink" Target="http://as.exeter.ac.uk/academic-policy-standards/tqa-manual/pma/amendments/" TargetMode="External"/><Relationship Id="rId25" Type="http://schemas.openxmlformats.org/officeDocument/2006/relationships/hyperlink" Target="https://www.exeter.ac.uk/about/strategy2030/oureducationandstudentexperience/" TargetMode="External"/><Relationship Id="rId33" Type="http://schemas.openxmlformats.org/officeDocument/2006/relationships/hyperlink" Target="https://universityofexeteruk.sharepoint.com/sites/TechnologyEnhancedLearning" TargetMode="External"/><Relationship Id="rId38" Type="http://schemas.openxmlformats.org/officeDocument/2006/relationships/hyperlink" Target="https://ssologin.exeter.ac.uk/distauth/UI/Login?realm=%2Fpeople&amp;goto=https%3A%2F%2Fwww.exeter.ac.uk%3A443%2Fppbi%2Fstratplan%2Finternalorganisation%2F" TargetMode="External"/><Relationship Id="rId46" Type="http://schemas.openxmlformats.org/officeDocument/2006/relationships/hyperlink" Target="http://as.exeter.ac.uk/academic-policy-standards/tqa-manual/pma/introduction/" TargetMode="External"/><Relationship Id="rId59" Type="http://schemas.openxmlformats.org/officeDocument/2006/relationships/footer" Target="footer2.xml"/><Relationship Id="rId20" Type="http://schemas.openxmlformats.org/officeDocument/2006/relationships/hyperlink" Target="http://as.exeter.ac.uk/academic-policy-standards/tqa-manual/cqf/academiccredit/" TargetMode="External"/><Relationship Id="rId41" Type="http://schemas.openxmlformats.org/officeDocument/2006/relationships/hyperlink" Target="mailto:studyabroadpartnerships@exeter.ac.uk" TargetMode="External"/><Relationship Id="rId54" Type="http://schemas.openxmlformats.org/officeDocument/2006/relationships/hyperlink" Target="https://www.exeter.ac.uk/departments/seas/ourteams/globalopportunitie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as.exeter.ac.uk/academic-policy-standards/tqa-manual/pma/amendments/" TargetMode="External"/><Relationship Id="rId23" Type="http://schemas.openxmlformats.org/officeDocument/2006/relationships/hyperlink" Target="https://www.exeter.ac.uk/departments/communication/strategicmarketing/partners/" TargetMode="External"/><Relationship Id="rId28" Type="http://schemas.openxmlformats.org/officeDocument/2006/relationships/hyperlink" Target="https://www.exeter.ac.uk/departments/seas/ourteams/seasfacultyleads/" TargetMode="External"/><Relationship Id="rId36" Type="http://schemas.openxmlformats.org/officeDocument/2006/relationships/hyperlink" Target="https://www.exeter.ac.uk/departments/it/about/itpartners/" TargetMode="External"/><Relationship Id="rId49" Type="http://schemas.openxmlformats.org/officeDocument/2006/relationships/hyperlink" Target="http://as.exeter.ac.uk/academic-policy-standards/tqa-manual/pma/introduction/" TargetMode="External"/><Relationship Id="rId57" Type="http://schemas.openxmlformats.org/officeDocument/2006/relationships/header" Target="header2.xml"/><Relationship Id="rId10" Type="http://schemas.openxmlformats.org/officeDocument/2006/relationships/hyperlink" Target="https://as.exeter.ac.uk/tqae/qualityandstandards/contact-details/" TargetMode="External"/><Relationship Id="rId31" Type="http://schemas.openxmlformats.org/officeDocument/2006/relationships/hyperlink" Target="https://as.exeter.ac.uk/academic-policy-standards/tqa-manual/pma/forms/" TargetMode="External"/><Relationship Id="rId44" Type="http://schemas.openxmlformats.org/officeDocument/2006/relationships/hyperlink" Target="mailto:studyabroadpartnerships@exeter.ac.uk" TargetMode="External"/><Relationship Id="rId52" Type="http://schemas.openxmlformats.org/officeDocument/2006/relationships/hyperlink" Target="http://as.exeter.ac.uk/academic-policy-standards/tqa-manual/pma/introduction/" TargetMode="External"/><Relationship Id="rId60"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42ABA48563484A85847932493CA92C"/>
        <w:category>
          <w:name w:val="General"/>
          <w:gallery w:val="placeholder"/>
        </w:category>
        <w:types>
          <w:type w:val="bbPlcHdr"/>
        </w:types>
        <w:behaviors>
          <w:behavior w:val="content"/>
        </w:behaviors>
        <w:guid w:val="{B02CE9E9-9139-441B-ABDA-9E6544D6FB6A}"/>
      </w:docPartPr>
      <w:docPartBody>
        <w:p w:rsidR="00BA6DDB" w:rsidRDefault="003F2B5D" w:rsidP="003F2B5D">
          <w:pPr>
            <w:pStyle w:val="5E42ABA48563484A85847932493CA92C4"/>
          </w:pPr>
          <w:r w:rsidRPr="001340E5">
            <w:rPr>
              <w:rStyle w:val="PlaceholderText"/>
              <w:rFonts w:ascii="Arial" w:hAnsi="Arial" w:cs="Arial"/>
              <w:sz w:val="20"/>
              <w:szCs w:val="20"/>
            </w:rPr>
            <w:t>Click here to enter text.</w:t>
          </w:r>
        </w:p>
      </w:docPartBody>
    </w:docPart>
    <w:docPart>
      <w:docPartPr>
        <w:name w:val="2362960A7CCF42A09D54450438C37E68"/>
        <w:category>
          <w:name w:val="General"/>
          <w:gallery w:val="placeholder"/>
        </w:category>
        <w:types>
          <w:type w:val="bbPlcHdr"/>
        </w:types>
        <w:behaviors>
          <w:behavior w:val="content"/>
        </w:behaviors>
        <w:guid w:val="{121AA1B5-D6C8-469D-B30A-BB75765B8F43}"/>
      </w:docPartPr>
      <w:docPartBody>
        <w:p w:rsidR="00BA6DDB" w:rsidRDefault="0069532D" w:rsidP="008073C9">
          <w:pPr>
            <w:pStyle w:val="2362960A7CCF42A09D54450438C37E681"/>
          </w:pPr>
          <w:r w:rsidRPr="001C27B1">
            <w:rPr>
              <w:rStyle w:val="PlaceholderText"/>
              <w:rFonts w:ascii="Arial" w:hAnsi="Arial" w:cs="Arial"/>
              <w:sz w:val="20"/>
              <w:szCs w:val="20"/>
            </w:rPr>
            <w:t>Click here to enter text.</w:t>
          </w:r>
        </w:p>
      </w:docPartBody>
    </w:docPart>
    <w:docPart>
      <w:docPartPr>
        <w:name w:val="0934B794AAE74412AFE49C5C794C1EAC"/>
        <w:category>
          <w:name w:val="General"/>
          <w:gallery w:val="placeholder"/>
        </w:category>
        <w:types>
          <w:type w:val="bbPlcHdr"/>
        </w:types>
        <w:behaviors>
          <w:behavior w:val="content"/>
        </w:behaviors>
        <w:guid w:val="{4807F025-CFDD-4735-88E6-27D0B5D69548}"/>
      </w:docPartPr>
      <w:docPartBody>
        <w:p w:rsidR="00BA6DDB" w:rsidRDefault="003F2B5D" w:rsidP="003F2B5D">
          <w:pPr>
            <w:pStyle w:val="0934B794AAE74412AFE49C5C794C1EAC4"/>
          </w:pPr>
          <w:r w:rsidRPr="001340E5">
            <w:rPr>
              <w:rStyle w:val="PlaceholderText"/>
              <w:rFonts w:ascii="Arial" w:hAnsi="Arial" w:cs="Arial"/>
              <w:sz w:val="20"/>
              <w:szCs w:val="20"/>
            </w:rPr>
            <w:t>Click here to enter text.</w:t>
          </w:r>
        </w:p>
      </w:docPartBody>
    </w:docPart>
    <w:docPart>
      <w:docPartPr>
        <w:name w:val="A6F77B6256014D678F1F0CC4506EA13C"/>
        <w:category>
          <w:name w:val="General"/>
          <w:gallery w:val="placeholder"/>
        </w:category>
        <w:types>
          <w:type w:val="bbPlcHdr"/>
        </w:types>
        <w:behaviors>
          <w:behavior w:val="content"/>
        </w:behaviors>
        <w:guid w:val="{EC4D268C-DB72-4C8D-A9A0-7CD9E184CEA4}"/>
      </w:docPartPr>
      <w:docPartBody>
        <w:p w:rsidR="00BA6DDB" w:rsidRDefault="003F2B5D" w:rsidP="003F2B5D">
          <w:pPr>
            <w:pStyle w:val="A6F77B6256014D678F1F0CC4506EA13C4"/>
          </w:pPr>
          <w:r w:rsidRPr="001340E5">
            <w:rPr>
              <w:rStyle w:val="PlaceholderText"/>
              <w:rFonts w:ascii="Arial" w:hAnsi="Arial" w:cs="Arial"/>
              <w:sz w:val="20"/>
              <w:szCs w:val="20"/>
            </w:rPr>
            <w:t>Click here to enter text.</w:t>
          </w:r>
        </w:p>
      </w:docPartBody>
    </w:docPart>
    <w:docPart>
      <w:docPartPr>
        <w:name w:val="445D8D056AD847D7BC77900D152A173E"/>
        <w:category>
          <w:name w:val="General"/>
          <w:gallery w:val="placeholder"/>
        </w:category>
        <w:types>
          <w:type w:val="bbPlcHdr"/>
        </w:types>
        <w:behaviors>
          <w:behavior w:val="content"/>
        </w:behaviors>
        <w:guid w:val="{38C97F71-41A3-4D40-8CC8-BF516301ED71}"/>
      </w:docPartPr>
      <w:docPartBody>
        <w:p w:rsidR="00BA6DDB" w:rsidRDefault="0069532D" w:rsidP="008073C9">
          <w:pPr>
            <w:pStyle w:val="445D8D056AD847D7BC77900D152A173E1"/>
          </w:pPr>
          <w:r w:rsidRPr="001C27B1">
            <w:rPr>
              <w:rStyle w:val="PlaceholderText"/>
              <w:rFonts w:ascii="Arial" w:hAnsi="Arial" w:cs="Arial"/>
              <w:sz w:val="20"/>
              <w:szCs w:val="20"/>
            </w:rPr>
            <w:t>Click here to enter text.</w:t>
          </w:r>
        </w:p>
      </w:docPartBody>
    </w:docPart>
    <w:docPart>
      <w:docPartPr>
        <w:name w:val="89D539714518453794F7316DD5CBE5FC"/>
        <w:category>
          <w:name w:val="General"/>
          <w:gallery w:val="placeholder"/>
        </w:category>
        <w:types>
          <w:type w:val="bbPlcHdr"/>
        </w:types>
        <w:behaviors>
          <w:behavior w:val="content"/>
        </w:behaviors>
        <w:guid w:val="{A331EF4E-04B6-437C-8D30-36983991773E}"/>
      </w:docPartPr>
      <w:docPartBody>
        <w:p w:rsidR="00BA6DDB" w:rsidRDefault="003F2B5D" w:rsidP="003F2B5D">
          <w:pPr>
            <w:pStyle w:val="89D539714518453794F7316DD5CBE5FC4"/>
          </w:pPr>
          <w:r w:rsidRPr="001340E5">
            <w:rPr>
              <w:rStyle w:val="PlaceholderText"/>
              <w:rFonts w:ascii="Arial" w:hAnsi="Arial" w:cs="Arial"/>
              <w:sz w:val="20"/>
              <w:szCs w:val="20"/>
            </w:rPr>
            <w:t>Click here to enter text.</w:t>
          </w:r>
        </w:p>
      </w:docPartBody>
    </w:docPart>
    <w:docPart>
      <w:docPartPr>
        <w:name w:val="56FC3403E2034B149C6A887122DA24B5"/>
        <w:category>
          <w:name w:val="General"/>
          <w:gallery w:val="placeholder"/>
        </w:category>
        <w:types>
          <w:type w:val="bbPlcHdr"/>
        </w:types>
        <w:behaviors>
          <w:behavior w:val="content"/>
        </w:behaviors>
        <w:guid w:val="{56E397E9-6DFF-4011-B230-1EA9A52B4427}"/>
      </w:docPartPr>
      <w:docPartBody>
        <w:p w:rsidR="00BA6DDB" w:rsidRDefault="003F2B5D" w:rsidP="003F2B5D">
          <w:pPr>
            <w:pStyle w:val="56FC3403E2034B149C6A887122DA24B54"/>
          </w:pPr>
          <w:r w:rsidRPr="001340E5">
            <w:rPr>
              <w:rStyle w:val="PlaceholderText"/>
              <w:rFonts w:ascii="Arial" w:hAnsi="Arial" w:cs="Arial"/>
              <w:sz w:val="20"/>
              <w:szCs w:val="20"/>
            </w:rPr>
            <w:t>Click here to enter text.</w:t>
          </w:r>
        </w:p>
      </w:docPartBody>
    </w:docPart>
    <w:docPart>
      <w:docPartPr>
        <w:name w:val="96382EC3F954498F9D779B4B8536A48D"/>
        <w:category>
          <w:name w:val="General"/>
          <w:gallery w:val="placeholder"/>
        </w:category>
        <w:types>
          <w:type w:val="bbPlcHdr"/>
        </w:types>
        <w:behaviors>
          <w:behavior w:val="content"/>
        </w:behaviors>
        <w:guid w:val="{83E5912E-1F00-4CEC-A1FE-1443C2270AC5}"/>
      </w:docPartPr>
      <w:docPartBody>
        <w:p w:rsidR="00BA6DDB" w:rsidRDefault="003F2B5D" w:rsidP="003F2B5D">
          <w:pPr>
            <w:pStyle w:val="96382EC3F954498F9D779B4B8536A48D4"/>
          </w:pPr>
          <w:r w:rsidRPr="001340E5">
            <w:rPr>
              <w:rStyle w:val="PlaceholderText"/>
              <w:rFonts w:ascii="Arial" w:hAnsi="Arial" w:cs="Arial"/>
              <w:sz w:val="20"/>
              <w:szCs w:val="20"/>
            </w:rPr>
            <w:t>Click here to enter text.</w:t>
          </w:r>
        </w:p>
      </w:docPartBody>
    </w:docPart>
    <w:docPart>
      <w:docPartPr>
        <w:name w:val="5CDF0D8B6E1E452A8183233A17040745"/>
        <w:category>
          <w:name w:val="General"/>
          <w:gallery w:val="placeholder"/>
        </w:category>
        <w:types>
          <w:type w:val="bbPlcHdr"/>
        </w:types>
        <w:behaviors>
          <w:behavior w:val="content"/>
        </w:behaviors>
        <w:guid w:val="{95B328AC-5D97-4C36-BD79-474DDFCFE559}"/>
      </w:docPartPr>
      <w:docPartBody>
        <w:p w:rsidR="00BA6DDB" w:rsidRDefault="003F2B5D" w:rsidP="003F2B5D">
          <w:pPr>
            <w:pStyle w:val="5CDF0D8B6E1E452A8183233A170407454"/>
          </w:pPr>
          <w:r w:rsidRPr="001340E5">
            <w:rPr>
              <w:rStyle w:val="PlaceholderText"/>
              <w:rFonts w:ascii="Arial" w:hAnsi="Arial" w:cs="Arial"/>
              <w:sz w:val="20"/>
              <w:szCs w:val="20"/>
            </w:rPr>
            <w:t>Click here to enter text.</w:t>
          </w:r>
        </w:p>
      </w:docPartBody>
    </w:docPart>
    <w:docPart>
      <w:docPartPr>
        <w:name w:val="CF523C8815A44082BF8C60279CBF8E6A"/>
        <w:category>
          <w:name w:val="General"/>
          <w:gallery w:val="placeholder"/>
        </w:category>
        <w:types>
          <w:type w:val="bbPlcHdr"/>
        </w:types>
        <w:behaviors>
          <w:behavior w:val="content"/>
        </w:behaviors>
        <w:guid w:val="{58DDB0A8-1582-4211-8F65-A3378C7CDC5C}"/>
      </w:docPartPr>
      <w:docPartBody>
        <w:p w:rsidR="00BA6DDB" w:rsidRDefault="003F2B5D" w:rsidP="003F2B5D">
          <w:pPr>
            <w:pStyle w:val="CF523C8815A44082BF8C60279CBF8E6A4"/>
          </w:pPr>
          <w:r w:rsidRPr="001340E5">
            <w:rPr>
              <w:rStyle w:val="PlaceholderText"/>
              <w:rFonts w:ascii="Arial" w:hAnsi="Arial" w:cs="Arial"/>
              <w:sz w:val="20"/>
              <w:szCs w:val="20"/>
            </w:rPr>
            <w:t>Now select a type...</w:t>
          </w:r>
        </w:p>
      </w:docPartBody>
    </w:docPart>
    <w:docPart>
      <w:docPartPr>
        <w:name w:val="59F1FD41461B4609813922A84ED00EB1"/>
        <w:category>
          <w:name w:val="General"/>
          <w:gallery w:val="placeholder"/>
        </w:category>
        <w:types>
          <w:type w:val="bbPlcHdr"/>
        </w:types>
        <w:behaviors>
          <w:behavior w:val="content"/>
        </w:behaviors>
        <w:guid w:val="{56B2848B-0263-46E6-BC5F-286A07802ED2}"/>
      </w:docPartPr>
      <w:docPartBody>
        <w:p w:rsidR="00BA6DDB" w:rsidRDefault="003F2B5D" w:rsidP="003F2B5D">
          <w:pPr>
            <w:pStyle w:val="59F1FD41461B4609813922A84ED00EB14"/>
          </w:pPr>
          <w:r w:rsidRPr="001340E5">
            <w:rPr>
              <w:rStyle w:val="PlaceholderText"/>
              <w:rFonts w:ascii="Arial" w:hAnsi="Arial" w:cs="Arial"/>
              <w:sz w:val="20"/>
              <w:szCs w:val="20"/>
            </w:rPr>
            <w:t>Click here to enter text.</w:t>
          </w:r>
        </w:p>
      </w:docPartBody>
    </w:docPart>
    <w:docPart>
      <w:docPartPr>
        <w:name w:val="4866FF00DFFE473B8B672BC267B53F6C"/>
        <w:category>
          <w:name w:val="General"/>
          <w:gallery w:val="placeholder"/>
        </w:category>
        <w:types>
          <w:type w:val="bbPlcHdr"/>
        </w:types>
        <w:behaviors>
          <w:behavior w:val="content"/>
        </w:behaviors>
        <w:guid w:val="{02AB42B7-814B-4526-8AC6-A505276AF4B2}"/>
      </w:docPartPr>
      <w:docPartBody>
        <w:p w:rsidR="00BA6DDB" w:rsidRDefault="003F2B5D" w:rsidP="003F2B5D">
          <w:pPr>
            <w:pStyle w:val="4866FF00DFFE473B8B672BC267B53F6C4"/>
          </w:pPr>
          <w:r w:rsidRPr="001340E5">
            <w:rPr>
              <w:rStyle w:val="PlaceholderText"/>
              <w:rFonts w:ascii="Arial" w:hAnsi="Arial" w:cs="Arial"/>
              <w:sz w:val="20"/>
              <w:szCs w:val="20"/>
            </w:rPr>
            <w:t>Now select a type...</w:t>
          </w:r>
        </w:p>
      </w:docPartBody>
    </w:docPart>
    <w:docPart>
      <w:docPartPr>
        <w:name w:val="EC9C5FEA22EA48D8997B82F20F37C0F0"/>
        <w:category>
          <w:name w:val="General"/>
          <w:gallery w:val="placeholder"/>
        </w:category>
        <w:types>
          <w:type w:val="bbPlcHdr"/>
        </w:types>
        <w:behaviors>
          <w:behavior w:val="content"/>
        </w:behaviors>
        <w:guid w:val="{09DDD7DC-5F64-4E18-97A4-E839F0CB9F6B}"/>
      </w:docPartPr>
      <w:docPartBody>
        <w:p w:rsidR="00BA6DDB" w:rsidRDefault="003F2B5D" w:rsidP="003F2B5D">
          <w:pPr>
            <w:pStyle w:val="EC9C5FEA22EA48D8997B82F20F37C0F04"/>
          </w:pPr>
          <w:r w:rsidRPr="001340E5">
            <w:rPr>
              <w:rStyle w:val="PlaceholderText"/>
              <w:rFonts w:ascii="Arial" w:hAnsi="Arial" w:cs="Arial"/>
              <w:sz w:val="20"/>
              <w:szCs w:val="20"/>
            </w:rPr>
            <w:t>Click here to enter text.</w:t>
          </w:r>
        </w:p>
      </w:docPartBody>
    </w:docPart>
    <w:docPart>
      <w:docPartPr>
        <w:name w:val="336EEF88B67C4451904F6D68E425BC68"/>
        <w:category>
          <w:name w:val="General"/>
          <w:gallery w:val="placeholder"/>
        </w:category>
        <w:types>
          <w:type w:val="bbPlcHdr"/>
        </w:types>
        <w:behaviors>
          <w:behavior w:val="content"/>
        </w:behaviors>
        <w:guid w:val="{98CACD5B-C769-40A6-BD47-3DCA75532FA2}"/>
      </w:docPartPr>
      <w:docPartBody>
        <w:p w:rsidR="00BA6DDB" w:rsidRDefault="003F2B5D" w:rsidP="003F2B5D">
          <w:pPr>
            <w:pStyle w:val="336EEF88B67C4451904F6D68E425BC684"/>
          </w:pPr>
          <w:r w:rsidRPr="001340E5">
            <w:rPr>
              <w:rStyle w:val="PlaceholderText"/>
              <w:rFonts w:ascii="Arial" w:hAnsi="Arial" w:cs="Arial"/>
              <w:sz w:val="20"/>
              <w:szCs w:val="20"/>
            </w:rPr>
            <w:t>Now select a type...</w:t>
          </w:r>
        </w:p>
      </w:docPartBody>
    </w:docPart>
    <w:docPart>
      <w:docPartPr>
        <w:name w:val="15E43AE249854789A64497B77D1EB6AE"/>
        <w:category>
          <w:name w:val="General"/>
          <w:gallery w:val="placeholder"/>
        </w:category>
        <w:types>
          <w:type w:val="bbPlcHdr"/>
        </w:types>
        <w:behaviors>
          <w:behavior w:val="content"/>
        </w:behaviors>
        <w:guid w:val="{62DE2F3A-DC46-4A08-A6F9-9EFAFA26E431}"/>
      </w:docPartPr>
      <w:docPartBody>
        <w:p w:rsidR="00BA6DDB" w:rsidRDefault="003F2B5D" w:rsidP="003F2B5D">
          <w:pPr>
            <w:pStyle w:val="15E43AE249854789A64497B77D1EB6AE4"/>
          </w:pPr>
          <w:r w:rsidRPr="001340E5">
            <w:rPr>
              <w:rStyle w:val="PlaceholderText"/>
              <w:rFonts w:ascii="Arial" w:hAnsi="Arial" w:cs="Arial"/>
              <w:sz w:val="20"/>
              <w:szCs w:val="20"/>
            </w:rPr>
            <w:t>Click here to enter text.</w:t>
          </w:r>
        </w:p>
      </w:docPartBody>
    </w:docPart>
    <w:docPart>
      <w:docPartPr>
        <w:name w:val="C0A369E7ECC6447FBA41802042A9F0D0"/>
        <w:category>
          <w:name w:val="General"/>
          <w:gallery w:val="placeholder"/>
        </w:category>
        <w:types>
          <w:type w:val="bbPlcHdr"/>
        </w:types>
        <w:behaviors>
          <w:behavior w:val="content"/>
        </w:behaviors>
        <w:guid w:val="{A025D93E-4A68-4C89-BE0B-E38A375D90D4}"/>
      </w:docPartPr>
      <w:docPartBody>
        <w:p w:rsidR="00BA6DDB" w:rsidRDefault="003F2B5D" w:rsidP="003F2B5D">
          <w:pPr>
            <w:pStyle w:val="C0A369E7ECC6447FBA41802042A9F0D04"/>
          </w:pPr>
          <w:r w:rsidRPr="001340E5">
            <w:rPr>
              <w:rStyle w:val="PlaceholderText"/>
              <w:rFonts w:ascii="Arial" w:hAnsi="Arial" w:cs="Arial"/>
              <w:sz w:val="20"/>
              <w:szCs w:val="20"/>
            </w:rPr>
            <w:t>Click here to enter text.</w:t>
          </w:r>
        </w:p>
      </w:docPartBody>
    </w:docPart>
    <w:docPart>
      <w:docPartPr>
        <w:name w:val="9453B7E0A7B74CE48B9E5DBA7D10C048"/>
        <w:category>
          <w:name w:val="General"/>
          <w:gallery w:val="placeholder"/>
        </w:category>
        <w:types>
          <w:type w:val="bbPlcHdr"/>
        </w:types>
        <w:behaviors>
          <w:behavior w:val="content"/>
        </w:behaviors>
        <w:guid w:val="{9F925AD5-AECC-4615-B1E2-A88DDFBE9136}"/>
      </w:docPartPr>
      <w:docPartBody>
        <w:p w:rsidR="00BA6DDB" w:rsidRDefault="003F2B5D" w:rsidP="003F2B5D">
          <w:pPr>
            <w:pStyle w:val="9453B7E0A7B74CE48B9E5DBA7D10C0484"/>
          </w:pPr>
          <w:r w:rsidRPr="001340E5">
            <w:rPr>
              <w:rStyle w:val="PlaceholderText"/>
              <w:rFonts w:ascii="Arial" w:hAnsi="Arial" w:cs="Arial"/>
              <w:sz w:val="20"/>
              <w:szCs w:val="20"/>
            </w:rPr>
            <w:t>Click here to enter text.</w:t>
          </w:r>
        </w:p>
      </w:docPartBody>
    </w:docPart>
    <w:docPart>
      <w:docPartPr>
        <w:name w:val="CA0C6F02F1D94A0D94646212E63BF246"/>
        <w:category>
          <w:name w:val="General"/>
          <w:gallery w:val="placeholder"/>
        </w:category>
        <w:types>
          <w:type w:val="bbPlcHdr"/>
        </w:types>
        <w:behaviors>
          <w:behavior w:val="content"/>
        </w:behaviors>
        <w:guid w:val="{77735DA7-F18E-4B82-960E-9CBC026567DF}"/>
      </w:docPartPr>
      <w:docPartBody>
        <w:p w:rsidR="00BA6DDB" w:rsidRDefault="003F2B5D" w:rsidP="003F2B5D">
          <w:pPr>
            <w:pStyle w:val="CA0C6F02F1D94A0D94646212E63BF2464"/>
          </w:pPr>
          <w:r w:rsidRPr="001340E5">
            <w:rPr>
              <w:rStyle w:val="PlaceholderText"/>
              <w:rFonts w:ascii="Arial" w:hAnsi="Arial" w:cs="Arial"/>
              <w:sz w:val="20"/>
              <w:szCs w:val="20"/>
            </w:rPr>
            <w:t>Click here to enter text.</w:t>
          </w:r>
        </w:p>
      </w:docPartBody>
    </w:docPart>
    <w:docPart>
      <w:docPartPr>
        <w:name w:val="26ECC7487BA24013ADEBF883E3416681"/>
        <w:category>
          <w:name w:val="General"/>
          <w:gallery w:val="placeholder"/>
        </w:category>
        <w:types>
          <w:type w:val="bbPlcHdr"/>
        </w:types>
        <w:behaviors>
          <w:behavior w:val="content"/>
        </w:behaviors>
        <w:guid w:val="{C934F67D-83C6-4185-A31C-81D46E30C405}"/>
      </w:docPartPr>
      <w:docPartBody>
        <w:p w:rsidR="00BA6DDB" w:rsidRDefault="003F2B5D" w:rsidP="003F2B5D">
          <w:pPr>
            <w:pStyle w:val="26ECC7487BA24013ADEBF883E34166814"/>
          </w:pPr>
          <w:r w:rsidRPr="001340E5">
            <w:rPr>
              <w:rStyle w:val="PlaceholderText"/>
              <w:rFonts w:ascii="Arial" w:hAnsi="Arial" w:cs="Arial"/>
              <w:sz w:val="20"/>
              <w:szCs w:val="20"/>
            </w:rPr>
            <w:t>Click here to enter text.</w:t>
          </w:r>
        </w:p>
      </w:docPartBody>
    </w:docPart>
    <w:docPart>
      <w:docPartPr>
        <w:name w:val="76F867739C65462F8D72A200E6412269"/>
        <w:category>
          <w:name w:val="General"/>
          <w:gallery w:val="placeholder"/>
        </w:category>
        <w:types>
          <w:type w:val="bbPlcHdr"/>
        </w:types>
        <w:behaviors>
          <w:behavior w:val="content"/>
        </w:behaviors>
        <w:guid w:val="{E2F5BAF7-6D72-42CA-A556-85F99C5C1F49}"/>
      </w:docPartPr>
      <w:docPartBody>
        <w:p w:rsidR="00BA6DDB" w:rsidRDefault="003F2B5D" w:rsidP="003F2B5D">
          <w:pPr>
            <w:pStyle w:val="76F867739C65462F8D72A200E64122694"/>
          </w:pPr>
          <w:r w:rsidRPr="001340E5">
            <w:rPr>
              <w:rStyle w:val="PlaceholderText"/>
              <w:rFonts w:ascii="Arial" w:hAnsi="Arial" w:cs="Arial"/>
              <w:sz w:val="20"/>
              <w:szCs w:val="20"/>
            </w:rPr>
            <w:t>Click here to enter text.</w:t>
          </w:r>
        </w:p>
      </w:docPartBody>
    </w:docPart>
    <w:docPart>
      <w:docPartPr>
        <w:name w:val="31876F79F7524A4CA3A40132FA90B083"/>
        <w:category>
          <w:name w:val="General"/>
          <w:gallery w:val="placeholder"/>
        </w:category>
        <w:types>
          <w:type w:val="bbPlcHdr"/>
        </w:types>
        <w:behaviors>
          <w:behavior w:val="content"/>
        </w:behaviors>
        <w:guid w:val="{10F0E41A-AD91-412B-9CA3-A21BC4A0E16A}"/>
      </w:docPartPr>
      <w:docPartBody>
        <w:p w:rsidR="00BA6DDB" w:rsidRDefault="003F2B5D" w:rsidP="003F2B5D">
          <w:pPr>
            <w:pStyle w:val="31876F79F7524A4CA3A40132FA90B0834"/>
          </w:pPr>
          <w:r w:rsidRPr="001340E5">
            <w:rPr>
              <w:rStyle w:val="PlaceholderText"/>
              <w:rFonts w:ascii="Arial" w:hAnsi="Arial" w:cs="Arial"/>
              <w:sz w:val="20"/>
              <w:szCs w:val="20"/>
            </w:rPr>
            <w:t>Click here to enter text.</w:t>
          </w:r>
        </w:p>
      </w:docPartBody>
    </w:docPart>
    <w:docPart>
      <w:docPartPr>
        <w:name w:val="B081542D285E40E48713DD602ACF0A53"/>
        <w:category>
          <w:name w:val="General"/>
          <w:gallery w:val="placeholder"/>
        </w:category>
        <w:types>
          <w:type w:val="bbPlcHdr"/>
        </w:types>
        <w:behaviors>
          <w:behavior w:val="content"/>
        </w:behaviors>
        <w:guid w:val="{92C2D759-4E2D-4B92-81AE-4446E67ECF9B}"/>
      </w:docPartPr>
      <w:docPartBody>
        <w:p w:rsidR="00BA6DDB" w:rsidRDefault="003F2B5D" w:rsidP="003F2B5D">
          <w:pPr>
            <w:pStyle w:val="B081542D285E40E48713DD602ACF0A534"/>
          </w:pPr>
          <w:r w:rsidRPr="001340E5">
            <w:rPr>
              <w:rStyle w:val="PlaceholderText"/>
              <w:rFonts w:ascii="Arial" w:hAnsi="Arial" w:cs="Arial"/>
              <w:sz w:val="20"/>
              <w:szCs w:val="20"/>
            </w:rPr>
            <w:t>Click here to enter text.</w:t>
          </w:r>
        </w:p>
      </w:docPartBody>
    </w:docPart>
    <w:docPart>
      <w:docPartPr>
        <w:name w:val="57805FF850B9424D8CDD57529E36A7D9"/>
        <w:category>
          <w:name w:val="General"/>
          <w:gallery w:val="placeholder"/>
        </w:category>
        <w:types>
          <w:type w:val="bbPlcHdr"/>
        </w:types>
        <w:behaviors>
          <w:behavior w:val="content"/>
        </w:behaviors>
        <w:guid w:val="{228B2C84-8413-4F18-91AD-1C7C562F1AAE}"/>
      </w:docPartPr>
      <w:docPartBody>
        <w:p w:rsidR="00BA6DDB" w:rsidRDefault="003F2B5D" w:rsidP="003F2B5D">
          <w:pPr>
            <w:pStyle w:val="57805FF850B9424D8CDD57529E36A7D94"/>
          </w:pPr>
          <w:r w:rsidRPr="001340E5">
            <w:rPr>
              <w:rStyle w:val="PlaceholderText"/>
              <w:rFonts w:ascii="Arial" w:hAnsi="Arial" w:cs="Arial"/>
              <w:sz w:val="20"/>
              <w:szCs w:val="20"/>
            </w:rPr>
            <w:t>Click here to enter text.</w:t>
          </w:r>
        </w:p>
      </w:docPartBody>
    </w:docPart>
    <w:docPart>
      <w:docPartPr>
        <w:name w:val="50EA580EE56A4FBE958B1BC8C3802D7C"/>
        <w:category>
          <w:name w:val="General"/>
          <w:gallery w:val="placeholder"/>
        </w:category>
        <w:types>
          <w:type w:val="bbPlcHdr"/>
        </w:types>
        <w:behaviors>
          <w:behavior w:val="content"/>
        </w:behaviors>
        <w:guid w:val="{2B0C7859-D69A-481F-95A7-4BC6A52A8B4F}"/>
      </w:docPartPr>
      <w:docPartBody>
        <w:p w:rsidR="00BA6DDB" w:rsidRDefault="003F2B5D" w:rsidP="003F2B5D">
          <w:pPr>
            <w:pStyle w:val="50EA580EE56A4FBE958B1BC8C3802D7C4"/>
          </w:pPr>
          <w:r w:rsidRPr="001340E5">
            <w:rPr>
              <w:rStyle w:val="PlaceholderText"/>
              <w:rFonts w:ascii="Arial" w:hAnsi="Arial" w:cs="Arial"/>
              <w:sz w:val="20"/>
              <w:szCs w:val="20"/>
            </w:rPr>
            <w:t>Click here to enter text.</w:t>
          </w:r>
        </w:p>
      </w:docPartBody>
    </w:docPart>
    <w:docPart>
      <w:docPartPr>
        <w:name w:val="698B536739D64E39B182984EE97D6071"/>
        <w:category>
          <w:name w:val="General"/>
          <w:gallery w:val="placeholder"/>
        </w:category>
        <w:types>
          <w:type w:val="bbPlcHdr"/>
        </w:types>
        <w:behaviors>
          <w:behavior w:val="content"/>
        </w:behaviors>
        <w:guid w:val="{07895BC2-52B9-443E-883D-99867A95826F}"/>
      </w:docPartPr>
      <w:docPartBody>
        <w:p w:rsidR="00BA6DDB" w:rsidRDefault="003F2B5D" w:rsidP="003F2B5D">
          <w:pPr>
            <w:pStyle w:val="698B536739D64E39B182984EE97D60714"/>
          </w:pPr>
          <w:r w:rsidRPr="001340E5">
            <w:rPr>
              <w:rStyle w:val="PlaceholderText"/>
              <w:rFonts w:ascii="Arial" w:hAnsi="Arial" w:cs="Arial"/>
              <w:sz w:val="20"/>
              <w:szCs w:val="20"/>
            </w:rPr>
            <w:t>Click here to enter text.</w:t>
          </w:r>
        </w:p>
      </w:docPartBody>
    </w:docPart>
    <w:docPart>
      <w:docPartPr>
        <w:name w:val="081D2AE432DC43BE9FB94DE8C59D5477"/>
        <w:category>
          <w:name w:val="General"/>
          <w:gallery w:val="placeholder"/>
        </w:category>
        <w:types>
          <w:type w:val="bbPlcHdr"/>
        </w:types>
        <w:behaviors>
          <w:behavior w:val="content"/>
        </w:behaviors>
        <w:guid w:val="{BFDC09C2-6EF6-47D2-99DE-6D7F19BAC5CD}"/>
      </w:docPartPr>
      <w:docPartBody>
        <w:p w:rsidR="00BA6DDB" w:rsidRDefault="003F2B5D" w:rsidP="003F2B5D">
          <w:pPr>
            <w:pStyle w:val="081D2AE432DC43BE9FB94DE8C59D54774"/>
          </w:pPr>
          <w:r w:rsidRPr="001340E5">
            <w:rPr>
              <w:rStyle w:val="PlaceholderText"/>
              <w:rFonts w:ascii="Arial" w:hAnsi="Arial" w:cs="Arial"/>
              <w:sz w:val="20"/>
              <w:szCs w:val="20"/>
            </w:rPr>
            <w:t>Click here to enter text.</w:t>
          </w:r>
        </w:p>
      </w:docPartBody>
    </w:docPart>
    <w:docPart>
      <w:docPartPr>
        <w:name w:val="53868C42677A4F63B68D2E7D196A5A35"/>
        <w:category>
          <w:name w:val="General"/>
          <w:gallery w:val="placeholder"/>
        </w:category>
        <w:types>
          <w:type w:val="bbPlcHdr"/>
        </w:types>
        <w:behaviors>
          <w:behavior w:val="content"/>
        </w:behaviors>
        <w:guid w:val="{1D8978D3-A8A1-407E-9E6F-D6A66C30B700}"/>
      </w:docPartPr>
      <w:docPartBody>
        <w:p w:rsidR="00BA6DDB" w:rsidRDefault="003F2B5D" w:rsidP="003F2B5D">
          <w:pPr>
            <w:pStyle w:val="53868C42677A4F63B68D2E7D196A5A354"/>
          </w:pPr>
          <w:r w:rsidRPr="001340E5">
            <w:rPr>
              <w:rStyle w:val="PlaceholderText"/>
              <w:rFonts w:ascii="Arial" w:hAnsi="Arial" w:cs="Arial"/>
              <w:sz w:val="20"/>
              <w:szCs w:val="20"/>
            </w:rPr>
            <w:t>Click here to enter text.</w:t>
          </w:r>
        </w:p>
      </w:docPartBody>
    </w:docPart>
    <w:docPart>
      <w:docPartPr>
        <w:name w:val="EF645FAD6DBF4786AED90087067FA2D5"/>
        <w:category>
          <w:name w:val="General"/>
          <w:gallery w:val="placeholder"/>
        </w:category>
        <w:types>
          <w:type w:val="bbPlcHdr"/>
        </w:types>
        <w:behaviors>
          <w:behavior w:val="content"/>
        </w:behaviors>
        <w:guid w:val="{865F7E25-44FB-44FF-B020-816D51A0177A}"/>
      </w:docPartPr>
      <w:docPartBody>
        <w:p w:rsidR="008073C9" w:rsidRDefault="003F2B5D" w:rsidP="003F2B5D">
          <w:pPr>
            <w:pStyle w:val="EF645FAD6DBF4786AED90087067FA2D54"/>
          </w:pPr>
          <w:r w:rsidRPr="001340E5">
            <w:rPr>
              <w:rStyle w:val="PlaceholderText"/>
              <w:rFonts w:ascii="Arial" w:hAnsi="Arial" w:cs="Arial"/>
              <w:sz w:val="20"/>
              <w:szCs w:val="20"/>
            </w:rPr>
            <w:t>Select a source of additional funding...</w:t>
          </w:r>
        </w:p>
      </w:docPartBody>
    </w:docPart>
    <w:docPart>
      <w:docPartPr>
        <w:name w:val="826185E5D4814D118803F8BE47126313"/>
        <w:category>
          <w:name w:val="General"/>
          <w:gallery w:val="placeholder"/>
        </w:category>
        <w:types>
          <w:type w:val="bbPlcHdr"/>
        </w:types>
        <w:behaviors>
          <w:behavior w:val="content"/>
        </w:behaviors>
        <w:guid w:val="{3E7C0861-8040-4A33-BE0F-C8D4104870B6}"/>
      </w:docPartPr>
      <w:docPartBody>
        <w:p w:rsidR="008073C9" w:rsidRDefault="003F2B5D" w:rsidP="003F2B5D">
          <w:pPr>
            <w:pStyle w:val="826185E5D4814D118803F8BE471263134"/>
          </w:pPr>
          <w:r w:rsidRPr="001340E5">
            <w:rPr>
              <w:rStyle w:val="PlaceholderText"/>
              <w:rFonts w:ascii="Arial" w:hAnsi="Arial" w:cs="Arial"/>
              <w:sz w:val="20"/>
              <w:szCs w:val="20"/>
            </w:rPr>
            <w:t>Click here to enter text.</w:t>
          </w:r>
        </w:p>
      </w:docPartBody>
    </w:docPart>
    <w:docPart>
      <w:docPartPr>
        <w:name w:val="ADA9E1A9492D448AB90A9F2498394EF0"/>
        <w:category>
          <w:name w:val="General"/>
          <w:gallery w:val="placeholder"/>
        </w:category>
        <w:types>
          <w:type w:val="bbPlcHdr"/>
        </w:types>
        <w:behaviors>
          <w:behavior w:val="content"/>
        </w:behaviors>
        <w:guid w:val="{BAF3187F-5C0F-4D0F-AA5F-F990B14D8EB9}"/>
      </w:docPartPr>
      <w:docPartBody>
        <w:p w:rsidR="00DE095B" w:rsidRDefault="003F2B5D" w:rsidP="003F2B5D">
          <w:pPr>
            <w:pStyle w:val="ADA9E1A9492D448AB90A9F2498394EF03"/>
          </w:pPr>
          <w:r w:rsidRPr="001340E5">
            <w:rPr>
              <w:rStyle w:val="PlaceholderText"/>
              <w:rFonts w:ascii="Arial" w:hAnsi="Arial" w:cs="Arial"/>
              <w:sz w:val="20"/>
              <w:szCs w:val="20"/>
            </w:rPr>
            <w:t>Click here to enter text.</w:t>
          </w:r>
        </w:p>
      </w:docPartBody>
    </w:docPart>
    <w:docPart>
      <w:docPartPr>
        <w:name w:val="6F109724A1C842A48E02CB5FBC5C05EF"/>
        <w:category>
          <w:name w:val="General"/>
          <w:gallery w:val="placeholder"/>
        </w:category>
        <w:types>
          <w:type w:val="bbPlcHdr"/>
        </w:types>
        <w:behaviors>
          <w:behavior w:val="content"/>
        </w:behaviors>
        <w:guid w:val="{EAC1238E-5959-42CF-AEA3-2180F35ECBB3}"/>
      </w:docPartPr>
      <w:docPartBody>
        <w:p w:rsidR="00DE095B" w:rsidRDefault="003F2B5D" w:rsidP="003F2B5D">
          <w:pPr>
            <w:pStyle w:val="6F109724A1C842A48E02CB5FBC5C05EF3"/>
          </w:pPr>
          <w:r w:rsidRPr="001340E5">
            <w:rPr>
              <w:rStyle w:val="PlaceholderText"/>
              <w:rFonts w:ascii="Arial" w:hAnsi="Arial" w:cs="Arial"/>
              <w:sz w:val="20"/>
              <w:szCs w:val="20"/>
            </w:rPr>
            <w:t>Click here to enter text.</w:t>
          </w:r>
        </w:p>
      </w:docPartBody>
    </w:docPart>
    <w:docPart>
      <w:docPartPr>
        <w:name w:val="BC743A4446B44148BD3A36513ED82E27"/>
        <w:category>
          <w:name w:val="General"/>
          <w:gallery w:val="placeholder"/>
        </w:category>
        <w:types>
          <w:type w:val="bbPlcHdr"/>
        </w:types>
        <w:behaviors>
          <w:behavior w:val="content"/>
        </w:behaviors>
        <w:guid w:val="{9DB71A9F-D856-4653-B425-AF59C7B98388}"/>
      </w:docPartPr>
      <w:docPartBody>
        <w:p w:rsidR="00DE095B" w:rsidRDefault="003F2B5D" w:rsidP="003F2B5D">
          <w:pPr>
            <w:pStyle w:val="BC743A4446B44148BD3A36513ED82E273"/>
          </w:pPr>
          <w:r w:rsidRPr="001340E5">
            <w:rPr>
              <w:rStyle w:val="PlaceholderText"/>
              <w:rFonts w:ascii="Arial" w:hAnsi="Arial" w:cs="Arial"/>
              <w:sz w:val="20"/>
              <w:szCs w:val="20"/>
            </w:rPr>
            <w:t>Click here to enter text.</w:t>
          </w:r>
        </w:p>
      </w:docPartBody>
    </w:docPart>
    <w:docPart>
      <w:docPartPr>
        <w:name w:val="C04451FF2F25465BBE8A94DD30D234E6"/>
        <w:category>
          <w:name w:val="General"/>
          <w:gallery w:val="placeholder"/>
        </w:category>
        <w:types>
          <w:type w:val="bbPlcHdr"/>
        </w:types>
        <w:behaviors>
          <w:behavior w:val="content"/>
        </w:behaviors>
        <w:guid w:val="{32483AF2-9237-46C1-A883-9748D6B9E2BC}"/>
      </w:docPartPr>
      <w:docPartBody>
        <w:p w:rsidR="00DE095B" w:rsidRDefault="003F2B5D" w:rsidP="003F2B5D">
          <w:pPr>
            <w:pStyle w:val="C04451FF2F25465BBE8A94DD30D234E63"/>
          </w:pPr>
          <w:r w:rsidRPr="001340E5">
            <w:rPr>
              <w:rStyle w:val="PlaceholderText"/>
              <w:rFonts w:ascii="Arial" w:hAnsi="Arial" w:cs="Arial"/>
              <w:sz w:val="20"/>
              <w:szCs w:val="20"/>
            </w:rPr>
            <w:t>Click here to enter text.</w:t>
          </w:r>
        </w:p>
      </w:docPartBody>
    </w:docPart>
    <w:docPart>
      <w:docPartPr>
        <w:name w:val="28F2C9D7C41C4B059E3E091EA3AB25CF"/>
        <w:category>
          <w:name w:val="General"/>
          <w:gallery w:val="placeholder"/>
        </w:category>
        <w:types>
          <w:type w:val="bbPlcHdr"/>
        </w:types>
        <w:behaviors>
          <w:behavior w:val="content"/>
        </w:behaviors>
        <w:guid w:val="{B446E3E3-44F6-4397-A5CB-961A9D143F48}"/>
      </w:docPartPr>
      <w:docPartBody>
        <w:p w:rsidR="00DE095B" w:rsidRDefault="003F2B5D" w:rsidP="003F2B5D">
          <w:pPr>
            <w:pStyle w:val="28F2C9D7C41C4B059E3E091EA3AB25CF3"/>
          </w:pPr>
          <w:r w:rsidRPr="001340E5">
            <w:rPr>
              <w:rStyle w:val="PlaceholderText"/>
              <w:rFonts w:ascii="Arial" w:hAnsi="Arial" w:cs="Arial"/>
              <w:sz w:val="20"/>
              <w:szCs w:val="20"/>
            </w:rPr>
            <w:t>Click here to enter text.</w:t>
          </w:r>
        </w:p>
      </w:docPartBody>
    </w:docPart>
    <w:docPart>
      <w:docPartPr>
        <w:name w:val="F4305543D725497C9BE40C21B557D883"/>
        <w:category>
          <w:name w:val="General"/>
          <w:gallery w:val="placeholder"/>
        </w:category>
        <w:types>
          <w:type w:val="bbPlcHdr"/>
        </w:types>
        <w:behaviors>
          <w:behavior w:val="content"/>
        </w:behaviors>
        <w:guid w:val="{04A66481-4496-4E6E-8B3E-A91FAD1D0C96}"/>
      </w:docPartPr>
      <w:docPartBody>
        <w:p w:rsidR="00DE095B" w:rsidRDefault="003F2B5D" w:rsidP="003F2B5D">
          <w:pPr>
            <w:pStyle w:val="F4305543D725497C9BE40C21B557D8833"/>
          </w:pPr>
          <w:r w:rsidRPr="001340E5">
            <w:rPr>
              <w:rStyle w:val="PlaceholderText"/>
              <w:rFonts w:ascii="Arial" w:hAnsi="Arial" w:cs="Arial"/>
              <w:sz w:val="20"/>
              <w:szCs w:val="20"/>
            </w:rPr>
            <w:t>Click here to enter text.</w:t>
          </w:r>
        </w:p>
      </w:docPartBody>
    </w:docPart>
    <w:docPart>
      <w:docPartPr>
        <w:name w:val="E146790307444965B07F0747B89C8FFA"/>
        <w:category>
          <w:name w:val="General"/>
          <w:gallery w:val="placeholder"/>
        </w:category>
        <w:types>
          <w:type w:val="bbPlcHdr"/>
        </w:types>
        <w:behaviors>
          <w:behavior w:val="content"/>
        </w:behaviors>
        <w:guid w:val="{D8888A58-BA0A-4CEC-BC93-C73C1DD6E23E}"/>
      </w:docPartPr>
      <w:docPartBody>
        <w:p w:rsidR="0012252F" w:rsidRDefault="003F2B5D" w:rsidP="003F2B5D">
          <w:pPr>
            <w:pStyle w:val="E146790307444965B07F0747B89C8FFA3"/>
          </w:pPr>
          <w:r w:rsidRPr="001340E5">
            <w:rPr>
              <w:rStyle w:val="PlaceholderText"/>
              <w:rFonts w:ascii="Arial" w:hAnsi="Arial" w:cs="Arial"/>
              <w:sz w:val="20"/>
              <w:szCs w:val="20"/>
            </w:rPr>
            <w:t>Click here to enter text.</w:t>
          </w:r>
        </w:p>
      </w:docPartBody>
    </w:docPart>
    <w:docPart>
      <w:docPartPr>
        <w:name w:val="C9BB0871F0BC4F50859A080FF8776E42"/>
        <w:category>
          <w:name w:val="General"/>
          <w:gallery w:val="placeholder"/>
        </w:category>
        <w:types>
          <w:type w:val="bbPlcHdr"/>
        </w:types>
        <w:behaviors>
          <w:behavior w:val="content"/>
        </w:behaviors>
        <w:guid w:val="{3BFDDDA0-8E17-4B5A-A1E9-BE05158FAC04}"/>
      </w:docPartPr>
      <w:docPartBody>
        <w:p w:rsidR="0012252F" w:rsidRDefault="003F2B5D" w:rsidP="003F2B5D">
          <w:pPr>
            <w:pStyle w:val="C9BB0871F0BC4F50859A080FF8776E423"/>
          </w:pPr>
          <w:r w:rsidRPr="001340E5">
            <w:rPr>
              <w:rStyle w:val="PlaceholderText"/>
              <w:rFonts w:ascii="Arial" w:hAnsi="Arial" w:cs="Arial"/>
              <w:sz w:val="20"/>
              <w:szCs w:val="20"/>
            </w:rPr>
            <w:t>Select award type...</w:t>
          </w:r>
        </w:p>
      </w:docPartBody>
    </w:docPart>
    <w:docPart>
      <w:docPartPr>
        <w:name w:val="E7B8089C5DB54C5DAC21BAAA218A9B0E"/>
        <w:category>
          <w:name w:val="General"/>
          <w:gallery w:val="placeholder"/>
        </w:category>
        <w:types>
          <w:type w:val="bbPlcHdr"/>
        </w:types>
        <w:behaviors>
          <w:behavior w:val="content"/>
        </w:behaviors>
        <w:guid w:val="{1450458A-80B1-462A-9E00-46A0E75B15C5}"/>
      </w:docPartPr>
      <w:docPartBody>
        <w:p w:rsidR="0012252F" w:rsidRDefault="003F2B5D" w:rsidP="003F2B5D">
          <w:pPr>
            <w:pStyle w:val="E7B8089C5DB54C5DAC21BAAA218A9B0E3"/>
          </w:pPr>
          <w:r w:rsidRPr="001340E5">
            <w:rPr>
              <w:rStyle w:val="PlaceholderText"/>
              <w:rFonts w:ascii="Arial" w:hAnsi="Arial" w:cs="Arial"/>
              <w:sz w:val="20"/>
              <w:szCs w:val="20"/>
            </w:rPr>
            <w:t>Click here to enter text.</w:t>
          </w:r>
        </w:p>
      </w:docPartBody>
    </w:docPart>
    <w:docPart>
      <w:docPartPr>
        <w:name w:val="721EE3666E5B447BB6845BBF70242D67"/>
        <w:category>
          <w:name w:val="General"/>
          <w:gallery w:val="placeholder"/>
        </w:category>
        <w:types>
          <w:type w:val="bbPlcHdr"/>
        </w:types>
        <w:behaviors>
          <w:behavior w:val="content"/>
        </w:behaviors>
        <w:guid w:val="{F2CFAC7B-52E9-4FCF-B94F-8554DD41B2BF}"/>
      </w:docPartPr>
      <w:docPartBody>
        <w:p w:rsidR="0012252F" w:rsidRDefault="003F2B5D" w:rsidP="003F2B5D">
          <w:pPr>
            <w:pStyle w:val="721EE3666E5B447BB6845BBF70242D673"/>
          </w:pPr>
          <w:r w:rsidRPr="001340E5">
            <w:rPr>
              <w:rStyle w:val="PlaceholderText"/>
              <w:rFonts w:ascii="Arial" w:hAnsi="Arial" w:cs="Arial"/>
              <w:sz w:val="20"/>
              <w:szCs w:val="20"/>
            </w:rPr>
            <w:t>Click here to enter text.</w:t>
          </w:r>
        </w:p>
      </w:docPartBody>
    </w:docPart>
    <w:docPart>
      <w:docPartPr>
        <w:name w:val="03B4B64C8A9B4BAABAE36FA9B4620F8A"/>
        <w:category>
          <w:name w:val="General"/>
          <w:gallery w:val="placeholder"/>
        </w:category>
        <w:types>
          <w:type w:val="bbPlcHdr"/>
        </w:types>
        <w:behaviors>
          <w:behavior w:val="content"/>
        </w:behaviors>
        <w:guid w:val="{7DE2229C-41E1-4357-935D-FD5962449E2C}"/>
      </w:docPartPr>
      <w:docPartBody>
        <w:p w:rsidR="0012252F" w:rsidRDefault="003F2B5D" w:rsidP="003F2B5D">
          <w:pPr>
            <w:pStyle w:val="03B4B64C8A9B4BAABAE36FA9B4620F8A3"/>
          </w:pPr>
          <w:r w:rsidRPr="001340E5">
            <w:rPr>
              <w:rStyle w:val="PlaceholderText"/>
              <w:rFonts w:ascii="Arial" w:hAnsi="Arial" w:cs="Arial"/>
              <w:sz w:val="20"/>
              <w:szCs w:val="20"/>
            </w:rPr>
            <w:t>Click here to enter text.</w:t>
          </w:r>
        </w:p>
      </w:docPartBody>
    </w:docPart>
    <w:docPart>
      <w:docPartPr>
        <w:name w:val="441A17ABDA4D4F00B10A2851FAE60FC6"/>
        <w:category>
          <w:name w:val="General"/>
          <w:gallery w:val="placeholder"/>
        </w:category>
        <w:types>
          <w:type w:val="bbPlcHdr"/>
        </w:types>
        <w:behaviors>
          <w:behavior w:val="content"/>
        </w:behaviors>
        <w:guid w:val="{3879E9CC-84B2-45F8-8C1B-0840D7995962}"/>
      </w:docPartPr>
      <w:docPartBody>
        <w:p w:rsidR="0012252F" w:rsidRDefault="003F2B5D" w:rsidP="003F2B5D">
          <w:pPr>
            <w:pStyle w:val="441A17ABDA4D4F00B10A2851FAE60FC63"/>
          </w:pPr>
          <w:r w:rsidRPr="001340E5">
            <w:rPr>
              <w:rStyle w:val="PlaceholderText"/>
              <w:rFonts w:ascii="Arial" w:hAnsi="Arial" w:cs="Arial"/>
              <w:sz w:val="20"/>
              <w:szCs w:val="20"/>
            </w:rPr>
            <w:t>Click here to enter text.</w:t>
          </w:r>
        </w:p>
      </w:docPartBody>
    </w:docPart>
    <w:docPart>
      <w:docPartPr>
        <w:name w:val="8238299C47944517BA0B7F2AE44D4956"/>
        <w:category>
          <w:name w:val="General"/>
          <w:gallery w:val="placeholder"/>
        </w:category>
        <w:types>
          <w:type w:val="bbPlcHdr"/>
        </w:types>
        <w:behaviors>
          <w:behavior w:val="content"/>
        </w:behaviors>
        <w:guid w:val="{9E31485E-20A4-4A6A-9BD9-F97A4BAB6A72}"/>
      </w:docPartPr>
      <w:docPartBody>
        <w:p w:rsidR="0012252F" w:rsidRDefault="003F2B5D" w:rsidP="003F2B5D">
          <w:pPr>
            <w:pStyle w:val="8238299C47944517BA0B7F2AE44D49563"/>
          </w:pPr>
          <w:r w:rsidRPr="001340E5">
            <w:rPr>
              <w:rStyle w:val="PlaceholderText"/>
              <w:rFonts w:ascii="Arial" w:hAnsi="Arial" w:cs="Arial"/>
              <w:sz w:val="20"/>
              <w:szCs w:val="20"/>
            </w:rPr>
            <w:t>Click here to enter text.</w:t>
          </w:r>
        </w:p>
      </w:docPartBody>
    </w:docPart>
    <w:docPart>
      <w:docPartPr>
        <w:name w:val="52BCD1A1B3FA4407A4ECB6000C40D0D2"/>
        <w:category>
          <w:name w:val="General"/>
          <w:gallery w:val="placeholder"/>
        </w:category>
        <w:types>
          <w:type w:val="bbPlcHdr"/>
        </w:types>
        <w:behaviors>
          <w:behavior w:val="content"/>
        </w:behaviors>
        <w:guid w:val="{EBF0ACCC-9176-47FC-9336-2C6839F3184B}"/>
      </w:docPartPr>
      <w:docPartBody>
        <w:p w:rsidR="0012252F" w:rsidRDefault="003F2B5D" w:rsidP="003F2B5D">
          <w:pPr>
            <w:pStyle w:val="52BCD1A1B3FA4407A4ECB6000C40D0D23"/>
          </w:pPr>
          <w:r w:rsidRPr="001340E5">
            <w:rPr>
              <w:rStyle w:val="PlaceholderText"/>
              <w:rFonts w:ascii="Arial" w:hAnsi="Arial" w:cs="Arial"/>
              <w:sz w:val="20"/>
              <w:szCs w:val="20"/>
            </w:rPr>
            <w:t>Click here to enter text.</w:t>
          </w:r>
        </w:p>
      </w:docPartBody>
    </w:docPart>
    <w:docPart>
      <w:docPartPr>
        <w:name w:val="E19D9BCE4DBD4C7FBB24EAD47506803C"/>
        <w:category>
          <w:name w:val="General"/>
          <w:gallery w:val="placeholder"/>
        </w:category>
        <w:types>
          <w:type w:val="bbPlcHdr"/>
        </w:types>
        <w:behaviors>
          <w:behavior w:val="content"/>
        </w:behaviors>
        <w:guid w:val="{9CB5FF8F-AD75-4CEF-81DA-BD5423146D80}"/>
      </w:docPartPr>
      <w:docPartBody>
        <w:p w:rsidR="0012252F" w:rsidRDefault="003F2B5D" w:rsidP="003F2B5D">
          <w:pPr>
            <w:pStyle w:val="E19D9BCE4DBD4C7FBB24EAD47506803C3"/>
          </w:pPr>
          <w:r w:rsidRPr="001340E5">
            <w:rPr>
              <w:rStyle w:val="PlaceholderText"/>
              <w:rFonts w:ascii="Arial" w:hAnsi="Arial" w:cs="Arial"/>
              <w:sz w:val="20"/>
              <w:szCs w:val="20"/>
            </w:rPr>
            <w:t>Click here to enter text.</w:t>
          </w:r>
        </w:p>
      </w:docPartBody>
    </w:docPart>
    <w:docPart>
      <w:docPartPr>
        <w:name w:val="C5B2EAB4E9E84659A87FF37C4400D4F1"/>
        <w:category>
          <w:name w:val="General"/>
          <w:gallery w:val="placeholder"/>
        </w:category>
        <w:types>
          <w:type w:val="bbPlcHdr"/>
        </w:types>
        <w:behaviors>
          <w:behavior w:val="content"/>
        </w:behaviors>
        <w:guid w:val="{1D07F0D2-BE7B-4B3F-A9A6-58C52504C3FD}"/>
      </w:docPartPr>
      <w:docPartBody>
        <w:p w:rsidR="005D7AE4" w:rsidRDefault="003F2B5D" w:rsidP="003F2B5D">
          <w:pPr>
            <w:pStyle w:val="C5B2EAB4E9E84659A87FF37C4400D4F13"/>
          </w:pPr>
          <w:r w:rsidRPr="001340E5">
            <w:rPr>
              <w:rStyle w:val="PlaceholderText"/>
              <w:rFonts w:ascii="Arial" w:hAnsi="Arial" w:cs="Arial"/>
              <w:sz w:val="20"/>
              <w:szCs w:val="20"/>
            </w:rPr>
            <w:t>Enter text.</w:t>
          </w:r>
        </w:p>
      </w:docPartBody>
    </w:docPart>
    <w:docPart>
      <w:docPartPr>
        <w:name w:val="F0EA023646C5413695A952883D0A117F"/>
        <w:category>
          <w:name w:val="General"/>
          <w:gallery w:val="placeholder"/>
        </w:category>
        <w:types>
          <w:type w:val="bbPlcHdr"/>
        </w:types>
        <w:behaviors>
          <w:behavior w:val="content"/>
        </w:behaviors>
        <w:guid w:val="{051F904E-B23D-4DF6-8A5F-5D8521B3240A}"/>
      </w:docPartPr>
      <w:docPartBody>
        <w:p w:rsidR="005D7AE4" w:rsidRDefault="003F2B5D" w:rsidP="003F2B5D">
          <w:pPr>
            <w:pStyle w:val="F0EA023646C5413695A952883D0A117F3"/>
          </w:pPr>
          <w:r w:rsidRPr="001340E5">
            <w:rPr>
              <w:rStyle w:val="PlaceholderText"/>
              <w:rFonts w:ascii="Arial" w:hAnsi="Arial" w:cs="Arial"/>
              <w:sz w:val="20"/>
              <w:szCs w:val="20"/>
            </w:rPr>
            <w:t>Enter text.</w:t>
          </w:r>
        </w:p>
      </w:docPartBody>
    </w:docPart>
    <w:docPart>
      <w:docPartPr>
        <w:name w:val="B7E920E56E13495E828A783948EE20EE"/>
        <w:category>
          <w:name w:val="General"/>
          <w:gallery w:val="placeholder"/>
        </w:category>
        <w:types>
          <w:type w:val="bbPlcHdr"/>
        </w:types>
        <w:behaviors>
          <w:behavior w:val="content"/>
        </w:behaviors>
        <w:guid w:val="{E5CD558D-0ADF-4B9A-A37B-252102B25A58}"/>
      </w:docPartPr>
      <w:docPartBody>
        <w:p w:rsidR="005D7AE4" w:rsidRDefault="003F2B5D" w:rsidP="003F2B5D">
          <w:pPr>
            <w:pStyle w:val="B7E920E56E13495E828A783948EE20EE3"/>
          </w:pPr>
          <w:r w:rsidRPr="001340E5">
            <w:rPr>
              <w:rStyle w:val="PlaceholderText"/>
              <w:rFonts w:ascii="Arial" w:hAnsi="Arial" w:cs="Arial"/>
              <w:sz w:val="20"/>
              <w:szCs w:val="20"/>
            </w:rPr>
            <w:t>Enter text.</w:t>
          </w:r>
        </w:p>
      </w:docPartBody>
    </w:docPart>
    <w:docPart>
      <w:docPartPr>
        <w:name w:val="0AE1AD9558174DF898638240AE95CBB9"/>
        <w:category>
          <w:name w:val="General"/>
          <w:gallery w:val="placeholder"/>
        </w:category>
        <w:types>
          <w:type w:val="bbPlcHdr"/>
        </w:types>
        <w:behaviors>
          <w:behavior w:val="content"/>
        </w:behaviors>
        <w:guid w:val="{91FC11DB-182F-47D2-8648-E7B7A6C5EE35}"/>
      </w:docPartPr>
      <w:docPartBody>
        <w:p w:rsidR="005D7AE4" w:rsidRDefault="003F2B5D" w:rsidP="003F2B5D">
          <w:pPr>
            <w:pStyle w:val="0AE1AD9558174DF898638240AE95CBB93"/>
          </w:pPr>
          <w:r w:rsidRPr="001340E5">
            <w:rPr>
              <w:rStyle w:val="PlaceholderText"/>
              <w:rFonts w:ascii="Arial" w:hAnsi="Arial" w:cs="Arial"/>
              <w:sz w:val="20"/>
              <w:szCs w:val="20"/>
            </w:rPr>
            <w:t>Enter text.</w:t>
          </w:r>
        </w:p>
      </w:docPartBody>
    </w:docPart>
    <w:docPart>
      <w:docPartPr>
        <w:name w:val="26A9F633F00448E8B143202B4BC4309E"/>
        <w:category>
          <w:name w:val="General"/>
          <w:gallery w:val="placeholder"/>
        </w:category>
        <w:types>
          <w:type w:val="bbPlcHdr"/>
        </w:types>
        <w:behaviors>
          <w:behavior w:val="content"/>
        </w:behaviors>
        <w:guid w:val="{46915AFB-6395-4ABB-8136-A024A3D062D3}"/>
      </w:docPartPr>
      <w:docPartBody>
        <w:p w:rsidR="005D7AE4" w:rsidRDefault="003F2B5D" w:rsidP="003F2B5D">
          <w:pPr>
            <w:pStyle w:val="26A9F633F00448E8B143202B4BC4309E3"/>
          </w:pPr>
          <w:r w:rsidRPr="001340E5">
            <w:rPr>
              <w:rStyle w:val="PlaceholderText"/>
              <w:rFonts w:ascii="Arial" w:hAnsi="Arial" w:cs="Arial"/>
              <w:sz w:val="20"/>
              <w:szCs w:val="20"/>
            </w:rPr>
            <w:t>Enter text.</w:t>
          </w:r>
        </w:p>
      </w:docPartBody>
    </w:docPart>
    <w:docPart>
      <w:docPartPr>
        <w:name w:val="767C6C42678943CA914922DC4D1B88F1"/>
        <w:category>
          <w:name w:val="General"/>
          <w:gallery w:val="placeholder"/>
        </w:category>
        <w:types>
          <w:type w:val="bbPlcHdr"/>
        </w:types>
        <w:behaviors>
          <w:behavior w:val="content"/>
        </w:behaviors>
        <w:guid w:val="{F03394E5-A587-4E1B-9044-DE182173CB6C}"/>
      </w:docPartPr>
      <w:docPartBody>
        <w:p w:rsidR="005D7AE4" w:rsidRDefault="003F2B5D" w:rsidP="003F2B5D">
          <w:pPr>
            <w:pStyle w:val="767C6C42678943CA914922DC4D1B88F13"/>
          </w:pPr>
          <w:r w:rsidRPr="001340E5">
            <w:rPr>
              <w:rStyle w:val="PlaceholderText"/>
              <w:rFonts w:ascii="Arial" w:hAnsi="Arial" w:cs="Arial"/>
              <w:sz w:val="20"/>
              <w:szCs w:val="20"/>
            </w:rPr>
            <w:t>Enter text.</w:t>
          </w:r>
        </w:p>
      </w:docPartBody>
    </w:docPart>
    <w:docPart>
      <w:docPartPr>
        <w:name w:val="2500FE531087410BBE7616C3370F32F2"/>
        <w:category>
          <w:name w:val="General"/>
          <w:gallery w:val="placeholder"/>
        </w:category>
        <w:types>
          <w:type w:val="bbPlcHdr"/>
        </w:types>
        <w:behaviors>
          <w:behavior w:val="content"/>
        </w:behaviors>
        <w:guid w:val="{3DF219DA-F6BB-425D-ACB6-43F970FB755B}"/>
      </w:docPartPr>
      <w:docPartBody>
        <w:p w:rsidR="005D7AE4" w:rsidRDefault="003F2B5D" w:rsidP="003F2B5D">
          <w:pPr>
            <w:pStyle w:val="2500FE531087410BBE7616C3370F32F23"/>
          </w:pPr>
          <w:r w:rsidRPr="001340E5">
            <w:rPr>
              <w:rStyle w:val="PlaceholderText"/>
              <w:rFonts w:ascii="Arial" w:hAnsi="Arial" w:cs="Arial"/>
              <w:sz w:val="20"/>
              <w:szCs w:val="20"/>
            </w:rPr>
            <w:t>Enter text.</w:t>
          </w:r>
        </w:p>
      </w:docPartBody>
    </w:docPart>
    <w:docPart>
      <w:docPartPr>
        <w:name w:val="0C05239FAF014D519AB92215A35105F6"/>
        <w:category>
          <w:name w:val="General"/>
          <w:gallery w:val="placeholder"/>
        </w:category>
        <w:types>
          <w:type w:val="bbPlcHdr"/>
        </w:types>
        <w:behaviors>
          <w:behavior w:val="content"/>
        </w:behaviors>
        <w:guid w:val="{D0BBEE82-3772-48FA-9952-0DF94B5CC0F5}"/>
      </w:docPartPr>
      <w:docPartBody>
        <w:p w:rsidR="005D7AE4" w:rsidRDefault="003F2B5D" w:rsidP="003F2B5D">
          <w:pPr>
            <w:pStyle w:val="0C05239FAF014D519AB92215A35105F63"/>
          </w:pPr>
          <w:r w:rsidRPr="001340E5">
            <w:rPr>
              <w:rStyle w:val="PlaceholderText"/>
              <w:rFonts w:ascii="Arial" w:hAnsi="Arial" w:cs="Arial"/>
              <w:sz w:val="20"/>
              <w:szCs w:val="20"/>
            </w:rPr>
            <w:t>Enter text.</w:t>
          </w:r>
        </w:p>
      </w:docPartBody>
    </w:docPart>
    <w:docPart>
      <w:docPartPr>
        <w:name w:val="A39DB6BDD9844161B02A86E001112A86"/>
        <w:category>
          <w:name w:val="General"/>
          <w:gallery w:val="placeholder"/>
        </w:category>
        <w:types>
          <w:type w:val="bbPlcHdr"/>
        </w:types>
        <w:behaviors>
          <w:behavior w:val="content"/>
        </w:behaviors>
        <w:guid w:val="{6021F84A-C76B-4249-9B27-AAF980B03D9F}"/>
      </w:docPartPr>
      <w:docPartBody>
        <w:p w:rsidR="005D7AE4" w:rsidRDefault="003F2B5D" w:rsidP="003F2B5D">
          <w:pPr>
            <w:pStyle w:val="A39DB6BDD9844161B02A86E001112A863"/>
          </w:pPr>
          <w:r w:rsidRPr="001340E5">
            <w:rPr>
              <w:rStyle w:val="PlaceholderText"/>
              <w:rFonts w:ascii="Arial" w:hAnsi="Arial" w:cs="Arial"/>
              <w:sz w:val="20"/>
              <w:szCs w:val="20"/>
            </w:rPr>
            <w:t>Enter text.</w:t>
          </w:r>
        </w:p>
      </w:docPartBody>
    </w:docPart>
    <w:docPart>
      <w:docPartPr>
        <w:name w:val="018363C9E5BF4C76B3664ABAC4237133"/>
        <w:category>
          <w:name w:val="General"/>
          <w:gallery w:val="placeholder"/>
        </w:category>
        <w:types>
          <w:type w:val="bbPlcHdr"/>
        </w:types>
        <w:behaviors>
          <w:behavior w:val="content"/>
        </w:behaviors>
        <w:guid w:val="{2135B9FB-699B-4371-9614-2D9D71F5F05B}"/>
      </w:docPartPr>
      <w:docPartBody>
        <w:p w:rsidR="005D7AE4" w:rsidRDefault="003F2B5D" w:rsidP="003F2B5D">
          <w:pPr>
            <w:pStyle w:val="018363C9E5BF4C76B3664ABAC42371333"/>
          </w:pPr>
          <w:r w:rsidRPr="001340E5">
            <w:rPr>
              <w:rStyle w:val="PlaceholderText"/>
              <w:rFonts w:ascii="Arial" w:hAnsi="Arial" w:cs="Arial"/>
              <w:sz w:val="20"/>
              <w:szCs w:val="20"/>
            </w:rPr>
            <w:t>Enter text.</w:t>
          </w:r>
        </w:p>
      </w:docPartBody>
    </w:docPart>
    <w:docPart>
      <w:docPartPr>
        <w:name w:val="6DF6F5D2FD8944C68219CAA255B1BD9E"/>
        <w:category>
          <w:name w:val="General"/>
          <w:gallery w:val="placeholder"/>
        </w:category>
        <w:types>
          <w:type w:val="bbPlcHdr"/>
        </w:types>
        <w:behaviors>
          <w:behavior w:val="content"/>
        </w:behaviors>
        <w:guid w:val="{BFA2DBF7-DA49-46FB-9DB4-A225A467F11C}"/>
      </w:docPartPr>
      <w:docPartBody>
        <w:p w:rsidR="005D7AE4" w:rsidRDefault="003F2B5D" w:rsidP="003F2B5D">
          <w:pPr>
            <w:pStyle w:val="6DF6F5D2FD8944C68219CAA255B1BD9E3"/>
          </w:pPr>
          <w:r w:rsidRPr="001340E5">
            <w:rPr>
              <w:rStyle w:val="PlaceholderText"/>
              <w:rFonts w:ascii="Arial" w:hAnsi="Arial" w:cs="Arial"/>
              <w:sz w:val="20"/>
              <w:szCs w:val="20"/>
            </w:rPr>
            <w:t>Enter text.</w:t>
          </w:r>
        </w:p>
      </w:docPartBody>
    </w:docPart>
    <w:docPart>
      <w:docPartPr>
        <w:name w:val="159B7EDB741249278743E4482B2C449A"/>
        <w:category>
          <w:name w:val="General"/>
          <w:gallery w:val="placeholder"/>
        </w:category>
        <w:types>
          <w:type w:val="bbPlcHdr"/>
        </w:types>
        <w:behaviors>
          <w:behavior w:val="content"/>
        </w:behaviors>
        <w:guid w:val="{6D141D23-0789-4F50-8E8E-21557EBBB676}"/>
      </w:docPartPr>
      <w:docPartBody>
        <w:p w:rsidR="005D7AE4" w:rsidRDefault="003F2B5D" w:rsidP="003F2B5D">
          <w:pPr>
            <w:pStyle w:val="159B7EDB741249278743E4482B2C449A3"/>
          </w:pPr>
          <w:r w:rsidRPr="001340E5">
            <w:rPr>
              <w:rStyle w:val="PlaceholderText"/>
              <w:rFonts w:ascii="Arial" w:hAnsi="Arial" w:cs="Arial"/>
              <w:sz w:val="20"/>
              <w:szCs w:val="20"/>
            </w:rPr>
            <w:t>Enter text.</w:t>
          </w:r>
        </w:p>
      </w:docPartBody>
    </w:docPart>
    <w:docPart>
      <w:docPartPr>
        <w:name w:val="017FCF76E2F3432181C311BD6640C4B0"/>
        <w:category>
          <w:name w:val="General"/>
          <w:gallery w:val="placeholder"/>
        </w:category>
        <w:types>
          <w:type w:val="bbPlcHdr"/>
        </w:types>
        <w:behaviors>
          <w:behavior w:val="content"/>
        </w:behaviors>
        <w:guid w:val="{83453EDF-3097-44E7-9EED-5214041A4B16}"/>
      </w:docPartPr>
      <w:docPartBody>
        <w:p w:rsidR="005D7AE4" w:rsidRDefault="003F2B5D" w:rsidP="003F2B5D">
          <w:pPr>
            <w:pStyle w:val="017FCF76E2F3432181C311BD6640C4B03"/>
          </w:pPr>
          <w:r w:rsidRPr="001340E5">
            <w:rPr>
              <w:rStyle w:val="PlaceholderText"/>
              <w:rFonts w:ascii="Arial" w:hAnsi="Arial" w:cs="Arial"/>
              <w:sz w:val="20"/>
              <w:szCs w:val="20"/>
            </w:rPr>
            <w:t>Enter text.</w:t>
          </w:r>
        </w:p>
      </w:docPartBody>
    </w:docPart>
    <w:docPart>
      <w:docPartPr>
        <w:name w:val="0B0B47CDF4AF46519282DF2263C5B307"/>
        <w:category>
          <w:name w:val="General"/>
          <w:gallery w:val="placeholder"/>
        </w:category>
        <w:types>
          <w:type w:val="bbPlcHdr"/>
        </w:types>
        <w:behaviors>
          <w:behavior w:val="content"/>
        </w:behaviors>
        <w:guid w:val="{AFC3C2E4-BAC2-4231-B69E-A26CD069EF66}"/>
      </w:docPartPr>
      <w:docPartBody>
        <w:p w:rsidR="005D7AE4" w:rsidRDefault="003F2B5D" w:rsidP="003F2B5D">
          <w:pPr>
            <w:pStyle w:val="0B0B47CDF4AF46519282DF2263C5B3073"/>
          </w:pPr>
          <w:r w:rsidRPr="001340E5">
            <w:rPr>
              <w:rStyle w:val="PlaceholderText"/>
              <w:rFonts w:ascii="Arial" w:hAnsi="Arial" w:cs="Arial"/>
              <w:sz w:val="20"/>
              <w:szCs w:val="20"/>
            </w:rPr>
            <w:t>Enter text.</w:t>
          </w:r>
        </w:p>
      </w:docPartBody>
    </w:docPart>
    <w:docPart>
      <w:docPartPr>
        <w:name w:val="BE43D030F85B4AC38743A000C11CEED7"/>
        <w:category>
          <w:name w:val="General"/>
          <w:gallery w:val="placeholder"/>
        </w:category>
        <w:types>
          <w:type w:val="bbPlcHdr"/>
        </w:types>
        <w:behaviors>
          <w:behavior w:val="content"/>
        </w:behaviors>
        <w:guid w:val="{9DD6069C-3640-485A-AAF7-3C134B7F1BFE}"/>
      </w:docPartPr>
      <w:docPartBody>
        <w:p w:rsidR="000A2125" w:rsidRDefault="003F2B5D" w:rsidP="003F2B5D">
          <w:pPr>
            <w:pStyle w:val="BE43D030F85B4AC38743A000C11CEED73"/>
          </w:pPr>
          <w:r>
            <w:rPr>
              <w:rStyle w:val="PlaceholderText"/>
              <w:rFonts w:ascii="Arial" w:hAnsi="Arial" w:cs="Arial"/>
              <w:sz w:val="20"/>
              <w:szCs w:val="20"/>
            </w:rPr>
            <w:t>Select Collaborating Faculty</w:t>
          </w:r>
          <w:r w:rsidRPr="001340E5">
            <w:rPr>
              <w:rStyle w:val="PlaceholderText"/>
              <w:rFonts w:ascii="Arial" w:hAnsi="Arial" w:cs="Arial"/>
              <w:sz w:val="20"/>
              <w:szCs w:val="20"/>
            </w:rPr>
            <w:t>...</w:t>
          </w:r>
        </w:p>
      </w:docPartBody>
    </w:docPart>
    <w:docPart>
      <w:docPartPr>
        <w:name w:val="79FDE7CF64D740D7B3EEECE63D3E2ECA"/>
        <w:category>
          <w:name w:val="General"/>
          <w:gallery w:val="placeholder"/>
        </w:category>
        <w:types>
          <w:type w:val="bbPlcHdr"/>
        </w:types>
        <w:behaviors>
          <w:behavior w:val="content"/>
        </w:behaviors>
        <w:guid w:val="{488EEA44-4BE4-4654-AF27-71EFD4199971}"/>
      </w:docPartPr>
      <w:docPartBody>
        <w:p w:rsidR="000A2125" w:rsidRDefault="003F2B5D" w:rsidP="003F2B5D">
          <w:pPr>
            <w:pStyle w:val="79FDE7CF64D740D7B3EEECE63D3E2ECA3"/>
          </w:pPr>
          <w:r w:rsidRPr="001340E5">
            <w:rPr>
              <w:rStyle w:val="PlaceholderText"/>
              <w:rFonts w:ascii="Arial" w:hAnsi="Arial" w:cs="Arial"/>
              <w:sz w:val="20"/>
              <w:szCs w:val="20"/>
            </w:rPr>
            <w:t xml:space="preserve">Select Lead </w:t>
          </w:r>
          <w:r>
            <w:rPr>
              <w:rStyle w:val="PlaceholderText"/>
              <w:rFonts w:ascii="Arial" w:hAnsi="Arial" w:cs="Arial"/>
              <w:sz w:val="20"/>
              <w:szCs w:val="20"/>
            </w:rPr>
            <w:t>Faculty</w:t>
          </w:r>
          <w:r w:rsidRPr="001340E5">
            <w:rPr>
              <w:rStyle w:val="PlaceholderText"/>
              <w:rFonts w:ascii="Arial" w:hAnsi="Arial" w:cs="Arial"/>
              <w:sz w:val="20"/>
              <w:szCs w:val="20"/>
            </w:rPr>
            <w:t>...</w:t>
          </w:r>
        </w:p>
      </w:docPartBody>
    </w:docPart>
    <w:docPart>
      <w:docPartPr>
        <w:name w:val="1826014CFC194A4CA27A7EA6C4003F88"/>
        <w:category>
          <w:name w:val="General"/>
          <w:gallery w:val="placeholder"/>
        </w:category>
        <w:types>
          <w:type w:val="bbPlcHdr"/>
        </w:types>
        <w:behaviors>
          <w:behavior w:val="content"/>
        </w:behaviors>
        <w:guid w:val="{60A83B3B-FB98-41C8-867F-5B4A57CF10A4}"/>
      </w:docPartPr>
      <w:docPartBody>
        <w:p w:rsidR="000A2125" w:rsidRDefault="003F2B5D" w:rsidP="003F2B5D">
          <w:pPr>
            <w:pStyle w:val="1826014CFC194A4CA27A7EA6C4003F883"/>
          </w:pPr>
          <w:r w:rsidRPr="001340E5">
            <w:rPr>
              <w:rStyle w:val="PlaceholderText"/>
              <w:rFonts w:ascii="Arial" w:hAnsi="Arial" w:cs="Arial"/>
              <w:sz w:val="20"/>
              <w:szCs w:val="20"/>
            </w:rPr>
            <w:t>Click here to enter text.</w:t>
          </w:r>
        </w:p>
      </w:docPartBody>
    </w:docPart>
    <w:docPart>
      <w:docPartPr>
        <w:name w:val="64CD096C566A4FC8B559E45D244CCE20"/>
        <w:category>
          <w:name w:val="General"/>
          <w:gallery w:val="placeholder"/>
        </w:category>
        <w:types>
          <w:type w:val="bbPlcHdr"/>
        </w:types>
        <w:behaviors>
          <w:behavior w:val="content"/>
        </w:behaviors>
        <w:guid w:val="{83672BA1-89D2-43DF-B585-A174FAC2DB66}"/>
      </w:docPartPr>
      <w:docPartBody>
        <w:p w:rsidR="004F2A6B" w:rsidRDefault="003F2B5D" w:rsidP="003F2B5D">
          <w:pPr>
            <w:pStyle w:val="64CD096C566A4FC8B559E45D244CCE203"/>
          </w:pPr>
          <w:r w:rsidRPr="001340E5">
            <w:rPr>
              <w:rStyle w:val="PlaceholderText"/>
              <w:rFonts w:ascii="Arial" w:hAnsi="Arial" w:cs="Arial"/>
              <w:sz w:val="20"/>
              <w:szCs w:val="20"/>
            </w:rPr>
            <w:t xml:space="preserve">Select Collaborating </w:t>
          </w:r>
          <w:r>
            <w:rPr>
              <w:rStyle w:val="PlaceholderText"/>
              <w:rFonts w:ascii="Arial" w:hAnsi="Arial" w:cs="Arial"/>
              <w:sz w:val="20"/>
              <w:szCs w:val="20"/>
            </w:rPr>
            <w:t>Faculty</w:t>
          </w:r>
          <w:r w:rsidRPr="001340E5">
            <w:rPr>
              <w:rStyle w:val="PlaceholderText"/>
              <w:rFonts w:ascii="Arial" w:hAnsi="Arial" w:cs="Arial"/>
              <w:sz w:val="20"/>
              <w:szCs w:val="20"/>
            </w:rPr>
            <w:t>...</w:t>
          </w:r>
        </w:p>
      </w:docPartBody>
    </w:docPart>
    <w:docPart>
      <w:docPartPr>
        <w:name w:val="DE219A0E07654CD18D6BC1122265776D"/>
        <w:category>
          <w:name w:val="General"/>
          <w:gallery w:val="placeholder"/>
        </w:category>
        <w:types>
          <w:type w:val="bbPlcHdr"/>
        </w:types>
        <w:behaviors>
          <w:behavior w:val="content"/>
        </w:behaviors>
        <w:guid w:val="{43222D90-70AF-4A6D-97FC-9449D11BB819}"/>
      </w:docPartPr>
      <w:docPartBody>
        <w:p w:rsidR="004F2A6B" w:rsidRDefault="003F2B5D" w:rsidP="003F2B5D">
          <w:pPr>
            <w:pStyle w:val="DE219A0E07654CD18D6BC1122265776D3"/>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
      <w:docPartPr>
        <w:name w:val="DD0F36EBB4D444D6ACB0C7872C8732FF"/>
        <w:category>
          <w:name w:val="General"/>
          <w:gallery w:val="placeholder"/>
        </w:category>
        <w:types>
          <w:type w:val="bbPlcHdr"/>
        </w:types>
        <w:behaviors>
          <w:behavior w:val="content"/>
        </w:behaviors>
        <w:guid w:val="{FC408F3B-1361-4FF2-8834-19952EA1E47E}"/>
      </w:docPartPr>
      <w:docPartBody>
        <w:p w:rsidR="0092019D" w:rsidRDefault="003F2B5D" w:rsidP="003F2B5D">
          <w:pPr>
            <w:pStyle w:val="DD0F36EBB4D444D6ACB0C7872C8732FF3"/>
          </w:pPr>
          <w:r w:rsidRPr="001340E5">
            <w:rPr>
              <w:rStyle w:val="PlaceholderText"/>
              <w:rFonts w:ascii="Arial" w:hAnsi="Arial" w:cs="Arial"/>
              <w:sz w:val="20"/>
              <w:szCs w:val="20"/>
            </w:rPr>
            <w:t>Click here to enter text.</w:t>
          </w:r>
        </w:p>
      </w:docPartBody>
    </w:docPart>
    <w:docPart>
      <w:docPartPr>
        <w:name w:val="72FC2FE4BC2F4FE3B9E6E4B373A994B5"/>
        <w:category>
          <w:name w:val="General"/>
          <w:gallery w:val="placeholder"/>
        </w:category>
        <w:types>
          <w:type w:val="bbPlcHdr"/>
        </w:types>
        <w:behaviors>
          <w:behavior w:val="content"/>
        </w:behaviors>
        <w:guid w:val="{5C8D6555-A025-42EB-ABCA-4B291F956F88}"/>
      </w:docPartPr>
      <w:docPartBody>
        <w:p w:rsidR="006C3F4E" w:rsidRDefault="003F2B5D" w:rsidP="003F2B5D">
          <w:pPr>
            <w:pStyle w:val="72FC2FE4BC2F4FE3B9E6E4B373A994B53"/>
          </w:pPr>
          <w:r w:rsidRPr="001340E5">
            <w:rPr>
              <w:rStyle w:val="PlaceholderText"/>
              <w:rFonts w:ascii="Arial" w:hAnsi="Arial" w:cs="Arial"/>
              <w:sz w:val="20"/>
              <w:szCs w:val="20"/>
            </w:rPr>
            <w:t>Now select a type...</w:t>
          </w:r>
        </w:p>
      </w:docPartBody>
    </w:docPart>
    <w:docPart>
      <w:docPartPr>
        <w:name w:val="CFD76A583C8F44169B008FBE9A62394A"/>
        <w:category>
          <w:name w:val="General"/>
          <w:gallery w:val="placeholder"/>
        </w:category>
        <w:types>
          <w:type w:val="bbPlcHdr"/>
        </w:types>
        <w:behaviors>
          <w:behavior w:val="content"/>
        </w:behaviors>
        <w:guid w:val="{80089E74-CF0D-499F-A48C-4A502CE6E350}"/>
      </w:docPartPr>
      <w:docPartBody>
        <w:p w:rsidR="00656441" w:rsidRDefault="003F2B5D" w:rsidP="003F2B5D">
          <w:pPr>
            <w:pStyle w:val="CFD76A583C8F44169B008FBE9A62394A3"/>
          </w:pPr>
          <w:r w:rsidRPr="001340E5">
            <w:rPr>
              <w:rStyle w:val="PlaceholderText"/>
              <w:rFonts w:ascii="Arial" w:hAnsi="Arial" w:cs="Arial"/>
              <w:sz w:val="20"/>
              <w:szCs w:val="20"/>
            </w:rPr>
            <w:t>Select award type...</w:t>
          </w:r>
        </w:p>
      </w:docPartBody>
    </w:docPart>
    <w:docPart>
      <w:docPartPr>
        <w:name w:val="3D5A3301906548CB871BBFEA7E56BD2C"/>
        <w:category>
          <w:name w:val="General"/>
          <w:gallery w:val="placeholder"/>
        </w:category>
        <w:types>
          <w:type w:val="bbPlcHdr"/>
        </w:types>
        <w:behaviors>
          <w:behavior w:val="content"/>
        </w:behaviors>
        <w:guid w:val="{74E77140-676B-45F6-9510-DCE06FC924D9}"/>
      </w:docPartPr>
      <w:docPartBody>
        <w:p w:rsidR="00B80672" w:rsidRDefault="003F2B5D" w:rsidP="003F2B5D">
          <w:pPr>
            <w:pStyle w:val="3D5A3301906548CB871BBFEA7E56BD2C3"/>
          </w:pPr>
          <w:r w:rsidRPr="001340E5">
            <w:rPr>
              <w:rStyle w:val="PlaceholderText"/>
              <w:rFonts w:ascii="Arial" w:hAnsi="Arial" w:cs="Arial"/>
              <w:sz w:val="20"/>
              <w:szCs w:val="20"/>
            </w:rPr>
            <w:t>Now select a type...</w:t>
          </w:r>
        </w:p>
      </w:docPartBody>
    </w:docPart>
    <w:docPart>
      <w:docPartPr>
        <w:name w:val="90385609D8E74711BFAC79CC1B03E998"/>
        <w:category>
          <w:name w:val="General"/>
          <w:gallery w:val="placeholder"/>
        </w:category>
        <w:types>
          <w:type w:val="bbPlcHdr"/>
        </w:types>
        <w:behaviors>
          <w:behavior w:val="content"/>
        </w:behaviors>
        <w:guid w:val="{409BD38E-8D53-4BB8-8E48-3D0D0CF2D7C0}"/>
      </w:docPartPr>
      <w:docPartBody>
        <w:p w:rsidR="00B80672" w:rsidRDefault="003F2B5D" w:rsidP="003F2B5D">
          <w:pPr>
            <w:pStyle w:val="90385609D8E74711BFAC79CC1B03E9983"/>
          </w:pPr>
          <w:r w:rsidRPr="001340E5">
            <w:rPr>
              <w:rStyle w:val="PlaceholderText"/>
              <w:rFonts w:ascii="Arial" w:hAnsi="Arial" w:cs="Arial"/>
              <w:sz w:val="20"/>
              <w:szCs w:val="20"/>
            </w:rPr>
            <w:t>Now select a type...</w:t>
          </w:r>
        </w:p>
      </w:docPartBody>
    </w:docPart>
    <w:docPart>
      <w:docPartPr>
        <w:name w:val="3686B86BDA804DEFB1F681982DDCEFC7"/>
        <w:category>
          <w:name w:val="General"/>
          <w:gallery w:val="placeholder"/>
        </w:category>
        <w:types>
          <w:type w:val="bbPlcHdr"/>
        </w:types>
        <w:behaviors>
          <w:behavior w:val="content"/>
        </w:behaviors>
        <w:guid w:val="{322FE379-EA8C-4139-A0AA-51149FFD84C5}"/>
      </w:docPartPr>
      <w:docPartBody>
        <w:p w:rsidR="00B80672" w:rsidRDefault="003F2B5D" w:rsidP="003F2B5D">
          <w:pPr>
            <w:pStyle w:val="3686B86BDA804DEFB1F681982DDCEFC73"/>
          </w:pPr>
          <w:r w:rsidRPr="001340E5">
            <w:rPr>
              <w:rStyle w:val="PlaceholderText"/>
              <w:rFonts w:ascii="Arial" w:hAnsi="Arial" w:cs="Arial"/>
              <w:sz w:val="20"/>
              <w:szCs w:val="20"/>
            </w:rPr>
            <w:t>Now select a type...</w:t>
          </w:r>
        </w:p>
      </w:docPartBody>
    </w:docPart>
    <w:docPart>
      <w:docPartPr>
        <w:name w:val="A026AF5B4F0644E7BEBFD19A0DC91FB1"/>
        <w:category>
          <w:name w:val="General"/>
          <w:gallery w:val="placeholder"/>
        </w:category>
        <w:types>
          <w:type w:val="bbPlcHdr"/>
        </w:types>
        <w:behaviors>
          <w:behavior w:val="content"/>
        </w:behaviors>
        <w:guid w:val="{55D16F48-EBA7-493F-B372-C68BAE65E27F}"/>
      </w:docPartPr>
      <w:docPartBody>
        <w:p w:rsidR="00B80672" w:rsidRDefault="003F2B5D" w:rsidP="003F2B5D">
          <w:pPr>
            <w:pStyle w:val="A026AF5B4F0644E7BEBFD19A0DC91FB13"/>
          </w:pPr>
          <w:r w:rsidRPr="001340E5">
            <w:rPr>
              <w:rStyle w:val="PlaceholderText"/>
              <w:rFonts w:ascii="Arial" w:hAnsi="Arial" w:cs="Arial"/>
              <w:sz w:val="20"/>
              <w:szCs w:val="20"/>
            </w:rPr>
            <w:t>Now select a type...</w:t>
          </w:r>
        </w:p>
      </w:docPartBody>
    </w:docPart>
    <w:docPart>
      <w:docPartPr>
        <w:name w:val="012158766C6A4CC9BEAF91DDB66B406C"/>
        <w:category>
          <w:name w:val="General"/>
          <w:gallery w:val="placeholder"/>
        </w:category>
        <w:types>
          <w:type w:val="bbPlcHdr"/>
        </w:types>
        <w:behaviors>
          <w:behavior w:val="content"/>
        </w:behaviors>
        <w:guid w:val="{C5734348-14DD-4CC9-B63F-762341D68A74}"/>
      </w:docPartPr>
      <w:docPartBody>
        <w:p w:rsidR="00B80672" w:rsidRDefault="003F2B5D" w:rsidP="003F2B5D">
          <w:pPr>
            <w:pStyle w:val="012158766C6A4CC9BEAF91DDB66B406C3"/>
          </w:pPr>
          <w:r w:rsidRPr="001340E5">
            <w:rPr>
              <w:rStyle w:val="PlaceholderText"/>
              <w:rFonts w:ascii="Arial" w:hAnsi="Arial" w:cs="Arial"/>
              <w:sz w:val="20"/>
              <w:szCs w:val="20"/>
            </w:rPr>
            <w:t>Now select a type...</w:t>
          </w:r>
        </w:p>
      </w:docPartBody>
    </w:docPart>
    <w:docPart>
      <w:docPartPr>
        <w:name w:val="E5261B67D95C4044AA20743F6743FA31"/>
        <w:category>
          <w:name w:val="General"/>
          <w:gallery w:val="placeholder"/>
        </w:category>
        <w:types>
          <w:type w:val="bbPlcHdr"/>
        </w:types>
        <w:behaviors>
          <w:behavior w:val="content"/>
        </w:behaviors>
        <w:guid w:val="{242A1C06-BDF7-41B0-A287-453796DD489C}"/>
      </w:docPartPr>
      <w:docPartBody>
        <w:p w:rsidR="00B80672" w:rsidRDefault="003F2B5D" w:rsidP="003F2B5D">
          <w:pPr>
            <w:pStyle w:val="E5261B67D95C4044AA20743F6743FA313"/>
          </w:pPr>
          <w:r w:rsidRPr="001340E5">
            <w:rPr>
              <w:rStyle w:val="PlaceholderText"/>
              <w:rFonts w:ascii="Arial" w:hAnsi="Arial" w:cs="Arial"/>
              <w:sz w:val="20"/>
              <w:szCs w:val="20"/>
            </w:rPr>
            <w:t>Now select a type...</w:t>
          </w:r>
        </w:p>
      </w:docPartBody>
    </w:docPart>
    <w:docPart>
      <w:docPartPr>
        <w:name w:val="30EE392DDE6446C0923875D588E10A2A"/>
        <w:category>
          <w:name w:val="General"/>
          <w:gallery w:val="placeholder"/>
        </w:category>
        <w:types>
          <w:type w:val="bbPlcHdr"/>
        </w:types>
        <w:behaviors>
          <w:behavior w:val="content"/>
        </w:behaviors>
        <w:guid w:val="{3EC1E8FD-C468-4DC1-81CB-A150AAD32405}"/>
      </w:docPartPr>
      <w:docPartBody>
        <w:p w:rsidR="00EE7C3F" w:rsidRDefault="003F2B5D" w:rsidP="003F2B5D">
          <w:pPr>
            <w:pStyle w:val="30EE392DDE6446C0923875D588E10A2A3"/>
          </w:pPr>
          <w:r w:rsidRPr="001340E5">
            <w:rPr>
              <w:rStyle w:val="PlaceholderText"/>
              <w:rFonts w:ascii="Arial" w:hAnsi="Arial" w:cs="Arial"/>
              <w:sz w:val="20"/>
              <w:szCs w:val="20"/>
            </w:rPr>
            <w:t>Click here to enter text.</w:t>
          </w:r>
        </w:p>
      </w:docPartBody>
    </w:docPart>
    <w:docPart>
      <w:docPartPr>
        <w:name w:val="E427C14CA883443E8E546B23723BAA44"/>
        <w:category>
          <w:name w:val="General"/>
          <w:gallery w:val="placeholder"/>
        </w:category>
        <w:types>
          <w:type w:val="bbPlcHdr"/>
        </w:types>
        <w:behaviors>
          <w:behavior w:val="content"/>
        </w:behaviors>
        <w:guid w:val="{0017DA83-F990-4472-A9C7-202F1EDC20C8}"/>
      </w:docPartPr>
      <w:docPartBody>
        <w:p w:rsidR="00EE7C3F" w:rsidRDefault="003F2B5D" w:rsidP="003F2B5D">
          <w:pPr>
            <w:pStyle w:val="E427C14CA883443E8E546B23723BAA443"/>
          </w:pPr>
          <w:r w:rsidRPr="001340E5">
            <w:rPr>
              <w:rStyle w:val="PlaceholderText"/>
              <w:rFonts w:ascii="Arial" w:hAnsi="Arial" w:cs="Arial"/>
              <w:sz w:val="20"/>
              <w:szCs w:val="20"/>
            </w:rPr>
            <w:t>Click here to enter text.</w:t>
          </w:r>
        </w:p>
      </w:docPartBody>
    </w:docPart>
    <w:docPart>
      <w:docPartPr>
        <w:name w:val="B9A484E962234AD7911C0182E1A811C0"/>
        <w:category>
          <w:name w:val="General"/>
          <w:gallery w:val="placeholder"/>
        </w:category>
        <w:types>
          <w:type w:val="bbPlcHdr"/>
        </w:types>
        <w:behaviors>
          <w:behavior w:val="content"/>
        </w:behaviors>
        <w:guid w:val="{BB77B55C-9350-4575-8B5B-44D90E8969DB}"/>
      </w:docPartPr>
      <w:docPartBody>
        <w:p w:rsidR="00EE7C3F" w:rsidRDefault="003F2B5D" w:rsidP="003F2B5D">
          <w:pPr>
            <w:pStyle w:val="B9A484E962234AD7911C0182E1A811C03"/>
          </w:pPr>
          <w:r w:rsidRPr="001340E5">
            <w:rPr>
              <w:rStyle w:val="PlaceholderText"/>
              <w:rFonts w:ascii="Arial" w:hAnsi="Arial" w:cs="Arial"/>
              <w:sz w:val="20"/>
              <w:szCs w:val="20"/>
            </w:rPr>
            <w:t>Click here to enter text.</w:t>
          </w:r>
        </w:p>
      </w:docPartBody>
    </w:docPart>
    <w:docPart>
      <w:docPartPr>
        <w:name w:val="9A0DA474395F4C9B8A391E3B0367077D"/>
        <w:category>
          <w:name w:val="General"/>
          <w:gallery w:val="placeholder"/>
        </w:category>
        <w:types>
          <w:type w:val="bbPlcHdr"/>
        </w:types>
        <w:behaviors>
          <w:behavior w:val="content"/>
        </w:behaviors>
        <w:guid w:val="{866D0C82-973B-4CFD-8E25-D77D34134AE1}"/>
      </w:docPartPr>
      <w:docPartBody>
        <w:p w:rsidR="0072381F" w:rsidRDefault="007B71F2">
          <w:r w:rsidRPr="001C27B1">
            <w:rPr>
              <w:rStyle w:val="PlaceholderText"/>
              <w:rFonts w:ascii="Arial" w:hAnsi="Arial" w:cs="Arial"/>
              <w:sz w:val="20"/>
              <w:szCs w:val="20"/>
            </w:rPr>
            <w:t>Click here to enter text.</w:t>
          </w:r>
        </w:p>
      </w:docPartBody>
    </w:docPart>
    <w:docPart>
      <w:docPartPr>
        <w:name w:val="2433A725CB2C49168BE71C1482F2A0DA"/>
        <w:category>
          <w:name w:val="General"/>
          <w:gallery w:val="placeholder"/>
        </w:category>
        <w:types>
          <w:type w:val="bbPlcHdr"/>
        </w:types>
        <w:behaviors>
          <w:behavior w:val="content"/>
        </w:behaviors>
        <w:guid w:val="{88AB10AD-D198-47B4-BB86-ECD6DBA6227F}"/>
      </w:docPartPr>
      <w:docPartBody>
        <w:p w:rsidR="0072381F" w:rsidRDefault="003F2B5D" w:rsidP="003F2B5D">
          <w:pPr>
            <w:pStyle w:val="2433A725CB2C49168BE71C1482F2A0DA3"/>
          </w:pPr>
          <w:r w:rsidRPr="001340E5">
            <w:rPr>
              <w:rStyle w:val="PlaceholderText"/>
              <w:rFonts w:ascii="Arial" w:hAnsi="Arial" w:cs="Arial"/>
              <w:sz w:val="20"/>
              <w:szCs w:val="20"/>
            </w:rPr>
            <w:t>Now select a type...</w:t>
          </w:r>
        </w:p>
      </w:docPartBody>
    </w:docPart>
    <w:docPart>
      <w:docPartPr>
        <w:name w:val="1D431C7A06D74486B6F1AFAAD0B57027"/>
        <w:category>
          <w:name w:val="General"/>
          <w:gallery w:val="placeholder"/>
        </w:category>
        <w:types>
          <w:type w:val="bbPlcHdr"/>
        </w:types>
        <w:behaviors>
          <w:behavior w:val="content"/>
        </w:behaviors>
        <w:guid w:val="{4BA3B19E-61C5-4F2B-8C7E-8AD96359C35B}"/>
      </w:docPartPr>
      <w:docPartBody>
        <w:p w:rsidR="007A68D5" w:rsidRDefault="003F2B5D" w:rsidP="003F2B5D">
          <w:pPr>
            <w:pStyle w:val="1D431C7A06D74486B6F1AFAAD0B570273"/>
          </w:pPr>
          <w:r w:rsidRPr="001340E5">
            <w:rPr>
              <w:rStyle w:val="PlaceholderText"/>
              <w:rFonts w:ascii="Arial" w:hAnsi="Arial" w:cs="Arial"/>
              <w:sz w:val="20"/>
              <w:szCs w:val="20"/>
            </w:rPr>
            <w:t>Yes or no…</w:t>
          </w:r>
        </w:p>
      </w:docPartBody>
    </w:docPart>
    <w:docPart>
      <w:docPartPr>
        <w:name w:val="59FF6C053E2542FD8FABE72B2CE6B31A"/>
        <w:category>
          <w:name w:val="General"/>
          <w:gallery w:val="placeholder"/>
        </w:category>
        <w:types>
          <w:type w:val="bbPlcHdr"/>
        </w:types>
        <w:behaviors>
          <w:behavior w:val="content"/>
        </w:behaviors>
        <w:guid w:val="{EDDDF649-5024-47CD-AD78-663FCD415207}"/>
      </w:docPartPr>
      <w:docPartBody>
        <w:p w:rsidR="007A68D5" w:rsidRDefault="003F2B5D" w:rsidP="003F2B5D">
          <w:pPr>
            <w:pStyle w:val="59FF6C053E2542FD8FABE72B2CE6B31A3"/>
          </w:pPr>
          <w:r w:rsidRPr="001340E5">
            <w:rPr>
              <w:rStyle w:val="PlaceholderText"/>
              <w:rFonts w:ascii="Arial" w:hAnsi="Arial" w:cs="Arial"/>
              <w:sz w:val="20"/>
              <w:szCs w:val="20"/>
            </w:rPr>
            <w:t>Yes or no…</w:t>
          </w:r>
        </w:p>
      </w:docPartBody>
    </w:docPart>
    <w:docPart>
      <w:docPartPr>
        <w:name w:val="27EC08B8FDD04A17B38E4EC52314CA39"/>
        <w:category>
          <w:name w:val="General"/>
          <w:gallery w:val="placeholder"/>
        </w:category>
        <w:types>
          <w:type w:val="bbPlcHdr"/>
        </w:types>
        <w:behaviors>
          <w:behavior w:val="content"/>
        </w:behaviors>
        <w:guid w:val="{550F8609-FEA8-4C60-8FEE-D3FB98967283}"/>
      </w:docPartPr>
      <w:docPartBody>
        <w:p w:rsidR="007A68D5" w:rsidRDefault="003F2B5D" w:rsidP="003F2B5D">
          <w:pPr>
            <w:pStyle w:val="27EC08B8FDD04A17B38E4EC52314CA393"/>
          </w:pPr>
          <w:r w:rsidRPr="001340E5">
            <w:rPr>
              <w:rStyle w:val="PlaceholderText"/>
              <w:rFonts w:ascii="Arial" w:hAnsi="Arial" w:cs="Arial"/>
              <w:sz w:val="20"/>
              <w:szCs w:val="20"/>
            </w:rPr>
            <w:t>Yes or no…</w:t>
          </w:r>
        </w:p>
      </w:docPartBody>
    </w:docPart>
    <w:docPart>
      <w:docPartPr>
        <w:name w:val="3E1CF0F7F3854942BA6B60A70199D726"/>
        <w:category>
          <w:name w:val="General"/>
          <w:gallery w:val="placeholder"/>
        </w:category>
        <w:types>
          <w:type w:val="bbPlcHdr"/>
        </w:types>
        <w:behaviors>
          <w:behavior w:val="content"/>
        </w:behaviors>
        <w:guid w:val="{357F5F89-0749-4910-8213-697B8FCF3C4D}"/>
      </w:docPartPr>
      <w:docPartBody>
        <w:p w:rsidR="007A68D5" w:rsidRDefault="003F2B5D" w:rsidP="003F2B5D">
          <w:pPr>
            <w:pStyle w:val="3E1CF0F7F3854942BA6B60A70199D7263"/>
          </w:pPr>
          <w:r w:rsidRPr="001340E5">
            <w:rPr>
              <w:rStyle w:val="PlaceholderText"/>
              <w:rFonts w:ascii="Arial" w:hAnsi="Arial" w:cs="Arial"/>
              <w:sz w:val="20"/>
              <w:szCs w:val="20"/>
            </w:rPr>
            <w:t>Yes or no…</w:t>
          </w:r>
        </w:p>
      </w:docPartBody>
    </w:docPart>
    <w:docPart>
      <w:docPartPr>
        <w:name w:val="F277DC716D814D93ABABEDA4C8DF6379"/>
        <w:category>
          <w:name w:val="General"/>
          <w:gallery w:val="placeholder"/>
        </w:category>
        <w:types>
          <w:type w:val="bbPlcHdr"/>
        </w:types>
        <w:behaviors>
          <w:behavior w:val="content"/>
        </w:behaviors>
        <w:guid w:val="{0FEDD7DB-0365-4582-A5E8-095B1329E820}"/>
      </w:docPartPr>
      <w:docPartBody>
        <w:p w:rsidR="007A68D5" w:rsidRDefault="003F2B5D" w:rsidP="003F2B5D">
          <w:pPr>
            <w:pStyle w:val="F277DC716D814D93ABABEDA4C8DF63793"/>
          </w:pPr>
          <w:r w:rsidRPr="001340E5">
            <w:rPr>
              <w:rStyle w:val="PlaceholderText"/>
              <w:rFonts w:ascii="Arial" w:hAnsi="Arial" w:cs="Arial"/>
              <w:sz w:val="20"/>
              <w:szCs w:val="20"/>
            </w:rPr>
            <w:t>Yes or no…</w:t>
          </w:r>
        </w:p>
      </w:docPartBody>
    </w:docPart>
    <w:docPart>
      <w:docPartPr>
        <w:name w:val="56368E9A9E524574897500FC5FFED6BB"/>
        <w:category>
          <w:name w:val="General"/>
          <w:gallery w:val="placeholder"/>
        </w:category>
        <w:types>
          <w:type w:val="bbPlcHdr"/>
        </w:types>
        <w:behaviors>
          <w:behavior w:val="content"/>
        </w:behaviors>
        <w:guid w:val="{6FF5FEA0-A835-4B8A-901B-87251CAFC750}"/>
      </w:docPartPr>
      <w:docPartBody>
        <w:p w:rsidR="00352AF7" w:rsidRDefault="003F2B5D" w:rsidP="003F2B5D">
          <w:pPr>
            <w:pStyle w:val="56368E9A9E524574897500FC5FFED6BB3"/>
          </w:pPr>
          <w:r w:rsidRPr="001340E5">
            <w:rPr>
              <w:rStyle w:val="PlaceholderText"/>
              <w:rFonts w:ascii="Arial" w:hAnsi="Arial" w:cs="Arial"/>
              <w:sz w:val="20"/>
              <w:szCs w:val="20"/>
            </w:rPr>
            <w:t>Click here to enter text.</w:t>
          </w:r>
        </w:p>
      </w:docPartBody>
    </w:docPart>
    <w:docPart>
      <w:docPartPr>
        <w:name w:val="0200C036BC14481AB6CEFC5330555F41"/>
        <w:category>
          <w:name w:val="General"/>
          <w:gallery w:val="placeholder"/>
        </w:category>
        <w:types>
          <w:type w:val="bbPlcHdr"/>
        </w:types>
        <w:behaviors>
          <w:behavior w:val="content"/>
        </w:behaviors>
        <w:guid w:val="{53EDF4B4-120A-4BEB-B07A-4A33D207D768}"/>
      </w:docPartPr>
      <w:docPartBody>
        <w:p w:rsidR="00F15E46" w:rsidRDefault="003F2B5D" w:rsidP="003F2B5D">
          <w:pPr>
            <w:pStyle w:val="0200C036BC14481AB6CEFC5330555F414"/>
          </w:pPr>
          <w:r w:rsidRPr="001340E5">
            <w:rPr>
              <w:rStyle w:val="PlaceholderText"/>
              <w:rFonts w:ascii="Arial" w:hAnsi="Arial" w:cs="Arial"/>
              <w:sz w:val="20"/>
              <w:szCs w:val="20"/>
            </w:rPr>
            <w:t>Click here to enter text.</w:t>
          </w:r>
        </w:p>
      </w:docPartBody>
    </w:docPart>
    <w:docPart>
      <w:docPartPr>
        <w:name w:val="34CFB29B31EC4DBF9745FB312343F98D"/>
        <w:category>
          <w:name w:val="General"/>
          <w:gallery w:val="placeholder"/>
        </w:category>
        <w:types>
          <w:type w:val="bbPlcHdr"/>
        </w:types>
        <w:behaviors>
          <w:behavior w:val="content"/>
        </w:behaviors>
        <w:guid w:val="{AEDC8C44-77A9-4E1F-A5E1-C0730ED695DA}"/>
      </w:docPartPr>
      <w:docPartBody>
        <w:p w:rsidR="00DF7025" w:rsidRDefault="003F2B5D" w:rsidP="003F2B5D">
          <w:pPr>
            <w:pStyle w:val="34CFB29B31EC4DBF9745FB312343F98D2"/>
          </w:pPr>
          <w:r w:rsidRPr="001340E5">
            <w:rPr>
              <w:rStyle w:val="PlaceholderText"/>
              <w:rFonts w:ascii="Arial" w:hAnsi="Arial" w:cs="Arial"/>
              <w:sz w:val="20"/>
              <w:szCs w:val="20"/>
            </w:rPr>
            <w:t>Click here to enter text.</w:t>
          </w:r>
        </w:p>
      </w:docPartBody>
    </w:docPart>
    <w:docPart>
      <w:docPartPr>
        <w:name w:val="629A03E0C14B45D3A13FBE328E340554"/>
        <w:category>
          <w:name w:val="General"/>
          <w:gallery w:val="placeholder"/>
        </w:category>
        <w:types>
          <w:type w:val="bbPlcHdr"/>
        </w:types>
        <w:behaviors>
          <w:behavior w:val="content"/>
        </w:behaviors>
        <w:guid w:val="{93691EB5-6F9E-4D96-9E5B-9C9EB0990584}"/>
      </w:docPartPr>
      <w:docPartBody>
        <w:p w:rsidR="00DF7025" w:rsidRDefault="003F2B5D" w:rsidP="003F2B5D">
          <w:pPr>
            <w:pStyle w:val="629A03E0C14B45D3A13FBE328E3405542"/>
          </w:pPr>
          <w:r w:rsidRPr="001340E5">
            <w:rPr>
              <w:rStyle w:val="PlaceholderText"/>
              <w:rFonts w:ascii="Arial" w:hAnsi="Arial" w:cs="Arial"/>
              <w:sz w:val="20"/>
              <w:szCs w:val="20"/>
            </w:rPr>
            <w:t>Click here to enter text.</w:t>
          </w:r>
        </w:p>
      </w:docPartBody>
    </w:docPart>
    <w:docPart>
      <w:docPartPr>
        <w:name w:val="A9C2EDF1491F4E1A907C294137BD8FCE"/>
        <w:category>
          <w:name w:val="General"/>
          <w:gallery w:val="placeholder"/>
        </w:category>
        <w:types>
          <w:type w:val="bbPlcHdr"/>
        </w:types>
        <w:behaviors>
          <w:behavior w:val="content"/>
        </w:behaviors>
        <w:guid w:val="{0D625A0F-5331-4649-B9BF-D137402BF03E}"/>
      </w:docPartPr>
      <w:docPartBody>
        <w:p w:rsidR="00DF7025" w:rsidRDefault="003F2B5D" w:rsidP="003F2B5D">
          <w:pPr>
            <w:pStyle w:val="A9C2EDF1491F4E1A907C294137BD8FCE2"/>
          </w:pPr>
          <w:r w:rsidRPr="001340E5">
            <w:rPr>
              <w:rStyle w:val="PlaceholderText"/>
              <w:rFonts w:ascii="Arial" w:hAnsi="Arial" w:cs="Arial"/>
              <w:sz w:val="20"/>
              <w:szCs w:val="20"/>
            </w:rPr>
            <w:t>Click here to enter text.</w:t>
          </w:r>
        </w:p>
      </w:docPartBody>
    </w:docPart>
    <w:docPart>
      <w:docPartPr>
        <w:name w:val="9A8B5B152E504EC8B8AF3523214AB47C"/>
        <w:category>
          <w:name w:val="General"/>
          <w:gallery w:val="placeholder"/>
        </w:category>
        <w:types>
          <w:type w:val="bbPlcHdr"/>
        </w:types>
        <w:behaviors>
          <w:behavior w:val="content"/>
        </w:behaviors>
        <w:guid w:val="{8D3B3757-E27F-4D77-8577-105609116450}"/>
      </w:docPartPr>
      <w:docPartBody>
        <w:p w:rsidR="00DF7025" w:rsidRDefault="003F2B5D" w:rsidP="003F2B5D">
          <w:pPr>
            <w:pStyle w:val="9A8B5B152E504EC8B8AF3523214AB47C2"/>
          </w:pPr>
          <w:r w:rsidRPr="001340E5">
            <w:rPr>
              <w:rStyle w:val="PlaceholderText"/>
              <w:rFonts w:ascii="Arial" w:hAnsi="Arial" w:cs="Arial"/>
              <w:sz w:val="20"/>
              <w:szCs w:val="20"/>
            </w:rPr>
            <w:t>Click here to enter text.</w:t>
          </w:r>
        </w:p>
      </w:docPartBody>
    </w:docPart>
    <w:docPart>
      <w:docPartPr>
        <w:name w:val="8D0417ACD03142719CB0819E3DCFE1CD"/>
        <w:category>
          <w:name w:val="General"/>
          <w:gallery w:val="placeholder"/>
        </w:category>
        <w:types>
          <w:type w:val="bbPlcHdr"/>
        </w:types>
        <w:behaviors>
          <w:behavior w:val="content"/>
        </w:behaviors>
        <w:guid w:val="{EC0E7729-E2C8-4491-A527-E03F2E40D887}"/>
      </w:docPartPr>
      <w:docPartBody>
        <w:p w:rsidR="00DF7025" w:rsidRDefault="003F2B5D" w:rsidP="003F2B5D">
          <w:pPr>
            <w:pStyle w:val="8D0417ACD03142719CB0819E3DCFE1CD2"/>
          </w:pPr>
          <w:r w:rsidRPr="001340E5">
            <w:rPr>
              <w:rStyle w:val="PlaceholderText"/>
              <w:rFonts w:ascii="Arial" w:hAnsi="Arial" w:cs="Arial"/>
              <w:sz w:val="20"/>
              <w:szCs w:val="20"/>
            </w:rPr>
            <w:t>Click here to enter text.</w:t>
          </w:r>
        </w:p>
      </w:docPartBody>
    </w:docPart>
    <w:docPart>
      <w:docPartPr>
        <w:name w:val="2A176A026B4C41A084E330B264686687"/>
        <w:category>
          <w:name w:val="General"/>
          <w:gallery w:val="placeholder"/>
        </w:category>
        <w:types>
          <w:type w:val="bbPlcHdr"/>
        </w:types>
        <w:behaviors>
          <w:behavior w:val="content"/>
        </w:behaviors>
        <w:guid w:val="{3B54E339-B534-4D22-93CB-129449D8073B}"/>
      </w:docPartPr>
      <w:docPartBody>
        <w:p w:rsidR="00DF7025" w:rsidRDefault="003F2B5D" w:rsidP="003F2B5D">
          <w:pPr>
            <w:pStyle w:val="2A176A026B4C41A084E330B2646866872"/>
          </w:pPr>
          <w:r w:rsidRPr="001340E5">
            <w:rPr>
              <w:rStyle w:val="PlaceholderText"/>
              <w:rFonts w:ascii="Arial" w:hAnsi="Arial" w:cs="Arial"/>
              <w:sz w:val="20"/>
              <w:szCs w:val="20"/>
            </w:rPr>
            <w:t>Click here to enter text.</w:t>
          </w:r>
        </w:p>
      </w:docPartBody>
    </w:docPart>
    <w:docPart>
      <w:docPartPr>
        <w:name w:val="F81105497D28485FA08CF4685E206511"/>
        <w:category>
          <w:name w:val="General"/>
          <w:gallery w:val="placeholder"/>
        </w:category>
        <w:types>
          <w:type w:val="bbPlcHdr"/>
        </w:types>
        <w:behaviors>
          <w:behavior w:val="content"/>
        </w:behaviors>
        <w:guid w:val="{FF9F43CB-E707-43BB-80F3-E500E1485A05}"/>
      </w:docPartPr>
      <w:docPartBody>
        <w:p w:rsidR="00DF7025" w:rsidRDefault="003F2B5D" w:rsidP="003F2B5D">
          <w:pPr>
            <w:pStyle w:val="F81105497D28485FA08CF4685E2065112"/>
          </w:pPr>
          <w:r w:rsidRPr="001340E5">
            <w:rPr>
              <w:rStyle w:val="PlaceholderText"/>
              <w:rFonts w:ascii="Arial" w:hAnsi="Arial" w:cs="Arial"/>
              <w:sz w:val="20"/>
              <w:szCs w:val="20"/>
            </w:rPr>
            <w:t>Select a funding arrangement...</w:t>
          </w:r>
        </w:p>
      </w:docPartBody>
    </w:docPart>
    <w:docPart>
      <w:docPartPr>
        <w:name w:val="D82A0D9D72334485AB004640B5255BF9"/>
        <w:category>
          <w:name w:val="General"/>
          <w:gallery w:val="placeholder"/>
        </w:category>
        <w:types>
          <w:type w:val="bbPlcHdr"/>
        </w:types>
        <w:behaviors>
          <w:behavior w:val="content"/>
        </w:behaviors>
        <w:guid w:val="{4D188168-692A-4034-9446-9C4A3493D82E}"/>
      </w:docPartPr>
      <w:docPartBody>
        <w:p w:rsidR="00DF7025" w:rsidRDefault="003F2B5D" w:rsidP="003F2B5D">
          <w:pPr>
            <w:pStyle w:val="D82A0D9D72334485AB004640B5255BF92"/>
          </w:pPr>
          <w:r w:rsidRPr="001340E5">
            <w:rPr>
              <w:rStyle w:val="PlaceholderText"/>
              <w:rFonts w:ascii="Arial" w:hAnsi="Arial" w:cs="Arial"/>
              <w:sz w:val="20"/>
              <w:szCs w:val="20"/>
            </w:rPr>
            <w:t>Click here to enter text.</w:t>
          </w:r>
        </w:p>
      </w:docPartBody>
    </w:docPart>
    <w:docPart>
      <w:docPartPr>
        <w:name w:val="49904548630E44768E1EE3B620ADDE38"/>
        <w:category>
          <w:name w:val="General"/>
          <w:gallery w:val="placeholder"/>
        </w:category>
        <w:types>
          <w:type w:val="bbPlcHdr"/>
        </w:types>
        <w:behaviors>
          <w:behavior w:val="content"/>
        </w:behaviors>
        <w:guid w:val="{409A5BE0-78F0-4F66-A271-C98B29CBC807}"/>
      </w:docPartPr>
      <w:docPartBody>
        <w:p w:rsidR="00DF7025" w:rsidRDefault="003F2B5D" w:rsidP="003F2B5D">
          <w:pPr>
            <w:pStyle w:val="49904548630E44768E1EE3B620ADDE382"/>
          </w:pPr>
          <w:r w:rsidRPr="001340E5">
            <w:rPr>
              <w:rStyle w:val="PlaceholderText"/>
              <w:rFonts w:ascii="Arial" w:hAnsi="Arial" w:cs="Arial"/>
              <w:sz w:val="20"/>
              <w:szCs w:val="20"/>
            </w:rPr>
            <w:t>Select a type...</w:t>
          </w:r>
        </w:p>
      </w:docPartBody>
    </w:docPart>
    <w:docPart>
      <w:docPartPr>
        <w:name w:val="F7798E39D6E742F29047AD57057935E9"/>
        <w:category>
          <w:name w:val="General"/>
          <w:gallery w:val="placeholder"/>
        </w:category>
        <w:types>
          <w:type w:val="bbPlcHdr"/>
        </w:types>
        <w:behaviors>
          <w:behavior w:val="content"/>
        </w:behaviors>
        <w:guid w:val="{536B3500-3E63-41AF-A56E-D70840BBDB60}"/>
      </w:docPartPr>
      <w:docPartBody>
        <w:p w:rsidR="00DF7025" w:rsidRDefault="003F2B5D" w:rsidP="003F2B5D">
          <w:pPr>
            <w:pStyle w:val="F7798E39D6E742F29047AD57057935E92"/>
          </w:pPr>
          <w:r w:rsidRPr="001340E5">
            <w:rPr>
              <w:rStyle w:val="PlaceholderText"/>
              <w:rFonts w:ascii="Arial" w:hAnsi="Arial" w:cs="Arial"/>
              <w:sz w:val="20"/>
              <w:szCs w:val="20"/>
            </w:rPr>
            <w:t>Select a type...</w:t>
          </w:r>
        </w:p>
      </w:docPartBody>
    </w:docPart>
    <w:docPart>
      <w:docPartPr>
        <w:name w:val="B6044E2342754EDCAFA8F6E316F0D67A"/>
        <w:category>
          <w:name w:val="General"/>
          <w:gallery w:val="placeholder"/>
        </w:category>
        <w:types>
          <w:type w:val="bbPlcHdr"/>
        </w:types>
        <w:behaviors>
          <w:behavior w:val="content"/>
        </w:behaviors>
        <w:guid w:val="{E27A33E1-1D70-49FD-BC5D-38A869D94CBB}"/>
      </w:docPartPr>
      <w:docPartBody>
        <w:p w:rsidR="00DF7025" w:rsidRDefault="003F2B5D" w:rsidP="003F2B5D">
          <w:pPr>
            <w:pStyle w:val="B6044E2342754EDCAFA8F6E316F0D67A2"/>
          </w:pPr>
          <w:r w:rsidRPr="001340E5">
            <w:rPr>
              <w:rStyle w:val="PlaceholderText"/>
              <w:rFonts w:ascii="Arial" w:hAnsi="Arial" w:cs="Arial"/>
              <w:sz w:val="20"/>
              <w:szCs w:val="20"/>
            </w:rPr>
            <w:t>Click here to enter text.</w:t>
          </w:r>
        </w:p>
      </w:docPartBody>
    </w:docPart>
    <w:docPart>
      <w:docPartPr>
        <w:name w:val="78C46C41A5614F229341E88AF00751B8"/>
        <w:category>
          <w:name w:val="General"/>
          <w:gallery w:val="placeholder"/>
        </w:category>
        <w:types>
          <w:type w:val="bbPlcHdr"/>
        </w:types>
        <w:behaviors>
          <w:behavior w:val="content"/>
        </w:behaviors>
        <w:guid w:val="{5FDB0417-038C-490F-AAE6-853FEC2F4DD2}"/>
      </w:docPartPr>
      <w:docPartBody>
        <w:p w:rsidR="00DF7025" w:rsidRDefault="003F2B5D" w:rsidP="003F2B5D">
          <w:pPr>
            <w:pStyle w:val="78C46C41A5614F229341E88AF00751B82"/>
          </w:pPr>
          <w:r w:rsidRPr="001340E5">
            <w:rPr>
              <w:rStyle w:val="PlaceholderText"/>
              <w:rFonts w:ascii="Arial" w:hAnsi="Arial" w:cs="Arial"/>
              <w:sz w:val="20"/>
              <w:szCs w:val="20"/>
            </w:rPr>
            <w:t>Click here to enter text.</w:t>
          </w:r>
        </w:p>
      </w:docPartBody>
    </w:docPart>
    <w:docPart>
      <w:docPartPr>
        <w:name w:val="E89B94A0CD444043820BD71F1D411E12"/>
        <w:category>
          <w:name w:val="General"/>
          <w:gallery w:val="placeholder"/>
        </w:category>
        <w:types>
          <w:type w:val="bbPlcHdr"/>
        </w:types>
        <w:behaviors>
          <w:behavior w:val="content"/>
        </w:behaviors>
        <w:guid w:val="{B0B63251-7E02-409E-A39D-8B2D2D1967D3}"/>
      </w:docPartPr>
      <w:docPartBody>
        <w:p w:rsidR="00DF7025" w:rsidRDefault="003F2B5D" w:rsidP="003F2B5D">
          <w:pPr>
            <w:pStyle w:val="E89B94A0CD444043820BD71F1D411E122"/>
          </w:pPr>
          <w:r w:rsidRPr="001340E5">
            <w:rPr>
              <w:rStyle w:val="PlaceholderText"/>
              <w:rFonts w:ascii="Arial" w:hAnsi="Arial" w:cs="Arial"/>
              <w:sz w:val="20"/>
              <w:szCs w:val="20"/>
            </w:rPr>
            <w:t>Click here to enter text.</w:t>
          </w:r>
        </w:p>
      </w:docPartBody>
    </w:docPart>
    <w:docPart>
      <w:docPartPr>
        <w:name w:val="ABEBB49632E44F81A0F7A1C807591BDF"/>
        <w:category>
          <w:name w:val="General"/>
          <w:gallery w:val="placeholder"/>
        </w:category>
        <w:types>
          <w:type w:val="bbPlcHdr"/>
        </w:types>
        <w:behaviors>
          <w:behavior w:val="content"/>
        </w:behaviors>
        <w:guid w:val="{D881C421-2417-4680-A34B-76855E28FCA5}"/>
      </w:docPartPr>
      <w:docPartBody>
        <w:p w:rsidR="00DF7025" w:rsidRDefault="003F2B5D" w:rsidP="003F2B5D">
          <w:pPr>
            <w:pStyle w:val="ABEBB49632E44F81A0F7A1C807591BDF2"/>
          </w:pPr>
          <w:r w:rsidRPr="001340E5">
            <w:rPr>
              <w:rStyle w:val="PlaceholderText"/>
              <w:rFonts w:ascii="Arial" w:hAnsi="Arial" w:cs="Arial"/>
              <w:sz w:val="20"/>
              <w:szCs w:val="20"/>
            </w:rPr>
            <w:t>Click here to enter text.</w:t>
          </w:r>
        </w:p>
      </w:docPartBody>
    </w:docPart>
    <w:docPart>
      <w:docPartPr>
        <w:name w:val="1685081D59824C91AD8021B546B41309"/>
        <w:category>
          <w:name w:val="General"/>
          <w:gallery w:val="placeholder"/>
        </w:category>
        <w:types>
          <w:type w:val="bbPlcHdr"/>
        </w:types>
        <w:behaviors>
          <w:behavior w:val="content"/>
        </w:behaviors>
        <w:guid w:val="{A0472B6A-ED59-419D-AFB6-DED2318970AD}"/>
      </w:docPartPr>
      <w:docPartBody>
        <w:p w:rsidR="00DF7025" w:rsidRDefault="003F2B5D" w:rsidP="003F2B5D">
          <w:pPr>
            <w:pStyle w:val="1685081D59824C91AD8021B546B413092"/>
          </w:pPr>
          <w:r w:rsidRPr="001340E5">
            <w:rPr>
              <w:rStyle w:val="PlaceholderText"/>
              <w:rFonts w:ascii="Arial" w:hAnsi="Arial" w:cs="Arial"/>
              <w:sz w:val="20"/>
              <w:szCs w:val="20"/>
            </w:rPr>
            <w:t>Click here to enter text.</w:t>
          </w:r>
        </w:p>
      </w:docPartBody>
    </w:docPart>
    <w:docPart>
      <w:docPartPr>
        <w:name w:val="7562F61C60B34296BB209776A983D43D"/>
        <w:category>
          <w:name w:val="General"/>
          <w:gallery w:val="placeholder"/>
        </w:category>
        <w:types>
          <w:type w:val="bbPlcHdr"/>
        </w:types>
        <w:behaviors>
          <w:behavior w:val="content"/>
        </w:behaviors>
        <w:guid w:val="{AC616E38-0D1A-45EE-BAAD-0680A8A731FA}"/>
      </w:docPartPr>
      <w:docPartBody>
        <w:p w:rsidR="00DF7025" w:rsidRDefault="003F2B5D" w:rsidP="003F2B5D">
          <w:pPr>
            <w:pStyle w:val="7562F61C60B34296BB209776A983D43D2"/>
          </w:pPr>
          <w:r w:rsidRPr="001340E5">
            <w:rPr>
              <w:rStyle w:val="PlaceholderText"/>
              <w:rFonts w:ascii="Arial" w:hAnsi="Arial" w:cs="Arial"/>
              <w:sz w:val="20"/>
              <w:szCs w:val="20"/>
            </w:rPr>
            <w:t>Yes or no…</w:t>
          </w:r>
        </w:p>
      </w:docPartBody>
    </w:docPart>
    <w:docPart>
      <w:docPartPr>
        <w:name w:val="DAF489C619BB4283A912814BF0026404"/>
        <w:category>
          <w:name w:val="General"/>
          <w:gallery w:val="placeholder"/>
        </w:category>
        <w:types>
          <w:type w:val="bbPlcHdr"/>
        </w:types>
        <w:behaviors>
          <w:behavior w:val="content"/>
        </w:behaviors>
        <w:guid w:val="{AA8D5263-00F7-450B-BCEC-419FB5CD3C51}"/>
      </w:docPartPr>
      <w:docPartBody>
        <w:p w:rsidR="00DF7025" w:rsidRDefault="003F2B5D" w:rsidP="003F2B5D">
          <w:pPr>
            <w:pStyle w:val="DAF489C619BB4283A912814BF00264042"/>
          </w:pPr>
          <w:r w:rsidRPr="001340E5">
            <w:rPr>
              <w:rStyle w:val="PlaceholderText"/>
              <w:rFonts w:ascii="Arial" w:hAnsi="Arial" w:cs="Arial"/>
              <w:sz w:val="20"/>
              <w:szCs w:val="20"/>
            </w:rPr>
            <w:t>Click here to enter text.</w:t>
          </w:r>
        </w:p>
      </w:docPartBody>
    </w:docPart>
    <w:docPart>
      <w:docPartPr>
        <w:name w:val="8DDDA0BFA50946098B10A99C60843A47"/>
        <w:category>
          <w:name w:val="General"/>
          <w:gallery w:val="placeholder"/>
        </w:category>
        <w:types>
          <w:type w:val="bbPlcHdr"/>
        </w:types>
        <w:behaviors>
          <w:behavior w:val="content"/>
        </w:behaviors>
        <w:guid w:val="{7A567F06-2E8C-4D84-A52B-85532620E07B}"/>
      </w:docPartPr>
      <w:docPartBody>
        <w:p w:rsidR="00DF7025" w:rsidRDefault="003F2B5D" w:rsidP="003F2B5D">
          <w:pPr>
            <w:pStyle w:val="8DDDA0BFA50946098B10A99C60843A472"/>
          </w:pPr>
          <w:r w:rsidRPr="001340E5">
            <w:rPr>
              <w:rStyle w:val="PlaceholderText"/>
              <w:rFonts w:ascii="Arial" w:hAnsi="Arial" w:cs="Arial"/>
              <w:sz w:val="20"/>
              <w:szCs w:val="20"/>
            </w:rPr>
            <w:t>Select award type...</w:t>
          </w:r>
        </w:p>
      </w:docPartBody>
    </w:docPart>
    <w:docPart>
      <w:docPartPr>
        <w:name w:val="59D842C77AF9413F835B88FA82D5E5B0"/>
        <w:category>
          <w:name w:val="General"/>
          <w:gallery w:val="placeholder"/>
        </w:category>
        <w:types>
          <w:type w:val="bbPlcHdr"/>
        </w:types>
        <w:behaviors>
          <w:behavior w:val="content"/>
        </w:behaviors>
        <w:guid w:val="{715ED04E-B9B0-4649-A79E-3ED219326098}"/>
      </w:docPartPr>
      <w:docPartBody>
        <w:p w:rsidR="00DF7025" w:rsidRDefault="003F2B5D" w:rsidP="003F2B5D">
          <w:pPr>
            <w:pStyle w:val="59D842C77AF9413F835B88FA82D5E5B02"/>
          </w:pPr>
          <w:r w:rsidRPr="001340E5">
            <w:rPr>
              <w:rStyle w:val="PlaceholderText"/>
              <w:rFonts w:ascii="Arial" w:hAnsi="Arial" w:cs="Arial"/>
              <w:sz w:val="20"/>
              <w:szCs w:val="20"/>
            </w:rPr>
            <w:t>Select a type...</w:t>
          </w:r>
        </w:p>
      </w:docPartBody>
    </w:docPart>
    <w:docPart>
      <w:docPartPr>
        <w:name w:val="E916071A62E445E8A2A5F1D891C5788D"/>
        <w:category>
          <w:name w:val="General"/>
          <w:gallery w:val="placeholder"/>
        </w:category>
        <w:types>
          <w:type w:val="bbPlcHdr"/>
        </w:types>
        <w:behaviors>
          <w:behavior w:val="content"/>
        </w:behaviors>
        <w:guid w:val="{F10587C9-AACB-429E-A9D8-25FA6A77A562}"/>
      </w:docPartPr>
      <w:docPartBody>
        <w:p w:rsidR="00DF7025" w:rsidRDefault="003F2B5D" w:rsidP="003F2B5D">
          <w:pPr>
            <w:pStyle w:val="E916071A62E445E8A2A5F1D891C5788D2"/>
          </w:pPr>
          <w:r w:rsidRPr="001340E5">
            <w:rPr>
              <w:rStyle w:val="PlaceholderText"/>
              <w:rFonts w:ascii="Arial" w:hAnsi="Arial" w:cs="Arial"/>
              <w:sz w:val="20"/>
              <w:szCs w:val="20"/>
            </w:rPr>
            <w:t>Enter text.</w:t>
          </w:r>
        </w:p>
      </w:docPartBody>
    </w:docPart>
    <w:docPart>
      <w:docPartPr>
        <w:name w:val="5BE8CA0B0FC246F097D2F56B79148360"/>
        <w:category>
          <w:name w:val="General"/>
          <w:gallery w:val="placeholder"/>
        </w:category>
        <w:types>
          <w:type w:val="bbPlcHdr"/>
        </w:types>
        <w:behaviors>
          <w:behavior w:val="content"/>
        </w:behaviors>
        <w:guid w:val="{DB394B14-283D-4291-9C34-475385F36AA9}"/>
      </w:docPartPr>
      <w:docPartBody>
        <w:p w:rsidR="00DF7025" w:rsidRDefault="003F2B5D" w:rsidP="003F2B5D">
          <w:pPr>
            <w:pStyle w:val="5BE8CA0B0FC246F097D2F56B791483602"/>
          </w:pPr>
          <w:r w:rsidRPr="001340E5">
            <w:rPr>
              <w:rStyle w:val="PlaceholderText"/>
              <w:rFonts w:ascii="Arial" w:hAnsi="Arial" w:cs="Arial"/>
              <w:sz w:val="20"/>
              <w:szCs w:val="20"/>
            </w:rPr>
            <w:t>Enter text.</w:t>
          </w:r>
        </w:p>
      </w:docPartBody>
    </w:docPart>
    <w:docPart>
      <w:docPartPr>
        <w:name w:val="21FC54ECA09F4140B6ED67DF42624BB7"/>
        <w:category>
          <w:name w:val="General"/>
          <w:gallery w:val="placeholder"/>
        </w:category>
        <w:types>
          <w:type w:val="bbPlcHdr"/>
        </w:types>
        <w:behaviors>
          <w:behavior w:val="content"/>
        </w:behaviors>
        <w:guid w:val="{D2290BD9-94BD-4EC1-A921-88B14941A4F3}"/>
      </w:docPartPr>
      <w:docPartBody>
        <w:p w:rsidR="00DF7025" w:rsidRDefault="003F2B5D" w:rsidP="003F2B5D">
          <w:pPr>
            <w:pStyle w:val="21FC54ECA09F4140B6ED67DF42624BB72"/>
          </w:pPr>
          <w:r w:rsidRPr="001340E5">
            <w:rPr>
              <w:rStyle w:val="PlaceholderText"/>
              <w:rFonts w:ascii="Arial" w:hAnsi="Arial" w:cs="Arial"/>
              <w:sz w:val="20"/>
              <w:szCs w:val="20"/>
            </w:rPr>
            <w:t>Click here to enter text.</w:t>
          </w:r>
        </w:p>
      </w:docPartBody>
    </w:docPart>
    <w:docPart>
      <w:docPartPr>
        <w:name w:val="91D883422A3E4F9DBAE404385B484C21"/>
        <w:category>
          <w:name w:val="General"/>
          <w:gallery w:val="placeholder"/>
        </w:category>
        <w:types>
          <w:type w:val="bbPlcHdr"/>
        </w:types>
        <w:behaviors>
          <w:behavior w:val="content"/>
        </w:behaviors>
        <w:guid w:val="{B085522A-5219-486E-B743-10ADFFD494E6}"/>
      </w:docPartPr>
      <w:docPartBody>
        <w:p w:rsidR="00DF7025" w:rsidRDefault="003F2B5D" w:rsidP="003F2B5D">
          <w:pPr>
            <w:pStyle w:val="91D883422A3E4F9DBAE404385B484C212"/>
          </w:pPr>
          <w:r w:rsidRPr="001340E5">
            <w:rPr>
              <w:rStyle w:val="PlaceholderText"/>
              <w:rFonts w:ascii="Arial" w:hAnsi="Arial" w:cs="Arial"/>
              <w:sz w:val="20"/>
              <w:szCs w:val="20"/>
            </w:rPr>
            <w:t>Select award type...</w:t>
          </w:r>
        </w:p>
      </w:docPartBody>
    </w:docPart>
    <w:docPart>
      <w:docPartPr>
        <w:name w:val="4687D8C0D342463BBF218F04484FEC57"/>
        <w:category>
          <w:name w:val="General"/>
          <w:gallery w:val="placeholder"/>
        </w:category>
        <w:types>
          <w:type w:val="bbPlcHdr"/>
        </w:types>
        <w:behaviors>
          <w:behavior w:val="content"/>
        </w:behaviors>
        <w:guid w:val="{B299677F-4806-429C-8A5C-6C415A5BC995}"/>
      </w:docPartPr>
      <w:docPartBody>
        <w:p w:rsidR="00DF7025" w:rsidRDefault="003F2B5D" w:rsidP="003F2B5D">
          <w:pPr>
            <w:pStyle w:val="4687D8C0D342463BBF218F04484FEC572"/>
          </w:pPr>
          <w:r w:rsidRPr="001340E5">
            <w:rPr>
              <w:rStyle w:val="PlaceholderText"/>
              <w:rFonts w:ascii="Arial" w:hAnsi="Arial" w:cs="Arial"/>
              <w:sz w:val="20"/>
              <w:szCs w:val="20"/>
            </w:rPr>
            <w:t>Select a type...</w:t>
          </w:r>
        </w:p>
      </w:docPartBody>
    </w:docPart>
    <w:docPart>
      <w:docPartPr>
        <w:name w:val="AA240BC4736A45058B4472E59BC631D4"/>
        <w:category>
          <w:name w:val="General"/>
          <w:gallery w:val="placeholder"/>
        </w:category>
        <w:types>
          <w:type w:val="bbPlcHdr"/>
        </w:types>
        <w:behaviors>
          <w:behavior w:val="content"/>
        </w:behaviors>
        <w:guid w:val="{57421A60-EC25-409A-83DE-539FE5D5FE9F}"/>
      </w:docPartPr>
      <w:docPartBody>
        <w:p w:rsidR="00DF7025" w:rsidRDefault="003F2B5D" w:rsidP="003F2B5D">
          <w:pPr>
            <w:pStyle w:val="AA240BC4736A45058B4472E59BC631D42"/>
          </w:pPr>
          <w:r w:rsidRPr="001340E5">
            <w:rPr>
              <w:rStyle w:val="PlaceholderText"/>
              <w:rFonts w:ascii="Arial" w:hAnsi="Arial" w:cs="Arial"/>
              <w:sz w:val="20"/>
              <w:szCs w:val="20"/>
            </w:rPr>
            <w:t>Enter text.</w:t>
          </w:r>
        </w:p>
      </w:docPartBody>
    </w:docPart>
    <w:docPart>
      <w:docPartPr>
        <w:name w:val="C6078EC1A83F41D3A91D5F0CC084879D"/>
        <w:category>
          <w:name w:val="General"/>
          <w:gallery w:val="placeholder"/>
        </w:category>
        <w:types>
          <w:type w:val="bbPlcHdr"/>
        </w:types>
        <w:behaviors>
          <w:behavior w:val="content"/>
        </w:behaviors>
        <w:guid w:val="{75B59464-5016-4DC4-BF44-91F56694E8DA}"/>
      </w:docPartPr>
      <w:docPartBody>
        <w:p w:rsidR="00DF7025" w:rsidRDefault="003F2B5D" w:rsidP="003F2B5D">
          <w:pPr>
            <w:pStyle w:val="C6078EC1A83F41D3A91D5F0CC084879D2"/>
          </w:pPr>
          <w:r w:rsidRPr="001340E5">
            <w:rPr>
              <w:rStyle w:val="PlaceholderText"/>
              <w:rFonts w:ascii="Arial" w:hAnsi="Arial" w:cs="Arial"/>
              <w:sz w:val="20"/>
              <w:szCs w:val="20"/>
            </w:rPr>
            <w:t>Enter text.</w:t>
          </w:r>
        </w:p>
      </w:docPartBody>
    </w:docPart>
    <w:docPart>
      <w:docPartPr>
        <w:name w:val="F7E7ABF5D834484FABA78433DA52CB6E"/>
        <w:category>
          <w:name w:val="General"/>
          <w:gallery w:val="placeholder"/>
        </w:category>
        <w:types>
          <w:type w:val="bbPlcHdr"/>
        </w:types>
        <w:behaviors>
          <w:behavior w:val="content"/>
        </w:behaviors>
        <w:guid w:val="{A389A486-3D87-4C65-A11A-97451546AE76}"/>
      </w:docPartPr>
      <w:docPartBody>
        <w:p w:rsidR="00DF7025" w:rsidRDefault="003F2B5D" w:rsidP="003F2B5D">
          <w:pPr>
            <w:pStyle w:val="F7E7ABF5D834484FABA78433DA52CB6E2"/>
          </w:pPr>
          <w:r w:rsidRPr="001340E5">
            <w:rPr>
              <w:rStyle w:val="PlaceholderText"/>
              <w:rFonts w:ascii="Arial" w:hAnsi="Arial" w:cs="Arial"/>
              <w:sz w:val="20"/>
              <w:szCs w:val="20"/>
            </w:rPr>
            <w:t>Click here to enter text.</w:t>
          </w:r>
        </w:p>
      </w:docPartBody>
    </w:docPart>
    <w:docPart>
      <w:docPartPr>
        <w:name w:val="ACCE3747CD274B74BBCBAE4E6F84D3A5"/>
        <w:category>
          <w:name w:val="General"/>
          <w:gallery w:val="placeholder"/>
        </w:category>
        <w:types>
          <w:type w:val="bbPlcHdr"/>
        </w:types>
        <w:behaviors>
          <w:behavior w:val="content"/>
        </w:behaviors>
        <w:guid w:val="{18C91D8D-3778-444D-9595-2FFFFB387640}"/>
      </w:docPartPr>
      <w:docPartBody>
        <w:p w:rsidR="00DF7025" w:rsidRDefault="003F2B5D" w:rsidP="003F2B5D">
          <w:pPr>
            <w:pStyle w:val="ACCE3747CD274B74BBCBAE4E6F84D3A52"/>
          </w:pPr>
          <w:r w:rsidRPr="001340E5">
            <w:rPr>
              <w:rStyle w:val="PlaceholderText"/>
              <w:rFonts w:ascii="Arial" w:hAnsi="Arial" w:cs="Arial"/>
              <w:sz w:val="20"/>
              <w:szCs w:val="20"/>
            </w:rPr>
            <w:t>Select award type...</w:t>
          </w:r>
        </w:p>
      </w:docPartBody>
    </w:docPart>
    <w:docPart>
      <w:docPartPr>
        <w:name w:val="C9641D96DB9F4383B849BFD7CA04B9B3"/>
        <w:category>
          <w:name w:val="General"/>
          <w:gallery w:val="placeholder"/>
        </w:category>
        <w:types>
          <w:type w:val="bbPlcHdr"/>
        </w:types>
        <w:behaviors>
          <w:behavior w:val="content"/>
        </w:behaviors>
        <w:guid w:val="{8B84757F-783B-4030-A097-F4E5E522F554}"/>
      </w:docPartPr>
      <w:docPartBody>
        <w:p w:rsidR="00DF7025" w:rsidRDefault="003F2B5D" w:rsidP="003F2B5D">
          <w:pPr>
            <w:pStyle w:val="C9641D96DB9F4383B849BFD7CA04B9B32"/>
          </w:pPr>
          <w:r w:rsidRPr="001340E5">
            <w:rPr>
              <w:rStyle w:val="PlaceholderText"/>
              <w:rFonts w:ascii="Arial" w:hAnsi="Arial" w:cs="Arial"/>
              <w:sz w:val="20"/>
              <w:szCs w:val="20"/>
            </w:rPr>
            <w:t>Select a type...</w:t>
          </w:r>
        </w:p>
      </w:docPartBody>
    </w:docPart>
    <w:docPart>
      <w:docPartPr>
        <w:name w:val="73EA88B574234F648EE338585E76493B"/>
        <w:category>
          <w:name w:val="General"/>
          <w:gallery w:val="placeholder"/>
        </w:category>
        <w:types>
          <w:type w:val="bbPlcHdr"/>
        </w:types>
        <w:behaviors>
          <w:behavior w:val="content"/>
        </w:behaviors>
        <w:guid w:val="{659AD644-B840-40BA-89A9-CF6805542492}"/>
      </w:docPartPr>
      <w:docPartBody>
        <w:p w:rsidR="00DF7025" w:rsidRDefault="003F2B5D" w:rsidP="003F2B5D">
          <w:pPr>
            <w:pStyle w:val="73EA88B574234F648EE338585E76493B2"/>
          </w:pPr>
          <w:r w:rsidRPr="001340E5">
            <w:rPr>
              <w:rStyle w:val="PlaceholderText"/>
              <w:rFonts w:ascii="Arial" w:hAnsi="Arial" w:cs="Arial"/>
              <w:sz w:val="20"/>
              <w:szCs w:val="20"/>
            </w:rPr>
            <w:t>Enter text.</w:t>
          </w:r>
        </w:p>
      </w:docPartBody>
    </w:docPart>
    <w:docPart>
      <w:docPartPr>
        <w:name w:val="B309DE6720A14FB68FA090AD168C2798"/>
        <w:category>
          <w:name w:val="General"/>
          <w:gallery w:val="placeholder"/>
        </w:category>
        <w:types>
          <w:type w:val="bbPlcHdr"/>
        </w:types>
        <w:behaviors>
          <w:behavior w:val="content"/>
        </w:behaviors>
        <w:guid w:val="{A97B50C8-5EA6-4805-94F2-C758FFAE587C}"/>
      </w:docPartPr>
      <w:docPartBody>
        <w:p w:rsidR="00DF7025" w:rsidRDefault="003F2B5D" w:rsidP="003F2B5D">
          <w:pPr>
            <w:pStyle w:val="B309DE6720A14FB68FA090AD168C27982"/>
          </w:pPr>
          <w:r w:rsidRPr="001340E5">
            <w:rPr>
              <w:rStyle w:val="PlaceholderText"/>
              <w:rFonts w:ascii="Arial" w:hAnsi="Arial" w:cs="Arial"/>
              <w:sz w:val="20"/>
              <w:szCs w:val="20"/>
            </w:rPr>
            <w:t>Enter text.</w:t>
          </w:r>
        </w:p>
      </w:docPartBody>
    </w:docPart>
    <w:docPart>
      <w:docPartPr>
        <w:name w:val="21CC18BD6AFA4DF39353B42EB3764EE8"/>
        <w:category>
          <w:name w:val="General"/>
          <w:gallery w:val="placeholder"/>
        </w:category>
        <w:types>
          <w:type w:val="bbPlcHdr"/>
        </w:types>
        <w:behaviors>
          <w:behavior w:val="content"/>
        </w:behaviors>
        <w:guid w:val="{C2806874-78E7-49A9-97C1-D99FA832855E}"/>
      </w:docPartPr>
      <w:docPartBody>
        <w:p w:rsidR="00DF7025" w:rsidRDefault="003F2B5D" w:rsidP="003F2B5D">
          <w:pPr>
            <w:pStyle w:val="21CC18BD6AFA4DF39353B42EB3764EE82"/>
          </w:pPr>
          <w:r w:rsidRPr="001340E5">
            <w:rPr>
              <w:rStyle w:val="PlaceholderText"/>
              <w:rFonts w:ascii="Arial" w:hAnsi="Arial" w:cs="Arial"/>
              <w:sz w:val="20"/>
              <w:szCs w:val="20"/>
            </w:rPr>
            <w:t>Click here to enter text.</w:t>
          </w:r>
        </w:p>
      </w:docPartBody>
    </w:docPart>
    <w:docPart>
      <w:docPartPr>
        <w:name w:val="655932EF7E9644C49D3EEA3B53B408C9"/>
        <w:category>
          <w:name w:val="General"/>
          <w:gallery w:val="placeholder"/>
        </w:category>
        <w:types>
          <w:type w:val="bbPlcHdr"/>
        </w:types>
        <w:behaviors>
          <w:behavior w:val="content"/>
        </w:behaviors>
        <w:guid w:val="{9A7C964D-CB73-4362-B3B2-4633B686B549}"/>
      </w:docPartPr>
      <w:docPartBody>
        <w:p w:rsidR="00DF7025" w:rsidRDefault="003F2B5D" w:rsidP="003F2B5D">
          <w:pPr>
            <w:pStyle w:val="655932EF7E9644C49D3EEA3B53B408C92"/>
          </w:pPr>
          <w:r w:rsidRPr="001340E5">
            <w:rPr>
              <w:rStyle w:val="PlaceholderText"/>
              <w:rFonts w:ascii="Arial" w:hAnsi="Arial" w:cs="Arial"/>
              <w:sz w:val="20"/>
              <w:szCs w:val="20"/>
            </w:rPr>
            <w:t>Select award type...</w:t>
          </w:r>
        </w:p>
      </w:docPartBody>
    </w:docPart>
    <w:docPart>
      <w:docPartPr>
        <w:name w:val="0EC5C2C4045B49ECAC3F926E794643A8"/>
        <w:category>
          <w:name w:val="General"/>
          <w:gallery w:val="placeholder"/>
        </w:category>
        <w:types>
          <w:type w:val="bbPlcHdr"/>
        </w:types>
        <w:behaviors>
          <w:behavior w:val="content"/>
        </w:behaviors>
        <w:guid w:val="{66DC399B-5034-4111-BC8F-7FF65521A36B}"/>
      </w:docPartPr>
      <w:docPartBody>
        <w:p w:rsidR="00DF7025" w:rsidRDefault="003F2B5D" w:rsidP="003F2B5D">
          <w:pPr>
            <w:pStyle w:val="0EC5C2C4045B49ECAC3F926E794643A82"/>
          </w:pPr>
          <w:r w:rsidRPr="001340E5">
            <w:rPr>
              <w:rStyle w:val="PlaceholderText"/>
              <w:rFonts w:ascii="Arial" w:hAnsi="Arial" w:cs="Arial"/>
              <w:sz w:val="20"/>
              <w:szCs w:val="20"/>
            </w:rPr>
            <w:t>Select a type...</w:t>
          </w:r>
        </w:p>
      </w:docPartBody>
    </w:docPart>
    <w:docPart>
      <w:docPartPr>
        <w:name w:val="0E0059736DBE4478BE8AE01531288381"/>
        <w:category>
          <w:name w:val="General"/>
          <w:gallery w:val="placeholder"/>
        </w:category>
        <w:types>
          <w:type w:val="bbPlcHdr"/>
        </w:types>
        <w:behaviors>
          <w:behavior w:val="content"/>
        </w:behaviors>
        <w:guid w:val="{16DC9026-3550-4CBD-9003-6D566E82AC3C}"/>
      </w:docPartPr>
      <w:docPartBody>
        <w:p w:rsidR="00DF7025" w:rsidRDefault="003F2B5D" w:rsidP="003F2B5D">
          <w:pPr>
            <w:pStyle w:val="0E0059736DBE4478BE8AE015312883812"/>
          </w:pPr>
          <w:r w:rsidRPr="001340E5">
            <w:rPr>
              <w:rStyle w:val="PlaceholderText"/>
              <w:rFonts w:ascii="Arial" w:hAnsi="Arial" w:cs="Arial"/>
              <w:sz w:val="20"/>
              <w:szCs w:val="20"/>
            </w:rPr>
            <w:t>Enter text.</w:t>
          </w:r>
        </w:p>
      </w:docPartBody>
    </w:docPart>
    <w:docPart>
      <w:docPartPr>
        <w:name w:val="3B72AA1F9D6747FE92D3208BF2B46B77"/>
        <w:category>
          <w:name w:val="General"/>
          <w:gallery w:val="placeholder"/>
        </w:category>
        <w:types>
          <w:type w:val="bbPlcHdr"/>
        </w:types>
        <w:behaviors>
          <w:behavior w:val="content"/>
        </w:behaviors>
        <w:guid w:val="{7F137B67-0FFF-424E-9268-F885884DFEB2}"/>
      </w:docPartPr>
      <w:docPartBody>
        <w:p w:rsidR="00DF7025" w:rsidRDefault="003F2B5D" w:rsidP="003F2B5D">
          <w:pPr>
            <w:pStyle w:val="3B72AA1F9D6747FE92D3208BF2B46B772"/>
          </w:pPr>
          <w:r w:rsidRPr="001340E5">
            <w:rPr>
              <w:rStyle w:val="PlaceholderText"/>
              <w:rFonts w:ascii="Arial" w:hAnsi="Arial" w:cs="Arial"/>
              <w:sz w:val="20"/>
              <w:szCs w:val="20"/>
            </w:rPr>
            <w:t>Enter text.</w:t>
          </w:r>
        </w:p>
      </w:docPartBody>
    </w:docPart>
    <w:docPart>
      <w:docPartPr>
        <w:name w:val="FE03447445C8493FAA9C4876E355565C"/>
        <w:category>
          <w:name w:val="General"/>
          <w:gallery w:val="placeholder"/>
        </w:category>
        <w:types>
          <w:type w:val="bbPlcHdr"/>
        </w:types>
        <w:behaviors>
          <w:behavior w:val="content"/>
        </w:behaviors>
        <w:guid w:val="{2FB2C8D8-7B36-48C4-B4F0-73462102F13F}"/>
      </w:docPartPr>
      <w:docPartBody>
        <w:p w:rsidR="00DF7025" w:rsidRDefault="003F2B5D" w:rsidP="003F2B5D">
          <w:pPr>
            <w:pStyle w:val="FE03447445C8493FAA9C4876E355565C2"/>
          </w:pPr>
          <w:r w:rsidRPr="001340E5">
            <w:rPr>
              <w:rStyle w:val="PlaceholderText"/>
              <w:rFonts w:ascii="Arial" w:hAnsi="Arial" w:cs="Arial"/>
              <w:sz w:val="20"/>
              <w:szCs w:val="20"/>
            </w:rPr>
            <w:t>Click here to enter text.</w:t>
          </w:r>
        </w:p>
      </w:docPartBody>
    </w:docPart>
    <w:docPart>
      <w:docPartPr>
        <w:name w:val="02C12D693F9B495AA942D009D0F1CE15"/>
        <w:category>
          <w:name w:val="General"/>
          <w:gallery w:val="placeholder"/>
        </w:category>
        <w:types>
          <w:type w:val="bbPlcHdr"/>
        </w:types>
        <w:behaviors>
          <w:behavior w:val="content"/>
        </w:behaviors>
        <w:guid w:val="{516A343B-06F0-4F24-B2D0-7F54E2885551}"/>
      </w:docPartPr>
      <w:docPartBody>
        <w:p w:rsidR="00DF7025" w:rsidRDefault="003F2B5D" w:rsidP="003F2B5D">
          <w:pPr>
            <w:pStyle w:val="02C12D693F9B495AA942D009D0F1CE152"/>
          </w:pPr>
          <w:r w:rsidRPr="001340E5">
            <w:rPr>
              <w:rStyle w:val="PlaceholderText"/>
              <w:rFonts w:ascii="Arial" w:hAnsi="Arial" w:cs="Arial"/>
              <w:sz w:val="20"/>
              <w:szCs w:val="20"/>
            </w:rPr>
            <w:t>Select award type...</w:t>
          </w:r>
        </w:p>
      </w:docPartBody>
    </w:docPart>
    <w:docPart>
      <w:docPartPr>
        <w:name w:val="73EDBFCDDD5046B7BFB22B39D5E7C7FA"/>
        <w:category>
          <w:name w:val="General"/>
          <w:gallery w:val="placeholder"/>
        </w:category>
        <w:types>
          <w:type w:val="bbPlcHdr"/>
        </w:types>
        <w:behaviors>
          <w:behavior w:val="content"/>
        </w:behaviors>
        <w:guid w:val="{E85B31D1-79C9-4C6E-ACCC-874502E948E6}"/>
      </w:docPartPr>
      <w:docPartBody>
        <w:p w:rsidR="00DF7025" w:rsidRDefault="003F2B5D" w:rsidP="003F2B5D">
          <w:pPr>
            <w:pStyle w:val="73EDBFCDDD5046B7BFB22B39D5E7C7FA2"/>
          </w:pPr>
          <w:r w:rsidRPr="001340E5">
            <w:rPr>
              <w:rStyle w:val="PlaceholderText"/>
              <w:rFonts w:ascii="Arial" w:hAnsi="Arial" w:cs="Arial"/>
              <w:sz w:val="20"/>
              <w:szCs w:val="20"/>
            </w:rPr>
            <w:t>Select a type...</w:t>
          </w:r>
        </w:p>
      </w:docPartBody>
    </w:docPart>
    <w:docPart>
      <w:docPartPr>
        <w:name w:val="47E8E43C7DCA4CC4954D0430D69B7CCF"/>
        <w:category>
          <w:name w:val="General"/>
          <w:gallery w:val="placeholder"/>
        </w:category>
        <w:types>
          <w:type w:val="bbPlcHdr"/>
        </w:types>
        <w:behaviors>
          <w:behavior w:val="content"/>
        </w:behaviors>
        <w:guid w:val="{D5084333-50CB-4C72-A89B-8BF71D3616F7}"/>
      </w:docPartPr>
      <w:docPartBody>
        <w:p w:rsidR="00DF7025" w:rsidRDefault="003F2B5D" w:rsidP="003F2B5D">
          <w:pPr>
            <w:pStyle w:val="47E8E43C7DCA4CC4954D0430D69B7CCF2"/>
          </w:pPr>
          <w:r w:rsidRPr="001340E5">
            <w:rPr>
              <w:rStyle w:val="PlaceholderText"/>
              <w:rFonts w:ascii="Arial" w:hAnsi="Arial" w:cs="Arial"/>
              <w:sz w:val="20"/>
              <w:szCs w:val="20"/>
            </w:rPr>
            <w:t>Enter text.</w:t>
          </w:r>
        </w:p>
      </w:docPartBody>
    </w:docPart>
    <w:docPart>
      <w:docPartPr>
        <w:name w:val="16C6837B73D14C63B75139144797D3FA"/>
        <w:category>
          <w:name w:val="General"/>
          <w:gallery w:val="placeholder"/>
        </w:category>
        <w:types>
          <w:type w:val="bbPlcHdr"/>
        </w:types>
        <w:behaviors>
          <w:behavior w:val="content"/>
        </w:behaviors>
        <w:guid w:val="{C68FFE85-844C-4A6D-BE5B-D3AC0D20C5AC}"/>
      </w:docPartPr>
      <w:docPartBody>
        <w:p w:rsidR="00DF7025" w:rsidRDefault="003F2B5D" w:rsidP="003F2B5D">
          <w:pPr>
            <w:pStyle w:val="16C6837B73D14C63B75139144797D3FA2"/>
          </w:pPr>
          <w:r w:rsidRPr="001340E5">
            <w:rPr>
              <w:rStyle w:val="PlaceholderText"/>
              <w:rFonts w:ascii="Arial" w:hAnsi="Arial" w:cs="Arial"/>
              <w:sz w:val="20"/>
              <w:szCs w:val="20"/>
            </w:rPr>
            <w:t>Enter text.</w:t>
          </w:r>
        </w:p>
      </w:docPartBody>
    </w:docPart>
    <w:docPart>
      <w:docPartPr>
        <w:name w:val="2E62CE2DA96F415197AC27496355FA40"/>
        <w:category>
          <w:name w:val="General"/>
          <w:gallery w:val="placeholder"/>
        </w:category>
        <w:types>
          <w:type w:val="bbPlcHdr"/>
        </w:types>
        <w:behaviors>
          <w:behavior w:val="content"/>
        </w:behaviors>
        <w:guid w:val="{9213BBB7-0E51-4148-AB76-320C531036F5}"/>
      </w:docPartPr>
      <w:docPartBody>
        <w:p w:rsidR="00DF7025" w:rsidRDefault="003F2B5D" w:rsidP="003F2B5D">
          <w:pPr>
            <w:pStyle w:val="2E62CE2DA96F415197AC27496355FA402"/>
          </w:pPr>
          <w:r w:rsidRPr="001340E5">
            <w:rPr>
              <w:rStyle w:val="PlaceholderText"/>
              <w:rFonts w:ascii="Arial" w:hAnsi="Arial" w:cs="Arial"/>
              <w:sz w:val="20"/>
              <w:szCs w:val="20"/>
            </w:rPr>
            <w:t>Click here to enter text.</w:t>
          </w:r>
        </w:p>
      </w:docPartBody>
    </w:docPart>
    <w:docPart>
      <w:docPartPr>
        <w:name w:val="E11B6AD80456473DA533A96254B9E0B0"/>
        <w:category>
          <w:name w:val="General"/>
          <w:gallery w:val="placeholder"/>
        </w:category>
        <w:types>
          <w:type w:val="bbPlcHdr"/>
        </w:types>
        <w:behaviors>
          <w:behavior w:val="content"/>
        </w:behaviors>
        <w:guid w:val="{5E50D8A8-9A03-4759-91FD-53413F066419}"/>
      </w:docPartPr>
      <w:docPartBody>
        <w:p w:rsidR="00DF7025" w:rsidRDefault="003F2B5D" w:rsidP="003F2B5D">
          <w:pPr>
            <w:pStyle w:val="E11B6AD80456473DA533A96254B9E0B02"/>
          </w:pPr>
          <w:r w:rsidRPr="001340E5">
            <w:rPr>
              <w:rStyle w:val="PlaceholderText"/>
              <w:rFonts w:ascii="Arial" w:hAnsi="Arial" w:cs="Arial"/>
              <w:sz w:val="20"/>
              <w:szCs w:val="20"/>
            </w:rPr>
            <w:t>Click here to enter text.</w:t>
          </w:r>
        </w:p>
      </w:docPartBody>
    </w:docPart>
    <w:docPart>
      <w:docPartPr>
        <w:name w:val="DD11D845F8A444FAAA5F7DA72A09E043"/>
        <w:category>
          <w:name w:val="General"/>
          <w:gallery w:val="placeholder"/>
        </w:category>
        <w:types>
          <w:type w:val="bbPlcHdr"/>
        </w:types>
        <w:behaviors>
          <w:behavior w:val="content"/>
        </w:behaviors>
        <w:guid w:val="{A39FDB9F-38AF-4200-8479-42E403C7E618}"/>
      </w:docPartPr>
      <w:docPartBody>
        <w:p w:rsidR="00DF7025" w:rsidRDefault="003F2B5D" w:rsidP="003F2B5D">
          <w:pPr>
            <w:pStyle w:val="DD11D845F8A444FAAA5F7DA72A09E0432"/>
          </w:pPr>
          <w:r w:rsidRPr="001340E5">
            <w:rPr>
              <w:rStyle w:val="PlaceholderText"/>
              <w:rFonts w:ascii="Arial" w:hAnsi="Arial" w:cs="Arial"/>
              <w:sz w:val="20"/>
              <w:szCs w:val="20"/>
            </w:rPr>
            <w:t>Select a type...</w:t>
          </w:r>
        </w:p>
      </w:docPartBody>
    </w:docPart>
    <w:docPart>
      <w:docPartPr>
        <w:name w:val="25743224B1F0481AB6BE490D5D414906"/>
        <w:category>
          <w:name w:val="General"/>
          <w:gallery w:val="placeholder"/>
        </w:category>
        <w:types>
          <w:type w:val="bbPlcHdr"/>
        </w:types>
        <w:behaviors>
          <w:behavior w:val="content"/>
        </w:behaviors>
        <w:guid w:val="{F9BB77D4-A510-4852-BADF-B21B3749BEC2}"/>
      </w:docPartPr>
      <w:docPartBody>
        <w:p w:rsidR="00DF7025" w:rsidRDefault="003F2B5D" w:rsidP="003F2B5D">
          <w:pPr>
            <w:pStyle w:val="25743224B1F0481AB6BE490D5D4149062"/>
          </w:pPr>
          <w:r w:rsidRPr="001340E5">
            <w:rPr>
              <w:rStyle w:val="PlaceholderText"/>
              <w:rFonts w:ascii="Arial" w:hAnsi="Arial" w:cs="Arial"/>
              <w:sz w:val="20"/>
              <w:szCs w:val="20"/>
            </w:rPr>
            <w:t>Click here to enter text.</w:t>
          </w:r>
        </w:p>
      </w:docPartBody>
    </w:docPart>
    <w:docPart>
      <w:docPartPr>
        <w:name w:val="1A59DAEEC8844678AA3317DB3D61D49F"/>
        <w:category>
          <w:name w:val="General"/>
          <w:gallery w:val="placeholder"/>
        </w:category>
        <w:types>
          <w:type w:val="bbPlcHdr"/>
        </w:types>
        <w:behaviors>
          <w:behavior w:val="content"/>
        </w:behaviors>
        <w:guid w:val="{9038B6A6-AA59-43E5-9386-AE8750E50CFC}"/>
      </w:docPartPr>
      <w:docPartBody>
        <w:p w:rsidR="00DF7025" w:rsidRDefault="003F2B5D" w:rsidP="003F2B5D">
          <w:pPr>
            <w:pStyle w:val="1A59DAEEC8844678AA3317DB3D61D49F2"/>
          </w:pPr>
          <w:r w:rsidRPr="001340E5">
            <w:rPr>
              <w:rStyle w:val="PlaceholderText"/>
              <w:rFonts w:ascii="Arial" w:hAnsi="Arial" w:cs="Arial"/>
              <w:sz w:val="20"/>
              <w:szCs w:val="20"/>
            </w:rPr>
            <w:t>Enter text.</w:t>
          </w:r>
        </w:p>
      </w:docPartBody>
    </w:docPart>
    <w:docPart>
      <w:docPartPr>
        <w:name w:val="1E4CB64AEA314EB6A58F8AC883CC5928"/>
        <w:category>
          <w:name w:val="General"/>
          <w:gallery w:val="placeholder"/>
        </w:category>
        <w:types>
          <w:type w:val="bbPlcHdr"/>
        </w:types>
        <w:behaviors>
          <w:behavior w:val="content"/>
        </w:behaviors>
        <w:guid w:val="{076B298F-AB00-479F-A509-6A8E2CB555D7}"/>
      </w:docPartPr>
      <w:docPartBody>
        <w:p w:rsidR="00DF7025" w:rsidRDefault="003F2B5D" w:rsidP="003F2B5D">
          <w:pPr>
            <w:pStyle w:val="1E4CB64AEA314EB6A58F8AC883CC59282"/>
          </w:pPr>
          <w:r w:rsidRPr="001340E5">
            <w:rPr>
              <w:rStyle w:val="PlaceholderText"/>
              <w:rFonts w:ascii="Arial" w:hAnsi="Arial" w:cs="Arial"/>
              <w:sz w:val="20"/>
              <w:szCs w:val="20"/>
            </w:rPr>
            <w:t>Enter text.</w:t>
          </w:r>
        </w:p>
      </w:docPartBody>
    </w:docPart>
    <w:docPart>
      <w:docPartPr>
        <w:name w:val="46D7F315342C4A9196E0E09F6594B94C"/>
        <w:category>
          <w:name w:val="General"/>
          <w:gallery w:val="placeholder"/>
        </w:category>
        <w:types>
          <w:type w:val="bbPlcHdr"/>
        </w:types>
        <w:behaviors>
          <w:behavior w:val="content"/>
        </w:behaviors>
        <w:guid w:val="{DD35ADA4-2548-4E8A-8243-B44E045E17BA}"/>
      </w:docPartPr>
      <w:docPartBody>
        <w:p w:rsidR="00DF7025" w:rsidRDefault="003F2B5D" w:rsidP="003F2B5D">
          <w:pPr>
            <w:pStyle w:val="46D7F315342C4A9196E0E09F6594B94C2"/>
          </w:pPr>
          <w:r w:rsidRPr="001340E5">
            <w:rPr>
              <w:rStyle w:val="PlaceholderText"/>
              <w:rFonts w:ascii="Arial" w:hAnsi="Arial" w:cs="Arial"/>
              <w:sz w:val="20"/>
              <w:szCs w:val="20"/>
            </w:rPr>
            <w:t>Enter text.</w:t>
          </w:r>
        </w:p>
      </w:docPartBody>
    </w:docPart>
    <w:docPart>
      <w:docPartPr>
        <w:name w:val="3DBBF10A332E44E0AA97EE08DB6C0F34"/>
        <w:category>
          <w:name w:val="General"/>
          <w:gallery w:val="placeholder"/>
        </w:category>
        <w:types>
          <w:type w:val="bbPlcHdr"/>
        </w:types>
        <w:behaviors>
          <w:behavior w:val="content"/>
        </w:behaviors>
        <w:guid w:val="{9FDCAEE6-1625-484E-BD60-049C27D775C7}"/>
      </w:docPartPr>
      <w:docPartBody>
        <w:p w:rsidR="00DF7025" w:rsidRDefault="003F2B5D" w:rsidP="003F2B5D">
          <w:pPr>
            <w:pStyle w:val="3DBBF10A332E44E0AA97EE08DB6C0F342"/>
          </w:pPr>
          <w:r w:rsidRPr="001340E5">
            <w:rPr>
              <w:rStyle w:val="PlaceholderText"/>
              <w:rFonts w:ascii="Arial" w:hAnsi="Arial" w:cs="Arial"/>
              <w:sz w:val="20"/>
              <w:szCs w:val="20"/>
            </w:rPr>
            <w:t>Enter text.</w:t>
          </w:r>
        </w:p>
      </w:docPartBody>
    </w:docPart>
    <w:docPart>
      <w:docPartPr>
        <w:name w:val="6B6B05EC1C0649E5BCB388FCA5183FF7"/>
        <w:category>
          <w:name w:val="General"/>
          <w:gallery w:val="placeholder"/>
        </w:category>
        <w:types>
          <w:type w:val="bbPlcHdr"/>
        </w:types>
        <w:behaviors>
          <w:behavior w:val="content"/>
        </w:behaviors>
        <w:guid w:val="{A1388289-3F24-459F-B6A3-3410BE4DF652}"/>
      </w:docPartPr>
      <w:docPartBody>
        <w:p w:rsidR="00DF7025" w:rsidRDefault="003F2B5D" w:rsidP="003F2B5D">
          <w:pPr>
            <w:pStyle w:val="6B6B05EC1C0649E5BCB388FCA5183FF72"/>
          </w:pPr>
          <w:r w:rsidRPr="001340E5">
            <w:rPr>
              <w:rStyle w:val="PlaceholderText"/>
              <w:rFonts w:ascii="Arial" w:hAnsi="Arial" w:cs="Arial"/>
              <w:sz w:val="20"/>
              <w:szCs w:val="20"/>
            </w:rPr>
            <w:t>Enter text.</w:t>
          </w:r>
        </w:p>
      </w:docPartBody>
    </w:docPart>
    <w:docPart>
      <w:docPartPr>
        <w:name w:val="521BCCF221094B3C8EFAC31B92E52AAF"/>
        <w:category>
          <w:name w:val="General"/>
          <w:gallery w:val="placeholder"/>
        </w:category>
        <w:types>
          <w:type w:val="bbPlcHdr"/>
        </w:types>
        <w:behaviors>
          <w:behavior w:val="content"/>
        </w:behaviors>
        <w:guid w:val="{A7A081CB-5E62-4886-811F-5639A4364D3A}"/>
      </w:docPartPr>
      <w:docPartBody>
        <w:p w:rsidR="00DF7025" w:rsidRDefault="003F2B5D" w:rsidP="003F2B5D">
          <w:pPr>
            <w:pStyle w:val="521BCCF221094B3C8EFAC31B92E52AAF2"/>
          </w:pPr>
          <w:r w:rsidRPr="001340E5">
            <w:rPr>
              <w:rStyle w:val="PlaceholderText"/>
              <w:rFonts w:ascii="Arial" w:hAnsi="Arial" w:cs="Arial"/>
              <w:sz w:val="20"/>
              <w:szCs w:val="20"/>
            </w:rPr>
            <w:t>Enter text.</w:t>
          </w:r>
        </w:p>
      </w:docPartBody>
    </w:docPart>
    <w:docPart>
      <w:docPartPr>
        <w:name w:val="F042700D10C54747819BC1CB75B52DB8"/>
        <w:category>
          <w:name w:val="General"/>
          <w:gallery w:val="placeholder"/>
        </w:category>
        <w:types>
          <w:type w:val="bbPlcHdr"/>
        </w:types>
        <w:behaviors>
          <w:behavior w:val="content"/>
        </w:behaviors>
        <w:guid w:val="{6A8E8618-68D6-4742-A151-469D969CEE3E}"/>
      </w:docPartPr>
      <w:docPartBody>
        <w:p w:rsidR="00DF7025" w:rsidRDefault="003F2B5D" w:rsidP="003F2B5D">
          <w:pPr>
            <w:pStyle w:val="F042700D10C54747819BC1CB75B52DB82"/>
          </w:pPr>
          <w:r w:rsidRPr="001340E5">
            <w:rPr>
              <w:rStyle w:val="PlaceholderText"/>
              <w:rFonts w:ascii="Arial" w:hAnsi="Arial" w:cs="Arial"/>
              <w:sz w:val="20"/>
              <w:szCs w:val="20"/>
            </w:rPr>
            <w:t>Enter text.</w:t>
          </w:r>
        </w:p>
      </w:docPartBody>
    </w:docPart>
    <w:docPart>
      <w:docPartPr>
        <w:name w:val="8AD08399F7F74898AA5CCD38F7EA038A"/>
        <w:category>
          <w:name w:val="General"/>
          <w:gallery w:val="placeholder"/>
        </w:category>
        <w:types>
          <w:type w:val="bbPlcHdr"/>
        </w:types>
        <w:behaviors>
          <w:behavior w:val="content"/>
        </w:behaviors>
        <w:guid w:val="{4234A2D6-489D-4522-BA89-BCD1C5DBE34D}"/>
      </w:docPartPr>
      <w:docPartBody>
        <w:p w:rsidR="00DF7025" w:rsidRDefault="003F2B5D" w:rsidP="003F2B5D">
          <w:pPr>
            <w:pStyle w:val="8AD08399F7F74898AA5CCD38F7EA038A2"/>
          </w:pPr>
          <w:r w:rsidRPr="001340E5">
            <w:rPr>
              <w:rStyle w:val="PlaceholderText"/>
              <w:rFonts w:ascii="Arial" w:hAnsi="Arial" w:cs="Arial"/>
              <w:sz w:val="20"/>
              <w:szCs w:val="20"/>
            </w:rPr>
            <w:t>Enter text.</w:t>
          </w:r>
        </w:p>
      </w:docPartBody>
    </w:docPart>
    <w:docPart>
      <w:docPartPr>
        <w:name w:val="EA76DF2CD41147E19E9E073EC6156B29"/>
        <w:category>
          <w:name w:val="General"/>
          <w:gallery w:val="placeholder"/>
        </w:category>
        <w:types>
          <w:type w:val="bbPlcHdr"/>
        </w:types>
        <w:behaviors>
          <w:behavior w:val="content"/>
        </w:behaviors>
        <w:guid w:val="{3126AB0F-AD87-4F73-8A3D-44A073475814}"/>
      </w:docPartPr>
      <w:docPartBody>
        <w:p w:rsidR="00DF7025" w:rsidRDefault="003F2B5D" w:rsidP="003F2B5D">
          <w:pPr>
            <w:pStyle w:val="EA76DF2CD41147E19E9E073EC6156B292"/>
          </w:pPr>
          <w:r w:rsidRPr="001340E5">
            <w:rPr>
              <w:rStyle w:val="PlaceholderText"/>
              <w:rFonts w:ascii="Arial" w:hAnsi="Arial" w:cs="Arial"/>
              <w:sz w:val="20"/>
              <w:szCs w:val="20"/>
            </w:rPr>
            <w:t>Enter text.</w:t>
          </w:r>
        </w:p>
      </w:docPartBody>
    </w:docPart>
    <w:docPart>
      <w:docPartPr>
        <w:name w:val="9E14BF303EB0407886A0645FA100B6CB"/>
        <w:category>
          <w:name w:val="General"/>
          <w:gallery w:val="placeholder"/>
        </w:category>
        <w:types>
          <w:type w:val="bbPlcHdr"/>
        </w:types>
        <w:behaviors>
          <w:behavior w:val="content"/>
        </w:behaviors>
        <w:guid w:val="{5E96AAA8-5716-443C-8B2C-FD14E695BE9F}"/>
      </w:docPartPr>
      <w:docPartBody>
        <w:p w:rsidR="00DF7025" w:rsidRDefault="003F2B5D" w:rsidP="003F2B5D">
          <w:pPr>
            <w:pStyle w:val="9E14BF303EB0407886A0645FA100B6CB2"/>
          </w:pPr>
          <w:r w:rsidRPr="001340E5">
            <w:rPr>
              <w:rStyle w:val="PlaceholderText"/>
              <w:rFonts w:ascii="Arial" w:hAnsi="Arial" w:cs="Arial"/>
              <w:sz w:val="20"/>
              <w:szCs w:val="20"/>
            </w:rPr>
            <w:t>Enter text.</w:t>
          </w:r>
        </w:p>
      </w:docPartBody>
    </w:docPart>
    <w:docPart>
      <w:docPartPr>
        <w:name w:val="6F0B37F200BF4D2FA4642F14A08FA3AB"/>
        <w:category>
          <w:name w:val="General"/>
          <w:gallery w:val="placeholder"/>
        </w:category>
        <w:types>
          <w:type w:val="bbPlcHdr"/>
        </w:types>
        <w:behaviors>
          <w:behavior w:val="content"/>
        </w:behaviors>
        <w:guid w:val="{DF7CB100-B39A-47E9-B048-E9F040B04091}"/>
      </w:docPartPr>
      <w:docPartBody>
        <w:p w:rsidR="00DF7025" w:rsidRDefault="003F2B5D" w:rsidP="003F2B5D">
          <w:pPr>
            <w:pStyle w:val="6F0B37F200BF4D2FA4642F14A08FA3AB2"/>
          </w:pPr>
          <w:r w:rsidRPr="001340E5">
            <w:rPr>
              <w:rStyle w:val="PlaceholderText"/>
              <w:rFonts w:ascii="Arial" w:hAnsi="Arial" w:cs="Arial"/>
              <w:sz w:val="20"/>
              <w:szCs w:val="20"/>
            </w:rPr>
            <w:t>Select...</w:t>
          </w:r>
        </w:p>
      </w:docPartBody>
    </w:docPart>
    <w:docPart>
      <w:docPartPr>
        <w:name w:val="B2B1631174264924A659FBBCEC8E2D34"/>
        <w:category>
          <w:name w:val="General"/>
          <w:gallery w:val="placeholder"/>
        </w:category>
        <w:types>
          <w:type w:val="bbPlcHdr"/>
        </w:types>
        <w:behaviors>
          <w:behavior w:val="content"/>
        </w:behaviors>
        <w:guid w:val="{D2B0F6D8-715C-49F9-A26A-3E0DA800206E}"/>
      </w:docPartPr>
      <w:docPartBody>
        <w:p w:rsidR="00DF7025" w:rsidRDefault="003F2B5D" w:rsidP="003F2B5D">
          <w:pPr>
            <w:pStyle w:val="B2B1631174264924A659FBBCEC8E2D342"/>
          </w:pPr>
          <w:r w:rsidRPr="001340E5">
            <w:rPr>
              <w:rStyle w:val="PlaceholderText"/>
              <w:rFonts w:ascii="Arial" w:hAnsi="Arial" w:cs="Arial"/>
              <w:sz w:val="20"/>
              <w:szCs w:val="20"/>
            </w:rPr>
            <w:t>Select...</w:t>
          </w:r>
        </w:p>
      </w:docPartBody>
    </w:docPart>
    <w:docPart>
      <w:docPartPr>
        <w:name w:val="ACB8C6642A334002A9CB7384F47EBEBF"/>
        <w:category>
          <w:name w:val="General"/>
          <w:gallery w:val="placeholder"/>
        </w:category>
        <w:types>
          <w:type w:val="bbPlcHdr"/>
        </w:types>
        <w:behaviors>
          <w:behavior w:val="content"/>
        </w:behaviors>
        <w:guid w:val="{F2EF515D-0CB0-4B28-84BC-B2CDFB189C91}"/>
      </w:docPartPr>
      <w:docPartBody>
        <w:p w:rsidR="00DF7025" w:rsidRDefault="003F2B5D" w:rsidP="003F2B5D">
          <w:pPr>
            <w:pStyle w:val="ACB8C6642A334002A9CB7384F47EBEBF2"/>
          </w:pPr>
          <w:r w:rsidRPr="001340E5">
            <w:rPr>
              <w:rStyle w:val="PlaceholderText"/>
              <w:rFonts w:ascii="Arial" w:hAnsi="Arial" w:cs="Arial"/>
              <w:sz w:val="20"/>
              <w:szCs w:val="20"/>
            </w:rPr>
            <w:t>Select...</w:t>
          </w:r>
        </w:p>
      </w:docPartBody>
    </w:docPart>
    <w:docPart>
      <w:docPartPr>
        <w:name w:val="10B201DBDC5F4185AC86C7609AEFC543"/>
        <w:category>
          <w:name w:val="General"/>
          <w:gallery w:val="placeholder"/>
        </w:category>
        <w:types>
          <w:type w:val="bbPlcHdr"/>
        </w:types>
        <w:behaviors>
          <w:behavior w:val="content"/>
        </w:behaviors>
        <w:guid w:val="{76183E7B-DD4F-4C78-885D-B1D02BE23D88}"/>
      </w:docPartPr>
      <w:docPartBody>
        <w:p w:rsidR="00DF7025" w:rsidRDefault="003F2B5D" w:rsidP="003F2B5D">
          <w:pPr>
            <w:pStyle w:val="10B201DBDC5F4185AC86C7609AEFC5432"/>
          </w:pPr>
          <w:r w:rsidRPr="001340E5">
            <w:rPr>
              <w:rStyle w:val="PlaceholderText"/>
              <w:rFonts w:ascii="Arial" w:hAnsi="Arial" w:cs="Arial"/>
              <w:sz w:val="20"/>
              <w:szCs w:val="20"/>
            </w:rPr>
            <w:t>Select...</w:t>
          </w:r>
        </w:p>
      </w:docPartBody>
    </w:docPart>
    <w:docPart>
      <w:docPartPr>
        <w:name w:val="C934643B3E6247668AA4ED21240AABC0"/>
        <w:category>
          <w:name w:val="General"/>
          <w:gallery w:val="placeholder"/>
        </w:category>
        <w:types>
          <w:type w:val="bbPlcHdr"/>
        </w:types>
        <w:behaviors>
          <w:behavior w:val="content"/>
        </w:behaviors>
        <w:guid w:val="{D56A6108-7AC5-4300-8644-40560FB5EEA8}"/>
      </w:docPartPr>
      <w:docPartBody>
        <w:p w:rsidR="00DF7025" w:rsidRDefault="003F2B5D" w:rsidP="003F2B5D">
          <w:pPr>
            <w:pStyle w:val="C934643B3E6247668AA4ED21240AABC02"/>
          </w:pPr>
          <w:r w:rsidRPr="001340E5">
            <w:rPr>
              <w:rStyle w:val="PlaceholderText"/>
              <w:rFonts w:ascii="Arial" w:hAnsi="Arial" w:cs="Arial"/>
              <w:sz w:val="20"/>
              <w:szCs w:val="20"/>
            </w:rPr>
            <w:t>Select...</w:t>
          </w:r>
        </w:p>
      </w:docPartBody>
    </w:docPart>
    <w:docPart>
      <w:docPartPr>
        <w:name w:val="98B255DC3CD04133BB0AAD36F452DDCB"/>
        <w:category>
          <w:name w:val="General"/>
          <w:gallery w:val="placeholder"/>
        </w:category>
        <w:types>
          <w:type w:val="bbPlcHdr"/>
        </w:types>
        <w:behaviors>
          <w:behavior w:val="content"/>
        </w:behaviors>
        <w:guid w:val="{CA896B14-A9D0-4EED-BCD5-F763A64FDE5F}"/>
      </w:docPartPr>
      <w:docPartBody>
        <w:p w:rsidR="00DF7025" w:rsidRDefault="003F2B5D" w:rsidP="003F2B5D">
          <w:pPr>
            <w:pStyle w:val="98B255DC3CD04133BB0AAD36F452DDCB2"/>
          </w:pPr>
          <w:r w:rsidRPr="001340E5">
            <w:rPr>
              <w:rStyle w:val="PlaceholderText"/>
              <w:rFonts w:ascii="Arial" w:hAnsi="Arial" w:cs="Arial"/>
              <w:sz w:val="20"/>
              <w:szCs w:val="20"/>
            </w:rPr>
            <w:t>Select...</w:t>
          </w:r>
        </w:p>
      </w:docPartBody>
    </w:docPart>
    <w:docPart>
      <w:docPartPr>
        <w:name w:val="46B232E8A7E24B45A7F81F8147BEF809"/>
        <w:category>
          <w:name w:val="General"/>
          <w:gallery w:val="placeholder"/>
        </w:category>
        <w:types>
          <w:type w:val="bbPlcHdr"/>
        </w:types>
        <w:behaviors>
          <w:behavior w:val="content"/>
        </w:behaviors>
        <w:guid w:val="{8EF913F9-65CD-4FF9-8169-64471BC3C967}"/>
      </w:docPartPr>
      <w:docPartBody>
        <w:p w:rsidR="00DF7025" w:rsidRDefault="003F2B5D" w:rsidP="003F2B5D">
          <w:pPr>
            <w:pStyle w:val="46B232E8A7E24B45A7F81F8147BEF8092"/>
          </w:pPr>
          <w:r w:rsidRPr="001340E5">
            <w:rPr>
              <w:rStyle w:val="PlaceholderText"/>
              <w:rFonts w:ascii="Arial" w:hAnsi="Arial" w:cs="Arial"/>
              <w:sz w:val="20"/>
              <w:szCs w:val="20"/>
            </w:rPr>
            <w:t>Select...</w:t>
          </w:r>
        </w:p>
      </w:docPartBody>
    </w:docPart>
    <w:docPart>
      <w:docPartPr>
        <w:name w:val="0B940166696941E8B9F0094F8F3BC3A3"/>
        <w:category>
          <w:name w:val="General"/>
          <w:gallery w:val="placeholder"/>
        </w:category>
        <w:types>
          <w:type w:val="bbPlcHdr"/>
        </w:types>
        <w:behaviors>
          <w:behavior w:val="content"/>
        </w:behaviors>
        <w:guid w:val="{9E676438-AAF6-4ED3-B733-5B1FE9C059E3}"/>
      </w:docPartPr>
      <w:docPartBody>
        <w:p w:rsidR="00DF7025" w:rsidRDefault="003F2B5D" w:rsidP="003F2B5D">
          <w:pPr>
            <w:pStyle w:val="0B940166696941E8B9F0094F8F3BC3A32"/>
          </w:pPr>
          <w:r w:rsidRPr="001340E5">
            <w:rPr>
              <w:rStyle w:val="PlaceholderText"/>
              <w:rFonts w:ascii="Arial" w:hAnsi="Arial" w:cs="Arial"/>
              <w:sz w:val="20"/>
              <w:szCs w:val="20"/>
            </w:rPr>
            <w:t>Select...</w:t>
          </w:r>
        </w:p>
      </w:docPartBody>
    </w:docPart>
    <w:docPart>
      <w:docPartPr>
        <w:name w:val="0833CC2E595E496599323C189DDC482C"/>
        <w:category>
          <w:name w:val="General"/>
          <w:gallery w:val="placeholder"/>
        </w:category>
        <w:types>
          <w:type w:val="bbPlcHdr"/>
        </w:types>
        <w:behaviors>
          <w:behavior w:val="content"/>
        </w:behaviors>
        <w:guid w:val="{2C0A6BC6-73EC-45E8-BFB0-6C1B0C93E044}"/>
      </w:docPartPr>
      <w:docPartBody>
        <w:p w:rsidR="00DF7025" w:rsidRDefault="003F2B5D" w:rsidP="003F2B5D">
          <w:pPr>
            <w:pStyle w:val="0833CC2E595E496599323C189DDC482C2"/>
          </w:pPr>
          <w:r w:rsidRPr="001340E5">
            <w:rPr>
              <w:rStyle w:val="PlaceholderText"/>
              <w:rFonts w:ascii="Arial" w:hAnsi="Arial" w:cs="Arial"/>
              <w:sz w:val="20"/>
              <w:szCs w:val="20"/>
            </w:rPr>
            <w:t>Select...</w:t>
          </w:r>
        </w:p>
      </w:docPartBody>
    </w:docPart>
    <w:docPart>
      <w:docPartPr>
        <w:name w:val="992F578FDE2148929807D9406A079B81"/>
        <w:category>
          <w:name w:val="General"/>
          <w:gallery w:val="placeholder"/>
        </w:category>
        <w:types>
          <w:type w:val="bbPlcHdr"/>
        </w:types>
        <w:behaviors>
          <w:behavior w:val="content"/>
        </w:behaviors>
        <w:guid w:val="{6EEDE5E5-DC03-4BBD-9195-E81B472CCDB3}"/>
      </w:docPartPr>
      <w:docPartBody>
        <w:p w:rsidR="00DF7025" w:rsidRDefault="003F2B5D" w:rsidP="003F2B5D">
          <w:pPr>
            <w:pStyle w:val="992F578FDE2148929807D9406A079B812"/>
          </w:pPr>
          <w:r w:rsidRPr="001340E5">
            <w:rPr>
              <w:rStyle w:val="PlaceholderText"/>
              <w:rFonts w:ascii="Arial" w:hAnsi="Arial" w:cs="Arial"/>
              <w:sz w:val="20"/>
              <w:szCs w:val="20"/>
            </w:rPr>
            <w:t>Select...</w:t>
          </w:r>
        </w:p>
      </w:docPartBody>
    </w:docPart>
    <w:docPart>
      <w:docPartPr>
        <w:name w:val="3C72A94AD44E46E18C3AB9C6A7F2BABE"/>
        <w:category>
          <w:name w:val="General"/>
          <w:gallery w:val="placeholder"/>
        </w:category>
        <w:types>
          <w:type w:val="bbPlcHdr"/>
        </w:types>
        <w:behaviors>
          <w:behavior w:val="content"/>
        </w:behaviors>
        <w:guid w:val="{2C6C93B9-DB06-49CC-8AE4-A2BC6A34FA30}"/>
      </w:docPartPr>
      <w:docPartBody>
        <w:p w:rsidR="00DF7025" w:rsidRDefault="003F2B5D" w:rsidP="003F2B5D">
          <w:pPr>
            <w:pStyle w:val="3C72A94AD44E46E18C3AB9C6A7F2BABE2"/>
          </w:pPr>
          <w:r w:rsidRPr="001340E5">
            <w:rPr>
              <w:rStyle w:val="PlaceholderText"/>
              <w:rFonts w:ascii="Arial" w:hAnsi="Arial" w:cs="Arial"/>
              <w:sz w:val="20"/>
              <w:szCs w:val="20"/>
            </w:rPr>
            <w:t>Select...</w:t>
          </w:r>
        </w:p>
      </w:docPartBody>
    </w:docPart>
    <w:docPart>
      <w:docPartPr>
        <w:name w:val="199E389C755B44C28C2A3DB89BF37694"/>
        <w:category>
          <w:name w:val="General"/>
          <w:gallery w:val="placeholder"/>
        </w:category>
        <w:types>
          <w:type w:val="bbPlcHdr"/>
        </w:types>
        <w:behaviors>
          <w:behavior w:val="content"/>
        </w:behaviors>
        <w:guid w:val="{F9DBEB91-C21C-451A-99F5-25C8760A7CBC}"/>
      </w:docPartPr>
      <w:docPartBody>
        <w:p w:rsidR="00DF7025" w:rsidRDefault="003F2B5D" w:rsidP="003F2B5D">
          <w:pPr>
            <w:pStyle w:val="199E389C755B44C28C2A3DB89BF376942"/>
          </w:pPr>
          <w:r w:rsidRPr="001340E5">
            <w:rPr>
              <w:rStyle w:val="PlaceholderText"/>
              <w:rFonts w:ascii="Arial" w:hAnsi="Arial" w:cs="Arial"/>
              <w:sz w:val="20"/>
              <w:szCs w:val="20"/>
            </w:rPr>
            <w:t>Select...</w:t>
          </w:r>
        </w:p>
      </w:docPartBody>
    </w:docPart>
    <w:docPart>
      <w:docPartPr>
        <w:name w:val="D894DCE5DC28421CB9D91F457DA8AB17"/>
        <w:category>
          <w:name w:val="General"/>
          <w:gallery w:val="placeholder"/>
        </w:category>
        <w:types>
          <w:type w:val="bbPlcHdr"/>
        </w:types>
        <w:behaviors>
          <w:behavior w:val="content"/>
        </w:behaviors>
        <w:guid w:val="{34C36E5C-98A7-4490-B9E5-80C55C61B877}"/>
      </w:docPartPr>
      <w:docPartBody>
        <w:p w:rsidR="00DF7025" w:rsidRDefault="003F2B5D" w:rsidP="003F2B5D">
          <w:pPr>
            <w:pStyle w:val="D894DCE5DC28421CB9D91F457DA8AB172"/>
          </w:pPr>
          <w:r w:rsidRPr="001340E5">
            <w:rPr>
              <w:rStyle w:val="PlaceholderText"/>
              <w:rFonts w:ascii="Arial" w:hAnsi="Arial" w:cs="Arial"/>
              <w:sz w:val="20"/>
              <w:szCs w:val="20"/>
            </w:rPr>
            <w:t>Select...</w:t>
          </w:r>
        </w:p>
      </w:docPartBody>
    </w:docPart>
    <w:docPart>
      <w:docPartPr>
        <w:name w:val="DD3767FB6B664D0094D2ACDBD3BC0E93"/>
        <w:category>
          <w:name w:val="General"/>
          <w:gallery w:val="placeholder"/>
        </w:category>
        <w:types>
          <w:type w:val="bbPlcHdr"/>
        </w:types>
        <w:behaviors>
          <w:behavior w:val="content"/>
        </w:behaviors>
        <w:guid w:val="{9857036B-7C64-4CEA-B489-8D687CE89657}"/>
      </w:docPartPr>
      <w:docPartBody>
        <w:p w:rsidR="00DF7025" w:rsidRDefault="003F2B5D" w:rsidP="003F2B5D">
          <w:pPr>
            <w:pStyle w:val="DD3767FB6B664D0094D2ACDBD3BC0E932"/>
          </w:pPr>
          <w:r w:rsidRPr="001340E5">
            <w:rPr>
              <w:rStyle w:val="PlaceholderText"/>
              <w:rFonts w:ascii="Arial" w:hAnsi="Arial" w:cs="Arial"/>
              <w:sz w:val="20"/>
              <w:szCs w:val="20"/>
            </w:rPr>
            <w:t>Select...</w:t>
          </w:r>
        </w:p>
      </w:docPartBody>
    </w:docPart>
    <w:docPart>
      <w:docPartPr>
        <w:name w:val="F688E50AF8924581A2F2BBDCA24E0672"/>
        <w:category>
          <w:name w:val="General"/>
          <w:gallery w:val="placeholder"/>
        </w:category>
        <w:types>
          <w:type w:val="bbPlcHdr"/>
        </w:types>
        <w:behaviors>
          <w:behavior w:val="content"/>
        </w:behaviors>
        <w:guid w:val="{EFFA9EDA-1BC2-4E35-AF68-80B21D3A9023}"/>
      </w:docPartPr>
      <w:docPartBody>
        <w:p w:rsidR="00DF7025" w:rsidRDefault="003F2B5D" w:rsidP="003F2B5D">
          <w:pPr>
            <w:pStyle w:val="F688E50AF8924581A2F2BBDCA24E06722"/>
          </w:pPr>
          <w:r w:rsidRPr="001340E5">
            <w:rPr>
              <w:rStyle w:val="PlaceholderText"/>
              <w:rFonts w:ascii="Arial" w:hAnsi="Arial" w:cs="Arial"/>
              <w:sz w:val="20"/>
              <w:szCs w:val="20"/>
            </w:rPr>
            <w:t>Select...</w:t>
          </w:r>
        </w:p>
      </w:docPartBody>
    </w:docPart>
    <w:docPart>
      <w:docPartPr>
        <w:name w:val="3E96E916E87045248BAD80CABF4D24ED"/>
        <w:category>
          <w:name w:val="General"/>
          <w:gallery w:val="placeholder"/>
        </w:category>
        <w:types>
          <w:type w:val="bbPlcHdr"/>
        </w:types>
        <w:behaviors>
          <w:behavior w:val="content"/>
        </w:behaviors>
        <w:guid w:val="{814E6257-87AD-4896-B220-7B6FC642EAA7}"/>
      </w:docPartPr>
      <w:docPartBody>
        <w:p w:rsidR="00DF7025" w:rsidRDefault="003F2B5D" w:rsidP="003F2B5D">
          <w:pPr>
            <w:pStyle w:val="3E96E916E87045248BAD80CABF4D24ED2"/>
          </w:pPr>
          <w:r w:rsidRPr="001340E5">
            <w:rPr>
              <w:rStyle w:val="PlaceholderText"/>
              <w:rFonts w:ascii="Arial" w:hAnsi="Arial" w:cs="Arial"/>
              <w:sz w:val="20"/>
              <w:szCs w:val="20"/>
            </w:rPr>
            <w:t>Select...</w:t>
          </w:r>
        </w:p>
      </w:docPartBody>
    </w:docPart>
    <w:docPart>
      <w:docPartPr>
        <w:name w:val="7BEAE53C188B446DBB7FD0EDF8C691A5"/>
        <w:category>
          <w:name w:val="General"/>
          <w:gallery w:val="placeholder"/>
        </w:category>
        <w:types>
          <w:type w:val="bbPlcHdr"/>
        </w:types>
        <w:behaviors>
          <w:behavior w:val="content"/>
        </w:behaviors>
        <w:guid w:val="{125B5DD5-38F3-43FF-8966-5144F143F57E}"/>
      </w:docPartPr>
      <w:docPartBody>
        <w:p w:rsidR="00DF7025" w:rsidRDefault="003F2B5D" w:rsidP="003F2B5D">
          <w:pPr>
            <w:pStyle w:val="7BEAE53C188B446DBB7FD0EDF8C691A52"/>
          </w:pPr>
          <w:r w:rsidRPr="001340E5">
            <w:rPr>
              <w:rStyle w:val="PlaceholderText"/>
              <w:rFonts w:ascii="Arial" w:hAnsi="Arial" w:cs="Arial"/>
              <w:sz w:val="20"/>
              <w:szCs w:val="20"/>
            </w:rPr>
            <w:t>Select...</w:t>
          </w:r>
        </w:p>
      </w:docPartBody>
    </w:docPart>
    <w:docPart>
      <w:docPartPr>
        <w:name w:val="A3ED9FA40B5A4879BC9984DBB260B6B5"/>
        <w:category>
          <w:name w:val="General"/>
          <w:gallery w:val="placeholder"/>
        </w:category>
        <w:types>
          <w:type w:val="bbPlcHdr"/>
        </w:types>
        <w:behaviors>
          <w:behavior w:val="content"/>
        </w:behaviors>
        <w:guid w:val="{548E2CC8-FB01-4B06-AFEC-34C287556DC2}"/>
      </w:docPartPr>
      <w:docPartBody>
        <w:p w:rsidR="00DF7025" w:rsidRDefault="003F2B5D" w:rsidP="003F2B5D">
          <w:pPr>
            <w:pStyle w:val="A3ED9FA40B5A4879BC9984DBB260B6B52"/>
          </w:pPr>
          <w:r w:rsidRPr="001340E5">
            <w:rPr>
              <w:rStyle w:val="PlaceholderText"/>
              <w:rFonts w:ascii="Arial" w:hAnsi="Arial" w:cs="Arial"/>
              <w:sz w:val="20"/>
              <w:szCs w:val="20"/>
            </w:rPr>
            <w:t>Select...</w:t>
          </w:r>
        </w:p>
      </w:docPartBody>
    </w:docPart>
    <w:docPart>
      <w:docPartPr>
        <w:name w:val="1708857E7F6446B598523060EBCBC046"/>
        <w:category>
          <w:name w:val="General"/>
          <w:gallery w:val="placeholder"/>
        </w:category>
        <w:types>
          <w:type w:val="bbPlcHdr"/>
        </w:types>
        <w:behaviors>
          <w:behavior w:val="content"/>
        </w:behaviors>
        <w:guid w:val="{38522508-7A11-4672-9F4A-321DB1A7AB94}"/>
      </w:docPartPr>
      <w:docPartBody>
        <w:p w:rsidR="00DF7025" w:rsidRDefault="003F2B5D" w:rsidP="003F2B5D">
          <w:pPr>
            <w:pStyle w:val="1708857E7F6446B598523060EBCBC0462"/>
          </w:pPr>
          <w:r w:rsidRPr="001340E5">
            <w:rPr>
              <w:rStyle w:val="PlaceholderText"/>
              <w:rFonts w:ascii="Arial" w:hAnsi="Arial" w:cs="Arial"/>
              <w:sz w:val="20"/>
              <w:szCs w:val="20"/>
            </w:rPr>
            <w:t>Select...</w:t>
          </w:r>
        </w:p>
      </w:docPartBody>
    </w:docPart>
    <w:docPart>
      <w:docPartPr>
        <w:name w:val="0DAEB0F9A9B54FEE801A48A6F364388D"/>
        <w:category>
          <w:name w:val="General"/>
          <w:gallery w:val="placeholder"/>
        </w:category>
        <w:types>
          <w:type w:val="bbPlcHdr"/>
        </w:types>
        <w:behaviors>
          <w:behavior w:val="content"/>
        </w:behaviors>
        <w:guid w:val="{A53AACC7-B5CB-4CB7-9574-8C411830DC9F}"/>
      </w:docPartPr>
      <w:docPartBody>
        <w:p w:rsidR="00DF7025" w:rsidRDefault="003F2B5D" w:rsidP="003F2B5D">
          <w:pPr>
            <w:pStyle w:val="0DAEB0F9A9B54FEE801A48A6F364388D2"/>
          </w:pPr>
          <w:r w:rsidRPr="001340E5">
            <w:rPr>
              <w:rStyle w:val="PlaceholderText"/>
              <w:rFonts w:ascii="Arial" w:hAnsi="Arial" w:cs="Arial"/>
              <w:sz w:val="20"/>
              <w:szCs w:val="20"/>
            </w:rPr>
            <w:t>Select...</w:t>
          </w:r>
        </w:p>
      </w:docPartBody>
    </w:docPart>
    <w:docPart>
      <w:docPartPr>
        <w:name w:val="2BFAC0EF1B834D5486163B902389B8A3"/>
        <w:category>
          <w:name w:val="General"/>
          <w:gallery w:val="placeholder"/>
        </w:category>
        <w:types>
          <w:type w:val="bbPlcHdr"/>
        </w:types>
        <w:behaviors>
          <w:behavior w:val="content"/>
        </w:behaviors>
        <w:guid w:val="{1E616CB5-48AD-44AA-9B69-2B786890E59E}"/>
      </w:docPartPr>
      <w:docPartBody>
        <w:p w:rsidR="00DF7025" w:rsidRDefault="003F2B5D" w:rsidP="003F2B5D">
          <w:pPr>
            <w:pStyle w:val="2BFAC0EF1B834D5486163B902389B8A32"/>
          </w:pPr>
          <w:r w:rsidRPr="001340E5">
            <w:rPr>
              <w:rStyle w:val="PlaceholderText"/>
              <w:rFonts w:ascii="Arial" w:hAnsi="Arial" w:cs="Arial"/>
              <w:sz w:val="20"/>
              <w:szCs w:val="20"/>
            </w:rPr>
            <w:t>Enter text.</w:t>
          </w:r>
        </w:p>
      </w:docPartBody>
    </w:docPart>
    <w:docPart>
      <w:docPartPr>
        <w:name w:val="D8B78B18F8FB42179319CBA5657EFA8F"/>
        <w:category>
          <w:name w:val="General"/>
          <w:gallery w:val="placeholder"/>
        </w:category>
        <w:types>
          <w:type w:val="bbPlcHdr"/>
        </w:types>
        <w:behaviors>
          <w:behavior w:val="content"/>
        </w:behaviors>
        <w:guid w:val="{752B6E23-FCCB-4FDB-BB3A-39B22E3FA1CD}"/>
      </w:docPartPr>
      <w:docPartBody>
        <w:p w:rsidR="00DF7025" w:rsidRDefault="003F2B5D" w:rsidP="003F2B5D">
          <w:pPr>
            <w:pStyle w:val="D8B78B18F8FB42179319CBA5657EFA8F2"/>
          </w:pPr>
          <w:r w:rsidRPr="001340E5">
            <w:rPr>
              <w:rStyle w:val="PlaceholderText"/>
              <w:rFonts w:ascii="Arial" w:hAnsi="Arial" w:cs="Arial"/>
              <w:sz w:val="20"/>
              <w:szCs w:val="20"/>
            </w:rPr>
            <w:t>Enter text.</w:t>
          </w:r>
        </w:p>
      </w:docPartBody>
    </w:docPart>
    <w:docPart>
      <w:docPartPr>
        <w:name w:val="C683299964DA4CFCA86AE7581418FFC4"/>
        <w:category>
          <w:name w:val="General"/>
          <w:gallery w:val="placeholder"/>
        </w:category>
        <w:types>
          <w:type w:val="bbPlcHdr"/>
        </w:types>
        <w:behaviors>
          <w:behavior w:val="content"/>
        </w:behaviors>
        <w:guid w:val="{2A822C96-71B1-4C19-9897-300096998C36}"/>
      </w:docPartPr>
      <w:docPartBody>
        <w:p w:rsidR="00DF7025" w:rsidRDefault="003F2B5D" w:rsidP="003F2B5D">
          <w:pPr>
            <w:pStyle w:val="C683299964DA4CFCA86AE7581418FFC42"/>
          </w:pPr>
          <w:r w:rsidRPr="001340E5">
            <w:rPr>
              <w:rStyle w:val="PlaceholderText"/>
              <w:rFonts w:ascii="Arial" w:hAnsi="Arial" w:cs="Arial"/>
              <w:sz w:val="20"/>
              <w:szCs w:val="20"/>
            </w:rPr>
            <w:t>Enter text.</w:t>
          </w:r>
        </w:p>
      </w:docPartBody>
    </w:docPart>
    <w:docPart>
      <w:docPartPr>
        <w:name w:val="85DFFE2E82C44350B871FB94BCA50411"/>
        <w:category>
          <w:name w:val="General"/>
          <w:gallery w:val="placeholder"/>
        </w:category>
        <w:types>
          <w:type w:val="bbPlcHdr"/>
        </w:types>
        <w:behaviors>
          <w:behavior w:val="content"/>
        </w:behaviors>
        <w:guid w:val="{9B267BE7-FD1D-4BB4-9EAD-EF1F288E9A7D}"/>
      </w:docPartPr>
      <w:docPartBody>
        <w:p w:rsidR="00DF7025" w:rsidRDefault="003F2B5D" w:rsidP="003F2B5D">
          <w:pPr>
            <w:pStyle w:val="85DFFE2E82C44350B871FB94BCA504112"/>
          </w:pPr>
          <w:r w:rsidRPr="001340E5">
            <w:rPr>
              <w:rStyle w:val="PlaceholderText"/>
              <w:rFonts w:ascii="Arial" w:hAnsi="Arial" w:cs="Arial"/>
              <w:sz w:val="20"/>
              <w:szCs w:val="20"/>
            </w:rPr>
            <w:t>Enter text.</w:t>
          </w:r>
        </w:p>
      </w:docPartBody>
    </w:docPart>
    <w:docPart>
      <w:docPartPr>
        <w:name w:val="66AE49ABB1B144A18616E511A0A9A5F4"/>
        <w:category>
          <w:name w:val="General"/>
          <w:gallery w:val="placeholder"/>
        </w:category>
        <w:types>
          <w:type w:val="bbPlcHdr"/>
        </w:types>
        <w:behaviors>
          <w:behavior w:val="content"/>
        </w:behaviors>
        <w:guid w:val="{18562DE6-E089-4708-B8B5-803CE507C45B}"/>
      </w:docPartPr>
      <w:docPartBody>
        <w:p w:rsidR="00DF7025" w:rsidRDefault="003F2B5D" w:rsidP="003F2B5D">
          <w:pPr>
            <w:pStyle w:val="66AE49ABB1B144A18616E511A0A9A5F42"/>
          </w:pPr>
          <w:r w:rsidRPr="001340E5">
            <w:rPr>
              <w:rStyle w:val="PlaceholderText"/>
              <w:rFonts w:ascii="Arial" w:hAnsi="Arial" w:cs="Arial"/>
              <w:sz w:val="20"/>
              <w:szCs w:val="20"/>
            </w:rPr>
            <w:t>Enter text.</w:t>
          </w:r>
        </w:p>
      </w:docPartBody>
    </w:docPart>
    <w:docPart>
      <w:docPartPr>
        <w:name w:val="13B887B7606A464E93E88E094C7B1999"/>
        <w:category>
          <w:name w:val="General"/>
          <w:gallery w:val="placeholder"/>
        </w:category>
        <w:types>
          <w:type w:val="bbPlcHdr"/>
        </w:types>
        <w:behaviors>
          <w:behavior w:val="content"/>
        </w:behaviors>
        <w:guid w:val="{CADC21EC-327D-401A-BF8A-1ACC3CDD0825}"/>
      </w:docPartPr>
      <w:docPartBody>
        <w:p w:rsidR="00DF7025" w:rsidRDefault="003F2B5D" w:rsidP="003F2B5D">
          <w:pPr>
            <w:pStyle w:val="13B887B7606A464E93E88E094C7B19992"/>
          </w:pPr>
          <w:r w:rsidRPr="001340E5">
            <w:rPr>
              <w:rStyle w:val="PlaceholderText"/>
              <w:rFonts w:ascii="Arial" w:hAnsi="Arial" w:cs="Arial"/>
              <w:sz w:val="20"/>
              <w:szCs w:val="20"/>
            </w:rPr>
            <w:t>Select...</w:t>
          </w:r>
        </w:p>
      </w:docPartBody>
    </w:docPart>
    <w:docPart>
      <w:docPartPr>
        <w:name w:val="061BA6A152FA404D93F4C13FF0FA6513"/>
        <w:category>
          <w:name w:val="General"/>
          <w:gallery w:val="placeholder"/>
        </w:category>
        <w:types>
          <w:type w:val="bbPlcHdr"/>
        </w:types>
        <w:behaviors>
          <w:behavior w:val="content"/>
        </w:behaviors>
        <w:guid w:val="{947DA013-289C-42F3-907B-42655E898079}"/>
      </w:docPartPr>
      <w:docPartBody>
        <w:p w:rsidR="00DF7025" w:rsidRDefault="003F2B5D" w:rsidP="003F2B5D">
          <w:pPr>
            <w:pStyle w:val="061BA6A152FA404D93F4C13FF0FA65132"/>
          </w:pPr>
          <w:r w:rsidRPr="001340E5">
            <w:rPr>
              <w:rStyle w:val="PlaceholderText"/>
              <w:rFonts w:ascii="Arial" w:hAnsi="Arial" w:cs="Arial"/>
              <w:sz w:val="20"/>
              <w:szCs w:val="20"/>
            </w:rPr>
            <w:t>Select...</w:t>
          </w:r>
        </w:p>
      </w:docPartBody>
    </w:docPart>
    <w:docPart>
      <w:docPartPr>
        <w:name w:val="9DC25A492E244E18A2926177C34A0B39"/>
        <w:category>
          <w:name w:val="General"/>
          <w:gallery w:val="placeholder"/>
        </w:category>
        <w:types>
          <w:type w:val="bbPlcHdr"/>
        </w:types>
        <w:behaviors>
          <w:behavior w:val="content"/>
        </w:behaviors>
        <w:guid w:val="{1C044CCD-854A-4ECA-B50D-5F1B0C9884BA}"/>
      </w:docPartPr>
      <w:docPartBody>
        <w:p w:rsidR="00DF7025" w:rsidRDefault="003F2B5D" w:rsidP="003F2B5D">
          <w:pPr>
            <w:pStyle w:val="9DC25A492E244E18A2926177C34A0B392"/>
          </w:pPr>
          <w:r w:rsidRPr="001340E5">
            <w:rPr>
              <w:rStyle w:val="PlaceholderText"/>
              <w:rFonts w:ascii="Arial" w:hAnsi="Arial" w:cs="Arial"/>
              <w:sz w:val="20"/>
              <w:szCs w:val="20"/>
            </w:rPr>
            <w:t>Select...</w:t>
          </w:r>
        </w:p>
      </w:docPartBody>
    </w:docPart>
    <w:docPart>
      <w:docPartPr>
        <w:name w:val="B3346A15FE644F629D7DA33EB70AE8B7"/>
        <w:category>
          <w:name w:val="General"/>
          <w:gallery w:val="placeholder"/>
        </w:category>
        <w:types>
          <w:type w:val="bbPlcHdr"/>
        </w:types>
        <w:behaviors>
          <w:behavior w:val="content"/>
        </w:behaviors>
        <w:guid w:val="{EE6CA642-DAD7-41B1-95DA-40839EFB9860}"/>
      </w:docPartPr>
      <w:docPartBody>
        <w:p w:rsidR="00DF7025" w:rsidRDefault="003F2B5D" w:rsidP="003F2B5D">
          <w:pPr>
            <w:pStyle w:val="B3346A15FE644F629D7DA33EB70AE8B72"/>
          </w:pPr>
          <w:r w:rsidRPr="001340E5">
            <w:rPr>
              <w:rStyle w:val="PlaceholderText"/>
              <w:rFonts w:ascii="Arial" w:hAnsi="Arial" w:cs="Arial"/>
              <w:sz w:val="20"/>
              <w:szCs w:val="20"/>
            </w:rPr>
            <w:t>Select...</w:t>
          </w:r>
        </w:p>
      </w:docPartBody>
    </w:docPart>
    <w:docPart>
      <w:docPartPr>
        <w:name w:val="D29C0A882FBE4008AA207D8F14DC65FE"/>
        <w:category>
          <w:name w:val="General"/>
          <w:gallery w:val="placeholder"/>
        </w:category>
        <w:types>
          <w:type w:val="bbPlcHdr"/>
        </w:types>
        <w:behaviors>
          <w:behavior w:val="content"/>
        </w:behaviors>
        <w:guid w:val="{46A88C65-B53C-4F14-8A11-5ABA6F96E8BF}"/>
      </w:docPartPr>
      <w:docPartBody>
        <w:p w:rsidR="00DF7025" w:rsidRDefault="003F2B5D" w:rsidP="003F2B5D">
          <w:pPr>
            <w:pStyle w:val="D29C0A882FBE4008AA207D8F14DC65FE2"/>
          </w:pPr>
          <w:r w:rsidRPr="001340E5">
            <w:rPr>
              <w:rStyle w:val="PlaceholderText"/>
              <w:rFonts w:ascii="Arial" w:hAnsi="Arial" w:cs="Arial"/>
              <w:sz w:val="20"/>
              <w:szCs w:val="20"/>
            </w:rPr>
            <w:t>Select...</w:t>
          </w:r>
        </w:p>
      </w:docPartBody>
    </w:docPart>
    <w:docPart>
      <w:docPartPr>
        <w:name w:val="A8488AACB169412EADB193A8842F7B6E"/>
        <w:category>
          <w:name w:val="General"/>
          <w:gallery w:val="placeholder"/>
        </w:category>
        <w:types>
          <w:type w:val="bbPlcHdr"/>
        </w:types>
        <w:behaviors>
          <w:behavior w:val="content"/>
        </w:behaviors>
        <w:guid w:val="{750320B1-BC29-4F0F-A0F3-4D789BD2100A}"/>
      </w:docPartPr>
      <w:docPartBody>
        <w:p w:rsidR="00DF7025" w:rsidRDefault="003F2B5D" w:rsidP="003F2B5D">
          <w:pPr>
            <w:pStyle w:val="A8488AACB169412EADB193A8842F7B6E2"/>
          </w:pPr>
          <w:r w:rsidRPr="001340E5">
            <w:rPr>
              <w:rStyle w:val="PlaceholderText"/>
              <w:rFonts w:ascii="Arial" w:hAnsi="Arial" w:cs="Arial"/>
              <w:sz w:val="20"/>
              <w:szCs w:val="20"/>
            </w:rPr>
            <w:t>Click here to enter text.</w:t>
          </w:r>
        </w:p>
      </w:docPartBody>
    </w:docPart>
    <w:docPart>
      <w:docPartPr>
        <w:name w:val="9FE02631E3FB44EAAC88DEEEF6C0BC3F"/>
        <w:category>
          <w:name w:val="General"/>
          <w:gallery w:val="placeholder"/>
        </w:category>
        <w:types>
          <w:type w:val="bbPlcHdr"/>
        </w:types>
        <w:behaviors>
          <w:behavior w:val="content"/>
        </w:behaviors>
        <w:guid w:val="{974A660B-EAD3-4462-968B-534AB38505B6}"/>
      </w:docPartPr>
      <w:docPartBody>
        <w:p w:rsidR="00DF7025" w:rsidRDefault="003F2B5D" w:rsidP="003F2B5D">
          <w:pPr>
            <w:pStyle w:val="9FE02631E3FB44EAAC88DEEEF6C0BC3F2"/>
          </w:pPr>
          <w:r w:rsidRPr="001340E5">
            <w:rPr>
              <w:rStyle w:val="PlaceholderText"/>
              <w:rFonts w:ascii="Arial" w:hAnsi="Arial" w:cs="Arial"/>
              <w:sz w:val="20"/>
              <w:szCs w:val="20"/>
            </w:rPr>
            <w:t>Click here to enter text.</w:t>
          </w:r>
        </w:p>
      </w:docPartBody>
    </w:docPart>
    <w:docPart>
      <w:docPartPr>
        <w:name w:val="A22B41235FB24C52950BA7B19FF8D782"/>
        <w:category>
          <w:name w:val="General"/>
          <w:gallery w:val="placeholder"/>
        </w:category>
        <w:types>
          <w:type w:val="bbPlcHdr"/>
        </w:types>
        <w:behaviors>
          <w:behavior w:val="content"/>
        </w:behaviors>
        <w:guid w:val="{1BFA63FA-B8D4-4DD0-AF6F-4B2C57D1E89D}"/>
      </w:docPartPr>
      <w:docPartBody>
        <w:p w:rsidR="00DF7025" w:rsidRDefault="003F2B5D" w:rsidP="003F2B5D">
          <w:pPr>
            <w:pStyle w:val="A22B41235FB24C52950BA7B19FF8D7822"/>
          </w:pPr>
          <w:r w:rsidRPr="001340E5">
            <w:rPr>
              <w:rStyle w:val="PlaceholderText"/>
              <w:rFonts w:ascii="Arial" w:hAnsi="Arial" w:cs="Arial"/>
              <w:sz w:val="20"/>
              <w:szCs w:val="20"/>
            </w:rPr>
            <w:t>Click here to enter text.</w:t>
          </w:r>
        </w:p>
      </w:docPartBody>
    </w:docPart>
    <w:docPart>
      <w:docPartPr>
        <w:name w:val="1D39E270A56D4257B63A547B118B9A84"/>
        <w:category>
          <w:name w:val="General"/>
          <w:gallery w:val="placeholder"/>
        </w:category>
        <w:types>
          <w:type w:val="bbPlcHdr"/>
        </w:types>
        <w:behaviors>
          <w:behavior w:val="content"/>
        </w:behaviors>
        <w:guid w:val="{18DEF049-32D0-42E6-B33B-B3588C595D51}"/>
      </w:docPartPr>
      <w:docPartBody>
        <w:p w:rsidR="00DF7025" w:rsidRDefault="003F2B5D" w:rsidP="003F2B5D">
          <w:pPr>
            <w:pStyle w:val="1D39E270A56D4257B63A547B118B9A842"/>
          </w:pPr>
          <w:r w:rsidRPr="001340E5">
            <w:rPr>
              <w:rStyle w:val="PlaceholderText"/>
              <w:rFonts w:ascii="Arial" w:hAnsi="Arial" w:cs="Arial"/>
              <w:sz w:val="20"/>
              <w:szCs w:val="20"/>
            </w:rPr>
            <w:t>Click here to enter text.</w:t>
          </w:r>
        </w:p>
      </w:docPartBody>
    </w:docPart>
    <w:docPart>
      <w:docPartPr>
        <w:name w:val="5514E00D3EE34B9EA68EF788793EE5B6"/>
        <w:category>
          <w:name w:val="General"/>
          <w:gallery w:val="placeholder"/>
        </w:category>
        <w:types>
          <w:type w:val="bbPlcHdr"/>
        </w:types>
        <w:behaviors>
          <w:behavior w:val="content"/>
        </w:behaviors>
        <w:guid w:val="{C8660F19-0D05-42CA-9333-E34F23979542}"/>
      </w:docPartPr>
      <w:docPartBody>
        <w:p w:rsidR="00DF7025" w:rsidRDefault="003F2B5D" w:rsidP="003F2B5D">
          <w:pPr>
            <w:pStyle w:val="5514E00D3EE34B9EA68EF788793EE5B62"/>
          </w:pPr>
          <w:r w:rsidRPr="001340E5">
            <w:rPr>
              <w:rStyle w:val="PlaceholderText"/>
              <w:rFonts w:ascii="Arial" w:hAnsi="Arial" w:cs="Arial"/>
              <w:sz w:val="20"/>
              <w:szCs w:val="20"/>
            </w:rPr>
            <w:t>Click here to enter text.</w:t>
          </w:r>
        </w:p>
      </w:docPartBody>
    </w:docPart>
    <w:docPart>
      <w:docPartPr>
        <w:name w:val="2FD0C6A18CA74330878EE22F9497FB5D"/>
        <w:category>
          <w:name w:val="General"/>
          <w:gallery w:val="placeholder"/>
        </w:category>
        <w:types>
          <w:type w:val="bbPlcHdr"/>
        </w:types>
        <w:behaviors>
          <w:behavior w:val="content"/>
        </w:behaviors>
        <w:guid w:val="{4125FFD0-CF08-4FC2-ADEF-D1251002C7CA}"/>
      </w:docPartPr>
      <w:docPartBody>
        <w:p w:rsidR="00DF7025" w:rsidRDefault="003F2B5D" w:rsidP="003F2B5D">
          <w:pPr>
            <w:pStyle w:val="2FD0C6A18CA74330878EE22F9497FB5D2"/>
          </w:pPr>
          <w:r w:rsidRPr="001340E5">
            <w:rPr>
              <w:rStyle w:val="PlaceholderText"/>
              <w:rFonts w:ascii="Arial" w:hAnsi="Arial" w:cs="Arial"/>
              <w:sz w:val="20"/>
              <w:szCs w:val="20"/>
            </w:rPr>
            <w:t>Click here to enter text.</w:t>
          </w:r>
        </w:p>
      </w:docPartBody>
    </w:docPart>
    <w:docPart>
      <w:docPartPr>
        <w:name w:val="4CA5A40DCA2A425886E230CF3C5534CE"/>
        <w:category>
          <w:name w:val="General"/>
          <w:gallery w:val="placeholder"/>
        </w:category>
        <w:types>
          <w:type w:val="bbPlcHdr"/>
        </w:types>
        <w:behaviors>
          <w:behavior w:val="content"/>
        </w:behaviors>
        <w:guid w:val="{03CD0F80-8248-4ECB-8F61-2D002335C42A}"/>
      </w:docPartPr>
      <w:docPartBody>
        <w:p w:rsidR="00DF7025" w:rsidRDefault="003F2B5D" w:rsidP="003F2B5D">
          <w:pPr>
            <w:pStyle w:val="4CA5A40DCA2A425886E230CF3C5534CE2"/>
          </w:pPr>
          <w:r w:rsidRPr="001340E5">
            <w:rPr>
              <w:rStyle w:val="PlaceholderText"/>
              <w:rFonts w:ascii="Arial" w:hAnsi="Arial" w:cs="Arial"/>
              <w:sz w:val="20"/>
              <w:szCs w:val="20"/>
            </w:rPr>
            <w:t>Enter text here.</w:t>
          </w:r>
        </w:p>
      </w:docPartBody>
    </w:docPart>
    <w:docPart>
      <w:docPartPr>
        <w:name w:val="35B1816B12B549449D7381E985365CB5"/>
        <w:category>
          <w:name w:val="General"/>
          <w:gallery w:val="placeholder"/>
        </w:category>
        <w:types>
          <w:type w:val="bbPlcHdr"/>
        </w:types>
        <w:behaviors>
          <w:behavior w:val="content"/>
        </w:behaviors>
        <w:guid w:val="{A1B3C75F-A63A-4B32-8F2B-06EC20106B6B}"/>
      </w:docPartPr>
      <w:docPartBody>
        <w:p w:rsidR="00DF7025" w:rsidRDefault="003F2B5D" w:rsidP="003F2B5D">
          <w:pPr>
            <w:pStyle w:val="35B1816B12B549449D7381E985365CB52"/>
          </w:pPr>
          <w:r w:rsidRPr="001340E5">
            <w:rPr>
              <w:rStyle w:val="PlaceholderText"/>
              <w:rFonts w:ascii="Arial" w:hAnsi="Arial" w:cs="Arial"/>
              <w:sz w:val="20"/>
              <w:szCs w:val="20"/>
            </w:rPr>
            <w:t>Enter text here.</w:t>
          </w:r>
        </w:p>
      </w:docPartBody>
    </w:docPart>
    <w:docPart>
      <w:docPartPr>
        <w:name w:val="C104AF214520418EACEFEB8EC2CEFF33"/>
        <w:category>
          <w:name w:val="General"/>
          <w:gallery w:val="placeholder"/>
        </w:category>
        <w:types>
          <w:type w:val="bbPlcHdr"/>
        </w:types>
        <w:behaviors>
          <w:behavior w:val="content"/>
        </w:behaviors>
        <w:guid w:val="{32EE49B1-1AAD-4230-A09F-27675104FCA1}"/>
      </w:docPartPr>
      <w:docPartBody>
        <w:p w:rsidR="00DF7025" w:rsidRDefault="003F2B5D" w:rsidP="003F2B5D">
          <w:pPr>
            <w:pStyle w:val="C104AF214520418EACEFEB8EC2CEFF332"/>
          </w:pPr>
          <w:r w:rsidRPr="001340E5">
            <w:rPr>
              <w:rStyle w:val="PlaceholderText"/>
              <w:rFonts w:ascii="Arial" w:hAnsi="Arial" w:cs="Arial"/>
              <w:sz w:val="20"/>
              <w:szCs w:val="20"/>
            </w:rPr>
            <w:t>Enter text here.</w:t>
          </w:r>
        </w:p>
      </w:docPartBody>
    </w:docPart>
    <w:docPart>
      <w:docPartPr>
        <w:name w:val="61AD361254E2421094A7FAECEC1B558B"/>
        <w:category>
          <w:name w:val="General"/>
          <w:gallery w:val="placeholder"/>
        </w:category>
        <w:types>
          <w:type w:val="bbPlcHdr"/>
        </w:types>
        <w:behaviors>
          <w:behavior w:val="content"/>
        </w:behaviors>
        <w:guid w:val="{13EC8B99-A6E6-4699-B95F-1DC9B291F391}"/>
      </w:docPartPr>
      <w:docPartBody>
        <w:p w:rsidR="00DF7025" w:rsidRDefault="003F2B5D" w:rsidP="003F2B5D">
          <w:pPr>
            <w:pStyle w:val="61AD361254E2421094A7FAECEC1B558B2"/>
          </w:pPr>
          <w:r w:rsidRPr="001340E5">
            <w:rPr>
              <w:rStyle w:val="PlaceholderText"/>
              <w:rFonts w:ascii="Arial" w:hAnsi="Arial" w:cs="Arial"/>
              <w:sz w:val="20"/>
              <w:szCs w:val="20"/>
            </w:rPr>
            <w:t>Enter text here.</w:t>
          </w:r>
        </w:p>
      </w:docPartBody>
    </w:docPart>
    <w:docPart>
      <w:docPartPr>
        <w:name w:val="5D435907F518432DA2A493FE434239C7"/>
        <w:category>
          <w:name w:val="General"/>
          <w:gallery w:val="placeholder"/>
        </w:category>
        <w:types>
          <w:type w:val="bbPlcHdr"/>
        </w:types>
        <w:behaviors>
          <w:behavior w:val="content"/>
        </w:behaviors>
        <w:guid w:val="{EE2539F6-B079-4040-BE9B-63EFEA27008F}"/>
      </w:docPartPr>
      <w:docPartBody>
        <w:p w:rsidR="00DF7025" w:rsidRDefault="003F2B5D" w:rsidP="003F2B5D">
          <w:pPr>
            <w:pStyle w:val="5D435907F518432DA2A493FE434239C72"/>
          </w:pPr>
          <w:r w:rsidRPr="001340E5">
            <w:rPr>
              <w:rStyle w:val="PlaceholderText"/>
              <w:rFonts w:ascii="Arial" w:hAnsi="Arial" w:cs="Arial"/>
              <w:sz w:val="20"/>
              <w:szCs w:val="20"/>
            </w:rPr>
            <w:t>Enter text here.</w:t>
          </w:r>
        </w:p>
      </w:docPartBody>
    </w:docPart>
    <w:docPart>
      <w:docPartPr>
        <w:name w:val="366880441CFE43F395CED81C34E0893C"/>
        <w:category>
          <w:name w:val="General"/>
          <w:gallery w:val="placeholder"/>
        </w:category>
        <w:types>
          <w:type w:val="bbPlcHdr"/>
        </w:types>
        <w:behaviors>
          <w:behavior w:val="content"/>
        </w:behaviors>
        <w:guid w:val="{E094C3B6-ACFB-4B88-817D-AB84D1AE913C}"/>
      </w:docPartPr>
      <w:docPartBody>
        <w:p w:rsidR="00DF7025" w:rsidRDefault="003F2B5D" w:rsidP="003F2B5D">
          <w:pPr>
            <w:pStyle w:val="366880441CFE43F395CED81C34E0893C2"/>
          </w:pPr>
          <w:r w:rsidRPr="001340E5">
            <w:rPr>
              <w:rStyle w:val="PlaceholderText"/>
              <w:rFonts w:ascii="Arial" w:hAnsi="Arial" w:cs="Arial"/>
              <w:sz w:val="20"/>
              <w:szCs w:val="20"/>
            </w:rPr>
            <w:t>Enter text here.</w:t>
          </w:r>
        </w:p>
      </w:docPartBody>
    </w:docPart>
    <w:docPart>
      <w:docPartPr>
        <w:name w:val="2250F66FCA804F11B056A331BD315398"/>
        <w:category>
          <w:name w:val="General"/>
          <w:gallery w:val="placeholder"/>
        </w:category>
        <w:types>
          <w:type w:val="bbPlcHdr"/>
        </w:types>
        <w:behaviors>
          <w:behavior w:val="content"/>
        </w:behaviors>
        <w:guid w:val="{4AF8E524-E6BD-4F92-A3B9-D1DD3828E663}"/>
      </w:docPartPr>
      <w:docPartBody>
        <w:p w:rsidR="00DF7025" w:rsidRDefault="003F2B5D" w:rsidP="003F2B5D">
          <w:pPr>
            <w:pStyle w:val="2250F66FCA804F11B056A331BD3153982"/>
          </w:pPr>
          <w:r w:rsidRPr="001340E5">
            <w:rPr>
              <w:rStyle w:val="PlaceholderText"/>
              <w:rFonts w:ascii="Arial" w:hAnsi="Arial" w:cs="Arial"/>
              <w:sz w:val="20"/>
              <w:szCs w:val="20"/>
            </w:rPr>
            <w:t>Enter text here.</w:t>
          </w:r>
        </w:p>
      </w:docPartBody>
    </w:docPart>
    <w:docPart>
      <w:docPartPr>
        <w:name w:val="8DB7AA0BB4264BCEA6F4F995CC34AC23"/>
        <w:category>
          <w:name w:val="General"/>
          <w:gallery w:val="placeholder"/>
        </w:category>
        <w:types>
          <w:type w:val="bbPlcHdr"/>
        </w:types>
        <w:behaviors>
          <w:behavior w:val="content"/>
        </w:behaviors>
        <w:guid w:val="{0005DB85-3E4D-44E4-BAF8-6BA6B6D04A83}"/>
      </w:docPartPr>
      <w:docPartBody>
        <w:p w:rsidR="00DF7025" w:rsidRDefault="003F2B5D" w:rsidP="003F2B5D">
          <w:pPr>
            <w:pStyle w:val="8DB7AA0BB4264BCEA6F4F995CC34AC232"/>
          </w:pPr>
          <w:r w:rsidRPr="001340E5">
            <w:rPr>
              <w:rStyle w:val="PlaceholderText"/>
              <w:rFonts w:ascii="Arial" w:hAnsi="Arial" w:cs="Arial"/>
              <w:sz w:val="20"/>
              <w:szCs w:val="20"/>
            </w:rPr>
            <w:t>Enter text here.</w:t>
          </w:r>
        </w:p>
      </w:docPartBody>
    </w:docPart>
    <w:docPart>
      <w:docPartPr>
        <w:name w:val="4C53C324BA3E4014BCF96249545B4664"/>
        <w:category>
          <w:name w:val="General"/>
          <w:gallery w:val="placeholder"/>
        </w:category>
        <w:types>
          <w:type w:val="bbPlcHdr"/>
        </w:types>
        <w:behaviors>
          <w:behavior w:val="content"/>
        </w:behaviors>
        <w:guid w:val="{3BA1AE02-2C81-4BC0-99BB-0428E350FB10}"/>
      </w:docPartPr>
      <w:docPartBody>
        <w:p w:rsidR="00DF7025" w:rsidRDefault="003F2B5D" w:rsidP="003F2B5D">
          <w:pPr>
            <w:pStyle w:val="4C53C324BA3E4014BCF96249545B46642"/>
          </w:pPr>
          <w:r w:rsidRPr="001340E5">
            <w:rPr>
              <w:rStyle w:val="PlaceholderText"/>
              <w:rFonts w:ascii="Arial" w:hAnsi="Arial" w:cs="Arial"/>
              <w:sz w:val="20"/>
              <w:szCs w:val="20"/>
            </w:rPr>
            <w:t>Enter text here.</w:t>
          </w:r>
        </w:p>
      </w:docPartBody>
    </w:docPart>
    <w:docPart>
      <w:docPartPr>
        <w:name w:val="6078F2435E294C3E827832F5AC25373B"/>
        <w:category>
          <w:name w:val="General"/>
          <w:gallery w:val="placeholder"/>
        </w:category>
        <w:types>
          <w:type w:val="bbPlcHdr"/>
        </w:types>
        <w:behaviors>
          <w:behavior w:val="content"/>
        </w:behaviors>
        <w:guid w:val="{6156A34C-9916-4BFF-A3A1-C65DABCC4D66}"/>
      </w:docPartPr>
      <w:docPartBody>
        <w:p w:rsidR="00DF7025" w:rsidRDefault="003F2B5D" w:rsidP="003F2B5D">
          <w:pPr>
            <w:pStyle w:val="6078F2435E294C3E827832F5AC25373B2"/>
          </w:pPr>
          <w:r w:rsidRPr="001340E5">
            <w:rPr>
              <w:rStyle w:val="PlaceholderText"/>
              <w:rFonts w:ascii="Arial" w:hAnsi="Arial" w:cs="Arial"/>
              <w:sz w:val="20"/>
              <w:szCs w:val="20"/>
            </w:rPr>
            <w:t>Click here to enter text.</w:t>
          </w:r>
        </w:p>
      </w:docPartBody>
    </w:docPart>
    <w:docPart>
      <w:docPartPr>
        <w:name w:val="1F0F934AD9C546D9B1260B121C3772DF"/>
        <w:category>
          <w:name w:val="General"/>
          <w:gallery w:val="placeholder"/>
        </w:category>
        <w:types>
          <w:type w:val="bbPlcHdr"/>
        </w:types>
        <w:behaviors>
          <w:behavior w:val="content"/>
        </w:behaviors>
        <w:guid w:val="{553F9053-DCCA-4E08-A5D4-C1E52D207D5B}"/>
      </w:docPartPr>
      <w:docPartBody>
        <w:p w:rsidR="00DF7025" w:rsidRDefault="003F2B5D" w:rsidP="003F2B5D">
          <w:pPr>
            <w:pStyle w:val="1F0F934AD9C546D9B1260B121C3772DF2"/>
          </w:pPr>
          <w:r w:rsidRPr="001340E5">
            <w:rPr>
              <w:rStyle w:val="PlaceholderText"/>
              <w:rFonts w:ascii="Arial" w:hAnsi="Arial" w:cs="Arial"/>
              <w:sz w:val="20"/>
              <w:szCs w:val="20"/>
            </w:rPr>
            <w:t>Enter text here.</w:t>
          </w:r>
        </w:p>
      </w:docPartBody>
    </w:docPart>
    <w:docPart>
      <w:docPartPr>
        <w:name w:val="1C41BB3329E14F5A88AC198EC2BB5033"/>
        <w:category>
          <w:name w:val="General"/>
          <w:gallery w:val="placeholder"/>
        </w:category>
        <w:types>
          <w:type w:val="bbPlcHdr"/>
        </w:types>
        <w:behaviors>
          <w:behavior w:val="content"/>
        </w:behaviors>
        <w:guid w:val="{20FE8801-41FF-4858-803F-04DAC3AAC569}"/>
      </w:docPartPr>
      <w:docPartBody>
        <w:p w:rsidR="00DF7025" w:rsidRDefault="003F2B5D" w:rsidP="003F2B5D">
          <w:pPr>
            <w:pStyle w:val="1C41BB3329E14F5A88AC198EC2BB50332"/>
          </w:pPr>
          <w:r w:rsidRPr="001340E5">
            <w:rPr>
              <w:rStyle w:val="PlaceholderText"/>
              <w:rFonts w:ascii="Arial" w:hAnsi="Arial" w:cs="Arial"/>
              <w:sz w:val="20"/>
              <w:szCs w:val="20"/>
            </w:rPr>
            <w:t>Enter text here.</w:t>
          </w:r>
        </w:p>
      </w:docPartBody>
    </w:docPart>
    <w:docPart>
      <w:docPartPr>
        <w:name w:val="D81979015E514D1CB22BBB09B2885059"/>
        <w:category>
          <w:name w:val="General"/>
          <w:gallery w:val="placeholder"/>
        </w:category>
        <w:types>
          <w:type w:val="bbPlcHdr"/>
        </w:types>
        <w:behaviors>
          <w:behavior w:val="content"/>
        </w:behaviors>
        <w:guid w:val="{EB3C1677-624B-454C-B881-3833BCF77289}"/>
      </w:docPartPr>
      <w:docPartBody>
        <w:p w:rsidR="00DF7025" w:rsidRDefault="003F2B5D" w:rsidP="003F2B5D">
          <w:pPr>
            <w:pStyle w:val="D81979015E514D1CB22BBB09B28850592"/>
          </w:pPr>
          <w:r w:rsidRPr="001340E5">
            <w:rPr>
              <w:rStyle w:val="PlaceholderText"/>
              <w:rFonts w:ascii="Arial" w:hAnsi="Arial" w:cs="Arial"/>
              <w:sz w:val="20"/>
              <w:szCs w:val="20"/>
            </w:rPr>
            <w:t>Enter text here.</w:t>
          </w:r>
        </w:p>
      </w:docPartBody>
    </w:docPart>
    <w:docPart>
      <w:docPartPr>
        <w:name w:val="E0708FD23B9A42B88346F72943192C5D"/>
        <w:category>
          <w:name w:val="General"/>
          <w:gallery w:val="placeholder"/>
        </w:category>
        <w:types>
          <w:type w:val="bbPlcHdr"/>
        </w:types>
        <w:behaviors>
          <w:behavior w:val="content"/>
        </w:behaviors>
        <w:guid w:val="{B573EF7E-87BF-4287-A142-EC1C7135669D}"/>
      </w:docPartPr>
      <w:docPartBody>
        <w:p w:rsidR="00DF7025" w:rsidRDefault="003F2B5D" w:rsidP="003F2B5D">
          <w:pPr>
            <w:pStyle w:val="E0708FD23B9A42B88346F72943192C5D2"/>
          </w:pPr>
          <w:r w:rsidRPr="001340E5">
            <w:rPr>
              <w:rStyle w:val="PlaceholderText"/>
              <w:rFonts w:ascii="Arial" w:hAnsi="Arial" w:cs="Arial"/>
              <w:sz w:val="20"/>
              <w:szCs w:val="20"/>
            </w:rPr>
            <w:t>Enter text here.</w:t>
          </w:r>
        </w:p>
      </w:docPartBody>
    </w:docPart>
    <w:docPart>
      <w:docPartPr>
        <w:name w:val="E7F4821429FE452D9D27A30C8CC050B0"/>
        <w:category>
          <w:name w:val="General"/>
          <w:gallery w:val="placeholder"/>
        </w:category>
        <w:types>
          <w:type w:val="bbPlcHdr"/>
        </w:types>
        <w:behaviors>
          <w:behavior w:val="content"/>
        </w:behaviors>
        <w:guid w:val="{A707368E-B407-4CF0-872D-18F02F8B3587}"/>
      </w:docPartPr>
      <w:docPartBody>
        <w:p w:rsidR="00DF7025" w:rsidRDefault="003F2B5D" w:rsidP="003F2B5D">
          <w:pPr>
            <w:pStyle w:val="E7F4821429FE452D9D27A30C8CC050B02"/>
          </w:pPr>
          <w:r w:rsidRPr="001340E5">
            <w:rPr>
              <w:rStyle w:val="PlaceholderText"/>
              <w:rFonts w:ascii="Arial" w:hAnsi="Arial" w:cs="Arial"/>
              <w:sz w:val="20"/>
              <w:szCs w:val="20"/>
            </w:rPr>
            <w:t>Enter text here.</w:t>
          </w:r>
        </w:p>
      </w:docPartBody>
    </w:docPart>
    <w:docPart>
      <w:docPartPr>
        <w:name w:val="F00E0C4C58D04B649BFBD80E7A44E954"/>
        <w:category>
          <w:name w:val="General"/>
          <w:gallery w:val="placeholder"/>
        </w:category>
        <w:types>
          <w:type w:val="bbPlcHdr"/>
        </w:types>
        <w:behaviors>
          <w:behavior w:val="content"/>
        </w:behaviors>
        <w:guid w:val="{6C84A3CF-8778-4450-8C2B-4A189D91DF58}"/>
      </w:docPartPr>
      <w:docPartBody>
        <w:p w:rsidR="00DF7025" w:rsidRDefault="003F2B5D" w:rsidP="003F2B5D">
          <w:pPr>
            <w:pStyle w:val="F00E0C4C58D04B649BFBD80E7A44E9542"/>
          </w:pPr>
          <w:r w:rsidRPr="001340E5">
            <w:rPr>
              <w:rStyle w:val="PlaceholderText"/>
              <w:rFonts w:ascii="Arial" w:hAnsi="Arial" w:cs="Arial"/>
              <w:sz w:val="20"/>
              <w:szCs w:val="20"/>
            </w:rPr>
            <w:t>Enter text here.</w:t>
          </w:r>
        </w:p>
      </w:docPartBody>
    </w:docPart>
    <w:docPart>
      <w:docPartPr>
        <w:name w:val="8C522DFFBEF048C6842B4F9F5ECC53EC"/>
        <w:category>
          <w:name w:val="General"/>
          <w:gallery w:val="placeholder"/>
        </w:category>
        <w:types>
          <w:type w:val="bbPlcHdr"/>
        </w:types>
        <w:behaviors>
          <w:behavior w:val="content"/>
        </w:behaviors>
        <w:guid w:val="{B54FCF8C-7FD3-4978-8180-56142D1F0A9F}"/>
      </w:docPartPr>
      <w:docPartBody>
        <w:p w:rsidR="00DF7025" w:rsidRDefault="003F2B5D" w:rsidP="003F2B5D">
          <w:pPr>
            <w:pStyle w:val="8C522DFFBEF048C6842B4F9F5ECC53EC2"/>
          </w:pPr>
          <w:r w:rsidRPr="001340E5">
            <w:rPr>
              <w:rStyle w:val="PlaceholderText"/>
              <w:rFonts w:ascii="Arial" w:hAnsi="Arial" w:cs="Arial"/>
              <w:sz w:val="20"/>
              <w:szCs w:val="20"/>
            </w:rPr>
            <w:t>Click here to enter text.</w:t>
          </w:r>
        </w:p>
      </w:docPartBody>
    </w:docPart>
    <w:docPart>
      <w:docPartPr>
        <w:name w:val="B0ED89F7A56146BCB23321A26C63E740"/>
        <w:category>
          <w:name w:val="General"/>
          <w:gallery w:val="placeholder"/>
        </w:category>
        <w:types>
          <w:type w:val="bbPlcHdr"/>
        </w:types>
        <w:behaviors>
          <w:behavior w:val="content"/>
        </w:behaviors>
        <w:guid w:val="{0E897927-8C78-42A3-8318-32C3C3F1234E}"/>
      </w:docPartPr>
      <w:docPartBody>
        <w:p w:rsidR="00DF7025" w:rsidRDefault="003F2B5D" w:rsidP="003F2B5D">
          <w:pPr>
            <w:pStyle w:val="B0ED89F7A56146BCB23321A26C63E7402"/>
          </w:pPr>
          <w:r w:rsidRPr="001340E5">
            <w:rPr>
              <w:rStyle w:val="PlaceholderText"/>
              <w:rFonts w:ascii="Arial" w:hAnsi="Arial" w:cs="Arial"/>
              <w:sz w:val="20"/>
              <w:szCs w:val="20"/>
            </w:rPr>
            <w:t>Click here to enter text.</w:t>
          </w:r>
        </w:p>
      </w:docPartBody>
    </w:docPart>
    <w:docPart>
      <w:docPartPr>
        <w:name w:val="52F2274018324D87933D992F74EEB4BD"/>
        <w:category>
          <w:name w:val="General"/>
          <w:gallery w:val="placeholder"/>
        </w:category>
        <w:types>
          <w:type w:val="bbPlcHdr"/>
        </w:types>
        <w:behaviors>
          <w:behavior w:val="content"/>
        </w:behaviors>
        <w:guid w:val="{3FABD798-7C15-4C28-A2E9-E5EDED1D5ECF}"/>
      </w:docPartPr>
      <w:docPartBody>
        <w:p w:rsidR="00DF7025" w:rsidRDefault="003F2B5D" w:rsidP="003F2B5D">
          <w:pPr>
            <w:pStyle w:val="52F2274018324D87933D992F74EEB4BD2"/>
          </w:pPr>
          <w:r w:rsidRPr="001340E5">
            <w:rPr>
              <w:rStyle w:val="PlaceholderText"/>
              <w:rFonts w:ascii="Arial" w:hAnsi="Arial" w:cs="Arial"/>
              <w:sz w:val="20"/>
              <w:szCs w:val="20"/>
            </w:rPr>
            <w:t>Click here to enter text.</w:t>
          </w:r>
        </w:p>
      </w:docPartBody>
    </w:docPart>
    <w:docPart>
      <w:docPartPr>
        <w:name w:val="ADB78122C749483395AC576D9C867039"/>
        <w:category>
          <w:name w:val="General"/>
          <w:gallery w:val="placeholder"/>
        </w:category>
        <w:types>
          <w:type w:val="bbPlcHdr"/>
        </w:types>
        <w:behaviors>
          <w:behavior w:val="content"/>
        </w:behaviors>
        <w:guid w:val="{E611D018-2F04-45F2-8864-1368F9BE1E18}"/>
      </w:docPartPr>
      <w:docPartBody>
        <w:p w:rsidR="00DF7025" w:rsidRDefault="003F2B5D" w:rsidP="003F2B5D">
          <w:pPr>
            <w:pStyle w:val="ADB78122C749483395AC576D9C8670392"/>
          </w:pPr>
          <w:r w:rsidRPr="001340E5">
            <w:rPr>
              <w:rStyle w:val="PlaceholderText"/>
              <w:rFonts w:ascii="Arial" w:hAnsi="Arial" w:cs="Arial"/>
              <w:sz w:val="20"/>
              <w:szCs w:val="20"/>
            </w:rPr>
            <w:t>Please select a type...</w:t>
          </w:r>
        </w:p>
      </w:docPartBody>
    </w:docPart>
    <w:docPart>
      <w:docPartPr>
        <w:name w:val="13A31E00665A41B7A1B50DBBAEE41CA9"/>
        <w:category>
          <w:name w:val="General"/>
          <w:gallery w:val="placeholder"/>
        </w:category>
        <w:types>
          <w:type w:val="bbPlcHdr"/>
        </w:types>
        <w:behaviors>
          <w:behavior w:val="content"/>
        </w:behaviors>
        <w:guid w:val="{513EDB64-E0A7-4800-9437-B64859AB9174}"/>
      </w:docPartPr>
      <w:docPartBody>
        <w:p w:rsidR="00DF7025" w:rsidRDefault="003F2B5D" w:rsidP="003F2B5D">
          <w:pPr>
            <w:pStyle w:val="13A31E00665A41B7A1B50DBBAEE41CA92"/>
          </w:pPr>
          <w:r w:rsidRPr="001340E5">
            <w:rPr>
              <w:rStyle w:val="PlaceholderText"/>
              <w:rFonts w:ascii="Arial" w:hAnsi="Arial" w:cs="Arial"/>
              <w:sz w:val="20"/>
              <w:szCs w:val="20"/>
            </w:rPr>
            <w:t>Click here to enter text.</w:t>
          </w:r>
        </w:p>
      </w:docPartBody>
    </w:docPart>
    <w:docPart>
      <w:docPartPr>
        <w:name w:val="5DA9E8352EDC4880BFC67A0C4545261A"/>
        <w:category>
          <w:name w:val="General"/>
          <w:gallery w:val="placeholder"/>
        </w:category>
        <w:types>
          <w:type w:val="bbPlcHdr"/>
        </w:types>
        <w:behaviors>
          <w:behavior w:val="content"/>
        </w:behaviors>
        <w:guid w:val="{203709B1-AC90-4D55-BCC7-A5E554CED2A4}"/>
      </w:docPartPr>
      <w:docPartBody>
        <w:p w:rsidR="00DF7025" w:rsidRDefault="003F2B5D" w:rsidP="003F2B5D">
          <w:pPr>
            <w:pStyle w:val="5DA9E8352EDC4880BFC67A0C4545261A2"/>
          </w:pPr>
          <w:r w:rsidRPr="001340E5">
            <w:rPr>
              <w:rStyle w:val="PlaceholderText"/>
              <w:rFonts w:ascii="Arial" w:hAnsi="Arial" w:cs="Arial"/>
              <w:sz w:val="20"/>
              <w:szCs w:val="20"/>
            </w:rPr>
            <w:t>Click here to enter text.</w:t>
          </w:r>
        </w:p>
      </w:docPartBody>
    </w:docPart>
    <w:docPart>
      <w:docPartPr>
        <w:name w:val="36DC745F7E774A1DB9809EA17C22B223"/>
        <w:category>
          <w:name w:val="General"/>
          <w:gallery w:val="placeholder"/>
        </w:category>
        <w:types>
          <w:type w:val="bbPlcHdr"/>
        </w:types>
        <w:behaviors>
          <w:behavior w:val="content"/>
        </w:behaviors>
        <w:guid w:val="{F5B7C5D8-64B9-414B-A1A8-749795AA722E}"/>
      </w:docPartPr>
      <w:docPartBody>
        <w:p w:rsidR="00DF7025" w:rsidRDefault="003F2B5D" w:rsidP="003F2B5D">
          <w:pPr>
            <w:pStyle w:val="36DC745F7E774A1DB9809EA17C22B2232"/>
          </w:pPr>
          <w:r w:rsidRPr="001340E5">
            <w:rPr>
              <w:rStyle w:val="PlaceholderText"/>
              <w:rFonts w:ascii="Arial" w:hAnsi="Arial" w:cs="Arial"/>
              <w:sz w:val="20"/>
              <w:szCs w:val="20"/>
            </w:rPr>
            <w:t>Click here to enter text.</w:t>
          </w:r>
        </w:p>
      </w:docPartBody>
    </w:docPart>
    <w:docPart>
      <w:docPartPr>
        <w:name w:val="96FF221FCCF14614B8B20C04DB6452CD"/>
        <w:category>
          <w:name w:val="General"/>
          <w:gallery w:val="placeholder"/>
        </w:category>
        <w:types>
          <w:type w:val="bbPlcHdr"/>
        </w:types>
        <w:behaviors>
          <w:behavior w:val="content"/>
        </w:behaviors>
        <w:guid w:val="{55AB172B-EF39-41CC-A375-6AECC4B1349D}"/>
      </w:docPartPr>
      <w:docPartBody>
        <w:p w:rsidR="00DF7025" w:rsidRDefault="003F2B5D" w:rsidP="003F2B5D">
          <w:pPr>
            <w:pStyle w:val="96FF221FCCF14614B8B20C04DB6452CD2"/>
          </w:pPr>
          <w:r w:rsidRPr="001340E5">
            <w:rPr>
              <w:rStyle w:val="PlaceholderText"/>
              <w:rFonts w:ascii="Arial" w:hAnsi="Arial" w:cs="Arial"/>
              <w:sz w:val="20"/>
              <w:szCs w:val="20"/>
            </w:rPr>
            <w:t>Click here to enter text.</w:t>
          </w:r>
        </w:p>
      </w:docPartBody>
    </w:docPart>
    <w:docPart>
      <w:docPartPr>
        <w:name w:val="6C25ECA2BDF2459C8D7DE6200F1CA727"/>
        <w:category>
          <w:name w:val="General"/>
          <w:gallery w:val="placeholder"/>
        </w:category>
        <w:types>
          <w:type w:val="bbPlcHdr"/>
        </w:types>
        <w:behaviors>
          <w:behavior w:val="content"/>
        </w:behaviors>
        <w:guid w:val="{1ECB4A4C-0A41-400C-B788-30EBC2111775}"/>
      </w:docPartPr>
      <w:docPartBody>
        <w:p w:rsidR="00DF7025" w:rsidRDefault="003F2B5D" w:rsidP="003F2B5D">
          <w:pPr>
            <w:pStyle w:val="6C25ECA2BDF2459C8D7DE6200F1CA7272"/>
          </w:pPr>
          <w:r w:rsidRPr="001340E5">
            <w:rPr>
              <w:rStyle w:val="PlaceholderText"/>
              <w:rFonts w:ascii="Arial" w:hAnsi="Arial" w:cs="Arial"/>
              <w:sz w:val="20"/>
              <w:szCs w:val="20"/>
            </w:rPr>
            <w:t>Please select a type...</w:t>
          </w:r>
        </w:p>
      </w:docPartBody>
    </w:docPart>
    <w:docPart>
      <w:docPartPr>
        <w:name w:val="4EA4DDB5EEC743059C3DDF1CBCC5A1F6"/>
        <w:category>
          <w:name w:val="General"/>
          <w:gallery w:val="placeholder"/>
        </w:category>
        <w:types>
          <w:type w:val="bbPlcHdr"/>
        </w:types>
        <w:behaviors>
          <w:behavior w:val="content"/>
        </w:behaviors>
        <w:guid w:val="{7AB68E90-10C6-4A6C-B2AE-1ABA5BA3EF05}"/>
      </w:docPartPr>
      <w:docPartBody>
        <w:p w:rsidR="00DF7025" w:rsidRDefault="003F2B5D" w:rsidP="003F2B5D">
          <w:pPr>
            <w:pStyle w:val="4EA4DDB5EEC743059C3DDF1CBCC5A1F62"/>
          </w:pPr>
          <w:r w:rsidRPr="001340E5">
            <w:rPr>
              <w:rStyle w:val="PlaceholderText"/>
              <w:rFonts w:ascii="Arial" w:hAnsi="Arial" w:cs="Arial"/>
              <w:sz w:val="20"/>
              <w:szCs w:val="20"/>
            </w:rPr>
            <w:t>Click here to enter text.</w:t>
          </w:r>
        </w:p>
      </w:docPartBody>
    </w:docPart>
    <w:docPart>
      <w:docPartPr>
        <w:name w:val="CDF2994741AB40C9894AE9299B5E15FD"/>
        <w:category>
          <w:name w:val="General"/>
          <w:gallery w:val="placeholder"/>
        </w:category>
        <w:types>
          <w:type w:val="bbPlcHdr"/>
        </w:types>
        <w:behaviors>
          <w:behavior w:val="content"/>
        </w:behaviors>
        <w:guid w:val="{A007C222-5881-41BF-80F8-7DB6F1F2613E}"/>
      </w:docPartPr>
      <w:docPartBody>
        <w:p w:rsidR="00DF7025" w:rsidRDefault="003F2B5D" w:rsidP="003F2B5D">
          <w:pPr>
            <w:pStyle w:val="CDF2994741AB40C9894AE9299B5E15FD2"/>
          </w:pPr>
          <w:r w:rsidRPr="001340E5">
            <w:rPr>
              <w:rStyle w:val="PlaceholderText"/>
              <w:rFonts w:ascii="Arial" w:hAnsi="Arial" w:cs="Arial"/>
              <w:sz w:val="20"/>
              <w:szCs w:val="20"/>
            </w:rPr>
            <w:t>Click here to enter text.</w:t>
          </w:r>
        </w:p>
      </w:docPartBody>
    </w:docPart>
    <w:docPart>
      <w:docPartPr>
        <w:name w:val="5BBB541C85BE417E92407E940BFDA0E7"/>
        <w:category>
          <w:name w:val="General"/>
          <w:gallery w:val="placeholder"/>
        </w:category>
        <w:types>
          <w:type w:val="bbPlcHdr"/>
        </w:types>
        <w:behaviors>
          <w:behavior w:val="content"/>
        </w:behaviors>
        <w:guid w:val="{E28D4F6C-2C29-49B5-82F1-96C0A4994ED2}"/>
      </w:docPartPr>
      <w:docPartBody>
        <w:p w:rsidR="00DF7025" w:rsidRDefault="003F2B5D" w:rsidP="003F2B5D">
          <w:pPr>
            <w:pStyle w:val="5BBB541C85BE417E92407E940BFDA0E72"/>
          </w:pPr>
          <w:r w:rsidRPr="001340E5">
            <w:rPr>
              <w:rStyle w:val="PlaceholderText"/>
              <w:rFonts w:ascii="Arial" w:hAnsi="Arial" w:cs="Arial"/>
              <w:sz w:val="20"/>
              <w:szCs w:val="20"/>
            </w:rPr>
            <w:t>Click here to enter text.</w:t>
          </w:r>
        </w:p>
      </w:docPartBody>
    </w:docPart>
    <w:docPart>
      <w:docPartPr>
        <w:name w:val="CF0255EDBF1A4947BFE9EB72B7331E5F"/>
        <w:category>
          <w:name w:val="General"/>
          <w:gallery w:val="placeholder"/>
        </w:category>
        <w:types>
          <w:type w:val="bbPlcHdr"/>
        </w:types>
        <w:behaviors>
          <w:behavior w:val="content"/>
        </w:behaviors>
        <w:guid w:val="{015D0585-E4D7-4BFC-9B54-3B160859A29D}"/>
      </w:docPartPr>
      <w:docPartBody>
        <w:p w:rsidR="00DF7025" w:rsidRDefault="003F2B5D" w:rsidP="003F2B5D">
          <w:pPr>
            <w:pStyle w:val="CF0255EDBF1A4947BFE9EB72B7331E5F2"/>
          </w:pPr>
          <w:r w:rsidRPr="001340E5">
            <w:rPr>
              <w:rStyle w:val="PlaceholderText"/>
              <w:rFonts w:ascii="Arial" w:hAnsi="Arial" w:cs="Arial"/>
              <w:sz w:val="20"/>
              <w:szCs w:val="20"/>
            </w:rPr>
            <w:t>Click here to enter text.</w:t>
          </w:r>
        </w:p>
      </w:docPartBody>
    </w:docPart>
    <w:docPart>
      <w:docPartPr>
        <w:name w:val="83DC9CC8C0694659A28F6ED3497249D2"/>
        <w:category>
          <w:name w:val="General"/>
          <w:gallery w:val="placeholder"/>
        </w:category>
        <w:types>
          <w:type w:val="bbPlcHdr"/>
        </w:types>
        <w:behaviors>
          <w:behavior w:val="content"/>
        </w:behaviors>
        <w:guid w:val="{524356DB-64D5-4F7F-82BA-FA01D0B90D3D}"/>
      </w:docPartPr>
      <w:docPartBody>
        <w:p w:rsidR="00DF7025" w:rsidRDefault="003F2B5D" w:rsidP="003F2B5D">
          <w:pPr>
            <w:pStyle w:val="83DC9CC8C0694659A28F6ED3497249D22"/>
          </w:pPr>
          <w:r w:rsidRPr="001340E5">
            <w:rPr>
              <w:rStyle w:val="PlaceholderText"/>
              <w:rFonts w:ascii="Arial" w:hAnsi="Arial" w:cs="Arial"/>
              <w:sz w:val="20"/>
              <w:szCs w:val="20"/>
            </w:rPr>
            <w:t>Please select a type...</w:t>
          </w:r>
        </w:p>
      </w:docPartBody>
    </w:docPart>
    <w:docPart>
      <w:docPartPr>
        <w:name w:val="2858550C9A5649BF911359F7C3459610"/>
        <w:category>
          <w:name w:val="General"/>
          <w:gallery w:val="placeholder"/>
        </w:category>
        <w:types>
          <w:type w:val="bbPlcHdr"/>
        </w:types>
        <w:behaviors>
          <w:behavior w:val="content"/>
        </w:behaviors>
        <w:guid w:val="{7BACD5AC-CA69-4865-AA6B-0D548EDDC26C}"/>
      </w:docPartPr>
      <w:docPartBody>
        <w:p w:rsidR="00DF7025" w:rsidRDefault="003F2B5D" w:rsidP="003F2B5D">
          <w:pPr>
            <w:pStyle w:val="2858550C9A5649BF911359F7C34596102"/>
          </w:pPr>
          <w:r w:rsidRPr="001340E5">
            <w:rPr>
              <w:rStyle w:val="PlaceholderText"/>
              <w:rFonts w:ascii="Arial" w:hAnsi="Arial" w:cs="Arial"/>
              <w:sz w:val="20"/>
              <w:szCs w:val="20"/>
            </w:rPr>
            <w:t>Click here to enter text.</w:t>
          </w:r>
        </w:p>
      </w:docPartBody>
    </w:docPart>
    <w:docPart>
      <w:docPartPr>
        <w:name w:val="30A2930D86C54575837BF5490AD74FD5"/>
        <w:category>
          <w:name w:val="General"/>
          <w:gallery w:val="placeholder"/>
        </w:category>
        <w:types>
          <w:type w:val="bbPlcHdr"/>
        </w:types>
        <w:behaviors>
          <w:behavior w:val="content"/>
        </w:behaviors>
        <w:guid w:val="{0D10767A-0ABC-4D81-AFE5-4F68541FB7B1}"/>
      </w:docPartPr>
      <w:docPartBody>
        <w:p w:rsidR="00DF7025" w:rsidRDefault="003F2B5D" w:rsidP="003F2B5D">
          <w:pPr>
            <w:pStyle w:val="30A2930D86C54575837BF5490AD74FD52"/>
          </w:pPr>
          <w:r w:rsidRPr="001340E5">
            <w:rPr>
              <w:rStyle w:val="PlaceholderText"/>
              <w:rFonts w:ascii="Arial" w:hAnsi="Arial" w:cs="Arial"/>
              <w:sz w:val="20"/>
              <w:szCs w:val="20"/>
            </w:rPr>
            <w:t>Click here to enter text.</w:t>
          </w:r>
        </w:p>
      </w:docPartBody>
    </w:docPart>
    <w:docPart>
      <w:docPartPr>
        <w:name w:val="4EDDEA1AF1CA473ABD703AEC8E22A1DE"/>
        <w:category>
          <w:name w:val="General"/>
          <w:gallery w:val="placeholder"/>
        </w:category>
        <w:types>
          <w:type w:val="bbPlcHdr"/>
        </w:types>
        <w:behaviors>
          <w:behavior w:val="content"/>
        </w:behaviors>
        <w:guid w:val="{5EB3074F-4DDB-451E-AB72-98E380174925}"/>
      </w:docPartPr>
      <w:docPartBody>
        <w:p w:rsidR="00DF7025" w:rsidRDefault="003F2B5D" w:rsidP="003F2B5D">
          <w:pPr>
            <w:pStyle w:val="4EDDEA1AF1CA473ABD703AEC8E22A1DE2"/>
          </w:pPr>
          <w:r w:rsidRPr="001340E5">
            <w:rPr>
              <w:rStyle w:val="PlaceholderText"/>
              <w:rFonts w:ascii="Arial" w:hAnsi="Arial" w:cs="Arial"/>
              <w:sz w:val="20"/>
              <w:szCs w:val="20"/>
            </w:rPr>
            <w:t>Click here to enter text.</w:t>
          </w:r>
        </w:p>
      </w:docPartBody>
    </w:docPart>
    <w:docPart>
      <w:docPartPr>
        <w:name w:val="682566EDEC5441CA91DBCCC2360A9B97"/>
        <w:category>
          <w:name w:val="General"/>
          <w:gallery w:val="placeholder"/>
        </w:category>
        <w:types>
          <w:type w:val="bbPlcHdr"/>
        </w:types>
        <w:behaviors>
          <w:behavior w:val="content"/>
        </w:behaviors>
        <w:guid w:val="{9CDD94CE-965A-4A36-B73A-AE6D3DF24CEF}"/>
      </w:docPartPr>
      <w:docPartBody>
        <w:p w:rsidR="00DF7025" w:rsidRDefault="003F2B5D" w:rsidP="003F2B5D">
          <w:pPr>
            <w:pStyle w:val="682566EDEC5441CA91DBCCC2360A9B972"/>
          </w:pPr>
          <w:r w:rsidRPr="001340E5">
            <w:rPr>
              <w:rStyle w:val="PlaceholderText"/>
              <w:rFonts w:ascii="Arial" w:hAnsi="Arial" w:cs="Arial"/>
              <w:sz w:val="20"/>
              <w:szCs w:val="20"/>
            </w:rPr>
            <w:t>Click here to enter text.</w:t>
          </w:r>
        </w:p>
      </w:docPartBody>
    </w:docPart>
    <w:docPart>
      <w:docPartPr>
        <w:name w:val="1946A4D0FE254728A3C0888AABBBAE8E"/>
        <w:category>
          <w:name w:val="General"/>
          <w:gallery w:val="placeholder"/>
        </w:category>
        <w:types>
          <w:type w:val="bbPlcHdr"/>
        </w:types>
        <w:behaviors>
          <w:behavior w:val="content"/>
        </w:behaviors>
        <w:guid w:val="{2E8D8446-FC61-4EBC-A3A4-175C0CEDB4D0}"/>
      </w:docPartPr>
      <w:docPartBody>
        <w:p w:rsidR="00DF7025" w:rsidRDefault="003F2B5D" w:rsidP="003F2B5D">
          <w:pPr>
            <w:pStyle w:val="1946A4D0FE254728A3C0888AABBBAE8E2"/>
          </w:pPr>
          <w:r w:rsidRPr="001340E5">
            <w:rPr>
              <w:rStyle w:val="PlaceholderText"/>
              <w:rFonts w:ascii="Arial" w:hAnsi="Arial" w:cs="Arial"/>
              <w:sz w:val="20"/>
              <w:szCs w:val="20"/>
            </w:rPr>
            <w:t>Please select a type...</w:t>
          </w:r>
        </w:p>
      </w:docPartBody>
    </w:docPart>
    <w:docPart>
      <w:docPartPr>
        <w:name w:val="6382AC24C57A479CBC8F638B1981F89B"/>
        <w:category>
          <w:name w:val="General"/>
          <w:gallery w:val="placeholder"/>
        </w:category>
        <w:types>
          <w:type w:val="bbPlcHdr"/>
        </w:types>
        <w:behaviors>
          <w:behavior w:val="content"/>
        </w:behaviors>
        <w:guid w:val="{0416EB94-6B44-41BD-8AEA-A2BC416258B4}"/>
      </w:docPartPr>
      <w:docPartBody>
        <w:p w:rsidR="00DF7025" w:rsidRDefault="003F2B5D" w:rsidP="003F2B5D">
          <w:pPr>
            <w:pStyle w:val="6382AC24C57A479CBC8F638B1981F89B2"/>
          </w:pPr>
          <w:r w:rsidRPr="001340E5">
            <w:rPr>
              <w:rStyle w:val="PlaceholderText"/>
              <w:rFonts w:ascii="Arial" w:hAnsi="Arial" w:cs="Arial"/>
              <w:sz w:val="20"/>
              <w:szCs w:val="20"/>
            </w:rPr>
            <w:t>Click here to enter text.</w:t>
          </w:r>
        </w:p>
      </w:docPartBody>
    </w:docPart>
    <w:docPart>
      <w:docPartPr>
        <w:name w:val="AB5CC7C39DEA4F828188D84CAACA2575"/>
        <w:category>
          <w:name w:val="General"/>
          <w:gallery w:val="placeholder"/>
        </w:category>
        <w:types>
          <w:type w:val="bbPlcHdr"/>
        </w:types>
        <w:behaviors>
          <w:behavior w:val="content"/>
        </w:behaviors>
        <w:guid w:val="{DA8DDD31-931E-44A1-A951-CE33AB7249EB}"/>
      </w:docPartPr>
      <w:docPartBody>
        <w:p w:rsidR="00DF7025" w:rsidRDefault="003F2B5D" w:rsidP="003F2B5D">
          <w:pPr>
            <w:pStyle w:val="AB5CC7C39DEA4F828188D84CAACA25752"/>
          </w:pPr>
          <w:r w:rsidRPr="001340E5">
            <w:rPr>
              <w:rStyle w:val="PlaceholderText"/>
              <w:rFonts w:ascii="Arial" w:hAnsi="Arial" w:cs="Arial"/>
              <w:sz w:val="20"/>
              <w:szCs w:val="20"/>
            </w:rPr>
            <w:t>Click here to enter text.</w:t>
          </w:r>
        </w:p>
      </w:docPartBody>
    </w:docPart>
    <w:docPart>
      <w:docPartPr>
        <w:name w:val="A53133B946054FD6948B0BF82A702637"/>
        <w:category>
          <w:name w:val="General"/>
          <w:gallery w:val="placeholder"/>
        </w:category>
        <w:types>
          <w:type w:val="bbPlcHdr"/>
        </w:types>
        <w:behaviors>
          <w:behavior w:val="content"/>
        </w:behaviors>
        <w:guid w:val="{F299ED40-11A9-4CE6-8CEF-5294AA5B221C}"/>
      </w:docPartPr>
      <w:docPartBody>
        <w:p w:rsidR="00DF7025" w:rsidRDefault="003F2B5D" w:rsidP="003F2B5D">
          <w:pPr>
            <w:pStyle w:val="A53133B946054FD6948B0BF82A7026372"/>
          </w:pPr>
          <w:r w:rsidRPr="001340E5">
            <w:rPr>
              <w:rStyle w:val="PlaceholderText"/>
              <w:rFonts w:ascii="Arial" w:hAnsi="Arial" w:cs="Arial"/>
              <w:sz w:val="20"/>
              <w:szCs w:val="20"/>
            </w:rPr>
            <w:t>Click here to enter text.</w:t>
          </w:r>
        </w:p>
      </w:docPartBody>
    </w:docPart>
    <w:docPart>
      <w:docPartPr>
        <w:name w:val="11B6DF062F714217AF34C694DA0F62DB"/>
        <w:category>
          <w:name w:val="General"/>
          <w:gallery w:val="placeholder"/>
        </w:category>
        <w:types>
          <w:type w:val="bbPlcHdr"/>
        </w:types>
        <w:behaviors>
          <w:behavior w:val="content"/>
        </w:behaviors>
        <w:guid w:val="{542FEA1C-D540-449B-8C2E-9A3B2A2F1FCB}"/>
      </w:docPartPr>
      <w:docPartBody>
        <w:p w:rsidR="00DF7025" w:rsidRDefault="003F2B5D" w:rsidP="003F2B5D">
          <w:pPr>
            <w:pStyle w:val="11B6DF062F714217AF34C694DA0F62DB2"/>
          </w:pPr>
          <w:r w:rsidRPr="001340E5">
            <w:rPr>
              <w:rStyle w:val="PlaceholderText"/>
              <w:rFonts w:ascii="Arial" w:hAnsi="Arial" w:cs="Arial"/>
              <w:sz w:val="20"/>
              <w:szCs w:val="20"/>
            </w:rPr>
            <w:t>Click here to enter text.</w:t>
          </w:r>
        </w:p>
      </w:docPartBody>
    </w:docPart>
    <w:docPart>
      <w:docPartPr>
        <w:name w:val="03D9009D92B44ED08F4D7F52E5B28A23"/>
        <w:category>
          <w:name w:val="General"/>
          <w:gallery w:val="placeholder"/>
        </w:category>
        <w:types>
          <w:type w:val="bbPlcHdr"/>
        </w:types>
        <w:behaviors>
          <w:behavior w:val="content"/>
        </w:behaviors>
        <w:guid w:val="{53796DDE-087A-4336-B36A-DBFBFDE27D78}"/>
      </w:docPartPr>
      <w:docPartBody>
        <w:p w:rsidR="00DF7025" w:rsidRDefault="003F2B5D" w:rsidP="003F2B5D">
          <w:pPr>
            <w:pStyle w:val="03D9009D92B44ED08F4D7F52E5B28A232"/>
          </w:pPr>
          <w:r w:rsidRPr="001340E5">
            <w:rPr>
              <w:rStyle w:val="PlaceholderText"/>
              <w:rFonts w:ascii="Arial" w:hAnsi="Arial" w:cs="Arial"/>
              <w:sz w:val="20"/>
              <w:szCs w:val="20"/>
            </w:rPr>
            <w:t>Please select a type...</w:t>
          </w:r>
        </w:p>
      </w:docPartBody>
    </w:docPart>
    <w:docPart>
      <w:docPartPr>
        <w:name w:val="95D3818BC0BE4DAEACB56B29B51F13C7"/>
        <w:category>
          <w:name w:val="General"/>
          <w:gallery w:val="placeholder"/>
        </w:category>
        <w:types>
          <w:type w:val="bbPlcHdr"/>
        </w:types>
        <w:behaviors>
          <w:behavior w:val="content"/>
        </w:behaviors>
        <w:guid w:val="{758D4DD4-5AFA-46C9-896B-4786F1E9F969}"/>
      </w:docPartPr>
      <w:docPartBody>
        <w:p w:rsidR="00DF7025" w:rsidRDefault="003F2B5D" w:rsidP="003F2B5D">
          <w:pPr>
            <w:pStyle w:val="95D3818BC0BE4DAEACB56B29B51F13C72"/>
          </w:pPr>
          <w:r w:rsidRPr="001340E5">
            <w:rPr>
              <w:rStyle w:val="PlaceholderText"/>
              <w:rFonts w:ascii="Arial" w:hAnsi="Arial" w:cs="Arial"/>
              <w:sz w:val="20"/>
              <w:szCs w:val="20"/>
            </w:rPr>
            <w:t>Click here to enter text.</w:t>
          </w:r>
        </w:p>
      </w:docPartBody>
    </w:docPart>
    <w:docPart>
      <w:docPartPr>
        <w:name w:val="8C3F1402422D465AB2610B5B1DA929D6"/>
        <w:category>
          <w:name w:val="General"/>
          <w:gallery w:val="placeholder"/>
        </w:category>
        <w:types>
          <w:type w:val="bbPlcHdr"/>
        </w:types>
        <w:behaviors>
          <w:behavior w:val="content"/>
        </w:behaviors>
        <w:guid w:val="{184A1731-5BFF-4D9F-B3AB-EE61578016F2}"/>
      </w:docPartPr>
      <w:docPartBody>
        <w:p w:rsidR="00DF7025" w:rsidRDefault="003F2B5D" w:rsidP="003F2B5D">
          <w:pPr>
            <w:pStyle w:val="8C3F1402422D465AB2610B5B1DA929D62"/>
          </w:pPr>
          <w:r w:rsidRPr="001340E5">
            <w:rPr>
              <w:rStyle w:val="PlaceholderText"/>
              <w:rFonts w:ascii="Arial" w:hAnsi="Arial" w:cs="Arial"/>
              <w:sz w:val="20"/>
              <w:szCs w:val="20"/>
            </w:rPr>
            <w:t>Click here to enter text.</w:t>
          </w:r>
        </w:p>
      </w:docPartBody>
    </w:docPart>
    <w:docPart>
      <w:docPartPr>
        <w:name w:val="9A59C19A5C7D421A8AC5409F920F0B0A"/>
        <w:category>
          <w:name w:val="General"/>
          <w:gallery w:val="placeholder"/>
        </w:category>
        <w:types>
          <w:type w:val="bbPlcHdr"/>
        </w:types>
        <w:behaviors>
          <w:behavior w:val="content"/>
        </w:behaviors>
        <w:guid w:val="{25D0DCE8-3F7B-4052-829C-5E0A0B083CF5}"/>
      </w:docPartPr>
      <w:docPartBody>
        <w:p w:rsidR="00DF7025" w:rsidRDefault="003F2B5D" w:rsidP="003F2B5D">
          <w:pPr>
            <w:pStyle w:val="9A59C19A5C7D421A8AC5409F920F0B0A2"/>
          </w:pPr>
          <w:r w:rsidRPr="001340E5">
            <w:rPr>
              <w:rStyle w:val="PlaceholderText"/>
              <w:rFonts w:ascii="Arial" w:hAnsi="Arial" w:cs="Arial"/>
              <w:sz w:val="20"/>
              <w:szCs w:val="20"/>
            </w:rPr>
            <w:t>Click here to enter text.</w:t>
          </w:r>
        </w:p>
      </w:docPartBody>
    </w:docPart>
    <w:docPart>
      <w:docPartPr>
        <w:name w:val="5D72C13EF1CD4A9DBD11B14000938DFD"/>
        <w:category>
          <w:name w:val="General"/>
          <w:gallery w:val="placeholder"/>
        </w:category>
        <w:types>
          <w:type w:val="bbPlcHdr"/>
        </w:types>
        <w:behaviors>
          <w:behavior w:val="content"/>
        </w:behaviors>
        <w:guid w:val="{E7992CAB-C99D-4AD1-A636-B1C3A12412E8}"/>
      </w:docPartPr>
      <w:docPartBody>
        <w:p w:rsidR="00DF7025" w:rsidRDefault="003F2B5D" w:rsidP="003F2B5D">
          <w:pPr>
            <w:pStyle w:val="5D72C13EF1CD4A9DBD11B14000938DFD2"/>
          </w:pPr>
          <w:r w:rsidRPr="001340E5">
            <w:rPr>
              <w:rStyle w:val="PlaceholderText"/>
              <w:rFonts w:ascii="Arial" w:hAnsi="Arial" w:cs="Arial"/>
              <w:sz w:val="20"/>
              <w:szCs w:val="20"/>
            </w:rPr>
            <w:t>Click here to enter text.</w:t>
          </w:r>
        </w:p>
      </w:docPartBody>
    </w:docPart>
    <w:docPart>
      <w:docPartPr>
        <w:name w:val="E744DFE579214A0BBD2C191562426229"/>
        <w:category>
          <w:name w:val="General"/>
          <w:gallery w:val="placeholder"/>
        </w:category>
        <w:types>
          <w:type w:val="bbPlcHdr"/>
        </w:types>
        <w:behaviors>
          <w:behavior w:val="content"/>
        </w:behaviors>
        <w:guid w:val="{3C2F87AB-943C-40D9-927A-F7261024A412}"/>
      </w:docPartPr>
      <w:docPartBody>
        <w:p w:rsidR="00DF7025" w:rsidRDefault="003F2B5D" w:rsidP="003F2B5D">
          <w:pPr>
            <w:pStyle w:val="E744DFE579214A0BBD2C1915624262292"/>
          </w:pPr>
          <w:r w:rsidRPr="001340E5">
            <w:rPr>
              <w:rStyle w:val="PlaceholderText"/>
              <w:rFonts w:ascii="Arial" w:hAnsi="Arial" w:cs="Arial"/>
              <w:sz w:val="20"/>
              <w:szCs w:val="20"/>
            </w:rPr>
            <w:t>Click here to enter text.</w:t>
          </w:r>
        </w:p>
      </w:docPartBody>
    </w:docPart>
    <w:docPart>
      <w:docPartPr>
        <w:name w:val="ED1EB45D5273491EAD7A189762CD5639"/>
        <w:category>
          <w:name w:val="General"/>
          <w:gallery w:val="placeholder"/>
        </w:category>
        <w:types>
          <w:type w:val="bbPlcHdr"/>
        </w:types>
        <w:behaviors>
          <w:behavior w:val="content"/>
        </w:behaviors>
        <w:guid w:val="{104C07F1-1AFD-4BAB-ADCE-FC2025FE773B}"/>
      </w:docPartPr>
      <w:docPartBody>
        <w:p w:rsidR="00DF7025" w:rsidRDefault="003F2B5D" w:rsidP="003F2B5D">
          <w:pPr>
            <w:pStyle w:val="ED1EB45D5273491EAD7A189762CD56392"/>
          </w:pPr>
          <w:r w:rsidRPr="001340E5">
            <w:rPr>
              <w:rStyle w:val="PlaceholderText"/>
              <w:rFonts w:ascii="Arial" w:hAnsi="Arial" w:cs="Arial"/>
              <w:sz w:val="20"/>
              <w:szCs w:val="20"/>
            </w:rPr>
            <w:t>Enter text here.</w:t>
          </w:r>
        </w:p>
      </w:docPartBody>
    </w:docPart>
    <w:docPart>
      <w:docPartPr>
        <w:name w:val="F509B2779CED49A8BF61325A2645AEA8"/>
        <w:category>
          <w:name w:val="General"/>
          <w:gallery w:val="placeholder"/>
        </w:category>
        <w:types>
          <w:type w:val="bbPlcHdr"/>
        </w:types>
        <w:behaviors>
          <w:behavior w:val="content"/>
        </w:behaviors>
        <w:guid w:val="{D043D1B4-EF72-4C43-80FF-326C7726462D}"/>
      </w:docPartPr>
      <w:docPartBody>
        <w:p w:rsidR="00DF7025" w:rsidRDefault="003F2B5D" w:rsidP="003F2B5D">
          <w:pPr>
            <w:pStyle w:val="F509B2779CED49A8BF61325A2645AEA82"/>
          </w:pPr>
          <w:r w:rsidRPr="001340E5">
            <w:rPr>
              <w:rStyle w:val="PlaceholderText"/>
              <w:rFonts w:ascii="Arial" w:hAnsi="Arial" w:cs="Arial"/>
              <w:sz w:val="20"/>
              <w:szCs w:val="20"/>
            </w:rPr>
            <w:t>Enter text here.</w:t>
          </w:r>
        </w:p>
      </w:docPartBody>
    </w:docPart>
    <w:docPart>
      <w:docPartPr>
        <w:name w:val="F260E9CDBDA14923B012AD0EA1AAABCA"/>
        <w:category>
          <w:name w:val="General"/>
          <w:gallery w:val="placeholder"/>
        </w:category>
        <w:types>
          <w:type w:val="bbPlcHdr"/>
        </w:types>
        <w:behaviors>
          <w:behavior w:val="content"/>
        </w:behaviors>
        <w:guid w:val="{05018B55-1B11-408E-A891-BB7A581AC1D5}"/>
      </w:docPartPr>
      <w:docPartBody>
        <w:p w:rsidR="00DF7025" w:rsidRDefault="003F2B5D" w:rsidP="003F2B5D">
          <w:pPr>
            <w:pStyle w:val="F260E9CDBDA14923B012AD0EA1AAABCA2"/>
          </w:pPr>
          <w:r w:rsidRPr="001340E5">
            <w:rPr>
              <w:rStyle w:val="PlaceholderText"/>
              <w:rFonts w:ascii="Arial" w:hAnsi="Arial" w:cs="Arial"/>
              <w:sz w:val="20"/>
              <w:szCs w:val="20"/>
            </w:rPr>
            <w:t>Click here to enter text.</w:t>
          </w:r>
        </w:p>
      </w:docPartBody>
    </w:docPart>
    <w:docPart>
      <w:docPartPr>
        <w:name w:val="15C184DBED53430BB0E88BDA3ECC85C4"/>
        <w:category>
          <w:name w:val="General"/>
          <w:gallery w:val="placeholder"/>
        </w:category>
        <w:types>
          <w:type w:val="bbPlcHdr"/>
        </w:types>
        <w:behaviors>
          <w:behavior w:val="content"/>
        </w:behaviors>
        <w:guid w:val="{218D1DFF-5116-4160-BFD4-D5626A924D8D}"/>
      </w:docPartPr>
      <w:docPartBody>
        <w:p w:rsidR="00DF7025" w:rsidRDefault="003F2B5D" w:rsidP="003F2B5D">
          <w:pPr>
            <w:pStyle w:val="15C184DBED53430BB0E88BDA3ECC85C42"/>
          </w:pPr>
          <w:r w:rsidRPr="001340E5">
            <w:rPr>
              <w:rStyle w:val="PlaceholderText"/>
              <w:rFonts w:ascii="Arial" w:hAnsi="Arial" w:cs="Arial"/>
              <w:sz w:val="20"/>
              <w:szCs w:val="20"/>
            </w:rPr>
            <w:t>Enter text here.</w:t>
          </w:r>
        </w:p>
      </w:docPartBody>
    </w:docPart>
    <w:docPart>
      <w:docPartPr>
        <w:name w:val="EEEF881BC0DB4CECBD8BB6A7B5F25F7F"/>
        <w:category>
          <w:name w:val="General"/>
          <w:gallery w:val="placeholder"/>
        </w:category>
        <w:types>
          <w:type w:val="bbPlcHdr"/>
        </w:types>
        <w:behaviors>
          <w:behavior w:val="content"/>
        </w:behaviors>
        <w:guid w:val="{FD13FE1A-3B36-4CA2-A8C4-C37B8301E1A3}"/>
      </w:docPartPr>
      <w:docPartBody>
        <w:p w:rsidR="00DF7025" w:rsidRDefault="003F2B5D" w:rsidP="003F2B5D">
          <w:pPr>
            <w:pStyle w:val="EEEF881BC0DB4CECBD8BB6A7B5F25F7F2"/>
          </w:pPr>
          <w:r w:rsidRPr="001340E5">
            <w:rPr>
              <w:rStyle w:val="PlaceholderText"/>
              <w:rFonts w:ascii="Arial" w:hAnsi="Arial" w:cs="Arial"/>
              <w:sz w:val="20"/>
              <w:szCs w:val="20"/>
            </w:rPr>
            <w:t>Enter text here.</w:t>
          </w:r>
        </w:p>
      </w:docPartBody>
    </w:docPart>
    <w:docPart>
      <w:docPartPr>
        <w:name w:val="332703C3F331478996D65694048B0F1A"/>
        <w:category>
          <w:name w:val="General"/>
          <w:gallery w:val="placeholder"/>
        </w:category>
        <w:types>
          <w:type w:val="bbPlcHdr"/>
        </w:types>
        <w:behaviors>
          <w:behavior w:val="content"/>
        </w:behaviors>
        <w:guid w:val="{B69801E3-CE51-4AE5-9891-C41F8DE52C1A}"/>
      </w:docPartPr>
      <w:docPartBody>
        <w:p w:rsidR="00DF7025" w:rsidRDefault="003F2B5D" w:rsidP="003F2B5D">
          <w:pPr>
            <w:pStyle w:val="332703C3F331478996D65694048B0F1A2"/>
          </w:pPr>
          <w:r w:rsidRPr="001340E5">
            <w:rPr>
              <w:rStyle w:val="PlaceholderText"/>
              <w:rFonts w:ascii="Arial" w:hAnsi="Arial" w:cs="Arial"/>
              <w:sz w:val="20"/>
              <w:szCs w:val="20"/>
            </w:rPr>
            <w:t>Enter text here.</w:t>
          </w:r>
        </w:p>
      </w:docPartBody>
    </w:docPart>
    <w:docPart>
      <w:docPartPr>
        <w:name w:val="3BEF5AB48D904C78A709357EFD3151D2"/>
        <w:category>
          <w:name w:val="General"/>
          <w:gallery w:val="placeholder"/>
        </w:category>
        <w:types>
          <w:type w:val="bbPlcHdr"/>
        </w:types>
        <w:behaviors>
          <w:behavior w:val="content"/>
        </w:behaviors>
        <w:guid w:val="{E67863C9-B22D-4B5F-BC64-DEDD335DDABB}"/>
      </w:docPartPr>
      <w:docPartBody>
        <w:p w:rsidR="00DF7025" w:rsidRDefault="003F2B5D" w:rsidP="003F2B5D">
          <w:pPr>
            <w:pStyle w:val="3BEF5AB48D904C78A709357EFD3151D22"/>
          </w:pPr>
          <w:r w:rsidRPr="001340E5">
            <w:rPr>
              <w:rStyle w:val="PlaceholderText"/>
              <w:rFonts w:ascii="Arial" w:hAnsi="Arial" w:cs="Arial"/>
              <w:sz w:val="20"/>
              <w:szCs w:val="20"/>
            </w:rPr>
            <w:t>Enter text here.</w:t>
          </w:r>
        </w:p>
      </w:docPartBody>
    </w:docPart>
    <w:docPart>
      <w:docPartPr>
        <w:name w:val="93EEFE4CFB374A23AD030F8C6A76BC08"/>
        <w:category>
          <w:name w:val="General"/>
          <w:gallery w:val="placeholder"/>
        </w:category>
        <w:types>
          <w:type w:val="bbPlcHdr"/>
        </w:types>
        <w:behaviors>
          <w:behavior w:val="content"/>
        </w:behaviors>
        <w:guid w:val="{4D5981DF-805F-4313-B81C-F32F03B56F81}"/>
      </w:docPartPr>
      <w:docPartBody>
        <w:p w:rsidR="00DF7025" w:rsidRDefault="003F2B5D" w:rsidP="003F2B5D">
          <w:pPr>
            <w:pStyle w:val="93EEFE4CFB374A23AD030F8C6A76BC082"/>
          </w:pPr>
          <w:r w:rsidRPr="001340E5">
            <w:rPr>
              <w:rStyle w:val="PlaceholderText"/>
              <w:rFonts w:ascii="Arial" w:hAnsi="Arial" w:cs="Arial"/>
              <w:sz w:val="20"/>
              <w:szCs w:val="20"/>
            </w:rPr>
            <w:t>Enter text here.</w:t>
          </w:r>
        </w:p>
      </w:docPartBody>
    </w:docPart>
    <w:docPart>
      <w:docPartPr>
        <w:name w:val="FF63E31C24DB4DDA87F1DA851A3E45FB"/>
        <w:category>
          <w:name w:val="General"/>
          <w:gallery w:val="placeholder"/>
        </w:category>
        <w:types>
          <w:type w:val="bbPlcHdr"/>
        </w:types>
        <w:behaviors>
          <w:behavior w:val="content"/>
        </w:behaviors>
        <w:guid w:val="{813433C5-47C2-4012-B856-F64EAE6E1ED4}"/>
      </w:docPartPr>
      <w:docPartBody>
        <w:p w:rsidR="00DF7025" w:rsidRDefault="003F2B5D" w:rsidP="003F2B5D">
          <w:pPr>
            <w:pStyle w:val="FF63E31C24DB4DDA87F1DA851A3E45FB2"/>
          </w:pPr>
          <w:r w:rsidRPr="001340E5">
            <w:rPr>
              <w:rStyle w:val="PlaceholderText"/>
              <w:rFonts w:ascii="Arial" w:hAnsi="Arial" w:cs="Arial"/>
              <w:sz w:val="20"/>
              <w:szCs w:val="20"/>
            </w:rPr>
            <w:t>Enter text here.</w:t>
          </w:r>
        </w:p>
      </w:docPartBody>
    </w:docPart>
    <w:docPart>
      <w:docPartPr>
        <w:name w:val="8E88666494254DC79E1D24FFF54229FA"/>
        <w:category>
          <w:name w:val="General"/>
          <w:gallery w:val="placeholder"/>
        </w:category>
        <w:types>
          <w:type w:val="bbPlcHdr"/>
        </w:types>
        <w:behaviors>
          <w:behavior w:val="content"/>
        </w:behaviors>
        <w:guid w:val="{5997C7D6-3E37-4016-A17E-05E9A8A858F9}"/>
      </w:docPartPr>
      <w:docPartBody>
        <w:p w:rsidR="00DF7025" w:rsidRDefault="003F2B5D" w:rsidP="003F2B5D">
          <w:pPr>
            <w:pStyle w:val="8E88666494254DC79E1D24FFF54229FA2"/>
          </w:pPr>
          <w:r w:rsidRPr="001340E5">
            <w:rPr>
              <w:rStyle w:val="PlaceholderText"/>
              <w:rFonts w:ascii="Arial" w:hAnsi="Arial" w:cs="Arial"/>
              <w:sz w:val="20"/>
              <w:szCs w:val="20"/>
            </w:rPr>
            <w:t>Enter text here.</w:t>
          </w:r>
        </w:p>
      </w:docPartBody>
    </w:docPart>
    <w:docPart>
      <w:docPartPr>
        <w:name w:val="93BDC2EA46264EBA951D287FA29E9C67"/>
        <w:category>
          <w:name w:val="General"/>
          <w:gallery w:val="placeholder"/>
        </w:category>
        <w:types>
          <w:type w:val="bbPlcHdr"/>
        </w:types>
        <w:behaviors>
          <w:behavior w:val="content"/>
        </w:behaviors>
        <w:guid w:val="{B509C0DD-FBE7-4EC5-9311-7765F6F5351D}"/>
      </w:docPartPr>
      <w:docPartBody>
        <w:p w:rsidR="00DF7025" w:rsidRDefault="003F2B5D" w:rsidP="003F2B5D">
          <w:pPr>
            <w:pStyle w:val="93BDC2EA46264EBA951D287FA29E9C672"/>
          </w:pPr>
          <w:r w:rsidRPr="001340E5">
            <w:rPr>
              <w:rStyle w:val="PlaceholderText"/>
              <w:rFonts w:ascii="Arial" w:hAnsi="Arial" w:cs="Arial"/>
              <w:sz w:val="20"/>
              <w:szCs w:val="20"/>
            </w:rPr>
            <w:t>Enter text here.</w:t>
          </w:r>
        </w:p>
      </w:docPartBody>
    </w:docPart>
    <w:docPart>
      <w:docPartPr>
        <w:name w:val="573904FE608942AFB5D621EF2299F667"/>
        <w:category>
          <w:name w:val="General"/>
          <w:gallery w:val="placeholder"/>
        </w:category>
        <w:types>
          <w:type w:val="bbPlcHdr"/>
        </w:types>
        <w:behaviors>
          <w:behavior w:val="content"/>
        </w:behaviors>
        <w:guid w:val="{04795422-2A6A-4DA0-84D6-7A7CDBF0185F}"/>
      </w:docPartPr>
      <w:docPartBody>
        <w:p w:rsidR="00DF7025" w:rsidRDefault="003F2B5D" w:rsidP="003F2B5D">
          <w:pPr>
            <w:pStyle w:val="573904FE608942AFB5D621EF2299F6672"/>
          </w:pPr>
          <w:r w:rsidRPr="001340E5">
            <w:rPr>
              <w:rStyle w:val="PlaceholderText"/>
              <w:rFonts w:ascii="Arial" w:hAnsi="Arial" w:cs="Arial"/>
              <w:sz w:val="20"/>
              <w:szCs w:val="20"/>
            </w:rPr>
            <w:t>Enter text here.</w:t>
          </w:r>
        </w:p>
      </w:docPartBody>
    </w:docPart>
    <w:docPart>
      <w:docPartPr>
        <w:name w:val="33AABF2795AB453798A76DADDAE314E8"/>
        <w:category>
          <w:name w:val="General"/>
          <w:gallery w:val="placeholder"/>
        </w:category>
        <w:types>
          <w:type w:val="bbPlcHdr"/>
        </w:types>
        <w:behaviors>
          <w:behavior w:val="content"/>
        </w:behaviors>
        <w:guid w:val="{3E61FDDC-87C0-4A47-9716-5E4F8CD822E4}"/>
      </w:docPartPr>
      <w:docPartBody>
        <w:p w:rsidR="00DF7025" w:rsidRDefault="003F2B5D" w:rsidP="003F2B5D">
          <w:pPr>
            <w:pStyle w:val="33AABF2795AB453798A76DADDAE314E82"/>
          </w:pPr>
          <w:r w:rsidRPr="001340E5">
            <w:rPr>
              <w:rStyle w:val="PlaceholderText"/>
              <w:rFonts w:ascii="Arial" w:hAnsi="Arial" w:cs="Arial"/>
              <w:sz w:val="20"/>
              <w:szCs w:val="20"/>
            </w:rPr>
            <w:t>Enter text here.</w:t>
          </w:r>
        </w:p>
      </w:docPartBody>
    </w:docPart>
    <w:docPart>
      <w:docPartPr>
        <w:name w:val="4D64A24391F54DA588EC2979E794A4B8"/>
        <w:category>
          <w:name w:val="General"/>
          <w:gallery w:val="placeholder"/>
        </w:category>
        <w:types>
          <w:type w:val="bbPlcHdr"/>
        </w:types>
        <w:behaviors>
          <w:behavior w:val="content"/>
        </w:behaviors>
        <w:guid w:val="{476F2049-8C36-4ABF-898C-25C524F96B16}"/>
      </w:docPartPr>
      <w:docPartBody>
        <w:p w:rsidR="00DF7025" w:rsidRDefault="003F2B5D" w:rsidP="003F2B5D">
          <w:pPr>
            <w:pStyle w:val="4D64A24391F54DA588EC2979E794A4B82"/>
          </w:pPr>
          <w:r w:rsidRPr="001340E5">
            <w:rPr>
              <w:rStyle w:val="PlaceholderText"/>
              <w:rFonts w:ascii="Arial" w:hAnsi="Arial" w:cs="Arial"/>
              <w:sz w:val="20"/>
              <w:szCs w:val="20"/>
            </w:rPr>
            <w:t>Enter text here.</w:t>
          </w:r>
        </w:p>
      </w:docPartBody>
    </w:docPart>
    <w:docPart>
      <w:docPartPr>
        <w:name w:val="A3DBC00100474E75A653D73EE58871E1"/>
        <w:category>
          <w:name w:val="General"/>
          <w:gallery w:val="placeholder"/>
        </w:category>
        <w:types>
          <w:type w:val="bbPlcHdr"/>
        </w:types>
        <w:behaviors>
          <w:behavior w:val="content"/>
        </w:behaviors>
        <w:guid w:val="{EAA8A202-BA45-4009-8C5F-7C0388A362EB}"/>
      </w:docPartPr>
      <w:docPartBody>
        <w:p w:rsidR="00DF7025" w:rsidRDefault="003F2B5D" w:rsidP="003F2B5D">
          <w:pPr>
            <w:pStyle w:val="A3DBC00100474E75A653D73EE58871E12"/>
          </w:pPr>
          <w:r w:rsidRPr="001340E5">
            <w:rPr>
              <w:rStyle w:val="PlaceholderText"/>
              <w:rFonts w:ascii="Arial" w:hAnsi="Arial" w:cs="Arial"/>
              <w:sz w:val="20"/>
              <w:szCs w:val="20"/>
            </w:rPr>
            <w:t>Enter text here.</w:t>
          </w:r>
        </w:p>
      </w:docPartBody>
    </w:docPart>
    <w:docPart>
      <w:docPartPr>
        <w:name w:val="194C78A802144E678A82F3CE0A2EEE72"/>
        <w:category>
          <w:name w:val="General"/>
          <w:gallery w:val="placeholder"/>
        </w:category>
        <w:types>
          <w:type w:val="bbPlcHdr"/>
        </w:types>
        <w:behaviors>
          <w:behavior w:val="content"/>
        </w:behaviors>
        <w:guid w:val="{E82EC571-A2A4-4FAF-8DA6-B5B20DB4DA44}"/>
      </w:docPartPr>
      <w:docPartBody>
        <w:p w:rsidR="00DF7025" w:rsidRDefault="003F2B5D" w:rsidP="003F2B5D">
          <w:pPr>
            <w:pStyle w:val="194C78A802144E678A82F3CE0A2EEE722"/>
          </w:pPr>
          <w:r w:rsidRPr="001340E5">
            <w:rPr>
              <w:rStyle w:val="PlaceholderText"/>
              <w:rFonts w:ascii="Arial" w:hAnsi="Arial" w:cs="Arial"/>
              <w:sz w:val="20"/>
              <w:szCs w:val="20"/>
            </w:rPr>
            <w:t>Enter text here.</w:t>
          </w:r>
        </w:p>
      </w:docPartBody>
    </w:docPart>
    <w:docPart>
      <w:docPartPr>
        <w:name w:val="2301F748E81342D2991828C3B733706E"/>
        <w:category>
          <w:name w:val="General"/>
          <w:gallery w:val="placeholder"/>
        </w:category>
        <w:types>
          <w:type w:val="bbPlcHdr"/>
        </w:types>
        <w:behaviors>
          <w:behavior w:val="content"/>
        </w:behaviors>
        <w:guid w:val="{5D395306-9B3E-47F9-83EE-4D206739389E}"/>
      </w:docPartPr>
      <w:docPartBody>
        <w:p w:rsidR="00DF7025" w:rsidRDefault="003F2B5D" w:rsidP="003F2B5D">
          <w:pPr>
            <w:pStyle w:val="2301F748E81342D2991828C3B733706E2"/>
          </w:pPr>
          <w:r w:rsidRPr="001340E5">
            <w:rPr>
              <w:rStyle w:val="PlaceholderText"/>
              <w:rFonts w:ascii="Arial" w:hAnsi="Arial" w:cs="Arial"/>
              <w:sz w:val="20"/>
              <w:szCs w:val="20"/>
            </w:rPr>
            <w:t>Enter text here.</w:t>
          </w:r>
        </w:p>
      </w:docPartBody>
    </w:docPart>
    <w:docPart>
      <w:docPartPr>
        <w:name w:val="D15C91CAB15C4D2896219BE001F7D39A"/>
        <w:category>
          <w:name w:val="General"/>
          <w:gallery w:val="placeholder"/>
        </w:category>
        <w:types>
          <w:type w:val="bbPlcHdr"/>
        </w:types>
        <w:behaviors>
          <w:behavior w:val="content"/>
        </w:behaviors>
        <w:guid w:val="{8876A7B4-C7EC-43EE-8B06-E0020E8D889C}"/>
      </w:docPartPr>
      <w:docPartBody>
        <w:p w:rsidR="00DF7025" w:rsidRDefault="003F2B5D" w:rsidP="003F2B5D">
          <w:pPr>
            <w:pStyle w:val="D15C91CAB15C4D2896219BE001F7D39A2"/>
          </w:pPr>
          <w:r w:rsidRPr="001340E5">
            <w:rPr>
              <w:rStyle w:val="PlaceholderText"/>
              <w:rFonts w:ascii="Arial" w:hAnsi="Arial" w:cs="Arial"/>
              <w:sz w:val="20"/>
              <w:szCs w:val="20"/>
            </w:rPr>
            <w:t>Enter text here.</w:t>
          </w:r>
        </w:p>
      </w:docPartBody>
    </w:docPart>
    <w:docPart>
      <w:docPartPr>
        <w:name w:val="066E6EC7DD5C4FC08A5AB3378545A23E"/>
        <w:category>
          <w:name w:val="General"/>
          <w:gallery w:val="placeholder"/>
        </w:category>
        <w:types>
          <w:type w:val="bbPlcHdr"/>
        </w:types>
        <w:behaviors>
          <w:behavior w:val="content"/>
        </w:behaviors>
        <w:guid w:val="{9223665F-D3E7-4F63-8069-E44E5448EECB}"/>
      </w:docPartPr>
      <w:docPartBody>
        <w:p w:rsidR="00DF7025" w:rsidRDefault="003F2B5D" w:rsidP="003F2B5D">
          <w:pPr>
            <w:pStyle w:val="066E6EC7DD5C4FC08A5AB3378545A23E2"/>
          </w:pPr>
          <w:r w:rsidRPr="001340E5">
            <w:rPr>
              <w:rStyle w:val="PlaceholderText"/>
              <w:rFonts w:ascii="Arial" w:hAnsi="Arial" w:cs="Arial"/>
              <w:sz w:val="20"/>
              <w:szCs w:val="20"/>
            </w:rPr>
            <w:t>Enter text here.</w:t>
          </w:r>
        </w:p>
      </w:docPartBody>
    </w:docPart>
    <w:docPart>
      <w:docPartPr>
        <w:name w:val="D95875053C5F4CAF9E218EB16C3F1373"/>
        <w:category>
          <w:name w:val="General"/>
          <w:gallery w:val="placeholder"/>
        </w:category>
        <w:types>
          <w:type w:val="bbPlcHdr"/>
        </w:types>
        <w:behaviors>
          <w:behavior w:val="content"/>
        </w:behaviors>
        <w:guid w:val="{21C2C8F3-1FB1-477A-B166-9775AA45CE58}"/>
      </w:docPartPr>
      <w:docPartBody>
        <w:p w:rsidR="00DF7025" w:rsidRDefault="003F2B5D" w:rsidP="003F2B5D">
          <w:pPr>
            <w:pStyle w:val="D95875053C5F4CAF9E218EB16C3F13732"/>
          </w:pPr>
          <w:r w:rsidRPr="001340E5">
            <w:rPr>
              <w:rStyle w:val="PlaceholderText"/>
              <w:rFonts w:ascii="Arial" w:hAnsi="Arial" w:cs="Arial"/>
              <w:sz w:val="20"/>
              <w:szCs w:val="20"/>
            </w:rPr>
            <w:t>Enter text here.</w:t>
          </w:r>
        </w:p>
      </w:docPartBody>
    </w:docPart>
    <w:docPart>
      <w:docPartPr>
        <w:name w:val="E72FC9E9435E41DF902B4A6AB044841C"/>
        <w:category>
          <w:name w:val="General"/>
          <w:gallery w:val="placeholder"/>
        </w:category>
        <w:types>
          <w:type w:val="bbPlcHdr"/>
        </w:types>
        <w:behaviors>
          <w:behavior w:val="content"/>
        </w:behaviors>
        <w:guid w:val="{A0237E0D-A47C-44B3-8F7D-41ED88B0FBEC}"/>
      </w:docPartPr>
      <w:docPartBody>
        <w:p w:rsidR="003F2B5D" w:rsidRDefault="003F2B5D" w:rsidP="003F2B5D">
          <w:pPr>
            <w:pStyle w:val="E72FC9E9435E41DF902B4A6AB044841C2"/>
          </w:pPr>
          <w:r w:rsidRPr="001340E5">
            <w:rPr>
              <w:rStyle w:val="PlaceholderText"/>
              <w:rFonts w:ascii="Arial" w:hAnsi="Arial" w:cs="Arial"/>
              <w:sz w:val="20"/>
              <w:szCs w:val="20"/>
            </w:rPr>
            <w:t>Click here to enter text.</w:t>
          </w:r>
        </w:p>
      </w:docPartBody>
    </w:docPart>
    <w:docPart>
      <w:docPartPr>
        <w:name w:val="1CEDA86793134A81B6192CB366056E72"/>
        <w:category>
          <w:name w:val="General"/>
          <w:gallery w:val="placeholder"/>
        </w:category>
        <w:types>
          <w:type w:val="bbPlcHdr"/>
        </w:types>
        <w:behaviors>
          <w:behavior w:val="content"/>
        </w:behaviors>
        <w:guid w:val="{18AB4A1A-2BEE-4666-B71E-830031DF6E22}"/>
      </w:docPartPr>
      <w:docPartBody>
        <w:p w:rsidR="003F2B5D" w:rsidRDefault="003F2B5D" w:rsidP="003F2B5D">
          <w:pPr>
            <w:pStyle w:val="1CEDA86793134A81B6192CB366056E722"/>
          </w:pPr>
          <w:r w:rsidRPr="001340E5">
            <w:rPr>
              <w:rStyle w:val="PlaceholderText"/>
              <w:rFonts w:ascii="Arial" w:hAnsi="Arial" w:cs="Arial"/>
              <w:sz w:val="20"/>
              <w:szCs w:val="20"/>
            </w:rPr>
            <w:t>Click here to enter text.</w:t>
          </w:r>
        </w:p>
      </w:docPartBody>
    </w:docPart>
    <w:docPart>
      <w:docPartPr>
        <w:name w:val="895F594B37884C98B3329E4FFF19E60A"/>
        <w:category>
          <w:name w:val="General"/>
          <w:gallery w:val="placeholder"/>
        </w:category>
        <w:types>
          <w:type w:val="bbPlcHdr"/>
        </w:types>
        <w:behaviors>
          <w:behavior w:val="content"/>
        </w:behaviors>
        <w:guid w:val="{58D0D406-B84C-45B0-AA1D-0A36B00EC1B1}"/>
      </w:docPartPr>
      <w:docPartBody>
        <w:p w:rsidR="003F2B5D" w:rsidRDefault="003F2B5D" w:rsidP="003F2B5D">
          <w:pPr>
            <w:pStyle w:val="895F594B37884C98B3329E4FFF19E60A2"/>
          </w:pPr>
          <w:r w:rsidRPr="001340E5">
            <w:rPr>
              <w:rStyle w:val="PlaceholderText"/>
              <w:rFonts w:ascii="Arial" w:hAnsi="Arial" w:cs="Arial"/>
              <w:sz w:val="20"/>
              <w:szCs w:val="20"/>
            </w:rPr>
            <w:t>Click here to enter text.</w:t>
          </w:r>
        </w:p>
      </w:docPartBody>
    </w:docPart>
    <w:docPart>
      <w:docPartPr>
        <w:name w:val="F21513E73BF649BDB5D7BFB0E5390729"/>
        <w:category>
          <w:name w:val="General"/>
          <w:gallery w:val="placeholder"/>
        </w:category>
        <w:types>
          <w:type w:val="bbPlcHdr"/>
        </w:types>
        <w:behaviors>
          <w:behavior w:val="content"/>
        </w:behaviors>
        <w:guid w:val="{CCEE9216-2B05-4D22-BD2B-01D4B8CCF376}"/>
      </w:docPartPr>
      <w:docPartBody>
        <w:p w:rsidR="003F2B5D" w:rsidRDefault="003F2B5D" w:rsidP="003F2B5D">
          <w:pPr>
            <w:pStyle w:val="F21513E73BF649BDB5D7BFB0E53907292"/>
          </w:pPr>
          <w:r w:rsidRPr="001340E5">
            <w:rPr>
              <w:rStyle w:val="PlaceholderText"/>
              <w:rFonts w:ascii="Arial" w:hAnsi="Arial" w:cs="Arial"/>
              <w:sz w:val="20"/>
              <w:szCs w:val="20"/>
            </w:rPr>
            <w:t>Click here to enter text.</w:t>
          </w:r>
        </w:p>
      </w:docPartBody>
    </w:docPart>
    <w:docPart>
      <w:docPartPr>
        <w:name w:val="36992082C0F246BC9110AE056A6A240D"/>
        <w:category>
          <w:name w:val="General"/>
          <w:gallery w:val="placeholder"/>
        </w:category>
        <w:types>
          <w:type w:val="bbPlcHdr"/>
        </w:types>
        <w:behaviors>
          <w:behavior w:val="content"/>
        </w:behaviors>
        <w:guid w:val="{02494F4F-AAE1-4A5B-B8E9-28FC1EAB06C7}"/>
      </w:docPartPr>
      <w:docPartBody>
        <w:p w:rsidR="003F2B5D" w:rsidRDefault="003F2B5D" w:rsidP="003F2B5D">
          <w:pPr>
            <w:pStyle w:val="36992082C0F246BC9110AE056A6A240D2"/>
          </w:pPr>
          <w:r w:rsidRPr="001340E5">
            <w:rPr>
              <w:rStyle w:val="PlaceholderText"/>
              <w:rFonts w:ascii="Arial" w:hAnsi="Arial" w:cs="Arial"/>
              <w:sz w:val="20"/>
              <w:szCs w:val="20"/>
            </w:rPr>
            <w:t>Click here to enter text.</w:t>
          </w:r>
        </w:p>
      </w:docPartBody>
    </w:docPart>
    <w:docPart>
      <w:docPartPr>
        <w:name w:val="66CF223071E649B2A1A72601403BD182"/>
        <w:category>
          <w:name w:val="General"/>
          <w:gallery w:val="placeholder"/>
        </w:category>
        <w:types>
          <w:type w:val="bbPlcHdr"/>
        </w:types>
        <w:behaviors>
          <w:behavior w:val="content"/>
        </w:behaviors>
        <w:guid w:val="{A6A4B2B6-39BE-409C-816F-107EC2BF7FBA}"/>
      </w:docPartPr>
      <w:docPartBody>
        <w:p w:rsidR="003F2B5D" w:rsidRDefault="003F2B5D" w:rsidP="003F2B5D">
          <w:pPr>
            <w:pStyle w:val="66CF223071E649B2A1A72601403BD1822"/>
          </w:pPr>
          <w:r w:rsidRPr="001340E5">
            <w:rPr>
              <w:rStyle w:val="PlaceholderText"/>
              <w:rFonts w:ascii="Arial" w:hAnsi="Arial" w:cs="Arial"/>
              <w:sz w:val="20"/>
              <w:szCs w:val="20"/>
            </w:rPr>
            <w:t>Click here to enter text.</w:t>
          </w:r>
        </w:p>
      </w:docPartBody>
    </w:docPart>
    <w:docPart>
      <w:docPartPr>
        <w:name w:val="F43EBC4E1A4C48C0A9743FBCA3E28501"/>
        <w:category>
          <w:name w:val="General"/>
          <w:gallery w:val="placeholder"/>
        </w:category>
        <w:types>
          <w:type w:val="bbPlcHdr"/>
        </w:types>
        <w:behaviors>
          <w:behavior w:val="content"/>
        </w:behaviors>
        <w:guid w:val="{28241A10-CA86-4415-B710-31FA2F84C52F}"/>
      </w:docPartPr>
      <w:docPartBody>
        <w:p w:rsidR="003F2B5D" w:rsidRDefault="003F2B5D" w:rsidP="003F2B5D">
          <w:pPr>
            <w:pStyle w:val="F43EBC4E1A4C48C0A9743FBCA3E285012"/>
          </w:pPr>
          <w:r w:rsidRPr="001340E5">
            <w:rPr>
              <w:rStyle w:val="PlaceholderText"/>
              <w:rFonts w:ascii="Arial" w:hAnsi="Arial" w:cs="Arial"/>
              <w:sz w:val="20"/>
              <w:szCs w:val="20"/>
            </w:rPr>
            <w:t>Click here to enter text.</w:t>
          </w:r>
        </w:p>
      </w:docPartBody>
    </w:docPart>
    <w:docPart>
      <w:docPartPr>
        <w:name w:val="C101A2CD35DB4C378F282834D82BADFD"/>
        <w:category>
          <w:name w:val="General"/>
          <w:gallery w:val="placeholder"/>
        </w:category>
        <w:types>
          <w:type w:val="bbPlcHdr"/>
        </w:types>
        <w:behaviors>
          <w:behavior w:val="content"/>
        </w:behaviors>
        <w:guid w:val="{EC67DEBD-AFA9-4E48-883E-9600594D1761}"/>
      </w:docPartPr>
      <w:docPartBody>
        <w:p w:rsidR="003F2B5D" w:rsidRDefault="003F2B5D" w:rsidP="003F2B5D">
          <w:pPr>
            <w:pStyle w:val="C101A2CD35DB4C378F282834D82BADFD2"/>
          </w:pPr>
          <w:r w:rsidRPr="001340E5">
            <w:rPr>
              <w:rStyle w:val="PlaceholderText"/>
              <w:rFonts w:ascii="Arial" w:hAnsi="Arial" w:cs="Arial"/>
              <w:sz w:val="20"/>
              <w:szCs w:val="20"/>
            </w:rPr>
            <w:t>Click here to enter text.</w:t>
          </w:r>
        </w:p>
      </w:docPartBody>
    </w:docPart>
    <w:docPart>
      <w:docPartPr>
        <w:name w:val="A98F770AF63E40A98AFE68F609872E09"/>
        <w:category>
          <w:name w:val="General"/>
          <w:gallery w:val="placeholder"/>
        </w:category>
        <w:types>
          <w:type w:val="bbPlcHdr"/>
        </w:types>
        <w:behaviors>
          <w:behavior w:val="content"/>
        </w:behaviors>
        <w:guid w:val="{4731153C-BC36-40C8-9C9C-918E1F6A0849}"/>
      </w:docPartPr>
      <w:docPartBody>
        <w:p w:rsidR="003F2B5D" w:rsidRDefault="003F2B5D" w:rsidP="003F2B5D">
          <w:pPr>
            <w:pStyle w:val="A98F770AF63E40A98AFE68F609872E092"/>
          </w:pPr>
          <w:r w:rsidRPr="001340E5">
            <w:rPr>
              <w:rStyle w:val="PlaceholderText"/>
              <w:rFonts w:ascii="Arial" w:hAnsi="Arial" w:cs="Arial"/>
              <w:sz w:val="20"/>
              <w:szCs w:val="20"/>
            </w:rPr>
            <w:t>Click here to enter text.</w:t>
          </w:r>
        </w:p>
      </w:docPartBody>
    </w:docPart>
    <w:docPart>
      <w:docPartPr>
        <w:name w:val="E43C27469A844685AE492155461C4DFF"/>
        <w:category>
          <w:name w:val="General"/>
          <w:gallery w:val="placeholder"/>
        </w:category>
        <w:types>
          <w:type w:val="bbPlcHdr"/>
        </w:types>
        <w:behaviors>
          <w:behavior w:val="content"/>
        </w:behaviors>
        <w:guid w:val="{AA3356AC-A585-43CE-A6B0-BB6A478B0048}"/>
      </w:docPartPr>
      <w:docPartBody>
        <w:p w:rsidR="003F2B5D" w:rsidRDefault="003F2B5D" w:rsidP="003F2B5D">
          <w:pPr>
            <w:pStyle w:val="E43C27469A844685AE492155461C4DFF2"/>
          </w:pPr>
          <w:r w:rsidRPr="001340E5">
            <w:rPr>
              <w:rStyle w:val="PlaceholderText"/>
              <w:rFonts w:ascii="Arial" w:hAnsi="Arial" w:cs="Arial"/>
              <w:sz w:val="20"/>
              <w:szCs w:val="20"/>
            </w:rPr>
            <w:t>Click here to enter text.</w:t>
          </w:r>
        </w:p>
      </w:docPartBody>
    </w:docPart>
    <w:docPart>
      <w:docPartPr>
        <w:name w:val="BB827627F4D7455A9AB19E1A26F7399A"/>
        <w:category>
          <w:name w:val="General"/>
          <w:gallery w:val="placeholder"/>
        </w:category>
        <w:types>
          <w:type w:val="bbPlcHdr"/>
        </w:types>
        <w:behaviors>
          <w:behavior w:val="content"/>
        </w:behaviors>
        <w:guid w:val="{358D7C17-A906-4D0E-A861-40741C2FAB0F}"/>
      </w:docPartPr>
      <w:docPartBody>
        <w:p w:rsidR="003F2B5D" w:rsidRDefault="003F2B5D" w:rsidP="003F2B5D">
          <w:pPr>
            <w:pStyle w:val="BB827627F4D7455A9AB19E1A26F7399A2"/>
          </w:pPr>
          <w:r w:rsidRPr="001340E5">
            <w:rPr>
              <w:rStyle w:val="PlaceholderText"/>
              <w:rFonts w:ascii="Arial" w:hAnsi="Arial" w:cs="Arial"/>
              <w:sz w:val="20"/>
              <w:szCs w:val="20"/>
            </w:rPr>
            <w:t>Click here to enter text.</w:t>
          </w:r>
        </w:p>
      </w:docPartBody>
    </w:docPart>
    <w:docPart>
      <w:docPartPr>
        <w:name w:val="F9FBC7EF1E504CB088218534B6631070"/>
        <w:category>
          <w:name w:val="General"/>
          <w:gallery w:val="placeholder"/>
        </w:category>
        <w:types>
          <w:type w:val="bbPlcHdr"/>
        </w:types>
        <w:behaviors>
          <w:behavior w:val="content"/>
        </w:behaviors>
        <w:guid w:val="{6459D140-8864-427F-9F36-4A51397B0061}"/>
      </w:docPartPr>
      <w:docPartBody>
        <w:p w:rsidR="003F2B5D" w:rsidRDefault="003F2B5D" w:rsidP="003F2B5D">
          <w:pPr>
            <w:pStyle w:val="F9FBC7EF1E504CB088218534B66310702"/>
          </w:pPr>
          <w:r w:rsidRPr="001340E5">
            <w:rPr>
              <w:rStyle w:val="PlaceholderText"/>
              <w:rFonts w:ascii="Arial" w:hAnsi="Arial" w:cs="Arial"/>
              <w:sz w:val="20"/>
              <w:szCs w:val="20"/>
            </w:rPr>
            <w:t>Click here to enter text.</w:t>
          </w:r>
        </w:p>
      </w:docPartBody>
    </w:docPart>
    <w:docPart>
      <w:docPartPr>
        <w:name w:val="2B0B373D681D43798E25666AAD8E4276"/>
        <w:category>
          <w:name w:val="General"/>
          <w:gallery w:val="placeholder"/>
        </w:category>
        <w:types>
          <w:type w:val="bbPlcHdr"/>
        </w:types>
        <w:behaviors>
          <w:behavior w:val="content"/>
        </w:behaviors>
        <w:guid w:val="{6EE40BA9-EB0C-4344-947B-3D5AAB2D72C4}"/>
      </w:docPartPr>
      <w:docPartBody>
        <w:p w:rsidR="003F2B5D" w:rsidRDefault="003F2B5D" w:rsidP="003F2B5D">
          <w:pPr>
            <w:pStyle w:val="2B0B373D681D43798E25666AAD8E42762"/>
          </w:pPr>
          <w:r w:rsidRPr="001340E5">
            <w:rPr>
              <w:rStyle w:val="PlaceholderText"/>
              <w:rFonts w:ascii="Arial" w:hAnsi="Arial" w:cs="Arial"/>
              <w:sz w:val="20"/>
              <w:szCs w:val="20"/>
            </w:rPr>
            <w:t>Click here to enter text.</w:t>
          </w:r>
        </w:p>
      </w:docPartBody>
    </w:docPart>
    <w:docPart>
      <w:docPartPr>
        <w:name w:val="E3A2E9A5B0D04008A20F245DA6A4188D"/>
        <w:category>
          <w:name w:val="General"/>
          <w:gallery w:val="placeholder"/>
        </w:category>
        <w:types>
          <w:type w:val="bbPlcHdr"/>
        </w:types>
        <w:behaviors>
          <w:behavior w:val="content"/>
        </w:behaviors>
        <w:guid w:val="{500F4295-B7B6-4139-9C49-FFD873FE9F35}"/>
      </w:docPartPr>
      <w:docPartBody>
        <w:p w:rsidR="003F2B5D" w:rsidRDefault="003F2B5D" w:rsidP="003F2B5D">
          <w:pPr>
            <w:pStyle w:val="E3A2E9A5B0D04008A20F245DA6A4188D2"/>
          </w:pPr>
          <w:r w:rsidRPr="001340E5">
            <w:rPr>
              <w:rStyle w:val="PlaceholderText"/>
              <w:rFonts w:ascii="Arial" w:hAnsi="Arial" w:cs="Arial"/>
              <w:sz w:val="20"/>
              <w:szCs w:val="20"/>
            </w:rPr>
            <w:t>Click here to enter text.</w:t>
          </w:r>
        </w:p>
      </w:docPartBody>
    </w:docPart>
    <w:docPart>
      <w:docPartPr>
        <w:name w:val="EC74248952F147F6B5245E15ABD4C259"/>
        <w:category>
          <w:name w:val="General"/>
          <w:gallery w:val="placeholder"/>
        </w:category>
        <w:types>
          <w:type w:val="bbPlcHdr"/>
        </w:types>
        <w:behaviors>
          <w:behavior w:val="content"/>
        </w:behaviors>
        <w:guid w:val="{ABF26F8E-6DE6-4D39-BF86-AAF7987295FE}"/>
      </w:docPartPr>
      <w:docPartBody>
        <w:p w:rsidR="003F2B5D" w:rsidRDefault="003F2B5D" w:rsidP="003F2B5D">
          <w:pPr>
            <w:pStyle w:val="EC74248952F147F6B5245E15ABD4C2592"/>
          </w:pPr>
          <w:r w:rsidRPr="001340E5">
            <w:rPr>
              <w:rStyle w:val="PlaceholderText"/>
              <w:rFonts w:ascii="Arial" w:hAnsi="Arial" w:cs="Arial"/>
              <w:sz w:val="20"/>
              <w:szCs w:val="20"/>
            </w:rPr>
            <w:t>Click here to enter text.</w:t>
          </w:r>
        </w:p>
      </w:docPartBody>
    </w:docPart>
    <w:docPart>
      <w:docPartPr>
        <w:name w:val="B3F924FB925946D78FA55BDA321C9817"/>
        <w:category>
          <w:name w:val="General"/>
          <w:gallery w:val="placeholder"/>
        </w:category>
        <w:types>
          <w:type w:val="bbPlcHdr"/>
        </w:types>
        <w:behaviors>
          <w:behavior w:val="content"/>
        </w:behaviors>
        <w:guid w:val="{14E9502C-723C-48F5-9E7D-2BE9919AF135}"/>
      </w:docPartPr>
      <w:docPartBody>
        <w:p w:rsidR="003F2B5D" w:rsidRDefault="003F2B5D" w:rsidP="003F2B5D">
          <w:pPr>
            <w:pStyle w:val="B3F924FB925946D78FA55BDA321C98172"/>
          </w:pPr>
          <w:r w:rsidRPr="001340E5">
            <w:rPr>
              <w:rStyle w:val="PlaceholderText"/>
              <w:rFonts w:ascii="Arial" w:hAnsi="Arial" w:cs="Arial"/>
              <w:sz w:val="20"/>
              <w:szCs w:val="20"/>
            </w:rPr>
            <w:t>Click here to enter text.</w:t>
          </w:r>
        </w:p>
      </w:docPartBody>
    </w:docPart>
    <w:docPart>
      <w:docPartPr>
        <w:name w:val="D9E7EBFFC15E49B7BF212D65A70839B9"/>
        <w:category>
          <w:name w:val="General"/>
          <w:gallery w:val="placeholder"/>
        </w:category>
        <w:types>
          <w:type w:val="bbPlcHdr"/>
        </w:types>
        <w:behaviors>
          <w:behavior w:val="content"/>
        </w:behaviors>
        <w:guid w:val="{A6663436-B2A3-4FDD-A3BB-2EE5964528C7}"/>
      </w:docPartPr>
      <w:docPartBody>
        <w:p w:rsidR="003F2B5D" w:rsidRDefault="003F2B5D" w:rsidP="003F2B5D">
          <w:pPr>
            <w:pStyle w:val="D9E7EBFFC15E49B7BF212D65A70839B92"/>
          </w:pPr>
          <w:r w:rsidRPr="001340E5">
            <w:rPr>
              <w:rStyle w:val="PlaceholderText"/>
              <w:rFonts w:ascii="Arial" w:hAnsi="Arial" w:cs="Arial"/>
              <w:sz w:val="20"/>
              <w:szCs w:val="20"/>
            </w:rPr>
            <w:t>Click here to enter text.</w:t>
          </w:r>
        </w:p>
      </w:docPartBody>
    </w:docPart>
    <w:docPart>
      <w:docPartPr>
        <w:name w:val="757AA07898BB48348101DB3553CDF527"/>
        <w:category>
          <w:name w:val="General"/>
          <w:gallery w:val="placeholder"/>
        </w:category>
        <w:types>
          <w:type w:val="bbPlcHdr"/>
        </w:types>
        <w:behaviors>
          <w:behavior w:val="content"/>
        </w:behaviors>
        <w:guid w:val="{37BDBD39-0CFA-4145-BF16-DC289FA8D7CB}"/>
      </w:docPartPr>
      <w:docPartBody>
        <w:p w:rsidR="003F2B5D" w:rsidRDefault="003F2B5D" w:rsidP="003F2B5D">
          <w:pPr>
            <w:pStyle w:val="757AA07898BB48348101DB3553CDF5272"/>
          </w:pPr>
          <w:r w:rsidRPr="001340E5">
            <w:rPr>
              <w:rStyle w:val="PlaceholderText"/>
              <w:rFonts w:ascii="Arial" w:hAnsi="Arial" w:cs="Arial"/>
              <w:sz w:val="20"/>
              <w:szCs w:val="20"/>
            </w:rPr>
            <w:t>Click here to enter text.</w:t>
          </w:r>
        </w:p>
      </w:docPartBody>
    </w:docPart>
    <w:docPart>
      <w:docPartPr>
        <w:name w:val="19378EED9DDB4EADA63025E018C2F9F4"/>
        <w:category>
          <w:name w:val="General"/>
          <w:gallery w:val="placeholder"/>
        </w:category>
        <w:types>
          <w:type w:val="bbPlcHdr"/>
        </w:types>
        <w:behaviors>
          <w:behavior w:val="content"/>
        </w:behaviors>
        <w:guid w:val="{674FFAC1-5C6A-4F20-80E0-FF7F729AA074}"/>
      </w:docPartPr>
      <w:docPartBody>
        <w:p w:rsidR="003F2B5D" w:rsidRDefault="003F2B5D" w:rsidP="003F2B5D">
          <w:pPr>
            <w:pStyle w:val="19378EED9DDB4EADA63025E018C2F9F42"/>
          </w:pPr>
          <w:r w:rsidRPr="001340E5">
            <w:rPr>
              <w:rStyle w:val="PlaceholderText"/>
              <w:rFonts w:ascii="Arial" w:hAnsi="Arial" w:cs="Arial"/>
              <w:sz w:val="20"/>
              <w:szCs w:val="20"/>
            </w:rPr>
            <w:t>Click here to enter text.</w:t>
          </w:r>
        </w:p>
      </w:docPartBody>
    </w:docPart>
    <w:docPart>
      <w:docPartPr>
        <w:name w:val="3650F44937CB46F9877032ED3376AE8E"/>
        <w:category>
          <w:name w:val="General"/>
          <w:gallery w:val="placeholder"/>
        </w:category>
        <w:types>
          <w:type w:val="bbPlcHdr"/>
        </w:types>
        <w:behaviors>
          <w:behavior w:val="content"/>
        </w:behaviors>
        <w:guid w:val="{111638A2-A099-4D08-8BA9-57B2D8C020F6}"/>
      </w:docPartPr>
      <w:docPartBody>
        <w:p w:rsidR="003F2B5D" w:rsidRDefault="003F2B5D" w:rsidP="003F2B5D">
          <w:pPr>
            <w:pStyle w:val="3650F44937CB46F9877032ED3376AE8E2"/>
          </w:pPr>
          <w:r w:rsidRPr="001340E5">
            <w:rPr>
              <w:rStyle w:val="PlaceholderText"/>
              <w:rFonts w:ascii="Arial" w:hAnsi="Arial" w:cs="Arial"/>
              <w:sz w:val="20"/>
              <w:szCs w:val="20"/>
            </w:rPr>
            <w:t>Click here to enter text.</w:t>
          </w:r>
        </w:p>
      </w:docPartBody>
    </w:docPart>
    <w:docPart>
      <w:docPartPr>
        <w:name w:val="8E3F514CE9EE43D58E95C75481557E67"/>
        <w:category>
          <w:name w:val="General"/>
          <w:gallery w:val="placeholder"/>
        </w:category>
        <w:types>
          <w:type w:val="bbPlcHdr"/>
        </w:types>
        <w:behaviors>
          <w:behavior w:val="content"/>
        </w:behaviors>
        <w:guid w:val="{A64C24C5-743F-467A-A7C8-51C126209204}"/>
      </w:docPartPr>
      <w:docPartBody>
        <w:p w:rsidR="003F2B5D" w:rsidRDefault="003F2B5D" w:rsidP="003F2B5D">
          <w:pPr>
            <w:pStyle w:val="8E3F514CE9EE43D58E95C75481557E672"/>
          </w:pPr>
          <w:r w:rsidRPr="001340E5">
            <w:rPr>
              <w:rStyle w:val="PlaceholderText"/>
              <w:rFonts w:ascii="Arial" w:hAnsi="Arial" w:cs="Arial"/>
              <w:sz w:val="20"/>
              <w:szCs w:val="20"/>
            </w:rPr>
            <w:t>Click here to enter text.</w:t>
          </w:r>
        </w:p>
      </w:docPartBody>
    </w:docPart>
    <w:docPart>
      <w:docPartPr>
        <w:name w:val="6B40F38B290C4153B833C6428546669A"/>
        <w:category>
          <w:name w:val="General"/>
          <w:gallery w:val="placeholder"/>
        </w:category>
        <w:types>
          <w:type w:val="bbPlcHdr"/>
        </w:types>
        <w:behaviors>
          <w:behavior w:val="content"/>
        </w:behaviors>
        <w:guid w:val="{E4CC6632-9EF9-49B6-8546-FF2DB014EC61}"/>
      </w:docPartPr>
      <w:docPartBody>
        <w:p w:rsidR="00E77EA5" w:rsidRDefault="003F2B5D" w:rsidP="003F2B5D">
          <w:pPr>
            <w:pStyle w:val="6B40F38B290C4153B833C6428546669A"/>
          </w:pPr>
          <w:r w:rsidRPr="001340E5">
            <w:rPr>
              <w:rStyle w:val="PlaceholderText"/>
              <w:rFonts w:ascii="Arial" w:hAnsi="Arial" w:cs="Arial"/>
              <w:sz w:val="20"/>
              <w:szCs w:val="20"/>
            </w:rPr>
            <w:t>Click here to enter text.</w:t>
          </w:r>
        </w:p>
      </w:docPartBody>
    </w:docPart>
    <w:docPart>
      <w:docPartPr>
        <w:name w:val="31FE4BB62F0C4402ABF714C99CE50A60"/>
        <w:category>
          <w:name w:val="General"/>
          <w:gallery w:val="placeholder"/>
        </w:category>
        <w:types>
          <w:type w:val="bbPlcHdr"/>
        </w:types>
        <w:behaviors>
          <w:behavior w:val="content"/>
        </w:behaviors>
        <w:guid w:val="{1003AD3E-397C-40A2-AC18-ED4F22490423}"/>
      </w:docPartPr>
      <w:docPartBody>
        <w:p w:rsidR="00670E84" w:rsidRDefault="00E77EA5" w:rsidP="00E77EA5">
          <w:pPr>
            <w:pStyle w:val="31FE4BB62F0C4402ABF714C99CE50A60"/>
          </w:pPr>
          <w:r w:rsidRPr="001340E5">
            <w:rPr>
              <w:rStyle w:val="PlaceholderText"/>
              <w:rFonts w:ascii="Arial" w:hAnsi="Arial" w:cs="Arial"/>
              <w:sz w:val="20"/>
              <w:szCs w:val="20"/>
            </w:rPr>
            <w:t>Enter text here.</w:t>
          </w:r>
        </w:p>
      </w:docPartBody>
    </w:docPart>
    <w:docPart>
      <w:docPartPr>
        <w:name w:val="4E486D3F20354D3EBFA80C7117C31ABE"/>
        <w:category>
          <w:name w:val="General"/>
          <w:gallery w:val="placeholder"/>
        </w:category>
        <w:types>
          <w:type w:val="bbPlcHdr"/>
        </w:types>
        <w:behaviors>
          <w:behavior w:val="content"/>
        </w:behaviors>
        <w:guid w:val="{664CEAB8-6F85-4E9D-83B3-B37C5DBE1EAC}"/>
      </w:docPartPr>
      <w:docPartBody>
        <w:p w:rsidR="00670E84" w:rsidRDefault="00E77EA5" w:rsidP="00E77EA5">
          <w:pPr>
            <w:pStyle w:val="4E486D3F20354D3EBFA80C7117C31ABE"/>
          </w:pPr>
          <w:r w:rsidRPr="001340E5">
            <w:rPr>
              <w:rStyle w:val="PlaceholderText"/>
              <w:rFonts w:ascii="Arial" w:hAnsi="Arial" w:cs="Arial"/>
              <w:sz w:val="20"/>
              <w:szCs w:val="20"/>
            </w:rPr>
            <w:t>Enter text here.</w:t>
          </w:r>
        </w:p>
      </w:docPartBody>
    </w:docPart>
    <w:docPart>
      <w:docPartPr>
        <w:name w:val="FCA2073BE9B1442B837E8A7FB017DDC4"/>
        <w:category>
          <w:name w:val="General"/>
          <w:gallery w:val="placeholder"/>
        </w:category>
        <w:types>
          <w:type w:val="bbPlcHdr"/>
        </w:types>
        <w:behaviors>
          <w:behavior w:val="content"/>
        </w:behaviors>
        <w:guid w:val="{2A595D91-9BD6-45EA-83FA-503D143EA5AE}"/>
      </w:docPartPr>
      <w:docPartBody>
        <w:p w:rsidR="00670E84" w:rsidRDefault="00E77EA5" w:rsidP="00E77EA5">
          <w:pPr>
            <w:pStyle w:val="FCA2073BE9B1442B837E8A7FB017DDC4"/>
          </w:pPr>
          <w:r w:rsidRPr="001340E5">
            <w:rPr>
              <w:rStyle w:val="PlaceholderText"/>
              <w:rFonts w:ascii="Arial" w:hAnsi="Arial" w:cs="Arial"/>
              <w:sz w:val="20"/>
              <w:szCs w:val="20"/>
            </w:rPr>
            <w:t>Enter text here.</w:t>
          </w:r>
        </w:p>
      </w:docPartBody>
    </w:docPart>
    <w:docPart>
      <w:docPartPr>
        <w:name w:val="51A15F05CD6A4F77A61C251A1A229D82"/>
        <w:category>
          <w:name w:val="General"/>
          <w:gallery w:val="placeholder"/>
        </w:category>
        <w:types>
          <w:type w:val="bbPlcHdr"/>
        </w:types>
        <w:behaviors>
          <w:behavior w:val="content"/>
        </w:behaviors>
        <w:guid w:val="{993FB3B7-BDD4-44A8-91E0-06BBD9F660B5}"/>
      </w:docPartPr>
      <w:docPartBody>
        <w:p w:rsidR="00670E84" w:rsidRDefault="00E77EA5" w:rsidP="00E77EA5">
          <w:pPr>
            <w:pStyle w:val="51A15F05CD6A4F77A61C251A1A229D82"/>
          </w:pPr>
          <w:r w:rsidRPr="001340E5">
            <w:rPr>
              <w:rStyle w:val="PlaceholderText"/>
              <w:rFonts w:ascii="Arial" w:hAnsi="Arial" w:cs="Arial"/>
              <w:sz w:val="20"/>
              <w:szCs w:val="20"/>
            </w:rPr>
            <w:t>Enter text here.</w:t>
          </w:r>
        </w:p>
      </w:docPartBody>
    </w:docPart>
    <w:docPart>
      <w:docPartPr>
        <w:name w:val="BD60A91876044AE58AC5B8BFEB0443A6"/>
        <w:category>
          <w:name w:val="General"/>
          <w:gallery w:val="placeholder"/>
        </w:category>
        <w:types>
          <w:type w:val="bbPlcHdr"/>
        </w:types>
        <w:behaviors>
          <w:behavior w:val="content"/>
        </w:behaviors>
        <w:guid w:val="{380EFB3A-EFD0-4035-ADB1-F411BFC0CF6D}"/>
      </w:docPartPr>
      <w:docPartBody>
        <w:p w:rsidR="00670E84" w:rsidRDefault="00E77EA5" w:rsidP="00E77EA5">
          <w:pPr>
            <w:pStyle w:val="BD60A91876044AE58AC5B8BFEB0443A6"/>
          </w:pPr>
          <w:r w:rsidRPr="001340E5">
            <w:rPr>
              <w:rStyle w:val="PlaceholderText"/>
              <w:rFonts w:ascii="Arial" w:hAnsi="Arial" w:cs="Arial"/>
              <w:sz w:val="20"/>
              <w:szCs w:val="20"/>
            </w:rPr>
            <w:t>Click here to enter text.</w:t>
          </w:r>
        </w:p>
      </w:docPartBody>
    </w:docPart>
    <w:docPart>
      <w:docPartPr>
        <w:name w:val="EC1C5D569C884CF6A4DF9B25863D5F21"/>
        <w:category>
          <w:name w:val="General"/>
          <w:gallery w:val="placeholder"/>
        </w:category>
        <w:types>
          <w:type w:val="bbPlcHdr"/>
        </w:types>
        <w:behaviors>
          <w:behavior w:val="content"/>
        </w:behaviors>
        <w:guid w:val="{C3517DD2-4791-42F1-868E-41B81E1E8002}"/>
      </w:docPartPr>
      <w:docPartBody>
        <w:p w:rsidR="00670E84" w:rsidRDefault="00E77EA5" w:rsidP="00E77EA5">
          <w:pPr>
            <w:pStyle w:val="EC1C5D569C884CF6A4DF9B25863D5F21"/>
          </w:pPr>
          <w:r w:rsidRPr="00E57765">
            <w:rPr>
              <w:rStyle w:val="PlaceholderText"/>
              <w:rFonts w:ascii="Arial" w:hAnsi="Arial" w:cs="Arial"/>
              <w:sz w:val="20"/>
              <w:szCs w:val="20"/>
            </w:rPr>
            <w:t>Click here to enter text.</w:t>
          </w:r>
        </w:p>
      </w:docPartBody>
    </w:docPart>
    <w:docPart>
      <w:docPartPr>
        <w:name w:val="B3EBD25A973C41A5848DEF4C289AEC35"/>
        <w:category>
          <w:name w:val="General"/>
          <w:gallery w:val="placeholder"/>
        </w:category>
        <w:types>
          <w:type w:val="bbPlcHdr"/>
        </w:types>
        <w:behaviors>
          <w:behavior w:val="content"/>
        </w:behaviors>
        <w:guid w:val="{781C4F35-55AD-480C-897E-A00FCBD3B19A}"/>
      </w:docPartPr>
      <w:docPartBody>
        <w:p w:rsidR="00670E84" w:rsidRDefault="00E77EA5" w:rsidP="00E77EA5">
          <w:pPr>
            <w:pStyle w:val="B3EBD25A973C41A5848DEF4C289AEC35"/>
          </w:pPr>
          <w:r w:rsidRPr="001340E5">
            <w:rPr>
              <w:rStyle w:val="PlaceholderText"/>
              <w:rFonts w:ascii="Arial" w:hAnsi="Arial" w:cs="Arial"/>
              <w:sz w:val="20"/>
              <w:szCs w:val="20"/>
            </w:rPr>
            <w:t>Click here to enter text.</w:t>
          </w:r>
        </w:p>
      </w:docPartBody>
    </w:docPart>
    <w:docPart>
      <w:docPartPr>
        <w:name w:val="4F75DDBE332F428E9213B1F9F7BBC966"/>
        <w:category>
          <w:name w:val="General"/>
          <w:gallery w:val="placeholder"/>
        </w:category>
        <w:types>
          <w:type w:val="bbPlcHdr"/>
        </w:types>
        <w:behaviors>
          <w:behavior w:val="content"/>
        </w:behaviors>
        <w:guid w:val="{368A11B0-B306-46CA-800E-2110965E6034}"/>
      </w:docPartPr>
      <w:docPartBody>
        <w:p w:rsidR="00670E84" w:rsidRDefault="00E77EA5" w:rsidP="00E77EA5">
          <w:pPr>
            <w:pStyle w:val="4F75DDBE332F428E9213B1F9F7BBC966"/>
          </w:pPr>
          <w:r w:rsidRPr="001340E5">
            <w:rPr>
              <w:rStyle w:val="PlaceholderText"/>
              <w:rFonts w:ascii="Arial" w:hAnsi="Arial" w:cs="Arial"/>
              <w:sz w:val="20"/>
              <w:szCs w:val="20"/>
            </w:rPr>
            <w:t>Click here to enter text.</w:t>
          </w:r>
        </w:p>
      </w:docPartBody>
    </w:docPart>
    <w:docPart>
      <w:docPartPr>
        <w:name w:val="E6BF25E03FE74008B017C2233B70345F"/>
        <w:category>
          <w:name w:val="General"/>
          <w:gallery w:val="placeholder"/>
        </w:category>
        <w:types>
          <w:type w:val="bbPlcHdr"/>
        </w:types>
        <w:behaviors>
          <w:behavior w:val="content"/>
        </w:behaviors>
        <w:guid w:val="{F5F4FF07-6656-46FF-A366-A30F55AEBC6B}"/>
      </w:docPartPr>
      <w:docPartBody>
        <w:p w:rsidR="00670E84" w:rsidRDefault="00E77EA5" w:rsidP="00E77EA5">
          <w:pPr>
            <w:pStyle w:val="E6BF25E03FE74008B017C2233B70345F"/>
          </w:pPr>
          <w:r w:rsidRPr="001340E5">
            <w:rPr>
              <w:rStyle w:val="PlaceholderText"/>
              <w:rFonts w:ascii="Arial" w:hAnsi="Arial" w:cs="Arial"/>
              <w:sz w:val="20"/>
              <w:szCs w:val="20"/>
            </w:rPr>
            <w:t>Click here to enter text.</w:t>
          </w:r>
        </w:p>
      </w:docPartBody>
    </w:docPart>
    <w:docPart>
      <w:docPartPr>
        <w:name w:val="C95D8883BDE4406BBD93D0D49EE39BD9"/>
        <w:category>
          <w:name w:val="General"/>
          <w:gallery w:val="placeholder"/>
        </w:category>
        <w:types>
          <w:type w:val="bbPlcHdr"/>
        </w:types>
        <w:behaviors>
          <w:behavior w:val="content"/>
        </w:behaviors>
        <w:guid w:val="{A035FF61-316F-4832-BDA2-BA165CEAADC8}"/>
      </w:docPartPr>
      <w:docPartBody>
        <w:p w:rsidR="00670E84" w:rsidRDefault="00E77EA5" w:rsidP="00E77EA5">
          <w:pPr>
            <w:pStyle w:val="C95D8883BDE4406BBD93D0D49EE39BD9"/>
          </w:pPr>
          <w:r w:rsidRPr="001340E5">
            <w:rPr>
              <w:rStyle w:val="PlaceholderText"/>
              <w:rFonts w:ascii="Arial" w:hAnsi="Arial" w:cs="Arial"/>
              <w:sz w:val="20"/>
              <w:szCs w:val="20"/>
            </w:rPr>
            <w:t>Click here to enter text.</w:t>
          </w:r>
        </w:p>
      </w:docPartBody>
    </w:docPart>
    <w:docPart>
      <w:docPartPr>
        <w:name w:val="E2441D3ED3C6464F93256D7392DF6BE7"/>
        <w:category>
          <w:name w:val="General"/>
          <w:gallery w:val="placeholder"/>
        </w:category>
        <w:types>
          <w:type w:val="bbPlcHdr"/>
        </w:types>
        <w:behaviors>
          <w:behavior w:val="content"/>
        </w:behaviors>
        <w:guid w:val="{1E063FBA-315B-488D-B0BD-054CB5FDBC67}"/>
      </w:docPartPr>
      <w:docPartBody>
        <w:p w:rsidR="00670E84" w:rsidRDefault="00E77EA5" w:rsidP="00E77EA5">
          <w:pPr>
            <w:pStyle w:val="E2441D3ED3C6464F93256D7392DF6BE7"/>
          </w:pPr>
          <w:r w:rsidRPr="001340E5">
            <w:rPr>
              <w:rStyle w:val="PlaceholderText"/>
              <w:rFonts w:ascii="Arial" w:hAnsi="Arial" w:cs="Arial"/>
              <w:sz w:val="20"/>
              <w:szCs w:val="20"/>
            </w:rPr>
            <w:t>Click here to enter text.</w:t>
          </w:r>
        </w:p>
      </w:docPartBody>
    </w:docPart>
    <w:docPart>
      <w:docPartPr>
        <w:name w:val="321A08EEE1124CEC84B508DA318C74A1"/>
        <w:category>
          <w:name w:val="General"/>
          <w:gallery w:val="placeholder"/>
        </w:category>
        <w:types>
          <w:type w:val="bbPlcHdr"/>
        </w:types>
        <w:behaviors>
          <w:behavior w:val="content"/>
        </w:behaviors>
        <w:guid w:val="{681CE7D5-D4F8-4416-ADA1-1660C65A021E}"/>
      </w:docPartPr>
      <w:docPartBody>
        <w:p w:rsidR="00670E84" w:rsidRDefault="00E77EA5" w:rsidP="00E77EA5">
          <w:pPr>
            <w:pStyle w:val="321A08EEE1124CEC84B508DA318C74A1"/>
          </w:pPr>
          <w:r w:rsidRPr="001340E5">
            <w:rPr>
              <w:rStyle w:val="PlaceholderText"/>
              <w:rFonts w:ascii="Arial" w:hAnsi="Arial" w:cs="Arial"/>
              <w:sz w:val="20"/>
              <w:szCs w:val="20"/>
            </w:rPr>
            <w:t>Click here to enter text.</w:t>
          </w:r>
        </w:p>
      </w:docPartBody>
    </w:docPart>
    <w:docPart>
      <w:docPartPr>
        <w:name w:val="F3A2200427D745F7A04793AC028C15F8"/>
        <w:category>
          <w:name w:val="General"/>
          <w:gallery w:val="placeholder"/>
        </w:category>
        <w:types>
          <w:type w:val="bbPlcHdr"/>
        </w:types>
        <w:behaviors>
          <w:behavior w:val="content"/>
        </w:behaviors>
        <w:guid w:val="{68249F47-863F-45E8-83A4-76626959A8D2}"/>
      </w:docPartPr>
      <w:docPartBody>
        <w:p w:rsidR="00670E84" w:rsidRDefault="00E77EA5" w:rsidP="00E77EA5">
          <w:pPr>
            <w:pStyle w:val="F3A2200427D745F7A04793AC028C15F8"/>
          </w:pPr>
          <w:r w:rsidRPr="001340E5">
            <w:rPr>
              <w:rStyle w:val="PlaceholderText"/>
              <w:rFonts w:ascii="Arial" w:hAnsi="Arial" w:cs="Arial"/>
              <w:sz w:val="20"/>
              <w:szCs w:val="20"/>
            </w:rPr>
            <w:t>Click here to enter text.</w:t>
          </w:r>
        </w:p>
      </w:docPartBody>
    </w:docPart>
    <w:docPart>
      <w:docPartPr>
        <w:name w:val="49975B33B83F4D638E4259FE5B9A1DF5"/>
        <w:category>
          <w:name w:val="General"/>
          <w:gallery w:val="placeholder"/>
        </w:category>
        <w:types>
          <w:type w:val="bbPlcHdr"/>
        </w:types>
        <w:behaviors>
          <w:behavior w:val="content"/>
        </w:behaviors>
        <w:guid w:val="{8AF191FE-0C35-4470-8351-6CC4A6EDD5DC}"/>
      </w:docPartPr>
      <w:docPartBody>
        <w:p w:rsidR="00670E84" w:rsidRDefault="00E77EA5" w:rsidP="00E77EA5">
          <w:pPr>
            <w:pStyle w:val="49975B33B83F4D638E4259FE5B9A1DF5"/>
          </w:pPr>
          <w:r w:rsidRPr="001340E5">
            <w:rPr>
              <w:rStyle w:val="PlaceholderText"/>
              <w:rFonts w:ascii="Arial" w:hAnsi="Arial" w:cs="Arial"/>
              <w:sz w:val="20"/>
              <w:szCs w:val="20"/>
            </w:rPr>
            <w:t>Enter text here.</w:t>
          </w:r>
        </w:p>
      </w:docPartBody>
    </w:docPart>
    <w:docPart>
      <w:docPartPr>
        <w:name w:val="E3F42D33E62C4D969C79F01C3A7ECA83"/>
        <w:category>
          <w:name w:val="General"/>
          <w:gallery w:val="placeholder"/>
        </w:category>
        <w:types>
          <w:type w:val="bbPlcHdr"/>
        </w:types>
        <w:behaviors>
          <w:behavior w:val="content"/>
        </w:behaviors>
        <w:guid w:val="{9281F04D-1F36-4555-B7EF-6109368BAD55}"/>
      </w:docPartPr>
      <w:docPartBody>
        <w:p w:rsidR="00670E84" w:rsidRDefault="00E77EA5" w:rsidP="00E77EA5">
          <w:pPr>
            <w:pStyle w:val="E3F42D33E62C4D969C79F01C3A7ECA83"/>
          </w:pPr>
          <w:r w:rsidRPr="001340E5">
            <w:rPr>
              <w:rStyle w:val="PlaceholderText"/>
              <w:rFonts w:ascii="Arial" w:hAnsi="Arial" w:cs="Arial"/>
              <w:sz w:val="20"/>
              <w:szCs w:val="20"/>
            </w:rPr>
            <w:t>Enter text here.</w:t>
          </w:r>
        </w:p>
      </w:docPartBody>
    </w:docPart>
    <w:docPart>
      <w:docPartPr>
        <w:name w:val="4708CC5A979B47C1AA7193A0B94AE52A"/>
        <w:category>
          <w:name w:val="General"/>
          <w:gallery w:val="placeholder"/>
        </w:category>
        <w:types>
          <w:type w:val="bbPlcHdr"/>
        </w:types>
        <w:behaviors>
          <w:behavior w:val="content"/>
        </w:behaviors>
        <w:guid w:val="{1E46D07A-EA3E-491F-A755-9E458EA42CCA}"/>
      </w:docPartPr>
      <w:docPartBody>
        <w:p w:rsidR="00670E84" w:rsidRDefault="00E77EA5" w:rsidP="00E77EA5">
          <w:pPr>
            <w:pStyle w:val="4708CC5A979B47C1AA7193A0B94AE52A"/>
          </w:pPr>
          <w:r w:rsidRPr="001340E5">
            <w:rPr>
              <w:rStyle w:val="PlaceholderText"/>
              <w:rFonts w:ascii="Arial" w:hAnsi="Arial" w:cs="Arial"/>
              <w:sz w:val="20"/>
              <w:szCs w:val="20"/>
            </w:rPr>
            <w:t>Enter text here.</w:t>
          </w:r>
        </w:p>
      </w:docPartBody>
    </w:docPart>
    <w:docPart>
      <w:docPartPr>
        <w:name w:val="FE97720F44EE4DA38B4E1A43DDA6EC41"/>
        <w:category>
          <w:name w:val="General"/>
          <w:gallery w:val="placeholder"/>
        </w:category>
        <w:types>
          <w:type w:val="bbPlcHdr"/>
        </w:types>
        <w:behaviors>
          <w:behavior w:val="content"/>
        </w:behaviors>
        <w:guid w:val="{6EB1580F-4A17-4502-B0E7-CA246A14786A}"/>
      </w:docPartPr>
      <w:docPartBody>
        <w:p w:rsidR="00670E84" w:rsidRDefault="00E77EA5" w:rsidP="00E77EA5">
          <w:pPr>
            <w:pStyle w:val="FE97720F44EE4DA38B4E1A43DDA6EC41"/>
          </w:pPr>
          <w:r w:rsidRPr="001340E5">
            <w:rPr>
              <w:rStyle w:val="PlaceholderText"/>
              <w:rFonts w:ascii="Arial" w:hAnsi="Arial" w:cs="Arial"/>
              <w:sz w:val="20"/>
              <w:szCs w:val="20"/>
            </w:rPr>
            <w:t>Enter text here.</w:t>
          </w:r>
        </w:p>
      </w:docPartBody>
    </w:docPart>
    <w:docPart>
      <w:docPartPr>
        <w:name w:val="FFE7EFA8DBC64B548D69D785614CEC96"/>
        <w:category>
          <w:name w:val="General"/>
          <w:gallery w:val="placeholder"/>
        </w:category>
        <w:types>
          <w:type w:val="bbPlcHdr"/>
        </w:types>
        <w:behaviors>
          <w:behavior w:val="content"/>
        </w:behaviors>
        <w:guid w:val="{F4766C02-1775-421D-84DB-77BE2B3B988F}"/>
      </w:docPartPr>
      <w:docPartBody>
        <w:p w:rsidR="00670E84" w:rsidRDefault="00E77EA5" w:rsidP="00E77EA5">
          <w:pPr>
            <w:pStyle w:val="FFE7EFA8DBC64B548D69D785614CEC96"/>
          </w:pPr>
          <w:r w:rsidRPr="001340E5">
            <w:rPr>
              <w:rStyle w:val="PlaceholderText"/>
              <w:rFonts w:ascii="Arial" w:hAnsi="Arial" w:cs="Arial"/>
              <w:sz w:val="20"/>
              <w:szCs w:val="20"/>
            </w:rPr>
            <w:t>Enter text here.</w:t>
          </w:r>
        </w:p>
      </w:docPartBody>
    </w:docPart>
    <w:docPart>
      <w:docPartPr>
        <w:name w:val="637C9494D34D4733AD743EC1A4117D2E"/>
        <w:category>
          <w:name w:val="General"/>
          <w:gallery w:val="placeholder"/>
        </w:category>
        <w:types>
          <w:type w:val="bbPlcHdr"/>
        </w:types>
        <w:behaviors>
          <w:behavior w:val="content"/>
        </w:behaviors>
        <w:guid w:val="{DBE9FB29-B46C-4256-A5D4-345181384BB9}"/>
      </w:docPartPr>
      <w:docPartBody>
        <w:p w:rsidR="00670E84" w:rsidRDefault="00E77EA5" w:rsidP="00E77EA5">
          <w:pPr>
            <w:pStyle w:val="637C9494D34D4733AD743EC1A4117D2E"/>
          </w:pPr>
          <w:r w:rsidRPr="001340E5">
            <w:rPr>
              <w:rStyle w:val="PlaceholderText"/>
              <w:rFonts w:ascii="Arial" w:hAnsi="Arial" w:cs="Arial"/>
              <w:sz w:val="20"/>
              <w:szCs w:val="20"/>
            </w:rPr>
            <w:t>Enter text here.</w:t>
          </w:r>
        </w:p>
      </w:docPartBody>
    </w:docPart>
    <w:docPart>
      <w:docPartPr>
        <w:name w:val="C8D8EFC7DF524DB880A91D69253F66EA"/>
        <w:category>
          <w:name w:val="General"/>
          <w:gallery w:val="placeholder"/>
        </w:category>
        <w:types>
          <w:type w:val="bbPlcHdr"/>
        </w:types>
        <w:behaviors>
          <w:behavior w:val="content"/>
        </w:behaviors>
        <w:guid w:val="{DBA06EB9-4E2C-4E15-931A-76359E157BF9}"/>
      </w:docPartPr>
      <w:docPartBody>
        <w:p w:rsidR="00670E84" w:rsidRDefault="00E77EA5" w:rsidP="00E77EA5">
          <w:pPr>
            <w:pStyle w:val="C8D8EFC7DF524DB880A91D69253F66EA"/>
          </w:pPr>
          <w:r w:rsidRPr="001340E5">
            <w:rPr>
              <w:rStyle w:val="PlaceholderText"/>
              <w:rFonts w:ascii="Arial" w:hAnsi="Arial" w:cs="Arial"/>
              <w:sz w:val="20"/>
              <w:szCs w:val="20"/>
            </w:rPr>
            <w:t>Click here to enter text.</w:t>
          </w:r>
        </w:p>
      </w:docPartBody>
    </w:docPart>
    <w:docPart>
      <w:docPartPr>
        <w:name w:val="B845C1FFFB564A8E9A21BE4A9802DAC4"/>
        <w:category>
          <w:name w:val="General"/>
          <w:gallery w:val="placeholder"/>
        </w:category>
        <w:types>
          <w:type w:val="bbPlcHdr"/>
        </w:types>
        <w:behaviors>
          <w:behavior w:val="content"/>
        </w:behaviors>
        <w:guid w:val="{A456625C-2215-4264-B8FD-9BF8DDF841B3}"/>
      </w:docPartPr>
      <w:docPartBody>
        <w:p w:rsidR="00670E84" w:rsidRDefault="00E77EA5" w:rsidP="00E77EA5">
          <w:pPr>
            <w:pStyle w:val="B845C1FFFB564A8E9A21BE4A9802DAC4"/>
          </w:pPr>
          <w:r w:rsidRPr="001340E5">
            <w:rPr>
              <w:rStyle w:val="PlaceholderText"/>
              <w:rFonts w:ascii="Arial" w:hAnsi="Arial" w:cs="Arial"/>
              <w:sz w:val="20"/>
              <w:szCs w:val="20"/>
            </w:rPr>
            <w:t>Click here to enter text.</w:t>
          </w:r>
        </w:p>
      </w:docPartBody>
    </w:docPart>
    <w:docPart>
      <w:docPartPr>
        <w:name w:val="E1376232A8CA4EEBB734B75B4CCF4ED2"/>
        <w:category>
          <w:name w:val="General"/>
          <w:gallery w:val="placeholder"/>
        </w:category>
        <w:types>
          <w:type w:val="bbPlcHdr"/>
        </w:types>
        <w:behaviors>
          <w:behavior w:val="content"/>
        </w:behaviors>
        <w:guid w:val="{C07A7810-76E9-459F-8E0D-45E9339A72F2}"/>
      </w:docPartPr>
      <w:docPartBody>
        <w:p w:rsidR="00670E84" w:rsidRDefault="00E77EA5" w:rsidP="00E77EA5">
          <w:pPr>
            <w:pStyle w:val="E1376232A8CA4EEBB734B75B4CCF4ED2"/>
          </w:pPr>
          <w:r w:rsidRPr="001340E5">
            <w:rPr>
              <w:rStyle w:val="PlaceholderText"/>
              <w:rFonts w:ascii="Arial" w:hAnsi="Arial" w:cs="Arial"/>
              <w:sz w:val="20"/>
              <w:szCs w:val="20"/>
            </w:rPr>
            <w:t>Click here to enter text.</w:t>
          </w:r>
        </w:p>
      </w:docPartBody>
    </w:docPart>
    <w:docPart>
      <w:docPartPr>
        <w:name w:val="2D6B113F25634473A9973A89A75AC8CC"/>
        <w:category>
          <w:name w:val="General"/>
          <w:gallery w:val="placeholder"/>
        </w:category>
        <w:types>
          <w:type w:val="bbPlcHdr"/>
        </w:types>
        <w:behaviors>
          <w:behavior w:val="content"/>
        </w:behaviors>
        <w:guid w:val="{C22159E8-4593-4B7B-97B1-4F13631BE5F1}"/>
      </w:docPartPr>
      <w:docPartBody>
        <w:p w:rsidR="00670E84" w:rsidRDefault="00E77EA5" w:rsidP="00E77EA5">
          <w:pPr>
            <w:pStyle w:val="2D6B113F25634473A9973A89A75AC8CC"/>
          </w:pPr>
          <w:r w:rsidRPr="001340E5">
            <w:rPr>
              <w:rStyle w:val="PlaceholderText"/>
              <w:rFonts w:ascii="Arial" w:hAnsi="Arial" w:cs="Arial"/>
              <w:sz w:val="20"/>
              <w:szCs w:val="20"/>
            </w:rPr>
            <w:t>Click here to enter text.</w:t>
          </w:r>
        </w:p>
      </w:docPartBody>
    </w:docPart>
    <w:docPart>
      <w:docPartPr>
        <w:name w:val="9DE86FC749A746D8A5DD2669581A2249"/>
        <w:category>
          <w:name w:val="General"/>
          <w:gallery w:val="placeholder"/>
        </w:category>
        <w:types>
          <w:type w:val="bbPlcHdr"/>
        </w:types>
        <w:behaviors>
          <w:behavior w:val="content"/>
        </w:behaviors>
        <w:guid w:val="{A892C0C7-0F11-46CE-9767-8448728DD8DA}"/>
      </w:docPartPr>
      <w:docPartBody>
        <w:p w:rsidR="00670E84" w:rsidRDefault="00E77EA5" w:rsidP="00E77EA5">
          <w:pPr>
            <w:pStyle w:val="9DE86FC749A746D8A5DD2669581A2249"/>
          </w:pPr>
          <w:r w:rsidRPr="001340E5">
            <w:rPr>
              <w:rStyle w:val="PlaceholderText"/>
              <w:rFonts w:ascii="Arial" w:hAnsi="Arial" w:cs="Arial"/>
              <w:sz w:val="20"/>
              <w:szCs w:val="20"/>
            </w:rPr>
            <w:t>Click here to enter text.</w:t>
          </w:r>
        </w:p>
      </w:docPartBody>
    </w:docPart>
    <w:docPart>
      <w:docPartPr>
        <w:name w:val="F237FF91AF6947A2A0BD121994DDFAB7"/>
        <w:category>
          <w:name w:val="General"/>
          <w:gallery w:val="placeholder"/>
        </w:category>
        <w:types>
          <w:type w:val="bbPlcHdr"/>
        </w:types>
        <w:behaviors>
          <w:behavior w:val="content"/>
        </w:behaviors>
        <w:guid w:val="{F3586417-C089-4BFA-A7A4-FF80A1F5D78A}"/>
      </w:docPartPr>
      <w:docPartBody>
        <w:p w:rsidR="00670E84" w:rsidRDefault="00E77EA5" w:rsidP="00E77EA5">
          <w:pPr>
            <w:pStyle w:val="F237FF91AF6947A2A0BD121994DDFAB7"/>
          </w:pPr>
          <w:r w:rsidRPr="001340E5">
            <w:rPr>
              <w:rStyle w:val="PlaceholderText"/>
              <w:rFonts w:ascii="Arial" w:hAnsi="Arial" w:cs="Arial"/>
              <w:sz w:val="20"/>
              <w:szCs w:val="20"/>
            </w:rPr>
            <w:t>Click here to enter text.</w:t>
          </w:r>
        </w:p>
      </w:docPartBody>
    </w:docPart>
    <w:docPart>
      <w:docPartPr>
        <w:name w:val="CDEFB56599E64E988F853674F0DFDD08"/>
        <w:category>
          <w:name w:val="General"/>
          <w:gallery w:val="placeholder"/>
        </w:category>
        <w:types>
          <w:type w:val="bbPlcHdr"/>
        </w:types>
        <w:behaviors>
          <w:behavior w:val="content"/>
        </w:behaviors>
        <w:guid w:val="{1161816D-FA6D-40B9-9896-0FCF69AEA2EB}"/>
      </w:docPartPr>
      <w:docPartBody>
        <w:p w:rsidR="00670E84" w:rsidRDefault="00E77EA5" w:rsidP="00E77EA5">
          <w:pPr>
            <w:pStyle w:val="CDEFB56599E64E988F853674F0DFDD08"/>
          </w:pPr>
          <w:r w:rsidRPr="001340E5">
            <w:rPr>
              <w:rStyle w:val="PlaceholderText"/>
              <w:rFonts w:ascii="Arial" w:hAnsi="Arial" w:cs="Arial"/>
              <w:sz w:val="20"/>
              <w:szCs w:val="20"/>
            </w:rPr>
            <w:t>Click here to enter text.</w:t>
          </w:r>
        </w:p>
      </w:docPartBody>
    </w:docPart>
    <w:docPart>
      <w:docPartPr>
        <w:name w:val="8FAA09C827084626AA9CB914D88E7D90"/>
        <w:category>
          <w:name w:val="General"/>
          <w:gallery w:val="placeholder"/>
        </w:category>
        <w:types>
          <w:type w:val="bbPlcHdr"/>
        </w:types>
        <w:behaviors>
          <w:behavior w:val="content"/>
        </w:behaviors>
        <w:guid w:val="{EA9FA577-09FA-4400-81C4-3676A93E0ACD}"/>
      </w:docPartPr>
      <w:docPartBody>
        <w:p w:rsidR="00670E84" w:rsidRDefault="00E77EA5" w:rsidP="00E77EA5">
          <w:pPr>
            <w:pStyle w:val="8FAA09C827084626AA9CB914D88E7D90"/>
          </w:pPr>
          <w:r w:rsidRPr="001340E5">
            <w:rPr>
              <w:rStyle w:val="PlaceholderText"/>
              <w:rFonts w:ascii="Arial" w:hAnsi="Arial" w:cs="Arial"/>
              <w:sz w:val="20"/>
              <w:szCs w:val="20"/>
            </w:rPr>
            <w:t>Click here to enter text.</w:t>
          </w:r>
        </w:p>
      </w:docPartBody>
    </w:docPart>
    <w:docPart>
      <w:docPartPr>
        <w:name w:val="F74DE2A90E124CAAB2F7531C5A46A766"/>
        <w:category>
          <w:name w:val="General"/>
          <w:gallery w:val="placeholder"/>
        </w:category>
        <w:types>
          <w:type w:val="bbPlcHdr"/>
        </w:types>
        <w:behaviors>
          <w:behavior w:val="content"/>
        </w:behaviors>
        <w:guid w:val="{833F47C1-614C-47BA-8DCB-9FD4C1CE8794}"/>
      </w:docPartPr>
      <w:docPartBody>
        <w:p w:rsidR="00670E84" w:rsidRDefault="00E77EA5" w:rsidP="00E77EA5">
          <w:pPr>
            <w:pStyle w:val="F74DE2A90E124CAAB2F7531C5A46A766"/>
          </w:pPr>
          <w:r w:rsidRPr="001340E5">
            <w:rPr>
              <w:rStyle w:val="PlaceholderText"/>
              <w:rFonts w:ascii="Arial" w:hAnsi="Arial" w:cs="Arial"/>
              <w:sz w:val="20"/>
              <w:szCs w:val="20"/>
            </w:rPr>
            <w:t>Click here to enter text.</w:t>
          </w:r>
        </w:p>
      </w:docPartBody>
    </w:docPart>
    <w:docPart>
      <w:docPartPr>
        <w:name w:val="D53240217B0B4A62849356F4B7EDA0EF"/>
        <w:category>
          <w:name w:val="General"/>
          <w:gallery w:val="placeholder"/>
        </w:category>
        <w:types>
          <w:type w:val="bbPlcHdr"/>
        </w:types>
        <w:behaviors>
          <w:behavior w:val="content"/>
        </w:behaviors>
        <w:guid w:val="{111C3B71-AB17-44CE-8522-3AAFE9D1B5AF}"/>
      </w:docPartPr>
      <w:docPartBody>
        <w:p w:rsidR="00670E84" w:rsidRDefault="00E77EA5" w:rsidP="00E77EA5">
          <w:pPr>
            <w:pStyle w:val="D53240217B0B4A62849356F4B7EDA0EF"/>
          </w:pPr>
          <w:r w:rsidRPr="001340E5">
            <w:rPr>
              <w:rStyle w:val="PlaceholderText"/>
              <w:rFonts w:ascii="Arial" w:hAnsi="Arial" w:cs="Arial"/>
              <w:sz w:val="20"/>
              <w:szCs w:val="20"/>
            </w:rPr>
            <w:t>Click here to enter text.</w:t>
          </w:r>
        </w:p>
      </w:docPartBody>
    </w:docPart>
    <w:docPart>
      <w:docPartPr>
        <w:name w:val="8EADC831F5564B6C8BDE097073419FB5"/>
        <w:category>
          <w:name w:val="General"/>
          <w:gallery w:val="placeholder"/>
        </w:category>
        <w:types>
          <w:type w:val="bbPlcHdr"/>
        </w:types>
        <w:behaviors>
          <w:behavior w:val="content"/>
        </w:behaviors>
        <w:guid w:val="{76B2CA02-0CE4-4812-9E0A-68895AC52922}"/>
      </w:docPartPr>
      <w:docPartBody>
        <w:p w:rsidR="00670E84" w:rsidRDefault="00E77EA5" w:rsidP="00E77EA5">
          <w:pPr>
            <w:pStyle w:val="8EADC831F5564B6C8BDE097073419FB5"/>
          </w:pPr>
          <w:r w:rsidRPr="001340E5">
            <w:rPr>
              <w:rStyle w:val="PlaceholderText"/>
              <w:rFonts w:ascii="Arial" w:hAnsi="Arial" w:cs="Arial"/>
              <w:sz w:val="20"/>
              <w:szCs w:val="20"/>
            </w:rPr>
            <w:t>Click here to enter text.</w:t>
          </w:r>
        </w:p>
      </w:docPartBody>
    </w:docPart>
    <w:docPart>
      <w:docPartPr>
        <w:name w:val="D5FF58609CB64F1A91F74124BDBB126F"/>
        <w:category>
          <w:name w:val="General"/>
          <w:gallery w:val="placeholder"/>
        </w:category>
        <w:types>
          <w:type w:val="bbPlcHdr"/>
        </w:types>
        <w:behaviors>
          <w:behavior w:val="content"/>
        </w:behaviors>
        <w:guid w:val="{4294A247-07FB-4E76-9563-54F8A30F7B80}"/>
      </w:docPartPr>
      <w:docPartBody>
        <w:p w:rsidR="00670E84" w:rsidRDefault="00E77EA5" w:rsidP="00E77EA5">
          <w:pPr>
            <w:pStyle w:val="D5FF58609CB64F1A91F74124BDBB126F"/>
          </w:pPr>
          <w:r w:rsidRPr="001340E5">
            <w:rPr>
              <w:rStyle w:val="PlaceholderText"/>
              <w:rFonts w:ascii="Arial" w:hAnsi="Arial" w:cs="Arial"/>
              <w:sz w:val="20"/>
              <w:szCs w:val="20"/>
            </w:rPr>
            <w:t>Yes/No...</w:t>
          </w:r>
        </w:p>
      </w:docPartBody>
    </w:docPart>
    <w:docPart>
      <w:docPartPr>
        <w:name w:val="535811CE7B7142C0BC6DB1B2CED825C7"/>
        <w:category>
          <w:name w:val="General"/>
          <w:gallery w:val="placeholder"/>
        </w:category>
        <w:types>
          <w:type w:val="bbPlcHdr"/>
        </w:types>
        <w:behaviors>
          <w:behavior w:val="content"/>
        </w:behaviors>
        <w:guid w:val="{9173A050-76DE-4C73-AE94-29656FFFF655}"/>
      </w:docPartPr>
      <w:docPartBody>
        <w:p w:rsidR="00670E84" w:rsidRDefault="00E77EA5" w:rsidP="00E77EA5">
          <w:pPr>
            <w:pStyle w:val="535811CE7B7142C0BC6DB1B2CED825C7"/>
          </w:pPr>
          <w:r w:rsidRPr="001340E5">
            <w:rPr>
              <w:rStyle w:val="PlaceholderText"/>
              <w:rFonts w:ascii="Arial" w:hAnsi="Arial" w:cs="Arial"/>
              <w:sz w:val="20"/>
              <w:szCs w:val="20"/>
            </w:rPr>
            <w:t>Click here to enter text.</w:t>
          </w:r>
        </w:p>
      </w:docPartBody>
    </w:docPart>
    <w:docPart>
      <w:docPartPr>
        <w:name w:val="1BF4DFE3644F4510887B3F1B83A68CA4"/>
        <w:category>
          <w:name w:val="General"/>
          <w:gallery w:val="placeholder"/>
        </w:category>
        <w:types>
          <w:type w:val="bbPlcHdr"/>
        </w:types>
        <w:behaviors>
          <w:behavior w:val="content"/>
        </w:behaviors>
        <w:guid w:val="{B65A5921-1BEC-4AC3-A5E9-FC89E30EC876}"/>
      </w:docPartPr>
      <w:docPartBody>
        <w:p w:rsidR="00670E84" w:rsidRDefault="00E77EA5" w:rsidP="00E77EA5">
          <w:pPr>
            <w:pStyle w:val="1BF4DFE3644F4510887B3F1B83A68CA4"/>
          </w:pPr>
          <w:r w:rsidRPr="001340E5">
            <w:rPr>
              <w:rStyle w:val="PlaceholderText"/>
              <w:rFonts w:ascii="Arial" w:hAnsi="Arial" w:cs="Arial"/>
              <w:sz w:val="20"/>
              <w:szCs w:val="20"/>
            </w:rPr>
            <w:t>Yes/No...</w:t>
          </w:r>
        </w:p>
      </w:docPartBody>
    </w:docPart>
    <w:docPart>
      <w:docPartPr>
        <w:name w:val="5A6451FFAB8C4B6AA82D1DE4692116D6"/>
        <w:category>
          <w:name w:val="General"/>
          <w:gallery w:val="placeholder"/>
        </w:category>
        <w:types>
          <w:type w:val="bbPlcHdr"/>
        </w:types>
        <w:behaviors>
          <w:behavior w:val="content"/>
        </w:behaviors>
        <w:guid w:val="{CD49268E-33A7-461C-B0DB-1C970D2DD881}"/>
      </w:docPartPr>
      <w:docPartBody>
        <w:p w:rsidR="00670E84" w:rsidRDefault="00E77EA5" w:rsidP="00E77EA5">
          <w:pPr>
            <w:pStyle w:val="5A6451FFAB8C4B6AA82D1DE4692116D6"/>
          </w:pPr>
          <w:r w:rsidRPr="001340E5">
            <w:rPr>
              <w:rStyle w:val="PlaceholderText"/>
              <w:rFonts w:ascii="Arial" w:hAnsi="Arial" w:cs="Arial"/>
              <w:sz w:val="20"/>
              <w:szCs w:val="20"/>
            </w:rPr>
            <w:t>Click here to enter text.</w:t>
          </w:r>
        </w:p>
      </w:docPartBody>
    </w:docPart>
    <w:docPart>
      <w:docPartPr>
        <w:name w:val="C15D8B99F23F4ADE9F2BC4F33EE0E6CF"/>
        <w:category>
          <w:name w:val="General"/>
          <w:gallery w:val="placeholder"/>
        </w:category>
        <w:types>
          <w:type w:val="bbPlcHdr"/>
        </w:types>
        <w:behaviors>
          <w:behavior w:val="content"/>
        </w:behaviors>
        <w:guid w:val="{810BEDEE-ABEA-428E-89DC-49724A737DAE}"/>
      </w:docPartPr>
      <w:docPartBody>
        <w:p w:rsidR="00670E84" w:rsidRDefault="00E77EA5" w:rsidP="00E77EA5">
          <w:pPr>
            <w:pStyle w:val="C15D8B99F23F4ADE9F2BC4F33EE0E6CF"/>
          </w:pPr>
          <w:r w:rsidRPr="001340E5">
            <w:rPr>
              <w:rStyle w:val="PlaceholderText"/>
              <w:rFonts w:ascii="Arial" w:hAnsi="Arial" w:cs="Arial"/>
              <w:sz w:val="20"/>
              <w:szCs w:val="20"/>
            </w:rPr>
            <w:t>Yes/No...</w:t>
          </w:r>
        </w:p>
      </w:docPartBody>
    </w:docPart>
    <w:docPart>
      <w:docPartPr>
        <w:name w:val="06B0191AB8FA4E80AB145A96649021F9"/>
        <w:category>
          <w:name w:val="General"/>
          <w:gallery w:val="placeholder"/>
        </w:category>
        <w:types>
          <w:type w:val="bbPlcHdr"/>
        </w:types>
        <w:behaviors>
          <w:behavior w:val="content"/>
        </w:behaviors>
        <w:guid w:val="{F51F063C-BE24-46A8-8E99-6ED346497633}"/>
      </w:docPartPr>
      <w:docPartBody>
        <w:p w:rsidR="00670E84" w:rsidRDefault="00E77EA5" w:rsidP="00E77EA5">
          <w:pPr>
            <w:pStyle w:val="06B0191AB8FA4E80AB145A96649021F9"/>
          </w:pPr>
          <w:r w:rsidRPr="001340E5">
            <w:rPr>
              <w:rStyle w:val="PlaceholderText"/>
              <w:rFonts w:ascii="Arial" w:hAnsi="Arial" w:cs="Arial"/>
              <w:sz w:val="20"/>
              <w:szCs w:val="20"/>
            </w:rPr>
            <w:t>Click here to enter text.</w:t>
          </w:r>
        </w:p>
      </w:docPartBody>
    </w:docPart>
    <w:docPart>
      <w:docPartPr>
        <w:name w:val="398468728DC14CC08D337C01D321A8DD"/>
        <w:category>
          <w:name w:val="General"/>
          <w:gallery w:val="placeholder"/>
        </w:category>
        <w:types>
          <w:type w:val="bbPlcHdr"/>
        </w:types>
        <w:behaviors>
          <w:behavior w:val="content"/>
        </w:behaviors>
        <w:guid w:val="{AA4D1D3D-8D3A-4E40-A1D9-11CB9195F096}"/>
      </w:docPartPr>
      <w:docPartBody>
        <w:p w:rsidR="00670E84" w:rsidRDefault="00E77EA5" w:rsidP="00E77EA5">
          <w:pPr>
            <w:pStyle w:val="398468728DC14CC08D337C01D321A8DD"/>
          </w:pPr>
          <w:r w:rsidRPr="001340E5">
            <w:rPr>
              <w:rStyle w:val="PlaceholderText"/>
              <w:rFonts w:ascii="Arial" w:hAnsi="Arial" w:cs="Arial"/>
              <w:sz w:val="20"/>
              <w:szCs w:val="20"/>
            </w:rPr>
            <w:t>Yes/No...</w:t>
          </w:r>
        </w:p>
      </w:docPartBody>
    </w:docPart>
    <w:docPart>
      <w:docPartPr>
        <w:name w:val="AFD43B6AEA1148D1B0BE42DECDD7A760"/>
        <w:category>
          <w:name w:val="General"/>
          <w:gallery w:val="placeholder"/>
        </w:category>
        <w:types>
          <w:type w:val="bbPlcHdr"/>
        </w:types>
        <w:behaviors>
          <w:behavior w:val="content"/>
        </w:behaviors>
        <w:guid w:val="{1C3E8145-C5E7-4F71-8A7C-566161B98A52}"/>
      </w:docPartPr>
      <w:docPartBody>
        <w:p w:rsidR="00670E84" w:rsidRDefault="00E77EA5" w:rsidP="00E77EA5">
          <w:pPr>
            <w:pStyle w:val="AFD43B6AEA1148D1B0BE42DECDD7A760"/>
          </w:pPr>
          <w:r w:rsidRPr="001340E5">
            <w:rPr>
              <w:rStyle w:val="PlaceholderText"/>
              <w:rFonts w:ascii="Arial" w:hAnsi="Arial" w:cs="Arial"/>
              <w:sz w:val="20"/>
              <w:szCs w:val="20"/>
            </w:rPr>
            <w:t>Yes/No...</w:t>
          </w:r>
        </w:p>
      </w:docPartBody>
    </w:docPart>
    <w:docPart>
      <w:docPartPr>
        <w:name w:val="32BFE5B9BC2C4FA9A068D6A317E604CE"/>
        <w:category>
          <w:name w:val="General"/>
          <w:gallery w:val="placeholder"/>
        </w:category>
        <w:types>
          <w:type w:val="bbPlcHdr"/>
        </w:types>
        <w:behaviors>
          <w:behavior w:val="content"/>
        </w:behaviors>
        <w:guid w:val="{16509BA5-89D4-4A3D-830E-B4A21192206D}"/>
      </w:docPartPr>
      <w:docPartBody>
        <w:p w:rsidR="00670E84" w:rsidRDefault="00E77EA5" w:rsidP="00E77EA5">
          <w:pPr>
            <w:pStyle w:val="32BFE5B9BC2C4FA9A068D6A317E604CE"/>
          </w:pPr>
          <w:r w:rsidRPr="001340E5">
            <w:rPr>
              <w:rStyle w:val="PlaceholderText"/>
              <w:rFonts w:ascii="Arial" w:hAnsi="Arial" w:cs="Arial"/>
              <w:sz w:val="20"/>
              <w:szCs w:val="20"/>
            </w:rPr>
            <w:t>Click here to enter text.</w:t>
          </w:r>
        </w:p>
      </w:docPartBody>
    </w:docPart>
    <w:docPart>
      <w:docPartPr>
        <w:name w:val="991426640DDA4D02AC06FCC9302ABBF8"/>
        <w:category>
          <w:name w:val="General"/>
          <w:gallery w:val="placeholder"/>
        </w:category>
        <w:types>
          <w:type w:val="bbPlcHdr"/>
        </w:types>
        <w:behaviors>
          <w:behavior w:val="content"/>
        </w:behaviors>
        <w:guid w:val="{812C415A-DBCB-4439-A85F-0D36F5717445}"/>
      </w:docPartPr>
      <w:docPartBody>
        <w:p w:rsidR="00670E84" w:rsidRDefault="00E77EA5" w:rsidP="00E77EA5">
          <w:pPr>
            <w:pStyle w:val="991426640DDA4D02AC06FCC9302ABBF8"/>
          </w:pPr>
          <w:r w:rsidRPr="001340E5">
            <w:rPr>
              <w:rStyle w:val="PlaceholderText"/>
              <w:rFonts w:ascii="Arial" w:hAnsi="Arial" w:cs="Arial"/>
              <w:sz w:val="20"/>
              <w:szCs w:val="20"/>
            </w:rPr>
            <w:t>Yes/No...</w:t>
          </w:r>
        </w:p>
      </w:docPartBody>
    </w:docPart>
    <w:docPart>
      <w:docPartPr>
        <w:name w:val="6B1BCFC566FA43DDB9F03BA7CD4EEB41"/>
        <w:category>
          <w:name w:val="General"/>
          <w:gallery w:val="placeholder"/>
        </w:category>
        <w:types>
          <w:type w:val="bbPlcHdr"/>
        </w:types>
        <w:behaviors>
          <w:behavior w:val="content"/>
        </w:behaviors>
        <w:guid w:val="{910217A2-2D6F-429B-B423-8228BDC15878}"/>
      </w:docPartPr>
      <w:docPartBody>
        <w:p w:rsidR="00670E84" w:rsidRDefault="00E77EA5" w:rsidP="00E77EA5">
          <w:pPr>
            <w:pStyle w:val="6B1BCFC566FA43DDB9F03BA7CD4EEB41"/>
          </w:pPr>
          <w:r w:rsidRPr="001340E5">
            <w:rPr>
              <w:rStyle w:val="PlaceholderText"/>
              <w:rFonts w:ascii="Arial" w:hAnsi="Arial" w:cs="Arial"/>
              <w:sz w:val="20"/>
              <w:szCs w:val="20"/>
            </w:rPr>
            <w:t>Click here to enter text.</w:t>
          </w:r>
        </w:p>
      </w:docPartBody>
    </w:docPart>
    <w:docPart>
      <w:docPartPr>
        <w:name w:val="97E4FE65AD394C46B9E26BB4E56ED83F"/>
        <w:category>
          <w:name w:val="General"/>
          <w:gallery w:val="placeholder"/>
        </w:category>
        <w:types>
          <w:type w:val="bbPlcHdr"/>
        </w:types>
        <w:behaviors>
          <w:behavior w:val="content"/>
        </w:behaviors>
        <w:guid w:val="{F3201152-225F-4771-85FF-E02BD8AA97B8}"/>
      </w:docPartPr>
      <w:docPartBody>
        <w:p w:rsidR="00670E84" w:rsidRDefault="00E77EA5" w:rsidP="00E77EA5">
          <w:pPr>
            <w:pStyle w:val="97E4FE65AD394C46B9E26BB4E56ED83F"/>
          </w:pPr>
          <w:r w:rsidRPr="001340E5">
            <w:rPr>
              <w:rStyle w:val="PlaceholderText"/>
              <w:rFonts w:ascii="Arial" w:hAnsi="Arial" w:cs="Arial"/>
              <w:sz w:val="20"/>
              <w:szCs w:val="20"/>
            </w:rPr>
            <w:t>Click here to enter text.</w:t>
          </w:r>
        </w:p>
      </w:docPartBody>
    </w:docPart>
    <w:docPart>
      <w:docPartPr>
        <w:name w:val="3A76A5945A394AFE865F8172374D2D46"/>
        <w:category>
          <w:name w:val="General"/>
          <w:gallery w:val="placeholder"/>
        </w:category>
        <w:types>
          <w:type w:val="bbPlcHdr"/>
        </w:types>
        <w:behaviors>
          <w:behavior w:val="content"/>
        </w:behaviors>
        <w:guid w:val="{E6F1DC3E-304B-4D64-9C2E-8244B319C164}"/>
      </w:docPartPr>
      <w:docPartBody>
        <w:p w:rsidR="00670E84" w:rsidRDefault="00E77EA5" w:rsidP="00E77EA5">
          <w:pPr>
            <w:pStyle w:val="3A76A5945A394AFE865F8172374D2D46"/>
          </w:pPr>
          <w:r w:rsidRPr="001340E5">
            <w:rPr>
              <w:rStyle w:val="PlaceholderText"/>
              <w:rFonts w:ascii="Arial" w:hAnsi="Arial" w:cs="Arial"/>
              <w:sz w:val="20"/>
              <w:szCs w:val="20"/>
            </w:rPr>
            <w:t>Click here to enter text.</w:t>
          </w:r>
        </w:p>
      </w:docPartBody>
    </w:docPart>
    <w:docPart>
      <w:docPartPr>
        <w:name w:val="FFF89C70AE9145B49C5CDE5CEE179ADE"/>
        <w:category>
          <w:name w:val="General"/>
          <w:gallery w:val="placeholder"/>
        </w:category>
        <w:types>
          <w:type w:val="bbPlcHdr"/>
        </w:types>
        <w:behaviors>
          <w:behavior w:val="content"/>
        </w:behaviors>
        <w:guid w:val="{1D1A09F4-1B22-43A1-988D-7396D5330217}"/>
      </w:docPartPr>
      <w:docPartBody>
        <w:p w:rsidR="00670E84" w:rsidRDefault="00E77EA5" w:rsidP="00E77EA5">
          <w:pPr>
            <w:pStyle w:val="FFF89C70AE9145B49C5CDE5CEE179ADE"/>
          </w:pPr>
          <w:r w:rsidRPr="001340E5">
            <w:rPr>
              <w:rStyle w:val="PlaceholderText"/>
              <w:rFonts w:ascii="Arial" w:hAnsi="Arial" w:cs="Arial"/>
              <w:sz w:val="20"/>
              <w:szCs w:val="20"/>
            </w:rPr>
            <w:t>Enter text here.</w:t>
          </w:r>
        </w:p>
      </w:docPartBody>
    </w:docPart>
    <w:docPart>
      <w:docPartPr>
        <w:name w:val="C69BC2E236784EDBB165E496E1029049"/>
        <w:category>
          <w:name w:val="General"/>
          <w:gallery w:val="placeholder"/>
        </w:category>
        <w:types>
          <w:type w:val="bbPlcHdr"/>
        </w:types>
        <w:behaviors>
          <w:behavior w:val="content"/>
        </w:behaviors>
        <w:guid w:val="{254D1AA4-B0FB-43BF-8133-7FDB3B9329F0}"/>
      </w:docPartPr>
      <w:docPartBody>
        <w:p w:rsidR="00670E84" w:rsidRDefault="00E77EA5" w:rsidP="00E77EA5">
          <w:pPr>
            <w:pStyle w:val="C69BC2E236784EDBB165E496E1029049"/>
          </w:pPr>
          <w:r w:rsidRPr="001340E5">
            <w:rPr>
              <w:rStyle w:val="PlaceholderText"/>
              <w:rFonts w:ascii="Arial" w:hAnsi="Arial" w:cs="Arial"/>
              <w:sz w:val="20"/>
              <w:szCs w:val="20"/>
            </w:rPr>
            <w:t>Enter text here.</w:t>
          </w:r>
        </w:p>
      </w:docPartBody>
    </w:docPart>
    <w:docPart>
      <w:docPartPr>
        <w:name w:val="569F4BA06A0A4271AD1EF847226A72D0"/>
        <w:category>
          <w:name w:val="General"/>
          <w:gallery w:val="placeholder"/>
        </w:category>
        <w:types>
          <w:type w:val="bbPlcHdr"/>
        </w:types>
        <w:behaviors>
          <w:behavior w:val="content"/>
        </w:behaviors>
        <w:guid w:val="{98111422-F13F-4E99-83D1-5F8B2AA6D779}"/>
      </w:docPartPr>
      <w:docPartBody>
        <w:p w:rsidR="00670E84" w:rsidRDefault="00E77EA5" w:rsidP="00E77EA5">
          <w:pPr>
            <w:pStyle w:val="569F4BA06A0A4271AD1EF847226A72D0"/>
          </w:pPr>
          <w:r w:rsidRPr="001340E5">
            <w:rPr>
              <w:rStyle w:val="PlaceholderText"/>
              <w:rFonts w:ascii="Arial" w:hAnsi="Arial" w:cs="Arial"/>
              <w:sz w:val="20"/>
              <w:szCs w:val="20"/>
            </w:rPr>
            <w:t>Enter text here.</w:t>
          </w:r>
        </w:p>
      </w:docPartBody>
    </w:docPart>
    <w:docPart>
      <w:docPartPr>
        <w:name w:val="E2C0998E127D465EAE53E365BB4DE991"/>
        <w:category>
          <w:name w:val="General"/>
          <w:gallery w:val="placeholder"/>
        </w:category>
        <w:types>
          <w:type w:val="bbPlcHdr"/>
        </w:types>
        <w:behaviors>
          <w:behavior w:val="content"/>
        </w:behaviors>
        <w:guid w:val="{9A51C47E-76C8-4613-A208-37571F243115}"/>
      </w:docPartPr>
      <w:docPartBody>
        <w:p w:rsidR="00670E84" w:rsidRDefault="00E77EA5" w:rsidP="00E77EA5">
          <w:pPr>
            <w:pStyle w:val="E2C0998E127D465EAE53E365BB4DE991"/>
          </w:pPr>
          <w:r w:rsidRPr="001340E5">
            <w:rPr>
              <w:rStyle w:val="PlaceholderText"/>
              <w:rFonts w:ascii="Arial" w:hAnsi="Arial" w:cs="Arial"/>
              <w:sz w:val="20"/>
              <w:szCs w:val="20"/>
            </w:rPr>
            <w:t>Enter text here.</w:t>
          </w:r>
        </w:p>
      </w:docPartBody>
    </w:docPart>
    <w:docPart>
      <w:docPartPr>
        <w:name w:val="FE7ABC8EC7F04E5F8EC1DF88BFAD8141"/>
        <w:category>
          <w:name w:val="General"/>
          <w:gallery w:val="placeholder"/>
        </w:category>
        <w:types>
          <w:type w:val="bbPlcHdr"/>
        </w:types>
        <w:behaviors>
          <w:behavior w:val="content"/>
        </w:behaviors>
        <w:guid w:val="{7474C041-7B10-4B5E-A3D0-0DE8119B406F}"/>
      </w:docPartPr>
      <w:docPartBody>
        <w:p w:rsidR="00670E84" w:rsidRDefault="00E77EA5" w:rsidP="00E77EA5">
          <w:pPr>
            <w:pStyle w:val="FE7ABC8EC7F04E5F8EC1DF88BFAD8141"/>
          </w:pPr>
          <w:r w:rsidRPr="001340E5">
            <w:rPr>
              <w:rStyle w:val="PlaceholderText"/>
              <w:rFonts w:ascii="Arial" w:hAnsi="Arial" w:cs="Arial"/>
              <w:sz w:val="20"/>
              <w:szCs w:val="20"/>
            </w:rPr>
            <w:t>Enter text here.</w:t>
          </w:r>
        </w:p>
      </w:docPartBody>
    </w:docPart>
    <w:docPart>
      <w:docPartPr>
        <w:name w:val="02C8F726F3994CBA973BC7D69D40D2AE"/>
        <w:category>
          <w:name w:val="General"/>
          <w:gallery w:val="placeholder"/>
        </w:category>
        <w:types>
          <w:type w:val="bbPlcHdr"/>
        </w:types>
        <w:behaviors>
          <w:behavior w:val="content"/>
        </w:behaviors>
        <w:guid w:val="{E6B7901A-D6D5-4308-8501-0E55FDDBCBA9}"/>
      </w:docPartPr>
      <w:docPartBody>
        <w:p w:rsidR="00670E84" w:rsidRDefault="00E77EA5" w:rsidP="00E77EA5">
          <w:pPr>
            <w:pStyle w:val="02C8F726F3994CBA973BC7D69D40D2AE"/>
          </w:pPr>
          <w:r w:rsidRPr="001340E5">
            <w:rPr>
              <w:rStyle w:val="PlaceholderText"/>
              <w:rFonts w:ascii="Arial" w:hAnsi="Arial" w:cs="Arial"/>
              <w:sz w:val="20"/>
              <w:szCs w:val="20"/>
            </w:rPr>
            <w:t>Enter text here.</w:t>
          </w:r>
        </w:p>
      </w:docPartBody>
    </w:docPart>
    <w:docPart>
      <w:docPartPr>
        <w:name w:val="C96C97C3812B4B3997B70E1C0C174E94"/>
        <w:category>
          <w:name w:val="General"/>
          <w:gallery w:val="placeholder"/>
        </w:category>
        <w:types>
          <w:type w:val="bbPlcHdr"/>
        </w:types>
        <w:behaviors>
          <w:behavior w:val="content"/>
        </w:behaviors>
        <w:guid w:val="{02089407-FBFB-4341-982A-AB179343B381}"/>
      </w:docPartPr>
      <w:docPartBody>
        <w:p w:rsidR="00670E84" w:rsidRDefault="00E77EA5" w:rsidP="00E77EA5">
          <w:pPr>
            <w:pStyle w:val="C96C97C3812B4B3997B70E1C0C174E94"/>
          </w:pPr>
          <w:r w:rsidRPr="001340E5">
            <w:rPr>
              <w:rStyle w:val="PlaceholderText"/>
              <w:rFonts w:ascii="Arial" w:hAnsi="Arial" w:cs="Arial"/>
              <w:sz w:val="20"/>
              <w:szCs w:val="20"/>
            </w:rPr>
            <w:t>Enter text here.</w:t>
          </w:r>
        </w:p>
      </w:docPartBody>
    </w:docPart>
    <w:docPart>
      <w:docPartPr>
        <w:name w:val="13D6C9EE80D44332A4B2E886746E47A5"/>
        <w:category>
          <w:name w:val="General"/>
          <w:gallery w:val="placeholder"/>
        </w:category>
        <w:types>
          <w:type w:val="bbPlcHdr"/>
        </w:types>
        <w:behaviors>
          <w:behavior w:val="content"/>
        </w:behaviors>
        <w:guid w:val="{76D2AE53-A140-4B09-988D-B6CC6DF4E137}"/>
      </w:docPartPr>
      <w:docPartBody>
        <w:p w:rsidR="00670E84" w:rsidRDefault="00E77EA5" w:rsidP="00E77EA5">
          <w:pPr>
            <w:pStyle w:val="13D6C9EE80D44332A4B2E886746E47A5"/>
          </w:pPr>
          <w:r w:rsidRPr="001340E5">
            <w:rPr>
              <w:rStyle w:val="PlaceholderText"/>
              <w:rFonts w:ascii="Arial" w:hAnsi="Arial" w:cs="Arial"/>
              <w:sz w:val="20"/>
              <w:szCs w:val="20"/>
            </w:rPr>
            <w:t>Enter text here.</w:t>
          </w:r>
        </w:p>
      </w:docPartBody>
    </w:docPart>
    <w:docPart>
      <w:docPartPr>
        <w:name w:val="B5E2718DA8C741FA97EFCECCD5BCA2E9"/>
        <w:category>
          <w:name w:val="General"/>
          <w:gallery w:val="placeholder"/>
        </w:category>
        <w:types>
          <w:type w:val="bbPlcHdr"/>
        </w:types>
        <w:behaviors>
          <w:behavior w:val="content"/>
        </w:behaviors>
        <w:guid w:val="{C935C26F-E20C-4A32-9257-E0E6C1F1EB31}"/>
      </w:docPartPr>
      <w:docPartBody>
        <w:p w:rsidR="00670E84" w:rsidRDefault="00E77EA5" w:rsidP="00E77EA5">
          <w:pPr>
            <w:pStyle w:val="B5E2718DA8C741FA97EFCECCD5BCA2E9"/>
          </w:pPr>
          <w:r w:rsidRPr="001340E5">
            <w:rPr>
              <w:rStyle w:val="PlaceholderText"/>
              <w:rFonts w:ascii="Arial" w:hAnsi="Arial" w:cs="Arial"/>
              <w:sz w:val="20"/>
              <w:szCs w:val="20"/>
            </w:rPr>
            <w:t>Enter text here.</w:t>
          </w:r>
        </w:p>
      </w:docPartBody>
    </w:docPart>
    <w:docPart>
      <w:docPartPr>
        <w:name w:val="A11FBDD9C7F4462E8EDD90861706D849"/>
        <w:category>
          <w:name w:val="General"/>
          <w:gallery w:val="placeholder"/>
        </w:category>
        <w:types>
          <w:type w:val="bbPlcHdr"/>
        </w:types>
        <w:behaviors>
          <w:behavior w:val="content"/>
        </w:behaviors>
        <w:guid w:val="{107C61CF-30DC-47CA-8A10-99B81B17DC00}"/>
      </w:docPartPr>
      <w:docPartBody>
        <w:p w:rsidR="00670E84" w:rsidRDefault="00E77EA5" w:rsidP="00E77EA5">
          <w:pPr>
            <w:pStyle w:val="A11FBDD9C7F4462E8EDD90861706D849"/>
          </w:pPr>
          <w:r w:rsidRPr="001340E5">
            <w:rPr>
              <w:rStyle w:val="PlaceholderText"/>
              <w:rFonts w:ascii="Arial" w:hAnsi="Arial" w:cs="Arial"/>
              <w:sz w:val="20"/>
              <w:szCs w:val="20"/>
            </w:rPr>
            <w:t>Enter text here.</w:t>
          </w:r>
        </w:p>
      </w:docPartBody>
    </w:docPart>
    <w:docPart>
      <w:docPartPr>
        <w:name w:val="95F124A7597E4730B909F062169D60AB"/>
        <w:category>
          <w:name w:val="General"/>
          <w:gallery w:val="placeholder"/>
        </w:category>
        <w:types>
          <w:type w:val="bbPlcHdr"/>
        </w:types>
        <w:behaviors>
          <w:behavior w:val="content"/>
        </w:behaviors>
        <w:guid w:val="{5708BD30-4FA6-4174-9A5A-E2B16B4CE025}"/>
      </w:docPartPr>
      <w:docPartBody>
        <w:p w:rsidR="00670E84" w:rsidRDefault="00E77EA5" w:rsidP="00E77EA5">
          <w:pPr>
            <w:pStyle w:val="95F124A7597E4730B909F062169D60AB"/>
          </w:pPr>
          <w:r w:rsidRPr="001340E5">
            <w:rPr>
              <w:rStyle w:val="PlaceholderText"/>
              <w:rFonts w:ascii="Arial" w:hAnsi="Arial" w:cs="Arial"/>
              <w:sz w:val="20"/>
              <w:szCs w:val="20"/>
            </w:rPr>
            <w:t>Enter text here.</w:t>
          </w:r>
        </w:p>
      </w:docPartBody>
    </w:docPart>
    <w:docPart>
      <w:docPartPr>
        <w:name w:val="0425A86AD1504F66AC1D0238415982C6"/>
        <w:category>
          <w:name w:val="General"/>
          <w:gallery w:val="placeholder"/>
        </w:category>
        <w:types>
          <w:type w:val="bbPlcHdr"/>
        </w:types>
        <w:behaviors>
          <w:behavior w:val="content"/>
        </w:behaviors>
        <w:guid w:val="{D6DF75A8-B863-4776-80D4-DD17F48056BD}"/>
      </w:docPartPr>
      <w:docPartBody>
        <w:p w:rsidR="00670E84" w:rsidRDefault="00E77EA5" w:rsidP="00E77EA5">
          <w:pPr>
            <w:pStyle w:val="0425A86AD1504F66AC1D0238415982C6"/>
          </w:pPr>
          <w:r w:rsidRPr="001340E5">
            <w:rPr>
              <w:rStyle w:val="PlaceholderText"/>
              <w:rFonts w:ascii="Arial" w:hAnsi="Arial" w:cs="Arial"/>
              <w:sz w:val="20"/>
              <w:szCs w:val="20"/>
            </w:rPr>
            <w:t>Enter text here.</w:t>
          </w:r>
        </w:p>
      </w:docPartBody>
    </w:docPart>
    <w:docPart>
      <w:docPartPr>
        <w:name w:val="51396D2E53AE4E9D828F3476A1862874"/>
        <w:category>
          <w:name w:val="General"/>
          <w:gallery w:val="placeholder"/>
        </w:category>
        <w:types>
          <w:type w:val="bbPlcHdr"/>
        </w:types>
        <w:behaviors>
          <w:behavior w:val="content"/>
        </w:behaviors>
        <w:guid w:val="{4435AE4C-8B24-4EA1-8CDF-5D06F5D27EE4}"/>
      </w:docPartPr>
      <w:docPartBody>
        <w:p w:rsidR="00670E84" w:rsidRDefault="00E77EA5" w:rsidP="00E77EA5">
          <w:pPr>
            <w:pStyle w:val="51396D2E53AE4E9D828F3476A1862874"/>
          </w:pPr>
          <w:r w:rsidRPr="001340E5">
            <w:rPr>
              <w:rStyle w:val="PlaceholderText"/>
              <w:rFonts w:ascii="Arial" w:hAnsi="Arial" w:cs="Arial"/>
              <w:sz w:val="20"/>
              <w:szCs w:val="20"/>
            </w:rPr>
            <w:t>Enter text here.</w:t>
          </w:r>
        </w:p>
      </w:docPartBody>
    </w:docPart>
    <w:docPart>
      <w:docPartPr>
        <w:name w:val="C80A27B276B84AAE8D242E9F6AE435A5"/>
        <w:category>
          <w:name w:val="General"/>
          <w:gallery w:val="placeholder"/>
        </w:category>
        <w:types>
          <w:type w:val="bbPlcHdr"/>
        </w:types>
        <w:behaviors>
          <w:behavior w:val="content"/>
        </w:behaviors>
        <w:guid w:val="{B0D523F6-DDD0-42DB-90B9-457D03CC1AB3}"/>
      </w:docPartPr>
      <w:docPartBody>
        <w:p w:rsidR="00670E84" w:rsidRDefault="00E77EA5" w:rsidP="00E77EA5">
          <w:pPr>
            <w:pStyle w:val="C80A27B276B84AAE8D242E9F6AE435A5"/>
          </w:pPr>
          <w:r w:rsidRPr="001340E5">
            <w:rPr>
              <w:rStyle w:val="PlaceholderText"/>
              <w:rFonts w:ascii="Arial" w:hAnsi="Arial" w:cs="Arial"/>
              <w:sz w:val="20"/>
              <w:szCs w:val="20"/>
            </w:rPr>
            <w:t>Enter text here.</w:t>
          </w:r>
        </w:p>
      </w:docPartBody>
    </w:docPart>
    <w:docPart>
      <w:docPartPr>
        <w:name w:val="54DE0C8EF7724D4888C34F762D7C8FDF"/>
        <w:category>
          <w:name w:val="General"/>
          <w:gallery w:val="placeholder"/>
        </w:category>
        <w:types>
          <w:type w:val="bbPlcHdr"/>
        </w:types>
        <w:behaviors>
          <w:behavior w:val="content"/>
        </w:behaviors>
        <w:guid w:val="{DEA97D5E-8AE4-473A-82F2-8C4F728DE549}"/>
      </w:docPartPr>
      <w:docPartBody>
        <w:p w:rsidR="00670E84" w:rsidRDefault="00E77EA5" w:rsidP="00E77EA5">
          <w:pPr>
            <w:pStyle w:val="54DE0C8EF7724D4888C34F762D7C8FDF"/>
          </w:pPr>
          <w:r w:rsidRPr="001340E5">
            <w:rPr>
              <w:rStyle w:val="PlaceholderText"/>
              <w:rFonts w:ascii="Arial" w:hAnsi="Arial" w:cs="Arial"/>
              <w:sz w:val="20"/>
              <w:szCs w:val="20"/>
            </w:rPr>
            <w:t>Enter text here.</w:t>
          </w:r>
        </w:p>
      </w:docPartBody>
    </w:docPart>
    <w:docPart>
      <w:docPartPr>
        <w:name w:val="6481A9264B0F4D76BC4A5198193E6325"/>
        <w:category>
          <w:name w:val="General"/>
          <w:gallery w:val="placeholder"/>
        </w:category>
        <w:types>
          <w:type w:val="bbPlcHdr"/>
        </w:types>
        <w:behaviors>
          <w:behavior w:val="content"/>
        </w:behaviors>
        <w:guid w:val="{2631316C-959D-452E-898E-001A238FB37D}"/>
      </w:docPartPr>
      <w:docPartBody>
        <w:p w:rsidR="00670E84" w:rsidRDefault="00E77EA5" w:rsidP="00E77EA5">
          <w:pPr>
            <w:pStyle w:val="6481A9264B0F4D76BC4A5198193E6325"/>
          </w:pPr>
          <w:r w:rsidRPr="001340E5">
            <w:rPr>
              <w:rStyle w:val="PlaceholderText"/>
              <w:rFonts w:ascii="Arial" w:hAnsi="Arial" w:cs="Arial"/>
              <w:sz w:val="20"/>
              <w:szCs w:val="20"/>
            </w:rPr>
            <w:t>Enter text here.</w:t>
          </w:r>
        </w:p>
      </w:docPartBody>
    </w:docPart>
    <w:docPart>
      <w:docPartPr>
        <w:name w:val="B5585AD627D0437F9C39DF4AF53AAD53"/>
        <w:category>
          <w:name w:val="General"/>
          <w:gallery w:val="placeholder"/>
        </w:category>
        <w:types>
          <w:type w:val="bbPlcHdr"/>
        </w:types>
        <w:behaviors>
          <w:behavior w:val="content"/>
        </w:behaviors>
        <w:guid w:val="{78398EC1-8624-4F38-830C-78027638367B}"/>
      </w:docPartPr>
      <w:docPartBody>
        <w:p w:rsidR="00670E84" w:rsidRDefault="00E77EA5" w:rsidP="00E77EA5">
          <w:pPr>
            <w:pStyle w:val="B5585AD627D0437F9C39DF4AF53AAD53"/>
          </w:pPr>
          <w:r w:rsidRPr="001340E5">
            <w:rPr>
              <w:rStyle w:val="PlaceholderText"/>
              <w:rFonts w:ascii="Arial" w:hAnsi="Arial" w:cs="Arial"/>
              <w:sz w:val="20"/>
              <w:szCs w:val="20"/>
            </w:rPr>
            <w:t>Enter text here.</w:t>
          </w:r>
        </w:p>
      </w:docPartBody>
    </w:docPart>
    <w:docPart>
      <w:docPartPr>
        <w:name w:val="491D9354A4EA4AAA800169123DF794CB"/>
        <w:category>
          <w:name w:val="General"/>
          <w:gallery w:val="placeholder"/>
        </w:category>
        <w:types>
          <w:type w:val="bbPlcHdr"/>
        </w:types>
        <w:behaviors>
          <w:behavior w:val="content"/>
        </w:behaviors>
        <w:guid w:val="{0E48278C-8BE2-4E47-94B7-26F557C1236A}"/>
      </w:docPartPr>
      <w:docPartBody>
        <w:p w:rsidR="00670E84" w:rsidRDefault="00E77EA5" w:rsidP="00E77EA5">
          <w:pPr>
            <w:pStyle w:val="491D9354A4EA4AAA800169123DF794CB"/>
          </w:pPr>
          <w:r w:rsidRPr="001340E5">
            <w:rPr>
              <w:rStyle w:val="PlaceholderText"/>
              <w:rFonts w:ascii="Arial" w:hAnsi="Arial" w:cs="Arial"/>
              <w:sz w:val="20"/>
              <w:szCs w:val="20"/>
            </w:rPr>
            <w:t>Enter text here.</w:t>
          </w:r>
        </w:p>
      </w:docPartBody>
    </w:docPart>
    <w:docPart>
      <w:docPartPr>
        <w:name w:val="E166FE1C542E419F9E6514AD5A9EB461"/>
        <w:category>
          <w:name w:val="General"/>
          <w:gallery w:val="placeholder"/>
        </w:category>
        <w:types>
          <w:type w:val="bbPlcHdr"/>
        </w:types>
        <w:behaviors>
          <w:behavior w:val="content"/>
        </w:behaviors>
        <w:guid w:val="{0DFC136A-17AF-4E7A-8B0E-55C3467E365D}"/>
      </w:docPartPr>
      <w:docPartBody>
        <w:p w:rsidR="00670E84" w:rsidRDefault="00E77EA5" w:rsidP="00E77EA5">
          <w:pPr>
            <w:pStyle w:val="E166FE1C542E419F9E6514AD5A9EB461"/>
          </w:pPr>
          <w:r w:rsidRPr="001340E5">
            <w:rPr>
              <w:rStyle w:val="PlaceholderText"/>
              <w:rFonts w:ascii="Arial" w:hAnsi="Arial" w:cs="Arial"/>
              <w:sz w:val="20"/>
              <w:szCs w:val="20"/>
            </w:rPr>
            <w:t>Enter text here.</w:t>
          </w:r>
        </w:p>
      </w:docPartBody>
    </w:docPart>
    <w:docPart>
      <w:docPartPr>
        <w:name w:val="0EC3481FCFC646768D543562385217C6"/>
        <w:category>
          <w:name w:val="General"/>
          <w:gallery w:val="placeholder"/>
        </w:category>
        <w:types>
          <w:type w:val="bbPlcHdr"/>
        </w:types>
        <w:behaviors>
          <w:behavior w:val="content"/>
        </w:behaviors>
        <w:guid w:val="{0EF5528A-3E47-4F38-A03D-C5D8EA6A1D03}"/>
      </w:docPartPr>
      <w:docPartBody>
        <w:p w:rsidR="00670E84" w:rsidRDefault="00E77EA5" w:rsidP="00E77EA5">
          <w:pPr>
            <w:pStyle w:val="0EC3481FCFC646768D543562385217C6"/>
          </w:pPr>
          <w:r w:rsidRPr="001340E5">
            <w:rPr>
              <w:rStyle w:val="PlaceholderText"/>
              <w:rFonts w:ascii="Arial" w:hAnsi="Arial" w:cs="Arial"/>
              <w:sz w:val="20"/>
              <w:szCs w:val="20"/>
            </w:rPr>
            <w:t>Enter text here.</w:t>
          </w:r>
        </w:p>
      </w:docPartBody>
    </w:docPart>
    <w:docPart>
      <w:docPartPr>
        <w:name w:val="6584CDC54596464FB29E408E91004F82"/>
        <w:category>
          <w:name w:val="General"/>
          <w:gallery w:val="placeholder"/>
        </w:category>
        <w:types>
          <w:type w:val="bbPlcHdr"/>
        </w:types>
        <w:behaviors>
          <w:behavior w:val="content"/>
        </w:behaviors>
        <w:guid w:val="{166CE68C-1EE0-4FB1-91BA-A1491A4F8444}"/>
      </w:docPartPr>
      <w:docPartBody>
        <w:p w:rsidR="00670E84" w:rsidRDefault="00E77EA5" w:rsidP="00E77EA5">
          <w:pPr>
            <w:pStyle w:val="6584CDC54596464FB29E408E91004F82"/>
          </w:pPr>
          <w:r w:rsidRPr="001340E5">
            <w:rPr>
              <w:rStyle w:val="PlaceholderText"/>
              <w:rFonts w:ascii="Arial" w:hAnsi="Arial" w:cs="Arial"/>
              <w:sz w:val="20"/>
              <w:szCs w:val="20"/>
            </w:rPr>
            <w:t>Enter text here.</w:t>
          </w:r>
        </w:p>
      </w:docPartBody>
    </w:docPart>
    <w:docPart>
      <w:docPartPr>
        <w:name w:val="F69B35AB7ACA469196CF804A1866C995"/>
        <w:category>
          <w:name w:val="General"/>
          <w:gallery w:val="placeholder"/>
        </w:category>
        <w:types>
          <w:type w:val="bbPlcHdr"/>
        </w:types>
        <w:behaviors>
          <w:behavior w:val="content"/>
        </w:behaviors>
        <w:guid w:val="{0A20EE83-5B87-471A-872A-5FA7DA11AD0B}"/>
      </w:docPartPr>
      <w:docPartBody>
        <w:p w:rsidR="00670E84" w:rsidRDefault="00E77EA5" w:rsidP="00E77EA5">
          <w:pPr>
            <w:pStyle w:val="F69B35AB7ACA469196CF804A1866C995"/>
          </w:pPr>
          <w:r w:rsidRPr="001340E5">
            <w:rPr>
              <w:rStyle w:val="PlaceholderText"/>
              <w:rFonts w:ascii="Arial" w:hAnsi="Arial" w:cs="Arial"/>
              <w:sz w:val="20"/>
              <w:szCs w:val="20"/>
            </w:rPr>
            <w:t>Enter text here.</w:t>
          </w:r>
        </w:p>
      </w:docPartBody>
    </w:docPart>
    <w:docPart>
      <w:docPartPr>
        <w:name w:val="51E1F98EE6E84476BB4E294094C534F5"/>
        <w:category>
          <w:name w:val="General"/>
          <w:gallery w:val="placeholder"/>
        </w:category>
        <w:types>
          <w:type w:val="bbPlcHdr"/>
        </w:types>
        <w:behaviors>
          <w:behavior w:val="content"/>
        </w:behaviors>
        <w:guid w:val="{9910D282-2FFF-46BD-8B3E-CA52349311AC}"/>
      </w:docPartPr>
      <w:docPartBody>
        <w:p w:rsidR="00670E84" w:rsidRDefault="00E77EA5" w:rsidP="00E77EA5">
          <w:pPr>
            <w:pStyle w:val="51E1F98EE6E84476BB4E294094C534F5"/>
          </w:pPr>
          <w:r w:rsidRPr="001340E5">
            <w:rPr>
              <w:rStyle w:val="PlaceholderText"/>
              <w:rFonts w:ascii="Arial" w:hAnsi="Arial" w:cs="Arial"/>
              <w:sz w:val="20"/>
              <w:szCs w:val="20"/>
            </w:rPr>
            <w:t>Enter text here.</w:t>
          </w:r>
        </w:p>
      </w:docPartBody>
    </w:docPart>
    <w:docPart>
      <w:docPartPr>
        <w:name w:val="97AF26493FE04E14A17475DB0EAAC5F6"/>
        <w:category>
          <w:name w:val="General"/>
          <w:gallery w:val="placeholder"/>
        </w:category>
        <w:types>
          <w:type w:val="bbPlcHdr"/>
        </w:types>
        <w:behaviors>
          <w:behavior w:val="content"/>
        </w:behaviors>
        <w:guid w:val="{D8F1B617-F90E-4539-90E5-B2CA3FE6CCBD}"/>
      </w:docPartPr>
      <w:docPartBody>
        <w:p w:rsidR="00670E84" w:rsidRDefault="00E77EA5" w:rsidP="00E77EA5">
          <w:pPr>
            <w:pStyle w:val="97AF26493FE04E14A17475DB0EAAC5F6"/>
          </w:pPr>
          <w:r w:rsidRPr="001340E5">
            <w:rPr>
              <w:rStyle w:val="PlaceholderText"/>
              <w:rFonts w:ascii="Arial" w:hAnsi="Arial" w:cs="Arial"/>
              <w:sz w:val="20"/>
              <w:szCs w:val="20"/>
            </w:rPr>
            <w:t>Enter text here.</w:t>
          </w:r>
        </w:p>
      </w:docPartBody>
    </w:docPart>
    <w:docPart>
      <w:docPartPr>
        <w:name w:val="4D4C63B74D1A4E85BAB7534A602D2A1A"/>
        <w:category>
          <w:name w:val="General"/>
          <w:gallery w:val="placeholder"/>
        </w:category>
        <w:types>
          <w:type w:val="bbPlcHdr"/>
        </w:types>
        <w:behaviors>
          <w:behavior w:val="content"/>
        </w:behaviors>
        <w:guid w:val="{BC7D5726-4797-415C-9703-54AAD3618B0B}"/>
      </w:docPartPr>
      <w:docPartBody>
        <w:p w:rsidR="00670E84" w:rsidRDefault="00E77EA5" w:rsidP="00E77EA5">
          <w:pPr>
            <w:pStyle w:val="4D4C63B74D1A4E85BAB7534A602D2A1A"/>
          </w:pPr>
          <w:r w:rsidRPr="001340E5">
            <w:rPr>
              <w:rStyle w:val="PlaceholderText"/>
              <w:rFonts w:ascii="Arial" w:hAnsi="Arial" w:cs="Arial"/>
              <w:sz w:val="20"/>
              <w:szCs w:val="20"/>
            </w:rPr>
            <w:t>Enter text here.</w:t>
          </w:r>
        </w:p>
      </w:docPartBody>
    </w:docPart>
    <w:docPart>
      <w:docPartPr>
        <w:name w:val="D44C5F86BB944ECEA505F20037DA54F4"/>
        <w:category>
          <w:name w:val="General"/>
          <w:gallery w:val="placeholder"/>
        </w:category>
        <w:types>
          <w:type w:val="bbPlcHdr"/>
        </w:types>
        <w:behaviors>
          <w:behavior w:val="content"/>
        </w:behaviors>
        <w:guid w:val="{58E4D23F-0DB9-4D06-8EA3-E17E75E85F69}"/>
      </w:docPartPr>
      <w:docPartBody>
        <w:p w:rsidR="00670E84" w:rsidRDefault="00E77EA5" w:rsidP="00E77EA5">
          <w:pPr>
            <w:pStyle w:val="D44C5F86BB944ECEA505F20037DA54F4"/>
          </w:pPr>
          <w:r w:rsidRPr="001340E5">
            <w:rPr>
              <w:rStyle w:val="PlaceholderText"/>
              <w:rFonts w:ascii="Arial" w:hAnsi="Arial" w:cs="Arial"/>
              <w:sz w:val="20"/>
              <w:szCs w:val="20"/>
            </w:rPr>
            <w:t>Enter text here.</w:t>
          </w:r>
        </w:p>
      </w:docPartBody>
    </w:docPart>
    <w:docPart>
      <w:docPartPr>
        <w:name w:val="234BF6B453214098AEB4566C2DCB7C3D"/>
        <w:category>
          <w:name w:val="General"/>
          <w:gallery w:val="placeholder"/>
        </w:category>
        <w:types>
          <w:type w:val="bbPlcHdr"/>
        </w:types>
        <w:behaviors>
          <w:behavior w:val="content"/>
        </w:behaviors>
        <w:guid w:val="{6E63A080-FC6D-4920-957C-445E92780361}"/>
      </w:docPartPr>
      <w:docPartBody>
        <w:p w:rsidR="00670E84" w:rsidRDefault="00E77EA5" w:rsidP="00E77EA5">
          <w:pPr>
            <w:pStyle w:val="234BF6B453214098AEB4566C2DCB7C3D"/>
          </w:pPr>
          <w:r w:rsidRPr="001340E5">
            <w:rPr>
              <w:rStyle w:val="PlaceholderText"/>
              <w:rFonts w:ascii="Arial" w:hAnsi="Arial" w:cs="Arial"/>
              <w:sz w:val="20"/>
              <w:szCs w:val="20"/>
            </w:rPr>
            <w:t>Enter text here.</w:t>
          </w:r>
        </w:p>
      </w:docPartBody>
    </w:docPart>
    <w:docPart>
      <w:docPartPr>
        <w:name w:val="F49A69FA2AA54321916D7710AECDFCAA"/>
        <w:category>
          <w:name w:val="General"/>
          <w:gallery w:val="placeholder"/>
        </w:category>
        <w:types>
          <w:type w:val="bbPlcHdr"/>
        </w:types>
        <w:behaviors>
          <w:behavior w:val="content"/>
        </w:behaviors>
        <w:guid w:val="{A3614B5E-D2F1-4A05-B237-C8FCEF9B7977}"/>
      </w:docPartPr>
      <w:docPartBody>
        <w:p w:rsidR="00670E84" w:rsidRDefault="00E77EA5" w:rsidP="00E77EA5">
          <w:pPr>
            <w:pStyle w:val="F49A69FA2AA54321916D7710AECDFCAA"/>
          </w:pPr>
          <w:r w:rsidRPr="001340E5">
            <w:rPr>
              <w:rStyle w:val="PlaceholderText"/>
              <w:rFonts w:ascii="Arial" w:hAnsi="Arial" w:cs="Arial"/>
              <w:sz w:val="20"/>
              <w:szCs w:val="20"/>
            </w:rPr>
            <w:t>Enter text here.</w:t>
          </w:r>
        </w:p>
      </w:docPartBody>
    </w:docPart>
    <w:docPart>
      <w:docPartPr>
        <w:name w:val="6483734A2F724C7A9D9608B17FBA5DF2"/>
        <w:category>
          <w:name w:val="General"/>
          <w:gallery w:val="placeholder"/>
        </w:category>
        <w:types>
          <w:type w:val="bbPlcHdr"/>
        </w:types>
        <w:behaviors>
          <w:behavior w:val="content"/>
        </w:behaviors>
        <w:guid w:val="{47E0E78B-910E-421D-9BEB-BE688CD49D55}"/>
      </w:docPartPr>
      <w:docPartBody>
        <w:p w:rsidR="00670E84" w:rsidRDefault="00E77EA5" w:rsidP="00E77EA5">
          <w:pPr>
            <w:pStyle w:val="6483734A2F724C7A9D9608B17FBA5DF2"/>
          </w:pPr>
          <w:r w:rsidRPr="001340E5">
            <w:rPr>
              <w:rStyle w:val="PlaceholderText"/>
              <w:rFonts w:ascii="Arial" w:hAnsi="Arial" w:cs="Arial"/>
              <w:sz w:val="20"/>
              <w:szCs w:val="20"/>
            </w:rPr>
            <w:t>Enter text here.</w:t>
          </w:r>
        </w:p>
      </w:docPartBody>
    </w:docPart>
    <w:docPart>
      <w:docPartPr>
        <w:name w:val="8EFE0F8CFB1F4243B3A34E04032274A3"/>
        <w:category>
          <w:name w:val="General"/>
          <w:gallery w:val="placeholder"/>
        </w:category>
        <w:types>
          <w:type w:val="bbPlcHdr"/>
        </w:types>
        <w:behaviors>
          <w:behavior w:val="content"/>
        </w:behaviors>
        <w:guid w:val="{960F7EE6-C1E5-462E-9622-54F7C227DCAF}"/>
      </w:docPartPr>
      <w:docPartBody>
        <w:p w:rsidR="00670E84" w:rsidRDefault="00E77EA5" w:rsidP="00E77EA5">
          <w:pPr>
            <w:pStyle w:val="8EFE0F8CFB1F4243B3A34E04032274A3"/>
          </w:pPr>
          <w:r w:rsidRPr="001340E5">
            <w:rPr>
              <w:rStyle w:val="PlaceholderText"/>
              <w:rFonts w:ascii="Arial" w:hAnsi="Arial" w:cs="Arial"/>
              <w:sz w:val="20"/>
              <w:szCs w:val="20"/>
            </w:rPr>
            <w:t>Enter text here.</w:t>
          </w:r>
        </w:p>
      </w:docPartBody>
    </w:docPart>
    <w:docPart>
      <w:docPartPr>
        <w:name w:val="4E7C9000BCDF4201AE2BE0EB447260CD"/>
        <w:category>
          <w:name w:val="General"/>
          <w:gallery w:val="placeholder"/>
        </w:category>
        <w:types>
          <w:type w:val="bbPlcHdr"/>
        </w:types>
        <w:behaviors>
          <w:behavior w:val="content"/>
        </w:behaviors>
        <w:guid w:val="{13357126-7754-49D5-8509-FDA207E41DBD}"/>
      </w:docPartPr>
      <w:docPartBody>
        <w:p w:rsidR="00670E84" w:rsidRDefault="00E77EA5" w:rsidP="00E77EA5">
          <w:pPr>
            <w:pStyle w:val="4E7C9000BCDF4201AE2BE0EB447260CD"/>
          </w:pPr>
          <w:r w:rsidRPr="001340E5">
            <w:rPr>
              <w:rStyle w:val="PlaceholderText"/>
              <w:rFonts w:ascii="Arial" w:hAnsi="Arial" w:cs="Arial"/>
              <w:sz w:val="20"/>
              <w:szCs w:val="20"/>
            </w:rPr>
            <w:t>Enter text here.</w:t>
          </w:r>
        </w:p>
      </w:docPartBody>
    </w:docPart>
    <w:docPart>
      <w:docPartPr>
        <w:name w:val="33484311557348CCB18BB9774761F836"/>
        <w:category>
          <w:name w:val="General"/>
          <w:gallery w:val="placeholder"/>
        </w:category>
        <w:types>
          <w:type w:val="bbPlcHdr"/>
        </w:types>
        <w:behaviors>
          <w:behavior w:val="content"/>
        </w:behaviors>
        <w:guid w:val="{E2BE133D-0489-4D2C-8DD9-E96BFCA8A86C}"/>
      </w:docPartPr>
      <w:docPartBody>
        <w:p w:rsidR="00670E84" w:rsidRDefault="00E77EA5" w:rsidP="00E77EA5">
          <w:pPr>
            <w:pStyle w:val="33484311557348CCB18BB9774761F836"/>
          </w:pPr>
          <w:r w:rsidRPr="001340E5">
            <w:rPr>
              <w:rStyle w:val="PlaceholderText"/>
              <w:rFonts w:ascii="Arial" w:hAnsi="Arial" w:cs="Arial"/>
              <w:sz w:val="20"/>
              <w:szCs w:val="20"/>
            </w:rPr>
            <w:t>Enter text here.</w:t>
          </w:r>
        </w:p>
      </w:docPartBody>
    </w:docPart>
    <w:docPart>
      <w:docPartPr>
        <w:name w:val="418AFFFA83A4407788866CCC4732A2F9"/>
        <w:category>
          <w:name w:val="General"/>
          <w:gallery w:val="placeholder"/>
        </w:category>
        <w:types>
          <w:type w:val="bbPlcHdr"/>
        </w:types>
        <w:behaviors>
          <w:behavior w:val="content"/>
        </w:behaviors>
        <w:guid w:val="{B3AE75BB-721B-4E3F-B1C4-59E7289B0A4B}"/>
      </w:docPartPr>
      <w:docPartBody>
        <w:p w:rsidR="00670E84" w:rsidRDefault="00E77EA5" w:rsidP="00E77EA5">
          <w:pPr>
            <w:pStyle w:val="418AFFFA83A4407788866CCC4732A2F9"/>
          </w:pPr>
          <w:r w:rsidRPr="001340E5">
            <w:rPr>
              <w:rStyle w:val="PlaceholderText"/>
              <w:rFonts w:ascii="Arial" w:hAnsi="Arial" w:cs="Arial"/>
              <w:sz w:val="20"/>
              <w:szCs w:val="20"/>
            </w:rPr>
            <w:t>Enter text here.</w:t>
          </w:r>
        </w:p>
      </w:docPartBody>
    </w:docPart>
    <w:docPart>
      <w:docPartPr>
        <w:name w:val="7B4B788612CA426F97E9185B7B273E37"/>
        <w:category>
          <w:name w:val="General"/>
          <w:gallery w:val="placeholder"/>
        </w:category>
        <w:types>
          <w:type w:val="bbPlcHdr"/>
        </w:types>
        <w:behaviors>
          <w:behavior w:val="content"/>
        </w:behaviors>
        <w:guid w:val="{95E34B8D-523F-448C-B72A-3959CAD23ED7}"/>
      </w:docPartPr>
      <w:docPartBody>
        <w:p w:rsidR="00670E84" w:rsidRDefault="00E77EA5" w:rsidP="00E77EA5">
          <w:pPr>
            <w:pStyle w:val="7B4B788612CA426F97E9185B7B273E37"/>
          </w:pPr>
          <w:r w:rsidRPr="001340E5">
            <w:rPr>
              <w:rStyle w:val="PlaceholderText"/>
              <w:rFonts w:ascii="Arial" w:hAnsi="Arial" w:cs="Arial"/>
              <w:sz w:val="20"/>
              <w:szCs w:val="20"/>
            </w:rPr>
            <w:t>Enter text here.</w:t>
          </w:r>
        </w:p>
      </w:docPartBody>
    </w:docPart>
    <w:docPart>
      <w:docPartPr>
        <w:name w:val="7396D4F50665472F9A7B03D72EB26751"/>
        <w:category>
          <w:name w:val="General"/>
          <w:gallery w:val="placeholder"/>
        </w:category>
        <w:types>
          <w:type w:val="bbPlcHdr"/>
        </w:types>
        <w:behaviors>
          <w:behavior w:val="content"/>
        </w:behaviors>
        <w:guid w:val="{BF7D1BAA-61F1-49D0-8079-DD10C633BE67}"/>
      </w:docPartPr>
      <w:docPartBody>
        <w:p w:rsidR="00670E84" w:rsidRDefault="00E77EA5" w:rsidP="00E77EA5">
          <w:pPr>
            <w:pStyle w:val="7396D4F50665472F9A7B03D72EB26751"/>
          </w:pPr>
          <w:r w:rsidRPr="001340E5">
            <w:rPr>
              <w:rStyle w:val="PlaceholderText"/>
              <w:rFonts w:ascii="Arial" w:hAnsi="Arial" w:cs="Arial"/>
              <w:sz w:val="20"/>
              <w:szCs w:val="20"/>
            </w:rPr>
            <w:t>Enter text here.</w:t>
          </w:r>
        </w:p>
      </w:docPartBody>
    </w:docPart>
    <w:docPart>
      <w:docPartPr>
        <w:name w:val="414C6A0209104EBEA16542C4095E3F23"/>
        <w:category>
          <w:name w:val="General"/>
          <w:gallery w:val="placeholder"/>
        </w:category>
        <w:types>
          <w:type w:val="bbPlcHdr"/>
        </w:types>
        <w:behaviors>
          <w:behavior w:val="content"/>
        </w:behaviors>
        <w:guid w:val="{62DF2BFD-7D33-48DE-90AF-8D2D0F2EC07D}"/>
      </w:docPartPr>
      <w:docPartBody>
        <w:p w:rsidR="00670E84" w:rsidRDefault="00E77EA5" w:rsidP="00E77EA5">
          <w:pPr>
            <w:pStyle w:val="414C6A0209104EBEA16542C4095E3F23"/>
          </w:pPr>
          <w:r w:rsidRPr="001340E5">
            <w:rPr>
              <w:rStyle w:val="PlaceholderText"/>
              <w:rFonts w:ascii="Arial" w:hAnsi="Arial" w:cs="Arial"/>
              <w:sz w:val="20"/>
              <w:szCs w:val="20"/>
            </w:rPr>
            <w:t>Enter text here.</w:t>
          </w:r>
        </w:p>
      </w:docPartBody>
    </w:docPart>
    <w:docPart>
      <w:docPartPr>
        <w:name w:val="76F10230DAF14678B70A79E388DFC531"/>
        <w:category>
          <w:name w:val="General"/>
          <w:gallery w:val="placeholder"/>
        </w:category>
        <w:types>
          <w:type w:val="bbPlcHdr"/>
        </w:types>
        <w:behaviors>
          <w:behavior w:val="content"/>
        </w:behaviors>
        <w:guid w:val="{ED4A54AC-7D88-416A-9906-702FAD6125A9}"/>
      </w:docPartPr>
      <w:docPartBody>
        <w:p w:rsidR="00670E84" w:rsidRDefault="00E77EA5" w:rsidP="00E77EA5">
          <w:pPr>
            <w:pStyle w:val="76F10230DAF14678B70A79E388DFC531"/>
          </w:pPr>
          <w:r w:rsidRPr="001340E5">
            <w:rPr>
              <w:rStyle w:val="PlaceholderText"/>
              <w:rFonts w:ascii="Arial" w:hAnsi="Arial" w:cs="Arial"/>
              <w:sz w:val="20"/>
              <w:szCs w:val="20"/>
            </w:rPr>
            <w:t>Enter text here.</w:t>
          </w:r>
        </w:p>
      </w:docPartBody>
    </w:docPart>
    <w:docPart>
      <w:docPartPr>
        <w:name w:val="CF2B996F62CE40C9B52673846695DBB3"/>
        <w:category>
          <w:name w:val="General"/>
          <w:gallery w:val="placeholder"/>
        </w:category>
        <w:types>
          <w:type w:val="bbPlcHdr"/>
        </w:types>
        <w:behaviors>
          <w:behavior w:val="content"/>
        </w:behaviors>
        <w:guid w:val="{3B87D8E4-0C7A-4675-AFC7-EACA4706D601}"/>
      </w:docPartPr>
      <w:docPartBody>
        <w:p w:rsidR="00670E84" w:rsidRDefault="00E77EA5" w:rsidP="00E77EA5">
          <w:pPr>
            <w:pStyle w:val="CF2B996F62CE40C9B52673846695DBB3"/>
          </w:pPr>
          <w:r w:rsidRPr="001340E5">
            <w:rPr>
              <w:rStyle w:val="PlaceholderText"/>
              <w:rFonts w:ascii="Arial" w:hAnsi="Arial" w:cs="Arial"/>
              <w:sz w:val="20"/>
              <w:szCs w:val="20"/>
            </w:rPr>
            <w:t>Enter text here.</w:t>
          </w:r>
        </w:p>
      </w:docPartBody>
    </w:docPart>
    <w:docPart>
      <w:docPartPr>
        <w:name w:val="09A35ABC27DD46509EA0D0C2331BF375"/>
        <w:category>
          <w:name w:val="General"/>
          <w:gallery w:val="placeholder"/>
        </w:category>
        <w:types>
          <w:type w:val="bbPlcHdr"/>
        </w:types>
        <w:behaviors>
          <w:behavior w:val="content"/>
        </w:behaviors>
        <w:guid w:val="{7E62E639-C8D6-46B4-BAEB-6A4D789575F9}"/>
      </w:docPartPr>
      <w:docPartBody>
        <w:p w:rsidR="00670E84" w:rsidRDefault="00E77EA5" w:rsidP="00E77EA5">
          <w:pPr>
            <w:pStyle w:val="09A35ABC27DD46509EA0D0C2331BF375"/>
          </w:pPr>
          <w:r w:rsidRPr="001340E5">
            <w:rPr>
              <w:rStyle w:val="PlaceholderText"/>
              <w:rFonts w:ascii="Arial" w:hAnsi="Arial" w:cs="Arial"/>
              <w:sz w:val="20"/>
              <w:szCs w:val="20"/>
            </w:rPr>
            <w:t>Enter text here.</w:t>
          </w:r>
        </w:p>
      </w:docPartBody>
    </w:docPart>
    <w:docPart>
      <w:docPartPr>
        <w:name w:val="212388DAC92F4A97A3A278BDA68362D7"/>
        <w:category>
          <w:name w:val="General"/>
          <w:gallery w:val="placeholder"/>
        </w:category>
        <w:types>
          <w:type w:val="bbPlcHdr"/>
        </w:types>
        <w:behaviors>
          <w:behavior w:val="content"/>
        </w:behaviors>
        <w:guid w:val="{119D0D73-4526-4E19-B41A-93FA67C3A783}"/>
      </w:docPartPr>
      <w:docPartBody>
        <w:p w:rsidR="00670E84" w:rsidRDefault="00E77EA5" w:rsidP="00E77EA5">
          <w:pPr>
            <w:pStyle w:val="212388DAC92F4A97A3A278BDA68362D7"/>
          </w:pPr>
          <w:r w:rsidRPr="001340E5">
            <w:rPr>
              <w:rStyle w:val="PlaceholderText"/>
              <w:rFonts w:ascii="Arial" w:hAnsi="Arial" w:cs="Arial"/>
              <w:sz w:val="20"/>
              <w:szCs w:val="20"/>
            </w:rPr>
            <w:t>Enter text here.</w:t>
          </w:r>
        </w:p>
      </w:docPartBody>
    </w:docPart>
    <w:docPart>
      <w:docPartPr>
        <w:name w:val="10F5864A5CFB42E2B8A4C33DB731FAC6"/>
        <w:category>
          <w:name w:val="General"/>
          <w:gallery w:val="placeholder"/>
        </w:category>
        <w:types>
          <w:type w:val="bbPlcHdr"/>
        </w:types>
        <w:behaviors>
          <w:behavior w:val="content"/>
        </w:behaviors>
        <w:guid w:val="{1AA929B3-A621-4D97-B373-E3DA1E7DD58E}"/>
      </w:docPartPr>
      <w:docPartBody>
        <w:p w:rsidR="00670E84" w:rsidRDefault="00E77EA5" w:rsidP="00E77EA5">
          <w:pPr>
            <w:pStyle w:val="10F5864A5CFB42E2B8A4C33DB731FAC6"/>
          </w:pPr>
          <w:r w:rsidRPr="001340E5">
            <w:rPr>
              <w:rStyle w:val="PlaceholderText"/>
              <w:rFonts w:ascii="Arial" w:hAnsi="Arial" w:cs="Arial"/>
              <w:sz w:val="20"/>
              <w:szCs w:val="20"/>
            </w:rPr>
            <w:t>Enter text here.</w:t>
          </w:r>
        </w:p>
      </w:docPartBody>
    </w:docPart>
    <w:docPart>
      <w:docPartPr>
        <w:name w:val="A4E0069D40D6459DAE53F1B64360B7A3"/>
        <w:category>
          <w:name w:val="General"/>
          <w:gallery w:val="placeholder"/>
        </w:category>
        <w:types>
          <w:type w:val="bbPlcHdr"/>
        </w:types>
        <w:behaviors>
          <w:behavior w:val="content"/>
        </w:behaviors>
        <w:guid w:val="{77718321-4392-4476-95D3-2966DE20541C}"/>
      </w:docPartPr>
      <w:docPartBody>
        <w:p w:rsidR="00670E84" w:rsidRDefault="00E77EA5" w:rsidP="00E77EA5">
          <w:pPr>
            <w:pStyle w:val="A4E0069D40D6459DAE53F1B64360B7A3"/>
          </w:pPr>
          <w:r w:rsidRPr="001340E5">
            <w:rPr>
              <w:rStyle w:val="PlaceholderText"/>
              <w:rFonts w:ascii="Arial" w:hAnsi="Arial" w:cs="Arial"/>
              <w:sz w:val="20"/>
              <w:szCs w:val="20"/>
            </w:rPr>
            <w:t>Enter text here.</w:t>
          </w:r>
        </w:p>
      </w:docPartBody>
    </w:docPart>
    <w:docPart>
      <w:docPartPr>
        <w:name w:val="B55B4F368BF54F4D8FC15D0AE0091548"/>
        <w:category>
          <w:name w:val="General"/>
          <w:gallery w:val="placeholder"/>
        </w:category>
        <w:types>
          <w:type w:val="bbPlcHdr"/>
        </w:types>
        <w:behaviors>
          <w:behavior w:val="content"/>
        </w:behaviors>
        <w:guid w:val="{4E07F922-0905-40D4-86A9-5D045B97C754}"/>
      </w:docPartPr>
      <w:docPartBody>
        <w:p w:rsidR="00670E84" w:rsidRDefault="00E77EA5" w:rsidP="00E77EA5">
          <w:pPr>
            <w:pStyle w:val="B55B4F368BF54F4D8FC15D0AE0091548"/>
          </w:pPr>
          <w:r w:rsidRPr="001340E5">
            <w:rPr>
              <w:rStyle w:val="PlaceholderText"/>
              <w:rFonts w:ascii="Arial" w:hAnsi="Arial" w:cs="Arial"/>
              <w:sz w:val="20"/>
              <w:szCs w:val="20"/>
            </w:rPr>
            <w:t>Enter text here.</w:t>
          </w:r>
        </w:p>
      </w:docPartBody>
    </w:docPart>
    <w:docPart>
      <w:docPartPr>
        <w:name w:val="D7FAC3FC8A30487EAE1DD0C4B898AB4B"/>
        <w:category>
          <w:name w:val="General"/>
          <w:gallery w:val="placeholder"/>
        </w:category>
        <w:types>
          <w:type w:val="bbPlcHdr"/>
        </w:types>
        <w:behaviors>
          <w:behavior w:val="content"/>
        </w:behaviors>
        <w:guid w:val="{DD4F89C5-12AD-45BC-AADF-9E3AFF306916}"/>
      </w:docPartPr>
      <w:docPartBody>
        <w:p w:rsidR="00670E84" w:rsidRDefault="00E77EA5" w:rsidP="00E77EA5">
          <w:pPr>
            <w:pStyle w:val="D7FAC3FC8A30487EAE1DD0C4B898AB4B"/>
          </w:pPr>
          <w:r w:rsidRPr="001340E5">
            <w:rPr>
              <w:rStyle w:val="PlaceholderText"/>
              <w:rFonts w:ascii="Arial" w:hAnsi="Arial" w:cs="Arial"/>
              <w:sz w:val="20"/>
              <w:szCs w:val="20"/>
            </w:rPr>
            <w:t>Enter text here.</w:t>
          </w:r>
        </w:p>
      </w:docPartBody>
    </w:docPart>
    <w:docPart>
      <w:docPartPr>
        <w:name w:val="F657747EC340492EB0491E87E5AEAAD9"/>
        <w:category>
          <w:name w:val="General"/>
          <w:gallery w:val="placeholder"/>
        </w:category>
        <w:types>
          <w:type w:val="bbPlcHdr"/>
        </w:types>
        <w:behaviors>
          <w:behavior w:val="content"/>
        </w:behaviors>
        <w:guid w:val="{A3077BCD-DF9E-4B79-8594-D9DA86CD3C54}"/>
      </w:docPartPr>
      <w:docPartBody>
        <w:p w:rsidR="00670E84" w:rsidRDefault="00E77EA5" w:rsidP="00E77EA5">
          <w:pPr>
            <w:pStyle w:val="F657747EC340492EB0491E87E5AEAAD9"/>
          </w:pPr>
          <w:r w:rsidRPr="001340E5">
            <w:rPr>
              <w:rStyle w:val="PlaceholderText"/>
              <w:rFonts w:ascii="Arial" w:hAnsi="Arial" w:cs="Arial"/>
              <w:sz w:val="20"/>
              <w:szCs w:val="20"/>
            </w:rPr>
            <w:t>Enter text here.</w:t>
          </w:r>
        </w:p>
      </w:docPartBody>
    </w:docPart>
    <w:docPart>
      <w:docPartPr>
        <w:name w:val="3494DD6C76234CCDBEC4F9DCAC4C6532"/>
        <w:category>
          <w:name w:val="General"/>
          <w:gallery w:val="placeholder"/>
        </w:category>
        <w:types>
          <w:type w:val="bbPlcHdr"/>
        </w:types>
        <w:behaviors>
          <w:behavior w:val="content"/>
        </w:behaviors>
        <w:guid w:val="{6C2F01DC-DBA0-4D10-AF42-72031011F4A0}"/>
      </w:docPartPr>
      <w:docPartBody>
        <w:p w:rsidR="00670E84" w:rsidRDefault="00E77EA5" w:rsidP="00E77EA5">
          <w:pPr>
            <w:pStyle w:val="3494DD6C76234CCDBEC4F9DCAC4C6532"/>
          </w:pPr>
          <w:r w:rsidRPr="001340E5">
            <w:rPr>
              <w:rStyle w:val="PlaceholderText"/>
              <w:rFonts w:ascii="Arial" w:hAnsi="Arial" w:cs="Arial"/>
              <w:sz w:val="20"/>
              <w:szCs w:val="20"/>
            </w:rPr>
            <w:t>Enter text here.</w:t>
          </w:r>
        </w:p>
      </w:docPartBody>
    </w:docPart>
    <w:docPart>
      <w:docPartPr>
        <w:name w:val="83E6619A8167401AB14F0716384BFC75"/>
        <w:category>
          <w:name w:val="General"/>
          <w:gallery w:val="placeholder"/>
        </w:category>
        <w:types>
          <w:type w:val="bbPlcHdr"/>
        </w:types>
        <w:behaviors>
          <w:behavior w:val="content"/>
        </w:behaviors>
        <w:guid w:val="{64D73394-CA60-4E31-8F45-0C708ADC2F91}"/>
      </w:docPartPr>
      <w:docPartBody>
        <w:p w:rsidR="00670E84" w:rsidRDefault="00E77EA5" w:rsidP="00E77EA5">
          <w:pPr>
            <w:pStyle w:val="83E6619A8167401AB14F0716384BFC75"/>
          </w:pPr>
          <w:r w:rsidRPr="001340E5">
            <w:rPr>
              <w:rStyle w:val="PlaceholderText"/>
              <w:rFonts w:ascii="Arial" w:hAnsi="Arial" w:cs="Arial"/>
              <w:sz w:val="20"/>
              <w:szCs w:val="20"/>
            </w:rPr>
            <w:t>Enter text here.</w:t>
          </w:r>
        </w:p>
      </w:docPartBody>
    </w:docPart>
    <w:docPart>
      <w:docPartPr>
        <w:name w:val="C21EDB9A52314534ACB117E75BB8A3B1"/>
        <w:category>
          <w:name w:val="General"/>
          <w:gallery w:val="placeholder"/>
        </w:category>
        <w:types>
          <w:type w:val="bbPlcHdr"/>
        </w:types>
        <w:behaviors>
          <w:behavior w:val="content"/>
        </w:behaviors>
        <w:guid w:val="{C0003D89-1E69-4156-BC73-87407993973A}"/>
      </w:docPartPr>
      <w:docPartBody>
        <w:p w:rsidR="00670E84" w:rsidRDefault="00E77EA5" w:rsidP="00E77EA5">
          <w:pPr>
            <w:pStyle w:val="C21EDB9A52314534ACB117E75BB8A3B1"/>
          </w:pPr>
          <w:r w:rsidRPr="001340E5">
            <w:rPr>
              <w:rStyle w:val="PlaceholderText"/>
              <w:rFonts w:ascii="Arial" w:hAnsi="Arial" w:cs="Arial"/>
              <w:sz w:val="20"/>
              <w:szCs w:val="20"/>
            </w:rPr>
            <w:t>Enter text here.</w:t>
          </w:r>
        </w:p>
      </w:docPartBody>
    </w:docPart>
    <w:docPart>
      <w:docPartPr>
        <w:name w:val="D43E589F3DCA4DA6B6B4AA322451D400"/>
        <w:category>
          <w:name w:val="General"/>
          <w:gallery w:val="placeholder"/>
        </w:category>
        <w:types>
          <w:type w:val="bbPlcHdr"/>
        </w:types>
        <w:behaviors>
          <w:behavior w:val="content"/>
        </w:behaviors>
        <w:guid w:val="{9CF3AAF7-803F-4ABE-B232-C9927704C521}"/>
      </w:docPartPr>
      <w:docPartBody>
        <w:p w:rsidR="00670E84" w:rsidRDefault="00E77EA5" w:rsidP="00E77EA5">
          <w:pPr>
            <w:pStyle w:val="D43E589F3DCA4DA6B6B4AA322451D400"/>
          </w:pPr>
          <w:r w:rsidRPr="001340E5">
            <w:rPr>
              <w:rStyle w:val="PlaceholderText"/>
              <w:rFonts w:ascii="Arial" w:hAnsi="Arial" w:cs="Arial"/>
              <w:sz w:val="20"/>
              <w:szCs w:val="20"/>
            </w:rPr>
            <w:t>Enter text here.</w:t>
          </w:r>
        </w:p>
      </w:docPartBody>
    </w:docPart>
    <w:docPart>
      <w:docPartPr>
        <w:name w:val="74E31D9150D94C1EB8C82C2A1F19EA12"/>
        <w:category>
          <w:name w:val="General"/>
          <w:gallery w:val="placeholder"/>
        </w:category>
        <w:types>
          <w:type w:val="bbPlcHdr"/>
        </w:types>
        <w:behaviors>
          <w:behavior w:val="content"/>
        </w:behaviors>
        <w:guid w:val="{CBBCB7E3-A055-4F90-BA68-4502BB199401}"/>
      </w:docPartPr>
      <w:docPartBody>
        <w:p w:rsidR="00670E84" w:rsidRDefault="00E77EA5" w:rsidP="00E77EA5">
          <w:pPr>
            <w:pStyle w:val="74E31D9150D94C1EB8C82C2A1F19EA12"/>
          </w:pPr>
          <w:r w:rsidRPr="001340E5">
            <w:rPr>
              <w:rStyle w:val="PlaceholderText"/>
              <w:rFonts w:ascii="Arial" w:hAnsi="Arial" w:cs="Arial"/>
              <w:sz w:val="20"/>
              <w:szCs w:val="20"/>
            </w:rPr>
            <w:t>Enter text here.</w:t>
          </w:r>
        </w:p>
      </w:docPartBody>
    </w:docPart>
    <w:docPart>
      <w:docPartPr>
        <w:name w:val="7B2F86ADB62B45199A6300822DB9D256"/>
        <w:category>
          <w:name w:val="General"/>
          <w:gallery w:val="placeholder"/>
        </w:category>
        <w:types>
          <w:type w:val="bbPlcHdr"/>
        </w:types>
        <w:behaviors>
          <w:behavior w:val="content"/>
        </w:behaviors>
        <w:guid w:val="{A898B2F5-A4D0-4C9E-B59C-67E23AE8B9CF}"/>
      </w:docPartPr>
      <w:docPartBody>
        <w:p w:rsidR="00670E84" w:rsidRDefault="00E77EA5" w:rsidP="00E77EA5">
          <w:pPr>
            <w:pStyle w:val="7B2F86ADB62B45199A6300822DB9D256"/>
          </w:pPr>
          <w:r w:rsidRPr="001340E5">
            <w:rPr>
              <w:rStyle w:val="PlaceholderText"/>
              <w:rFonts w:ascii="Arial" w:hAnsi="Arial" w:cs="Arial"/>
              <w:sz w:val="20"/>
              <w:szCs w:val="20"/>
            </w:rPr>
            <w:t>Yes/No...</w:t>
          </w:r>
        </w:p>
      </w:docPartBody>
    </w:docPart>
    <w:docPart>
      <w:docPartPr>
        <w:name w:val="499590BE02A84FCC9524ACFE8CD05B37"/>
        <w:category>
          <w:name w:val="General"/>
          <w:gallery w:val="placeholder"/>
        </w:category>
        <w:types>
          <w:type w:val="bbPlcHdr"/>
        </w:types>
        <w:behaviors>
          <w:behavior w:val="content"/>
        </w:behaviors>
        <w:guid w:val="{6FB6A0AF-5603-4CA1-A59C-45F8842D9AEE}"/>
      </w:docPartPr>
      <w:docPartBody>
        <w:p w:rsidR="00670E84" w:rsidRDefault="00E77EA5" w:rsidP="00E77EA5">
          <w:pPr>
            <w:pStyle w:val="499590BE02A84FCC9524ACFE8CD05B37"/>
          </w:pPr>
          <w:r w:rsidRPr="001340E5">
            <w:rPr>
              <w:rStyle w:val="PlaceholderText"/>
              <w:rFonts w:ascii="Arial" w:hAnsi="Arial" w:cs="Arial"/>
              <w:sz w:val="20"/>
              <w:szCs w:val="20"/>
            </w:rPr>
            <w:t>Yes/No...</w:t>
          </w:r>
        </w:p>
      </w:docPartBody>
    </w:docPart>
    <w:docPart>
      <w:docPartPr>
        <w:name w:val="1CFE674AF52B451CB9C9AB3CBDAB570C"/>
        <w:category>
          <w:name w:val="General"/>
          <w:gallery w:val="placeholder"/>
        </w:category>
        <w:types>
          <w:type w:val="bbPlcHdr"/>
        </w:types>
        <w:behaviors>
          <w:behavior w:val="content"/>
        </w:behaviors>
        <w:guid w:val="{004F5A1F-A251-4D0C-A3B3-03FD242C94C1}"/>
      </w:docPartPr>
      <w:docPartBody>
        <w:p w:rsidR="00670E84" w:rsidRDefault="00E77EA5" w:rsidP="00E77EA5">
          <w:pPr>
            <w:pStyle w:val="1CFE674AF52B451CB9C9AB3CBDAB570C"/>
          </w:pPr>
          <w:r w:rsidRPr="001340E5">
            <w:rPr>
              <w:rStyle w:val="PlaceholderText"/>
              <w:rFonts w:ascii="Arial" w:hAnsi="Arial" w:cs="Arial"/>
              <w:sz w:val="20"/>
              <w:szCs w:val="20"/>
            </w:rPr>
            <w:t>Click here to enter text.</w:t>
          </w:r>
        </w:p>
      </w:docPartBody>
    </w:docPart>
    <w:docPart>
      <w:docPartPr>
        <w:name w:val="686F20207593497F97E30F0E753892C5"/>
        <w:category>
          <w:name w:val="General"/>
          <w:gallery w:val="placeholder"/>
        </w:category>
        <w:types>
          <w:type w:val="bbPlcHdr"/>
        </w:types>
        <w:behaviors>
          <w:behavior w:val="content"/>
        </w:behaviors>
        <w:guid w:val="{8FEFEF63-7F4D-48E6-836E-5FE55561CCF7}"/>
      </w:docPartPr>
      <w:docPartBody>
        <w:p w:rsidR="00670E84" w:rsidRDefault="00E77EA5" w:rsidP="00E77EA5">
          <w:pPr>
            <w:pStyle w:val="686F20207593497F97E30F0E753892C5"/>
          </w:pPr>
          <w:r w:rsidRPr="001340E5">
            <w:rPr>
              <w:rStyle w:val="PlaceholderText"/>
              <w:rFonts w:ascii="Arial" w:hAnsi="Arial" w:cs="Arial"/>
              <w:sz w:val="20"/>
              <w:szCs w:val="20"/>
            </w:rPr>
            <w:t>Click here to enter text.</w:t>
          </w:r>
        </w:p>
      </w:docPartBody>
    </w:docPart>
    <w:docPart>
      <w:docPartPr>
        <w:name w:val="179E03D789E8479780BE2B5230EB6BDC"/>
        <w:category>
          <w:name w:val="General"/>
          <w:gallery w:val="placeholder"/>
        </w:category>
        <w:types>
          <w:type w:val="bbPlcHdr"/>
        </w:types>
        <w:behaviors>
          <w:behavior w:val="content"/>
        </w:behaviors>
        <w:guid w:val="{BBFB994D-C678-4D84-8D0F-EE7631D07631}"/>
      </w:docPartPr>
      <w:docPartBody>
        <w:p w:rsidR="00670E84" w:rsidRDefault="00E77EA5" w:rsidP="00E77EA5">
          <w:pPr>
            <w:pStyle w:val="179E03D789E8479780BE2B5230EB6BDC"/>
          </w:pPr>
          <w:r w:rsidRPr="001340E5">
            <w:rPr>
              <w:rStyle w:val="PlaceholderText"/>
              <w:rFonts w:ascii="Arial" w:hAnsi="Arial" w:cs="Arial"/>
              <w:sz w:val="20"/>
              <w:szCs w:val="20"/>
            </w:rPr>
            <w:t>Click here to enter text.</w:t>
          </w:r>
        </w:p>
      </w:docPartBody>
    </w:docPart>
    <w:docPart>
      <w:docPartPr>
        <w:name w:val="878850B96DFC42F9B6C8153EF9F1C327"/>
        <w:category>
          <w:name w:val="General"/>
          <w:gallery w:val="placeholder"/>
        </w:category>
        <w:types>
          <w:type w:val="bbPlcHdr"/>
        </w:types>
        <w:behaviors>
          <w:behavior w:val="content"/>
        </w:behaviors>
        <w:guid w:val="{CD04E07D-FB2C-4795-B300-774B1779DD92}"/>
      </w:docPartPr>
      <w:docPartBody>
        <w:p w:rsidR="00670E84" w:rsidRDefault="00E77EA5" w:rsidP="00E77EA5">
          <w:pPr>
            <w:pStyle w:val="878850B96DFC42F9B6C8153EF9F1C327"/>
          </w:pPr>
          <w:r w:rsidRPr="001340E5">
            <w:rPr>
              <w:rStyle w:val="PlaceholderText"/>
              <w:rFonts w:ascii="Arial" w:hAnsi="Arial" w:cs="Arial"/>
              <w:sz w:val="20"/>
              <w:szCs w:val="20"/>
            </w:rPr>
            <w:t>Click here to enter text.</w:t>
          </w:r>
        </w:p>
      </w:docPartBody>
    </w:docPart>
    <w:docPart>
      <w:docPartPr>
        <w:name w:val="C89161CDD39E409281233B857D3964A2"/>
        <w:category>
          <w:name w:val="General"/>
          <w:gallery w:val="placeholder"/>
        </w:category>
        <w:types>
          <w:type w:val="bbPlcHdr"/>
        </w:types>
        <w:behaviors>
          <w:behavior w:val="content"/>
        </w:behaviors>
        <w:guid w:val="{A2217474-A196-48C5-8EFE-1135DA57777D}"/>
      </w:docPartPr>
      <w:docPartBody>
        <w:p w:rsidR="00670E84" w:rsidRDefault="00E77EA5" w:rsidP="00E77EA5">
          <w:pPr>
            <w:pStyle w:val="C89161CDD39E409281233B857D3964A2"/>
          </w:pPr>
          <w:r w:rsidRPr="001340E5">
            <w:rPr>
              <w:rStyle w:val="PlaceholderText"/>
              <w:rFonts w:ascii="Arial" w:hAnsi="Arial" w:cs="Arial"/>
              <w:sz w:val="20"/>
              <w:szCs w:val="20"/>
            </w:rPr>
            <w:t>Click here to enter text.</w:t>
          </w:r>
        </w:p>
      </w:docPartBody>
    </w:docPart>
    <w:docPart>
      <w:docPartPr>
        <w:name w:val="2B9734B6D46A424B93C26C380F73ACD1"/>
        <w:category>
          <w:name w:val="General"/>
          <w:gallery w:val="placeholder"/>
        </w:category>
        <w:types>
          <w:type w:val="bbPlcHdr"/>
        </w:types>
        <w:behaviors>
          <w:behavior w:val="content"/>
        </w:behaviors>
        <w:guid w:val="{5470B5AC-D7CC-4ED3-956B-252147C11F27}"/>
      </w:docPartPr>
      <w:docPartBody>
        <w:p w:rsidR="00670E84" w:rsidRDefault="00E77EA5" w:rsidP="00E77EA5">
          <w:pPr>
            <w:pStyle w:val="2B9734B6D46A424B93C26C380F73ACD1"/>
          </w:pPr>
          <w:r w:rsidRPr="001340E5">
            <w:rPr>
              <w:rStyle w:val="PlaceholderText"/>
              <w:rFonts w:ascii="Arial" w:hAnsi="Arial" w:cs="Arial"/>
              <w:sz w:val="20"/>
              <w:szCs w:val="20"/>
            </w:rPr>
            <w:t>Click here to enter text.</w:t>
          </w:r>
        </w:p>
      </w:docPartBody>
    </w:docPart>
    <w:docPart>
      <w:docPartPr>
        <w:name w:val="FB7A1600A4FF4DDE9AA250AC3BBDDAE3"/>
        <w:category>
          <w:name w:val="General"/>
          <w:gallery w:val="placeholder"/>
        </w:category>
        <w:types>
          <w:type w:val="bbPlcHdr"/>
        </w:types>
        <w:behaviors>
          <w:behavior w:val="content"/>
        </w:behaviors>
        <w:guid w:val="{8A79D45E-5689-4DA6-BCF3-55A80634B390}"/>
      </w:docPartPr>
      <w:docPartBody>
        <w:p w:rsidR="00670E84" w:rsidRDefault="00E77EA5" w:rsidP="00E77EA5">
          <w:pPr>
            <w:pStyle w:val="FB7A1600A4FF4DDE9AA250AC3BBDDAE3"/>
          </w:pPr>
          <w:r w:rsidRPr="001340E5">
            <w:rPr>
              <w:rStyle w:val="PlaceholderText"/>
              <w:rFonts w:ascii="Arial" w:hAnsi="Arial" w:cs="Arial"/>
              <w:sz w:val="20"/>
              <w:szCs w:val="20"/>
            </w:rPr>
            <w:t>Click here to enter text.</w:t>
          </w:r>
        </w:p>
      </w:docPartBody>
    </w:docPart>
    <w:docPart>
      <w:docPartPr>
        <w:name w:val="08DF3269028B4451A59D457572698DA6"/>
        <w:category>
          <w:name w:val="General"/>
          <w:gallery w:val="placeholder"/>
        </w:category>
        <w:types>
          <w:type w:val="bbPlcHdr"/>
        </w:types>
        <w:behaviors>
          <w:behavior w:val="content"/>
        </w:behaviors>
        <w:guid w:val="{F3D28859-B9D4-4ADC-A153-772676FF4B4F}"/>
      </w:docPartPr>
      <w:docPartBody>
        <w:p w:rsidR="00670E84" w:rsidRDefault="00E77EA5" w:rsidP="00E77EA5">
          <w:pPr>
            <w:pStyle w:val="08DF3269028B4451A59D457572698DA6"/>
          </w:pPr>
          <w:r w:rsidRPr="001340E5">
            <w:rPr>
              <w:rStyle w:val="PlaceholderText"/>
              <w:rFonts w:ascii="Arial" w:hAnsi="Arial" w:cs="Arial"/>
              <w:sz w:val="20"/>
              <w:szCs w:val="20"/>
            </w:rPr>
            <w:t>Click here to enter text.</w:t>
          </w:r>
        </w:p>
      </w:docPartBody>
    </w:docPart>
    <w:docPart>
      <w:docPartPr>
        <w:name w:val="AD2F5CAF0E844468A90B7A4E55BAB35E"/>
        <w:category>
          <w:name w:val="General"/>
          <w:gallery w:val="placeholder"/>
        </w:category>
        <w:types>
          <w:type w:val="bbPlcHdr"/>
        </w:types>
        <w:behaviors>
          <w:behavior w:val="content"/>
        </w:behaviors>
        <w:guid w:val="{B9590962-E170-4604-8F63-5E304CE03919}"/>
      </w:docPartPr>
      <w:docPartBody>
        <w:p w:rsidR="00670E84" w:rsidRDefault="00E77EA5" w:rsidP="00E77EA5">
          <w:pPr>
            <w:pStyle w:val="AD2F5CAF0E844468A90B7A4E55BAB35E"/>
          </w:pPr>
          <w:r w:rsidRPr="001340E5">
            <w:rPr>
              <w:rStyle w:val="PlaceholderText"/>
              <w:rFonts w:ascii="Arial" w:hAnsi="Arial" w:cs="Arial"/>
              <w:sz w:val="20"/>
              <w:szCs w:val="20"/>
            </w:rPr>
            <w:t>Click here to enter text.</w:t>
          </w:r>
        </w:p>
      </w:docPartBody>
    </w:docPart>
    <w:docPart>
      <w:docPartPr>
        <w:name w:val="F01E3D95343A4C57A69622CF51CB511E"/>
        <w:category>
          <w:name w:val="General"/>
          <w:gallery w:val="placeholder"/>
        </w:category>
        <w:types>
          <w:type w:val="bbPlcHdr"/>
        </w:types>
        <w:behaviors>
          <w:behavior w:val="content"/>
        </w:behaviors>
        <w:guid w:val="{884CFF92-D725-4718-9F4A-B727AF0F0E77}"/>
      </w:docPartPr>
      <w:docPartBody>
        <w:p w:rsidR="00670E84" w:rsidRDefault="00E77EA5" w:rsidP="00E77EA5">
          <w:pPr>
            <w:pStyle w:val="F01E3D95343A4C57A69622CF51CB511E"/>
          </w:pPr>
          <w:r w:rsidRPr="001340E5">
            <w:rPr>
              <w:rStyle w:val="PlaceholderText"/>
              <w:rFonts w:ascii="Arial" w:hAnsi="Arial" w:cs="Arial"/>
              <w:sz w:val="20"/>
              <w:szCs w:val="20"/>
            </w:rPr>
            <w:t>Click here to enter text.</w:t>
          </w:r>
        </w:p>
      </w:docPartBody>
    </w:docPart>
    <w:docPart>
      <w:docPartPr>
        <w:name w:val="84409692D0174200B36B53BBF1EA07E6"/>
        <w:category>
          <w:name w:val="General"/>
          <w:gallery w:val="placeholder"/>
        </w:category>
        <w:types>
          <w:type w:val="bbPlcHdr"/>
        </w:types>
        <w:behaviors>
          <w:behavior w:val="content"/>
        </w:behaviors>
        <w:guid w:val="{7B4CB26A-85FA-49C9-B3C6-0A8F314E4FAA}"/>
      </w:docPartPr>
      <w:docPartBody>
        <w:p w:rsidR="00670E84" w:rsidRDefault="00E77EA5" w:rsidP="00E77EA5">
          <w:pPr>
            <w:pStyle w:val="84409692D0174200B36B53BBF1EA07E6"/>
          </w:pPr>
          <w:r w:rsidRPr="001340E5">
            <w:rPr>
              <w:rStyle w:val="PlaceholderText"/>
              <w:rFonts w:ascii="Arial" w:hAnsi="Arial" w:cs="Arial"/>
              <w:sz w:val="20"/>
              <w:szCs w:val="20"/>
            </w:rPr>
            <w:t>Click here to enter text.</w:t>
          </w:r>
        </w:p>
      </w:docPartBody>
    </w:docPart>
    <w:docPart>
      <w:docPartPr>
        <w:name w:val="72D95090A42A4075A7AE392B2A382EDC"/>
        <w:category>
          <w:name w:val="General"/>
          <w:gallery w:val="placeholder"/>
        </w:category>
        <w:types>
          <w:type w:val="bbPlcHdr"/>
        </w:types>
        <w:behaviors>
          <w:behavior w:val="content"/>
        </w:behaviors>
        <w:guid w:val="{DD4816E0-537B-47BC-8B66-05E609BE725D}"/>
      </w:docPartPr>
      <w:docPartBody>
        <w:p w:rsidR="00670E84" w:rsidRDefault="00E77EA5" w:rsidP="00E77EA5">
          <w:pPr>
            <w:pStyle w:val="72D95090A42A4075A7AE392B2A382EDC"/>
          </w:pPr>
          <w:r w:rsidRPr="001340E5">
            <w:rPr>
              <w:rStyle w:val="PlaceholderText"/>
              <w:rFonts w:ascii="Arial" w:hAnsi="Arial" w:cs="Arial"/>
              <w:sz w:val="20"/>
              <w:szCs w:val="20"/>
            </w:rPr>
            <w:t>Click here to enter text.</w:t>
          </w:r>
        </w:p>
      </w:docPartBody>
    </w:docPart>
    <w:docPart>
      <w:docPartPr>
        <w:name w:val="17765C4C766244A5B2E6C02CA7499BB5"/>
        <w:category>
          <w:name w:val="General"/>
          <w:gallery w:val="placeholder"/>
        </w:category>
        <w:types>
          <w:type w:val="bbPlcHdr"/>
        </w:types>
        <w:behaviors>
          <w:behavior w:val="content"/>
        </w:behaviors>
        <w:guid w:val="{4A4510DF-5521-4856-ABE0-834DCF4CF92B}"/>
      </w:docPartPr>
      <w:docPartBody>
        <w:p w:rsidR="00670E84" w:rsidRDefault="00E77EA5" w:rsidP="00E77EA5">
          <w:pPr>
            <w:pStyle w:val="17765C4C766244A5B2E6C02CA7499BB5"/>
          </w:pPr>
          <w:r w:rsidRPr="001340E5">
            <w:rPr>
              <w:rStyle w:val="PlaceholderText"/>
              <w:rFonts w:ascii="Arial" w:hAnsi="Arial" w:cs="Arial"/>
              <w:sz w:val="20"/>
              <w:szCs w:val="20"/>
            </w:rPr>
            <w:t>Click here to enter text.</w:t>
          </w:r>
        </w:p>
      </w:docPartBody>
    </w:docPart>
    <w:docPart>
      <w:docPartPr>
        <w:name w:val="32DD850623BA41D390DBBEEA56DB76D2"/>
        <w:category>
          <w:name w:val="General"/>
          <w:gallery w:val="placeholder"/>
        </w:category>
        <w:types>
          <w:type w:val="bbPlcHdr"/>
        </w:types>
        <w:behaviors>
          <w:behavior w:val="content"/>
        </w:behaviors>
        <w:guid w:val="{83F93568-4625-41DC-A06D-B256FC0B24A0}"/>
      </w:docPartPr>
      <w:docPartBody>
        <w:p w:rsidR="00670E84" w:rsidRDefault="00E77EA5" w:rsidP="00E77EA5">
          <w:pPr>
            <w:pStyle w:val="32DD850623BA41D390DBBEEA56DB76D2"/>
          </w:pPr>
          <w:r w:rsidRPr="001340E5">
            <w:rPr>
              <w:rStyle w:val="PlaceholderText"/>
              <w:rFonts w:ascii="Arial" w:hAnsi="Arial" w:cs="Arial"/>
              <w:sz w:val="20"/>
              <w:szCs w:val="20"/>
            </w:rPr>
            <w:t>Click here to enter text.</w:t>
          </w:r>
        </w:p>
      </w:docPartBody>
    </w:docPart>
    <w:docPart>
      <w:docPartPr>
        <w:name w:val="4EE90086D8584D5985E41BE77E886725"/>
        <w:category>
          <w:name w:val="General"/>
          <w:gallery w:val="placeholder"/>
        </w:category>
        <w:types>
          <w:type w:val="bbPlcHdr"/>
        </w:types>
        <w:behaviors>
          <w:behavior w:val="content"/>
        </w:behaviors>
        <w:guid w:val="{D554EB9A-E456-4A25-A82E-9D5E12261573}"/>
      </w:docPartPr>
      <w:docPartBody>
        <w:p w:rsidR="00670E84" w:rsidRDefault="00E77EA5" w:rsidP="00E77EA5">
          <w:pPr>
            <w:pStyle w:val="4EE90086D8584D5985E41BE77E886725"/>
          </w:pPr>
          <w:r w:rsidRPr="001340E5">
            <w:rPr>
              <w:rStyle w:val="PlaceholderText"/>
              <w:rFonts w:ascii="Arial" w:hAnsi="Arial" w:cs="Arial"/>
              <w:sz w:val="20"/>
              <w:szCs w:val="20"/>
            </w:rPr>
            <w:t>Click here to enter text.</w:t>
          </w:r>
        </w:p>
      </w:docPartBody>
    </w:docPart>
    <w:docPart>
      <w:docPartPr>
        <w:name w:val="3262103E735D46EF85C58D8D7436AFC7"/>
        <w:category>
          <w:name w:val="General"/>
          <w:gallery w:val="placeholder"/>
        </w:category>
        <w:types>
          <w:type w:val="bbPlcHdr"/>
        </w:types>
        <w:behaviors>
          <w:behavior w:val="content"/>
        </w:behaviors>
        <w:guid w:val="{F17DB91D-DA2A-4B39-B44B-AEACD4827C9B}"/>
      </w:docPartPr>
      <w:docPartBody>
        <w:p w:rsidR="00670E84" w:rsidRDefault="00E77EA5" w:rsidP="00E77EA5">
          <w:pPr>
            <w:pStyle w:val="3262103E735D46EF85C58D8D7436AFC7"/>
          </w:pPr>
          <w:r w:rsidRPr="001340E5">
            <w:rPr>
              <w:rStyle w:val="PlaceholderText"/>
              <w:rFonts w:ascii="Arial" w:hAnsi="Arial" w:cs="Arial"/>
              <w:sz w:val="20"/>
              <w:szCs w:val="20"/>
            </w:rPr>
            <w:t>Click here to enter text.</w:t>
          </w:r>
        </w:p>
      </w:docPartBody>
    </w:docPart>
    <w:docPart>
      <w:docPartPr>
        <w:name w:val="1F36C4A8A87C43EAB024449658F3F789"/>
        <w:category>
          <w:name w:val="General"/>
          <w:gallery w:val="placeholder"/>
        </w:category>
        <w:types>
          <w:type w:val="bbPlcHdr"/>
        </w:types>
        <w:behaviors>
          <w:behavior w:val="content"/>
        </w:behaviors>
        <w:guid w:val="{3FE6D65B-A636-48B7-ADC6-1EE5A4FE3005}"/>
      </w:docPartPr>
      <w:docPartBody>
        <w:p w:rsidR="00670E84" w:rsidRDefault="00E77EA5" w:rsidP="00E77EA5">
          <w:pPr>
            <w:pStyle w:val="1F36C4A8A87C43EAB024449658F3F789"/>
          </w:pPr>
          <w:r w:rsidRPr="001340E5">
            <w:rPr>
              <w:rStyle w:val="PlaceholderText"/>
              <w:rFonts w:ascii="Arial" w:hAnsi="Arial" w:cs="Arial"/>
              <w:sz w:val="20"/>
              <w:szCs w:val="20"/>
            </w:rPr>
            <w:t>Click here to enter text.</w:t>
          </w:r>
        </w:p>
      </w:docPartBody>
    </w:docPart>
    <w:docPart>
      <w:docPartPr>
        <w:name w:val="76505D28BCC34EC393E9B76CC01093E1"/>
        <w:category>
          <w:name w:val="General"/>
          <w:gallery w:val="placeholder"/>
        </w:category>
        <w:types>
          <w:type w:val="bbPlcHdr"/>
        </w:types>
        <w:behaviors>
          <w:behavior w:val="content"/>
        </w:behaviors>
        <w:guid w:val="{4B1CB299-7908-45C8-A9CB-102B7A946D4D}"/>
      </w:docPartPr>
      <w:docPartBody>
        <w:p w:rsidR="00670E84" w:rsidRDefault="00E77EA5" w:rsidP="00E77EA5">
          <w:pPr>
            <w:pStyle w:val="76505D28BCC34EC393E9B76CC01093E1"/>
          </w:pPr>
          <w:r w:rsidRPr="001340E5">
            <w:rPr>
              <w:rStyle w:val="PlaceholderText"/>
              <w:rFonts w:ascii="Arial" w:hAnsi="Arial" w:cs="Arial"/>
              <w:sz w:val="20"/>
              <w:szCs w:val="20"/>
            </w:rPr>
            <w:t>Click here to enter text.</w:t>
          </w:r>
        </w:p>
      </w:docPartBody>
    </w:docPart>
    <w:docPart>
      <w:docPartPr>
        <w:name w:val="D05A94790713476AB56337988FCA07F7"/>
        <w:category>
          <w:name w:val="General"/>
          <w:gallery w:val="placeholder"/>
        </w:category>
        <w:types>
          <w:type w:val="bbPlcHdr"/>
        </w:types>
        <w:behaviors>
          <w:behavior w:val="content"/>
        </w:behaviors>
        <w:guid w:val="{558D6C58-DCFE-47F3-B6A1-CFE6DEF80A5C}"/>
      </w:docPartPr>
      <w:docPartBody>
        <w:p w:rsidR="00670E84" w:rsidRDefault="00E77EA5" w:rsidP="00E77EA5">
          <w:pPr>
            <w:pStyle w:val="D05A94790713476AB56337988FCA07F7"/>
          </w:pPr>
          <w:r w:rsidRPr="001340E5">
            <w:rPr>
              <w:rStyle w:val="PlaceholderText"/>
              <w:rFonts w:ascii="Arial" w:hAnsi="Arial" w:cs="Arial"/>
              <w:sz w:val="20"/>
              <w:szCs w:val="20"/>
            </w:rPr>
            <w:t>Enter text here.</w:t>
          </w:r>
        </w:p>
      </w:docPartBody>
    </w:docPart>
    <w:docPart>
      <w:docPartPr>
        <w:name w:val="2FCCB68F17134AC2BBAF7B7602DB48A2"/>
        <w:category>
          <w:name w:val="General"/>
          <w:gallery w:val="placeholder"/>
        </w:category>
        <w:types>
          <w:type w:val="bbPlcHdr"/>
        </w:types>
        <w:behaviors>
          <w:behavior w:val="content"/>
        </w:behaviors>
        <w:guid w:val="{06D4CC94-DEF2-45CA-BAF0-603F348AAB13}"/>
      </w:docPartPr>
      <w:docPartBody>
        <w:p w:rsidR="00CE1382" w:rsidRDefault="00CE1382" w:rsidP="00CE1382">
          <w:pPr>
            <w:pStyle w:val="2FCCB68F17134AC2BBAF7B7602DB48A2"/>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
      <w:docPartPr>
        <w:name w:val="EE0570543EA247D2AD97457C597DC5CD"/>
        <w:category>
          <w:name w:val="General"/>
          <w:gallery w:val="placeholder"/>
        </w:category>
        <w:types>
          <w:type w:val="bbPlcHdr"/>
        </w:types>
        <w:behaviors>
          <w:behavior w:val="content"/>
        </w:behaviors>
        <w:guid w:val="{645F613E-87B4-4C2B-88CA-18450B42A289}"/>
      </w:docPartPr>
      <w:docPartBody>
        <w:p w:rsidR="00CE1382" w:rsidRDefault="00CE1382" w:rsidP="00CE1382">
          <w:pPr>
            <w:pStyle w:val="EE0570543EA247D2AD97457C597DC5CD"/>
          </w:pPr>
          <w:r w:rsidRPr="001340E5">
            <w:rPr>
              <w:rStyle w:val="PlaceholderText"/>
              <w:rFonts w:ascii="Arial" w:hAnsi="Arial" w:cs="Arial"/>
              <w:sz w:val="20"/>
              <w:szCs w:val="20"/>
            </w:rPr>
            <w:t>Select a D</w:t>
          </w:r>
          <w:r>
            <w:rPr>
              <w:rStyle w:val="PlaceholderText"/>
              <w:rFonts w:ascii="Arial" w:hAnsi="Arial" w:cs="Arial"/>
              <w:sz w:val="20"/>
              <w:szCs w:val="20"/>
            </w:rPr>
            <w:t>epartment</w:t>
          </w:r>
          <w:r w:rsidRPr="001340E5">
            <w:rPr>
              <w:rStyle w:val="PlaceholderText"/>
              <w:rFonts w:ascii="Arial" w:hAnsi="Arial" w:cs="Arial"/>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658EC"/>
    <w:rsid w:val="00007890"/>
    <w:rsid w:val="000416AD"/>
    <w:rsid w:val="000658EC"/>
    <w:rsid w:val="000701A2"/>
    <w:rsid w:val="00073021"/>
    <w:rsid w:val="00074153"/>
    <w:rsid w:val="000765D7"/>
    <w:rsid w:val="000806E1"/>
    <w:rsid w:val="00086870"/>
    <w:rsid w:val="000A2125"/>
    <w:rsid w:val="000E49F6"/>
    <w:rsid w:val="001116D7"/>
    <w:rsid w:val="0012252F"/>
    <w:rsid w:val="00137355"/>
    <w:rsid w:val="00174299"/>
    <w:rsid w:val="0018063E"/>
    <w:rsid w:val="00194032"/>
    <w:rsid w:val="001A0B5C"/>
    <w:rsid w:val="001B5F5F"/>
    <w:rsid w:val="00200F29"/>
    <w:rsid w:val="00287F9D"/>
    <w:rsid w:val="002D1CBE"/>
    <w:rsid w:val="002E5B8B"/>
    <w:rsid w:val="00352AF7"/>
    <w:rsid w:val="00377DCC"/>
    <w:rsid w:val="003B141E"/>
    <w:rsid w:val="003C5C8B"/>
    <w:rsid w:val="003D59DF"/>
    <w:rsid w:val="003F2B5D"/>
    <w:rsid w:val="004031A7"/>
    <w:rsid w:val="00407181"/>
    <w:rsid w:val="00410DE0"/>
    <w:rsid w:val="00414A83"/>
    <w:rsid w:val="00426EAD"/>
    <w:rsid w:val="00437E07"/>
    <w:rsid w:val="00441CDF"/>
    <w:rsid w:val="00443347"/>
    <w:rsid w:val="00460974"/>
    <w:rsid w:val="00477401"/>
    <w:rsid w:val="004B6791"/>
    <w:rsid w:val="004F2A6B"/>
    <w:rsid w:val="00500951"/>
    <w:rsid w:val="00522BAF"/>
    <w:rsid w:val="005606E5"/>
    <w:rsid w:val="00590466"/>
    <w:rsid w:val="00590E9B"/>
    <w:rsid w:val="005B5A71"/>
    <w:rsid w:val="005D7AE4"/>
    <w:rsid w:val="005E56DD"/>
    <w:rsid w:val="0060531E"/>
    <w:rsid w:val="006217B0"/>
    <w:rsid w:val="00642223"/>
    <w:rsid w:val="00656441"/>
    <w:rsid w:val="00657802"/>
    <w:rsid w:val="00670E84"/>
    <w:rsid w:val="0069443B"/>
    <w:rsid w:val="0069532D"/>
    <w:rsid w:val="006A1431"/>
    <w:rsid w:val="006C3F4E"/>
    <w:rsid w:val="006E73F0"/>
    <w:rsid w:val="00711DCF"/>
    <w:rsid w:val="00716EB5"/>
    <w:rsid w:val="0072381F"/>
    <w:rsid w:val="007A68D5"/>
    <w:rsid w:val="007B71F2"/>
    <w:rsid w:val="007C14E4"/>
    <w:rsid w:val="007C56FB"/>
    <w:rsid w:val="007F4A15"/>
    <w:rsid w:val="008073C9"/>
    <w:rsid w:val="008200C3"/>
    <w:rsid w:val="00837704"/>
    <w:rsid w:val="00844FA9"/>
    <w:rsid w:val="00897BE7"/>
    <w:rsid w:val="008F7C03"/>
    <w:rsid w:val="009135A4"/>
    <w:rsid w:val="00917B72"/>
    <w:rsid w:val="0092019D"/>
    <w:rsid w:val="00942204"/>
    <w:rsid w:val="00953EE7"/>
    <w:rsid w:val="00963955"/>
    <w:rsid w:val="009C4AAC"/>
    <w:rsid w:val="009E0767"/>
    <w:rsid w:val="00A018E4"/>
    <w:rsid w:val="00A07881"/>
    <w:rsid w:val="00A27B44"/>
    <w:rsid w:val="00A41B66"/>
    <w:rsid w:val="00A44D51"/>
    <w:rsid w:val="00A5049E"/>
    <w:rsid w:val="00A64970"/>
    <w:rsid w:val="00A8025A"/>
    <w:rsid w:val="00A91660"/>
    <w:rsid w:val="00A940BF"/>
    <w:rsid w:val="00AC06E7"/>
    <w:rsid w:val="00AC4E8C"/>
    <w:rsid w:val="00AD6584"/>
    <w:rsid w:val="00B01973"/>
    <w:rsid w:val="00B10740"/>
    <w:rsid w:val="00B33506"/>
    <w:rsid w:val="00B36AAE"/>
    <w:rsid w:val="00B80672"/>
    <w:rsid w:val="00BA5AC6"/>
    <w:rsid w:val="00BA6DDB"/>
    <w:rsid w:val="00BB1D80"/>
    <w:rsid w:val="00BD0FE6"/>
    <w:rsid w:val="00BD5C24"/>
    <w:rsid w:val="00C12F9D"/>
    <w:rsid w:val="00C15A5D"/>
    <w:rsid w:val="00C7422D"/>
    <w:rsid w:val="00C85B20"/>
    <w:rsid w:val="00CB0F98"/>
    <w:rsid w:val="00CE0100"/>
    <w:rsid w:val="00CE1382"/>
    <w:rsid w:val="00D335DF"/>
    <w:rsid w:val="00D46AE4"/>
    <w:rsid w:val="00D62FCA"/>
    <w:rsid w:val="00D70E96"/>
    <w:rsid w:val="00DD02C6"/>
    <w:rsid w:val="00DE095B"/>
    <w:rsid w:val="00DF5B89"/>
    <w:rsid w:val="00DF7025"/>
    <w:rsid w:val="00E77EA5"/>
    <w:rsid w:val="00E96C42"/>
    <w:rsid w:val="00ED50F4"/>
    <w:rsid w:val="00EE7C3F"/>
    <w:rsid w:val="00F15E46"/>
    <w:rsid w:val="00F25128"/>
    <w:rsid w:val="00F300C1"/>
    <w:rsid w:val="00F50340"/>
    <w:rsid w:val="00F55EF7"/>
    <w:rsid w:val="00F734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1382"/>
    <w:rPr>
      <w:color w:val="808080"/>
    </w:rPr>
  </w:style>
  <w:style w:type="paragraph" w:customStyle="1" w:styleId="2362960A7CCF42A09D54450438C37E681">
    <w:name w:val="2362960A7CCF42A09D54450438C37E681"/>
    <w:rsid w:val="008073C9"/>
    <w:rPr>
      <w:rFonts w:eastAsiaTheme="minorHAnsi"/>
      <w:lang w:eastAsia="en-US"/>
    </w:rPr>
  </w:style>
  <w:style w:type="paragraph" w:customStyle="1" w:styleId="445D8D056AD847D7BC77900D152A173E1">
    <w:name w:val="445D8D056AD847D7BC77900D152A173E1"/>
    <w:rsid w:val="008073C9"/>
    <w:rPr>
      <w:rFonts w:eastAsiaTheme="minorHAnsi"/>
      <w:lang w:eastAsia="en-US"/>
    </w:rPr>
  </w:style>
  <w:style w:type="paragraph" w:customStyle="1" w:styleId="ADA9E1A9492D448AB90A9F2498394EF03">
    <w:name w:val="ADA9E1A9492D448AB90A9F2498394EF03"/>
    <w:rsid w:val="003F2B5D"/>
    <w:rPr>
      <w:rFonts w:eastAsiaTheme="minorHAnsi"/>
      <w:lang w:eastAsia="en-US"/>
    </w:rPr>
  </w:style>
  <w:style w:type="paragraph" w:customStyle="1" w:styleId="C04451FF2F25465BBE8A94DD30D234E63">
    <w:name w:val="C04451FF2F25465BBE8A94DD30D234E63"/>
    <w:rsid w:val="003F2B5D"/>
    <w:rPr>
      <w:rFonts w:eastAsiaTheme="minorHAnsi"/>
      <w:lang w:eastAsia="en-US"/>
    </w:rPr>
  </w:style>
  <w:style w:type="paragraph" w:customStyle="1" w:styleId="28F2C9D7C41C4B059E3E091EA3AB25CF3">
    <w:name w:val="28F2C9D7C41C4B059E3E091EA3AB25CF3"/>
    <w:rsid w:val="003F2B5D"/>
    <w:rPr>
      <w:rFonts w:eastAsiaTheme="minorHAnsi"/>
      <w:lang w:eastAsia="en-US"/>
    </w:rPr>
  </w:style>
  <w:style w:type="paragraph" w:customStyle="1" w:styleId="6F109724A1C842A48E02CB5FBC5C05EF3">
    <w:name w:val="6F109724A1C842A48E02CB5FBC5C05EF3"/>
    <w:rsid w:val="003F2B5D"/>
    <w:rPr>
      <w:rFonts w:eastAsiaTheme="minorHAnsi"/>
      <w:lang w:eastAsia="en-US"/>
    </w:rPr>
  </w:style>
  <w:style w:type="paragraph" w:customStyle="1" w:styleId="BC743A4446B44148BD3A36513ED82E273">
    <w:name w:val="BC743A4446B44148BD3A36513ED82E273"/>
    <w:rsid w:val="003F2B5D"/>
    <w:rPr>
      <w:rFonts w:eastAsiaTheme="minorHAnsi"/>
      <w:lang w:eastAsia="en-US"/>
    </w:rPr>
  </w:style>
  <w:style w:type="paragraph" w:customStyle="1" w:styleId="F4305543D725497C9BE40C21B557D8833">
    <w:name w:val="F4305543D725497C9BE40C21B557D8833"/>
    <w:rsid w:val="003F2B5D"/>
    <w:rPr>
      <w:rFonts w:eastAsiaTheme="minorHAnsi"/>
      <w:lang w:eastAsia="en-US"/>
    </w:rPr>
  </w:style>
  <w:style w:type="paragraph" w:customStyle="1" w:styleId="2433A725CB2C49168BE71C1482F2A0DA3">
    <w:name w:val="2433A725CB2C49168BE71C1482F2A0DA3"/>
    <w:rsid w:val="003F2B5D"/>
    <w:rPr>
      <w:rFonts w:eastAsiaTheme="minorHAnsi"/>
      <w:lang w:eastAsia="en-US"/>
    </w:rPr>
  </w:style>
  <w:style w:type="paragraph" w:customStyle="1" w:styleId="3D5A3301906548CB871BBFEA7E56BD2C3">
    <w:name w:val="3D5A3301906548CB871BBFEA7E56BD2C3"/>
    <w:rsid w:val="003F2B5D"/>
    <w:rPr>
      <w:rFonts w:eastAsiaTheme="minorHAnsi"/>
      <w:lang w:eastAsia="en-US"/>
    </w:rPr>
  </w:style>
  <w:style w:type="paragraph" w:customStyle="1" w:styleId="90385609D8E74711BFAC79CC1B03E9983">
    <w:name w:val="90385609D8E74711BFAC79CC1B03E9983"/>
    <w:rsid w:val="003F2B5D"/>
    <w:rPr>
      <w:rFonts w:eastAsiaTheme="minorHAnsi"/>
      <w:lang w:eastAsia="en-US"/>
    </w:rPr>
  </w:style>
  <w:style w:type="paragraph" w:customStyle="1" w:styleId="3686B86BDA804DEFB1F681982DDCEFC73">
    <w:name w:val="3686B86BDA804DEFB1F681982DDCEFC73"/>
    <w:rsid w:val="003F2B5D"/>
    <w:rPr>
      <w:rFonts w:eastAsiaTheme="minorHAnsi"/>
      <w:lang w:eastAsia="en-US"/>
    </w:rPr>
  </w:style>
  <w:style w:type="paragraph" w:customStyle="1" w:styleId="A026AF5B4F0644E7BEBFD19A0DC91FB13">
    <w:name w:val="A026AF5B4F0644E7BEBFD19A0DC91FB13"/>
    <w:rsid w:val="003F2B5D"/>
    <w:rPr>
      <w:rFonts w:eastAsiaTheme="minorHAnsi"/>
      <w:lang w:eastAsia="en-US"/>
    </w:rPr>
  </w:style>
  <w:style w:type="paragraph" w:customStyle="1" w:styleId="012158766C6A4CC9BEAF91DDB66B406C3">
    <w:name w:val="012158766C6A4CC9BEAF91DDB66B406C3"/>
    <w:rsid w:val="003F2B5D"/>
    <w:rPr>
      <w:rFonts w:eastAsiaTheme="minorHAnsi"/>
      <w:lang w:eastAsia="en-US"/>
    </w:rPr>
  </w:style>
  <w:style w:type="paragraph" w:customStyle="1" w:styleId="E5261B67D95C4044AA20743F6743FA313">
    <w:name w:val="E5261B67D95C4044AA20743F6743FA313"/>
    <w:rsid w:val="003F2B5D"/>
    <w:rPr>
      <w:rFonts w:eastAsiaTheme="minorHAnsi"/>
      <w:lang w:eastAsia="en-US"/>
    </w:rPr>
  </w:style>
  <w:style w:type="paragraph" w:customStyle="1" w:styleId="CFD76A583C8F44169B008FBE9A62394A3">
    <w:name w:val="CFD76A583C8F44169B008FBE9A62394A3"/>
    <w:rsid w:val="003F2B5D"/>
    <w:rPr>
      <w:rFonts w:eastAsiaTheme="minorHAnsi"/>
      <w:lang w:eastAsia="en-US"/>
    </w:rPr>
  </w:style>
  <w:style w:type="paragraph" w:customStyle="1" w:styleId="E146790307444965B07F0747B89C8FFA3">
    <w:name w:val="E146790307444965B07F0747B89C8FFA3"/>
    <w:rsid w:val="003F2B5D"/>
    <w:rPr>
      <w:rFonts w:eastAsiaTheme="minorHAnsi"/>
      <w:lang w:eastAsia="en-US"/>
    </w:rPr>
  </w:style>
  <w:style w:type="paragraph" w:customStyle="1" w:styleId="C9BB0871F0BC4F50859A080FF8776E423">
    <w:name w:val="C9BB0871F0BC4F50859A080FF8776E423"/>
    <w:rsid w:val="003F2B5D"/>
    <w:rPr>
      <w:rFonts w:eastAsiaTheme="minorHAnsi"/>
      <w:lang w:eastAsia="en-US"/>
    </w:rPr>
  </w:style>
  <w:style w:type="paragraph" w:customStyle="1" w:styleId="E7B8089C5DB54C5DAC21BAAA218A9B0E3">
    <w:name w:val="E7B8089C5DB54C5DAC21BAAA218A9B0E3"/>
    <w:rsid w:val="003F2B5D"/>
    <w:rPr>
      <w:rFonts w:eastAsiaTheme="minorHAnsi"/>
      <w:lang w:eastAsia="en-US"/>
    </w:rPr>
  </w:style>
  <w:style w:type="paragraph" w:customStyle="1" w:styleId="721EE3666E5B447BB6845BBF70242D673">
    <w:name w:val="721EE3666E5B447BB6845BBF70242D673"/>
    <w:rsid w:val="003F2B5D"/>
    <w:rPr>
      <w:rFonts w:eastAsiaTheme="minorHAnsi"/>
      <w:lang w:eastAsia="en-US"/>
    </w:rPr>
  </w:style>
  <w:style w:type="paragraph" w:customStyle="1" w:styleId="03B4B64C8A9B4BAABAE36FA9B4620F8A3">
    <w:name w:val="03B4B64C8A9B4BAABAE36FA9B4620F8A3"/>
    <w:rsid w:val="003F2B5D"/>
    <w:rPr>
      <w:rFonts w:eastAsiaTheme="minorHAnsi"/>
      <w:lang w:eastAsia="en-US"/>
    </w:rPr>
  </w:style>
  <w:style w:type="paragraph" w:customStyle="1" w:styleId="441A17ABDA4D4F00B10A2851FAE60FC63">
    <w:name w:val="441A17ABDA4D4F00B10A2851FAE60FC63"/>
    <w:rsid w:val="003F2B5D"/>
    <w:rPr>
      <w:rFonts w:eastAsiaTheme="minorHAnsi"/>
      <w:lang w:eastAsia="en-US"/>
    </w:rPr>
  </w:style>
  <w:style w:type="paragraph" w:customStyle="1" w:styleId="8238299C47944517BA0B7F2AE44D49563">
    <w:name w:val="8238299C47944517BA0B7F2AE44D49563"/>
    <w:rsid w:val="003F2B5D"/>
    <w:rPr>
      <w:rFonts w:eastAsiaTheme="minorHAnsi"/>
      <w:lang w:eastAsia="en-US"/>
    </w:rPr>
  </w:style>
  <w:style w:type="paragraph" w:customStyle="1" w:styleId="52BCD1A1B3FA4407A4ECB6000C40D0D23">
    <w:name w:val="52BCD1A1B3FA4407A4ECB6000C40D0D23"/>
    <w:rsid w:val="003F2B5D"/>
    <w:rPr>
      <w:rFonts w:eastAsiaTheme="minorHAnsi"/>
      <w:lang w:eastAsia="en-US"/>
    </w:rPr>
  </w:style>
  <w:style w:type="paragraph" w:customStyle="1" w:styleId="E19D9BCE4DBD4C7FBB24EAD47506803C3">
    <w:name w:val="E19D9BCE4DBD4C7FBB24EAD47506803C3"/>
    <w:rsid w:val="003F2B5D"/>
    <w:rPr>
      <w:rFonts w:eastAsiaTheme="minorHAnsi"/>
      <w:lang w:eastAsia="en-US"/>
    </w:rPr>
  </w:style>
  <w:style w:type="paragraph" w:customStyle="1" w:styleId="E72FC9E9435E41DF902B4A6AB044841C2">
    <w:name w:val="E72FC9E9435E41DF902B4A6AB044841C2"/>
    <w:rsid w:val="003F2B5D"/>
    <w:rPr>
      <w:rFonts w:eastAsiaTheme="minorHAnsi"/>
      <w:lang w:eastAsia="en-US"/>
    </w:rPr>
  </w:style>
  <w:style w:type="paragraph" w:customStyle="1" w:styleId="1CEDA86793134A81B6192CB366056E722">
    <w:name w:val="1CEDA86793134A81B6192CB366056E722"/>
    <w:rsid w:val="003F2B5D"/>
    <w:rPr>
      <w:rFonts w:eastAsiaTheme="minorHAnsi"/>
      <w:lang w:eastAsia="en-US"/>
    </w:rPr>
  </w:style>
  <w:style w:type="paragraph" w:customStyle="1" w:styleId="895F594B37884C98B3329E4FFF19E60A2">
    <w:name w:val="895F594B37884C98B3329E4FFF19E60A2"/>
    <w:rsid w:val="003F2B5D"/>
    <w:rPr>
      <w:rFonts w:eastAsiaTheme="minorHAnsi"/>
      <w:lang w:eastAsia="en-US"/>
    </w:rPr>
  </w:style>
  <w:style w:type="paragraph" w:customStyle="1" w:styleId="F21513E73BF649BDB5D7BFB0E53907292">
    <w:name w:val="F21513E73BF649BDB5D7BFB0E53907292"/>
    <w:rsid w:val="003F2B5D"/>
    <w:rPr>
      <w:rFonts w:eastAsiaTheme="minorHAnsi"/>
      <w:lang w:eastAsia="en-US"/>
    </w:rPr>
  </w:style>
  <w:style w:type="paragraph" w:customStyle="1" w:styleId="36992082C0F246BC9110AE056A6A240D2">
    <w:name w:val="36992082C0F246BC9110AE056A6A240D2"/>
    <w:rsid w:val="003F2B5D"/>
    <w:rPr>
      <w:rFonts w:eastAsiaTheme="minorHAnsi"/>
      <w:lang w:eastAsia="en-US"/>
    </w:rPr>
  </w:style>
  <w:style w:type="paragraph" w:customStyle="1" w:styleId="66CF223071E649B2A1A72601403BD1822">
    <w:name w:val="66CF223071E649B2A1A72601403BD1822"/>
    <w:rsid w:val="003F2B5D"/>
    <w:rPr>
      <w:rFonts w:eastAsiaTheme="minorHAnsi"/>
      <w:lang w:eastAsia="en-US"/>
    </w:rPr>
  </w:style>
  <w:style w:type="paragraph" w:customStyle="1" w:styleId="F43EBC4E1A4C48C0A9743FBCA3E285012">
    <w:name w:val="F43EBC4E1A4C48C0A9743FBCA3E285012"/>
    <w:rsid w:val="003F2B5D"/>
    <w:rPr>
      <w:rFonts w:eastAsiaTheme="minorHAnsi"/>
      <w:lang w:eastAsia="en-US"/>
    </w:rPr>
  </w:style>
  <w:style w:type="paragraph" w:customStyle="1" w:styleId="C101A2CD35DB4C378F282834D82BADFD2">
    <w:name w:val="C101A2CD35DB4C378F282834D82BADFD2"/>
    <w:rsid w:val="003F2B5D"/>
    <w:rPr>
      <w:rFonts w:eastAsiaTheme="minorHAnsi"/>
      <w:lang w:eastAsia="en-US"/>
    </w:rPr>
  </w:style>
  <w:style w:type="paragraph" w:customStyle="1" w:styleId="A98F770AF63E40A98AFE68F609872E092">
    <w:name w:val="A98F770AF63E40A98AFE68F609872E092"/>
    <w:rsid w:val="003F2B5D"/>
    <w:rPr>
      <w:rFonts w:eastAsiaTheme="minorHAnsi"/>
      <w:lang w:eastAsia="en-US"/>
    </w:rPr>
  </w:style>
  <w:style w:type="paragraph" w:customStyle="1" w:styleId="E43C27469A844685AE492155461C4DFF2">
    <w:name w:val="E43C27469A844685AE492155461C4DFF2"/>
    <w:rsid w:val="003F2B5D"/>
    <w:rPr>
      <w:rFonts w:eastAsiaTheme="minorHAnsi"/>
      <w:lang w:eastAsia="en-US"/>
    </w:rPr>
  </w:style>
  <w:style w:type="paragraph" w:customStyle="1" w:styleId="BB827627F4D7455A9AB19E1A26F7399A2">
    <w:name w:val="BB827627F4D7455A9AB19E1A26F7399A2"/>
    <w:rsid w:val="003F2B5D"/>
    <w:rPr>
      <w:rFonts w:eastAsiaTheme="minorHAnsi"/>
      <w:lang w:eastAsia="en-US"/>
    </w:rPr>
  </w:style>
  <w:style w:type="paragraph" w:customStyle="1" w:styleId="F9FBC7EF1E504CB088218534B66310702">
    <w:name w:val="F9FBC7EF1E504CB088218534B66310702"/>
    <w:rsid w:val="003F2B5D"/>
    <w:rPr>
      <w:rFonts w:eastAsiaTheme="minorHAnsi"/>
      <w:lang w:eastAsia="en-US"/>
    </w:rPr>
  </w:style>
  <w:style w:type="paragraph" w:customStyle="1" w:styleId="2B0B373D681D43798E25666AAD8E42762">
    <w:name w:val="2B0B373D681D43798E25666AAD8E42762"/>
    <w:rsid w:val="003F2B5D"/>
    <w:rPr>
      <w:rFonts w:eastAsiaTheme="minorHAnsi"/>
      <w:lang w:eastAsia="en-US"/>
    </w:rPr>
  </w:style>
  <w:style w:type="paragraph" w:customStyle="1" w:styleId="E3A2E9A5B0D04008A20F245DA6A4188D2">
    <w:name w:val="E3A2E9A5B0D04008A20F245DA6A4188D2"/>
    <w:rsid w:val="003F2B5D"/>
    <w:rPr>
      <w:rFonts w:eastAsiaTheme="minorHAnsi"/>
      <w:lang w:eastAsia="en-US"/>
    </w:rPr>
  </w:style>
  <w:style w:type="paragraph" w:customStyle="1" w:styleId="EC74248952F147F6B5245E15ABD4C2592">
    <w:name w:val="EC74248952F147F6B5245E15ABD4C2592"/>
    <w:rsid w:val="003F2B5D"/>
    <w:rPr>
      <w:rFonts w:eastAsiaTheme="minorHAnsi"/>
      <w:lang w:eastAsia="en-US"/>
    </w:rPr>
  </w:style>
  <w:style w:type="paragraph" w:customStyle="1" w:styleId="B3F924FB925946D78FA55BDA321C98172">
    <w:name w:val="B3F924FB925946D78FA55BDA321C98172"/>
    <w:rsid w:val="003F2B5D"/>
    <w:rPr>
      <w:rFonts w:eastAsiaTheme="minorHAnsi"/>
      <w:lang w:eastAsia="en-US"/>
    </w:rPr>
  </w:style>
  <w:style w:type="paragraph" w:customStyle="1" w:styleId="D9E7EBFFC15E49B7BF212D65A70839B92">
    <w:name w:val="D9E7EBFFC15E49B7BF212D65A70839B92"/>
    <w:rsid w:val="003F2B5D"/>
    <w:rPr>
      <w:rFonts w:eastAsiaTheme="minorHAnsi"/>
      <w:lang w:eastAsia="en-US"/>
    </w:rPr>
  </w:style>
  <w:style w:type="paragraph" w:customStyle="1" w:styleId="757AA07898BB48348101DB3553CDF5272">
    <w:name w:val="757AA07898BB48348101DB3553CDF5272"/>
    <w:rsid w:val="003F2B5D"/>
    <w:rPr>
      <w:rFonts w:eastAsiaTheme="minorHAnsi"/>
      <w:lang w:eastAsia="en-US"/>
    </w:rPr>
  </w:style>
  <w:style w:type="paragraph" w:customStyle="1" w:styleId="19378EED9DDB4EADA63025E018C2F9F42">
    <w:name w:val="19378EED9DDB4EADA63025E018C2F9F42"/>
    <w:rsid w:val="003F2B5D"/>
    <w:rPr>
      <w:rFonts w:eastAsiaTheme="minorHAnsi"/>
      <w:lang w:eastAsia="en-US"/>
    </w:rPr>
  </w:style>
  <w:style w:type="paragraph" w:customStyle="1" w:styleId="3650F44937CB46F9877032ED3376AE8E2">
    <w:name w:val="3650F44937CB46F9877032ED3376AE8E2"/>
    <w:rsid w:val="003F2B5D"/>
    <w:rPr>
      <w:rFonts w:eastAsiaTheme="minorHAnsi"/>
      <w:lang w:eastAsia="en-US"/>
    </w:rPr>
  </w:style>
  <w:style w:type="paragraph" w:customStyle="1" w:styleId="8E3F514CE9EE43D58E95C75481557E672">
    <w:name w:val="8E3F514CE9EE43D58E95C75481557E672"/>
    <w:rsid w:val="003F2B5D"/>
    <w:rPr>
      <w:rFonts w:eastAsiaTheme="minorHAnsi"/>
      <w:lang w:eastAsia="en-US"/>
    </w:rPr>
  </w:style>
  <w:style w:type="paragraph" w:customStyle="1" w:styleId="5E42ABA48563484A85847932493CA92C4">
    <w:name w:val="5E42ABA48563484A85847932493CA92C4"/>
    <w:rsid w:val="003F2B5D"/>
    <w:rPr>
      <w:rFonts w:eastAsiaTheme="minorHAnsi"/>
      <w:lang w:eastAsia="en-US"/>
    </w:rPr>
  </w:style>
  <w:style w:type="paragraph" w:customStyle="1" w:styleId="0934B794AAE74412AFE49C5C794C1EAC4">
    <w:name w:val="0934B794AAE74412AFE49C5C794C1EAC4"/>
    <w:rsid w:val="003F2B5D"/>
    <w:rPr>
      <w:rFonts w:eastAsiaTheme="minorHAnsi"/>
      <w:lang w:eastAsia="en-US"/>
    </w:rPr>
  </w:style>
  <w:style w:type="paragraph" w:customStyle="1" w:styleId="A6F77B6256014D678F1F0CC4506EA13C4">
    <w:name w:val="A6F77B6256014D678F1F0CC4506EA13C4"/>
    <w:rsid w:val="003F2B5D"/>
    <w:rPr>
      <w:rFonts w:eastAsiaTheme="minorHAnsi"/>
      <w:lang w:eastAsia="en-US"/>
    </w:rPr>
  </w:style>
  <w:style w:type="paragraph" w:customStyle="1" w:styleId="89D539714518453794F7316DD5CBE5FC4">
    <w:name w:val="89D539714518453794F7316DD5CBE5FC4"/>
    <w:rsid w:val="003F2B5D"/>
    <w:rPr>
      <w:rFonts w:eastAsiaTheme="minorHAnsi"/>
      <w:lang w:eastAsia="en-US"/>
    </w:rPr>
  </w:style>
  <w:style w:type="paragraph" w:customStyle="1" w:styleId="56FC3403E2034B149C6A887122DA24B54">
    <w:name w:val="56FC3403E2034B149C6A887122DA24B54"/>
    <w:rsid w:val="003F2B5D"/>
    <w:rPr>
      <w:rFonts w:eastAsiaTheme="minorHAnsi"/>
      <w:lang w:eastAsia="en-US"/>
    </w:rPr>
  </w:style>
  <w:style w:type="paragraph" w:customStyle="1" w:styleId="79FDE7CF64D740D7B3EEECE63D3E2ECA3">
    <w:name w:val="79FDE7CF64D740D7B3EEECE63D3E2ECA3"/>
    <w:rsid w:val="003F2B5D"/>
    <w:rPr>
      <w:rFonts w:eastAsiaTheme="minorHAnsi"/>
      <w:lang w:eastAsia="en-US"/>
    </w:rPr>
  </w:style>
  <w:style w:type="paragraph" w:customStyle="1" w:styleId="BE43D030F85B4AC38743A000C11CEED73">
    <w:name w:val="BE43D030F85B4AC38743A000C11CEED73"/>
    <w:rsid w:val="003F2B5D"/>
    <w:rPr>
      <w:rFonts w:eastAsiaTheme="minorHAnsi"/>
      <w:lang w:eastAsia="en-US"/>
    </w:rPr>
  </w:style>
  <w:style w:type="paragraph" w:customStyle="1" w:styleId="64CD096C566A4FC8B559E45D244CCE203">
    <w:name w:val="64CD096C566A4FC8B559E45D244CCE203"/>
    <w:rsid w:val="003F2B5D"/>
    <w:rPr>
      <w:rFonts w:eastAsiaTheme="minorHAnsi"/>
      <w:lang w:eastAsia="en-US"/>
    </w:rPr>
  </w:style>
  <w:style w:type="paragraph" w:customStyle="1" w:styleId="72FC2FE4BC2F4FE3B9E6E4B373A994B53">
    <w:name w:val="72FC2FE4BC2F4FE3B9E6E4B373A994B53"/>
    <w:rsid w:val="003F2B5D"/>
    <w:rPr>
      <w:rFonts w:eastAsiaTheme="minorHAnsi"/>
      <w:lang w:eastAsia="en-US"/>
    </w:rPr>
  </w:style>
  <w:style w:type="paragraph" w:customStyle="1" w:styleId="DE219A0E07654CD18D6BC1122265776D3">
    <w:name w:val="DE219A0E07654CD18D6BC1122265776D3"/>
    <w:rsid w:val="003F2B5D"/>
    <w:rPr>
      <w:rFonts w:eastAsiaTheme="minorHAnsi"/>
      <w:lang w:eastAsia="en-US"/>
    </w:rPr>
  </w:style>
  <w:style w:type="paragraph" w:customStyle="1" w:styleId="0200C036BC14481AB6CEFC5330555F414">
    <w:name w:val="0200C036BC14481AB6CEFC5330555F414"/>
    <w:rsid w:val="003F2B5D"/>
    <w:rPr>
      <w:rFonts w:eastAsiaTheme="minorHAnsi"/>
      <w:lang w:eastAsia="en-US"/>
    </w:rPr>
  </w:style>
  <w:style w:type="paragraph" w:customStyle="1" w:styleId="56368E9A9E524574897500FC5FFED6BB3">
    <w:name w:val="56368E9A9E524574897500FC5FFED6BB3"/>
    <w:rsid w:val="003F2B5D"/>
    <w:rPr>
      <w:rFonts w:eastAsiaTheme="minorHAnsi"/>
      <w:lang w:eastAsia="en-US"/>
    </w:rPr>
  </w:style>
  <w:style w:type="paragraph" w:customStyle="1" w:styleId="96382EC3F954498F9D779B4B8536A48D4">
    <w:name w:val="96382EC3F954498F9D779B4B8536A48D4"/>
    <w:rsid w:val="003F2B5D"/>
    <w:rPr>
      <w:rFonts w:eastAsiaTheme="minorHAnsi"/>
      <w:lang w:eastAsia="en-US"/>
    </w:rPr>
  </w:style>
  <w:style w:type="paragraph" w:customStyle="1" w:styleId="EF645FAD6DBF4786AED90087067FA2D54">
    <w:name w:val="EF645FAD6DBF4786AED90087067FA2D54"/>
    <w:rsid w:val="003F2B5D"/>
    <w:rPr>
      <w:rFonts w:eastAsiaTheme="minorHAnsi"/>
      <w:lang w:eastAsia="en-US"/>
    </w:rPr>
  </w:style>
  <w:style w:type="paragraph" w:customStyle="1" w:styleId="826185E5D4814D118803F8BE471263134">
    <w:name w:val="826185E5D4814D118803F8BE471263134"/>
    <w:rsid w:val="003F2B5D"/>
    <w:rPr>
      <w:rFonts w:eastAsiaTheme="minorHAnsi"/>
      <w:lang w:eastAsia="en-US"/>
    </w:rPr>
  </w:style>
  <w:style w:type="paragraph" w:customStyle="1" w:styleId="5CDF0D8B6E1E452A8183233A170407454">
    <w:name w:val="5CDF0D8B6E1E452A8183233A170407454"/>
    <w:rsid w:val="003F2B5D"/>
    <w:rPr>
      <w:rFonts w:eastAsiaTheme="minorHAnsi"/>
      <w:lang w:eastAsia="en-US"/>
    </w:rPr>
  </w:style>
  <w:style w:type="paragraph" w:customStyle="1" w:styleId="CF523C8815A44082BF8C60279CBF8E6A4">
    <w:name w:val="CF523C8815A44082BF8C60279CBF8E6A4"/>
    <w:rsid w:val="003F2B5D"/>
    <w:rPr>
      <w:rFonts w:eastAsiaTheme="minorHAnsi"/>
      <w:lang w:eastAsia="en-US"/>
    </w:rPr>
  </w:style>
  <w:style w:type="paragraph" w:customStyle="1" w:styleId="59F1FD41461B4609813922A84ED00EB14">
    <w:name w:val="59F1FD41461B4609813922A84ED00EB14"/>
    <w:rsid w:val="003F2B5D"/>
    <w:rPr>
      <w:rFonts w:eastAsiaTheme="minorHAnsi"/>
      <w:lang w:eastAsia="en-US"/>
    </w:rPr>
  </w:style>
  <w:style w:type="paragraph" w:customStyle="1" w:styleId="4866FF00DFFE473B8B672BC267B53F6C4">
    <w:name w:val="4866FF00DFFE473B8B672BC267B53F6C4"/>
    <w:rsid w:val="003F2B5D"/>
    <w:rPr>
      <w:rFonts w:eastAsiaTheme="minorHAnsi"/>
      <w:lang w:eastAsia="en-US"/>
    </w:rPr>
  </w:style>
  <w:style w:type="paragraph" w:customStyle="1" w:styleId="EC9C5FEA22EA48D8997B82F20F37C0F04">
    <w:name w:val="EC9C5FEA22EA48D8997B82F20F37C0F04"/>
    <w:rsid w:val="003F2B5D"/>
    <w:rPr>
      <w:rFonts w:eastAsiaTheme="minorHAnsi"/>
      <w:lang w:eastAsia="en-US"/>
    </w:rPr>
  </w:style>
  <w:style w:type="paragraph" w:customStyle="1" w:styleId="336EEF88B67C4451904F6D68E425BC684">
    <w:name w:val="336EEF88B67C4451904F6D68E425BC684"/>
    <w:rsid w:val="003F2B5D"/>
    <w:rPr>
      <w:rFonts w:eastAsiaTheme="minorHAnsi"/>
      <w:lang w:eastAsia="en-US"/>
    </w:rPr>
  </w:style>
  <w:style w:type="paragraph" w:customStyle="1" w:styleId="15E43AE249854789A64497B77D1EB6AE4">
    <w:name w:val="15E43AE249854789A64497B77D1EB6AE4"/>
    <w:rsid w:val="003F2B5D"/>
    <w:rPr>
      <w:rFonts w:eastAsiaTheme="minorHAnsi"/>
      <w:lang w:eastAsia="en-US"/>
    </w:rPr>
  </w:style>
  <w:style w:type="paragraph" w:customStyle="1" w:styleId="F277DC716D814D93ABABEDA4C8DF63793">
    <w:name w:val="F277DC716D814D93ABABEDA4C8DF63793"/>
    <w:rsid w:val="003F2B5D"/>
    <w:rPr>
      <w:rFonts w:eastAsiaTheme="minorHAnsi"/>
      <w:lang w:eastAsia="en-US"/>
    </w:rPr>
  </w:style>
  <w:style w:type="paragraph" w:customStyle="1" w:styleId="1826014CFC194A4CA27A7EA6C4003F883">
    <w:name w:val="1826014CFC194A4CA27A7EA6C4003F883"/>
    <w:rsid w:val="003F2B5D"/>
    <w:rPr>
      <w:rFonts w:eastAsiaTheme="minorHAnsi"/>
      <w:lang w:eastAsia="en-US"/>
    </w:rPr>
  </w:style>
  <w:style w:type="paragraph" w:customStyle="1" w:styleId="C5B2EAB4E9E84659A87FF37C4400D4F13">
    <w:name w:val="C5B2EAB4E9E84659A87FF37C4400D4F13"/>
    <w:rsid w:val="003F2B5D"/>
    <w:rPr>
      <w:rFonts w:eastAsiaTheme="minorHAnsi"/>
      <w:lang w:eastAsia="en-US"/>
    </w:rPr>
  </w:style>
  <w:style w:type="paragraph" w:customStyle="1" w:styleId="0B0B47CDF4AF46519282DF2263C5B3073">
    <w:name w:val="0B0B47CDF4AF46519282DF2263C5B3073"/>
    <w:rsid w:val="003F2B5D"/>
    <w:rPr>
      <w:rFonts w:eastAsiaTheme="minorHAnsi"/>
      <w:lang w:eastAsia="en-US"/>
    </w:rPr>
  </w:style>
  <w:style w:type="paragraph" w:customStyle="1" w:styleId="F0EA023646C5413695A952883D0A117F3">
    <w:name w:val="F0EA023646C5413695A952883D0A117F3"/>
    <w:rsid w:val="003F2B5D"/>
    <w:rPr>
      <w:rFonts w:eastAsiaTheme="minorHAnsi"/>
      <w:lang w:eastAsia="en-US"/>
    </w:rPr>
  </w:style>
  <w:style w:type="paragraph" w:customStyle="1" w:styleId="017FCF76E2F3432181C311BD6640C4B03">
    <w:name w:val="017FCF76E2F3432181C311BD6640C4B03"/>
    <w:rsid w:val="003F2B5D"/>
    <w:rPr>
      <w:rFonts w:eastAsiaTheme="minorHAnsi"/>
      <w:lang w:eastAsia="en-US"/>
    </w:rPr>
  </w:style>
  <w:style w:type="paragraph" w:customStyle="1" w:styleId="B7E920E56E13495E828A783948EE20EE3">
    <w:name w:val="B7E920E56E13495E828A783948EE20EE3"/>
    <w:rsid w:val="003F2B5D"/>
    <w:rPr>
      <w:rFonts w:eastAsiaTheme="minorHAnsi"/>
      <w:lang w:eastAsia="en-US"/>
    </w:rPr>
  </w:style>
  <w:style w:type="paragraph" w:customStyle="1" w:styleId="159B7EDB741249278743E4482B2C449A3">
    <w:name w:val="159B7EDB741249278743E4482B2C449A3"/>
    <w:rsid w:val="003F2B5D"/>
    <w:rPr>
      <w:rFonts w:eastAsiaTheme="minorHAnsi"/>
      <w:lang w:eastAsia="en-US"/>
    </w:rPr>
  </w:style>
  <w:style w:type="paragraph" w:customStyle="1" w:styleId="0AE1AD9558174DF898638240AE95CBB93">
    <w:name w:val="0AE1AD9558174DF898638240AE95CBB93"/>
    <w:rsid w:val="003F2B5D"/>
    <w:rPr>
      <w:rFonts w:eastAsiaTheme="minorHAnsi"/>
      <w:lang w:eastAsia="en-US"/>
    </w:rPr>
  </w:style>
  <w:style w:type="paragraph" w:customStyle="1" w:styleId="6DF6F5D2FD8944C68219CAA255B1BD9E3">
    <w:name w:val="6DF6F5D2FD8944C68219CAA255B1BD9E3"/>
    <w:rsid w:val="003F2B5D"/>
    <w:rPr>
      <w:rFonts w:eastAsiaTheme="minorHAnsi"/>
      <w:lang w:eastAsia="en-US"/>
    </w:rPr>
  </w:style>
  <w:style w:type="paragraph" w:customStyle="1" w:styleId="26A9F633F00448E8B143202B4BC4309E3">
    <w:name w:val="26A9F633F00448E8B143202B4BC4309E3"/>
    <w:rsid w:val="003F2B5D"/>
    <w:rPr>
      <w:rFonts w:eastAsiaTheme="minorHAnsi"/>
      <w:lang w:eastAsia="en-US"/>
    </w:rPr>
  </w:style>
  <w:style w:type="paragraph" w:customStyle="1" w:styleId="018363C9E5BF4C76B3664ABAC42371333">
    <w:name w:val="018363C9E5BF4C76B3664ABAC42371333"/>
    <w:rsid w:val="003F2B5D"/>
    <w:rPr>
      <w:rFonts w:eastAsiaTheme="minorHAnsi"/>
      <w:lang w:eastAsia="en-US"/>
    </w:rPr>
  </w:style>
  <w:style w:type="paragraph" w:customStyle="1" w:styleId="767C6C42678943CA914922DC4D1B88F13">
    <w:name w:val="767C6C42678943CA914922DC4D1B88F13"/>
    <w:rsid w:val="003F2B5D"/>
    <w:rPr>
      <w:rFonts w:eastAsiaTheme="minorHAnsi"/>
      <w:lang w:eastAsia="en-US"/>
    </w:rPr>
  </w:style>
  <w:style w:type="paragraph" w:customStyle="1" w:styleId="0C05239FAF014D519AB92215A35105F63">
    <w:name w:val="0C05239FAF014D519AB92215A35105F63"/>
    <w:rsid w:val="003F2B5D"/>
    <w:rPr>
      <w:rFonts w:eastAsiaTheme="minorHAnsi"/>
      <w:lang w:eastAsia="en-US"/>
    </w:rPr>
  </w:style>
  <w:style w:type="paragraph" w:customStyle="1" w:styleId="2500FE531087410BBE7616C3370F32F23">
    <w:name w:val="2500FE531087410BBE7616C3370F32F23"/>
    <w:rsid w:val="003F2B5D"/>
    <w:rPr>
      <w:rFonts w:eastAsiaTheme="minorHAnsi"/>
      <w:lang w:eastAsia="en-US"/>
    </w:rPr>
  </w:style>
  <w:style w:type="paragraph" w:customStyle="1" w:styleId="A39DB6BDD9844161B02A86E001112A863">
    <w:name w:val="A39DB6BDD9844161B02A86E001112A863"/>
    <w:rsid w:val="003F2B5D"/>
    <w:rPr>
      <w:rFonts w:eastAsiaTheme="minorHAnsi"/>
      <w:lang w:eastAsia="en-US"/>
    </w:rPr>
  </w:style>
  <w:style w:type="paragraph" w:customStyle="1" w:styleId="DD0F36EBB4D444D6ACB0C7872C8732FF3">
    <w:name w:val="DD0F36EBB4D444D6ACB0C7872C8732FF3"/>
    <w:rsid w:val="003F2B5D"/>
    <w:rPr>
      <w:rFonts w:eastAsiaTheme="minorHAnsi"/>
      <w:lang w:eastAsia="en-US"/>
    </w:rPr>
  </w:style>
  <w:style w:type="paragraph" w:customStyle="1" w:styleId="1D431C7A06D74486B6F1AFAAD0B570273">
    <w:name w:val="1D431C7A06D74486B6F1AFAAD0B570273"/>
    <w:rsid w:val="003F2B5D"/>
    <w:rPr>
      <w:rFonts w:eastAsiaTheme="minorHAnsi"/>
      <w:lang w:eastAsia="en-US"/>
    </w:rPr>
  </w:style>
  <w:style w:type="paragraph" w:customStyle="1" w:styleId="59FF6C053E2542FD8FABE72B2CE6B31A3">
    <w:name w:val="59FF6C053E2542FD8FABE72B2CE6B31A3"/>
    <w:rsid w:val="003F2B5D"/>
    <w:rPr>
      <w:rFonts w:eastAsiaTheme="minorHAnsi"/>
      <w:lang w:eastAsia="en-US"/>
    </w:rPr>
  </w:style>
  <w:style w:type="paragraph" w:customStyle="1" w:styleId="27EC08B8FDD04A17B38E4EC52314CA393">
    <w:name w:val="27EC08B8FDD04A17B38E4EC52314CA393"/>
    <w:rsid w:val="003F2B5D"/>
    <w:rPr>
      <w:rFonts w:eastAsiaTheme="minorHAnsi"/>
      <w:lang w:eastAsia="en-US"/>
    </w:rPr>
  </w:style>
  <w:style w:type="paragraph" w:customStyle="1" w:styleId="3E1CF0F7F3854942BA6B60A70199D7263">
    <w:name w:val="3E1CF0F7F3854942BA6B60A70199D7263"/>
    <w:rsid w:val="003F2B5D"/>
    <w:rPr>
      <w:rFonts w:eastAsiaTheme="minorHAnsi"/>
      <w:lang w:eastAsia="en-US"/>
    </w:rPr>
  </w:style>
  <w:style w:type="paragraph" w:customStyle="1" w:styleId="C0A369E7ECC6447FBA41802042A9F0D04">
    <w:name w:val="C0A369E7ECC6447FBA41802042A9F0D04"/>
    <w:rsid w:val="003F2B5D"/>
    <w:rPr>
      <w:rFonts w:eastAsiaTheme="minorHAnsi"/>
      <w:lang w:eastAsia="en-US"/>
    </w:rPr>
  </w:style>
  <w:style w:type="paragraph" w:customStyle="1" w:styleId="9453B7E0A7B74CE48B9E5DBA7D10C0484">
    <w:name w:val="9453B7E0A7B74CE48B9E5DBA7D10C0484"/>
    <w:rsid w:val="003F2B5D"/>
    <w:rPr>
      <w:rFonts w:eastAsiaTheme="minorHAnsi"/>
      <w:lang w:eastAsia="en-US"/>
    </w:rPr>
  </w:style>
  <w:style w:type="paragraph" w:customStyle="1" w:styleId="CA0C6F02F1D94A0D94646212E63BF2464">
    <w:name w:val="CA0C6F02F1D94A0D94646212E63BF2464"/>
    <w:rsid w:val="003F2B5D"/>
    <w:rPr>
      <w:rFonts w:eastAsiaTheme="minorHAnsi"/>
      <w:lang w:eastAsia="en-US"/>
    </w:rPr>
  </w:style>
  <w:style w:type="paragraph" w:customStyle="1" w:styleId="26ECC7487BA24013ADEBF883E34166814">
    <w:name w:val="26ECC7487BA24013ADEBF883E34166814"/>
    <w:rsid w:val="003F2B5D"/>
    <w:rPr>
      <w:rFonts w:eastAsiaTheme="minorHAnsi"/>
      <w:lang w:eastAsia="en-US"/>
    </w:rPr>
  </w:style>
  <w:style w:type="paragraph" w:customStyle="1" w:styleId="76F867739C65462F8D72A200E64122694">
    <w:name w:val="76F867739C65462F8D72A200E64122694"/>
    <w:rsid w:val="003F2B5D"/>
    <w:rPr>
      <w:rFonts w:eastAsiaTheme="minorHAnsi"/>
      <w:lang w:eastAsia="en-US"/>
    </w:rPr>
  </w:style>
  <w:style w:type="paragraph" w:customStyle="1" w:styleId="31876F79F7524A4CA3A40132FA90B0834">
    <w:name w:val="31876F79F7524A4CA3A40132FA90B0834"/>
    <w:rsid w:val="003F2B5D"/>
    <w:rPr>
      <w:rFonts w:eastAsiaTheme="minorHAnsi"/>
      <w:lang w:eastAsia="en-US"/>
    </w:rPr>
  </w:style>
  <w:style w:type="paragraph" w:customStyle="1" w:styleId="B081542D285E40E48713DD602ACF0A534">
    <w:name w:val="B081542D285E40E48713DD602ACF0A534"/>
    <w:rsid w:val="003F2B5D"/>
    <w:rPr>
      <w:rFonts w:eastAsiaTheme="minorHAnsi"/>
      <w:lang w:eastAsia="en-US"/>
    </w:rPr>
  </w:style>
  <w:style w:type="paragraph" w:customStyle="1" w:styleId="57805FF850B9424D8CDD57529E36A7D94">
    <w:name w:val="57805FF850B9424D8CDD57529E36A7D94"/>
    <w:rsid w:val="003F2B5D"/>
    <w:rPr>
      <w:rFonts w:eastAsiaTheme="minorHAnsi"/>
      <w:lang w:eastAsia="en-US"/>
    </w:rPr>
  </w:style>
  <w:style w:type="paragraph" w:customStyle="1" w:styleId="50EA580EE56A4FBE958B1BC8C3802D7C4">
    <w:name w:val="50EA580EE56A4FBE958B1BC8C3802D7C4"/>
    <w:rsid w:val="003F2B5D"/>
    <w:rPr>
      <w:rFonts w:eastAsiaTheme="minorHAnsi"/>
      <w:lang w:eastAsia="en-US"/>
    </w:rPr>
  </w:style>
  <w:style w:type="paragraph" w:customStyle="1" w:styleId="698B536739D64E39B182984EE97D60714">
    <w:name w:val="698B536739D64E39B182984EE97D60714"/>
    <w:rsid w:val="003F2B5D"/>
    <w:rPr>
      <w:rFonts w:eastAsiaTheme="minorHAnsi"/>
      <w:lang w:eastAsia="en-US"/>
    </w:rPr>
  </w:style>
  <w:style w:type="paragraph" w:customStyle="1" w:styleId="081D2AE432DC43BE9FB94DE8C59D54774">
    <w:name w:val="081D2AE432DC43BE9FB94DE8C59D54774"/>
    <w:rsid w:val="003F2B5D"/>
    <w:rPr>
      <w:rFonts w:eastAsiaTheme="minorHAnsi"/>
      <w:lang w:eastAsia="en-US"/>
    </w:rPr>
  </w:style>
  <w:style w:type="paragraph" w:customStyle="1" w:styleId="53868C42677A4F63B68D2E7D196A5A354">
    <w:name w:val="53868C42677A4F63B68D2E7D196A5A354"/>
    <w:rsid w:val="003F2B5D"/>
    <w:rPr>
      <w:rFonts w:eastAsiaTheme="minorHAnsi"/>
      <w:lang w:eastAsia="en-US"/>
    </w:rPr>
  </w:style>
  <w:style w:type="paragraph" w:customStyle="1" w:styleId="34CFB29B31EC4DBF9745FB312343F98D2">
    <w:name w:val="34CFB29B31EC4DBF9745FB312343F98D2"/>
    <w:rsid w:val="003F2B5D"/>
    <w:rPr>
      <w:rFonts w:eastAsiaTheme="minorHAnsi"/>
      <w:lang w:eastAsia="en-US"/>
    </w:rPr>
  </w:style>
  <w:style w:type="paragraph" w:customStyle="1" w:styleId="629A03E0C14B45D3A13FBE328E3405542">
    <w:name w:val="629A03E0C14B45D3A13FBE328E3405542"/>
    <w:rsid w:val="003F2B5D"/>
    <w:rPr>
      <w:rFonts w:eastAsiaTheme="minorHAnsi"/>
      <w:lang w:eastAsia="en-US"/>
    </w:rPr>
  </w:style>
  <w:style w:type="paragraph" w:customStyle="1" w:styleId="A9C2EDF1491F4E1A907C294137BD8FCE2">
    <w:name w:val="A9C2EDF1491F4E1A907C294137BD8FCE2"/>
    <w:rsid w:val="003F2B5D"/>
    <w:rPr>
      <w:rFonts w:eastAsiaTheme="minorHAnsi"/>
      <w:lang w:eastAsia="en-US"/>
    </w:rPr>
  </w:style>
  <w:style w:type="paragraph" w:customStyle="1" w:styleId="9A8B5B152E504EC8B8AF3523214AB47C2">
    <w:name w:val="9A8B5B152E504EC8B8AF3523214AB47C2"/>
    <w:rsid w:val="003F2B5D"/>
    <w:rPr>
      <w:rFonts w:eastAsiaTheme="minorHAnsi"/>
      <w:lang w:eastAsia="en-US"/>
    </w:rPr>
  </w:style>
  <w:style w:type="paragraph" w:customStyle="1" w:styleId="8D0417ACD03142719CB0819E3DCFE1CD2">
    <w:name w:val="8D0417ACD03142719CB0819E3DCFE1CD2"/>
    <w:rsid w:val="003F2B5D"/>
    <w:rPr>
      <w:rFonts w:eastAsiaTheme="minorHAnsi"/>
      <w:lang w:eastAsia="en-US"/>
    </w:rPr>
  </w:style>
  <w:style w:type="paragraph" w:customStyle="1" w:styleId="2A176A026B4C41A084E330B2646866872">
    <w:name w:val="2A176A026B4C41A084E330B2646866872"/>
    <w:rsid w:val="003F2B5D"/>
    <w:rPr>
      <w:rFonts w:eastAsiaTheme="minorHAnsi"/>
      <w:lang w:eastAsia="en-US"/>
    </w:rPr>
  </w:style>
  <w:style w:type="paragraph" w:customStyle="1" w:styleId="F81105497D28485FA08CF4685E2065112">
    <w:name w:val="F81105497D28485FA08CF4685E2065112"/>
    <w:rsid w:val="003F2B5D"/>
    <w:rPr>
      <w:rFonts w:eastAsiaTheme="minorHAnsi"/>
      <w:lang w:eastAsia="en-US"/>
    </w:rPr>
  </w:style>
  <w:style w:type="paragraph" w:customStyle="1" w:styleId="D82A0D9D72334485AB004640B5255BF92">
    <w:name w:val="D82A0D9D72334485AB004640B5255BF92"/>
    <w:rsid w:val="003F2B5D"/>
    <w:rPr>
      <w:rFonts w:eastAsiaTheme="minorHAnsi"/>
      <w:lang w:eastAsia="en-US"/>
    </w:rPr>
  </w:style>
  <w:style w:type="paragraph" w:customStyle="1" w:styleId="49904548630E44768E1EE3B620ADDE382">
    <w:name w:val="49904548630E44768E1EE3B620ADDE382"/>
    <w:rsid w:val="003F2B5D"/>
    <w:rPr>
      <w:rFonts w:eastAsiaTheme="minorHAnsi"/>
      <w:lang w:eastAsia="en-US"/>
    </w:rPr>
  </w:style>
  <w:style w:type="paragraph" w:customStyle="1" w:styleId="F7798E39D6E742F29047AD57057935E92">
    <w:name w:val="F7798E39D6E742F29047AD57057935E92"/>
    <w:rsid w:val="003F2B5D"/>
    <w:rPr>
      <w:rFonts w:eastAsiaTheme="minorHAnsi"/>
      <w:lang w:eastAsia="en-US"/>
    </w:rPr>
  </w:style>
  <w:style w:type="paragraph" w:customStyle="1" w:styleId="B6044E2342754EDCAFA8F6E316F0D67A2">
    <w:name w:val="B6044E2342754EDCAFA8F6E316F0D67A2"/>
    <w:rsid w:val="003F2B5D"/>
    <w:rPr>
      <w:rFonts w:eastAsiaTheme="minorHAnsi"/>
      <w:lang w:eastAsia="en-US"/>
    </w:rPr>
  </w:style>
  <w:style w:type="paragraph" w:customStyle="1" w:styleId="78C46C41A5614F229341E88AF00751B82">
    <w:name w:val="78C46C41A5614F229341E88AF00751B82"/>
    <w:rsid w:val="003F2B5D"/>
    <w:rPr>
      <w:rFonts w:eastAsiaTheme="minorHAnsi"/>
      <w:lang w:eastAsia="en-US"/>
    </w:rPr>
  </w:style>
  <w:style w:type="paragraph" w:customStyle="1" w:styleId="E89B94A0CD444043820BD71F1D411E122">
    <w:name w:val="E89B94A0CD444043820BD71F1D411E122"/>
    <w:rsid w:val="003F2B5D"/>
    <w:rPr>
      <w:rFonts w:eastAsiaTheme="minorHAnsi"/>
      <w:lang w:eastAsia="en-US"/>
    </w:rPr>
  </w:style>
  <w:style w:type="paragraph" w:customStyle="1" w:styleId="ABEBB49632E44F81A0F7A1C807591BDF2">
    <w:name w:val="ABEBB49632E44F81A0F7A1C807591BDF2"/>
    <w:rsid w:val="003F2B5D"/>
    <w:rPr>
      <w:rFonts w:eastAsiaTheme="minorHAnsi"/>
      <w:lang w:eastAsia="en-US"/>
    </w:rPr>
  </w:style>
  <w:style w:type="paragraph" w:customStyle="1" w:styleId="1685081D59824C91AD8021B546B413092">
    <w:name w:val="1685081D59824C91AD8021B546B413092"/>
    <w:rsid w:val="003F2B5D"/>
    <w:rPr>
      <w:rFonts w:eastAsiaTheme="minorHAnsi"/>
      <w:lang w:eastAsia="en-US"/>
    </w:rPr>
  </w:style>
  <w:style w:type="paragraph" w:customStyle="1" w:styleId="7562F61C60B34296BB209776A983D43D2">
    <w:name w:val="7562F61C60B34296BB209776A983D43D2"/>
    <w:rsid w:val="003F2B5D"/>
    <w:rPr>
      <w:rFonts w:eastAsiaTheme="minorHAnsi"/>
      <w:lang w:eastAsia="en-US"/>
    </w:rPr>
  </w:style>
  <w:style w:type="paragraph" w:customStyle="1" w:styleId="DAF489C619BB4283A912814BF00264042">
    <w:name w:val="DAF489C619BB4283A912814BF00264042"/>
    <w:rsid w:val="003F2B5D"/>
    <w:rPr>
      <w:rFonts w:eastAsiaTheme="minorHAnsi"/>
      <w:lang w:eastAsia="en-US"/>
    </w:rPr>
  </w:style>
  <w:style w:type="paragraph" w:customStyle="1" w:styleId="8DDDA0BFA50946098B10A99C60843A472">
    <w:name w:val="8DDDA0BFA50946098B10A99C60843A472"/>
    <w:rsid w:val="003F2B5D"/>
    <w:rPr>
      <w:rFonts w:eastAsiaTheme="minorHAnsi"/>
      <w:lang w:eastAsia="en-US"/>
    </w:rPr>
  </w:style>
  <w:style w:type="paragraph" w:customStyle="1" w:styleId="59D842C77AF9413F835B88FA82D5E5B02">
    <w:name w:val="59D842C77AF9413F835B88FA82D5E5B02"/>
    <w:rsid w:val="003F2B5D"/>
    <w:rPr>
      <w:rFonts w:eastAsiaTheme="minorHAnsi"/>
      <w:lang w:eastAsia="en-US"/>
    </w:rPr>
  </w:style>
  <w:style w:type="paragraph" w:customStyle="1" w:styleId="E916071A62E445E8A2A5F1D891C5788D2">
    <w:name w:val="E916071A62E445E8A2A5F1D891C5788D2"/>
    <w:rsid w:val="003F2B5D"/>
    <w:rPr>
      <w:rFonts w:eastAsiaTheme="minorHAnsi"/>
      <w:lang w:eastAsia="en-US"/>
    </w:rPr>
  </w:style>
  <w:style w:type="paragraph" w:customStyle="1" w:styleId="5BE8CA0B0FC246F097D2F56B791483602">
    <w:name w:val="5BE8CA0B0FC246F097D2F56B791483602"/>
    <w:rsid w:val="003F2B5D"/>
    <w:rPr>
      <w:rFonts w:eastAsiaTheme="minorHAnsi"/>
      <w:lang w:eastAsia="en-US"/>
    </w:rPr>
  </w:style>
  <w:style w:type="paragraph" w:customStyle="1" w:styleId="21FC54ECA09F4140B6ED67DF42624BB72">
    <w:name w:val="21FC54ECA09F4140B6ED67DF42624BB72"/>
    <w:rsid w:val="003F2B5D"/>
    <w:rPr>
      <w:rFonts w:eastAsiaTheme="minorHAnsi"/>
      <w:lang w:eastAsia="en-US"/>
    </w:rPr>
  </w:style>
  <w:style w:type="paragraph" w:customStyle="1" w:styleId="91D883422A3E4F9DBAE404385B484C212">
    <w:name w:val="91D883422A3E4F9DBAE404385B484C212"/>
    <w:rsid w:val="003F2B5D"/>
    <w:rPr>
      <w:rFonts w:eastAsiaTheme="minorHAnsi"/>
      <w:lang w:eastAsia="en-US"/>
    </w:rPr>
  </w:style>
  <w:style w:type="paragraph" w:customStyle="1" w:styleId="4687D8C0D342463BBF218F04484FEC572">
    <w:name w:val="4687D8C0D342463BBF218F04484FEC572"/>
    <w:rsid w:val="003F2B5D"/>
    <w:rPr>
      <w:rFonts w:eastAsiaTheme="minorHAnsi"/>
      <w:lang w:eastAsia="en-US"/>
    </w:rPr>
  </w:style>
  <w:style w:type="paragraph" w:customStyle="1" w:styleId="AA240BC4736A45058B4472E59BC631D42">
    <w:name w:val="AA240BC4736A45058B4472E59BC631D42"/>
    <w:rsid w:val="003F2B5D"/>
    <w:rPr>
      <w:rFonts w:eastAsiaTheme="minorHAnsi"/>
      <w:lang w:eastAsia="en-US"/>
    </w:rPr>
  </w:style>
  <w:style w:type="paragraph" w:customStyle="1" w:styleId="C6078EC1A83F41D3A91D5F0CC084879D2">
    <w:name w:val="C6078EC1A83F41D3A91D5F0CC084879D2"/>
    <w:rsid w:val="003F2B5D"/>
    <w:rPr>
      <w:rFonts w:eastAsiaTheme="minorHAnsi"/>
      <w:lang w:eastAsia="en-US"/>
    </w:rPr>
  </w:style>
  <w:style w:type="paragraph" w:customStyle="1" w:styleId="F7E7ABF5D834484FABA78433DA52CB6E2">
    <w:name w:val="F7E7ABF5D834484FABA78433DA52CB6E2"/>
    <w:rsid w:val="003F2B5D"/>
    <w:rPr>
      <w:rFonts w:eastAsiaTheme="minorHAnsi"/>
      <w:lang w:eastAsia="en-US"/>
    </w:rPr>
  </w:style>
  <w:style w:type="paragraph" w:customStyle="1" w:styleId="ACCE3747CD274B74BBCBAE4E6F84D3A52">
    <w:name w:val="ACCE3747CD274B74BBCBAE4E6F84D3A52"/>
    <w:rsid w:val="003F2B5D"/>
    <w:rPr>
      <w:rFonts w:eastAsiaTheme="minorHAnsi"/>
      <w:lang w:eastAsia="en-US"/>
    </w:rPr>
  </w:style>
  <w:style w:type="paragraph" w:customStyle="1" w:styleId="C9641D96DB9F4383B849BFD7CA04B9B32">
    <w:name w:val="C9641D96DB9F4383B849BFD7CA04B9B32"/>
    <w:rsid w:val="003F2B5D"/>
    <w:rPr>
      <w:rFonts w:eastAsiaTheme="minorHAnsi"/>
      <w:lang w:eastAsia="en-US"/>
    </w:rPr>
  </w:style>
  <w:style w:type="paragraph" w:customStyle="1" w:styleId="73EA88B574234F648EE338585E76493B2">
    <w:name w:val="73EA88B574234F648EE338585E76493B2"/>
    <w:rsid w:val="003F2B5D"/>
    <w:rPr>
      <w:rFonts w:eastAsiaTheme="minorHAnsi"/>
      <w:lang w:eastAsia="en-US"/>
    </w:rPr>
  </w:style>
  <w:style w:type="paragraph" w:customStyle="1" w:styleId="B309DE6720A14FB68FA090AD168C27982">
    <w:name w:val="B309DE6720A14FB68FA090AD168C27982"/>
    <w:rsid w:val="003F2B5D"/>
    <w:rPr>
      <w:rFonts w:eastAsiaTheme="minorHAnsi"/>
      <w:lang w:eastAsia="en-US"/>
    </w:rPr>
  </w:style>
  <w:style w:type="paragraph" w:customStyle="1" w:styleId="21CC18BD6AFA4DF39353B42EB3764EE82">
    <w:name w:val="21CC18BD6AFA4DF39353B42EB3764EE82"/>
    <w:rsid w:val="003F2B5D"/>
    <w:rPr>
      <w:rFonts w:eastAsiaTheme="minorHAnsi"/>
      <w:lang w:eastAsia="en-US"/>
    </w:rPr>
  </w:style>
  <w:style w:type="paragraph" w:customStyle="1" w:styleId="655932EF7E9644C49D3EEA3B53B408C92">
    <w:name w:val="655932EF7E9644C49D3EEA3B53B408C92"/>
    <w:rsid w:val="003F2B5D"/>
    <w:rPr>
      <w:rFonts w:eastAsiaTheme="minorHAnsi"/>
      <w:lang w:eastAsia="en-US"/>
    </w:rPr>
  </w:style>
  <w:style w:type="paragraph" w:customStyle="1" w:styleId="0EC5C2C4045B49ECAC3F926E794643A82">
    <w:name w:val="0EC5C2C4045B49ECAC3F926E794643A82"/>
    <w:rsid w:val="003F2B5D"/>
    <w:rPr>
      <w:rFonts w:eastAsiaTheme="minorHAnsi"/>
      <w:lang w:eastAsia="en-US"/>
    </w:rPr>
  </w:style>
  <w:style w:type="paragraph" w:customStyle="1" w:styleId="0E0059736DBE4478BE8AE015312883812">
    <w:name w:val="0E0059736DBE4478BE8AE015312883812"/>
    <w:rsid w:val="003F2B5D"/>
    <w:rPr>
      <w:rFonts w:eastAsiaTheme="minorHAnsi"/>
      <w:lang w:eastAsia="en-US"/>
    </w:rPr>
  </w:style>
  <w:style w:type="paragraph" w:customStyle="1" w:styleId="3B72AA1F9D6747FE92D3208BF2B46B772">
    <w:name w:val="3B72AA1F9D6747FE92D3208BF2B46B772"/>
    <w:rsid w:val="003F2B5D"/>
    <w:rPr>
      <w:rFonts w:eastAsiaTheme="minorHAnsi"/>
      <w:lang w:eastAsia="en-US"/>
    </w:rPr>
  </w:style>
  <w:style w:type="paragraph" w:customStyle="1" w:styleId="FE03447445C8493FAA9C4876E355565C2">
    <w:name w:val="FE03447445C8493FAA9C4876E355565C2"/>
    <w:rsid w:val="003F2B5D"/>
    <w:rPr>
      <w:rFonts w:eastAsiaTheme="minorHAnsi"/>
      <w:lang w:eastAsia="en-US"/>
    </w:rPr>
  </w:style>
  <w:style w:type="paragraph" w:customStyle="1" w:styleId="02C12D693F9B495AA942D009D0F1CE152">
    <w:name w:val="02C12D693F9B495AA942D009D0F1CE152"/>
    <w:rsid w:val="003F2B5D"/>
    <w:rPr>
      <w:rFonts w:eastAsiaTheme="minorHAnsi"/>
      <w:lang w:eastAsia="en-US"/>
    </w:rPr>
  </w:style>
  <w:style w:type="paragraph" w:customStyle="1" w:styleId="73EDBFCDDD5046B7BFB22B39D5E7C7FA2">
    <w:name w:val="73EDBFCDDD5046B7BFB22B39D5E7C7FA2"/>
    <w:rsid w:val="003F2B5D"/>
    <w:rPr>
      <w:rFonts w:eastAsiaTheme="minorHAnsi"/>
      <w:lang w:eastAsia="en-US"/>
    </w:rPr>
  </w:style>
  <w:style w:type="paragraph" w:customStyle="1" w:styleId="47E8E43C7DCA4CC4954D0430D69B7CCF2">
    <w:name w:val="47E8E43C7DCA4CC4954D0430D69B7CCF2"/>
    <w:rsid w:val="003F2B5D"/>
    <w:rPr>
      <w:rFonts w:eastAsiaTheme="minorHAnsi"/>
      <w:lang w:eastAsia="en-US"/>
    </w:rPr>
  </w:style>
  <w:style w:type="paragraph" w:customStyle="1" w:styleId="16C6837B73D14C63B75139144797D3FA2">
    <w:name w:val="16C6837B73D14C63B75139144797D3FA2"/>
    <w:rsid w:val="003F2B5D"/>
    <w:rPr>
      <w:rFonts w:eastAsiaTheme="minorHAnsi"/>
      <w:lang w:eastAsia="en-US"/>
    </w:rPr>
  </w:style>
  <w:style w:type="paragraph" w:customStyle="1" w:styleId="2E62CE2DA96F415197AC27496355FA402">
    <w:name w:val="2E62CE2DA96F415197AC27496355FA402"/>
    <w:rsid w:val="003F2B5D"/>
    <w:rPr>
      <w:rFonts w:eastAsiaTheme="minorHAnsi"/>
      <w:lang w:eastAsia="en-US"/>
    </w:rPr>
  </w:style>
  <w:style w:type="paragraph" w:customStyle="1" w:styleId="E11B6AD80456473DA533A96254B9E0B02">
    <w:name w:val="E11B6AD80456473DA533A96254B9E0B02"/>
    <w:rsid w:val="003F2B5D"/>
    <w:rPr>
      <w:rFonts w:eastAsiaTheme="minorHAnsi"/>
      <w:lang w:eastAsia="en-US"/>
    </w:rPr>
  </w:style>
  <w:style w:type="paragraph" w:customStyle="1" w:styleId="DD11D845F8A444FAAA5F7DA72A09E0432">
    <w:name w:val="DD11D845F8A444FAAA5F7DA72A09E0432"/>
    <w:rsid w:val="003F2B5D"/>
    <w:rPr>
      <w:rFonts w:eastAsiaTheme="minorHAnsi"/>
      <w:lang w:eastAsia="en-US"/>
    </w:rPr>
  </w:style>
  <w:style w:type="paragraph" w:customStyle="1" w:styleId="25743224B1F0481AB6BE490D5D4149062">
    <w:name w:val="25743224B1F0481AB6BE490D5D4149062"/>
    <w:rsid w:val="003F2B5D"/>
    <w:rPr>
      <w:rFonts w:eastAsiaTheme="minorHAnsi"/>
      <w:lang w:eastAsia="en-US"/>
    </w:rPr>
  </w:style>
  <w:style w:type="paragraph" w:customStyle="1" w:styleId="1A59DAEEC8844678AA3317DB3D61D49F2">
    <w:name w:val="1A59DAEEC8844678AA3317DB3D61D49F2"/>
    <w:rsid w:val="003F2B5D"/>
    <w:rPr>
      <w:rFonts w:eastAsiaTheme="minorHAnsi"/>
      <w:lang w:eastAsia="en-US"/>
    </w:rPr>
  </w:style>
  <w:style w:type="paragraph" w:customStyle="1" w:styleId="1E4CB64AEA314EB6A58F8AC883CC59282">
    <w:name w:val="1E4CB64AEA314EB6A58F8AC883CC59282"/>
    <w:rsid w:val="003F2B5D"/>
    <w:rPr>
      <w:rFonts w:eastAsiaTheme="minorHAnsi"/>
      <w:lang w:eastAsia="en-US"/>
    </w:rPr>
  </w:style>
  <w:style w:type="paragraph" w:customStyle="1" w:styleId="46D7F315342C4A9196E0E09F6594B94C2">
    <w:name w:val="46D7F315342C4A9196E0E09F6594B94C2"/>
    <w:rsid w:val="003F2B5D"/>
    <w:rPr>
      <w:rFonts w:eastAsiaTheme="minorHAnsi"/>
      <w:lang w:eastAsia="en-US"/>
    </w:rPr>
  </w:style>
  <w:style w:type="paragraph" w:customStyle="1" w:styleId="3DBBF10A332E44E0AA97EE08DB6C0F342">
    <w:name w:val="3DBBF10A332E44E0AA97EE08DB6C0F342"/>
    <w:rsid w:val="003F2B5D"/>
    <w:rPr>
      <w:rFonts w:eastAsiaTheme="minorHAnsi"/>
      <w:lang w:eastAsia="en-US"/>
    </w:rPr>
  </w:style>
  <w:style w:type="paragraph" w:customStyle="1" w:styleId="6B6B05EC1C0649E5BCB388FCA5183FF72">
    <w:name w:val="6B6B05EC1C0649E5BCB388FCA5183FF72"/>
    <w:rsid w:val="003F2B5D"/>
    <w:rPr>
      <w:rFonts w:eastAsiaTheme="minorHAnsi"/>
      <w:lang w:eastAsia="en-US"/>
    </w:rPr>
  </w:style>
  <w:style w:type="paragraph" w:customStyle="1" w:styleId="521BCCF221094B3C8EFAC31B92E52AAF2">
    <w:name w:val="521BCCF221094B3C8EFAC31B92E52AAF2"/>
    <w:rsid w:val="003F2B5D"/>
    <w:rPr>
      <w:rFonts w:eastAsiaTheme="minorHAnsi"/>
      <w:lang w:eastAsia="en-US"/>
    </w:rPr>
  </w:style>
  <w:style w:type="paragraph" w:customStyle="1" w:styleId="F042700D10C54747819BC1CB75B52DB82">
    <w:name w:val="F042700D10C54747819BC1CB75B52DB82"/>
    <w:rsid w:val="003F2B5D"/>
    <w:rPr>
      <w:rFonts w:eastAsiaTheme="minorHAnsi"/>
      <w:lang w:eastAsia="en-US"/>
    </w:rPr>
  </w:style>
  <w:style w:type="paragraph" w:customStyle="1" w:styleId="8AD08399F7F74898AA5CCD38F7EA038A2">
    <w:name w:val="8AD08399F7F74898AA5CCD38F7EA038A2"/>
    <w:rsid w:val="003F2B5D"/>
    <w:rPr>
      <w:rFonts w:eastAsiaTheme="minorHAnsi"/>
      <w:lang w:eastAsia="en-US"/>
    </w:rPr>
  </w:style>
  <w:style w:type="paragraph" w:customStyle="1" w:styleId="EA76DF2CD41147E19E9E073EC6156B292">
    <w:name w:val="EA76DF2CD41147E19E9E073EC6156B292"/>
    <w:rsid w:val="003F2B5D"/>
    <w:rPr>
      <w:rFonts w:eastAsiaTheme="minorHAnsi"/>
      <w:lang w:eastAsia="en-US"/>
    </w:rPr>
  </w:style>
  <w:style w:type="paragraph" w:customStyle="1" w:styleId="9E14BF303EB0407886A0645FA100B6CB2">
    <w:name w:val="9E14BF303EB0407886A0645FA100B6CB2"/>
    <w:rsid w:val="003F2B5D"/>
    <w:rPr>
      <w:rFonts w:eastAsiaTheme="minorHAnsi"/>
      <w:lang w:eastAsia="en-US"/>
    </w:rPr>
  </w:style>
  <w:style w:type="paragraph" w:customStyle="1" w:styleId="6F0B37F200BF4D2FA4642F14A08FA3AB2">
    <w:name w:val="6F0B37F200BF4D2FA4642F14A08FA3AB2"/>
    <w:rsid w:val="003F2B5D"/>
    <w:rPr>
      <w:rFonts w:eastAsiaTheme="minorHAnsi"/>
      <w:lang w:eastAsia="en-US"/>
    </w:rPr>
  </w:style>
  <w:style w:type="paragraph" w:customStyle="1" w:styleId="B2B1631174264924A659FBBCEC8E2D342">
    <w:name w:val="B2B1631174264924A659FBBCEC8E2D342"/>
    <w:rsid w:val="003F2B5D"/>
    <w:rPr>
      <w:rFonts w:eastAsiaTheme="minorHAnsi"/>
      <w:lang w:eastAsia="en-US"/>
    </w:rPr>
  </w:style>
  <w:style w:type="paragraph" w:customStyle="1" w:styleId="ACB8C6642A334002A9CB7384F47EBEBF2">
    <w:name w:val="ACB8C6642A334002A9CB7384F47EBEBF2"/>
    <w:rsid w:val="003F2B5D"/>
    <w:rPr>
      <w:rFonts w:eastAsiaTheme="minorHAnsi"/>
      <w:lang w:eastAsia="en-US"/>
    </w:rPr>
  </w:style>
  <w:style w:type="paragraph" w:customStyle="1" w:styleId="10B201DBDC5F4185AC86C7609AEFC5432">
    <w:name w:val="10B201DBDC5F4185AC86C7609AEFC5432"/>
    <w:rsid w:val="003F2B5D"/>
    <w:rPr>
      <w:rFonts w:eastAsiaTheme="minorHAnsi"/>
      <w:lang w:eastAsia="en-US"/>
    </w:rPr>
  </w:style>
  <w:style w:type="paragraph" w:customStyle="1" w:styleId="C934643B3E6247668AA4ED21240AABC02">
    <w:name w:val="C934643B3E6247668AA4ED21240AABC02"/>
    <w:rsid w:val="003F2B5D"/>
    <w:rPr>
      <w:rFonts w:eastAsiaTheme="minorHAnsi"/>
      <w:lang w:eastAsia="en-US"/>
    </w:rPr>
  </w:style>
  <w:style w:type="paragraph" w:customStyle="1" w:styleId="98B255DC3CD04133BB0AAD36F452DDCB2">
    <w:name w:val="98B255DC3CD04133BB0AAD36F452DDCB2"/>
    <w:rsid w:val="003F2B5D"/>
    <w:rPr>
      <w:rFonts w:eastAsiaTheme="minorHAnsi"/>
      <w:lang w:eastAsia="en-US"/>
    </w:rPr>
  </w:style>
  <w:style w:type="paragraph" w:customStyle="1" w:styleId="46B232E8A7E24B45A7F81F8147BEF8092">
    <w:name w:val="46B232E8A7E24B45A7F81F8147BEF8092"/>
    <w:rsid w:val="003F2B5D"/>
    <w:rPr>
      <w:rFonts w:eastAsiaTheme="minorHAnsi"/>
      <w:lang w:eastAsia="en-US"/>
    </w:rPr>
  </w:style>
  <w:style w:type="paragraph" w:customStyle="1" w:styleId="0B940166696941E8B9F0094F8F3BC3A32">
    <w:name w:val="0B940166696941E8B9F0094F8F3BC3A32"/>
    <w:rsid w:val="003F2B5D"/>
    <w:rPr>
      <w:rFonts w:eastAsiaTheme="minorHAnsi"/>
      <w:lang w:eastAsia="en-US"/>
    </w:rPr>
  </w:style>
  <w:style w:type="paragraph" w:customStyle="1" w:styleId="0833CC2E595E496599323C189DDC482C2">
    <w:name w:val="0833CC2E595E496599323C189DDC482C2"/>
    <w:rsid w:val="003F2B5D"/>
    <w:rPr>
      <w:rFonts w:eastAsiaTheme="minorHAnsi"/>
      <w:lang w:eastAsia="en-US"/>
    </w:rPr>
  </w:style>
  <w:style w:type="paragraph" w:customStyle="1" w:styleId="992F578FDE2148929807D9406A079B812">
    <w:name w:val="992F578FDE2148929807D9406A079B812"/>
    <w:rsid w:val="003F2B5D"/>
    <w:rPr>
      <w:rFonts w:eastAsiaTheme="minorHAnsi"/>
      <w:lang w:eastAsia="en-US"/>
    </w:rPr>
  </w:style>
  <w:style w:type="paragraph" w:customStyle="1" w:styleId="3C72A94AD44E46E18C3AB9C6A7F2BABE2">
    <w:name w:val="3C72A94AD44E46E18C3AB9C6A7F2BABE2"/>
    <w:rsid w:val="003F2B5D"/>
    <w:rPr>
      <w:rFonts w:eastAsiaTheme="minorHAnsi"/>
      <w:lang w:eastAsia="en-US"/>
    </w:rPr>
  </w:style>
  <w:style w:type="paragraph" w:customStyle="1" w:styleId="199E389C755B44C28C2A3DB89BF376942">
    <w:name w:val="199E389C755B44C28C2A3DB89BF376942"/>
    <w:rsid w:val="003F2B5D"/>
    <w:rPr>
      <w:rFonts w:eastAsiaTheme="minorHAnsi"/>
      <w:lang w:eastAsia="en-US"/>
    </w:rPr>
  </w:style>
  <w:style w:type="paragraph" w:customStyle="1" w:styleId="D894DCE5DC28421CB9D91F457DA8AB172">
    <w:name w:val="D894DCE5DC28421CB9D91F457DA8AB172"/>
    <w:rsid w:val="003F2B5D"/>
    <w:rPr>
      <w:rFonts w:eastAsiaTheme="minorHAnsi"/>
      <w:lang w:eastAsia="en-US"/>
    </w:rPr>
  </w:style>
  <w:style w:type="paragraph" w:customStyle="1" w:styleId="DD3767FB6B664D0094D2ACDBD3BC0E932">
    <w:name w:val="DD3767FB6B664D0094D2ACDBD3BC0E932"/>
    <w:rsid w:val="003F2B5D"/>
    <w:rPr>
      <w:rFonts w:eastAsiaTheme="minorHAnsi"/>
      <w:lang w:eastAsia="en-US"/>
    </w:rPr>
  </w:style>
  <w:style w:type="paragraph" w:customStyle="1" w:styleId="F688E50AF8924581A2F2BBDCA24E06722">
    <w:name w:val="F688E50AF8924581A2F2BBDCA24E06722"/>
    <w:rsid w:val="003F2B5D"/>
    <w:rPr>
      <w:rFonts w:eastAsiaTheme="minorHAnsi"/>
      <w:lang w:eastAsia="en-US"/>
    </w:rPr>
  </w:style>
  <w:style w:type="paragraph" w:customStyle="1" w:styleId="3E96E916E87045248BAD80CABF4D24ED2">
    <w:name w:val="3E96E916E87045248BAD80CABF4D24ED2"/>
    <w:rsid w:val="003F2B5D"/>
    <w:rPr>
      <w:rFonts w:eastAsiaTheme="minorHAnsi"/>
      <w:lang w:eastAsia="en-US"/>
    </w:rPr>
  </w:style>
  <w:style w:type="paragraph" w:customStyle="1" w:styleId="7BEAE53C188B446DBB7FD0EDF8C691A52">
    <w:name w:val="7BEAE53C188B446DBB7FD0EDF8C691A52"/>
    <w:rsid w:val="003F2B5D"/>
    <w:rPr>
      <w:rFonts w:eastAsiaTheme="minorHAnsi"/>
      <w:lang w:eastAsia="en-US"/>
    </w:rPr>
  </w:style>
  <w:style w:type="paragraph" w:customStyle="1" w:styleId="A3ED9FA40B5A4879BC9984DBB260B6B52">
    <w:name w:val="A3ED9FA40B5A4879BC9984DBB260B6B52"/>
    <w:rsid w:val="003F2B5D"/>
    <w:rPr>
      <w:rFonts w:eastAsiaTheme="minorHAnsi"/>
      <w:lang w:eastAsia="en-US"/>
    </w:rPr>
  </w:style>
  <w:style w:type="paragraph" w:customStyle="1" w:styleId="1708857E7F6446B598523060EBCBC0462">
    <w:name w:val="1708857E7F6446B598523060EBCBC0462"/>
    <w:rsid w:val="003F2B5D"/>
    <w:rPr>
      <w:rFonts w:eastAsiaTheme="minorHAnsi"/>
      <w:lang w:eastAsia="en-US"/>
    </w:rPr>
  </w:style>
  <w:style w:type="paragraph" w:customStyle="1" w:styleId="0DAEB0F9A9B54FEE801A48A6F364388D2">
    <w:name w:val="0DAEB0F9A9B54FEE801A48A6F364388D2"/>
    <w:rsid w:val="003F2B5D"/>
    <w:rPr>
      <w:rFonts w:eastAsiaTheme="minorHAnsi"/>
      <w:lang w:eastAsia="en-US"/>
    </w:rPr>
  </w:style>
  <w:style w:type="paragraph" w:customStyle="1" w:styleId="2BFAC0EF1B834D5486163B902389B8A32">
    <w:name w:val="2BFAC0EF1B834D5486163B902389B8A32"/>
    <w:rsid w:val="003F2B5D"/>
    <w:rPr>
      <w:rFonts w:eastAsiaTheme="minorHAnsi"/>
      <w:lang w:eastAsia="en-US"/>
    </w:rPr>
  </w:style>
  <w:style w:type="paragraph" w:customStyle="1" w:styleId="D8B78B18F8FB42179319CBA5657EFA8F2">
    <w:name w:val="D8B78B18F8FB42179319CBA5657EFA8F2"/>
    <w:rsid w:val="003F2B5D"/>
    <w:rPr>
      <w:rFonts w:eastAsiaTheme="minorHAnsi"/>
      <w:lang w:eastAsia="en-US"/>
    </w:rPr>
  </w:style>
  <w:style w:type="paragraph" w:customStyle="1" w:styleId="C683299964DA4CFCA86AE7581418FFC42">
    <w:name w:val="C683299964DA4CFCA86AE7581418FFC42"/>
    <w:rsid w:val="003F2B5D"/>
    <w:rPr>
      <w:rFonts w:eastAsiaTheme="minorHAnsi"/>
      <w:lang w:eastAsia="en-US"/>
    </w:rPr>
  </w:style>
  <w:style w:type="paragraph" w:customStyle="1" w:styleId="85DFFE2E82C44350B871FB94BCA504112">
    <w:name w:val="85DFFE2E82C44350B871FB94BCA504112"/>
    <w:rsid w:val="003F2B5D"/>
    <w:rPr>
      <w:rFonts w:eastAsiaTheme="minorHAnsi"/>
      <w:lang w:eastAsia="en-US"/>
    </w:rPr>
  </w:style>
  <w:style w:type="paragraph" w:customStyle="1" w:styleId="66AE49ABB1B144A18616E511A0A9A5F42">
    <w:name w:val="66AE49ABB1B144A18616E511A0A9A5F42"/>
    <w:rsid w:val="003F2B5D"/>
    <w:rPr>
      <w:rFonts w:eastAsiaTheme="minorHAnsi"/>
      <w:lang w:eastAsia="en-US"/>
    </w:rPr>
  </w:style>
  <w:style w:type="paragraph" w:customStyle="1" w:styleId="13B887B7606A464E93E88E094C7B19992">
    <w:name w:val="13B887B7606A464E93E88E094C7B19992"/>
    <w:rsid w:val="003F2B5D"/>
    <w:rPr>
      <w:rFonts w:eastAsiaTheme="minorHAnsi"/>
      <w:lang w:eastAsia="en-US"/>
    </w:rPr>
  </w:style>
  <w:style w:type="paragraph" w:customStyle="1" w:styleId="061BA6A152FA404D93F4C13FF0FA65132">
    <w:name w:val="061BA6A152FA404D93F4C13FF0FA65132"/>
    <w:rsid w:val="003F2B5D"/>
    <w:rPr>
      <w:rFonts w:eastAsiaTheme="minorHAnsi"/>
      <w:lang w:eastAsia="en-US"/>
    </w:rPr>
  </w:style>
  <w:style w:type="paragraph" w:customStyle="1" w:styleId="9DC25A492E244E18A2926177C34A0B392">
    <w:name w:val="9DC25A492E244E18A2926177C34A0B392"/>
    <w:rsid w:val="003F2B5D"/>
    <w:rPr>
      <w:rFonts w:eastAsiaTheme="minorHAnsi"/>
      <w:lang w:eastAsia="en-US"/>
    </w:rPr>
  </w:style>
  <w:style w:type="paragraph" w:customStyle="1" w:styleId="B3346A15FE644F629D7DA33EB70AE8B72">
    <w:name w:val="B3346A15FE644F629D7DA33EB70AE8B72"/>
    <w:rsid w:val="003F2B5D"/>
    <w:rPr>
      <w:rFonts w:eastAsiaTheme="minorHAnsi"/>
      <w:lang w:eastAsia="en-US"/>
    </w:rPr>
  </w:style>
  <w:style w:type="paragraph" w:customStyle="1" w:styleId="D29C0A882FBE4008AA207D8F14DC65FE2">
    <w:name w:val="D29C0A882FBE4008AA207D8F14DC65FE2"/>
    <w:rsid w:val="003F2B5D"/>
    <w:rPr>
      <w:rFonts w:eastAsiaTheme="minorHAnsi"/>
      <w:lang w:eastAsia="en-US"/>
    </w:rPr>
  </w:style>
  <w:style w:type="paragraph" w:customStyle="1" w:styleId="A8488AACB169412EADB193A8842F7B6E2">
    <w:name w:val="A8488AACB169412EADB193A8842F7B6E2"/>
    <w:rsid w:val="003F2B5D"/>
    <w:rPr>
      <w:rFonts w:eastAsiaTheme="minorHAnsi"/>
      <w:lang w:eastAsia="en-US"/>
    </w:rPr>
  </w:style>
  <w:style w:type="paragraph" w:customStyle="1" w:styleId="9FE02631E3FB44EAAC88DEEEF6C0BC3F2">
    <w:name w:val="9FE02631E3FB44EAAC88DEEEF6C0BC3F2"/>
    <w:rsid w:val="003F2B5D"/>
    <w:rPr>
      <w:rFonts w:eastAsiaTheme="minorHAnsi"/>
      <w:lang w:eastAsia="en-US"/>
    </w:rPr>
  </w:style>
  <w:style w:type="paragraph" w:customStyle="1" w:styleId="A22B41235FB24C52950BA7B19FF8D7822">
    <w:name w:val="A22B41235FB24C52950BA7B19FF8D7822"/>
    <w:rsid w:val="003F2B5D"/>
    <w:rPr>
      <w:rFonts w:eastAsiaTheme="minorHAnsi"/>
      <w:lang w:eastAsia="en-US"/>
    </w:rPr>
  </w:style>
  <w:style w:type="paragraph" w:customStyle="1" w:styleId="1D39E270A56D4257B63A547B118B9A842">
    <w:name w:val="1D39E270A56D4257B63A547B118B9A842"/>
    <w:rsid w:val="003F2B5D"/>
    <w:rPr>
      <w:rFonts w:eastAsiaTheme="minorHAnsi"/>
      <w:lang w:eastAsia="en-US"/>
    </w:rPr>
  </w:style>
  <w:style w:type="paragraph" w:customStyle="1" w:styleId="5514E00D3EE34B9EA68EF788793EE5B62">
    <w:name w:val="5514E00D3EE34B9EA68EF788793EE5B62"/>
    <w:rsid w:val="003F2B5D"/>
    <w:rPr>
      <w:rFonts w:eastAsiaTheme="minorHAnsi"/>
      <w:lang w:eastAsia="en-US"/>
    </w:rPr>
  </w:style>
  <w:style w:type="paragraph" w:customStyle="1" w:styleId="2FD0C6A18CA74330878EE22F9497FB5D2">
    <w:name w:val="2FD0C6A18CA74330878EE22F9497FB5D2"/>
    <w:rsid w:val="003F2B5D"/>
    <w:rPr>
      <w:rFonts w:eastAsiaTheme="minorHAnsi"/>
      <w:lang w:eastAsia="en-US"/>
    </w:rPr>
  </w:style>
  <w:style w:type="paragraph" w:customStyle="1" w:styleId="4CA5A40DCA2A425886E230CF3C5534CE2">
    <w:name w:val="4CA5A40DCA2A425886E230CF3C5534CE2"/>
    <w:rsid w:val="003F2B5D"/>
    <w:rPr>
      <w:rFonts w:eastAsiaTheme="minorHAnsi"/>
      <w:lang w:eastAsia="en-US"/>
    </w:rPr>
  </w:style>
  <w:style w:type="paragraph" w:customStyle="1" w:styleId="35B1816B12B549449D7381E985365CB52">
    <w:name w:val="35B1816B12B549449D7381E985365CB52"/>
    <w:rsid w:val="003F2B5D"/>
    <w:rPr>
      <w:rFonts w:eastAsiaTheme="minorHAnsi"/>
      <w:lang w:eastAsia="en-US"/>
    </w:rPr>
  </w:style>
  <w:style w:type="paragraph" w:customStyle="1" w:styleId="C104AF214520418EACEFEB8EC2CEFF332">
    <w:name w:val="C104AF214520418EACEFEB8EC2CEFF332"/>
    <w:rsid w:val="003F2B5D"/>
    <w:rPr>
      <w:rFonts w:eastAsiaTheme="minorHAnsi"/>
      <w:lang w:eastAsia="en-US"/>
    </w:rPr>
  </w:style>
  <w:style w:type="paragraph" w:customStyle="1" w:styleId="61AD361254E2421094A7FAECEC1B558B2">
    <w:name w:val="61AD361254E2421094A7FAECEC1B558B2"/>
    <w:rsid w:val="003F2B5D"/>
    <w:rPr>
      <w:rFonts w:eastAsiaTheme="minorHAnsi"/>
      <w:lang w:eastAsia="en-US"/>
    </w:rPr>
  </w:style>
  <w:style w:type="paragraph" w:customStyle="1" w:styleId="5D435907F518432DA2A493FE434239C72">
    <w:name w:val="5D435907F518432DA2A493FE434239C72"/>
    <w:rsid w:val="003F2B5D"/>
    <w:rPr>
      <w:rFonts w:eastAsiaTheme="minorHAnsi"/>
      <w:lang w:eastAsia="en-US"/>
    </w:rPr>
  </w:style>
  <w:style w:type="paragraph" w:customStyle="1" w:styleId="366880441CFE43F395CED81C34E0893C2">
    <w:name w:val="366880441CFE43F395CED81C34E0893C2"/>
    <w:rsid w:val="003F2B5D"/>
    <w:rPr>
      <w:rFonts w:eastAsiaTheme="minorHAnsi"/>
      <w:lang w:eastAsia="en-US"/>
    </w:rPr>
  </w:style>
  <w:style w:type="paragraph" w:customStyle="1" w:styleId="2250F66FCA804F11B056A331BD3153982">
    <w:name w:val="2250F66FCA804F11B056A331BD3153982"/>
    <w:rsid w:val="003F2B5D"/>
    <w:rPr>
      <w:rFonts w:eastAsiaTheme="minorHAnsi"/>
      <w:lang w:eastAsia="en-US"/>
    </w:rPr>
  </w:style>
  <w:style w:type="paragraph" w:customStyle="1" w:styleId="8DB7AA0BB4264BCEA6F4F995CC34AC232">
    <w:name w:val="8DB7AA0BB4264BCEA6F4F995CC34AC232"/>
    <w:rsid w:val="003F2B5D"/>
    <w:rPr>
      <w:rFonts w:eastAsiaTheme="minorHAnsi"/>
      <w:lang w:eastAsia="en-US"/>
    </w:rPr>
  </w:style>
  <w:style w:type="paragraph" w:customStyle="1" w:styleId="4C53C324BA3E4014BCF96249545B46642">
    <w:name w:val="4C53C324BA3E4014BCF96249545B46642"/>
    <w:rsid w:val="003F2B5D"/>
    <w:rPr>
      <w:rFonts w:eastAsiaTheme="minorHAnsi"/>
      <w:lang w:eastAsia="en-US"/>
    </w:rPr>
  </w:style>
  <w:style w:type="paragraph" w:customStyle="1" w:styleId="6078F2435E294C3E827832F5AC25373B2">
    <w:name w:val="6078F2435E294C3E827832F5AC25373B2"/>
    <w:rsid w:val="003F2B5D"/>
    <w:rPr>
      <w:rFonts w:eastAsiaTheme="minorHAnsi"/>
      <w:lang w:eastAsia="en-US"/>
    </w:rPr>
  </w:style>
  <w:style w:type="paragraph" w:customStyle="1" w:styleId="1F0F934AD9C546D9B1260B121C3772DF2">
    <w:name w:val="1F0F934AD9C546D9B1260B121C3772DF2"/>
    <w:rsid w:val="003F2B5D"/>
    <w:rPr>
      <w:rFonts w:eastAsiaTheme="minorHAnsi"/>
      <w:lang w:eastAsia="en-US"/>
    </w:rPr>
  </w:style>
  <w:style w:type="paragraph" w:customStyle="1" w:styleId="1C41BB3329E14F5A88AC198EC2BB50332">
    <w:name w:val="1C41BB3329E14F5A88AC198EC2BB50332"/>
    <w:rsid w:val="003F2B5D"/>
    <w:rPr>
      <w:rFonts w:eastAsiaTheme="minorHAnsi"/>
      <w:lang w:eastAsia="en-US"/>
    </w:rPr>
  </w:style>
  <w:style w:type="paragraph" w:customStyle="1" w:styleId="D81979015E514D1CB22BBB09B28850592">
    <w:name w:val="D81979015E514D1CB22BBB09B28850592"/>
    <w:rsid w:val="003F2B5D"/>
    <w:rPr>
      <w:rFonts w:eastAsiaTheme="minorHAnsi"/>
      <w:lang w:eastAsia="en-US"/>
    </w:rPr>
  </w:style>
  <w:style w:type="paragraph" w:customStyle="1" w:styleId="E0708FD23B9A42B88346F72943192C5D2">
    <w:name w:val="E0708FD23B9A42B88346F72943192C5D2"/>
    <w:rsid w:val="003F2B5D"/>
    <w:rPr>
      <w:rFonts w:eastAsiaTheme="minorHAnsi"/>
      <w:lang w:eastAsia="en-US"/>
    </w:rPr>
  </w:style>
  <w:style w:type="paragraph" w:customStyle="1" w:styleId="E7F4821429FE452D9D27A30C8CC050B02">
    <w:name w:val="E7F4821429FE452D9D27A30C8CC050B02"/>
    <w:rsid w:val="003F2B5D"/>
    <w:rPr>
      <w:rFonts w:eastAsiaTheme="minorHAnsi"/>
      <w:lang w:eastAsia="en-US"/>
    </w:rPr>
  </w:style>
  <w:style w:type="paragraph" w:customStyle="1" w:styleId="F00E0C4C58D04B649BFBD80E7A44E9542">
    <w:name w:val="F00E0C4C58D04B649BFBD80E7A44E9542"/>
    <w:rsid w:val="003F2B5D"/>
    <w:rPr>
      <w:rFonts w:eastAsiaTheme="minorHAnsi"/>
      <w:lang w:eastAsia="en-US"/>
    </w:rPr>
  </w:style>
  <w:style w:type="paragraph" w:customStyle="1" w:styleId="8C522DFFBEF048C6842B4F9F5ECC53EC2">
    <w:name w:val="8C522DFFBEF048C6842B4F9F5ECC53EC2"/>
    <w:rsid w:val="003F2B5D"/>
    <w:rPr>
      <w:rFonts w:eastAsiaTheme="minorHAnsi"/>
      <w:lang w:eastAsia="en-US"/>
    </w:rPr>
  </w:style>
  <w:style w:type="paragraph" w:customStyle="1" w:styleId="B0ED89F7A56146BCB23321A26C63E7402">
    <w:name w:val="B0ED89F7A56146BCB23321A26C63E7402"/>
    <w:rsid w:val="003F2B5D"/>
    <w:rPr>
      <w:rFonts w:eastAsiaTheme="minorHAnsi"/>
      <w:lang w:eastAsia="en-US"/>
    </w:rPr>
  </w:style>
  <w:style w:type="paragraph" w:customStyle="1" w:styleId="52F2274018324D87933D992F74EEB4BD2">
    <w:name w:val="52F2274018324D87933D992F74EEB4BD2"/>
    <w:rsid w:val="003F2B5D"/>
    <w:rPr>
      <w:rFonts w:eastAsiaTheme="minorHAnsi"/>
      <w:lang w:eastAsia="en-US"/>
    </w:rPr>
  </w:style>
  <w:style w:type="paragraph" w:customStyle="1" w:styleId="ADB78122C749483395AC576D9C8670392">
    <w:name w:val="ADB78122C749483395AC576D9C8670392"/>
    <w:rsid w:val="003F2B5D"/>
    <w:rPr>
      <w:rFonts w:eastAsiaTheme="minorHAnsi"/>
      <w:lang w:eastAsia="en-US"/>
    </w:rPr>
  </w:style>
  <w:style w:type="paragraph" w:customStyle="1" w:styleId="13A31E00665A41B7A1B50DBBAEE41CA92">
    <w:name w:val="13A31E00665A41B7A1B50DBBAEE41CA92"/>
    <w:rsid w:val="003F2B5D"/>
    <w:rPr>
      <w:rFonts w:eastAsiaTheme="minorHAnsi"/>
      <w:lang w:eastAsia="en-US"/>
    </w:rPr>
  </w:style>
  <w:style w:type="paragraph" w:customStyle="1" w:styleId="5DA9E8352EDC4880BFC67A0C4545261A2">
    <w:name w:val="5DA9E8352EDC4880BFC67A0C4545261A2"/>
    <w:rsid w:val="003F2B5D"/>
    <w:rPr>
      <w:rFonts w:eastAsiaTheme="minorHAnsi"/>
      <w:lang w:eastAsia="en-US"/>
    </w:rPr>
  </w:style>
  <w:style w:type="paragraph" w:customStyle="1" w:styleId="36DC745F7E774A1DB9809EA17C22B2232">
    <w:name w:val="36DC745F7E774A1DB9809EA17C22B2232"/>
    <w:rsid w:val="003F2B5D"/>
    <w:rPr>
      <w:rFonts w:eastAsiaTheme="minorHAnsi"/>
      <w:lang w:eastAsia="en-US"/>
    </w:rPr>
  </w:style>
  <w:style w:type="paragraph" w:customStyle="1" w:styleId="96FF221FCCF14614B8B20C04DB6452CD2">
    <w:name w:val="96FF221FCCF14614B8B20C04DB6452CD2"/>
    <w:rsid w:val="003F2B5D"/>
    <w:rPr>
      <w:rFonts w:eastAsiaTheme="minorHAnsi"/>
      <w:lang w:eastAsia="en-US"/>
    </w:rPr>
  </w:style>
  <w:style w:type="paragraph" w:customStyle="1" w:styleId="6C25ECA2BDF2459C8D7DE6200F1CA7272">
    <w:name w:val="6C25ECA2BDF2459C8D7DE6200F1CA7272"/>
    <w:rsid w:val="003F2B5D"/>
    <w:rPr>
      <w:rFonts w:eastAsiaTheme="minorHAnsi"/>
      <w:lang w:eastAsia="en-US"/>
    </w:rPr>
  </w:style>
  <w:style w:type="paragraph" w:customStyle="1" w:styleId="4EA4DDB5EEC743059C3DDF1CBCC5A1F62">
    <w:name w:val="4EA4DDB5EEC743059C3DDF1CBCC5A1F62"/>
    <w:rsid w:val="003F2B5D"/>
    <w:rPr>
      <w:rFonts w:eastAsiaTheme="minorHAnsi"/>
      <w:lang w:eastAsia="en-US"/>
    </w:rPr>
  </w:style>
  <w:style w:type="paragraph" w:customStyle="1" w:styleId="CDF2994741AB40C9894AE9299B5E15FD2">
    <w:name w:val="CDF2994741AB40C9894AE9299B5E15FD2"/>
    <w:rsid w:val="003F2B5D"/>
    <w:rPr>
      <w:rFonts w:eastAsiaTheme="minorHAnsi"/>
      <w:lang w:eastAsia="en-US"/>
    </w:rPr>
  </w:style>
  <w:style w:type="paragraph" w:customStyle="1" w:styleId="5BBB541C85BE417E92407E940BFDA0E72">
    <w:name w:val="5BBB541C85BE417E92407E940BFDA0E72"/>
    <w:rsid w:val="003F2B5D"/>
    <w:rPr>
      <w:rFonts w:eastAsiaTheme="minorHAnsi"/>
      <w:lang w:eastAsia="en-US"/>
    </w:rPr>
  </w:style>
  <w:style w:type="paragraph" w:customStyle="1" w:styleId="CF0255EDBF1A4947BFE9EB72B7331E5F2">
    <w:name w:val="CF0255EDBF1A4947BFE9EB72B7331E5F2"/>
    <w:rsid w:val="003F2B5D"/>
    <w:rPr>
      <w:rFonts w:eastAsiaTheme="minorHAnsi"/>
      <w:lang w:eastAsia="en-US"/>
    </w:rPr>
  </w:style>
  <w:style w:type="paragraph" w:customStyle="1" w:styleId="83DC9CC8C0694659A28F6ED3497249D22">
    <w:name w:val="83DC9CC8C0694659A28F6ED3497249D22"/>
    <w:rsid w:val="003F2B5D"/>
    <w:rPr>
      <w:rFonts w:eastAsiaTheme="minorHAnsi"/>
      <w:lang w:eastAsia="en-US"/>
    </w:rPr>
  </w:style>
  <w:style w:type="paragraph" w:customStyle="1" w:styleId="2858550C9A5649BF911359F7C34596102">
    <w:name w:val="2858550C9A5649BF911359F7C34596102"/>
    <w:rsid w:val="003F2B5D"/>
    <w:rPr>
      <w:rFonts w:eastAsiaTheme="minorHAnsi"/>
      <w:lang w:eastAsia="en-US"/>
    </w:rPr>
  </w:style>
  <w:style w:type="paragraph" w:customStyle="1" w:styleId="30A2930D86C54575837BF5490AD74FD52">
    <w:name w:val="30A2930D86C54575837BF5490AD74FD52"/>
    <w:rsid w:val="003F2B5D"/>
    <w:rPr>
      <w:rFonts w:eastAsiaTheme="minorHAnsi"/>
      <w:lang w:eastAsia="en-US"/>
    </w:rPr>
  </w:style>
  <w:style w:type="paragraph" w:customStyle="1" w:styleId="4EDDEA1AF1CA473ABD703AEC8E22A1DE2">
    <w:name w:val="4EDDEA1AF1CA473ABD703AEC8E22A1DE2"/>
    <w:rsid w:val="003F2B5D"/>
    <w:rPr>
      <w:rFonts w:eastAsiaTheme="minorHAnsi"/>
      <w:lang w:eastAsia="en-US"/>
    </w:rPr>
  </w:style>
  <w:style w:type="paragraph" w:customStyle="1" w:styleId="682566EDEC5441CA91DBCCC2360A9B972">
    <w:name w:val="682566EDEC5441CA91DBCCC2360A9B972"/>
    <w:rsid w:val="003F2B5D"/>
    <w:rPr>
      <w:rFonts w:eastAsiaTheme="minorHAnsi"/>
      <w:lang w:eastAsia="en-US"/>
    </w:rPr>
  </w:style>
  <w:style w:type="paragraph" w:customStyle="1" w:styleId="1946A4D0FE254728A3C0888AABBBAE8E2">
    <w:name w:val="1946A4D0FE254728A3C0888AABBBAE8E2"/>
    <w:rsid w:val="003F2B5D"/>
    <w:rPr>
      <w:rFonts w:eastAsiaTheme="minorHAnsi"/>
      <w:lang w:eastAsia="en-US"/>
    </w:rPr>
  </w:style>
  <w:style w:type="paragraph" w:customStyle="1" w:styleId="6382AC24C57A479CBC8F638B1981F89B2">
    <w:name w:val="6382AC24C57A479CBC8F638B1981F89B2"/>
    <w:rsid w:val="003F2B5D"/>
    <w:rPr>
      <w:rFonts w:eastAsiaTheme="minorHAnsi"/>
      <w:lang w:eastAsia="en-US"/>
    </w:rPr>
  </w:style>
  <w:style w:type="paragraph" w:customStyle="1" w:styleId="AB5CC7C39DEA4F828188D84CAACA25752">
    <w:name w:val="AB5CC7C39DEA4F828188D84CAACA25752"/>
    <w:rsid w:val="003F2B5D"/>
    <w:rPr>
      <w:rFonts w:eastAsiaTheme="minorHAnsi"/>
      <w:lang w:eastAsia="en-US"/>
    </w:rPr>
  </w:style>
  <w:style w:type="paragraph" w:customStyle="1" w:styleId="A53133B946054FD6948B0BF82A7026372">
    <w:name w:val="A53133B946054FD6948B0BF82A7026372"/>
    <w:rsid w:val="003F2B5D"/>
    <w:rPr>
      <w:rFonts w:eastAsiaTheme="minorHAnsi"/>
      <w:lang w:eastAsia="en-US"/>
    </w:rPr>
  </w:style>
  <w:style w:type="paragraph" w:customStyle="1" w:styleId="11B6DF062F714217AF34C694DA0F62DB2">
    <w:name w:val="11B6DF062F714217AF34C694DA0F62DB2"/>
    <w:rsid w:val="003F2B5D"/>
    <w:rPr>
      <w:rFonts w:eastAsiaTheme="minorHAnsi"/>
      <w:lang w:eastAsia="en-US"/>
    </w:rPr>
  </w:style>
  <w:style w:type="paragraph" w:customStyle="1" w:styleId="03D9009D92B44ED08F4D7F52E5B28A232">
    <w:name w:val="03D9009D92B44ED08F4D7F52E5B28A232"/>
    <w:rsid w:val="003F2B5D"/>
    <w:rPr>
      <w:rFonts w:eastAsiaTheme="minorHAnsi"/>
      <w:lang w:eastAsia="en-US"/>
    </w:rPr>
  </w:style>
  <w:style w:type="paragraph" w:customStyle="1" w:styleId="95D3818BC0BE4DAEACB56B29B51F13C72">
    <w:name w:val="95D3818BC0BE4DAEACB56B29B51F13C72"/>
    <w:rsid w:val="003F2B5D"/>
    <w:rPr>
      <w:rFonts w:eastAsiaTheme="minorHAnsi"/>
      <w:lang w:eastAsia="en-US"/>
    </w:rPr>
  </w:style>
  <w:style w:type="paragraph" w:customStyle="1" w:styleId="8C3F1402422D465AB2610B5B1DA929D62">
    <w:name w:val="8C3F1402422D465AB2610B5B1DA929D62"/>
    <w:rsid w:val="003F2B5D"/>
    <w:rPr>
      <w:rFonts w:eastAsiaTheme="minorHAnsi"/>
      <w:lang w:eastAsia="en-US"/>
    </w:rPr>
  </w:style>
  <w:style w:type="paragraph" w:customStyle="1" w:styleId="9A59C19A5C7D421A8AC5409F920F0B0A2">
    <w:name w:val="9A59C19A5C7D421A8AC5409F920F0B0A2"/>
    <w:rsid w:val="003F2B5D"/>
    <w:rPr>
      <w:rFonts w:eastAsiaTheme="minorHAnsi"/>
      <w:lang w:eastAsia="en-US"/>
    </w:rPr>
  </w:style>
  <w:style w:type="paragraph" w:customStyle="1" w:styleId="5D72C13EF1CD4A9DBD11B14000938DFD2">
    <w:name w:val="5D72C13EF1CD4A9DBD11B14000938DFD2"/>
    <w:rsid w:val="003F2B5D"/>
    <w:rPr>
      <w:rFonts w:eastAsiaTheme="minorHAnsi"/>
      <w:lang w:eastAsia="en-US"/>
    </w:rPr>
  </w:style>
  <w:style w:type="paragraph" w:customStyle="1" w:styleId="E744DFE579214A0BBD2C1915624262292">
    <w:name w:val="E744DFE579214A0BBD2C1915624262292"/>
    <w:rsid w:val="003F2B5D"/>
    <w:rPr>
      <w:rFonts w:eastAsiaTheme="minorHAnsi"/>
      <w:lang w:eastAsia="en-US"/>
    </w:rPr>
  </w:style>
  <w:style w:type="paragraph" w:customStyle="1" w:styleId="ED1EB45D5273491EAD7A189762CD56392">
    <w:name w:val="ED1EB45D5273491EAD7A189762CD56392"/>
    <w:rsid w:val="003F2B5D"/>
    <w:rPr>
      <w:rFonts w:eastAsiaTheme="minorHAnsi"/>
      <w:lang w:eastAsia="en-US"/>
    </w:rPr>
  </w:style>
  <w:style w:type="paragraph" w:customStyle="1" w:styleId="F509B2779CED49A8BF61325A2645AEA82">
    <w:name w:val="F509B2779CED49A8BF61325A2645AEA82"/>
    <w:rsid w:val="003F2B5D"/>
    <w:rPr>
      <w:rFonts w:eastAsiaTheme="minorHAnsi"/>
      <w:lang w:eastAsia="en-US"/>
    </w:rPr>
  </w:style>
  <w:style w:type="paragraph" w:customStyle="1" w:styleId="F260E9CDBDA14923B012AD0EA1AAABCA2">
    <w:name w:val="F260E9CDBDA14923B012AD0EA1AAABCA2"/>
    <w:rsid w:val="003F2B5D"/>
    <w:rPr>
      <w:rFonts w:eastAsiaTheme="minorHAnsi"/>
      <w:lang w:eastAsia="en-US"/>
    </w:rPr>
  </w:style>
  <w:style w:type="paragraph" w:customStyle="1" w:styleId="15C184DBED53430BB0E88BDA3ECC85C42">
    <w:name w:val="15C184DBED53430BB0E88BDA3ECC85C42"/>
    <w:rsid w:val="003F2B5D"/>
    <w:rPr>
      <w:rFonts w:eastAsiaTheme="minorHAnsi"/>
      <w:lang w:eastAsia="en-US"/>
    </w:rPr>
  </w:style>
  <w:style w:type="paragraph" w:customStyle="1" w:styleId="EEEF881BC0DB4CECBD8BB6A7B5F25F7F2">
    <w:name w:val="EEEF881BC0DB4CECBD8BB6A7B5F25F7F2"/>
    <w:rsid w:val="003F2B5D"/>
    <w:rPr>
      <w:rFonts w:eastAsiaTheme="minorHAnsi"/>
      <w:lang w:eastAsia="en-US"/>
    </w:rPr>
  </w:style>
  <w:style w:type="paragraph" w:customStyle="1" w:styleId="332703C3F331478996D65694048B0F1A2">
    <w:name w:val="332703C3F331478996D65694048B0F1A2"/>
    <w:rsid w:val="003F2B5D"/>
    <w:rPr>
      <w:rFonts w:eastAsiaTheme="minorHAnsi"/>
      <w:lang w:eastAsia="en-US"/>
    </w:rPr>
  </w:style>
  <w:style w:type="paragraph" w:customStyle="1" w:styleId="3BEF5AB48D904C78A709357EFD3151D22">
    <w:name w:val="3BEF5AB48D904C78A709357EFD3151D22"/>
    <w:rsid w:val="003F2B5D"/>
    <w:rPr>
      <w:rFonts w:eastAsiaTheme="minorHAnsi"/>
      <w:lang w:eastAsia="en-US"/>
    </w:rPr>
  </w:style>
  <w:style w:type="paragraph" w:customStyle="1" w:styleId="93EEFE4CFB374A23AD030F8C6A76BC082">
    <w:name w:val="93EEFE4CFB374A23AD030F8C6A76BC082"/>
    <w:rsid w:val="003F2B5D"/>
    <w:rPr>
      <w:rFonts w:eastAsiaTheme="minorHAnsi"/>
      <w:lang w:eastAsia="en-US"/>
    </w:rPr>
  </w:style>
  <w:style w:type="paragraph" w:customStyle="1" w:styleId="FF63E31C24DB4DDA87F1DA851A3E45FB2">
    <w:name w:val="FF63E31C24DB4DDA87F1DA851A3E45FB2"/>
    <w:rsid w:val="003F2B5D"/>
    <w:rPr>
      <w:rFonts w:eastAsiaTheme="minorHAnsi"/>
      <w:lang w:eastAsia="en-US"/>
    </w:rPr>
  </w:style>
  <w:style w:type="paragraph" w:customStyle="1" w:styleId="8E88666494254DC79E1D24FFF54229FA2">
    <w:name w:val="8E88666494254DC79E1D24FFF54229FA2"/>
    <w:rsid w:val="003F2B5D"/>
    <w:rPr>
      <w:rFonts w:eastAsiaTheme="minorHAnsi"/>
      <w:lang w:eastAsia="en-US"/>
    </w:rPr>
  </w:style>
  <w:style w:type="paragraph" w:customStyle="1" w:styleId="93BDC2EA46264EBA951D287FA29E9C672">
    <w:name w:val="93BDC2EA46264EBA951D287FA29E9C672"/>
    <w:rsid w:val="003F2B5D"/>
    <w:rPr>
      <w:rFonts w:eastAsiaTheme="minorHAnsi"/>
      <w:lang w:eastAsia="en-US"/>
    </w:rPr>
  </w:style>
  <w:style w:type="paragraph" w:customStyle="1" w:styleId="573904FE608942AFB5D621EF2299F6672">
    <w:name w:val="573904FE608942AFB5D621EF2299F6672"/>
    <w:rsid w:val="003F2B5D"/>
    <w:rPr>
      <w:rFonts w:eastAsiaTheme="minorHAnsi"/>
      <w:lang w:eastAsia="en-US"/>
    </w:rPr>
  </w:style>
  <w:style w:type="paragraph" w:customStyle="1" w:styleId="33AABF2795AB453798A76DADDAE314E82">
    <w:name w:val="33AABF2795AB453798A76DADDAE314E82"/>
    <w:rsid w:val="003F2B5D"/>
    <w:rPr>
      <w:rFonts w:eastAsiaTheme="minorHAnsi"/>
      <w:lang w:eastAsia="en-US"/>
    </w:rPr>
  </w:style>
  <w:style w:type="paragraph" w:customStyle="1" w:styleId="4D64A24391F54DA588EC2979E794A4B82">
    <w:name w:val="4D64A24391F54DA588EC2979E794A4B82"/>
    <w:rsid w:val="003F2B5D"/>
    <w:rPr>
      <w:rFonts w:eastAsiaTheme="minorHAnsi"/>
      <w:lang w:eastAsia="en-US"/>
    </w:rPr>
  </w:style>
  <w:style w:type="paragraph" w:customStyle="1" w:styleId="A3DBC00100474E75A653D73EE58871E12">
    <w:name w:val="A3DBC00100474E75A653D73EE58871E12"/>
    <w:rsid w:val="003F2B5D"/>
    <w:rPr>
      <w:rFonts w:eastAsiaTheme="minorHAnsi"/>
      <w:lang w:eastAsia="en-US"/>
    </w:rPr>
  </w:style>
  <w:style w:type="paragraph" w:customStyle="1" w:styleId="194C78A802144E678A82F3CE0A2EEE722">
    <w:name w:val="194C78A802144E678A82F3CE0A2EEE722"/>
    <w:rsid w:val="003F2B5D"/>
    <w:rPr>
      <w:rFonts w:eastAsiaTheme="minorHAnsi"/>
      <w:lang w:eastAsia="en-US"/>
    </w:rPr>
  </w:style>
  <w:style w:type="paragraph" w:customStyle="1" w:styleId="2301F748E81342D2991828C3B733706E2">
    <w:name w:val="2301F748E81342D2991828C3B733706E2"/>
    <w:rsid w:val="003F2B5D"/>
    <w:rPr>
      <w:rFonts w:eastAsiaTheme="minorHAnsi"/>
      <w:lang w:eastAsia="en-US"/>
    </w:rPr>
  </w:style>
  <w:style w:type="paragraph" w:customStyle="1" w:styleId="D15C91CAB15C4D2896219BE001F7D39A2">
    <w:name w:val="D15C91CAB15C4D2896219BE001F7D39A2"/>
    <w:rsid w:val="003F2B5D"/>
    <w:rPr>
      <w:rFonts w:eastAsiaTheme="minorHAnsi"/>
      <w:lang w:eastAsia="en-US"/>
    </w:rPr>
  </w:style>
  <w:style w:type="paragraph" w:customStyle="1" w:styleId="066E6EC7DD5C4FC08A5AB3378545A23E2">
    <w:name w:val="066E6EC7DD5C4FC08A5AB3378545A23E2"/>
    <w:rsid w:val="003F2B5D"/>
    <w:rPr>
      <w:rFonts w:eastAsiaTheme="minorHAnsi"/>
      <w:lang w:eastAsia="en-US"/>
    </w:rPr>
  </w:style>
  <w:style w:type="paragraph" w:customStyle="1" w:styleId="D95875053C5F4CAF9E218EB16C3F13732">
    <w:name w:val="D95875053C5F4CAF9E218EB16C3F13732"/>
    <w:rsid w:val="003F2B5D"/>
    <w:rPr>
      <w:rFonts w:eastAsiaTheme="minorHAnsi"/>
      <w:lang w:eastAsia="en-US"/>
    </w:rPr>
  </w:style>
  <w:style w:type="paragraph" w:customStyle="1" w:styleId="30EE392DDE6446C0923875D588E10A2A3">
    <w:name w:val="30EE392DDE6446C0923875D588E10A2A3"/>
    <w:rsid w:val="003F2B5D"/>
    <w:rPr>
      <w:rFonts w:eastAsiaTheme="minorHAnsi"/>
      <w:lang w:eastAsia="en-US"/>
    </w:rPr>
  </w:style>
  <w:style w:type="paragraph" w:customStyle="1" w:styleId="E427C14CA883443E8E546B23723BAA443">
    <w:name w:val="E427C14CA883443E8E546B23723BAA443"/>
    <w:rsid w:val="003F2B5D"/>
    <w:rPr>
      <w:rFonts w:eastAsiaTheme="minorHAnsi"/>
      <w:lang w:eastAsia="en-US"/>
    </w:rPr>
  </w:style>
  <w:style w:type="paragraph" w:customStyle="1" w:styleId="B9A484E962234AD7911C0182E1A811C03">
    <w:name w:val="B9A484E962234AD7911C0182E1A811C03"/>
    <w:rsid w:val="003F2B5D"/>
    <w:rPr>
      <w:rFonts w:eastAsiaTheme="minorHAnsi"/>
      <w:lang w:eastAsia="en-US"/>
    </w:rPr>
  </w:style>
  <w:style w:type="paragraph" w:customStyle="1" w:styleId="6B40F38B290C4153B833C6428546669A">
    <w:name w:val="6B40F38B290C4153B833C6428546669A"/>
    <w:rsid w:val="003F2B5D"/>
    <w:pPr>
      <w:spacing w:after="160" w:line="259" w:lineRule="auto"/>
    </w:pPr>
  </w:style>
  <w:style w:type="paragraph" w:customStyle="1" w:styleId="31FE4BB62F0C4402ABF714C99CE50A60">
    <w:name w:val="31FE4BB62F0C4402ABF714C99CE50A60"/>
    <w:rsid w:val="00E77EA5"/>
    <w:pPr>
      <w:spacing w:after="160" w:line="259" w:lineRule="auto"/>
    </w:pPr>
  </w:style>
  <w:style w:type="paragraph" w:customStyle="1" w:styleId="4E486D3F20354D3EBFA80C7117C31ABE">
    <w:name w:val="4E486D3F20354D3EBFA80C7117C31ABE"/>
    <w:rsid w:val="00E77EA5"/>
    <w:pPr>
      <w:spacing w:after="160" w:line="259" w:lineRule="auto"/>
    </w:pPr>
  </w:style>
  <w:style w:type="paragraph" w:customStyle="1" w:styleId="FCA2073BE9B1442B837E8A7FB017DDC4">
    <w:name w:val="FCA2073BE9B1442B837E8A7FB017DDC4"/>
    <w:rsid w:val="00E77EA5"/>
    <w:pPr>
      <w:spacing w:after="160" w:line="259" w:lineRule="auto"/>
    </w:pPr>
  </w:style>
  <w:style w:type="paragraph" w:customStyle="1" w:styleId="51A15F05CD6A4F77A61C251A1A229D82">
    <w:name w:val="51A15F05CD6A4F77A61C251A1A229D82"/>
    <w:rsid w:val="00E77EA5"/>
    <w:pPr>
      <w:spacing w:after="160" w:line="259" w:lineRule="auto"/>
    </w:pPr>
  </w:style>
  <w:style w:type="paragraph" w:customStyle="1" w:styleId="BD60A91876044AE58AC5B8BFEB0443A6">
    <w:name w:val="BD60A91876044AE58AC5B8BFEB0443A6"/>
    <w:rsid w:val="00E77EA5"/>
    <w:pPr>
      <w:spacing w:after="160" w:line="259" w:lineRule="auto"/>
    </w:pPr>
  </w:style>
  <w:style w:type="paragraph" w:customStyle="1" w:styleId="EC1C5D569C884CF6A4DF9B25863D5F21">
    <w:name w:val="EC1C5D569C884CF6A4DF9B25863D5F21"/>
    <w:rsid w:val="00E77EA5"/>
    <w:pPr>
      <w:spacing w:after="160" w:line="259" w:lineRule="auto"/>
    </w:pPr>
  </w:style>
  <w:style w:type="paragraph" w:customStyle="1" w:styleId="B3EBD25A973C41A5848DEF4C289AEC35">
    <w:name w:val="B3EBD25A973C41A5848DEF4C289AEC35"/>
    <w:rsid w:val="00E77EA5"/>
    <w:pPr>
      <w:spacing w:after="160" w:line="259" w:lineRule="auto"/>
    </w:pPr>
  </w:style>
  <w:style w:type="paragraph" w:customStyle="1" w:styleId="4F75DDBE332F428E9213B1F9F7BBC966">
    <w:name w:val="4F75DDBE332F428E9213B1F9F7BBC966"/>
    <w:rsid w:val="00E77EA5"/>
    <w:pPr>
      <w:spacing w:after="160" w:line="259" w:lineRule="auto"/>
    </w:pPr>
  </w:style>
  <w:style w:type="paragraph" w:customStyle="1" w:styleId="E6BF25E03FE74008B017C2233B70345F">
    <w:name w:val="E6BF25E03FE74008B017C2233B70345F"/>
    <w:rsid w:val="00E77EA5"/>
    <w:pPr>
      <w:spacing w:after="160" w:line="259" w:lineRule="auto"/>
    </w:pPr>
  </w:style>
  <w:style w:type="paragraph" w:customStyle="1" w:styleId="C95D8883BDE4406BBD93D0D49EE39BD9">
    <w:name w:val="C95D8883BDE4406BBD93D0D49EE39BD9"/>
    <w:rsid w:val="00E77EA5"/>
    <w:pPr>
      <w:spacing w:after="160" w:line="259" w:lineRule="auto"/>
    </w:pPr>
  </w:style>
  <w:style w:type="paragraph" w:customStyle="1" w:styleId="E2441D3ED3C6464F93256D7392DF6BE7">
    <w:name w:val="E2441D3ED3C6464F93256D7392DF6BE7"/>
    <w:rsid w:val="00E77EA5"/>
    <w:pPr>
      <w:spacing w:after="160" w:line="259" w:lineRule="auto"/>
    </w:pPr>
  </w:style>
  <w:style w:type="paragraph" w:customStyle="1" w:styleId="321A08EEE1124CEC84B508DA318C74A1">
    <w:name w:val="321A08EEE1124CEC84B508DA318C74A1"/>
    <w:rsid w:val="00E77EA5"/>
    <w:pPr>
      <w:spacing w:after="160" w:line="259" w:lineRule="auto"/>
    </w:pPr>
  </w:style>
  <w:style w:type="paragraph" w:customStyle="1" w:styleId="F3A2200427D745F7A04793AC028C15F8">
    <w:name w:val="F3A2200427D745F7A04793AC028C15F8"/>
    <w:rsid w:val="00E77EA5"/>
    <w:pPr>
      <w:spacing w:after="160" w:line="259" w:lineRule="auto"/>
    </w:pPr>
  </w:style>
  <w:style w:type="paragraph" w:customStyle="1" w:styleId="49975B33B83F4D638E4259FE5B9A1DF5">
    <w:name w:val="49975B33B83F4D638E4259FE5B9A1DF5"/>
    <w:rsid w:val="00E77EA5"/>
    <w:pPr>
      <w:spacing w:after="160" w:line="259" w:lineRule="auto"/>
    </w:pPr>
  </w:style>
  <w:style w:type="paragraph" w:customStyle="1" w:styleId="E3F42D33E62C4D969C79F01C3A7ECA83">
    <w:name w:val="E3F42D33E62C4D969C79F01C3A7ECA83"/>
    <w:rsid w:val="00E77EA5"/>
    <w:pPr>
      <w:spacing w:after="160" w:line="259" w:lineRule="auto"/>
    </w:pPr>
  </w:style>
  <w:style w:type="paragraph" w:customStyle="1" w:styleId="4708CC5A979B47C1AA7193A0B94AE52A">
    <w:name w:val="4708CC5A979B47C1AA7193A0B94AE52A"/>
    <w:rsid w:val="00E77EA5"/>
    <w:pPr>
      <w:spacing w:after="160" w:line="259" w:lineRule="auto"/>
    </w:pPr>
  </w:style>
  <w:style w:type="paragraph" w:customStyle="1" w:styleId="FE97720F44EE4DA38B4E1A43DDA6EC41">
    <w:name w:val="FE97720F44EE4DA38B4E1A43DDA6EC41"/>
    <w:rsid w:val="00E77EA5"/>
    <w:pPr>
      <w:spacing w:after="160" w:line="259" w:lineRule="auto"/>
    </w:pPr>
  </w:style>
  <w:style w:type="paragraph" w:customStyle="1" w:styleId="FFE7EFA8DBC64B548D69D785614CEC96">
    <w:name w:val="FFE7EFA8DBC64B548D69D785614CEC96"/>
    <w:rsid w:val="00E77EA5"/>
    <w:pPr>
      <w:spacing w:after="160" w:line="259" w:lineRule="auto"/>
    </w:pPr>
  </w:style>
  <w:style w:type="paragraph" w:customStyle="1" w:styleId="637C9494D34D4733AD743EC1A4117D2E">
    <w:name w:val="637C9494D34D4733AD743EC1A4117D2E"/>
    <w:rsid w:val="00E77EA5"/>
    <w:pPr>
      <w:spacing w:after="160" w:line="259" w:lineRule="auto"/>
    </w:pPr>
  </w:style>
  <w:style w:type="paragraph" w:customStyle="1" w:styleId="C8D8EFC7DF524DB880A91D69253F66EA">
    <w:name w:val="C8D8EFC7DF524DB880A91D69253F66EA"/>
    <w:rsid w:val="00E77EA5"/>
    <w:pPr>
      <w:spacing w:after="160" w:line="259" w:lineRule="auto"/>
    </w:pPr>
  </w:style>
  <w:style w:type="paragraph" w:customStyle="1" w:styleId="B845C1FFFB564A8E9A21BE4A9802DAC4">
    <w:name w:val="B845C1FFFB564A8E9A21BE4A9802DAC4"/>
    <w:rsid w:val="00E77EA5"/>
    <w:pPr>
      <w:spacing w:after="160" w:line="259" w:lineRule="auto"/>
    </w:pPr>
  </w:style>
  <w:style w:type="paragraph" w:customStyle="1" w:styleId="E1376232A8CA4EEBB734B75B4CCF4ED2">
    <w:name w:val="E1376232A8CA4EEBB734B75B4CCF4ED2"/>
    <w:rsid w:val="00E77EA5"/>
    <w:pPr>
      <w:spacing w:after="160" w:line="259" w:lineRule="auto"/>
    </w:pPr>
  </w:style>
  <w:style w:type="paragraph" w:customStyle="1" w:styleId="2D6B113F25634473A9973A89A75AC8CC">
    <w:name w:val="2D6B113F25634473A9973A89A75AC8CC"/>
    <w:rsid w:val="00E77EA5"/>
    <w:pPr>
      <w:spacing w:after="160" w:line="259" w:lineRule="auto"/>
    </w:pPr>
  </w:style>
  <w:style w:type="paragraph" w:customStyle="1" w:styleId="9DE86FC749A746D8A5DD2669581A2249">
    <w:name w:val="9DE86FC749A746D8A5DD2669581A2249"/>
    <w:rsid w:val="00E77EA5"/>
    <w:pPr>
      <w:spacing w:after="160" w:line="259" w:lineRule="auto"/>
    </w:pPr>
  </w:style>
  <w:style w:type="paragraph" w:customStyle="1" w:styleId="F237FF91AF6947A2A0BD121994DDFAB7">
    <w:name w:val="F237FF91AF6947A2A0BD121994DDFAB7"/>
    <w:rsid w:val="00E77EA5"/>
    <w:pPr>
      <w:spacing w:after="160" w:line="259" w:lineRule="auto"/>
    </w:pPr>
  </w:style>
  <w:style w:type="paragraph" w:customStyle="1" w:styleId="CDEFB56599E64E988F853674F0DFDD08">
    <w:name w:val="CDEFB56599E64E988F853674F0DFDD08"/>
    <w:rsid w:val="00E77EA5"/>
    <w:pPr>
      <w:spacing w:after="160" w:line="259" w:lineRule="auto"/>
    </w:pPr>
  </w:style>
  <w:style w:type="paragraph" w:customStyle="1" w:styleId="8FAA09C827084626AA9CB914D88E7D90">
    <w:name w:val="8FAA09C827084626AA9CB914D88E7D90"/>
    <w:rsid w:val="00E77EA5"/>
    <w:pPr>
      <w:spacing w:after="160" w:line="259" w:lineRule="auto"/>
    </w:pPr>
  </w:style>
  <w:style w:type="paragraph" w:customStyle="1" w:styleId="F74DE2A90E124CAAB2F7531C5A46A766">
    <w:name w:val="F74DE2A90E124CAAB2F7531C5A46A766"/>
    <w:rsid w:val="00E77EA5"/>
    <w:pPr>
      <w:spacing w:after="160" w:line="259" w:lineRule="auto"/>
    </w:pPr>
  </w:style>
  <w:style w:type="paragraph" w:customStyle="1" w:styleId="D53240217B0B4A62849356F4B7EDA0EF">
    <w:name w:val="D53240217B0B4A62849356F4B7EDA0EF"/>
    <w:rsid w:val="00E77EA5"/>
    <w:pPr>
      <w:spacing w:after="160" w:line="259" w:lineRule="auto"/>
    </w:pPr>
  </w:style>
  <w:style w:type="paragraph" w:customStyle="1" w:styleId="8EADC831F5564B6C8BDE097073419FB5">
    <w:name w:val="8EADC831F5564B6C8BDE097073419FB5"/>
    <w:rsid w:val="00E77EA5"/>
    <w:pPr>
      <w:spacing w:after="160" w:line="259" w:lineRule="auto"/>
    </w:pPr>
  </w:style>
  <w:style w:type="paragraph" w:customStyle="1" w:styleId="D5FF58609CB64F1A91F74124BDBB126F">
    <w:name w:val="D5FF58609CB64F1A91F74124BDBB126F"/>
    <w:rsid w:val="00E77EA5"/>
    <w:pPr>
      <w:spacing w:after="160" w:line="259" w:lineRule="auto"/>
    </w:pPr>
  </w:style>
  <w:style w:type="paragraph" w:customStyle="1" w:styleId="535811CE7B7142C0BC6DB1B2CED825C7">
    <w:name w:val="535811CE7B7142C0BC6DB1B2CED825C7"/>
    <w:rsid w:val="00E77EA5"/>
    <w:pPr>
      <w:spacing w:after="160" w:line="259" w:lineRule="auto"/>
    </w:pPr>
  </w:style>
  <w:style w:type="paragraph" w:customStyle="1" w:styleId="1BF4DFE3644F4510887B3F1B83A68CA4">
    <w:name w:val="1BF4DFE3644F4510887B3F1B83A68CA4"/>
    <w:rsid w:val="00E77EA5"/>
    <w:pPr>
      <w:spacing w:after="160" w:line="259" w:lineRule="auto"/>
    </w:pPr>
  </w:style>
  <w:style w:type="paragraph" w:customStyle="1" w:styleId="5A6451FFAB8C4B6AA82D1DE4692116D6">
    <w:name w:val="5A6451FFAB8C4B6AA82D1DE4692116D6"/>
    <w:rsid w:val="00E77EA5"/>
    <w:pPr>
      <w:spacing w:after="160" w:line="259" w:lineRule="auto"/>
    </w:pPr>
  </w:style>
  <w:style w:type="paragraph" w:customStyle="1" w:styleId="C15D8B99F23F4ADE9F2BC4F33EE0E6CF">
    <w:name w:val="C15D8B99F23F4ADE9F2BC4F33EE0E6CF"/>
    <w:rsid w:val="00E77EA5"/>
    <w:pPr>
      <w:spacing w:after="160" w:line="259" w:lineRule="auto"/>
    </w:pPr>
  </w:style>
  <w:style w:type="paragraph" w:customStyle="1" w:styleId="06B0191AB8FA4E80AB145A96649021F9">
    <w:name w:val="06B0191AB8FA4E80AB145A96649021F9"/>
    <w:rsid w:val="00E77EA5"/>
    <w:pPr>
      <w:spacing w:after="160" w:line="259" w:lineRule="auto"/>
    </w:pPr>
  </w:style>
  <w:style w:type="paragraph" w:customStyle="1" w:styleId="398468728DC14CC08D337C01D321A8DD">
    <w:name w:val="398468728DC14CC08D337C01D321A8DD"/>
    <w:rsid w:val="00E77EA5"/>
    <w:pPr>
      <w:spacing w:after="160" w:line="259" w:lineRule="auto"/>
    </w:pPr>
  </w:style>
  <w:style w:type="paragraph" w:customStyle="1" w:styleId="AFD43B6AEA1148D1B0BE42DECDD7A760">
    <w:name w:val="AFD43B6AEA1148D1B0BE42DECDD7A760"/>
    <w:rsid w:val="00E77EA5"/>
    <w:pPr>
      <w:spacing w:after="160" w:line="259" w:lineRule="auto"/>
    </w:pPr>
  </w:style>
  <w:style w:type="paragraph" w:customStyle="1" w:styleId="32BFE5B9BC2C4FA9A068D6A317E604CE">
    <w:name w:val="32BFE5B9BC2C4FA9A068D6A317E604CE"/>
    <w:rsid w:val="00E77EA5"/>
    <w:pPr>
      <w:spacing w:after="160" w:line="259" w:lineRule="auto"/>
    </w:pPr>
  </w:style>
  <w:style w:type="paragraph" w:customStyle="1" w:styleId="991426640DDA4D02AC06FCC9302ABBF8">
    <w:name w:val="991426640DDA4D02AC06FCC9302ABBF8"/>
    <w:rsid w:val="00E77EA5"/>
    <w:pPr>
      <w:spacing w:after="160" w:line="259" w:lineRule="auto"/>
    </w:pPr>
  </w:style>
  <w:style w:type="paragraph" w:customStyle="1" w:styleId="6B1BCFC566FA43DDB9F03BA7CD4EEB41">
    <w:name w:val="6B1BCFC566FA43DDB9F03BA7CD4EEB41"/>
    <w:rsid w:val="00E77EA5"/>
    <w:pPr>
      <w:spacing w:after="160" w:line="259" w:lineRule="auto"/>
    </w:pPr>
  </w:style>
  <w:style w:type="paragraph" w:customStyle="1" w:styleId="97E4FE65AD394C46B9E26BB4E56ED83F">
    <w:name w:val="97E4FE65AD394C46B9E26BB4E56ED83F"/>
    <w:rsid w:val="00E77EA5"/>
    <w:pPr>
      <w:spacing w:after="160" w:line="259" w:lineRule="auto"/>
    </w:pPr>
  </w:style>
  <w:style w:type="paragraph" w:customStyle="1" w:styleId="3A76A5945A394AFE865F8172374D2D46">
    <w:name w:val="3A76A5945A394AFE865F8172374D2D46"/>
    <w:rsid w:val="00E77EA5"/>
    <w:pPr>
      <w:spacing w:after="160" w:line="259" w:lineRule="auto"/>
    </w:pPr>
  </w:style>
  <w:style w:type="paragraph" w:customStyle="1" w:styleId="FFF89C70AE9145B49C5CDE5CEE179ADE">
    <w:name w:val="FFF89C70AE9145B49C5CDE5CEE179ADE"/>
    <w:rsid w:val="00E77EA5"/>
    <w:pPr>
      <w:spacing w:after="160" w:line="259" w:lineRule="auto"/>
    </w:pPr>
  </w:style>
  <w:style w:type="paragraph" w:customStyle="1" w:styleId="C69BC2E236784EDBB165E496E1029049">
    <w:name w:val="C69BC2E236784EDBB165E496E1029049"/>
    <w:rsid w:val="00E77EA5"/>
    <w:pPr>
      <w:spacing w:after="160" w:line="259" w:lineRule="auto"/>
    </w:pPr>
  </w:style>
  <w:style w:type="paragraph" w:customStyle="1" w:styleId="569F4BA06A0A4271AD1EF847226A72D0">
    <w:name w:val="569F4BA06A0A4271AD1EF847226A72D0"/>
    <w:rsid w:val="00E77EA5"/>
    <w:pPr>
      <w:spacing w:after="160" w:line="259" w:lineRule="auto"/>
    </w:pPr>
  </w:style>
  <w:style w:type="paragraph" w:customStyle="1" w:styleId="E2C0998E127D465EAE53E365BB4DE991">
    <w:name w:val="E2C0998E127D465EAE53E365BB4DE991"/>
    <w:rsid w:val="00E77EA5"/>
    <w:pPr>
      <w:spacing w:after="160" w:line="259" w:lineRule="auto"/>
    </w:pPr>
  </w:style>
  <w:style w:type="paragraph" w:customStyle="1" w:styleId="FE7ABC8EC7F04E5F8EC1DF88BFAD8141">
    <w:name w:val="FE7ABC8EC7F04E5F8EC1DF88BFAD8141"/>
    <w:rsid w:val="00E77EA5"/>
    <w:pPr>
      <w:spacing w:after="160" w:line="259" w:lineRule="auto"/>
    </w:pPr>
  </w:style>
  <w:style w:type="paragraph" w:customStyle="1" w:styleId="02C8F726F3994CBA973BC7D69D40D2AE">
    <w:name w:val="02C8F726F3994CBA973BC7D69D40D2AE"/>
    <w:rsid w:val="00E77EA5"/>
    <w:pPr>
      <w:spacing w:after="160" w:line="259" w:lineRule="auto"/>
    </w:pPr>
  </w:style>
  <w:style w:type="paragraph" w:customStyle="1" w:styleId="C96C97C3812B4B3997B70E1C0C174E94">
    <w:name w:val="C96C97C3812B4B3997B70E1C0C174E94"/>
    <w:rsid w:val="00E77EA5"/>
    <w:pPr>
      <w:spacing w:after="160" w:line="259" w:lineRule="auto"/>
    </w:pPr>
  </w:style>
  <w:style w:type="paragraph" w:customStyle="1" w:styleId="13D6C9EE80D44332A4B2E886746E47A5">
    <w:name w:val="13D6C9EE80D44332A4B2E886746E47A5"/>
    <w:rsid w:val="00E77EA5"/>
    <w:pPr>
      <w:spacing w:after="160" w:line="259" w:lineRule="auto"/>
    </w:pPr>
  </w:style>
  <w:style w:type="paragraph" w:customStyle="1" w:styleId="B5E2718DA8C741FA97EFCECCD5BCA2E9">
    <w:name w:val="B5E2718DA8C741FA97EFCECCD5BCA2E9"/>
    <w:rsid w:val="00E77EA5"/>
    <w:pPr>
      <w:spacing w:after="160" w:line="259" w:lineRule="auto"/>
    </w:pPr>
  </w:style>
  <w:style w:type="paragraph" w:customStyle="1" w:styleId="A11FBDD9C7F4462E8EDD90861706D849">
    <w:name w:val="A11FBDD9C7F4462E8EDD90861706D849"/>
    <w:rsid w:val="00E77EA5"/>
    <w:pPr>
      <w:spacing w:after="160" w:line="259" w:lineRule="auto"/>
    </w:pPr>
  </w:style>
  <w:style w:type="paragraph" w:customStyle="1" w:styleId="95F124A7597E4730B909F062169D60AB">
    <w:name w:val="95F124A7597E4730B909F062169D60AB"/>
    <w:rsid w:val="00E77EA5"/>
    <w:pPr>
      <w:spacing w:after="160" w:line="259" w:lineRule="auto"/>
    </w:pPr>
  </w:style>
  <w:style w:type="paragraph" w:customStyle="1" w:styleId="0425A86AD1504F66AC1D0238415982C6">
    <w:name w:val="0425A86AD1504F66AC1D0238415982C6"/>
    <w:rsid w:val="00E77EA5"/>
    <w:pPr>
      <w:spacing w:after="160" w:line="259" w:lineRule="auto"/>
    </w:pPr>
  </w:style>
  <w:style w:type="paragraph" w:customStyle="1" w:styleId="51396D2E53AE4E9D828F3476A1862874">
    <w:name w:val="51396D2E53AE4E9D828F3476A1862874"/>
    <w:rsid w:val="00E77EA5"/>
    <w:pPr>
      <w:spacing w:after="160" w:line="259" w:lineRule="auto"/>
    </w:pPr>
  </w:style>
  <w:style w:type="paragraph" w:customStyle="1" w:styleId="C80A27B276B84AAE8D242E9F6AE435A5">
    <w:name w:val="C80A27B276B84AAE8D242E9F6AE435A5"/>
    <w:rsid w:val="00E77EA5"/>
    <w:pPr>
      <w:spacing w:after="160" w:line="259" w:lineRule="auto"/>
    </w:pPr>
  </w:style>
  <w:style w:type="paragraph" w:customStyle="1" w:styleId="54DE0C8EF7724D4888C34F762D7C8FDF">
    <w:name w:val="54DE0C8EF7724D4888C34F762D7C8FDF"/>
    <w:rsid w:val="00E77EA5"/>
    <w:pPr>
      <w:spacing w:after="160" w:line="259" w:lineRule="auto"/>
    </w:pPr>
  </w:style>
  <w:style w:type="paragraph" w:customStyle="1" w:styleId="6481A9264B0F4D76BC4A5198193E6325">
    <w:name w:val="6481A9264B0F4D76BC4A5198193E6325"/>
    <w:rsid w:val="00E77EA5"/>
    <w:pPr>
      <w:spacing w:after="160" w:line="259" w:lineRule="auto"/>
    </w:pPr>
  </w:style>
  <w:style w:type="paragraph" w:customStyle="1" w:styleId="B5585AD627D0437F9C39DF4AF53AAD53">
    <w:name w:val="B5585AD627D0437F9C39DF4AF53AAD53"/>
    <w:rsid w:val="00E77EA5"/>
    <w:pPr>
      <w:spacing w:after="160" w:line="259" w:lineRule="auto"/>
    </w:pPr>
  </w:style>
  <w:style w:type="paragraph" w:customStyle="1" w:styleId="491D9354A4EA4AAA800169123DF794CB">
    <w:name w:val="491D9354A4EA4AAA800169123DF794CB"/>
    <w:rsid w:val="00E77EA5"/>
    <w:pPr>
      <w:spacing w:after="160" w:line="259" w:lineRule="auto"/>
    </w:pPr>
  </w:style>
  <w:style w:type="paragraph" w:customStyle="1" w:styleId="E166FE1C542E419F9E6514AD5A9EB461">
    <w:name w:val="E166FE1C542E419F9E6514AD5A9EB461"/>
    <w:rsid w:val="00E77EA5"/>
    <w:pPr>
      <w:spacing w:after="160" w:line="259" w:lineRule="auto"/>
    </w:pPr>
  </w:style>
  <w:style w:type="paragraph" w:customStyle="1" w:styleId="0EC3481FCFC646768D543562385217C6">
    <w:name w:val="0EC3481FCFC646768D543562385217C6"/>
    <w:rsid w:val="00E77EA5"/>
    <w:pPr>
      <w:spacing w:after="160" w:line="259" w:lineRule="auto"/>
    </w:pPr>
  </w:style>
  <w:style w:type="paragraph" w:customStyle="1" w:styleId="6584CDC54596464FB29E408E91004F82">
    <w:name w:val="6584CDC54596464FB29E408E91004F82"/>
    <w:rsid w:val="00E77EA5"/>
    <w:pPr>
      <w:spacing w:after="160" w:line="259" w:lineRule="auto"/>
    </w:pPr>
  </w:style>
  <w:style w:type="paragraph" w:customStyle="1" w:styleId="F69B35AB7ACA469196CF804A1866C995">
    <w:name w:val="F69B35AB7ACA469196CF804A1866C995"/>
    <w:rsid w:val="00E77EA5"/>
    <w:pPr>
      <w:spacing w:after="160" w:line="259" w:lineRule="auto"/>
    </w:pPr>
  </w:style>
  <w:style w:type="paragraph" w:customStyle="1" w:styleId="51E1F98EE6E84476BB4E294094C534F5">
    <w:name w:val="51E1F98EE6E84476BB4E294094C534F5"/>
    <w:rsid w:val="00E77EA5"/>
    <w:pPr>
      <w:spacing w:after="160" w:line="259" w:lineRule="auto"/>
    </w:pPr>
  </w:style>
  <w:style w:type="paragraph" w:customStyle="1" w:styleId="97AF26493FE04E14A17475DB0EAAC5F6">
    <w:name w:val="97AF26493FE04E14A17475DB0EAAC5F6"/>
    <w:rsid w:val="00E77EA5"/>
    <w:pPr>
      <w:spacing w:after="160" w:line="259" w:lineRule="auto"/>
    </w:pPr>
  </w:style>
  <w:style w:type="paragraph" w:customStyle="1" w:styleId="4D4C63B74D1A4E85BAB7534A602D2A1A">
    <w:name w:val="4D4C63B74D1A4E85BAB7534A602D2A1A"/>
    <w:rsid w:val="00E77EA5"/>
    <w:pPr>
      <w:spacing w:after="160" w:line="259" w:lineRule="auto"/>
    </w:pPr>
  </w:style>
  <w:style w:type="paragraph" w:customStyle="1" w:styleId="D44C5F86BB944ECEA505F20037DA54F4">
    <w:name w:val="D44C5F86BB944ECEA505F20037DA54F4"/>
    <w:rsid w:val="00E77EA5"/>
    <w:pPr>
      <w:spacing w:after="160" w:line="259" w:lineRule="auto"/>
    </w:pPr>
  </w:style>
  <w:style w:type="paragraph" w:customStyle="1" w:styleId="234BF6B453214098AEB4566C2DCB7C3D">
    <w:name w:val="234BF6B453214098AEB4566C2DCB7C3D"/>
    <w:rsid w:val="00E77EA5"/>
    <w:pPr>
      <w:spacing w:after="160" w:line="259" w:lineRule="auto"/>
    </w:pPr>
  </w:style>
  <w:style w:type="paragraph" w:customStyle="1" w:styleId="F49A69FA2AA54321916D7710AECDFCAA">
    <w:name w:val="F49A69FA2AA54321916D7710AECDFCAA"/>
    <w:rsid w:val="00E77EA5"/>
    <w:pPr>
      <w:spacing w:after="160" w:line="259" w:lineRule="auto"/>
    </w:pPr>
  </w:style>
  <w:style w:type="paragraph" w:customStyle="1" w:styleId="6483734A2F724C7A9D9608B17FBA5DF2">
    <w:name w:val="6483734A2F724C7A9D9608B17FBA5DF2"/>
    <w:rsid w:val="00E77EA5"/>
    <w:pPr>
      <w:spacing w:after="160" w:line="259" w:lineRule="auto"/>
    </w:pPr>
  </w:style>
  <w:style w:type="paragraph" w:customStyle="1" w:styleId="8EFE0F8CFB1F4243B3A34E04032274A3">
    <w:name w:val="8EFE0F8CFB1F4243B3A34E04032274A3"/>
    <w:rsid w:val="00E77EA5"/>
    <w:pPr>
      <w:spacing w:after="160" w:line="259" w:lineRule="auto"/>
    </w:pPr>
  </w:style>
  <w:style w:type="paragraph" w:customStyle="1" w:styleId="4E7C9000BCDF4201AE2BE0EB447260CD">
    <w:name w:val="4E7C9000BCDF4201AE2BE0EB447260CD"/>
    <w:rsid w:val="00E77EA5"/>
    <w:pPr>
      <w:spacing w:after="160" w:line="259" w:lineRule="auto"/>
    </w:pPr>
  </w:style>
  <w:style w:type="paragraph" w:customStyle="1" w:styleId="33484311557348CCB18BB9774761F836">
    <w:name w:val="33484311557348CCB18BB9774761F836"/>
    <w:rsid w:val="00E77EA5"/>
    <w:pPr>
      <w:spacing w:after="160" w:line="259" w:lineRule="auto"/>
    </w:pPr>
  </w:style>
  <w:style w:type="paragraph" w:customStyle="1" w:styleId="418AFFFA83A4407788866CCC4732A2F9">
    <w:name w:val="418AFFFA83A4407788866CCC4732A2F9"/>
    <w:rsid w:val="00E77EA5"/>
    <w:pPr>
      <w:spacing w:after="160" w:line="259" w:lineRule="auto"/>
    </w:pPr>
  </w:style>
  <w:style w:type="paragraph" w:customStyle="1" w:styleId="7B4B788612CA426F97E9185B7B273E37">
    <w:name w:val="7B4B788612CA426F97E9185B7B273E37"/>
    <w:rsid w:val="00E77EA5"/>
    <w:pPr>
      <w:spacing w:after="160" w:line="259" w:lineRule="auto"/>
    </w:pPr>
  </w:style>
  <w:style w:type="paragraph" w:customStyle="1" w:styleId="7396D4F50665472F9A7B03D72EB26751">
    <w:name w:val="7396D4F50665472F9A7B03D72EB26751"/>
    <w:rsid w:val="00E77EA5"/>
    <w:pPr>
      <w:spacing w:after="160" w:line="259" w:lineRule="auto"/>
    </w:pPr>
  </w:style>
  <w:style w:type="paragraph" w:customStyle="1" w:styleId="414C6A0209104EBEA16542C4095E3F23">
    <w:name w:val="414C6A0209104EBEA16542C4095E3F23"/>
    <w:rsid w:val="00E77EA5"/>
    <w:pPr>
      <w:spacing w:after="160" w:line="259" w:lineRule="auto"/>
    </w:pPr>
  </w:style>
  <w:style w:type="paragraph" w:customStyle="1" w:styleId="76F10230DAF14678B70A79E388DFC531">
    <w:name w:val="76F10230DAF14678B70A79E388DFC531"/>
    <w:rsid w:val="00E77EA5"/>
    <w:pPr>
      <w:spacing w:after="160" w:line="259" w:lineRule="auto"/>
    </w:pPr>
  </w:style>
  <w:style w:type="paragraph" w:customStyle="1" w:styleId="CF2B996F62CE40C9B52673846695DBB3">
    <w:name w:val="CF2B996F62CE40C9B52673846695DBB3"/>
    <w:rsid w:val="00E77EA5"/>
    <w:pPr>
      <w:spacing w:after="160" w:line="259" w:lineRule="auto"/>
    </w:pPr>
  </w:style>
  <w:style w:type="paragraph" w:customStyle="1" w:styleId="09A35ABC27DD46509EA0D0C2331BF375">
    <w:name w:val="09A35ABC27DD46509EA0D0C2331BF375"/>
    <w:rsid w:val="00E77EA5"/>
    <w:pPr>
      <w:spacing w:after="160" w:line="259" w:lineRule="auto"/>
    </w:pPr>
  </w:style>
  <w:style w:type="paragraph" w:customStyle="1" w:styleId="212388DAC92F4A97A3A278BDA68362D7">
    <w:name w:val="212388DAC92F4A97A3A278BDA68362D7"/>
    <w:rsid w:val="00E77EA5"/>
    <w:pPr>
      <w:spacing w:after="160" w:line="259" w:lineRule="auto"/>
    </w:pPr>
  </w:style>
  <w:style w:type="paragraph" w:customStyle="1" w:styleId="10F5864A5CFB42E2B8A4C33DB731FAC6">
    <w:name w:val="10F5864A5CFB42E2B8A4C33DB731FAC6"/>
    <w:rsid w:val="00E77EA5"/>
    <w:pPr>
      <w:spacing w:after="160" w:line="259" w:lineRule="auto"/>
    </w:pPr>
  </w:style>
  <w:style w:type="paragraph" w:customStyle="1" w:styleId="A4E0069D40D6459DAE53F1B64360B7A3">
    <w:name w:val="A4E0069D40D6459DAE53F1B64360B7A3"/>
    <w:rsid w:val="00E77EA5"/>
    <w:pPr>
      <w:spacing w:after="160" w:line="259" w:lineRule="auto"/>
    </w:pPr>
  </w:style>
  <w:style w:type="paragraph" w:customStyle="1" w:styleId="B55B4F368BF54F4D8FC15D0AE0091548">
    <w:name w:val="B55B4F368BF54F4D8FC15D0AE0091548"/>
    <w:rsid w:val="00E77EA5"/>
    <w:pPr>
      <w:spacing w:after="160" w:line="259" w:lineRule="auto"/>
    </w:pPr>
  </w:style>
  <w:style w:type="paragraph" w:customStyle="1" w:styleId="D7FAC3FC8A30487EAE1DD0C4B898AB4B">
    <w:name w:val="D7FAC3FC8A30487EAE1DD0C4B898AB4B"/>
    <w:rsid w:val="00E77EA5"/>
    <w:pPr>
      <w:spacing w:after="160" w:line="259" w:lineRule="auto"/>
    </w:pPr>
  </w:style>
  <w:style w:type="paragraph" w:customStyle="1" w:styleId="F657747EC340492EB0491E87E5AEAAD9">
    <w:name w:val="F657747EC340492EB0491E87E5AEAAD9"/>
    <w:rsid w:val="00E77EA5"/>
    <w:pPr>
      <w:spacing w:after="160" w:line="259" w:lineRule="auto"/>
    </w:pPr>
  </w:style>
  <w:style w:type="paragraph" w:customStyle="1" w:styleId="3494DD6C76234CCDBEC4F9DCAC4C6532">
    <w:name w:val="3494DD6C76234CCDBEC4F9DCAC4C6532"/>
    <w:rsid w:val="00E77EA5"/>
    <w:pPr>
      <w:spacing w:after="160" w:line="259" w:lineRule="auto"/>
    </w:pPr>
  </w:style>
  <w:style w:type="paragraph" w:customStyle="1" w:styleId="83E6619A8167401AB14F0716384BFC75">
    <w:name w:val="83E6619A8167401AB14F0716384BFC75"/>
    <w:rsid w:val="00E77EA5"/>
    <w:pPr>
      <w:spacing w:after="160" w:line="259" w:lineRule="auto"/>
    </w:pPr>
  </w:style>
  <w:style w:type="paragraph" w:customStyle="1" w:styleId="C21EDB9A52314534ACB117E75BB8A3B1">
    <w:name w:val="C21EDB9A52314534ACB117E75BB8A3B1"/>
    <w:rsid w:val="00E77EA5"/>
    <w:pPr>
      <w:spacing w:after="160" w:line="259" w:lineRule="auto"/>
    </w:pPr>
  </w:style>
  <w:style w:type="paragraph" w:customStyle="1" w:styleId="D43E589F3DCA4DA6B6B4AA322451D400">
    <w:name w:val="D43E589F3DCA4DA6B6B4AA322451D400"/>
    <w:rsid w:val="00E77EA5"/>
    <w:pPr>
      <w:spacing w:after="160" w:line="259" w:lineRule="auto"/>
    </w:pPr>
  </w:style>
  <w:style w:type="paragraph" w:customStyle="1" w:styleId="74E31D9150D94C1EB8C82C2A1F19EA12">
    <w:name w:val="74E31D9150D94C1EB8C82C2A1F19EA12"/>
    <w:rsid w:val="00E77EA5"/>
    <w:pPr>
      <w:spacing w:after="160" w:line="259" w:lineRule="auto"/>
    </w:pPr>
  </w:style>
  <w:style w:type="paragraph" w:customStyle="1" w:styleId="7B2F86ADB62B45199A6300822DB9D256">
    <w:name w:val="7B2F86ADB62B45199A6300822DB9D256"/>
    <w:rsid w:val="00E77EA5"/>
    <w:pPr>
      <w:spacing w:after="160" w:line="259" w:lineRule="auto"/>
    </w:pPr>
  </w:style>
  <w:style w:type="paragraph" w:customStyle="1" w:styleId="499590BE02A84FCC9524ACFE8CD05B37">
    <w:name w:val="499590BE02A84FCC9524ACFE8CD05B37"/>
    <w:rsid w:val="00E77EA5"/>
    <w:pPr>
      <w:spacing w:after="160" w:line="259" w:lineRule="auto"/>
    </w:pPr>
  </w:style>
  <w:style w:type="paragraph" w:customStyle="1" w:styleId="1CFE674AF52B451CB9C9AB3CBDAB570C">
    <w:name w:val="1CFE674AF52B451CB9C9AB3CBDAB570C"/>
    <w:rsid w:val="00E77EA5"/>
    <w:pPr>
      <w:spacing w:after="160" w:line="259" w:lineRule="auto"/>
    </w:pPr>
  </w:style>
  <w:style w:type="paragraph" w:customStyle="1" w:styleId="686F20207593497F97E30F0E753892C5">
    <w:name w:val="686F20207593497F97E30F0E753892C5"/>
    <w:rsid w:val="00E77EA5"/>
    <w:pPr>
      <w:spacing w:after="160" w:line="259" w:lineRule="auto"/>
    </w:pPr>
  </w:style>
  <w:style w:type="paragraph" w:customStyle="1" w:styleId="179E03D789E8479780BE2B5230EB6BDC">
    <w:name w:val="179E03D789E8479780BE2B5230EB6BDC"/>
    <w:rsid w:val="00E77EA5"/>
    <w:pPr>
      <w:spacing w:after="160" w:line="259" w:lineRule="auto"/>
    </w:pPr>
  </w:style>
  <w:style w:type="paragraph" w:customStyle="1" w:styleId="878850B96DFC42F9B6C8153EF9F1C327">
    <w:name w:val="878850B96DFC42F9B6C8153EF9F1C327"/>
    <w:rsid w:val="00E77EA5"/>
    <w:pPr>
      <w:spacing w:after="160" w:line="259" w:lineRule="auto"/>
    </w:pPr>
  </w:style>
  <w:style w:type="paragraph" w:customStyle="1" w:styleId="C89161CDD39E409281233B857D3964A2">
    <w:name w:val="C89161CDD39E409281233B857D3964A2"/>
    <w:rsid w:val="00E77EA5"/>
    <w:pPr>
      <w:spacing w:after="160" w:line="259" w:lineRule="auto"/>
    </w:pPr>
  </w:style>
  <w:style w:type="paragraph" w:customStyle="1" w:styleId="2B9734B6D46A424B93C26C380F73ACD1">
    <w:name w:val="2B9734B6D46A424B93C26C380F73ACD1"/>
    <w:rsid w:val="00E77EA5"/>
    <w:pPr>
      <w:spacing w:after="160" w:line="259" w:lineRule="auto"/>
    </w:pPr>
  </w:style>
  <w:style w:type="paragraph" w:customStyle="1" w:styleId="FB7A1600A4FF4DDE9AA250AC3BBDDAE3">
    <w:name w:val="FB7A1600A4FF4DDE9AA250AC3BBDDAE3"/>
    <w:rsid w:val="00E77EA5"/>
    <w:pPr>
      <w:spacing w:after="160" w:line="259" w:lineRule="auto"/>
    </w:pPr>
  </w:style>
  <w:style w:type="paragraph" w:customStyle="1" w:styleId="08DF3269028B4451A59D457572698DA6">
    <w:name w:val="08DF3269028B4451A59D457572698DA6"/>
    <w:rsid w:val="00E77EA5"/>
    <w:pPr>
      <w:spacing w:after="160" w:line="259" w:lineRule="auto"/>
    </w:pPr>
  </w:style>
  <w:style w:type="paragraph" w:customStyle="1" w:styleId="AD2F5CAF0E844468A90B7A4E55BAB35E">
    <w:name w:val="AD2F5CAF0E844468A90B7A4E55BAB35E"/>
    <w:rsid w:val="00E77EA5"/>
    <w:pPr>
      <w:spacing w:after="160" w:line="259" w:lineRule="auto"/>
    </w:pPr>
  </w:style>
  <w:style w:type="paragraph" w:customStyle="1" w:styleId="F01E3D95343A4C57A69622CF51CB511E">
    <w:name w:val="F01E3D95343A4C57A69622CF51CB511E"/>
    <w:rsid w:val="00E77EA5"/>
    <w:pPr>
      <w:spacing w:after="160" w:line="259" w:lineRule="auto"/>
    </w:pPr>
  </w:style>
  <w:style w:type="paragraph" w:customStyle="1" w:styleId="84409692D0174200B36B53BBF1EA07E6">
    <w:name w:val="84409692D0174200B36B53BBF1EA07E6"/>
    <w:rsid w:val="00E77EA5"/>
    <w:pPr>
      <w:spacing w:after="160" w:line="259" w:lineRule="auto"/>
    </w:pPr>
  </w:style>
  <w:style w:type="paragraph" w:customStyle="1" w:styleId="72D95090A42A4075A7AE392B2A382EDC">
    <w:name w:val="72D95090A42A4075A7AE392B2A382EDC"/>
    <w:rsid w:val="00E77EA5"/>
    <w:pPr>
      <w:spacing w:after="160" w:line="259" w:lineRule="auto"/>
    </w:pPr>
  </w:style>
  <w:style w:type="paragraph" w:customStyle="1" w:styleId="17765C4C766244A5B2E6C02CA7499BB5">
    <w:name w:val="17765C4C766244A5B2E6C02CA7499BB5"/>
    <w:rsid w:val="00E77EA5"/>
    <w:pPr>
      <w:spacing w:after="160" w:line="259" w:lineRule="auto"/>
    </w:pPr>
  </w:style>
  <w:style w:type="paragraph" w:customStyle="1" w:styleId="32DD850623BA41D390DBBEEA56DB76D2">
    <w:name w:val="32DD850623BA41D390DBBEEA56DB76D2"/>
    <w:rsid w:val="00E77EA5"/>
    <w:pPr>
      <w:spacing w:after="160" w:line="259" w:lineRule="auto"/>
    </w:pPr>
  </w:style>
  <w:style w:type="paragraph" w:customStyle="1" w:styleId="4EE90086D8584D5985E41BE77E886725">
    <w:name w:val="4EE90086D8584D5985E41BE77E886725"/>
    <w:rsid w:val="00E77EA5"/>
    <w:pPr>
      <w:spacing w:after="160" w:line="259" w:lineRule="auto"/>
    </w:pPr>
  </w:style>
  <w:style w:type="paragraph" w:customStyle="1" w:styleId="3262103E735D46EF85C58D8D7436AFC7">
    <w:name w:val="3262103E735D46EF85C58D8D7436AFC7"/>
    <w:rsid w:val="00E77EA5"/>
    <w:pPr>
      <w:spacing w:after="160" w:line="259" w:lineRule="auto"/>
    </w:pPr>
  </w:style>
  <w:style w:type="paragraph" w:customStyle="1" w:styleId="1F36C4A8A87C43EAB024449658F3F789">
    <w:name w:val="1F36C4A8A87C43EAB024449658F3F789"/>
    <w:rsid w:val="00E77EA5"/>
    <w:pPr>
      <w:spacing w:after="160" w:line="259" w:lineRule="auto"/>
    </w:pPr>
  </w:style>
  <w:style w:type="paragraph" w:customStyle="1" w:styleId="76505D28BCC34EC393E9B76CC01093E1">
    <w:name w:val="76505D28BCC34EC393E9B76CC01093E1"/>
    <w:rsid w:val="00E77EA5"/>
    <w:pPr>
      <w:spacing w:after="160" w:line="259" w:lineRule="auto"/>
    </w:pPr>
  </w:style>
  <w:style w:type="paragraph" w:customStyle="1" w:styleId="D05A94790713476AB56337988FCA07F7">
    <w:name w:val="D05A94790713476AB56337988FCA07F7"/>
    <w:rsid w:val="00E77EA5"/>
    <w:pPr>
      <w:spacing w:after="160" w:line="259" w:lineRule="auto"/>
    </w:pPr>
  </w:style>
  <w:style w:type="paragraph" w:customStyle="1" w:styleId="2FCCB68F17134AC2BBAF7B7602DB48A2">
    <w:name w:val="2FCCB68F17134AC2BBAF7B7602DB48A2"/>
    <w:rsid w:val="00CE1382"/>
    <w:pPr>
      <w:spacing w:after="160" w:line="259" w:lineRule="auto"/>
    </w:pPr>
  </w:style>
  <w:style w:type="paragraph" w:customStyle="1" w:styleId="EE0570543EA247D2AD97457C597DC5CD">
    <w:name w:val="EE0570543EA247D2AD97457C597DC5CD"/>
    <w:rsid w:val="00CE138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ACoverformnotes xmlns="6891a5b8-d17a-4ec5-824b-b4a51c4a17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4952A59B94A441B167AEEBBEC60D92" ma:contentTypeVersion="14" ma:contentTypeDescription="Create a new document." ma:contentTypeScope="" ma:versionID="d5d28c77936f289c4fe793d99b65e2a2">
  <xsd:schema xmlns:xsd="http://www.w3.org/2001/XMLSchema" xmlns:xs="http://www.w3.org/2001/XMLSchema" xmlns:p="http://schemas.microsoft.com/office/2006/metadata/properties" xmlns:ns2="6891a5b8-d17a-4ec5-824b-b4a51c4a1738" xmlns:ns3="5c02da51-e8f4-493a-af2f-4fa0f5b4441a" targetNamespace="http://schemas.microsoft.com/office/2006/metadata/properties" ma:root="true" ma:fieldsID="6c5a8b54bfd355699ec0dc5dc479cecb" ns2:_="" ns3:_="">
    <xsd:import namespace="6891a5b8-d17a-4ec5-824b-b4a51c4a1738"/>
    <xsd:import namespace="5c02da51-e8f4-493a-af2f-4fa0f5b44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AACoverform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a5b8-d17a-4ec5-824b-b4a51c4a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ACoverformnotes" ma:index="20" nillable="true" ma:displayName="Notes" ma:description="To add notes re. version / updates made" ma:format="Dropdown" ma:internalName="AACoverformnotes">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2da51-e8f4-493a-af2f-4fa0f5b444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44AD41-EB4B-4D8A-AC9A-0554EDCF3642}">
  <ds:schemaRefs>
    <ds:schemaRef ds:uri="http://schemas.microsoft.com/sharepoint/v3/contenttype/forms"/>
  </ds:schemaRefs>
</ds:datastoreItem>
</file>

<file path=customXml/itemProps2.xml><?xml version="1.0" encoding="utf-8"?>
<ds:datastoreItem xmlns:ds="http://schemas.openxmlformats.org/officeDocument/2006/customXml" ds:itemID="{4CCAD9DE-980F-41C6-BB4A-05429866F58B}">
  <ds:schemaRefs>
    <ds:schemaRef ds:uri="http://schemas.microsoft.com/office/2006/metadata/properties"/>
    <ds:schemaRef ds:uri="http://schemas.microsoft.com/office/infopath/2007/PartnerControls"/>
    <ds:schemaRef ds:uri="6891a5b8-d17a-4ec5-824b-b4a51c4a1738"/>
  </ds:schemaRefs>
</ds:datastoreItem>
</file>

<file path=customXml/itemProps3.xml><?xml version="1.0" encoding="utf-8"?>
<ds:datastoreItem xmlns:ds="http://schemas.openxmlformats.org/officeDocument/2006/customXml" ds:itemID="{952F50D1-BEE6-4944-A794-6AB73F32C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a5b8-d17a-4ec5-824b-b4a51c4a1738"/>
    <ds:schemaRef ds:uri="5c02da51-e8f4-493a-af2f-4fa0f5b44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30</Words>
  <Characters>38417</Characters>
  <Application>Microsoft Office Word</Application>
  <DocSecurity>0</DocSecurity>
  <Lines>2401</Lines>
  <Paragraphs>1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7T08:54:00Z</dcterms:created>
  <dcterms:modified xsi:type="dcterms:W3CDTF">2023-12-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952A59B94A441B167AEEBBEC60D92</vt:lpwstr>
  </property>
  <property fmtid="{D5CDD505-2E9C-101B-9397-08002B2CF9AE}" pid="3" name="GrammarlyDocumentId">
    <vt:lpwstr>39381c7ce2a8b119aa04b19fd5d9553eaf0a95b3b00687bf62b0e3d5cb3ab6bb</vt:lpwstr>
  </property>
</Properties>
</file>